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110"/>
        <w:tblpPr w:leftFromText="180" w:rightFromText="180" w:vertAnchor="text" w:horzAnchor="margin" w:tblpXSpec="center" w:tblpY="-349"/>
        <w:tblOverlap w:val="never"/>
        <w:tblW w:w="10848" w:type="dxa"/>
        <w:tblLayout w:type="fixed"/>
        <w:tblLook w:val="0600" w:firstRow="0" w:lastRow="0" w:firstColumn="0" w:lastColumn="0" w:noHBand="1" w:noVBand="1"/>
      </w:tblPr>
      <w:tblGrid>
        <w:gridCol w:w="735"/>
        <w:gridCol w:w="643"/>
        <w:gridCol w:w="2360"/>
        <w:gridCol w:w="432"/>
        <w:gridCol w:w="6678"/>
      </w:tblGrid>
      <w:tr w:rsidR="003D1B71" w:rsidRPr="003249E0" w:rsidTr="004B3627">
        <w:trPr>
          <w:trHeight w:val="2180"/>
        </w:trPr>
        <w:tc>
          <w:tcPr>
            <w:tcW w:w="3738" w:type="dxa"/>
            <w:gridSpan w:val="3"/>
            <w:vMerge w:val="restart"/>
            <w:vAlign w:val="center"/>
          </w:tcPr>
          <w:p w:rsidR="003D1B71" w:rsidRPr="00A97D11" w:rsidRDefault="00A97D11" w:rsidP="004B3627">
            <w:pPr>
              <w:pStyle w:val="a7"/>
              <w:kinsoku w:val="0"/>
              <w:overflowPunct w:val="0"/>
              <w:ind w:left="-120"/>
              <w:jc w:val="center"/>
              <w:rPr>
                <w:rFonts w:ascii="Times New Roman" w:hAnsi="Times New Roman" w:cs="Times New Roman"/>
                <w:lang w:val="el-GR"/>
              </w:rPr>
            </w:pPr>
            <w:proofErr w:type="spellStart"/>
            <w:r>
              <w:rPr>
                <w:rFonts w:ascii="Times New Roman" w:hAnsi="Times New Roman" w:cs="Times New Roman"/>
                <w:sz w:val="48"/>
              </w:rPr>
              <w:t>Εικ</w:t>
            </w:r>
            <w:r>
              <w:rPr>
                <w:rFonts w:ascii="Times New Roman" w:hAnsi="Times New Roman" w:cs="Times New Roman"/>
                <w:sz w:val="48"/>
                <w:lang w:val="el-GR"/>
              </w:rPr>
              <w:t>όνα</w:t>
            </w:r>
            <w:proofErr w:type="spellEnd"/>
          </w:p>
        </w:tc>
        <w:tc>
          <w:tcPr>
            <w:tcW w:w="432" w:type="dxa"/>
            <w:vMerge w:val="restart"/>
          </w:tcPr>
          <w:p w:rsidR="003D1B71" w:rsidRPr="003B756B" w:rsidRDefault="003D1B71" w:rsidP="004B3627">
            <w:pPr>
              <w:pStyle w:val="a7"/>
              <w:kinsoku w:val="0"/>
              <w:overflowPunct w:val="0"/>
              <w:rPr>
                <w:rFonts w:ascii="Times New Roman" w:hAnsi="Times New Roman" w:cs="Times New Roman"/>
                <w:color w:val="0072C7" w:themeColor="accent2"/>
              </w:rPr>
            </w:pPr>
          </w:p>
        </w:tc>
        <w:tc>
          <w:tcPr>
            <w:tcW w:w="6678" w:type="dxa"/>
          </w:tcPr>
          <w:p w:rsidR="003D1B71" w:rsidRPr="00A97D11" w:rsidRDefault="00A97D11" w:rsidP="004B3627">
            <w:pPr>
              <w:pStyle w:val="ab"/>
              <w:rPr>
                <w:lang w:val="el-GR"/>
              </w:rPr>
            </w:pPr>
            <w:r>
              <w:rPr>
                <w:lang w:val="el-GR"/>
              </w:rPr>
              <w:t>Όνομα</w:t>
            </w:r>
            <w:r w:rsidR="00356006">
              <w:rPr>
                <w:lang w:val="el-GR"/>
              </w:rPr>
              <w:t>:</w:t>
            </w:r>
            <w:r w:rsidR="003906E4" w:rsidRPr="00971431">
              <w:rPr>
                <w:lang w:val="el-GR"/>
              </w:rPr>
              <w:br/>
            </w:r>
            <w:r>
              <w:rPr>
                <w:lang w:val="el-GR"/>
              </w:rPr>
              <w:t>Επίθετο</w:t>
            </w:r>
            <w:r w:rsidR="00356006">
              <w:rPr>
                <w:lang w:val="el-GR"/>
              </w:rPr>
              <w:t>:</w:t>
            </w:r>
          </w:p>
          <w:p w:rsidR="003906E4" w:rsidRPr="00A97D11" w:rsidRDefault="00A97D11" w:rsidP="004B3627">
            <w:pPr>
              <w:pStyle w:val="21"/>
              <w:outlineLvl w:val="1"/>
              <w:rPr>
                <w:lang w:val="el-GR"/>
              </w:rPr>
            </w:pPr>
            <w:r>
              <w:rPr>
                <w:lang w:val="el-GR"/>
              </w:rPr>
              <w:t>Εκπαίδευση</w:t>
            </w:r>
          </w:p>
          <w:p w:rsidR="003906E4" w:rsidRPr="00971431" w:rsidRDefault="00080D47" w:rsidP="004B3627">
            <w:pPr>
              <w:pStyle w:val="OkulAd"/>
              <w:ind w:left="360" w:hanging="360"/>
              <w:rPr>
                <w:lang w:val="el-GR"/>
              </w:rPr>
            </w:pPr>
            <w:r w:rsidRPr="00080D47">
              <w:rPr>
                <w:lang w:val="el-GR"/>
              </w:rPr>
              <w:t>Σχολή</w:t>
            </w:r>
            <w:r w:rsidR="003906E4" w:rsidRPr="00971431">
              <w:rPr>
                <w:b w:val="0"/>
                <w:lang w:val="el-GR" w:bidi="tr-TR"/>
              </w:rPr>
              <w:t>,</w:t>
            </w:r>
            <w:r w:rsidRPr="00971431">
              <w:rPr>
                <w:lang w:val="el-GR" w:bidi="tr-TR"/>
              </w:rPr>
              <w:t xml:space="preserve"> </w:t>
            </w:r>
            <w:r w:rsidRPr="00080D47">
              <w:rPr>
                <w:lang w:val="el-GR" w:bidi="tr-TR"/>
              </w:rPr>
              <w:t>Τμήμα</w:t>
            </w:r>
            <w:r w:rsidRPr="00971431">
              <w:rPr>
                <w:lang w:val="el-GR" w:bidi="tr-TR"/>
              </w:rPr>
              <w:t xml:space="preserve">, </w:t>
            </w:r>
            <w:r w:rsidRPr="00080D47">
              <w:rPr>
                <w:lang w:val="el-GR" w:bidi="tr-TR"/>
              </w:rPr>
              <w:t>Ακαδημαϊκό</w:t>
            </w:r>
            <w:r w:rsidRPr="00971431">
              <w:rPr>
                <w:lang w:val="el-GR" w:bidi="tr-TR"/>
              </w:rPr>
              <w:t xml:space="preserve"> </w:t>
            </w:r>
            <w:r w:rsidRPr="00080D47">
              <w:rPr>
                <w:lang w:val="el-GR" w:bidi="tr-TR"/>
              </w:rPr>
              <w:t>Επίπεδο</w:t>
            </w:r>
            <w:r w:rsidRPr="00971431">
              <w:rPr>
                <w:lang w:val="el-GR" w:bidi="tr-TR"/>
              </w:rPr>
              <w:t xml:space="preserve">, </w:t>
            </w:r>
            <w:r w:rsidRPr="00080D47">
              <w:rPr>
                <w:lang w:val="el-GR" w:bidi="tr-TR"/>
              </w:rPr>
              <w:t>Πόλη</w:t>
            </w:r>
            <w:r w:rsidRPr="00971431">
              <w:rPr>
                <w:lang w:val="el-GR" w:bidi="tr-TR"/>
              </w:rPr>
              <w:t>/</w:t>
            </w:r>
            <w:r w:rsidRPr="00080D47">
              <w:rPr>
                <w:lang w:val="el-GR" w:bidi="tr-TR"/>
              </w:rPr>
              <w:t>Χώρα</w:t>
            </w:r>
            <w:r w:rsidR="003906E4" w:rsidRPr="00971431">
              <w:rPr>
                <w:b w:val="0"/>
                <w:lang w:val="el-GR" w:bidi="tr-TR"/>
              </w:rPr>
              <w:t xml:space="preserve"> </w:t>
            </w:r>
          </w:p>
          <w:p w:rsidR="003906E4" w:rsidRPr="00971431" w:rsidRDefault="003906E4" w:rsidP="004B3627">
            <w:pPr>
              <w:rPr>
                <w:lang w:val="el-GR"/>
              </w:rPr>
            </w:pPr>
          </w:p>
        </w:tc>
      </w:tr>
      <w:tr w:rsidR="003D1B71" w:rsidRPr="003249E0" w:rsidTr="004B3627">
        <w:trPr>
          <w:trHeight w:val="1640"/>
        </w:trPr>
        <w:tc>
          <w:tcPr>
            <w:tcW w:w="3738" w:type="dxa"/>
            <w:gridSpan w:val="3"/>
            <w:vMerge/>
          </w:tcPr>
          <w:p w:rsidR="003D1B71" w:rsidRPr="00971431" w:rsidRDefault="003D1B71" w:rsidP="004B3627">
            <w:pPr>
              <w:pStyle w:val="a7"/>
              <w:kinsoku w:val="0"/>
              <w:overflowPunct w:val="0"/>
              <w:rPr>
                <w:rFonts w:ascii="Times New Roman" w:hAnsi="Times New Roman"/>
                <w:lang w:val="el-GR"/>
              </w:rPr>
            </w:pPr>
          </w:p>
        </w:tc>
        <w:tc>
          <w:tcPr>
            <w:tcW w:w="432" w:type="dxa"/>
            <w:vMerge/>
          </w:tcPr>
          <w:p w:rsidR="003D1B71" w:rsidRPr="00971431" w:rsidRDefault="003D1B71" w:rsidP="004B3627">
            <w:pPr>
              <w:pStyle w:val="a7"/>
              <w:kinsoku w:val="0"/>
              <w:overflowPunct w:val="0"/>
              <w:rPr>
                <w:rFonts w:ascii="Times New Roman" w:hAnsi="Times New Roman"/>
                <w:lang w:val="el-GR"/>
              </w:rPr>
            </w:pPr>
          </w:p>
        </w:tc>
        <w:tc>
          <w:tcPr>
            <w:tcW w:w="6678" w:type="dxa"/>
            <w:vMerge w:val="restart"/>
          </w:tcPr>
          <w:p w:rsidR="003D1B71" w:rsidRPr="00B73C45" w:rsidRDefault="00B73C45" w:rsidP="004B3627">
            <w:pPr>
              <w:pStyle w:val="21"/>
              <w:outlineLvl w:val="1"/>
              <w:rPr>
                <w:lang w:val="el-GR"/>
              </w:rPr>
            </w:pPr>
            <w:r>
              <w:rPr>
                <w:lang w:val="el-GR"/>
              </w:rPr>
              <w:t>Εμπειρία</w:t>
            </w:r>
          </w:p>
          <w:p w:rsidR="003D1B71" w:rsidRPr="00080D47" w:rsidRDefault="002F22DB" w:rsidP="004B3627">
            <w:pPr>
              <w:pStyle w:val="a0"/>
              <w:numPr>
                <w:ilvl w:val="0"/>
                <w:numId w:val="0"/>
              </w:numPr>
              <w:ind w:left="360" w:hanging="360"/>
              <w:rPr>
                <w:lang w:val="el-GR"/>
              </w:rPr>
            </w:pPr>
            <w:r w:rsidRPr="00080D47">
              <w:rPr>
                <w:lang w:val="el-GR"/>
              </w:rPr>
              <w:t>*</w:t>
            </w:r>
            <w:r w:rsidR="00080D47">
              <w:rPr>
                <w:b/>
                <w:lang w:val="el-GR"/>
              </w:rPr>
              <w:t>Γράψτε</w:t>
            </w:r>
            <w:r w:rsidR="00080D47" w:rsidRPr="00080D47">
              <w:rPr>
                <w:b/>
                <w:lang w:val="el-GR"/>
              </w:rPr>
              <w:t xml:space="preserve"> </w:t>
            </w:r>
            <w:r w:rsidR="00080D47">
              <w:rPr>
                <w:b/>
                <w:lang w:val="el-GR"/>
              </w:rPr>
              <w:t>την</w:t>
            </w:r>
            <w:r w:rsidR="00080D47" w:rsidRPr="00080D47">
              <w:rPr>
                <w:b/>
                <w:lang w:val="el-GR"/>
              </w:rPr>
              <w:t xml:space="preserve"> </w:t>
            </w:r>
            <w:r w:rsidR="00080D47">
              <w:rPr>
                <w:b/>
                <w:lang w:val="el-GR"/>
              </w:rPr>
              <w:t>εμπειρία</w:t>
            </w:r>
            <w:r w:rsidR="00080D47" w:rsidRPr="00080D47">
              <w:rPr>
                <w:b/>
                <w:lang w:val="el-GR"/>
              </w:rPr>
              <w:t xml:space="preserve"> </w:t>
            </w:r>
            <w:r w:rsidR="00080D47">
              <w:rPr>
                <w:b/>
                <w:lang w:val="el-GR"/>
              </w:rPr>
              <w:t>σας</w:t>
            </w:r>
            <w:r w:rsidR="00080D47" w:rsidRPr="00080D47">
              <w:rPr>
                <w:b/>
                <w:lang w:val="el-GR"/>
              </w:rPr>
              <w:t xml:space="preserve"> (</w:t>
            </w:r>
            <w:r w:rsidR="00080D47">
              <w:rPr>
                <w:b/>
                <w:lang w:val="el-GR"/>
              </w:rPr>
              <w:t>εργασιακή</w:t>
            </w:r>
            <w:r w:rsidR="00080D47" w:rsidRPr="00080D47">
              <w:rPr>
                <w:b/>
                <w:lang w:val="el-GR"/>
              </w:rPr>
              <w:t xml:space="preserve">, </w:t>
            </w:r>
            <w:r w:rsidR="00080D47">
              <w:rPr>
                <w:b/>
                <w:lang w:val="el-GR"/>
              </w:rPr>
              <w:t>πρακτικές</w:t>
            </w:r>
            <w:r w:rsidR="00080D47" w:rsidRPr="00080D47">
              <w:rPr>
                <w:b/>
                <w:lang w:val="el-GR"/>
              </w:rPr>
              <w:t xml:space="preserve">, </w:t>
            </w:r>
            <w:r w:rsidR="00080D47">
              <w:rPr>
                <w:b/>
                <w:lang w:val="en-US"/>
              </w:rPr>
              <w:t>Erasmus</w:t>
            </w:r>
            <w:r w:rsidR="00080D47" w:rsidRPr="00080D47">
              <w:rPr>
                <w:b/>
                <w:lang w:val="el-GR"/>
              </w:rPr>
              <w:t xml:space="preserve">) </w:t>
            </w:r>
            <w:r w:rsidR="00080D47" w:rsidRPr="00080D47">
              <w:rPr>
                <w:lang w:val="el-GR"/>
              </w:rPr>
              <w:t xml:space="preserve"> </w:t>
            </w:r>
            <w:r w:rsidR="00080D47">
              <w:rPr>
                <w:lang w:val="el-GR"/>
              </w:rPr>
              <w:t>ή</w:t>
            </w:r>
            <w:r w:rsidR="00080D47" w:rsidRPr="00080D47">
              <w:rPr>
                <w:lang w:val="el-GR"/>
              </w:rPr>
              <w:t xml:space="preserve"> οποιαδήποτε άλλη σχετική δραστηριότητα στον τομέα της διατροφής και της δια</w:t>
            </w:r>
            <w:r w:rsidR="003100BF">
              <w:rPr>
                <w:lang w:val="el-GR"/>
              </w:rPr>
              <w:t>ιτολογίας, συμπεριλαμβάνοντας τον τόπο και τη χρονική διάρκεια</w:t>
            </w:r>
            <w:r w:rsidR="00356006">
              <w:rPr>
                <w:lang w:val="el-GR"/>
              </w:rPr>
              <w:t>.</w:t>
            </w:r>
          </w:p>
          <w:p w:rsidR="003D1B71" w:rsidRPr="003100BF" w:rsidRDefault="003100BF" w:rsidP="004B3627">
            <w:pPr>
              <w:pStyle w:val="21"/>
              <w:outlineLvl w:val="1"/>
              <w:rPr>
                <w:lang w:val="el-GR"/>
              </w:rPr>
            </w:pPr>
            <w:r>
              <w:rPr>
                <w:lang w:val="el-GR"/>
              </w:rPr>
              <w:t>Προσόντα - Δεξιότητες</w:t>
            </w:r>
          </w:p>
          <w:p w:rsidR="003D1B71" w:rsidRDefault="004B3627" w:rsidP="004B3627">
            <w:pPr>
              <w:pStyle w:val="a1"/>
              <w:numPr>
                <w:ilvl w:val="0"/>
                <w:numId w:val="16"/>
              </w:numPr>
            </w:pPr>
            <w:r>
              <w:rPr>
                <w:lang w:val="el-GR"/>
              </w:rPr>
              <w:t>Επικοινωνιακές δ</w:t>
            </w:r>
            <w:r w:rsidR="00356006">
              <w:rPr>
                <w:lang w:val="el-GR"/>
              </w:rPr>
              <w:t>εξιότητες</w:t>
            </w:r>
            <w:r w:rsidR="001E6D8F">
              <w:t>:</w:t>
            </w:r>
          </w:p>
          <w:p w:rsidR="00356006" w:rsidRPr="00356006" w:rsidRDefault="004B3627" w:rsidP="004B3627">
            <w:pPr>
              <w:pStyle w:val="a1"/>
              <w:numPr>
                <w:ilvl w:val="0"/>
                <w:numId w:val="16"/>
              </w:numPr>
            </w:pPr>
            <w:r>
              <w:rPr>
                <w:lang w:val="el-GR"/>
              </w:rPr>
              <w:t>Οργανωτικές δ</w:t>
            </w:r>
            <w:r w:rsidR="00356006">
              <w:rPr>
                <w:lang w:val="el-GR"/>
              </w:rPr>
              <w:t>εξιότητες</w:t>
            </w:r>
            <w:r w:rsidR="00971431">
              <w:rPr>
                <w:lang w:val="el-GR"/>
              </w:rPr>
              <w:t>:</w:t>
            </w:r>
          </w:p>
          <w:p w:rsidR="00356006" w:rsidRPr="00356006" w:rsidRDefault="004B3627" w:rsidP="004B3627">
            <w:pPr>
              <w:pStyle w:val="a1"/>
              <w:numPr>
                <w:ilvl w:val="0"/>
                <w:numId w:val="16"/>
              </w:numPr>
            </w:pPr>
            <w:r>
              <w:rPr>
                <w:lang w:val="el-GR"/>
              </w:rPr>
              <w:t>Ψηφιακές δεξιότητες</w:t>
            </w:r>
            <w:r w:rsidR="00971431">
              <w:rPr>
                <w:lang w:val="el-GR"/>
              </w:rPr>
              <w:t>:</w:t>
            </w:r>
          </w:p>
          <w:p w:rsidR="00356006" w:rsidRDefault="00356006" w:rsidP="004B3627">
            <w:pPr>
              <w:pStyle w:val="a1"/>
              <w:numPr>
                <w:ilvl w:val="0"/>
                <w:numId w:val="16"/>
              </w:numPr>
            </w:pPr>
            <w:r>
              <w:rPr>
                <w:lang w:val="el-GR"/>
              </w:rPr>
              <w:t>Άλλα:</w:t>
            </w:r>
          </w:p>
          <w:p w:rsidR="001E6D8F" w:rsidRPr="00971431" w:rsidRDefault="001E6D8F" w:rsidP="004B3627">
            <w:pPr>
              <w:rPr>
                <w:lang w:val="el-GR"/>
              </w:rPr>
            </w:pPr>
          </w:p>
          <w:p w:rsidR="00FA1B6F" w:rsidRPr="00AA5CBD" w:rsidRDefault="00756721" w:rsidP="004B3627">
            <w:pPr>
              <w:rPr>
                <w:lang w:val="el-GR"/>
              </w:rPr>
            </w:pPr>
            <w:r>
              <w:rPr>
                <w:lang w:val="el-GR"/>
              </w:rPr>
              <w:t>*</w:t>
            </w:r>
            <w:r w:rsidR="00356006">
              <w:rPr>
                <w:lang w:val="el-GR"/>
              </w:rPr>
              <w:t>Διευκρινίστε τις ατομικές σας δεξιότητες</w:t>
            </w:r>
            <w:r>
              <w:rPr>
                <w:lang w:val="el-GR"/>
              </w:rPr>
              <w:t xml:space="preserve">, </w:t>
            </w:r>
            <w:r w:rsidR="00356006">
              <w:rPr>
                <w:lang w:val="el-GR"/>
              </w:rPr>
              <w:t>πώς</w:t>
            </w:r>
            <w:r>
              <w:rPr>
                <w:lang w:val="el-GR"/>
              </w:rPr>
              <w:t xml:space="preserve"> αυτές</w:t>
            </w:r>
            <w:r w:rsidR="00356006">
              <w:rPr>
                <w:lang w:val="el-GR"/>
              </w:rPr>
              <w:t xml:space="preserve"> αποκτήθηκαν</w:t>
            </w:r>
            <w:r>
              <w:rPr>
                <w:lang w:val="el-GR"/>
              </w:rPr>
              <w:t xml:space="preserve"> και ποιες από αυτές θεωρείτε </w:t>
            </w:r>
            <w:r w:rsidR="00AA5CBD">
              <w:rPr>
                <w:lang w:val="el-GR"/>
              </w:rPr>
              <w:t xml:space="preserve">ότι θα σας βοηθήσουν στην οργάνωση και το στήσιμο του </w:t>
            </w:r>
            <w:r w:rsidR="00AA5CBD">
              <w:rPr>
                <w:lang w:val="en-US"/>
              </w:rPr>
              <w:t>Students</w:t>
            </w:r>
            <w:r w:rsidR="00AA5CBD" w:rsidRPr="00AA5CBD">
              <w:rPr>
                <w:lang w:val="el-GR"/>
              </w:rPr>
              <w:t xml:space="preserve">’ </w:t>
            </w:r>
            <w:r w:rsidR="00AA5CBD">
              <w:rPr>
                <w:lang w:val="en-US"/>
              </w:rPr>
              <w:t>Day</w:t>
            </w:r>
            <w:r w:rsidR="00AA5CBD" w:rsidRPr="00AA5CBD">
              <w:rPr>
                <w:lang w:val="el-GR"/>
              </w:rPr>
              <w:t>.</w:t>
            </w:r>
          </w:p>
          <w:p w:rsidR="003D1B71" w:rsidRPr="00971431" w:rsidRDefault="003906E4" w:rsidP="004B3627">
            <w:pPr>
              <w:pStyle w:val="21"/>
              <w:outlineLvl w:val="1"/>
              <w:rPr>
                <w:lang w:val="el-GR"/>
              </w:rPr>
            </w:pPr>
            <w:r>
              <w:t>Membership</w:t>
            </w:r>
            <w:r w:rsidRPr="00971431">
              <w:rPr>
                <w:lang w:val="el-GR"/>
              </w:rPr>
              <w:t xml:space="preserve"> </w:t>
            </w:r>
          </w:p>
          <w:p w:rsidR="003906E4" w:rsidRPr="00356006" w:rsidRDefault="001E6D8F" w:rsidP="004B3627">
            <w:pPr>
              <w:rPr>
                <w:lang w:val="el-GR"/>
              </w:rPr>
            </w:pPr>
            <w:r w:rsidRPr="00356006">
              <w:rPr>
                <w:lang w:val="el-GR"/>
              </w:rPr>
              <w:t>*</w:t>
            </w:r>
            <w:r w:rsidR="00356006">
              <w:rPr>
                <w:lang w:val="el-GR"/>
              </w:rPr>
              <w:t>Είστε</w:t>
            </w:r>
            <w:r w:rsidR="00356006" w:rsidRPr="00356006">
              <w:rPr>
                <w:lang w:val="el-GR"/>
              </w:rPr>
              <w:t xml:space="preserve"> </w:t>
            </w:r>
            <w:r w:rsidR="00356006">
              <w:rPr>
                <w:lang w:val="el-GR"/>
              </w:rPr>
              <w:t>ή έχετε υπάρξει μέλος</w:t>
            </w:r>
            <w:r w:rsidR="00356006" w:rsidRPr="00356006">
              <w:rPr>
                <w:lang w:val="el-GR"/>
              </w:rPr>
              <w:t xml:space="preserve"> </w:t>
            </w:r>
            <w:r w:rsidR="00356006">
              <w:rPr>
                <w:lang w:val="el-GR"/>
              </w:rPr>
              <w:t>κάποιου</w:t>
            </w:r>
            <w:r w:rsidR="00356006" w:rsidRPr="00356006">
              <w:rPr>
                <w:lang w:val="el-GR"/>
              </w:rPr>
              <w:t xml:space="preserve"> </w:t>
            </w:r>
            <w:r w:rsidR="00356006">
              <w:rPr>
                <w:lang w:val="el-GR"/>
              </w:rPr>
              <w:t>Φοιτητικού</w:t>
            </w:r>
            <w:r w:rsidR="00356006" w:rsidRPr="00356006">
              <w:rPr>
                <w:lang w:val="el-GR"/>
              </w:rPr>
              <w:t xml:space="preserve"> </w:t>
            </w:r>
            <w:r w:rsidR="00356006">
              <w:rPr>
                <w:lang w:val="el-GR"/>
              </w:rPr>
              <w:t>Συλλόγου</w:t>
            </w:r>
            <w:r w:rsidR="00356006" w:rsidRPr="00356006">
              <w:rPr>
                <w:lang w:val="el-GR"/>
              </w:rPr>
              <w:t xml:space="preserve">/ </w:t>
            </w:r>
            <w:r w:rsidR="00356006">
              <w:rPr>
                <w:lang w:val="el-GR"/>
              </w:rPr>
              <w:t>Δικτύου</w:t>
            </w:r>
            <w:r w:rsidR="00356006" w:rsidRPr="00356006">
              <w:rPr>
                <w:lang w:val="el-GR"/>
              </w:rPr>
              <w:t xml:space="preserve">/ </w:t>
            </w:r>
            <w:r w:rsidR="00356006">
              <w:rPr>
                <w:lang w:val="el-GR"/>
              </w:rPr>
              <w:t>Οργανισμού; Παρακαλούμε</w:t>
            </w:r>
            <w:r w:rsidR="00356006" w:rsidRPr="00356006">
              <w:rPr>
                <w:lang w:val="el-GR"/>
              </w:rPr>
              <w:t xml:space="preserve"> </w:t>
            </w:r>
            <w:r w:rsidR="00356006">
              <w:rPr>
                <w:lang w:val="el-GR"/>
              </w:rPr>
              <w:t>διευκρινίστε</w:t>
            </w:r>
            <w:r w:rsidR="00356006" w:rsidRPr="00356006">
              <w:rPr>
                <w:lang w:val="el-GR"/>
              </w:rPr>
              <w:t xml:space="preserve"> </w:t>
            </w:r>
            <w:r w:rsidR="00356006">
              <w:rPr>
                <w:lang w:val="el-GR"/>
              </w:rPr>
              <w:t>τον</w:t>
            </w:r>
            <w:r w:rsidR="00356006" w:rsidRPr="00356006">
              <w:rPr>
                <w:lang w:val="el-GR"/>
              </w:rPr>
              <w:t xml:space="preserve"> </w:t>
            </w:r>
            <w:r w:rsidR="00356006">
              <w:rPr>
                <w:lang w:val="el-GR"/>
              </w:rPr>
              <w:t>φορέα</w:t>
            </w:r>
            <w:r w:rsidR="00356006" w:rsidRPr="00356006">
              <w:rPr>
                <w:lang w:val="el-GR"/>
              </w:rPr>
              <w:t>, την ιδι</w:t>
            </w:r>
            <w:r w:rsidR="00356006">
              <w:rPr>
                <w:lang w:val="el-GR"/>
              </w:rPr>
              <w:t>ότητα</w:t>
            </w:r>
            <w:r w:rsidR="00356006" w:rsidRPr="00356006">
              <w:rPr>
                <w:lang w:val="el-GR"/>
              </w:rPr>
              <w:t xml:space="preserve"> </w:t>
            </w:r>
            <w:r w:rsidR="00356006">
              <w:rPr>
                <w:lang w:val="el-GR"/>
              </w:rPr>
              <w:t>μέλους</w:t>
            </w:r>
            <w:r w:rsidR="00356006" w:rsidRPr="00356006">
              <w:rPr>
                <w:lang w:val="el-GR"/>
              </w:rPr>
              <w:t xml:space="preserve"> </w:t>
            </w:r>
            <w:r w:rsidR="00356006">
              <w:rPr>
                <w:lang w:val="el-GR"/>
              </w:rPr>
              <w:t>και</w:t>
            </w:r>
            <w:r w:rsidR="00356006" w:rsidRPr="00356006">
              <w:rPr>
                <w:lang w:val="el-GR"/>
              </w:rPr>
              <w:t xml:space="preserve"> </w:t>
            </w:r>
            <w:r w:rsidR="00356006">
              <w:rPr>
                <w:lang w:val="el-GR"/>
              </w:rPr>
              <w:t>τη</w:t>
            </w:r>
            <w:r w:rsidR="00356006" w:rsidRPr="00356006">
              <w:rPr>
                <w:lang w:val="el-GR"/>
              </w:rPr>
              <w:t xml:space="preserve"> </w:t>
            </w:r>
            <w:r w:rsidR="00356006">
              <w:rPr>
                <w:lang w:val="el-GR"/>
              </w:rPr>
              <w:t>διάρκεια.</w:t>
            </w:r>
            <w:r w:rsidR="00356006" w:rsidRPr="00356006">
              <w:rPr>
                <w:lang w:val="el-GR"/>
              </w:rPr>
              <w:t xml:space="preserve"> </w:t>
            </w:r>
          </w:p>
          <w:p w:rsidR="003D1B71" w:rsidRPr="00356006" w:rsidRDefault="00356006" w:rsidP="004B3627">
            <w:pPr>
              <w:pStyle w:val="21"/>
              <w:outlineLvl w:val="1"/>
              <w:rPr>
                <w:lang w:val="el-GR"/>
              </w:rPr>
            </w:pPr>
            <w:r>
              <w:rPr>
                <w:lang w:val="el-GR"/>
              </w:rPr>
              <w:t>Συμμετοχή σε:</w:t>
            </w:r>
          </w:p>
          <w:p w:rsidR="003906E4" w:rsidRPr="00971431" w:rsidRDefault="003906E4" w:rsidP="004B3627">
            <w:pPr>
              <w:rPr>
                <w:lang w:val="el-GR"/>
              </w:rPr>
            </w:pPr>
            <w:r>
              <w:t>Webinars</w:t>
            </w:r>
            <w:r w:rsidRPr="00971431">
              <w:rPr>
                <w:lang w:val="el-GR"/>
              </w:rPr>
              <w:t>:</w:t>
            </w:r>
          </w:p>
          <w:p w:rsidR="003906E4" w:rsidRPr="00971431" w:rsidRDefault="00356006" w:rsidP="004B3627">
            <w:pPr>
              <w:rPr>
                <w:lang w:val="el-GR"/>
              </w:rPr>
            </w:pPr>
            <w:r>
              <w:rPr>
                <w:lang w:val="el-GR"/>
              </w:rPr>
              <w:t>Συνέδρια</w:t>
            </w:r>
            <w:r w:rsidR="003906E4" w:rsidRPr="00971431">
              <w:rPr>
                <w:lang w:val="el-GR"/>
              </w:rPr>
              <w:t>:</w:t>
            </w:r>
          </w:p>
          <w:p w:rsidR="003906E4" w:rsidRPr="00971431" w:rsidRDefault="00356006" w:rsidP="004B3627">
            <w:pPr>
              <w:rPr>
                <w:lang w:val="el-GR"/>
              </w:rPr>
            </w:pPr>
            <w:r>
              <w:rPr>
                <w:lang w:val="el-GR"/>
              </w:rPr>
              <w:t>Σεμινάρια</w:t>
            </w:r>
            <w:r w:rsidR="003906E4" w:rsidRPr="00971431">
              <w:rPr>
                <w:lang w:val="el-GR"/>
              </w:rPr>
              <w:t>:</w:t>
            </w:r>
          </w:p>
          <w:p w:rsidR="003906E4" w:rsidRPr="00971431" w:rsidRDefault="003906E4" w:rsidP="004B3627">
            <w:pPr>
              <w:rPr>
                <w:lang w:val="el-GR"/>
              </w:rPr>
            </w:pPr>
            <w:r>
              <w:t>Extra</w:t>
            </w:r>
            <w:r w:rsidRPr="00971431">
              <w:rPr>
                <w:lang w:val="el-GR"/>
              </w:rPr>
              <w:t xml:space="preserve"> </w:t>
            </w:r>
            <w:r>
              <w:t>courses</w:t>
            </w:r>
            <w:r w:rsidRPr="00971431">
              <w:rPr>
                <w:lang w:val="el-GR"/>
              </w:rPr>
              <w:t>:</w:t>
            </w:r>
          </w:p>
          <w:p w:rsidR="003906E4" w:rsidRPr="00971431" w:rsidRDefault="00356006" w:rsidP="004B3627">
            <w:pPr>
              <w:rPr>
                <w:lang w:val="el-GR"/>
              </w:rPr>
            </w:pPr>
            <w:r>
              <w:rPr>
                <w:lang w:val="el-GR"/>
              </w:rPr>
              <w:t>Άλλες</w:t>
            </w:r>
            <w:r w:rsidRPr="00971431">
              <w:rPr>
                <w:lang w:val="el-GR"/>
              </w:rPr>
              <w:t xml:space="preserve"> </w:t>
            </w:r>
            <w:r>
              <w:rPr>
                <w:lang w:val="el-GR"/>
              </w:rPr>
              <w:t>σχετικές</w:t>
            </w:r>
            <w:r w:rsidRPr="00971431">
              <w:rPr>
                <w:lang w:val="el-GR"/>
              </w:rPr>
              <w:t xml:space="preserve"> </w:t>
            </w:r>
            <w:r>
              <w:rPr>
                <w:lang w:val="el-GR"/>
              </w:rPr>
              <w:t>εκδηλώσεις</w:t>
            </w:r>
            <w:r w:rsidR="003906E4" w:rsidRPr="00971431">
              <w:rPr>
                <w:lang w:val="el-GR"/>
              </w:rPr>
              <w:t>:</w:t>
            </w:r>
          </w:p>
          <w:p w:rsidR="001E6D8F" w:rsidRPr="00971431" w:rsidRDefault="001E6D8F" w:rsidP="004B3627">
            <w:pPr>
              <w:rPr>
                <w:lang w:val="el-GR"/>
              </w:rPr>
            </w:pPr>
          </w:p>
          <w:p w:rsidR="000B10F4" w:rsidRDefault="000B10F4" w:rsidP="004B3627">
            <w:pPr>
              <w:rPr>
                <w:lang w:val="el-GR"/>
              </w:rPr>
            </w:pPr>
            <w:r>
              <w:rPr>
                <w:lang w:val="el-GR"/>
              </w:rPr>
              <w:t xml:space="preserve">*Έχετε παρουσιάσει κάποια εργασία σας </w:t>
            </w:r>
            <w:r w:rsidRPr="000B10F4">
              <w:rPr>
                <w:lang w:val="el-GR"/>
              </w:rPr>
              <w:t>(</w:t>
            </w:r>
            <w:r>
              <w:rPr>
                <w:lang w:val="en-US"/>
              </w:rPr>
              <w:t>oral</w:t>
            </w:r>
            <w:r w:rsidRPr="000B10F4">
              <w:rPr>
                <w:lang w:val="el-GR"/>
              </w:rPr>
              <w:t xml:space="preserve"> </w:t>
            </w:r>
            <w:r>
              <w:rPr>
                <w:lang w:val="en-US"/>
              </w:rPr>
              <w:t>presentation</w:t>
            </w:r>
            <w:r w:rsidRPr="000B10F4">
              <w:rPr>
                <w:lang w:val="el-GR"/>
              </w:rPr>
              <w:t xml:space="preserve">, </w:t>
            </w:r>
            <w:r>
              <w:rPr>
                <w:lang w:val="en-US"/>
              </w:rPr>
              <w:t>poster</w:t>
            </w:r>
            <w:r w:rsidRPr="000B10F4">
              <w:rPr>
                <w:lang w:val="el-GR"/>
              </w:rPr>
              <w:t xml:space="preserve">) </w:t>
            </w:r>
            <w:r>
              <w:rPr>
                <w:lang w:val="el-GR"/>
              </w:rPr>
              <w:t>σε συνέδριο</w:t>
            </w:r>
            <w:r w:rsidRPr="000B10F4">
              <w:rPr>
                <w:lang w:val="el-GR"/>
              </w:rPr>
              <w:t xml:space="preserve"> </w:t>
            </w:r>
            <w:r>
              <w:rPr>
                <w:lang w:val="el-GR"/>
              </w:rPr>
              <w:t xml:space="preserve">ή </w:t>
            </w:r>
            <w:r>
              <w:rPr>
                <w:lang w:val="en-US"/>
              </w:rPr>
              <w:t>webinar</w:t>
            </w:r>
            <w:r>
              <w:rPr>
                <w:lang w:val="el-GR"/>
              </w:rPr>
              <w:t>; Εάν ναι, διευκρινίστε.</w:t>
            </w:r>
          </w:p>
          <w:p w:rsidR="000B10F4" w:rsidRDefault="000B10F4" w:rsidP="004B3627">
            <w:pPr>
              <w:rPr>
                <w:lang w:val="el-GR"/>
              </w:rPr>
            </w:pPr>
          </w:p>
          <w:p w:rsidR="000B10F4" w:rsidRPr="000B10F4" w:rsidRDefault="000B10F4" w:rsidP="004B3627">
            <w:pPr>
              <w:rPr>
                <w:lang w:val="el-GR"/>
              </w:rPr>
            </w:pPr>
            <w:r>
              <w:rPr>
                <w:lang w:val="el-GR"/>
              </w:rPr>
              <w:t>*Έχει δημοσιευτεί άρθρο σας σε κάποιο επιστημονικό περιοδικό; Εάν ναι, διευκρινίστε.</w:t>
            </w:r>
          </w:p>
          <w:p w:rsidR="000B10F4" w:rsidRDefault="000B10F4" w:rsidP="004B3627">
            <w:pPr>
              <w:rPr>
                <w:lang w:val="el-GR"/>
              </w:rPr>
            </w:pPr>
          </w:p>
          <w:p w:rsidR="003906E4" w:rsidRPr="00614A69" w:rsidRDefault="001E6D8F" w:rsidP="004B3627">
            <w:pPr>
              <w:rPr>
                <w:lang w:val="el-GR"/>
              </w:rPr>
            </w:pPr>
            <w:r w:rsidRPr="0028738A">
              <w:rPr>
                <w:lang w:val="el-GR"/>
              </w:rPr>
              <w:t>*</w:t>
            </w:r>
            <w:r w:rsidR="00614A69" w:rsidRPr="00614A69">
              <w:rPr>
                <w:rFonts w:asciiTheme="minorHAnsi" w:hAnsiTheme="minorHAnsi" w:cstheme="minorHAnsi"/>
                <w:lang w:val="el-GR"/>
              </w:rPr>
              <w:t xml:space="preserve">Έχετε </w:t>
            </w:r>
            <w:r w:rsidR="004B3627">
              <w:rPr>
                <w:rFonts w:asciiTheme="minorHAnsi" w:hAnsiTheme="minorHAnsi" w:cstheme="minorHAnsi"/>
                <w:lang w:val="el-GR"/>
              </w:rPr>
              <w:t xml:space="preserve">συμμετάσχει σε εθελοντικές δράσεις </w:t>
            </w:r>
            <w:r w:rsidR="00614A69">
              <w:rPr>
                <w:rFonts w:asciiTheme="minorHAnsi" w:hAnsiTheme="minorHAnsi" w:cstheme="minorHAnsi"/>
                <w:lang w:val="el-GR"/>
              </w:rPr>
              <w:t>π</w:t>
            </w:r>
            <w:r w:rsidR="00614A69" w:rsidRPr="00614A69">
              <w:rPr>
                <w:rFonts w:asciiTheme="minorHAnsi" w:hAnsiTheme="minorHAnsi" w:cstheme="minorHAnsi"/>
                <w:lang w:val="el-GR"/>
              </w:rPr>
              <w:t>ου σχετίζονται με τ</w:t>
            </w:r>
            <w:r w:rsidR="00971431">
              <w:rPr>
                <w:rFonts w:asciiTheme="minorHAnsi" w:hAnsiTheme="minorHAnsi" w:cstheme="minorHAnsi"/>
                <w:lang w:val="el-GR"/>
              </w:rPr>
              <w:t>η</w:t>
            </w:r>
            <w:r w:rsidR="00614A69" w:rsidRPr="00614A69">
              <w:rPr>
                <w:rFonts w:asciiTheme="minorHAnsi" w:hAnsiTheme="minorHAnsi" w:cstheme="minorHAnsi"/>
                <w:lang w:val="el-GR"/>
              </w:rPr>
              <w:t xml:space="preserve">ν </w:t>
            </w:r>
            <w:r w:rsidR="00971431">
              <w:rPr>
                <w:rFonts w:asciiTheme="minorHAnsi" w:hAnsiTheme="minorHAnsi" w:cstheme="minorHAnsi"/>
                <w:lang w:val="el-GR"/>
              </w:rPr>
              <w:t>επιστήμη</w:t>
            </w:r>
            <w:r w:rsidR="00614A69" w:rsidRPr="00614A69">
              <w:rPr>
                <w:rFonts w:asciiTheme="minorHAnsi" w:hAnsiTheme="minorHAnsi" w:cstheme="minorHAnsi"/>
                <w:lang w:val="el-GR"/>
              </w:rPr>
              <w:t xml:space="preserve"> της διατροφής</w:t>
            </w:r>
            <w:r w:rsidR="00971431">
              <w:rPr>
                <w:rFonts w:asciiTheme="minorHAnsi" w:hAnsiTheme="minorHAnsi" w:cstheme="minorHAnsi"/>
                <w:lang w:val="el-GR"/>
              </w:rPr>
              <w:t xml:space="preserve"> και της διαιτολογίας</w:t>
            </w:r>
            <w:r w:rsidR="004B3627">
              <w:rPr>
                <w:rFonts w:asciiTheme="minorHAnsi" w:hAnsiTheme="minorHAnsi" w:cstheme="minorHAnsi"/>
                <w:lang w:val="el-GR"/>
              </w:rPr>
              <w:t>; Αν ναι, π</w:t>
            </w:r>
            <w:r w:rsidR="00614A69" w:rsidRPr="00614A69">
              <w:rPr>
                <w:rFonts w:asciiTheme="minorHAnsi" w:hAnsiTheme="minorHAnsi" w:cstheme="minorHAnsi"/>
                <w:lang w:val="el-GR"/>
              </w:rPr>
              <w:t xml:space="preserve">ροσδιορίστε τι έχετε κάνει με ακρίβεια, για πόσο καιρό, για ποιον οργανισμό (π.χ. </w:t>
            </w:r>
            <w:r w:rsidR="00B96BDA">
              <w:rPr>
                <w:rFonts w:asciiTheme="minorHAnsi" w:hAnsiTheme="minorHAnsi" w:cstheme="minorHAnsi"/>
                <w:lang w:val="el-GR"/>
              </w:rPr>
              <w:t>εκπρόσωπος φοιτητών, συνεισφορά σε ημερίδα/συνέδριο).</w:t>
            </w:r>
            <w:r w:rsidR="003906E4" w:rsidRPr="00614A69">
              <w:rPr>
                <w:rFonts w:asciiTheme="minorHAnsi" w:hAnsiTheme="minorHAnsi" w:cstheme="minorHAnsi"/>
                <w:lang w:val="el-GR"/>
              </w:rPr>
              <w:br/>
            </w:r>
          </w:p>
          <w:p w:rsidR="00784531" w:rsidRPr="000B10F4" w:rsidRDefault="00784531" w:rsidP="00971431">
            <w:pPr>
              <w:pStyle w:val="Deneyim"/>
              <w:rPr>
                <w:rFonts w:asciiTheme="minorHAnsi" w:hAnsiTheme="minorHAnsi" w:cstheme="minorHAnsi"/>
                <w:b/>
                <w:color w:val="0072C7" w:themeColor="accent2"/>
                <w:szCs w:val="22"/>
                <w:u w:val="single"/>
                <w:lang w:val="el-GR"/>
              </w:rPr>
            </w:pPr>
          </w:p>
          <w:p w:rsidR="005126E5" w:rsidRPr="00971431" w:rsidRDefault="003906E4" w:rsidP="00971431">
            <w:pPr>
              <w:pStyle w:val="Deneyim"/>
              <w:rPr>
                <w:rFonts w:asciiTheme="minorHAnsi" w:hAnsiTheme="minorHAnsi" w:cstheme="minorHAnsi"/>
                <w:b/>
                <w:color w:val="0072C7" w:themeColor="accent2"/>
                <w:szCs w:val="22"/>
                <w:u w:val="single"/>
                <w:lang w:val="el-GR"/>
              </w:rPr>
            </w:pPr>
            <w:r w:rsidRPr="001E6D8F">
              <w:rPr>
                <w:rFonts w:asciiTheme="minorHAnsi" w:hAnsiTheme="minorHAnsi" w:cstheme="minorHAnsi"/>
                <w:b/>
                <w:color w:val="0072C7" w:themeColor="accent2"/>
                <w:szCs w:val="22"/>
                <w:u w:val="single"/>
              </w:rPr>
              <w:t>Activity</w:t>
            </w:r>
            <w:r w:rsidR="00971431">
              <w:rPr>
                <w:rFonts w:asciiTheme="minorHAnsi" w:hAnsiTheme="minorHAnsi" w:cstheme="minorHAnsi"/>
                <w:b/>
                <w:color w:val="0072C7" w:themeColor="accent2"/>
                <w:szCs w:val="22"/>
                <w:u w:val="single"/>
                <w:lang w:val="el-GR"/>
              </w:rPr>
              <w:br/>
            </w:r>
            <w:r w:rsidR="001E6D8F" w:rsidRPr="005126E5">
              <w:rPr>
                <w:rFonts w:asciiTheme="minorHAnsi" w:hAnsiTheme="minorHAnsi" w:cstheme="minorHAnsi"/>
                <w:lang w:val="el-GR"/>
              </w:rPr>
              <w:t>*</w:t>
            </w:r>
            <w:r w:rsidR="005126E5">
              <w:rPr>
                <w:rFonts w:asciiTheme="minorHAnsi" w:hAnsiTheme="minorHAnsi" w:cstheme="minorHAnsi"/>
                <w:lang w:val="el-GR"/>
              </w:rPr>
              <w:t>Είστε ενεργό μέλος του ΠΣΔΔ;</w:t>
            </w:r>
            <w:r w:rsidRPr="005126E5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971431">
              <w:rPr>
                <w:rFonts w:asciiTheme="minorHAnsi" w:hAnsiTheme="minorHAnsi" w:cstheme="minorHAnsi"/>
                <w:lang w:val="el-GR"/>
              </w:rPr>
              <w:br/>
            </w:r>
            <w:r w:rsidR="005126E5">
              <w:rPr>
                <w:rFonts w:asciiTheme="minorHAnsi" w:hAnsiTheme="minorHAnsi" w:cstheme="minorHAnsi"/>
                <w:lang w:val="el-GR"/>
              </w:rPr>
              <w:t>Προσδιορίστε τις δράσεις του συλλόγου, που έχετε παρακολουθήσει/ συμμετάσχει.</w:t>
            </w:r>
          </w:p>
          <w:p w:rsidR="001E6D8F" w:rsidRPr="005126E5" w:rsidRDefault="001E6D8F" w:rsidP="004B3627">
            <w:pPr>
              <w:rPr>
                <w:rFonts w:asciiTheme="minorHAnsi" w:hAnsiTheme="minorHAnsi" w:cstheme="minorHAnsi"/>
                <w:lang w:val="el-GR"/>
              </w:rPr>
            </w:pPr>
          </w:p>
          <w:p w:rsidR="001E6D8F" w:rsidRPr="005126E5" w:rsidRDefault="001E6D8F" w:rsidP="004B3627">
            <w:pPr>
              <w:rPr>
                <w:rFonts w:asciiTheme="minorHAnsi" w:hAnsiTheme="minorHAnsi" w:cstheme="minorHAnsi"/>
                <w:lang w:val="el-GR"/>
              </w:rPr>
            </w:pPr>
          </w:p>
          <w:p w:rsidR="001E6D8F" w:rsidRPr="00971431" w:rsidRDefault="00B73C45" w:rsidP="004B3627">
            <w:pPr>
              <w:rPr>
                <w:rFonts w:asciiTheme="minorHAnsi" w:hAnsiTheme="minorHAnsi" w:cstheme="minorHAnsi"/>
                <w:lang w:val="el-GR"/>
              </w:rPr>
            </w:pPr>
            <w:r w:rsidRPr="00B73C45">
              <w:rPr>
                <w:rFonts w:asciiTheme="minorHAnsi" w:eastAsiaTheme="minorHAnsi" w:hAnsiTheme="minorHAnsi" w:cstheme="minorHAnsi"/>
                <w:lang w:val="el-GR"/>
              </w:rPr>
              <w:t>*</w:t>
            </w:r>
            <w:r w:rsidR="00BC64D1">
              <w:rPr>
                <w:rFonts w:asciiTheme="minorHAnsi" w:eastAsiaTheme="minorHAnsi" w:hAnsiTheme="minorHAnsi" w:cstheme="minorHAnsi"/>
                <w:lang w:val="el-GR"/>
              </w:rPr>
              <w:t>Σε ξεχωριστό αρχείο επισυνάψτε μια σύντομη περιγραφή των λόγων για τους οποίους επιθυμείτε</w:t>
            </w:r>
            <w:r w:rsidRPr="00B73C45">
              <w:rPr>
                <w:rFonts w:asciiTheme="minorHAnsi" w:eastAsiaTheme="minorHAnsi" w:hAnsiTheme="minorHAnsi" w:cstheme="minorHAnsi"/>
                <w:lang w:val="el-GR"/>
              </w:rPr>
              <w:t xml:space="preserve"> να γίνετε μέλος της </w:t>
            </w:r>
            <w:r w:rsidR="00BC64D1">
              <w:rPr>
                <w:rFonts w:asciiTheme="minorHAnsi" w:eastAsiaTheme="minorHAnsi" w:hAnsiTheme="minorHAnsi" w:cstheme="minorHAnsi"/>
                <w:lang w:val="el-GR"/>
              </w:rPr>
              <w:t>Ομάδας Φοιτητών/</w:t>
            </w:r>
            <w:r w:rsidR="003249E0">
              <w:rPr>
                <w:rFonts w:asciiTheme="minorHAnsi" w:eastAsiaTheme="minorHAnsi" w:hAnsiTheme="minorHAnsi" w:cstheme="minorHAnsi"/>
                <w:lang w:val="el-GR"/>
              </w:rPr>
              <w:t>τριών</w:t>
            </w:r>
            <w:bookmarkStart w:id="0" w:name="_GoBack"/>
            <w:bookmarkEnd w:id="0"/>
            <w:r w:rsidR="00BC64D1">
              <w:rPr>
                <w:rFonts w:asciiTheme="minorHAnsi" w:eastAsiaTheme="minorHAnsi" w:hAnsiTheme="minorHAnsi" w:cstheme="minorHAnsi"/>
                <w:lang w:val="el-GR"/>
              </w:rPr>
              <w:t xml:space="preserve"> του</w:t>
            </w:r>
            <w:r w:rsidRPr="00B73C45">
              <w:rPr>
                <w:rFonts w:asciiTheme="minorHAnsi" w:eastAsiaTheme="minorHAnsi" w:hAnsiTheme="minorHAnsi" w:cstheme="minorHAnsi"/>
                <w:lang w:val="el-GR"/>
              </w:rPr>
              <w:t xml:space="preserve"> ΠΣΔΔ</w:t>
            </w:r>
            <w:r w:rsidR="00BC64D1">
              <w:rPr>
                <w:rFonts w:asciiTheme="minorHAnsi" w:eastAsiaTheme="minorHAnsi" w:hAnsiTheme="minorHAnsi" w:cstheme="minorHAnsi"/>
                <w:lang w:val="el-GR"/>
              </w:rPr>
              <w:t xml:space="preserve"> (</w:t>
            </w:r>
            <w:r w:rsidR="00BC64D1">
              <w:rPr>
                <w:rFonts w:asciiTheme="minorHAnsi" w:eastAsiaTheme="minorHAnsi" w:hAnsiTheme="minorHAnsi" w:cstheme="minorHAnsi"/>
                <w:lang w:val="en-US"/>
              </w:rPr>
              <w:t>Motivation</w:t>
            </w:r>
            <w:r w:rsidR="00BC64D1" w:rsidRPr="00BC64D1">
              <w:rPr>
                <w:rFonts w:asciiTheme="minorHAnsi" w:eastAsiaTheme="minorHAnsi" w:hAnsiTheme="minorHAnsi" w:cstheme="minorHAnsi"/>
                <w:lang w:val="el-GR"/>
              </w:rPr>
              <w:t xml:space="preserve"> </w:t>
            </w:r>
            <w:r w:rsidR="00BC64D1">
              <w:rPr>
                <w:rFonts w:asciiTheme="minorHAnsi" w:eastAsiaTheme="minorHAnsi" w:hAnsiTheme="minorHAnsi" w:cstheme="minorHAnsi"/>
                <w:lang w:val="en-US"/>
              </w:rPr>
              <w:t>Statement</w:t>
            </w:r>
            <w:r w:rsidR="00BC64D1" w:rsidRPr="00BC64D1">
              <w:rPr>
                <w:rFonts w:asciiTheme="minorHAnsi" w:eastAsiaTheme="minorHAnsi" w:hAnsiTheme="minorHAnsi" w:cstheme="minorHAnsi"/>
                <w:lang w:val="el-GR"/>
              </w:rPr>
              <w:t>)</w:t>
            </w:r>
            <w:r w:rsidRPr="00B73C45">
              <w:rPr>
                <w:rFonts w:asciiTheme="minorHAnsi" w:eastAsiaTheme="minorHAnsi" w:hAnsiTheme="minorHAnsi" w:cstheme="minorHAnsi"/>
                <w:lang w:val="el-GR"/>
              </w:rPr>
              <w:t xml:space="preserve">. </w:t>
            </w:r>
            <w:r w:rsidR="00BC64D1">
              <w:rPr>
                <w:rFonts w:asciiTheme="minorHAnsi" w:eastAsiaTheme="minorHAnsi" w:hAnsiTheme="minorHAnsi" w:cstheme="minorHAnsi"/>
                <w:lang w:val="el-GR"/>
              </w:rPr>
              <w:t>Καταγράψτε μια</w:t>
            </w:r>
            <w:r w:rsidRPr="00B73C45">
              <w:rPr>
                <w:rFonts w:asciiTheme="minorHAnsi" w:eastAsiaTheme="minorHAnsi" w:hAnsiTheme="minorHAnsi" w:cstheme="minorHAnsi"/>
                <w:lang w:val="el-GR"/>
              </w:rPr>
              <w:t xml:space="preserve"> ιδέα σας (</w:t>
            </w:r>
            <w:proofErr w:type="spellStart"/>
            <w:r w:rsidRPr="00B73C45">
              <w:rPr>
                <w:rFonts w:asciiTheme="minorHAnsi" w:eastAsiaTheme="minorHAnsi" w:hAnsiTheme="minorHAnsi" w:cstheme="minorHAnsi"/>
                <w:lang w:val="el-GR"/>
              </w:rPr>
              <w:t>networking</w:t>
            </w:r>
            <w:proofErr w:type="spellEnd"/>
            <w:r w:rsidRPr="00B73C45">
              <w:rPr>
                <w:rFonts w:asciiTheme="minorHAnsi" w:eastAsiaTheme="minorHAnsi" w:hAnsiTheme="minorHAnsi" w:cstheme="minorHAnsi"/>
                <w:lang w:val="el-GR"/>
              </w:rPr>
              <w:t xml:space="preserve">, θεματολογία, διαγωνισμός κ.ά.) που θα θέλατε να υλοποιηθεί </w:t>
            </w:r>
            <w:r w:rsidR="00BC64D1">
              <w:rPr>
                <w:rFonts w:asciiTheme="minorHAnsi" w:eastAsiaTheme="minorHAnsi" w:hAnsiTheme="minorHAnsi" w:cstheme="minorHAnsi"/>
                <w:lang w:val="el-GR"/>
              </w:rPr>
              <w:t>στα πλαίσια δράσης της Ομάδας</w:t>
            </w:r>
            <w:r w:rsidRPr="00B73C45">
              <w:rPr>
                <w:rFonts w:asciiTheme="minorHAnsi" w:eastAsiaTheme="minorHAnsi" w:hAnsiTheme="minorHAnsi" w:cstheme="minorHAnsi"/>
                <w:lang w:val="el-GR"/>
              </w:rPr>
              <w:t>.</w:t>
            </w:r>
          </w:p>
          <w:p w:rsidR="003D1B71" w:rsidRPr="00971431" w:rsidRDefault="003D1B71" w:rsidP="004B3627">
            <w:pPr>
              <w:rPr>
                <w:sz w:val="24"/>
                <w:szCs w:val="24"/>
                <w:lang w:val="el-GR"/>
              </w:rPr>
            </w:pPr>
          </w:p>
        </w:tc>
      </w:tr>
      <w:tr w:rsidR="003D1B71" w:rsidRPr="003B756B" w:rsidTr="004B3627">
        <w:trPr>
          <w:trHeight w:val="1201"/>
        </w:trPr>
        <w:tc>
          <w:tcPr>
            <w:tcW w:w="735" w:type="dxa"/>
          </w:tcPr>
          <w:p w:rsidR="003D1B71" w:rsidRPr="00971431" w:rsidRDefault="003D1B71" w:rsidP="004B3627">
            <w:pPr>
              <w:pStyle w:val="a7"/>
              <w:kinsoku w:val="0"/>
              <w:overflowPunct w:val="0"/>
              <w:rPr>
                <w:color w:val="0072C7" w:themeColor="accent2"/>
                <w:lang w:val="el-GR"/>
              </w:rPr>
            </w:pPr>
          </w:p>
        </w:tc>
        <w:tc>
          <w:tcPr>
            <w:tcW w:w="3003" w:type="dxa"/>
            <w:gridSpan w:val="2"/>
          </w:tcPr>
          <w:p w:rsidR="003906E4" w:rsidRDefault="00614A69" w:rsidP="004B3627">
            <w:pPr>
              <w:pStyle w:val="a7"/>
              <w:kinsoku w:val="0"/>
              <w:overflowPunct w:val="0"/>
              <w:rPr>
                <w:color w:val="0072C7" w:themeColor="accent2"/>
              </w:rPr>
            </w:pPr>
            <w:r>
              <w:rPr>
                <w:color w:val="0072C7" w:themeColor="accent2"/>
                <w:lang w:val="el-GR"/>
              </w:rPr>
              <w:t>Φύλο</w:t>
            </w:r>
            <w:r w:rsidR="003906E4">
              <w:rPr>
                <w:color w:val="0072C7" w:themeColor="accent2"/>
              </w:rPr>
              <w:t>:</w:t>
            </w:r>
          </w:p>
          <w:p w:rsidR="003906E4" w:rsidRPr="00614A69" w:rsidRDefault="00614A69" w:rsidP="004B3627">
            <w:pPr>
              <w:pStyle w:val="a7"/>
              <w:kinsoku w:val="0"/>
              <w:overflowPunct w:val="0"/>
              <w:rPr>
                <w:color w:val="0072C7" w:themeColor="accent2"/>
                <w:lang w:val="el-GR"/>
              </w:rPr>
            </w:pPr>
            <w:proofErr w:type="spellStart"/>
            <w:r>
              <w:rPr>
                <w:color w:val="0072C7" w:themeColor="accent2"/>
                <w:lang w:val="el-GR"/>
              </w:rPr>
              <w:t>Ημ</w:t>
            </w:r>
            <w:proofErr w:type="spellEnd"/>
            <w:r>
              <w:rPr>
                <w:color w:val="0072C7" w:themeColor="accent2"/>
                <w:lang w:val="el-GR"/>
              </w:rPr>
              <w:t>/νια γέννησης</w:t>
            </w:r>
            <w:r w:rsidR="003906E4">
              <w:rPr>
                <w:color w:val="0072C7" w:themeColor="accent2"/>
              </w:rPr>
              <w:t>:</w:t>
            </w:r>
          </w:p>
        </w:tc>
        <w:tc>
          <w:tcPr>
            <w:tcW w:w="432" w:type="dxa"/>
            <w:vMerge/>
          </w:tcPr>
          <w:p w:rsidR="003D1B71" w:rsidRPr="003B756B" w:rsidRDefault="003D1B71" w:rsidP="004B3627">
            <w:pPr>
              <w:pStyle w:val="a7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78" w:type="dxa"/>
            <w:vMerge/>
          </w:tcPr>
          <w:p w:rsidR="003D1B71" w:rsidRPr="003B756B" w:rsidRDefault="003D1B71" w:rsidP="004B3627"/>
        </w:tc>
      </w:tr>
      <w:tr w:rsidR="003D1B71" w:rsidRPr="003B756B" w:rsidTr="004B3627">
        <w:trPr>
          <w:trHeight w:val="560"/>
        </w:trPr>
        <w:tc>
          <w:tcPr>
            <w:tcW w:w="735" w:type="dxa"/>
          </w:tcPr>
          <w:p w:rsidR="003D1B71" w:rsidRPr="003B756B" w:rsidRDefault="003D1B71" w:rsidP="004B3627">
            <w:pPr>
              <w:pStyle w:val="Bilgi"/>
              <w:jc w:val="center"/>
              <w:rPr>
                <w:noProof/>
              </w:rPr>
            </w:pPr>
          </w:p>
        </w:tc>
        <w:tc>
          <w:tcPr>
            <w:tcW w:w="643" w:type="dxa"/>
          </w:tcPr>
          <w:p w:rsidR="003D1B71" w:rsidRPr="003B756B" w:rsidRDefault="003D1B71" w:rsidP="004B3627">
            <w:pPr>
              <w:pStyle w:val="Bilgi"/>
              <w:jc w:val="center"/>
              <w:rPr>
                <w:rStyle w:val="ac"/>
                <w:b w:val="0"/>
                <w:bCs w:val="0"/>
                <w:color w:val="666666"/>
              </w:rPr>
            </w:pPr>
            <w:r w:rsidRPr="003B756B">
              <w:rPr>
                <w:noProof/>
                <w:lang w:val="el-GR" w:eastAsia="el-GR"/>
              </w:rPr>
              <mc:AlternateContent>
                <mc:Choice Requires="wpg">
                  <w:drawing>
                    <wp:inline distT="0" distB="0" distL="0" distR="0" wp14:anchorId="089AC012" wp14:editId="33C734ED">
                      <wp:extent cx="337185" cy="333375"/>
                      <wp:effectExtent l="0" t="0" r="5715" b="9525"/>
                      <wp:docPr id="21" name="Grup 21" descr="gps simgesi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Serbest Biçimli: Şekil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Resim 23" descr="GPS simgesi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FBA0448" id="Grup 21" o:spid="_x0000_s1026" alt="gps simgesi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YeWSod0AAALqBAAOAAAAZHJzL2Uyb0RvYy54bWyknd/uXceRne8D5B0I&#10;XgbQ6Oy9z1/B9mBsS0aAQTKAE2ByyaEoiRiJJPijLQ8G8ypzmwcJ8l756lCW1jpGsj85NiBbshfr&#10;dO/u1dVVq6p/8bd/+u7bZ3989f7p9ds3v3y+/M3h+bNXb16+/fL1m69/+fy//7cvPrk+f/b04cWb&#10;L198+/bNq18+/5dXT8//9lf/8T/84vt3n71a337z9tsvX71/xh/y5umz79/98vk3Hz68++zTT59e&#10;fvPquxdPf/P23as3/I9fvX3/3YsP/O37rz/98v2L7/nTv/v20/VwOH/6/dv3X757//blq6cn/ulv&#10;P/6Pz391//O/+urVyw//9auvnl59ePbtL5/z2z7c//r+/td/mr9++qtfvPjs6/cv3n3z+uUPP+PF&#10;X/Ervnvx+g1Gf/yjfvviw4tnf3j/+i/+qO9ev3z/9untVx/+5uXb7z59+9VXr1++uo+B0SyHh9H8&#10;7v3bP7y7j+Xrz77/+t2P08TUPszTX/3Hvvwvf/yH989ef/nL5+vy/NmbF9/xjX73/g/vns3ffvnq&#10;6SVz9fW7p2dPr7/7+tXT65mv7999/Rmw371/9/t3//D+h3/w9ce/myn401fvv5v/ZHDP/nSf6X/5&#10;caZf/enDs5f8w227LNfT82cv+Z82/nU5ffwSL7/hc/0F6uU3n/8/cZ/+2ein89t+/Cnfv2NNPf00&#10;bU//f9P2+29evHt1/xpPM/4fpm05bn+et9+/ev9Pr54+PPv16//1P19/9+3rz579739/9c+vv322&#10;HNf74mD0f//0YeZm5uG+PP71iy/WX58+/+L4yRf8t0+Oh18fP/n158fbJ1+s2/Xz9fLFb9bt/G+D&#10;Xs6fvXz/6sUHNtp//vLPS3U5uzH9sGlmkR0/vS/W+zf/19MX6/r5FXOndds+OV5/u35yO90+/+T6&#10;m+X8+d8tt/X669O/zadhivnNf/7P+yiY7B8mYtbE/b/OgpjhPb37+7cv//np2Zu3v/nmxZuvX/3d&#10;0zt2Ivxw/6Pq/zx/8/QD7K9fOT+ugBefvfzD04ffvXp7X4Iv/sgv/bjFv/xh5r/+8odV/vLtmzdP&#10;rz+8+kdo4avvvmXX/6dP+VLbbbtuz75/tp6Pl9Ny+7gs/wL0PxK0nm7X43p69g2ghb85/l9A/8iW&#10;CkvrhR2/bylB6/lwOlwv+5bWB0sMZd9SgsbS8SDGxOr/aUyn47qexewlaD1th8tt3R/TsSwd1vV0&#10;3R9TglZGtC1i9iCmn8Z0ZEwn8Z0ShKXLbROWzmWJtXcTs5cgPaZLWbou20FYShDf6Xw6iDFx4v80&#10;e3ZFJEiviFtaOh/P2yrGlKD1tB6u67K/9pbc78v5uF2vYkMVClvLaTG2csdj67RsYlhLosbWehbf&#10;ask9f73drgczrASxN1gWm5jC3PS347rAY7s0uyRoPS2X48mMKnf97XxYrydhKkGYuh4PNzGq3PYL&#10;hH5h2veHlSi2MKwkqHbJjb8ctu28GluJ0sS05NbH1unAxO+PK1HYuh6Xo5jD3PzL4XhYb+Z7JcrP&#10;YW7/5cDauJlxJWrGdb0d9se1FmkcroftIM6RQq2nYV1xOI67/hPrLsvtsqz736tQ6+m8XperGFfu&#10;/2VZGZf4XmuixhbHqrCVBLAsZz6YsZUobOGfGVvJAAv8dNvMHCZqPV34XsZWMgBTyC80ayNR2Dqd&#10;zmYdJgPgoB7PHOO7e3lNFLYux7MZVzLAsi38QmMrUdg6n1i9u+70mgyALU5ycVAWyttKBli2FWIz&#10;3ytR2ILnxf7aije4HHMT2f9ehWLNw1FiDrfije0E/QqvulBj63wSPL8lAyzbmRPMjCtRH/eysZUM&#10;gK31qmwlSq+NLRlg2ebQE2u+UN5WMsCysSuvYh1uieLexNQLN2pLBsDWdr4YW4niNsy5JzhqSwbg&#10;ey2rcQ8LhS14Q3DU1rzBB1vN90qUt5UMwKULx8HMYaImonAmUrDLh8fijfVIqECcX4XCFmEJMYfH&#10;4g3cjXHMd8+UQrEO4ShjKxlg4Ujhdi1sJQpbnA9mDpMBloWVyE7ZH1ei9F4+Fm8cjrfrKtZGoeBD&#10;nBuxl4/JAMvhgN9rbCUKX5RAjfleyQBj62piQsdEja3tIu5fx+QNnN4LBLD/uRKEP7Sw5sX2SgK4&#10;HU83c3M4Johr+d3P29/Juf9vxAAM8R4TNJENvK/9UZ2SNK5XRiXWRYGIANyu5jw5JWfYYEOBdLDh&#10;lJt/weE93kRgo1DrkWMSAt39WKfc/MuRhbHd9tdgobB1nYDcvq2ijO3IghIu7ylR6/G2bQRE9m3l&#10;5uf4vx7NdeiUKGxxMAh37ZSbHxfqcjBXykJhi4NBUMYpdz/f60wUQHyvRM33uqq1kdt/OZ64Rgn3&#10;+pSoWYc348qfcv9zSh5uXOZ3ubBQ6/GyEgPYXxvnZI3lRFbpKmwVClsceGIdnpM2CKFylxffq1DM&#10;IUEKsTbOxRsEr68myVAoxnW6mP11Lt7gbrgRONj9XoXC1uFgrpTnZICFC/a2CtewUIRE8YbEXj4n&#10;AyzcDC8X4UIVajgKRhTrMHnjwk3ZeNfnBI2bfDFb+ZwEcD2eJ7+z/7USpNnwnPvfnskF0mfyOUnj&#10;BmuQH9sfVYI+ehpiXVySM/CfDsTkdk0V6O4/cbjuHl2XpIzbhaC8WO0FunuFZ2MqGYML6MHcTS4J&#10;ugfkOFr3R5WEceO6YMJ4lwRhihCU+VbJF1zS5l69/60SxLfClBlV0sWVsJVaFgmCmdbzzYwqNz63&#10;/sm67I8qQewrbBlTufGvB9jCrMAEaR/jkmxxuZAwNKYSNEfW3Kn3V2Bu/MuJmRAn8SVBK1la7jP7&#10;pq7JFpbZC6SZ/ZpswVmwnIUvU6D1yAI0d8hrbvwr/rs58gvEqDiFxXX1mhv/ul5wWPcXe4Ewhfdu&#10;TOXGvxCRWI2pBDGBaEAEW4xo7Mc8l/5WCfLfKjf+xKqMWueaIKRbKyJFsdhz459P28kEda8JWjfu&#10;4CY4c82Nf+ZbGWYvELkPomLCcb/mxj+zak0IvkCM6oL+Zn8Cb8kWZzxpw+wFQm432SphKtnCLotb&#10;gvSyuCVbXA78ROGcFQhV3+VyEm7MLdliTN3O+2xRIEzNJUtMYG58gs18LmEqQet2RJoorge33PiY&#10;uplkZIEwRajUrMDa+IcbOBEFuhVq5UjdxNl4q51PTuFmbsSNwtbJEO4t+YKY4jrpnF2nqVFz4pvg&#10;+y0Jg5zCZPuFrUQxf2cUP/urkLh0nCTLjbS9iec2bN24WxgnF2VQWSMkaeKsDWP/3+Uqu27ackji&#10;WK4EgtiYux+tYVgjPiNWPuqgHNv1fFzNxaRh6/FwXEySiwR1WSMoafzdhnGEnY9mVy+HZJDlSqaA&#10;zy1mMmF4HNerEngdkg7QCiywiLGWsPWIytWk8NCq5UwyMKddKxjWGJu4OiyHJBJuXjcVTm6Ydn6X&#10;Q5IC99DzQWnKCoa128Tk9vdbCT25PiBENaukYFzCuEQY5iqpJwv5OJnN/TVZMG6XxL3M7i6J6HI+&#10;ILQRXgiysFhcHyNfaiaLS0ZGbYKHRCbTGiqWi5vJ4hI+wEXx5JIwHeggcx0/Eo0I2SURf2gY1hBv&#10;qFWSpEBdw5HAgFklCUOJzSpR3624BE+fhLuxlrCxNhdisd+KSybgfhbpPSR98QGYScJaaiaLS46o&#10;0xQrUzzy01XVr5LSf94DsubijoSwrNkdUApQdjehNHF3Xwrmd3dpQGGui8o2LwXzzLUmKcDKl8PR&#10;rMmCeVZekxQ4cRia2W8F8yfOWlwy+Rw3toT507S0oASQD2dzvyZSmmvyeKbmT+QW8bEChjXqH9RM&#10;Jow4IxE5wyWlB11GemoUkGyT+JHM5Mr6Esy1JiksZIOPiicLhs9FsMyMrTShWCNnZXiyYGPtbKQ4&#10;OAYxJXivJA2MX1IwrKFQNjPZatIriUY1kwXDM+eOo6wVl1w5vI2miZUbU8Ktg2iW+m7FJSRFDiaV&#10;z22hrFErSN5r/zQtdSi3xZMK6xNkS2vbjZuwGluSwsLV9GQCCoQcyxo3MROZRrYSMG75fAIR2GoY&#10;t/zjxC7FTCYpLBQ5kdQXXlAJUokOXq+qdmsrLmEhI3E01hJGvITSHjO21okekBCZyDEy+fgA/EJy&#10;CspacgkSHaXRWVpfup5XtwEoz/7JUyNBdVZrpFDUvZ5waMQamXrxHzMYOOU3k1a4V5n/iBpjcLkx&#10;VoxwsAV+rTFl/ROMM9aKEbCmChdYEjEj6+w2FXZqwai3VkSCNZU65rqWP5Iw4O0q4rsPMKzN594n&#10;kpaNEgYk9Ce2dsP8TBYjTEEX5/1+QKEFp9Rz3ZSb0OLRhSk6GUpuGFuAQKOYydaPEihQWhBkZvm5&#10;V9Knage0gnThsFGU3DAK4/BLzNiSSjaCtSY/tLTylEgcYnBjLKmEkBOlAmKNtPQUxYULqJWKlEA0&#10;AgBjrIiEoPfiprEYgbo/pcNfWn2Ka0eu0sxjEwnBU3W7KdXqKFcOB2UtPZKpuSaibWayYVMJaWir&#10;xaSI8SkMM9aaf26U8hsfoeWkrGsXv24Yag8upuK7taB0oQjYSEOXhmGNLgDGWrokfG45k61EnbIc&#10;0+9iaVGpXiWPsMOqIsotK9X77QFm91sJSzlrtqs5bQrFJ9u44JvPllSC8HUmZP8gbUEqMT/Xk6IU&#10;qRjDbzXGmn8IuJqmHoTP4kDctiMKXWMsUZTnLs7ZKlXqRk2a22pNI0ckT2Zjl8SUqtQjNL7/zQq1&#10;LkzHYo7sEpniV484Qxgrb2Q08ItZjSUzRUqDLMYYe6CeqSQQS7+EpuT2uLMZY+nCIJY6Hq7mWLuU&#10;M8KXVhH5Qk3/gYMRE/ONYukfiY6Y1gqN4lZzl1bve/6XYpAb06i+WaLmejjFacJYcsFx6ufVN0sU&#10;rjFTohZIcgFp47nliaWfqLkckg8zI0suoMZHqR+Xlqrq+1PJTrWxQvlrbwlPWfn8W0xjofhm63hm&#10;+wukpKd6gRTKL5ASnyLPoPzOjKwZxC79azIIoWOnDyjUiOvIq5ppTAaBQIjDmJElikAdwTOzz0qC&#10;errQM8X44IXCGIEKcyssEeoJr0DJLAqFMQKeahqTC07cyVV+ocWr/pslg1D7RH7BfLNEoQIhuGqm&#10;saSoR77ZyXhXhSL8wjXBTGOJUVnA/EYxskJxdlLya46YkqNSnjXXn33WL5Q/qUuQSl8HdKzGWDPI&#10;gRIUNbJkEIL2F5V/ojvkT+HflfwHYlvBICVKnXyEYpBCcfvHu1LG0pugJSF3XTONicKVI22vpjG9&#10;CVqnTDM5sUAStXJBRhFspjEZBKEcP9MYS9RKsvdgNOlLyVmRsZM2N8aKQchjs0T2R0aZQawrO42N&#10;0tPItw1j29TyiWlslF4ga4lZ6RSMtf1pbJRe+oS+c2RzoAm6ahQMd1WFstx20pi8UzdK36nXUrKi&#10;FqG0Wc1jOiELNYcoYsxyLDLAmgpOkK+LGRlrqnsAeuOAkdRfbiY7/wCj5YBKPNEytK3ZmUwY8bx7&#10;ff6uC05ruLTGLV65xQ0jqU8EXRDk2pJUkrzTpW+XjhtGbcYUkIhV0pLUjVuJUTGtBSPNTrtD4ffQ&#10;ErVm8rhNgxQxtoT5HdCSVESzdIk21pKAoMwbQjIzk0kluILHy6asFQzByMUUIsNwOZPUx5BqMWMr&#10;GFpDlVQjZt7WEIgpawWbzc19cn+/VedTZpLGJ2qVFAXh9U/jKGEtSQF5xFmpdDnPckpwqqF3Y625&#10;BH2K4slSsrID+P7CjeSEzx9J5Ga6pu7vt4KxszeS7WJsLUm9N3UTjiQ+T/xIdhuhXDOTLUmlWm66&#10;foqxFZdQuDWtifdXyYMkdYJFamzJJZw4OAtmTT5IUhE6mLAgfnHO5HU02WqVFCkcbwRi1NgSRg6J&#10;UgFlrUhhWNIEmYio5tj4jaMiEN+tSMGPLWE/Y2xFCtwQ5XdLGHI8+92KS2g4znlqdkDCuJHegzj7&#10;M9mSVDISnFXCWsEWLvYqLg4Px+dGcE5cxYytYHCJU1YQJSpr9Hs2ioCG4fFS3Wp48kGSinJZfbeC&#10;cbVdzib8Q2yvxna60izWfLeEzdhocyT2W0tSuTqrQCvTHT8SkeiVIKGxlqTAtYito9ZkwlglPLOh&#10;vluSAiUX9FVU1hK2zLZRp2lLUgExPPPdmktoJ+jGlqRAqYzkkhbAai5pSSpFfhcjruM75SqhOJlb&#10;jlglrUk9bvRcMN+tYBT4nVU7Z+6+8SO55Z8dlxQMaySVzJosLesUr9B1UqySgqGRIztn9lurUjnv&#10;0QUba8UlZ6pXIPP9E6dVqUfSekbLwSTEBxhRGORlrCUpUHqNr2b2W2lg8fBuBKyMtSQFnEmqXoQM&#10;AYrLsdEAkQCNsZakcLdmEg4cu22NFJ3ab8UlSB5UEwEINa0Rc0VPKcbWqlTODSV7wDMoa8Q0TU0n&#10;ja4CNmJ6FrPYAQXj/saNyqzJB1UqdSHq/tawA0o5U4tL8WeODfGmegXkETZNvdR3S1LgvDkzl2Ym&#10;G4bkys1kkgLWJntmrDWMKj+T36MndM3kkd4H5m76AKM2jTDLPk8+CFOnqFboOqjxqh+JY2Iy6Uxc&#10;wSjDM+UTDzCCJaoBPhLntHY406pGrZKC4TjQNEXMZAtTD/QWWoUSDZlE/shpyKAihi1MpZ5nrg/7&#10;EYyG8eAdrW7M2MovObBvTENmKnhqbGc4QQjfiL0ljEbYk9EVYyvYSgWp8l5LmMrVaJqyGmvFJffs&#10;vWHlUqYut3kExuy3guk6LOYgZhJr22ZeCGvYhDWnscI+l5SilavRVdXi8tJZ/Eiusxv1ycZacgnW&#10;5pUr890SNhogd6MqTSt5/5GvGGvFJdvktszYSp5K4IN6VbMDCsbVgb5NZk2WqhU3lF7mxp8sGLHo&#10;eSxEfLeStXJZuSFMEzNZMPJTpC2Mp1C61untQnLXWCsu4VlRNKpmbEkKCyGdOTr2mauVrUfaDrpV&#10;kg4GuQc6JChrCZsDR3UAor1QbFNmkjPY7ICCYY0WNOaOc0lSwCkkBa12QMK4QFPVrKwlKdyvfUa3&#10;CwfElHB5J2eidneSAqpVulKp75Yw3BK6iZmxlVCVo5Q6czOTBeNKS7bV7IBSqhL85tZpxlYwPjWs&#10;oMaWDgY8eR558f5+a4UrWTSXESuFK+kw4tGGSwoGK1PGbnyuEqty4sDmhicLRgD3dlUCpOrMOqep&#10;u1EVDGsEg4yHV3JVQrbcF9V3Swri7OZ5ReOXlF7V+1wFg4Duj+7se0ElWOW6fnZ3nIKttIDjXBQn&#10;TjVcxXvFn1S7u7gEIqEmSFhryeoBJlGxoIbZkgN86qRXbn0jONjf3Q3jFkgswowtuQQp0/TlNNYK&#10;NnkExcqldUUSw0tQamzll8wzwabbCoKSnEmE6OqBlkcYXTu40u7vgEfd6nnoVXy38kv4kepd8fWh&#10;CevtOr3QhbXiEhRPXIXN2MrBIKJDhMxYSxjbFFJQM1kOho4YVv/WudK66EwpXqFX7s9qbMkl0Cud&#10;osXYeE031yRUQk+Y/ZlsGPqSSW7tfzfuvWXtdJk2RburpGEcVMgbRFRtK9ErV6ODynU0jEOYsYk7&#10;Dte1GhuyS/NgRsNG3TOPDu/u7q1krzRFYkbUd0sKmmsfyRVjrUiB9jOQifluCZvrg+qWSeQhZ3Lq&#10;zsw9oGHTqo7cihlbksK8OzhJebEmE4Za+carT8ZacQmv2ao+Cbx5GVPClZYSeHHHYaMEjLFZawnz&#10;1lr3OjIFUwUM5cePpEp8G2ni/g4oASvB6QGK71YwrCFOF74yXTDiR2INd9KskoJh7TrtRcTYikuI&#10;YHDRN2NLGDdFmh+bNdmtWEn1zSMI+zugYFibu7AZW5ICgXeyTyLOxeUwPgDW7CopLkE+zEIxY0sY&#10;1oiqqe+WpMAquamWW+iaa2wIE9XZ3QJWnsUjrmDGVlxCHu1gdAqU5sePHJ48EUISqyRhk7WbjbO/&#10;A0rAirXTpO32rRXsbs30k9lKwDrWcEyMtXRnsMbzNWYHtO6V92FoO2GsJQWhsOWhcRFXJmTX3+2g&#10;6joaRm4XfY8aWzoY9GCCJ9XYEkbLy01pDCkNrbGhxTZ9fhs2fUkIUZo1maQAbeEpqLElzHNJdXBF&#10;z4V+UqhZoMWYEn92dytW2vC5d8oLNk6Jeu2AUED8SAjoRCDV7ICE8RNx+cwOKAErIhU0hua7FYym&#10;KwQjDHOVgHU0hkqLTR1NTAlFyJTum/32oHuFgVjK+zxZMMpnESEZX7kErHy3iUgba0lBeOYUUpnb&#10;YuteOaamrECMrbgEvQG7QOzuErByTLFKlLWkIHYAvrlaJUkK7O7RbpixJczfOqqDK8zF2AyXFMx7&#10;eA+6V6p2TZ8jnj7KHYA7DyuY75akMG+e81a6mcmEceJQ7Gf2WwlY8RToAWKsFYzTdO6LYmwlYGVs&#10;VEwoa8Ul+NeqkpC8eHyAeVGTuLmYyYLR/p7UotlvJWBlBxzmeaP93V0wNBF0HTGrpHWveE5MirHW&#10;XPJRUrrvvZaAFS7BwTS3xYJx4sybl2aVJCnAynw3wyWte+XywE3cWEsHg0g7emVlLWG0Ub93gBIz&#10;maSAWJkzQK2ShGnlN8GA3AFWi90wunoSrjF+SQlYScpTaWFOnIJx5eMUNt+tBKykyXkt0uzugpHc&#10;ddUIcHfOpK3ta9hEeunuJtZk6143hKimZ/hWMFiL8KT6bkkKpCQntCy4pNu4HsisGEUj6dWcSRIt&#10;RPaNtYId2NxuJotL5jElU42AyCl/JB4XB6r5bkkKVMmjN1A7oGDoV+mjY6wlKZBEu6kXAXhItMYm&#10;1dEoDBLGMlEvFT3AmEjVWpIVWNZ4WcHoFB5gkImLmT8IWNmlKhrasGlaqnyuFrAi1RlB3b6n0DDb&#10;oxYdSs4kCVDkocZawRDPqD4Y9Dgpa2iB1R2nYajVVeUu6sCyhljTNL57gNH4bqZk/+wu3SvtLbhm&#10;qu9WXIK1ab4mrDUpoGZRrNy6V7xeshbGWpPCCZRh5eoAy8HhGlpupXulqglv2Zw4DaNm4qRiCi1g&#10;Rd6ARyN2QMP4kTcVL2kBKyKMKZvb390Nw+nCpxTfrQWsxC/UO2R0VamNQ2cKo2onkJ8wFheRfTO2&#10;gi10D1OR3haw8hPZc8baAwXx3Yw/WR1dp0Gl6sGOXDWnhCcOp1nH/u5uASs5eqjLjK245EAMG1IQ&#10;1opL5r1eFQsquSwXWh5xN15QC1hp8sSOM2NLCuKqflEv3tDCKD/A3B7cfksY0UmsmZlsASuRIERu&#10;YmwF49bh6ha3FrAeCZioHVAw7sH0eTLfrQWsBHVYlGZsySUQFw30DHO1gJXz/mq6pRCgjc/NTZiH&#10;bc1+awErDhdUacaWXAIjc8Apa0UKNAqdIob9M6B0r8TMObzVdytSoDsXp4CxljAiT7zwpXZAcYnO&#10;iJXulQg2jrmaySQFIoZTbWTGljCCY5xTylqSAtFQmclsuSyPRdHDR7ByC1gJYROzFWMrGD4QT2Sb&#10;qFoLWHVOuGBYI0Vldnc3a9UqpIKRgT5f1WnauleaN/D2pZnJ4hJ6ANDYy3y3JAVUEe7tV1piJnPN&#10;d1O7u3Wvd2ui0xmSl7/OWpICAQxm0uy3kssS0mQmhc6cAqj4kbgytM8wzFUw3MnTdN/f94JKwIo1&#10;fqXxJwvG2Cj+MVzSuldvLSlIW4O6cyZp9c/RuL8DGjYdVnhDaH8mkSe3NadCahhcwjObYr/h0pU1&#10;qUJqGGKDC3vHjC1JQWuecEPiR44WnoIcYy1JQa9JNlhZ0zOZpIA1p4yjGVFZmx2gxlZcwu5WVZJ0&#10;RE5r25Qaicom9mXAiCCRbRVxrobxfimPsaqxpYMxfomqfaDXdvxI3i+lJErw5PFB9zplHYInGwZP&#10;cnab3V0CVsbGDc5wScHmccI5OnZZmUatMSVYw+0S51vDsMb11HBJCVixRsZbnG+cL/EjmclBmrEl&#10;KcxMXk0HH5I9ac2eODT4DhjWXHa9YfhcBxV5OpaAlf1Gbwr13ZpLCPyR2hKrJEmBsXHiqDWZsMmi&#10;qXeLeCCtZpJKC3Ojahir5Eq+yYwtScEzV8llPXO17pVoFWec8BQKhgDgOs8v7n+3ErASG+MZC7Pf&#10;CoY1SpvMTLbulUf8VMSQDFh87mFl9SIZCZGA/YyxJYxVckEvbWYySQFraDzNGVBy2YV32y9GzUI6&#10;vccG0qySglHsS8Njc5q27pXLG86aWJMFmxfQ6BVuZjJJgb4wUJAaW8JIZJLcV9+tuIRCo2l7shsL&#10;Qs0QH4AXI4mXKGvFJdrDe9C9zlsiaibzssLBDSur3Z0w9JNIB8T9jQUfUwJrwcrmuxWMOBeHt5nJ&#10;ErBijVivslZcQigIKZhYkyVg5d4tb1QFI6qGEFVZay6hmbapf+N6GB8Aa/SPMV5Q617pDiWtJQV9&#10;tGbWZOte6XrCOSz2W8E8l2xJCkicx8c21hLG3ZSIoRpbkgLMRUWU4ZLWvcLkF7cmm0smzmJ2d+te&#10;8RPxMM0OSFLgfJMnTvd7JT2A1yWslYAVa9P5RHy3guFzcXYra0kK/uwuuSwdVkgTmpksASvWpIdX&#10;MO/htYB143uba0ChphWVianRcDUJiMYgpqypUdiawsp9z7XFq9hSl+BCYUtph+lflOOiGlY5JIUi&#10;cDetpsW4kkMolaDsxCz8RKFzgleNrWSQKUxy40oUHaFuRseLx5JzSCGsKXtu1HgUalwtWWVUpnSQ&#10;3En8QlomobUXc9iCVWydRXsgsgtty63DUrnq71WomUOjyqHeL36hXoeFulBlou4XJVWl65HbX4W6&#10;oLF3a6MCHJQqmFQUqf2YDWxNk/r9vVwy1Smx4pa8f7UoFLbcrambs1KWpcKrhZpWBEZHS2YgZmNe&#10;BOKUFeNKFKaUDgFRfNo6Y8s4AoWC5dUrKvTrSFtIKs27842aUam1UeJUus8djZiDGpn4hdjinivW&#10;YUlT9V4ulJ/D4g38beVwlwpWr42Wpc4zd+asLBStDi6mGy5ym5h5+iISrhdrvlC0Iqaxs/le6W+s&#10;UICRzdKGLX4hwl5UFcZWeg4rjVHVlaVkrFx0pghunw9bjjpt48xlrFBUI8yTVMJW8QZRBbe/EqV9&#10;m5KiUiiMfEmsjUJN/EKdyyVEZfuP7nufews1rwAY1TGir1hRPDQ/2hJhK1HUj8xr5/vfq7SrC7dL&#10;tTYaNQlTFfYu6epC5tOo4Oncn9MBs12NIutYElT6E4wiTsxi8s3CA8cX08iCkG79xnuySBgrFIql&#10;abgkvllyB26biniXapU3ulmKZj+XapXZUO5NgebBvWEcMa5kAd5SVi5HCV0X2tCqV0SoQo0PRqGD&#10;qaNpEA366FNpxlXC05HlmIVYoIW6FhfDLLUqgjsVCigQFWSkqA13tOh09A+GpxqFNQoPxOIoqSpE&#10;RbsksZ0fULTSJ7G9vxJbcjqdlM0NolG8ncO7ncZYsQBcqlycbutK434y28ZYcsdCByIV4GuZKhKx&#10;yWqLacyrB2oEZOHmmyUKnQt1EcZWkgf3Dtq/GFuJmvSCWvitNaVnv2KqQvG0DL1SxbhaaYroRzke&#10;jcJFd95bC03JrqmEY6O4ATu5XMlTF44kU12IhDKIG40v3VwNB7fMlJPWyOpJ97Ux9IPKWDsRCz6c&#10;WIutTdXeQItMiQuqW8sDyvo5rTG1lP+Ash5cS0wnY2LOl0Zp37SEqYve08Uf0ummeUkuqxNyAMFV&#10;jbKXiVOJUqeThvEWG2UvSVSD57iuCAjEB2uUvfzRPCxs8a7JtF7f9bgbZS+1p9KV2iBEo2wQgnxF&#10;jgsv2Lyh0aiJvJuyLaoWHm2pdZgobysdD0QDI9wQ3ytRVDrS+Wr/zKR5eY3L2krU2DIyNZRzYYvb&#10;MzcrM65EIdOk/l+Mq7SkxzM9zoQPzDUqfiG2uPoZWxnyxBaPi4txlWyVtDMNBo2t5A3Kl0eQu782&#10;Sn1KOmxSW7s+KV16YjZQNSO/NrYSRc0KDbuNrXQfSO3g2htbiUJeQD7H2EreQNBGxxhjq1A8baZ4&#10;Y0kGwK2n47Cxlah5k5RfKL5XMgBuPdV/xlaijqwNN4fJACNjMN3aYMBYUdQvHU2ZG7msQFHlSZ2b&#10;GVeikBqhbRJzWLpRSqqVRpLuA/ELYZGpod//XqUaReeIik2Mq1B8LGoTja3kjRHym5sz+coYF9Jb&#10;hD/GVjLAiIVMZzHqadPWvGqibCUDaI4qlanmqFKLap4vlOb5tRjgSi2Q4Y1C4Zjzdq/5XsUAV1oQ&#10;qHWYKJohTycHseaTAQg8j3h///wqdSnX+gM9dIWtZIDpxmB06nSejHXIoYy4VNgqjSgFvCpJxTtB&#10;aYs3Bo0Ygc7PgeI17knZ7c9hoShjmG7V+3NY+tDjtMQz36tQtFNQwgcO/RzXgTCHWfOFgtlUk0zU&#10;PWFLn8uFohpRNXhHtdS2aI9nvleiiD3iLpvvlbyxoac+Gr+3RKj3IhchE+TgyXEhFXfrMFHzlrwp&#10;0KbwKW2R6FO+aKHwX9mXZg6LAe4VfeZ7JYpM3HY0c1h60PvTYeZ7FQpbaDTFuEoNSn/ls0nzEUqK&#10;mSe6T6mosZWeA/0HaQQs5rAUpMgD1LOkiIrjF2rfplB6L5eAlAphUnZmXMU2w1EiNor7HuPiRRsa&#10;GBlbidLcW1LQEWa471Vsw5nCbOyfKcdiALqGGIEbraJiNjgqJxIobCVvsFNUppSeJGlr2qGocRUD&#10;0O5L3StLdoofRes6Ma6SgpKy4CeLtVGoecBacVRJQZGPcos1i75hc882k1haUGRxF/VuGlW/8cUQ&#10;uKjW9JRgJYqWE9Olc9+Vatg83msosdSgaBJxptQ0JncQrFSlTlQX58j8NyuY/mZJA7QdotuvYaoH&#10;GemU2+9v6NKDokpk6StbyR58MeX8PqhI6Utl+jVyzci5X9AzG0+7BKE/YxKTdCjLUZPYMlJSwPCi&#10;WPcFgwZU5KEEoeQuiXMYqioYkQdnq1jgwLBM2TVNIOOD8WqQKW4iFRUgRFMkVsxCLBhSfBWJLUHo&#10;wiO46rkCTpL4idPz3tBUCUJpTnc2/Q3ILKep+2Ng+3u59KA3gtIqIVAomqjSBknwRulBbygKFPkW&#10;ijyzC46WHpSX0VbTvvBUKPLgLjhaLU2vVKGZJuanQlGnQSmymMPSg07Y3KiZKSqKpQGxUcZibOW1&#10;g/en8BIFQ5WKdKpqVnOmlIr0jEzQKIxp/BHj4iLAdJhxJW2cuTQrNiwVKWI6pdJm0uIXUlp6UQGV&#10;QlF8rHpj0Q4ubKF5omOh+V6Jom35CFv2eaMkpPNalfJHC8UUqve7eEQuxkV65KICYIWCQnlW1Iwr&#10;HQc6vyuFMUdB/EJa7aju0KTKAkUCfip69z3fQnGtVz0YKbRPW/M6tAlyFIrg7TDA/tooMSjBi5Eh&#10;7Y+rUBwNJ9NRg0hIjotguxKMFIrHrEemJsZVvMGaV0mwUpDSg2BC+8JW8cYZ/ahZGyUg5c4MIxpb&#10;yQAUT5HFNd8rUfT/5og1tvKegnR3XoAQayNR6HSo9Ta2kjcuVzr2qnElCleZ9z6MrWQAepi4hPY1&#10;UWgDp3moWBvJG/P6ieL5bnBK8EYlVVoGShJcJRILhaCQQl4xrpKB0i2IZw7E2ijU/d5rOKpUoDQX&#10;X03V5alQuKIu0dEi0OkHqaKIBTvzkc1ebg3oBHyUqq1gRypdRKUWfXyDexESEMsym7lgHHsqmN0K&#10;UHrdzwOx+8RRMPp3qr3cAtBJ05kaCMQNMR00wFM+dus/Kd2kk5EZVxIHjc3UFbZFo35tJN3ItcFU&#10;x2TwKCCRCkG+DYNsTJXA+UE0OrW1Yh02jIpB0+GEy0KOi3gDDtj+92oYD+aZAPO5RKPI9lGBq3Gl&#10;mzI90gX30h0vx+W/V8L09yreoJyUm4CZw4RBoiZ+SMPSHBex23lQbpc3GkbRrOltBSWlrQPdIZyt&#10;hMEb5lw+l2iUk+hCaYEZV/IGIXpzJyLeXeNazsrxbRiKZ3N+UZsStoiz8xPFsAolQ8skRMPUPGto&#10;cmCN+tgdb9+1gSTC1mUe4TBfq1DWFeUISVu4oquawkTReFpdlykgT1tcKxXLF4o0zOSXdt1eqk3D&#10;1pnHdUzWoVFUQHK7MbaSNihmRCZklmGieAER58bYqv1PqZWbw0TRbO5wUePK/U91Ei1fzbgSRRGe&#10;anTGi5/xvaZpKIfePvMWirfgDqYFNxentEUK0XQ5axSP0JxMkwf6kbYtbsxiXIWisfK0Xtlf86X+&#10;RHfrWL5QrHhajRtbyQAEHcep3P9epRnlm6uQA4qjmENe+5kSXmErUXSGnfpuMYfJGyvKRfe9EsX5&#10;j9jU2EoGoBZ0VHdiXInivU/6LxlbyQCIeygmN7YSdWEGTbtVPNb4Xtg6mJBDo0gt0RLWjCt5g050&#10;zsMuzahtYIUYLcfFDJrwRqNoB640UsS6yhZd482aLxQd0hfTfInuu2lr4wFJw72Fmnc3D6KWmfL7&#10;suXqixvFfWhe2Nvfy6X+JPSNrlWs+UIRB8R5MLaSAVDPqTfJcIBiNsh9oXk2tpIByGS7G2xpRm0T&#10;FcaRv5DaYkNRBWINuh4q51J/IrZRLnaByC6zmtUcJm9QoGICRHRoislAdk+3R7M2Sv1JoFIdXwWi&#10;GJxH2A0flvoTWY9yewtEVJQ3t8z+KvUn+8Q0GiEYn3PIs4TqqTrqWQN2o2uFWYcFYh1Sm2nWRmlG&#10;J7Qs9C9UEcYPnDXPJVbs5dKMDkMZiirQjIv2nMZW8sbMocjQ4zj1uNbZlvvcW+pPtuW0sNv3bQp1&#10;g+cV95b6E4GvegmJPzwGxvailNaMqyiAXAWPx4hxJYojBdGosFXqT/rzImEStgqFrYsJ91LcG7NB&#10;VznE98ZWougCqhoUcYakrek8bxZ9obQf1dJP7ikmm3IulPYPWzB6ovmPEOnxllzMBra4+pq1kZ4D&#10;7gYtecz3SpT2sUv3uUAcRjiHZiDGRWwOTZAZV/obtKEiLGLGlSgesp52GvscVbpPQt+UMBpbyRu8&#10;b0KDQ2MrGWBFA6NiRKUx5SIFjwpbJfskfcC/xbgKhRSJImFjKxkAVaqqbz+XWJRkCrk2Yyt5w8pt&#10;ziUWvcejjA9Qsk8CS6jFzBymlzJxNiOhJ9QVO+VMfaCK6RXqvlHUuJIBcG0OKqZXatGJi5p6aTIG&#10;Ma7REbo5TJSO95bwkwdXprp1/1wu1D2OreYwGQBFu6oLoMIhZkPH50v4SX6efIUZV7KNzjuU8JOQ&#10;PsFAYatQ/DxTUsQL4TkZeGybedmlYZMlMp+rdJ8jCZ6fuL82CjbZL2UrCYCbFHlj49uUXFSqAQho&#10;5hwSZyPJYcaVMJutLLUoojQioyZ+WDA0sBfj2pTuk8e5XEMzdJQxHWiPcIj2XYDSfc4ztiPEEGsj&#10;/Q1zdJXmcx46QZhq7CRnTCcNM6Te+zeuecpUwoi+mlGV4pMqDLQvxtQjTB0mpfich9JVJee5YBTb&#10;mI56RPxiKaG0u6GbE1+rYDhrKvhais9pFOjCXgWblWHYqRSfEMbtqiLYBSNLYfSUdKzOOSSar6or&#10;G4Zg2bwSg4PbtqSmp2DTmt8ENrpfqNa+FIzuAOrkelB8oh8yeq9zwfQc5v4fdamqXqaoLKb+XuUr&#10;KKoVn7SBUzWjyLXDFr3qjIaY6pAAkSA6OG+tYDRMM1pAhBppC/Xb9KrbP00aNmoKM4flaUwnHeXx&#10;lk707vEaW+kyUNp3cB5U6US1reINMgdc580cFszOYfEGfdZupvCLJnP5mSl4NmdlCT6p4ESeZ86U&#10;gs1LyWptpNtAc2JyX2odJszy/INOlPY76pZXMOmFEmnJiafvyTwSsbu/Goa2xDRmubROFFtT0Sps&#10;Jd1MBy4RVOaJnBoXhTMmItowPYfNG6TLTFYUryR+IrEXkyC6POhE8W3Mzath1MAYP4rMSfxAfFE6&#10;tov91TBUiKZJIE+olS3m0Dxz1jA8HRMc4o2GsoWayhS0NWzcecFRl9aJIgNQraQbdiUiKvwo3v/L&#10;cZ3xsU2GqGE3rhxmXKX4pFqUFSbOFPoi5E/EZzPZXuglUZhaTGjjAUaIbRVMT/75wRh6O8FSDaPV&#10;osl9UUlZxui4jPRonxIbRkhUcWLLPlHBqgIfCDd/4yjMRBaW8otE0eWOCLUZWcFWXs5R36zYY95i&#10;Uju6OpMuuAKKguth++WCgMs04sLNyAmhINb4v5dqF4rDN4emmcb0O6ZXgskwo+jPn0glPZlpY6xg&#10;3HOQ3e/GiS4lGaUPDyMznkfDeOzI6Hsupf6kHhZdkDLWxOPq9onk1TROl2fhKz7ACMUax/RS+s+5&#10;VKnCrIaR37+ppV+yUVpew8RqZMkgK0vfhMLQYeY0EjA6mOtYw2iVPToksRqLQTA2DY32ibi6jWKM&#10;ZWyMJRXgR1ABbY6Yes5+XkB2CySpAEKl4M9s6lac8rTHZu7Ql5KBjjXVBbRhqMBQTIoKSPg6lsi0&#10;RR9nc/+rFWye7uTlI/HZSgqK7OHekUdYKxJZ0cWYaB+MXWMj6WoiVQ3jZQq6xZv7UolIUe7w0p25&#10;mxVsGFyVd6AmqLERJVDefsGwNo0DzHdLImE6rLWEYY0DW1lLJsEaulDj+JSWFGXSYaRJ+7xVutCx&#10;Nr2wxZpMBpr3S2guYawVlxBZX0xFJA3f43NP5GTyJ2Js6Ves53lpzNw/W1KqrZU6lEIq0q5mJgsG&#10;lxzmsN8fW+lDp2xrPLT971YwVglrUlkrLkHapNoX0lQ1v5veAaURXXlfHmY2Y6u70DRMVaxcKlGs&#10;IY1W3y0paKEv2Oh6xXdLUsAaiUc1toSRFL0/jSisFZdM6sZEArnZ5Xc7rhClWiVJCuw3UgjGSS6F&#10;6cKFDR2omckkhbE2ty+xAxKGNWbSnG/VYhRr9HMxrFwwrPEzzSopwahfJQVb8K2nNmB/lZTQ1O+A&#10;grEDEKiaVVKiUazJ3V0wJAjbAXoVY0tSgCclc5XalLMbTlDWkhQ8K5feFFbGmlolSQr48/cWdPs7&#10;oPuabiiESUWImUxSwBryO7PfSnP6M2ayuYRbh2lqhKA1mYvHRyZlKsaWpMB3gyfNaVpqVZI6U5Br&#10;rLVfsuGXmBOnlKfsbmSJZk2WiJSxwXjmxCkYp9S9VGt/JktGyu6mbNiskoLxRgonjhpbOhhYuzd8&#10;3N8BpT8lAU1fT2WtueRAhEWNLWEL1wdmRaySFpPSQEy1VOTwzB1wmqfPzJpsOSn7ZjqdiplMCqKx&#10;BNkkZa24hPZ7GDTWEjYtJl2ksCSlRGkRDpr9VjCsEZJXYysuQR9Cex8ztoTxTDFiT8PKJUYdH5Qw&#10;oLGWFMQzr1zfjLUSlo5kniissFawhZ5WaBXFDihFKmO7Cz7312TBfsbYikt0dKY0qf67lbyUmby3&#10;ShJjKy7h4UUXwytdKprAu+hOWCsuIZ4/ner2z4CSmI4Ccdq6CmvFJTyTQyjaWEtSGGtI/I21hCF2&#10;piOZuQeUOhVryD+UtfJLZiZNQ3OSDEHmrBIiT2q/JYxcll0lSQr45TCXspYwEjEE2s3uLsnpLC0u&#10;AuK7FYw8Ls6rspZB1PsD1SpbVFpVVhY985S14pLpyq1WSalV8Up4hFdZS1Kg0QWdBtVMJowEDkor&#10;swNKesrLQ+jwTT6gYFyfUQGqsSUp8Igjb3ya/dZSV1qwj4Oxz1wlPyV9OZ1NzJpMLlk53SasKawl&#10;KXCdwqdXYysYm3QCjcJakgLWKBcwEYxSrkIJCIbUKklSmMpr1fvuUtpVgpOkFc3YWoa6cetQXlDD&#10;lnGCjIfXQlSC33CXWCUNu+telbXiEj+2ghEwIYkvVkmJUf13axg5O5c1Kjnqyou18wH2PYWGEXra&#10;TO9H+kPlacphyqszxlrBuM9OYdT+fitJKsWABNtNkrZhOJRc2Y21IgWCY1MrKmayYDjLZ7cDiktI&#10;SZLxM9YKNiIb07/wUsLUoS08DGOtKAjHBI30/kzS2StXCfUp5BH2rT3CKOQwZzfpnrS2oCU0XYUe&#10;YCvfzeTy+Ult7ULu2oytYOTyp6xtdwegtyhrfG6jeX6AEb5QXZrRsJU1UrvOWsHoZEp3PDO2JgXK&#10;6MyavJYklj0KU4r6O/5PNTZatJi3oh9gWLuRShbfrUlBz2TB6I3BW3bG2l+QgvtuBSOIjZdtrDUp&#10;zLVD8CTFC/kBOIRv5raITjphtNbbEFPssvIDjM4f81bR/ncrmSuhMV6xEB4eUcz8kRQZoHQ11ooU&#10;sEZ6y4ytYFhTVbxwR/5I8p+qkf0DjKomObYiBdzQm9GD0oE6fyQSJFICZiaLS5hI9IVmJguGL3PY&#10;DJeUaBWH/ohvYqwVBeGpqUfTr6VaRSc4BXPGWnEJz+eolm+0oMkPgHYMIZ6xVjCUpCMUEfstSYGj&#10;m6Y5ancnjKeBLqp1HvVdMTasUU1hxlYwrF1V81f65IQ1lGOgzHdr2BHBq2kZeS3F63SLOqn91jD9&#10;3R4kr2jVzPtspERySkgJQ15ilTxqXtfN9AQgRFjWTjxKJu4BqPUCRmOgA16v2AEFI4TEhhORXrKr&#10;ZY0onulT2TCsEZ0xfknpVwmPMZNqTTaXcAYYzRNvwOTYyEjeTK6jYUwI5tQqSVLgroIOyXBJy2VJ&#10;0tJnSazJFrBaoT4nTEzJhNpReBlrySWE2s/qSUkSAG2N5Jaylg7GgqN2Nf3FSACUNWJBRqmD0Dhg&#10;WKOpsYhgNIxQ+7Q1NjOZpEDpCAJWZS1hWCOsZs63aoWKepK8keGSgpG0WKfB9v5p2gJWyjJI5wvm&#10;KthIo1Vu8Vq6V+IeVE6pmSwuwQWa67oYW3EJpTyqrzTuYyyuEcOTEzPWikuotd1Mvvtaules4XUZ&#10;ay1gnTuHWpMFI7lLmYXZAS1gJfUA5YlVUjCszT1fzGQLWFnH8zr7/v2tYMwkJ46JKZTudV75nGcI&#10;hbWkIKxxditrSQrEGWkxa24dLZc9ccMxeRxepIqlzH6b2mgztoQxNjaAuVG1gBVNzDQtETOZ7gzM&#10;RdBczWSSwseCPjWTCYOVqRlS+y1JgROHZr3KWsKwxkya07QFrORnJm0nZjIpiJkcp0vstxawosyd&#10;Jh/71go2IphJNu2zcgtYaaXP6W2stV9C0ggXW1hLB4PJJ41guKR0rxQNkX4wO6AFrJq5CoZUClY2&#10;q6QFrLCyiykUjBQCB44aW5IC4gbqQcyaLN0r1vhsylqSAs3xb2jGzSpJGNb4tzlxWsBKKEi11abZ&#10;VNAr1ljK6rslKfCGNfdFw5Ole+WmOFViZgckKdAPgmYhancnjLwiJ45h5RawUj9+UCdOwX6GtSQF&#10;9FXIKczYSvfKTJJKNjPZAtYjfGc0hnTTylXCG2RX5ZlX41WKFjnizH4r2MiruEOLVdICVuoI1fPD&#10;vEDxMLaLugmX7nWEamiPxe4uGFUdbDlzBlT7Vd0F6FowZpLdbZirBazUo6lXlWhP3jNp12RxCa8W&#10;TkO1/bO7erAyNvLkamxJCgRsyW0ZVn6QyyKyNRp6xhJTojtFNQwumXuf2AEtYGVNjoOxP5MFw9qk&#10;LYy1JIUpSUZQZKwljOXP7jY+V+leiSdwBhguKdjPGFuSAoobYu3KWsL8aVq6V/r18WaqspbuDD4X&#10;bK6+WzoYqFJcl0re3o6lPP7kPFWz772W7nXKfTFoVklxifZeS/eKtQu6S2MtKWjeFVgWEw29FJfM&#10;QaUy0AX76JmbqFoLWKd9nLJWMFYJxXbmu7WAlQgeNRpiJgvGDpjnq8UqaQGr7baIgLHWpOWSarhK&#10;iZLr0UZnjraGF6S+W5ICnsLNxZVL9+p5sgWs6CenVcH+GVCw4UluOea7JSlwvqGMM/ut5bJ+lSQp&#10;4AWhOVNjSxg7gC2gvluSAmFebkbKWsJ8dKYErMuV76aYq2CIqok8me9WAtbpwTOv8+yvkoIhc6Yl&#10;uuGSErDq7j301c79Ni3HlVKnW7DCP46VC0YVGxlos0oeBKxUPiiebBjqSVVtR+PlnJIDMTylimiY&#10;Vli17nWSVGp3NwzqmjTCvqfQAtZ5m0rdhB9gZNdXZa1IAbGs6ijCvTc/AM2E1RN1HEwFo7YPp1fs&#10;t4INK6hb/oPulQClyqw0bIoyCTTufrfbg+51ynHEPeABhuADQZexVqTArkGGtD+Ttwe5LGe+2d2U&#10;CNV3Q4Rk7jgPMOp2ucCZsZWDwZJUlfK3R7kskS41k8UlK7UPRhVBjVBNyaTy1SqpywrysWn3ubsD&#10;KJwqa1wyTQUogd2E0b7waN5aeYDhmh9NroMLc1o7UIJuVEgPMELfhP/MKilSoIyHKiUzkwVDOTOi&#10;arG7645DFgeH0lhL2NSEj8x531rpXvEURlEnrBWMDC0JMREvuZWAFSpHYiK814bhBR1H6C/GllwC&#10;lxOLMzxZ/V3x8MiBGi4p3euUvHMXNjNZFAQn0wfAjC1JAc/cxfBurXudCIZRj/EWeuw3HcNr2D1e&#10;4qwll2CNaKhhrpbLnub+oHZAcslCZZPK9hEhjCnR0Rl2c8CmaR+0bFZJwn7GTCYpTNvbuYjtnwHV&#10;HRYU4RmzJkvASu/gWcvCWsHuv9HES24lYJ1achWdaRjWXN4UCWN+N7Y3wQkztoSxSohgqJlMUljI&#10;2Y0sZf+7te71dCJoK3TmtxKwEnnl2Qiz3wqmc/nUStdMbnSkFTfhhqEvoUpSzWRxCWnraQ0iZjJh&#10;Y009fswj5Dk2utjydI+xljAiGEToDXOV7pXuk6oJALXj8Rsx5gSNNDkPGLZog2FGlih0qGR/zFla&#10;8tWprlcuUKGmccN0s9h3E0q9StTdcWShaFNAat18sxKvTsdWRSOFQoZ9UMXWt5K8XnkXw3RnbJSO&#10;cKEnjwVCGFo9Wt2onzGyJBEeGEOiI1Zj6125pNMbzSyQJAMiQO7IbrkrqTr1Hjd/fEwjDy5SiqaG&#10;lrDpdqIk2Pg6ZY0ck3IQCgaHsPjVtk42WLi2TS5+n4wf5K7QgQlv4f3l2PB+DuYp34ZNJxfe8hSL&#10;pHSry0KI3ZQr8iBJ/EisEaUR8gQi4wHjTR58LXOIFgxrThKKdr2scbdU5F+wj5JQNZNJJDh27FIR&#10;uuNyFz8Sa5z1hpBb7srFeXr17a/Jgv2MsSWVsLXvOV1hLWFYm8GZNZmkwGWDuKRaJQn7GdaKS6ip&#10;xCU3M5kwrHG4GVJuuSviI9QwxlpSENbkKind6kfphbFWsJ9hLUlBp0v/D2nnt3M7jlz3V2n0C/jo&#10;vzRw+yLXvsxFctnuDGwDk5mBp5NM8vT51ZaozVra3zm14MEAp7/aKrJILRXJWkXySFmy1MZio/IF&#10;pLxVrnD9FrvlfozJpGa0LfmS2ClR8pOS7lr1yilvlUQPLpsqvbfsS4rbcNhp27kg6A3uwqlMkpMa&#10;o2lM7wpfdz6vlRxB5g6V95Z9CRGI0sQ15a2S6FG73oo9+12XMC95DR0/npOnvNUhUqlLniupxYBf&#10;Onr4yOe1cpgdG0EqPZl8CVv69soBMFxc0XUJm0emWvA6qbG6YYZXQUnKW6Un2VdcCVwktViAlY5o&#10;56ztvm0rE4zSfDKpgZJXLOfHKEl5qzEJIiOu8N6SWn1RmvJWmeAxoFZQktT4uunJyiwo5a3iuUjv&#10;L7Wtd0F1X5LyVjkOnjOLS7VlX1INXKS8VVILOZSo1JPZlxQ3fh4pb7U+mia1mJmTulrwyilvlZkC&#10;172X2pZ8Sbk2TXeNvZ+FLyCpMXYX55MpbzVuLpkqB1IcSY3aahs/j3xe6yueU2pb74KM2tK8JE4U&#10;LL03SXetzifTMa/1UHlS4+uubURjM2TvlWH5avOSpFb/AlLeKus3AmqFRP0jqUVtkbHx4zEgp7uO&#10;sXehErxOatTGiFNZdeR019dqseInkxqYjOlrpW29UzhXwqXaejVqq20z5Ri0jJK40avgS5Ja1FY6&#10;3OZIeatEMLCy8t6SGu+ttl0RTjW1jQ+nciRLVqt/bylvlTgXzH+pJ3sXRG3FyHzKW2XqRHSs4ieT&#10;GrMgwlyV7y3lrRKfxJWU2ta7oPo6IOWtEizjILYKJNO0ZCZttTTl2vv5RcRrS7PJpMUhhBz/Upkn&#10;pNNauUyN9VulZSlYwhuj/wuOJCWtclhBTGV+vMJPWhABtKziI1POKp1ROv2IrNHuC63neKSU1Y3O&#10;LxEBSYvKWClW3lnKWOW+jNKNUOwT7FvGbkMO8iq8s5SwyvXXpUNtyExKlXGOZGXjIGdGdWrcSQ0z&#10;VQBI0uIIWticUjf2vgA2hWhCpbJei5G32o29L8AzEt+qVNZrsWSDS698ZylZFeiH3/nxd5a04ljL&#10;6P0fz3xSiiuOoHS+xpG0xmAASiRpSlUlYFFjbpIW18HSskI3DtwW3sGR61RC7Yf9KGojpzEOlT3x&#10;6PXxVm6eKt2VIWokE8KcFkZQ9HqHsOCzKsmLosahU3Gx9I9hgl7vEuKmt8qJpKJGsiqDTa263pXA&#10;QpLnXXp3vRrVjXGkyg8/Aszs3QIJbXNl8iNqVMe7Kzhl9HrHwFE4cVZABZm9GvO62pnDVNdPSZZv&#10;pALVquvV4urI0sYpquunF1w9guMrta5XG9kFXsqHprp+oTJzc1UlNClqjB4EeUvITEmrE+NyZdwZ&#10;viU1DmtlPlP6zFOy60Rq7Vg4s4TqemfEehaPXThOEL3eq7BVq3T0tqhRHTOoWut6r0IorpRbS3W9&#10;Wlx9W1rlo9e7h4lEoso8T9SIV7HxqvSZp4RXckJLAUqq651R+XoJ9Hr3wCjCxUuV7y6pxdXue+W0&#10;Aarr3UOcAFNJHhC1OGmUjX0VF51yXrkBvXRwOtX1XoUw0s4RtaXqeq+Ch46NXgUXnZJeGcsZlkvV&#10;5fRVbgisbBJmYtJPcZzqknuIz64weaa6Xo1j+fEOtdb1XoV7H4g5Vjozp8vCApXOL8HM5B4IC9Um&#10;fkmNBFbOiCyNCCmFlSubSpf/YGXvjAicsLWgVl1yD/XW9WpxMEIp+wMze6/C/HStbNwSNXKPoehr&#10;UOm9CiuL0qn+VNerxSlKVaj07oElWukqJarr1ZiqsKWzkHCFXvIqbANdCkFtUYN6hTEp+cycy0q8&#10;shIeIvSavAoOk1BbxWfmbFZIssrONKpLXoUt1ASyStX1XmVg4VrZMk91SY29gayVS9X1XiUul6+c&#10;skl1SS0O16kc94Fecg8LWzxKE7+sRtvYwVJqXXIPbAatnEeMlUkN38DFpaXqeq/CnLa4nEzpsHGk&#10;2FBJdMTM5B6gpiuhdFXjwmuW2aXWJfdAdZV8IapLajHDqexOQK/3KgwIEyuZwlwlq3Esd+kwMlxk&#10;cg+8g9p3l9XifO3KjrhIXu7COAGVSiKnqnF36VzJh0IvuQe27VWOj1A1Usk5sb8ClZTeCpzXShID&#10;1SWvYry75FXw9BUqhOqSmlFd7x6I21Xyr6it1+KaEQ6+rvVl71SYh1Xy5qit12LvNofa12rrfQrn&#10;PdZm7HOvxZZL3kBp1jf3voEE+8ohC7St14otl+xyKKGy9yicuFlESa9l1JYSXONwkkLm6PAtaXHT&#10;PAGq0qo8JbjGjfGFfEdqS15oIje/QvWj17sTFiK1SUPSCp+31VCSElxx6JXjYbAxORP4cI5YraAk&#10;5cWucXVdZdhJWnFHUnFlkBJcV6Zthc2MtC35Ek7+IORQalvvFbhAvLK9kNp6LeKs3JtT8iUpwRVO&#10;sHJIHrUlX8KUlBuJSm3rvUK9tl6LDZ5MEWtt671CHZO9Fj1J20qeKyW4Lhz0XwrbJC3axn3sJZSk&#10;BFdCz7WZUNJivkZcsta23pewHqhN81JaLJdzs6Wo5CdTgmt411pPJl/C0RgbYcECA5MSXFn2V3IL&#10;mC2leQkLcc68LdXWewWmhpU9JjE3SzNR6ONibb1X4OShGtuTs2nrXjnlxdZrS76EM01Ac6kne69A&#10;ZK/muVJaLGM385Lae+u9Qv299VpkyuMVSn4yJ7hyvVvpC0hazCdZsJTalhNc8SWlRVzScmrrfQmj&#10;Ys1P5mxa5gkklFRQkhJc67UlX4JLZmVbqq33CpHkUZrhpbRY5iUzp3OUauu9At9b5VIB0iV6LZL5&#10;pzikreAnc4JrGSW9B4o5V+zQrdTWewUonkomCm3rtcjIPEp3PqLX+xJStYtfQK/FvJyrTWrvrfcK&#10;HH5WmyunU2AZTSfSTCo9mRNc962SX0xwK4VaSN7lAKJSbf1qhZvmazOFlBbL62CjWwklKS8WX14b&#10;u5MWS1WyIEpR5pQXC5JrLGfSojb6tuS5UoLrxMhRWpsmLXqS91arrfcKZUzmbFr2WAWLUfi6U15s&#10;+etOWnwBHLhZw2TvFSKdpNaTvZYxV06ZsbDatVV+0oodFdwcVerJ5EvKbeu1Yh83e5gqtaUs17jM&#10;rDRTyFpc4s4emlJtvS+p15a0yLUgs7BUWz8vKWMyZccyC8K/1mrrZxjlESelxzq19fOSsi9J+bEs&#10;3+D+SiNOOs+17CeTFvu4SSKp9WQ/wyhH1dIpsOTHkhlQq633ClhYG99SiiynCL0ORSz4yZTtShC7&#10;culpbNjoV4ss1iG5Sl9A7xWIe1ROLaK2XgtvV6yNPLjeSnqyxIyJ2gYJhIP9cVeSj9NXF8xYJRNE&#10;1DiArhbHhjnvqyMrrjSlFLUNx1A5Kwb2pncnVUogaw0ry5zSJI9JTNc4Dh4vJbNlLSaGJPVUhgGi&#10;jV1tW+2ueXqk1wIjnLdWWXoTa+lrI/JSGeKyFrWR2FRDZe9OqiFKpnWdjbiTiEeUvoHeMcQppJWJ&#10;EPPVVBtYLpHDeIZODyahFMTIWrFxIY6FK3zfOc21uKgCJp2N3NvCzKT03lKWazWswCUhfW2cnlNj&#10;9XlRSS+ODvwxy65ahCNqX3fKcSWGUYk94d96E0kijA+n8tp6VxJh1VrTkhb3u9ViGCC3t7I4fxUt&#10;vu7YpV5pW+9KKKWUyMl41ttYXufDHXR61flr1sKxsLmr9t56p1BdL8KmdDbioll21D633pVUY70E&#10;LVJt5MCV1sLEjTo9nGuJzc9axOeLI3fKbCXxpvYBJK1Iba7tIcDjS9Mq2bdZixnYxqb4ygeQ8lo5&#10;vaiUp80m2c5GDi7dmKkVvraU1Vrl31j79pWtfAGlOUk6BTaSGyqBXhb1fWXjwYBfalnvEeCDa8N2&#10;Sp+NLWgl6oHc3N5Gpskl95+0SBPldrdSy3p/cKyl42YZ13qtyJUuvrPsDhgOSyuAlDkbe0RLgRnm&#10;+10/EqwqnSQUy4ROjXFmL6WIcpZPp/ZKVSu1Lanheo4S9UbaXV8bu1lKOwCzGmcwli5gpEt6f8CB&#10;U7UdeVltZfZfokyZSnRtI2WDk7krk62kRsQpDmorOK2UxTqymK2c3EWX9I4EX0fuWKm23pGUU9zJ&#10;p+q6hKVG3G9baVvvScjZWCpnVtC2Xm2BeKitElMKKxkKe219n9S4xm8u0YpDymDlJpSi50pqzCtK&#10;F1RhVO8URiIzldOtRI2NpaW99Kj1voRtF6QSVb6ApBYZ+KXwHUmWHbg4WGbgLtHC4iapcTI0m9wq&#10;mEzZq6To1HZdMAnvjJzPW0YKX0BKXiXXgKG71LbeBeGUgUmpbb1TmFYWErXaerU4F50FX6VtvVOY&#10;dmqroSSpcV1Piegjm6d7ASTpsAGs1JNJjZsCanGSlLxKbaxbSrX185KJy0qK762fl0TWRmlLHJ6q&#10;75J13Wp+MiWvcpITx+5X2pbUmAPttRhQSl6FsOPGkFJt2QURmy99ASl5lSMmi3OupAaHH3ujCl9A&#10;Sl6NGFyJCxiSGivn2m44IlPd6+bi3mkv+cmkxjaz4heQklfLxxIQruuMJCt3PWo92TsF7rojw7qE&#10;kl6NZA8215TeW+8UOAmW09NKtfVqcVhGiXzmoM2uS9j2zWXBpdp6NSZBYy10kY6C5dMunakboanO&#10;yGEnCFt6byl5lcA8C9pK25IaJ3XWEtqZ93dGwk6RiV2qrVejpcXZa0peJVJbO4+AMbczknNP2RJc&#10;wWRKeQ1qpBbiTWq4iNruTHx+ZyTHB9f2L2Y13Csb9QpuMuWusg2eDfSl19a7knmDRi5V1ruEg0OG&#10;x1JgJmW8coFW5T77IB67biQIx6kVNfz3ehzzU9pJyHeSauN8IAitwkw56UX0ojSU5nNg2YvNuc+l&#10;2npPwnbhWhwoZ64yTSvSpUmPA19KsbucuDoRhWb1XOjIpFelEyVvlUMZav4/6RECLfnjnOzKmeOl&#10;mx7hAPrlzbpC1BW+65y1ypgNnVzqxt75jLUULq5D7cE/c3x7bdBOets6lJxIynSNi+wZxEst650P&#10;8SeyNSr92HsD1gwHx7WUakt6bLYufdcp0zVyejjEplRb8j4ROyq1rfcGrKK5nKTkj1Ou68raplJZ&#10;TlklJMbyvtK0rMeStFRZmlUYlfV6wrT9w69/+Nf/8c9/+/2f/vHXP/z6b/zHP8R//fb3P18y/uun&#10;X//8r7/8/O3n+OGvf/nbT3//5eff/vLnP//t33//438jSPR/33/+928/o06RaF3FfE8Zs3rlwVJm&#10;ztMrj5YyvqdXnixlfEmvPFvK+JReebGU+dZ75dVS5tPtlTdLmS+xV94tZT7IXvmwlCNbotfmbwtj&#10;CjIPZZEFkWr3cBYZCkndQ1qc4JXUPaxF5kFS99AWSQFJ3cNb5AYkdQ9xQdsndQ9zwcMndQ91Qcf3&#10;6vztoC6o8qTuoS4Y86TuoS7I7KTuoS7o6aTuoS4I56TuoS4o5KTuoS5I4aTuoS5o3qTuoS5426Tu&#10;oS6I2F6dvx3UBbOa1D3UBcOa1D3UBWWa1D3UBZmZ1D3UBTuZ1D3UBd2Y1D3UBX+Y1D3UBSGY1D3U&#10;BcOX1D3UBdPXq/O3g7rg4JK6h7og1ZK6h7pgyZK6h7pgy5K6h7o4uyWpe6iLw1iSuoe6IKiSuoe6&#10;YJySuoe64IKSuoe6IHd6df52UBckT1L3UBf0S1L3UBd8SlL3UBcESVL3UBeMR1L3UBfHdiR1D3Vx&#10;DkdS91AX3ERS91AXrEFS91AXNECvzt8O6oIOSOoe6iJQn9Q91EXkPal7qIsIfFL3UBcx9aTuoS7C&#10;3UndQ13EvZO6h7oISCd1D3URmU7qHuoiZNyr87eDuggCJ3UPdRHWTeoe6iJQm9Q91EXINql7qItg&#10;alL3UBdh1aTuoS729id1D3UR+EzqHuoiIpnUPdRFjLFX528HdbE/Pql7qIsN70ndQ13sYE/qHupi&#10;S3pS91AXe8yTuoe62DSe1D3UxfVISd1DXWzrTuoe6uIKo6TuoS42Xvfq/O2gLq4ZSuoe6mJrdFL3&#10;UBd7nZO6h7rYvJzUPdTFbuSk7qEuthcndQ91sV84qXuoiw3ASd1DXezoTeoe6l5bdHv9EDi4e226&#10;zQV4yHtto80FeNh77YzNBXjoe212zQV4+HvtX80FeAh8bUnNBXgYfO0yzQV4KHxtHM0FeDh87QXN&#10;BZhIfBAWNmMhLjC2cFpQfpAWCLwCxA2SIG8WII6QBG+zAHGFsR/Sa4I4w9ji6BUg7jB2LXoFiEOM&#10;jYheAeISY2+hVYCSGLFd0CtAkQiv4RUgw3Hs6vMKUCTCbXgFKBJhN7wCFInwG14BikQYDq8ARSIc&#10;h1eAIhGWwytAkQjPYRWgxEZsOfMKUCTCdXgFKBJhO7wCFInwHV4BikQYD68ARSKch1eAIhHWwytA&#10;kQjv4RWgSIT58ApQJMJ9WAUo2RH7nLwCFInwH14BikQYEK8ARSIciFeAIhEWxCtAkQgP4hWgSIQJ&#10;8QpQJMKFeAUoEmFDvAIUifAhVgFKgJA5ZhagSIQT8SxQJMKKeAUoEuFFvAIUiTAjXgGKRLgRrwBF&#10;IuyIV4AiEX7EK0CRCEPiFaBIhCOxClBShDO6zQIUifAkngWKRJgSrwBFIlyJV4AiEbbEK0CRCF/i&#10;FaBIhDHxClAkwpl4BSgSYU28AhSJ8CZWAUqUcGKXWYAiEe7Es0CRCHviFaBIhD/xClAkwqB4BSgS&#10;4VC8AhSJsCheAYpEeBSvAEUiTIpXgCIRLsUqQMkTbhE2C1Akwqd4FigSYVS8AhSJcCpeAYpEWBWv&#10;AEUivIpXgCIRZsUrQJEIt+IVoEiEXfEKUCTCr1gFKKHC4SBmAYpEOBbPAkUiLItXgCIRnsUrQJEI&#10;0+IVoEiEa/EKUCTCtngFKBLhW7wCFIkwLl4BikQ4F6cADqbJHE0IvAIEiZwPZRYgSOS+aLMAQSL3&#10;W5sFCBI5fdwsQJDIXiizAEHiyOmh3lsQJHKWlVmAIHHktE7PAkEi++i9ApRj4Yp5swBFosmxcIys&#10;fAsmx8L5kVqAiUTdHDKaHAuXoKgFJhJ1g8hociycV6UWmEjUTSKjybFwQ5paYCJRORaO+veQ+Ngq&#10;YnIsnMwnTTA5lvGxXcTkWMbHhhGTYxkfW0ZMjoVTP7QPTJ/42DZicizjY+OIybGMj60jJsfC6avS&#10;BybHwm3nWoA5OusGktHkWEbdQhICa2DRTSQcWGAWoD7R5FhG3UgSAq8J6hNNjoVt0voazdFZt5Nw&#10;iLPXBOVYRpNj4cggaYLJsYy6qSQE1lvQbSVcImUWoPNEk2MZdWtJCLwmqE80OZZRt5eEwLNAkWhy&#10;LNxEoDgwkagcy2hyLKNuMwmB1Qe60YRDdswCdJ5ocixcfCOdaHIs3OCoBZhI1A0no8mxcIqnWmAi&#10;UTedcASa+RYUiSbHMirHEgILSLr1ZDQ5llE3n4TAs0CRaHIso25ACYFngSLR5Fg4HE6AZHIsnPGq&#10;BZhI1I0o3FFh9oEi0eRYOLRdmmByLJw8qwWYPlE3pIwmx8KdRGqBOTrrppTR5FhG3ZYSAgvKujFl&#10;NDkWTqfUPjCRqJtTRpNjGXV7SgisPlCOZTQ5llG3qITAs0DXzibHMuo2lRB4FujobHIsHGYlODA5&#10;Fo521gLMFYtuV+E0U7MPdJ5ociyjblkJgfUWlGPh9l2zAPWJJsfCBYXyFkyOZdStKyHw+kCRaHIs&#10;nBmtTTB9om5g4bIKswnqE02OhctatAnm6KzbWDgNz2oCF+xmC0LgvMYp7pzr9y+EwCtAkMg9yGYB&#10;MjpPJsfCgaLaBG+eyPGKWoCHxCkuZMud6CFxitvScgGeT5ziArRcgIfEKW5CywWYSFSOhYtXPRzE&#10;zWPJApNj4fZhLcBEonIsk7mPZVKOJQTWx6QcC8f/mwUoEk2OhdsNtBNNJCrHwnHqZhMUieY+Fo6L&#10;lCaYHMukHEsIrNeoHMtkciyTciwh8CxQn2hyLFxurp1oIlE5lsncx8IhwGqBiUTlWCaTY5mUYwmB&#10;9RaUY5lMjmVSjiUEngXqE02OhRNi5S2YHAsnzGoBpk98HNVlciyc6KoWmKPz47guk2OZlGMJgfca&#10;1SeaHAu3L0kfmBzLpBxLCKwmKMfC2eBmAYpEk2PhFHPtAxOJyrFwL4PZBEWiybFMyrGEwHsLOk80&#10;OZZJOZYQWBYox8LdlWYBOk80ORauURccmBzLpMd5hcDrA0WiybFMyrGEwLNAkWhyLNwsop1oIlE5&#10;lsnkWCY92isEVh8oxzKZHAv3V0kfmBwLl41qAaZP1CO+JpNjmZRjCYHXiTpPNDmWSTmWEHgWKBLN&#10;fSyTciwh8CzQ0dnkWCblWEJgWaAcy2TuY+EeBkGiybFMyrGEwGuC+kSTY5mUYwmBZ4H6RJNjmZRj&#10;CYFngY7OJscyKccSAssC5Vi4aMYsQH2iybFwa4Mg0eRYJuVYQuD1gSLR5Fi4QEubYCJRORZu7TGb&#10;oD7R5FgmPRQsBF4nqk80OZZJOZYQWBbo0WDcdmgWoEg0OZZJOZYQeE1QJJocC9eiChLNfSyTciwh&#10;8JqgSDQ5Fq7A1iaYSFSOZTI5Fi4TzhaEwOmDWTmWEHgFCBJnk2OZoVRSbD0EngWCRG6TMQsQJHIZ&#10;k1mAjM7cQmoWIEiczX0s3IGmneghkYtrtQBvdObCYinA5Fhm5VhCYOFAOZbZ3MfCrWnaBBOJyrFw&#10;X6jZBEWiybHMuo8lBF4nKhLNs8Jm5VhC4FmgSDQ5llk5lhBYFijHMpscy6wcSwg8CxSJJsfC3YYC&#10;ZZNjmZVjCYHXBPWJJscyK8cSAs8C9Ykmx8LV4dqJpk9UjoULRr0mKMfChdNmATo6mxwLd85JH5gc&#10;C3cNagGmT1SOZTY5llk5lhBYQFKOZTY5Fq771j4wfaLuY+E6V68JyrFwa6pZgKyduWPULECRaHIs&#10;s+5jCYH1GpVjmc19LLNyLCHwLFCfaHIss3IsIfAsUCSaHMusHEsILAuUY5lNjmXWfSwh8CxQJJoc&#10;Czeey+dsciyz7mMJgdcEnSeaHMus+1hC4Fmg80TzrLBZOZYQeBbo6GxyLLNyLCGwLFCOZTY5llk5&#10;lhB4FigSTY6Fy3kFyibHwi3yWoDpE5VjmU2OZdZ9LCHwOlF9osmxzHqlSggsC5RjmU2OZVaOJQSe&#10;BeoTTY5lVo4lBJ4FikSTY5mVYwmBZ4GOzibHMivHEgLPAkWiybFw+7V8jSbHMivHEgKrCbqPZTY5&#10;llk5lhB4FqhPNDmWWS9cCYFngfpEcx/LrBxLCDwLdHQ2OZZZOZYQeBYoEk2OZVaOJQSWBcqxzCbH&#10;Mus+lhB4FigSTY5l1ktYQuBZoEg0OZZZOZYQeBYoEk2OZVaOJQSeBYpEk2NZlGMJgWPBohxLCLwC&#10;ZHReTI5lUY4lBJ4FMjovJsey6D6WEHgWyOi8mBzLovtYQuBZIKPzYp4VtijHEgLLAuVYFpNjWZRj&#10;CYFngSLR5FgW5VhC4FmgSDQ5lkX3sYTAs0CRaHIsi+5jCYFngSLR5FgWPSssBJYFyrEsJseyKMcS&#10;As8CRaLJsSy6jyUEngWKRJNjWZRjCYFngSLR5FgW5VhC4FmgSDQ5lkU5lhBYFijHspgcy6IcSwg8&#10;CxSJJseyKMcSAs8CRaJ5VtiiHEsIPAsUiSbHsijHEgLPAkWiuY9lUY4lBJYFyrEsJsey6D6WEHgW&#10;KBJNjmVRjiUEngWKRJNjWZRjCYFngSLR5FgW5VhC4FmgSDQ5lkU5lhBYFijHspgcy6IcSwg8CxSJ&#10;JseyKMcSAs8CRaLJsSy6jyUEngWKRJNjWXQfSwg8CxSJJsey6D6WEFgWKMeymBzLohxLCDwLFIkm&#10;x7LoPpYQeBYoEk2OZVGOJQSeBYpEk2NZlGMJgWeBItHkWBblWEJgWaAcy2JyLItyLCHwLFAkmhzL&#10;ohxLCDwLFIkmx7IoxxICzwJFosmxLMqxhMCzQJFociyLciwhsCxQjmUxOZZFOZYQeBYoEk2OZdF9&#10;LCHwLFAkmhzLovtYQuBZoEg0OZZFzwoLgWeBItHkWBY9KywElgXKsSwmx7IoxxICzwJFosmxLLqP&#10;JQSeBYpEk2NZdB9LCDwLFIkmx7JAqaQdFCHwLFAkmhzLovtYQuBYsCrHEgKvAMlPXE2OZYVSSZ0Y&#10;As8CYftWk2NZ9aywEHgWCNu3mhzLqmeFhcCzQJC4mhzLqvtYQuBZIGzfanIsq3IsIbAsUI5lNTmW&#10;VfexhMCzQJFociyr7mMJgWeBItHkWFbdxxICzwJFosmxrLqPJQSeBYpEk2NZlWMJgWWBciyrybGs&#10;uo8lBJ4FikSTY1l1H0sIPAsUiSbHsupZYSHwLFAkmhzLqmeFhcCzQJFociyrciwhsCxQjmU1OZYV&#10;SiWPzibHsirHEgKvCTJPXE2OZVWOJQSeBTJPXE2OZVWOJQSeBTJPXE2OZVWOJQSWBcqxrCbHsirH&#10;EgLPAkWiybGsyrGEwLNAkWhyLKtyLCHwLFAkmhzLqhxLCDwLFIkmx7IqxxICywLlWFaTY1mVYwmB&#10;Z4Ei0eRYVuVYQuBZoEg0OZZVOZYQeBYoEk2OZVWOJQSeBYpEk2NZlWMJgWWBciyrybGsyrGEwLNA&#10;kWhyLKtyLCHwLFAkmhzLqhxLCDwLFIkmx7IqxxICzwJFosmxrMqxhMCyQDmW1eRYVuVYQuBZoEg0&#10;OZZVOZYQeBYoEk2OZVWOJQSeBYpEk2NZlWMJgWeBItHkWFblWEJgWaAcy2pyLKtyLCHwLFAkmhzL&#10;qhxLCDwLFIkmx7IqxxICzwJFosmxrMqxhMCzQJFociyrciwhsCxQjmU1OZZVOZYQeBYoEk2OZVWO&#10;JQSeBYpEk2NZlWMJgWeBItHkWFblWELgWaBINDmWVTmWEDgWbMqxhMArQDiWzeRYNuVYQuBZIPHE&#10;zeRYNuVYQuBZIPHEzeRYNuVYQuBZIPHEzeRYNuVYQuBZIPHEzeRYNuVYQmBZoBzLZnIsm3IsIfAs&#10;UCSaHMumHEsIPAsUiSbHsinHEgLPAkWiybFsyrGEwLNAkWhyLJtyLCGwLFCOZTM5lk05lhB4FigS&#10;TY5lU44lBJ4FikSTY9mUYwmBZ4Ei0eRYNuVYQuBZoEg0OZZNOZYQWBYox7KZHMumHEsIPAsUiSbH&#10;sulZYSHwLFAkmhzLpmeFhcCzQJFociybnhUWAs8CRaLJsWzKsYTAskA5ls3kWDYolcT2hcCzQJFo&#10;ciybnhUWAs8CRaLJsWxQKtIHJhKVY9lMjmWDUhELTCQqx7KZHMumHEsIrLegHMtmciwblEruA5Nj&#10;2ZRjCYHXBFk7bybHsinHEgLPAkWiybFsyrGEwLNAkWhyLJtyLCGwLFCOZTM5lk05lhB4FigSTY5l&#10;U44lBJ4FikSTY9mUYwmBZ4Ei0eRYNuVYQuBZoEg0OZZNOZYQWBYox7KZHMumHEsIPAsUiSbHsinH&#10;EgLPAkWiybFsyrGEwLNAkWhyLJtyLCHwLFAkmhzLphxLCCwLlGPZTI5lU44lBJ4FikSTY9mUYwmB&#10;Z4Ei0eRYNuVYQuBZoEg0OZZNOZYQeBYoEk2OZVOOJQSWBcqxbCbHsinHEgLPAkWiybFsyrGEwLNA&#10;kWhyLJtyLCHwLFAkmhzLphxLCDwLFIkmx7IpxxICx4JdOZYQeAUIx7KbHMuuHEsIPAtk7bybHMuu&#10;HEsIPAtk7bybHMuuHEsIPAskirObHMuuHEsIPAskirObHMuuHEsILAuUY9lNjmVXjiUEngWKRJNj&#10;2ZVjCYFngSLR5Fh25VhC4FmgSDQ5ll05lhB4FigSTY5lV44lBJYFyrHsJseyK8cSAs8CRaLJsezK&#10;sYTAs0CRaHIsu3IsIfAsUCSaHMuuHEsIPAsUiSbHsivHEgLLAuVYdpNj2ZVjCYFngSLR5Fh25VhC&#10;4FmgSDQ5ll05lhB4FigSTY5lV44lBJ4FikSTY9mVYwmBZYFyLLvJsezKsYTAs0CRaHIsu3IsIfAs&#10;UCSaHMuuHEsIPAsUiSbHsivHEgLPAkWiybHsyrGEwLJAOZbd5Fh25VhC4FmgSDQ5lh1KJbE8IfAs&#10;UCSaHMsOpSIWmEhUjmU3OZYdSkUsMJGoHMtuciy7ciwhsN6Cciy7ybHsUCq5D0yOZVeOJQReExSJ&#10;JseyK8cSAs8CRaLJsezKsYTAs0CRaHIsu3IsIbAsUI5lNzmWXTmWEHgWKBJNjmVXjiUEngWKRJNj&#10;2ZVjCYFngSLR5Fh25VhC4FmgSDQ5ll05lhBYFijHspscy64cSwg8CxSJJseyK8cSAs8CRaLJsezK&#10;sYTAs0CRaHIsu3IsIfAsUCSaHMuuHEsILAuUY9lNjmVXjiUEngWKRJNj2ZVjCYFngSLR5Fh25VhC&#10;4FmgSDQ5ll05lhB4FigSTY5lV44lBI4Fh3IsIfAKEI7lMDmWQzmWEHgWyIrlMDmWQzmWEHgWyIrl&#10;MDmWQzmWEHgWyNr5MDmWQzmWEHgWyNr5MDmWQzmWEFgWKMdymBzLoRxLCDwLFIkmx3IoxxICzwJF&#10;osmxHMqxhMCzQJFociyHciwh8CxQJJocy6EcSwgsC5RjOUyO5VCOJQSeBYpEk2M5lGMJgWeBItHk&#10;WA7lWELgWaBINDmWQzmWEHgWKBJNjuVQjiUElgXKsRwmx3IoxxICzwJFosmxHMqxhMCzQJFociyH&#10;ciwh8CxQJJocy6EcSwg8CxSJJsdyKMcSAssC5VgOk2M5lGMJgWeBItHkWA7lWELgWaBINDmWQzmW&#10;EHgWKBJNjuVQjiUEngWKRJNjOZRjCYFlgXIsh8mxHMqxhMCzQJFociyHciwh8CxQJJocy6EcSwg8&#10;CxSJJsdyKMcSAs8CRaLJsRzKsYTAskA5lsPkWA7lWELgWaBINDmWA0olsTwh8CxQJJocywGlIhaY&#10;SFSO5TA5lgNKRSwwkagcy2FyLIdyLCGw3oJyLIfJsRxQKrkPTI7lUI4lBF4TFIkmx3IoxxICzwJF&#10;osmxHMqxhMCzQJFociyHciwhsCxQjuUwOZZDOZYQeBYoEk2O5VCOJQSeBYpEk2M5lGMJgWeBItHk&#10;WA7lWELgWaBINDmWQzmWEFgWKMdymBzLoRxLCDwLFIkmx3IoxxICzwJFosmxHMqxhMCzQJFociyH&#10;ciwh8CxQJJocy6EcSwgcC4ZvSrK8JGYRQrNQhIdGFASOL4lphUwXKcJDJAoCyZfEtEKmjBThoRIF&#10;geVLYlohCxiK8JCJgkDzJTGtkEUMRbjoVOJl+GYyLyg80GlyLxTxQKfJvlDEA50m/0IRD3SaDAxF&#10;PNBpcjAU8UCnycJQxAOdJg9DEQ90mkwMRTzQaXIxwzclY14S7xtROoYiXN+phAxFeCttFB7oNDkZ&#10;inig02RlKOKBTpOXoYgHOk1mhiIe6DS5GYp4oNNkZyjigU6Tnxm+KUHzknjoVIqGIlx0KklDES46&#10;YWXS+p0i3JFdiRqK8GJBKDzQaXI1FPFAp8nWUMQDnSZfQxEPdJqMDUU80GlyNsM3JW1eEg+dSttQ&#10;hItOJW4owkUnTI2g0+RuqPPhO032hiIe6DT5G4p4oNNkcCjigU6Tw6GIBzpNFociHug0eZzhmxI5&#10;L4mHTqVyKMJFp5I5FOGiU48lowjXdyqhQxGu79SjySjCXRUpqUMRXiwdhQc6TV6HIh7oNJkdinig&#10;0+R2hm9K7rwkHjqV3qEIF51K8FCEi07dRkMRLjqV5KEIF526lYYiXHQq0UMRLjqV6qEId82uZA9F&#10;eGwPCg90mnzP8E0Jn5fEQ6dSPhTholNJH4pw0am0D0W46ITnkcmByfxQ52NkN7kfiniM7Cb7QxEP&#10;32nyPxTx8J0mA0QRD3SaHNDwTUmgl8RDp9JAFOGiE95HcGEyQdT5mHeaXBBFPNBpskEU8UCnyQdR&#10;xAOdJiNEEQ90mpwQRTzQabJCFPFAp8kLDd+UGHpJPHQqNUQRLjrhggSdJjtEnQ90mvwQRTzQaTJE&#10;FPFAp8kRUcQDnSZLRBEPdJo8EUU80GkyRRTxQKfLFRG/F1yExEInYddHESY6iY09ijBHdgIYjyLM&#10;kZ1V5qMIc97JUuBRhDnvZL72KMKcdzKoPoow5514vkcR5rwTeD6KMLmi4cEVhcRD54MrGlyuaHhw&#10;RSExrXig0+WKhgdXFBLTigc6Xa5oeHBFITGteKDT5YqGB1cUEtOKBzpdrmh4cEUh8ax4cEWDyxUN&#10;D64oJKYVD3S6XNHw4IpCYlrxQKfLFQ0PrigkphUPdLpc0fDgikJiWvFAp8sVDQ+uKCSeFQ+uaHC5&#10;ouHBFYXEtOKBTpcrGh5cUUhMKx7odLmi4cEVhcS04oFOlysaHlxRSEwrHuh0uaLhwRWFxLPiwRUN&#10;Llc0PLiikJhWPNDpckXDgysKiWnFA50uVzQ8uKKQmFY80OlyRcODKwqJacUDnS5XNDy4opB4Vjy4&#10;osHlioYHVxQS04oHOl2uaHhwRSExrXig0+WKhgdXFBLTigc6Xa5oeHBFITGteKDT5YqGB1cUEs+K&#10;B1c0uFzR8OCKQmJa8UCnyxUND64oJKYVD3S6XNHw4IpCYlrxQKfLFQ0PrigkphUPdLpc0fDgikLi&#10;WfHgigaXKxoeXFFITCse6HS5ouHBFYXEtOKBTpcrGh5cUUhMKx7odLmi4cEVhcS04oFOlysaHlxR&#10;SDwrHlzRkLmif/j1D7/9/c///Lff/+kff/3Df/zxt99/+tMvP//p559+/+Xn33/+6T9++fk/fv7p&#10;X375+V+i2l//8Ndff/+369n4z5/+zy8/j+vMZXe09d/iv4dxIUgej/7Pv/zvP/7Xv7yUfv/p77/8&#10;PMwTO/NPlPIQpwC3WOP7yT/9OWuMXPx9hnzHlZSYm1Npz7V//3rVMHK90hnfjefnO/O9Pffbn/7y&#10;tz++GvKu89Jd5nG8sgHGZYLoax/g+8nf/te//Ptv/+WP/y/ZuGDjlb2K3ryeBzTRU6dJy7AuV2oU&#10;P3N28qvY98+kyl7D9Ii90zu2lOr6WPPMGX+X+0J35H/XO7o6g9u2r4RWfl6Cujxf4fUzGtfEkZ+5&#10;BOaOuRZqTrofiia58XQEFE2bXl7kbnPg4GJn+NlsM919BSw63XfR69KisJ96e96JKjQETiuGt4+p&#10;0OaDF3nrfnjPy3I3aprWcxJ/G/YluvKb/Q4+13mdbpyNvNrGWrzx2VB+QW+dp3Yo47iMTOibRnuu&#10;/Xs/vwxXpms8P94jenvua+s4WS2ujwnODlDRsY3MeBuXG3pWyTlaOIymBgYTgjnXZ7jY3RHjr6tZ&#10;W5dywsVwsa78us3v2fEP3+UB3C8OB1UORE9fBscFLPdn9fyVD/xtVNMNJ/rjardtvsJc9O96nIT7&#10;3R4OTrmCo0B34X/pc8UPtjsFz2+qOc8f1xv7HeYreRhdXNAL9q1i6Kw1duecLw9g57cAVYVh989f&#10;OooGkgtMZCu3dDfqxO+1mUR7rv3bnp/JOO99Rmtfey6389Za2zZ/amGAeI2O75Yt03r3+EyPS5/y&#10;Li9qNGzszpn84buE96LmZm94QCma65yvYOK4BDyly7nq6OIy+RlP1Aab3MrW9qu1w8DO8/a5rOP7&#10;fpX2XPu3PT9SS7MRcN0Dbnsu19a08N0X/z4u63zFYe8+JbbQrpLjZ/o0t4ylRNtGwc+M8u095rry&#10;X61mbmO/a97oUymaTrubvw3XFb1vwxgO7y6n+9+L9h+/zeHge2s9y4XI58BwF00/tin6uHCr7bmA&#10;7X6mndc05f1zySfAflB0e0cfip6w5jaM0S15SCZbL1vPTxf38l4K/rjNY3ThXXTTfTfq4OfbMD7g&#10;/DKmgW5oXoHrVU/DHm1uSLve8DQwbrVBtNdqz7V/2/MjjuPuWXqqzcHbcx9xNMWncTLCvK4HUKYJ&#10;M865OT/j7l7j4t3wiS6/38iKV/j8bX6umYnRFbEG/U33XfS8te2u8TMTiuTjp+XOPu9+fvTp55qX&#10;pWWKdLrvmpf9PfZ8MAyvf48Q8dU2b53rar3e3g4+6NaqvM0YBj5hppWba2u1cIfSFfnmdTFPzT5+&#10;QnQPyNySI0PAxFdxraKYaNPMF4yLfUqb7pGPo93PPfLvPuX7uIGC8zmD8d3P03rPI5jpvDNVfvxt&#10;0sh2qRlLJVYYeXSZcLL33J1jrs40g3fNTKruqRGj1Js2L9RMi69NmtTcdN9F9wj+8DMrnLvH7p+L&#10;vT0yADd/hD8+43PvmpmK3cuZDz+T/HaPqHeX1Goe493eNTNyZFc30tvA5nSyzNL055h33NrtXRVr&#10;HmMd3Ip++eN+jYavZC7dfm4QuruE6UBMe0/DdryNM9bGUrTV/ATvgBO4P20uapGZE86fNWOruX10&#10;tTbDezHhbLpMRjO2ERz3e35+7gNdcr+M3udk35H/ujzJN07JvN/UFuv25H5JPW/3t8W4oNMPdvW0&#10;C+bwsDxreBLmmfvQ+uueid0vki3i25WewXTwNeL3MGDMGK+8TH5uc81Hbzcv2lrLDvo7oMGK7A4+&#10;tefav+fzTC3fH36sEVqgqT32qUs50KqlOLJoAY2ykmJS1TDGKuJkpVqrD56+Z9/xHbQKc0X5r8tW&#10;1kd3fz1XUjiueynBBOKc9t7VEnK/3XJM7OofDSdXv/0EcZ3slXc6454RgdI85ecmgBg/zm+VbEpj&#10;HNpxT3fkga03efmG22uHsbD0Bh3pc/pyYZ679euVPbQqwL+W9jMD6J0m/l7aN4RcwJt5sdf+zJFV&#10;VURcQDNwbc+1f6/nWW+MLXQyH1OM5t9/fmMuc8FqDhfYJiut3Ny2Vgurh+Y4ZoYm+fiJTLIION/P&#10;x5+Zud0/4/zu3MAfD6kzG1La+nrGBZ0TyoZHOHwG88s3zBxNLguqmRfQ3CW9ud/9n1uZ/7rfBB7r&#10;mm6jO58Hp79rZmHaxnqCiRE67d3OjCu6wuC8x9cQeb6XXNd3sBNz0iv5bZy3kWn59Wa/xM7CIRNt&#10;6k6UJgKY38VChG/aCMk8b7rP9/guFhamGi2KGLWcGTp3v7Ag3649AZjNcPRadbx/nokAXcsLVgrd&#10;PeoZC1/HmrdpwINdYAtwtGXN1/2yEU5orjTGQMV8a+/15llabNeOmZFv6n0TSnvu67e24cfbTCrC&#10;xjfg3sZlAJxVgtvA5svBzawwcrgZHEY88fyV+cRJb7Uu5Ta8iD+fv/ZfdK4o/3VWi1ud7qGAYPqQ&#10;5m47EYXW0cQl1XX+J3zyd539Y6BI67yD2RNmnkNBjEDtXeb25b/O1jIziv3hlypDWy4YT9o6+UOA&#10;kZd5R+UZb99JUBm26a+r2j4k+ghuHytNaEY9JwHMpO4IRkz96p6TsyPjcrmztQ+Cg7Mt22GzhEFi&#10;xtJ7r/Dw9wwVF3oGNR9zpo+dDE7uFWV8ATKp6cLDz2qZJDZf/6Y+atUS3mhk14e5FN/8Hfy63979&#10;AbEgap58iYjS55hF+/ivT4fuvQERL6bhsD32qXOYAcDAXO+EPUvnfq3bDnrr7vWYjCR8stRhidN0&#10;qbFVmCvKf122EqhtS7T3mH9XO3Cza/M9jxGWO9nvwKA5gm585s1/RBD7TLpu1eL526mUDJBt8Ll/&#10;3dBtRhEqOOeDJShsQLsto2fm5edk8S4Yl9cwNvNk7mRiekzKz06GMuoSTNKH/amTY/7e3u1MwChP&#10;kTY+sYZP5lwRI+5mC1+OGrmi7ww7RAavlBDCPbSqLQe+P+wQVsHFX80N2i1Pf3G197SNTxnv2NnM&#10;hcRBs5zDDoO+sQLhNuVYzlyq2hnMeenL9iuvPhs1MlK2+QOrvXNZVAIGvqXdMTbOzFzy0oZJS7sU&#10;YZxxxHkF8gJVqzYW2Z99RH5f59e3MYy2FQjxnUv1xmMAvc0yn79+9V5zRV8DY6GzGu6CIrvjaN8H&#10;xsqMo41KE58f0Yzu1a+87RbfmJirDAkYK0+3oOEUI2WbhYrN6Ys6u4ro0NTWecFt52BRfK33F4YD&#10;POdWrSNXfm5eHN5lPU0uAYNZztzGLNYb16Usd8Fg7PYYT6P6vsCb0GvnnLvQWqDcHO8U0ZUUm02v&#10;4NnJzIHbaBCrL77EcrUETNpoEBOO3I24x6V1MjP56NLuzX8JJ2ntl7P3SPdo0VVWlNudEPnGYxtA&#10;r68HhWsT58jqlnHiamh7rP3bHl/WxpFMM+38/vKZ2HCcyf3yRFOQqO3ttVK//rJGNskG+f3SJQ43&#10;3tsMvmoKeQeEVi6/h0aEd86Xdtf24ZsYObaAddJVD59z/ihGDpXZW+SXaMGQ3SUzZH6+6ozx7ARZ&#10;6bMYOTkx4nhn70QQLmFhIHJyx1/fndc+G+KrwWa2voXwbW9OsPKhzQMzB3zVpcsIkD8NYg1Mnq4h&#10;4u3V3jUTLbvtZgYNnqsfB4jhqr3W5uCh00fJz0wQm2GwI+eo966ZiE9zYIA1CPJ6zUQ6Wmzt/Unf&#10;RYOdGOzOl8FEUshMrmlk4Gw/v2Kx5ZqJkQ3NdU7UcsaQ3jUTU717m4OC88g47Lyrt39kmme85525&#10;erN65p2eb+pdM+70noE8PD7om8gFOds8g+376y0gjLAFQexLl68kT9dgWin66k6Yk+tImbdhfBnN&#10;SxLQ6O7MTWjOdpweagAWd7LGzHowz08HXO4d7Z4fczJIXPYzNcMYI88waul7HojG3OM2PRsTUjBy&#10;NwpvvDbyIAJnfID55/FOoplZCryzQn/c5o3B7X6RrGzymEOOKq76nvIxZc+OhlHiHbP0ppokj8Qk&#10;93rPZGScX+S7zcFI3T+36eT7Z8KLb8MYGuvDbKxH93uCTAOHNEuCI1rveEOEfMTFrUyS7zhtpHYY&#10;XxUzoXaBKCE4ptr5RVJv8IMvTxIrL4HByrocY66feVmG98Rd3qvieWfyl1/kSty/DWUfgrk4NVbf&#10;V80RyTJ6O+jp5rcJT0soix0k3CJ7tZmv+bo74H7PkcN5a8dBNUZvE7SIxcKrv8gBFOqCiGxkc7Wf&#10;I08tfVVEdm8P+J3gw0dPEqvb2+oHV0O2QP8zLzIDECLnneIKzu+ZVa6rzU0u7zWTpdtWZ0z0L8YE&#10;/9Oea//ezy/Lnbd8Z+Z953nmOteOFXw7gZn2Jlq57d9WPvhu/jD1X3sut6ZpEY5ovEBEweUTgPC7&#10;V+sfXmlEINsaFAMttERKTZshfAIiRHRbWn2AMWRH23JMZNr7QlhQTHeM4BHnGVZe7O2uPny6fCHN&#10;bhZLnldgSn4PLKRmyCewMsG9zqAIxiDiPv24s+7bt3v9bHpC6IHpZmGeTnYbJv5/OZyni95GmnwP&#10;S6b3Zw3aXiQxzytOcTsc1gsA96r5w7AEYXG3+esRr2H8QjXUw9oWhbCp770K7bn27/18Z2Osrpu/&#10;bc99/HYYUQmYtk7D0+bXtRH7uoePTy1b2sbPkTfNy42XXZy/QKPxpZ4jExDUWQQ4aouGGa8sU3fo&#10;uLl5onf451Fza3vro8iiaAwug+kPEgFwDMSSm40E/c7VWufvPvcpl5zdnNoj+MRwTJZS6/LnlHFn&#10;WL1bxjrtDOY/WvaxZh5+M6QfJrqsPVtOHgFoHHL6NncGkZYmQZIj5HX9bQZM2qrjHbC5vxDWubdj&#10;Z519kZnvn5lR3uwowfLTpxTbDBLuWR0eQuZHuOA7iYboFUuU3GbeVRtxiFYxa663mQvE7/SdZ+Rs&#10;AN0xD3wBHCY/XkzvCVkZxFzu+pmX0cbG/GYFwSzY2rawMaB1zsk6ROrzM0vcyykyYOxn2Ld7Ptd2&#10;fSeRVHZt6B4n1g5n1O9+Xdw7do9rE5/92Wnvn1lvtbdJXLk7X/bHawvyYJhiXL3C3pi8JCeIwbKm&#10;dRrxjDzUMybGB3tpEzz56m1+GdFioXR/QIxsbyB+FQaCV1ivbXpsmmKLUyNy2nto/549y3Trdno8&#10;jju64NYe+26I6r2zhHdPSObS/co2glrs77i6I9DyCFG1Wk/j9PknDSbPxyUiLX2Y8q+30YHr8TxH&#10;Vlxv76M932k9R/RE3tbrcyF//33h2Jet55glwNI0yDH+/qsZySW46dmRaO7dv60V7d+rt1gDrg3m&#10;bCiY74Ne2nNft2Yiu64FTiMp+4xX0HFfNYZFHKlcV1tiSd3cVKur/XvaNmF8yyIgkjQYpsVWoju5&#10;j0Hg4tS+Y1toxCL/9WperflRR++spu/nX0kL56yhNeKTT2INyB2yTSvywJI75ef13puD65WMRn4m&#10;tNW0I2OhdWCuK//VXjSjU5sjRRg10+twdVOEmk9ksho9SYPmDdltBqyuFSXPRmLcpzlSa3urM0iM&#10;yw+iRSniKPT51D4IylZLe+5zy/hAmoMgGhpLhm6Iki7ni0iTw3jv7/dIIMyILaC7j40JYGHL/3PN&#10;sOmQuQ1S18Lx3adfYTS38usPEM8wtbwmXhBj2NW9X36ARAhbaAl+5r3nsPVv+/d8f6x8GBcu+2FW&#10;CakKxL8cgqaJ6e41YhNBeTvht2m5ldcnT+y1TVVZVV5Zla3HWA5GWPPsT5Yy53GT968w2A1sOE2i&#10;gZe1uaLcROYF71eExfcpbO2x9u9lH++4eTA2YDLL1R5Jk4OmhE7ri0gHTvhksJ/bHmc+Qkl7mXCB&#10;LTxF1eTffWxUbuL19jgmtE0KmaXJxi5mVO0g6DF2S+UlE7FN5hDNGxAGb84wV5T/uqp9zckvVRbW&#10;mRtilXNvrYJOIWQd7WmvMP9KyMNobUQumoMCOXm/bizrWsg10mlOJN/VMk9suTgjo9LwGTkfWwsi&#10;27ydxSNTldQeiNv2vbFOiV31fWvxVY2loJ+6u/4SiD5Wy9DYvhMCsZGi1BdM69vAHLvC5N3Glq32&#10;bgHjFwlcGfhE12PidQ4PTNt+4MmJ1d8pER/nSFq693jkJrZ3zfbxexhspbZ/L0R+1eD22Ocepg/b&#10;0PWhD3nt7Vdszxu/Io7cokfmi2WfNlOdq59ZyeW4FAha29o2CPY8hrPgvpmB2PR2s7+5ffmvs4tI&#10;DL7ntBMLlvPDa98HdMQ9R2TlRqZKj7YIqLS+mDgdwEilZty++YjXGksKZuXZVlGxpkkgJ2q5trkQ&#10;/N9xgpwZXm5f/utqLTOR5hnfqndr8cctZjNBKp0z7vtXxrX2wb9/rVVLRkVbOHxoLQPauz2PTmYq&#10;3z54990SD2sTW7ZKrjnHFGfHmHsCDl4+sj86T8I2feI47VcWwa9fS62NaFc734DFe+yF7wrGnbT7&#10;rxiIAE1689AEpOy0rwAH9vq1Vu1re92lynQu5zMmv/T8bl9v5dLlazoHp1q1EXRsFkO4Z0Iapu1m&#10;KN4DTIMU2dkxMz59KxEUY9QLavwepwcWIakbSRMHNVfBvIJ8LgJb++6DTsgDYaoaL6jUWtaweLir&#10;YN7emYzb2hNzuMbHxJa2IX23xG+25uHeS5xatYzwDcns+JUNXb1RzxlNhJmal4JdeW97yQ4i/3W6&#10;i2mPr+Bs7YdqoznXm/9QLSGmFoN6r7pKrZ1JimrkCDEcWZGRFHZv6IuzPWSaRdiobRRhAQSVXX63&#10;/cSQYNAhX+YrYed68/dUqb15ck/uHBlmQ93VZ2lG08bda3iex9jIcsKfT+eEC13UHmv/Xo9/1bT2&#10;2KdXmHuL+V/6Tr7f0+kbuxfOpVdIPPV72GBe0kIvH3BFrLl5fBew/Sd2LxraSyLvnHXGBWcolhxL&#10;Bq53IJrjBeGOy8hhKN0bY8AsAB/Re3wmDje/yeh7nUZzG/XVejG/za/XwnBTJPmfPmlgQgxtdxn+&#10;XnE2hJxACo22vA2N574zfZ6FUus4UkeegcjvWUeorFlHWgBh8x9Zx8qvTSIDHBE2PN1zsyr3zNWm&#10;mGJcvnc42OiXl8gkOhLuP10ZvpdZXVqQ8DMJgO1nVmfGSIQu9/2dsCIIw7gjRRPZuoZ0xilmWGlQ&#10;YI2A3U0bpNx7F3Ir81+tzWscAPECNA6YoqVmQlfX8pv3R35r+vbJkUS7tbnHTa4r/9VqBvK31Xj6&#10;zP6RLMPS6/rSAAwBu/6DiHUoq/LzQ+TyYJjd6w3nuvJfrWai4o1Fjpy+vI5mSsU0oxXNx5bXJ/+f&#10;s7NBttzUtfCUcm7Snc78J/a+hbQEwnhv+1VSdbJjbIEQ+pfA8fwP+n5Cxq1zU0xjSkuY+Afxwvot&#10;EeVGkZfxODNqPGlzpnmP89/6PoHxlLNompmFtgiCG0zATfwWvoceoAITNCHwY4TXvkUYEdZV0MKU&#10;2vdUCVI6Hh7AxAfiOCoczNFIDYbuzJCgy/BHzccI2jovSIIXqjV7y2nxp5WC3r3IKNvkkI2JcSBG&#10;YvyienPW2Du/jcEWscZHAo13qaT3u8ozbzx+YwJwsObq4jHVBj7laMzhCXsIWcag3+VNNrUtqjE+&#10;ctP2x7CfRIliqdDZ432GvODegU7UZBXdrZDVA8WcDRpQzVd7THqu14x1RXjmDPnWlUpWDQk4iXNC&#10;0Cobi7lPyXY8Gf9gHJib4yP5t6v/fBZvQSJUdZXh0in67I/JRjPUDqv/ypNMdTHSxxgjVbJzZKLs&#10;juhBiWhInYjEm9Lu5ysQ0SvI66ctNeeivkysoeTlmtu7B3R+2YybPe74/aBhwIuQZIlzNDG0jUdU&#10;ghfbZRsEl5AbfTNIjXFWkCIlhKcadeOQducagiHoGzfU3fT/pBIsFOcjDQ0H30g7OBSEpv2jLARV&#10;trfHzKZkL1ZzRR83jJ0g4y4iMS8ZJOJxC3bhfkBNyscoFD1r53+E3eDA+Ri/bUicZ1yMaL4Omowd&#10;TONRWtQWBT7TXEQl5dMd2ySzIFby7f9+ft84KDa5quz5QqRSb71HHtcx5jP8myJgz/QqRChUdE8u&#10;lLVRNdQWQnJF6jaoe8psT2rssPovQ17PP4GI7jlCscf1ZyTgserebR5Dz5ZQWJZ1Djqs/suQyflI&#10;D51cEwS4N5KbbO0/rJkIgk7mQsOiko3AfSNXVdOfeWRHlricBQKYv38GOgsysFh20AXOaFX0sBnP&#10;KBL1T3J4UOQf3Cvbotr5x3IMwTkh33Gdjt8PfEs1qsa5ot91jqd0M516l2iXld6nH9LQZkM3j/Pf&#10;Ob7OqwouQ1sCOx7nvx4PAtMBrHj8DCR63KfV/At7SOr7TfgNDhU7cb8afJIZI1KiAin4+UZBO3Iw&#10;9KiaI5In7oWsbcHf4QiJanAyQlKPiRpbc4Xn4+I5Wx6eQeIFfyjczlRGUp+pzOP8dxmfmjmsAkV8&#10;nKYF751G6i3UZtPjldTZe8ymZIF1yObK4K8Z6FtO8LOT8Dcqj/UsrLGL8oqi5yNK8UeqzRMyCRJ1&#10;+ktoPIQMcpC7IRWIAccZmJ9GhTRRUdCtDJGV1+I9d6AXocHbpqCO3/7L2Ob0m46UDrdxPPIQETlj&#10;YtTp0sylM0RS6qq2jMRJ8Pec76i41MkFXCH/K96tNbPk6qgKPpB1bc1QdVUsIafuGiQc14z7T9Gi&#10;4XDE7FLd94pOvF6S+PH4EpCH3yEYnRRBfsQNtrezIFlaXm96v1REw+P8N/dFpGa7lLQSdJ3ErMf5&#10;r8erLsFrQiWr2J/H+a/Hk12RxIzHFk3M8tnjjphDGbdsxXojFa9jDqc6mxaYw2JKFbS2lBa7sn4G&#10;YhHMioWdpJRnkDP9iwJfwhr5Fone5lUe578ej48rDwvua66BNAf2OP+t8XLH5fd/i6I/Y5pwh0Il&#10;MR/cpyVr/d0z5lCSHEOYdbYTNZRZcvTio5iYe6oqGlbyFnw3xMOen3A4ghxN+WmOOJrrQu14xJYs&#10;WKIMPXkK94GKguNtiPYuF9VrD5zyFnSQOMXnomqi2GmP81+PhxgdJcEmmPfUe5z/1vhZwIRqOTUt&#10;j/Nfj8cRZc/S33CLslI87rRn2ABq9p9rJzABVa2Yg8zUM2PsGZ1eaYfVH6NnmL+hVSnr7zu1I42J&#10;hmaKpEqGv/jMfv7IXvAkEFoxiS8yFq0GhpIrg9FwqNvUETFk6cTKaN3Bv+0xdYDEBfIxbuqb5CDj&#10;NvdAxkzqeahIyn1NfHic/+Z4tOu/HKRvtZ0ed9wzlZik/I+GGs3lCilSi5/oQu9Sd5R1SxFJOLhy&#10;ZehxL8JmpLhRW+lPK9q44RTV2ck+yq7qcWmoh2BEnlIa+1IWm9jpq+y/ElNogpXye+3mITZdabqj&#10;brijRDpnTYyc5LIOO6z+y5Bh6DVr9bxsfh4KTwhIG51kpIfQM9MjFZb0rxQXioEXZ++w+q+EjIOo&#10;GsWP+vC+KPKM1X8iziaZSJHjVJCprsNz78e4/8fbF13NlGaY6PaeL0wnvVrLWdvHrzXsiPzy8Hqc&#10;//r7VG06mxR9iMDE5xNCIwzOZq4CJ+HPlxNFE5HSXEilJJf8y/eRdA63IzbSDbKs97gztIqsFkuw&#10;cmUNr0cMdiXDIXYGt00gpXamyRtswRuNcsPcf39+lzZD+blcKMFrPc5/E9OjPmOVid5/jzutDAWY&#10;9D6rN5LCjeaYLGc4t0OBks2pxBUqavscIv4+7e4MGa6EKyjevaSt/O8vKudL71IH18bVpN4pVhNv&#10;Q1eVR99h9V+BKd4FsmeNVdN3k7QEIHtikGCPq/MYdc1v46F4ccKJFvFpv0ukoR9hamHJLvCiKmnG&#10;dERgnZa+flzpEZcTflwzbbHk+Rn4oqOINnWhYB5CX0kGKjPYsE3ku/oKkCBMr/OkxQ6r/0pscw1e&#10;taJRkmqXIWjcmOCGjJm7owR+Ywk04+/P1ixVufKMUfO3YBUVeVV/RuEfNTYNJfgC1A5tYAwPsu5e&#10;j/PXV+nTlavliLjaDjRzgo0pj/PfOX7auTCZi43Tofmt1XiWddxPrULHqRpKF/53wymZkG44FqE0&#10;z7HD6r8MeY3wYWf25CwCzyhW6bSDonL5RcGwC3U6Fk6xHeThe4RTcjVzH/G7Ykd8sRuV/16uhdWL&#10;btyfV4ayU/6KQxrBGiREsIdxOVemTIE4XwpEZnryMzplO1QUM7BCJD8zjOrT+L185zOyi+PSj65a&#10;etj7juaM6nPE6XHNaGVsQ0Amz2XL00fZJIwVRwD/lHKf2glZ/f7oem9q1ZVWDodPyNhg4Veea9Z9&#10;bemWk9e9tw9E1yZwmhNTXtAd97+PP+JSU6Rh4PwXkqRsjFufJj3TXH3184s4RTisFs3B1JUn5ev4&#10;Dx5XBTeyyIYaGKVc5J7ezw7/jqkXJvLV4scBgY2U62dhwRuX1RzphU2TLzewRkYLtLNKEeSwm9Oj&#10;fjKJ/TH6WbB6HtNhZxDyszNCUon6JSVk5tE0MBI3yQuqT0vxbhNTCND+VyZ2F1fbdpC3fqXdynyX&#10;XfA4//WOH+f4HaeUJNXKPLc6CZCaEqty4UqpaSuDdl0Wq3I2SpSSUvr+faI1arzSMJZDT72xQs7d&#10;0xpeZKzIMSXeEB3FG8aH/xovpBIgB2t8HOYFL9fxMHyPp8mm6cTj+tomlPkWdAhOG23Cv+uj0Oam&#10;yVLBROQyYeK5feGNQjZNzqA+f1veEnBR5fPTxII2NUQ5DM6ZIWoiSz+w2VfZf3nNZIk5Xqwy//DH&#10;TNqhMMshYeo3dkWX9B0uTouJKUO7vBcdVv9lyHiMHQsFWVJbG7bxsFuw8F/qgdwfE5M0UZOdWb60&#10;Dsv7bZjESbxHSKPkAQsd9bfrLaKQPl8E+zb9Ewvwv8wqQ1lkKhvZwHsdvG5cv8PqvwxZ6VK5SlQS&#10;3RLakICNY3aIorr1uONcyVsUu4OwEWN9Thd4wq0BoVBkBtikCwwNb7wq4/c1Y8A6E4vSnGzK9pBP&#10;L/kPhADZpL5mrPW06khbI9zc6QJri8OUa4axlVTq+O2/Etu4GSq1Au8pykyDzIknRBGf5sShRm2P&#10;Z+IQmRIotkdsbxRJQnBF1/go6le+5XH+a4pADjnfCzPy3+LWHndc2ZpTQmOU7HUyd3PdLvyz3Qsn&#10;jl6xcIIV6C7HlZ0hY/U4w0w93bovDBKdeTRkNsr91Ah8ycKh491Mgu+w+i9jCgvH8h4DMu2iuWbS&#10;FM34ENO7AUS6LOGi5Gyrdtdh9V+GTM61CQWpIE90WxSrNDen4UUm9c6JMWtnLTzXNBjp20Wk77G2&#10;jY7OM8WaIlITqgH6947+lb2Dws3kp+6Wy3fybVhEKBYPTznqs7MH8X1B+h1HJBOZaaLn0Q2kP24C&#10;Udp3rravsv/y7sgpZt0ADrExkF+LQIQ6VQbdNm+ZN6rdq1xwSl1LmOK4wm/WP41hXCKNoDPKeIO8&#10;yEuUVXwDL9as7he55t+Y15s5jwSzc4bQDiHZ7RSuYgbv9TObG5kOfoI6gKjMCpazyFpzLO8LJuqP&#10;LTIYYcxxGX/eTdxS/0TURfUr+Gs60jjX2VkEzyTf3IUJOohZOqZxyNdnFIw65C4Oo1iwx8F0lUwl&#10;e+Is3BrX4TKfuXYkkKjQOrDTV9l/JabWVC8CeFupCp+eeXrq7B+KaPEX9RuzbG55Qh1W/2XIS46f&#10;2sNtNhT+CzdxU2tUogFtM1C4KoOI8GvetvYQ2zguzVOxNdUpeT0cuL3o4xHEpn73+5pV8uHHaDM3&#10;2uJ5zSS4WAWmLFexjgZ5KbA5ZIJSxYXmlRN7mYOmblCVWoOW0MPfKg/7sfb3HwKaA75OjGbcldut&#10;mxR+XvDIVhAjJ9z26dWThUN2kwuUUhFJijUrihYTe7bPi3+PuAzvdlaEh4Iw6/g0PYOudQvTqwnP&#10;Ghl0j08V9ZrVK1LO3E3XJoBS5ahMS43FVmzT8KTuDiAhP3vIPlszrpOqeCMxg1PSP80Zd7wQdgbw&#10;/himlrlK8u/njV8PIaPO5alSlQdJP9uniTXERvIYyNtjpbDHqeKx25I8hEwXstTOCB3gb93QSSlH&#10;Fc0RNt42Q1n6rjHhdL7Kc0Lr011t0nkkOsB3XzNBJXc4oJcJvu/tMRPzmtfmL513bLKNkA8JFgmT&#10;dnrlbfQ4/00+S7jZvjXkpoMpYNbjOrR8S6749EgSsKaLSF8ZHv26gW1WNpdcWHswfehldIaMhzWt&#10;RWLlnKQNsmKPuXxSHNJBMSHDnR1lQYDMCsIOy2v3apH1PhY4JmYlhsf5r8eTHINiM/ad9iOCGLzB&#10;4/y3xqOU5k4zXl0VPo8nZFI4qJjgsmf793WzdNIhx2y2V/G4vnrPSo6zZICHZDKc7NX0iZ2gs1ij&#10;XswpXSwSOAB7NzbqGTL6jvnMtfAagiMC6GNFvuUmJsUgXPTHLN5cK8oy2rsq1Wystz12DXtRl6qJ&#10;0wsifGQ3qodcSmFNn3ZoYHNCQcsE6PJYX3MiZX86Mj4zKh9CblxK9VV9zY0BKq+5P0ZNqep7tiXk&#10;90PI+LDSEc7qkScbtjl1JiEa5nBaO2RwlDoL28Y+j3k/hKzcV6OTt3+2ReFldnEnfp9sOj73Gf8r&#10;lBF8Hd00IgsPIRNV99k9pNWOEs+kbSp7ds9PKyuFuYUl8AyyosJOUsA8wdRt6NRtnRZWpHxigvfH&#10;5I6l5x99h9u0xuOHkKFOC3eyTre2rXCkKqaEZbg8oLBNiTjHbmAbfkShi7lp5x39V/IwvKkySrRT&#10;BJdpbbAtCj+bnRLEFpNRF2Sp73meR0X1G2wTcNL10QH5UKqCu9VmMukKe4QWDwt5D/F2y9zvq+y/&#10;cs3/gG3HvfDly1hZeRh+BnIc8tPy2/bjDq2rgHLMewZwn+1zs7pQmUPuTXSuNhsHdjvPa1WXbres&#10;mGVfZf/lNXOeC19Im22fodcqhiJxbetbghmLfZ17RWg8uf7DNWNSO+RFlTvY69iGAE288mcEk5oo&#10;QUp6MwjpoOXp7YeQV68AUaDtwErTMYXh7dyu58UdiumeZIBnTkUGjyEj2SsYcPBerwWNKt7ZGA2+&#10;PSg0KIymt2LxzyEv/k7KBvZictxArhzAW69bh9tmtBgSadmcz+eQV68nvrxN42Xfy8k4PK0bZHiL&#10;6wZH5PMNZOScHZRcPHBxjbIDPrC6gWUjwBYr/E3c7LzP1gTzPOEWVorR4AKcpplP5HH+W+OXgCX7&#10;ctF4j6d2zWsgfSNrIOpwtMe6E6dzqvZY+bw3OP2QV0G2kfMQyGRJ7xan7z6aTCGXPVrCS50a48N/&#10;jReNjzx8caXv4zWj5PtjRrsn80NsnFutFTsbe8Y5mH6+uZrjLhDtc6EPKiiCvcvINR1B0bmNg63J&#10;DFIOb87UhpfbtzzOf41H3SuWUgl1VUI7Tq7HHVemC+KxO4KKEci7m7s9xvPfsuylUVYWx4yUX3iz&#10;Z+CZLjkOdJzgCpptpp/Gk7FyibJt4xvmKn7PrDzuiAmlfjsEhX7wvy3U0D5KYcCHjJSxx474dFie&#10;QWICenSVAnQlJ+2GiQ+0jAKDVE5aJuBU+eGTljdov7AkivpRT7/UbVCtRcS6Tgsca6eoy/fRQ5MC&#10;cQDrlHYKvIwn9JknXxkXEe9a9ukyfkZsCGZMTcDjOq5NbVhfNStCtD9d+5AP2Y8PZxel/I91lw9n&#10;9wbynC8+s91eXdGLBr5HBlZxSRHbnaXstXu11Ppx432cZ0wFPL9f9oATbK6B5LxEvG9Whqw21xBH&#10;28Ny62OEVmeXCH/3FxfVZ4rwhWucIaMgOzGMTi3JC6Y8VLwwJ/Y31VD7xO7OTIf14dRhyLqBM7yS&#10;WnRbWvPU9W/5pBONsQpCcjvJAtqXmjep458f09UiZd58+xnG8MXNd2HSm6rZIFMr9tOPR3tcCH0K&#10;eVkU2Uybq7xNDK2sN/HDZbDMu87tU8jkoiTnIviRVL1ge35aNa9bDh43uel+wJSJUPeL2O5KH4TB&#10;iFlv+0w2gJWXKKPrZIAMSotD6S2VWddpqv8yhWEx+GQclFySguyEIsnAyWETJSLmXDPGCd6G5Bsd&#10;Vv9VkDH9c1Fkauw1J7ji5mM42ebDBwuOHhAvQXf3ieqw+i9DxkVg58Qht4MKPvhLbORM9pprJkGs&#10;kpdY85u8BRXtOm3kkCpDLJYS7YDMrYEUIHYywJthzweJweQyPcc2m1w5uwRt/tsy9tf8UvKnskiv&#10;1ozV4hpv4nVKAXoBub+blYfLp+H6SUL4GmQcrbSNmIEsEyWV9fTsPCPSlE43TiSRPVhJ/zQOhtpI&#10;dY7crCD8iSYDtkJ3n4ZM7DTVfyWFrfm4M+dprhnvmI+NAEcoe3k89WNaiEg0nSBvMhzaqpoTdjvt&#10;aDDlcf7rU7CPNzV53HFluGQcWlOXbo5Pw6lKbYzTmfhUK2tH6y2/IOjndEU5KLbGfyRHugknFUKk&#10;om4TIxfMvjsuJstu9s/oiP1Bcw86wqNFnKqveWGCqqzdRSXh8NKVZLicd/OMbXJd7dH5h9S63YIk&#10;JchOrpNEkrFqsSFV0TvcYfVfpg4ZyZZmZcHPjeRjFjkUjeGf7ChZH4PtQMlDbC+Qtb4tt4tcmAkZ&#10;7GwZnFTtObSBBEdvf4NtDGCLWSQKTT+2RS2POcBbhtUq/0nHpvWW3n665qk7kCyceacLthf1EVV1&#10;SzpbtYemXfadvddPKRkmTD4IHI0qc1SY+dROzROCOhjvVDTGq+IkVupR/jtH5/Fh9Mx586gP86LA&#10;Js0oHBPqzxFw5rz6ChOeVKAQGXBZ9mzdRYxl5y/hidtqU8g+c4IS8frszvVoBwllqTRXogZHTfYE&#10;8/7Bl+CagV48isEA6qHUvXiTEv15RVdfmXGVKyQRNpMEJB4rYuRR/uvRJHKFy5HqcNJaP+8Ws/kd&#10;yXiMvu7W/u1l9qTL7ZTQV+H5oNgFW0K939HxEZHL/pDa+0LPbduuewQ7TUDDwd9RCbIIqvZnpUHc&#10;jF5hX9mGFS0w7Ml/CfWjRXw8H+SZ5y1tjJ46tL95fz5In5L7Q1SnOraqGflyPnBFwjXHW9Rtd7WH&#10;TGYid/lQdxk2RJGkC0ONN8kYGw+fnQ9lnOZnOVnYtGCkUMxJREKMw6Ns5A6TgGqawPCOux6jxpU5&#10;AKGhoGHN8hv+UaVTA2W0mit83K2FBtf5eAadLjwfMB6rV0eXbYHSRoIBQAbbTQaEkpS08gXjhh3Q&#10;iPARRY93UOWJ3vX1fKAnOGcag2TbZ8LWBzlAdhLh/IBERcfFD7nNi7WnIkQmlbLOt3mdusHJFomj&#10;iaajjMSFbtTLJVmncnPDcWiiItlHveEG5nDMsqyA1ven/0r8qUtPwsRO2vsCQI65lfLTdVrFQMl9&#10;/sDLTzBVWJsxRW7e0nV1yzrJekavHktBZG090ogzuzmLDJbiwB1K/5VUqfT1WCdx7bRjjT4KRNz+&#10;gExzBXPWCeH+hBEKt+OauBd8AFcSVq3epM0kX2mfJbKdR50QNnHq/nAEv8abMLs4Q894D/HK9O4p&#10;8LBtGV4G+Jg+q74LKCgNKLqmrQYZ3/HuM6gyKP1hVDp2d8WgLIrAoCTgFlbH61ut7jn/mSh9AduP&#10;FwdA8fVYidQ474qHHWlAcSfPQ9vcl889HbbmSKlR+nVbw3AvD4AEMkWiPL3M8gQWo9at+QCw9fwk&#10;1m+fJ5Yce70CRRrbyUZep87pY5jDlR6zJWzQtTBVr8RRQOWh3rfJJ5DpkAnvZcfJR+tcPotgEW9d&#10;8LcshVYatLxpDycSsHsz3n6B6a2NA02Wjb3YuLCy3I93PMp/PboSeEgVnU4Gjzrum27TDRKT7tHV&#10;KKw8/EKJYCn6bT0csyROMuJTQb6s5wTzZyXCUdmzfpdkaneu0f2wqT0VF1OUISesJk43dqiXnHyR&#10;gHI2K1J8XvccBI15mP/mcBokUOcS505mnKv0Pcx/PRxxn6RG9numtdzuEnnVZc/CnxSl+TgZJB3W&#10;oSZDYJCkwS+jOYexK5MzLlM5bgeFunl2aeqkBiMLSeuG+5RUpI+q8Wd7ONl7PXxGAkpCiG0kWTMz&#10;IWuPSVu1jwRzgqh6A4rmn6IKDkaV2nOGAcHMV2unCmx7SlVjY1PkqCl1O4kCM/QNWDw1FhyI5c40&#10;IHJ3wyS7HIbd8b8KHTXRes6Sf9qr2JeNV4m/O5FLheqbnGhPdXF6kl0noP4rj8Mi6k4iZjndjIT1&#10;rwS1coZ3AghQJfdOYBdRel0tZnpqvbpBfgravr7t2C+cqIl0D+svmxMtWL9qCeTmYrwFjV01DDn8&#10;TEYvVRfSrdN8PelEy2G8qlOLCvdSS4OUM6XkoPzR6iUjNvBjOSZXMkAo5Fl7q40ujpmrkovbN8Xp&#10;QT1Wi4Y432+17o/KvFxXsWmkdah3wrpOtXbIh/eeohMdESSWGiVKUf+LrgFTSPfB3JGJFW9SGvWG&#10;exKfV02ZYLKmPfcJJKTWrdD7llR6Y4X2lX2wYlEgs4kn5qmCAiAROTO9Ij5zccqouXYEqo33KP/1&#10;6BHy07rIkldcIL7uUf57HH2th73NocPuQMEd+ONsk8L/ZRX/4DhLn4ccyCgwn+bFaPp859fxVX1W&#10;cSgyURqP1oyHUq7Hj9/+xWkN/wOhgbxwddEqOoYId6MQ5bd/6Vqh/u2+64FVEv6Ake/slY0k5HJt&#10;8HioZhuEjPigpTbOLV8vRDayan0CWofSfyVM/IKpt2Gpb70fKVhx3SEQthRWjg2tYWJCnOmoAnmk&#10;9yz3WOoa2K5u4+Mm6zk+q3K0pvbgi3G9IZaFmiI9XScKPt+Nz6JC9qRXckWRwuMhbcC2cgOFWzJ8&#10;QkImpdVHmH33SQ9XFvM4TXh0K5buUf4be0Dxl1MsMBGVL/qdVuiviKzPKdOCsKMJ91KCV1C7qxfq&#10;dJvGAwgkufi4nhOtkMZG6UvgkFLXrkop4SJ5n7pfhbvR9ImJqPp24YNElrxY6xGt0BvTLQTHtQtt&#10;nTiGbBoeiBcwbNaAqbak53X2nSBv8M0Z/8Jt7nk5CjtXEY+5qVK4+Ofk5Sf8syBkiN+iOkU7ZxRz&#10;P6973VLtpxsX2sMftb8bnA7mXrmIHcqGC7T7LJXGXkiGc8/vVIyQKyJdv/r0+ZsdUvIeZKmxgNOz&#10;8wEEBQ3XYsrq8d6C09xbaJ8rXYjeZAYpDSk1fhg0bVYbmrCQ09dEqFP+xxWHHLl04JBmkzfDX2jY&#10;680VqnFD7hgxiWBm9zic98cytWd9Ukim8b2BGKaIyHXKauyb/h98LWjL7eHCvyVQxptf1gPPJ0w7&#10;NgXzHUmuD96uB1ZueTbyzhw5No5ONMFeckVDQKAquEfJSWJktfFQwmq42n0AKNR21uA/ujN7HIBv&#10;6xHfj/3h4ENUn9ejq1YTvC5r39fjdSVXh9C8ErhUEPA9ruADXho9/cuj428ecUUgMy0lCBfJ0bYX&#10;w8os9yq7lZ6TvJHLBUs+dSj9V65qkQEqmen0Nu9d1o0InQetMuCe3o4wyffgLA7uBRmHfKxtJ+yX&#10;S7keAGSkL0sZJ+oJTdByVM0GBrQHZxaVxODhCojkfiJO60GQySE/IJD00fcNEURTq3yIa6whGP3W&#10;bVwH3zuv5wgT/SfNPoLCWdFtHCq51Ai+MmJaX5vvqRDLK+xQ+q/kfmoek5jE29svJaB/E6Uusc7R&#10;7GAlXjKi7f5UmWmdnQ7FZyOhUT5paULPx8vpvJfGZAbIoz3mQmREaU2xiZ/FsVrhIpHjNSVktK1S&#10;iFOtNrTLnFIpa4sw0VVH5NrnU2IhZ+2krzfWCXky23wVxXtzDCLAVF88wKKHMYMGVhsYRwnRRLf/&#10;XGkH1H8VWCod/WEcwtuHodTUDbmzATJtYP/gPHPEhVDwizxLXAMK3SeSRzrRuh788Xgk46mIZgN7&#10;s699fR8IgxC9Cz1JcGMaj+gChupO5/WWjxruVRhuoJHt6U2HufkBIo6H7M6byyzUtdS+ZEyYvjmY&#10;PtWwkkB990v8wNFV2TgohgmFSnQRnB1nSROoiG4swZJDjMyVqqA3TlUtZnl4xGyH8mFnCIrAlsak&#10;2eQyYr6cWLVzyfI6PG9xzmtKaMhw/vgk6tfQbeZD9saZUMoJeH5uQCl+x/FZ9r7zczlayTSLhyaw&#10;gkkHAxeU0cY22MuzfVGToPRsEGWFe69nRv3Dk6GzLxtfQry4zIl8qXKJbPtySGnA3Yx3Jrcb3HZm&#10;KDmcXInW2Bt5UmvmtoJE528M7D6DpD9CdUotE+le6U+EnnmiaA2dTVIsjz4cL45e0XGwO5AuX5Tc&#10;nJ4rXBaqqIh3PMp/Y2pcquHkK4IM01PhUR1SvsMknVKrK6PaIVbRv7t16XqYhl+cRfy/sRwCz3c+&#10;ihNMdb/zZ+E4nTVwwXt1Uii5aPLkji96LwTMkn6PyFON3FM1vUpGtYVzSAb+gU680K68XHlcdJvH&#10;C12EWJVNIbHg7p7QLYkOa11kJq5llK5YJywZaXOilRNuVUXvRGUYStStG300VXDGOfVsarSxrJPG&#10;E0SFBkwdnBvfxQkmHSQJYeeboor2WTVEC05P2Hrrj0JjB5eNE2WfWVIdSv8VdKvmqcnoOb5EhBpM&#10;DrSb73DMwywzEpSe47YqsL+gvkc0RAKt2w9z77xU2wV9qi7w3X3wv05DxJrRzQJDGJgvcEvcUZfH&#10;iduoK2WPN0BeTujj0CiWvE4IyzExBGoRuHp4Wad5Q2AVB6dvzYVX5SUBvONR/uvRmNqxtbg6rx2h&#10;TvvGtrldiZpP9yw0yLWcTWSfd36Dl1QJ/wMTiJoIXH1ZD/Fdin/iHRKtwoF9ux6ifE4unvbKMvq0&#10;HmpInW0mF1hURpvUKK51yuGIDDV/EtkvHNCgCXz75afpUPqvpH01PwwFVE7fnluPiMGxEp/VRX3b&#10;wcBcCRxSdZe3U1xweISpRI78LFpfL1Ignu160rhPbaVDMKBUOu0bphxkeqTDI0x0epT6eFPyun0W&#10;zTuJj5QfcszbQ6gs1UuaXCVHerRO9GjqDQImxNhLImm8Z3cPnXqwIFeYUG7ZXn9483zeTutE0bKn&#10;ehpIpiFkgxst0pIOl3aDiSqXHhx0xbSPHq2TAKgqTYVb2D5u9PWzcqXb7FISd0O82o3mrpAVkUVm&#10;z2Bqm2I/1ee68zI0P5vfdNSicLhNiBn6TZwQ5ent2Oy/4qxIBnq2iJ/eb5v0NMelkWCohCtMTEC1&#10;cB4YUurQQMJlnZ0jUpGoipLxjmyNz7FAdf7LbHXUtavvtX+bOBAEGQyDVkHVddijPhguci+k8weX&#10;PS7zkARfDBeGkqM2FkNyUuiepkpiUqhwsZfkEHRNgocKDIw3R2wr4fX96b9ityid4bOBdDUdaoSH&#10;NUJL5HxIN+H9IWI1JoTn44WE5bNI68ArxnzX0piQ/F+xFJT2dkwo41W7lHiI7jzE74VCjusEZ/aU&#10;ctfkthRFID0hCK9JdV0s7E4o8Nw3xhKyWp0+RJxqZN46Q3MelVR5+/BIP31lH+gPpdMxjuGjfUZ/&#10;6IbcKBZTQntqDIH0N5YTtKAChb4vJEQ4rYiQyotaPWqP/vkxWRu7RfMIMufrXTcNCxatZMwWlnnj&#10;PewYS5pnHVZsinInTNplpKynRrSLI5DAluY582l5Rn9Y477vt6ioYEKZ5vAc4540TFH1cS/7yj7Q&#10;AluKOhq7ivY6dpU5f+FFFAHVdsvLvzJqVGuyFMIvc6UFrD31MR9Uj8L5XCorPbAC/9QyNeGgbFY7&#10;Aa+MCvQxYMBEBXwhrWTkq8ezZite1GES1Me6Gw+LxGrT1Ng9eRGtwd/Uc/2FfyqzPmkZ3y+7kIdF&#10;zFQTwnbr3TzgIbwZNF9+xWf0N/wk8SbGUj/bHF1FzgUS23cTyuo8m89eOSvVETyFJ9NGeK0UhHZR&#10;SfSco77Var3vFL7SWh6tkjaQbmaJQoX2scJc7X/5HNpW/6vmlbHTL/W6VUWFaLtvZTgHAusHXVJN&#10;LwO1P+Pau+TS28k+uOFIg5MTRxt20F9xfSQDUzVk19MpgXMEUp0ob3SsPoPgmpR8yFk1YNJDsAuA&#10;1ZUBcXX9lX58yhTRm2SpMLnH66SgVQHP8SZxyE5DdEtxkdTBz8G5zVgEOYLoRM9h4v2x5+Dq5xj8&#10;IiZExWjXTmgNpoLdMVt4yYu7oklWUPvo8Sbe2i50COPpwkQ9vBq8tANyHi16y11nAGussZMKBCIu&#10;xwfhNV96i+F/s4P1b8qDLxV527eVwBZUQiLRtb/VibK4dIQcgjEfqkU2lQ91TJ5OTZYeLptHFGPc&#10;LFgH+sUuq+FCsX3ebJwCDiwNUTBRcS8dleAr+RC29sK6RpmQIB2fhSa7rMH/Rww0H/LZPiHizxhv&#10;401q+l6cWhR4RejHm1hHva6F22Ud2OGk7T2BSAcyEghAvtCv4IHYfQETkdo5xVL2+y9hpe7WwBWg&#10;9BnNFhcm5eHHU9spTvkJqUf/C2aqi49H+a91v6obnOXSyBaPOtEnGpg99nxeGFucfnA2lxMeiudJ&#10;nkk+rVr3wMQjSab0ueSZWA5pdZTqQWqBAz+EqTajDWzkgaHA9C7rw+tNrKBlp7lKqChP4IKVbTSq&#10;IUxDu6TczbBrltFHHCLu0xSSld4dxGjGrp0Eu782hWh9CFZe2HzLm3CH7j2mSMAp+2g/WxgGZ6cv&#10;Bdct9RHmerZvS70m2QBdYuEAcm0C2pFKo1ZCIjUojS/CDxkSeQZz1lL8h0c/MFS0Mms38BpkQ9/5&#10;sKpBVKsYhPQIpjqCBlshcVtxnmUlqBWpFx8qMHCopRUJmRE+G3zuEUi8Yg5g40Pa/P3EIu2uQmlH&#10;nVonRFaC9Um5u6Ps6BlMdjCWifmx1xURSE5mRf0RnrnGsnGq5G6iqZHA8NwMUnwueL2+qpKKBbfL&#10;UsDfVtSq5oD5pu4FD+K7rLMfZk5j8hnC1PYr8Y5H+W8wCs4Cx0gnHzpjbl6VR52OvrJuwjSDkeFo&#10;aetZ6kjxGqpgd1ksDkFYZkDTtR0OxnYohh0zlEMw45Xqn/6l5FDH3PtLbPVL4YHmkzFCPCWiKSa7&#10;4KrPK+dTB0XZl2zZusCl7PlQcqiTG0shWppNDC+7eYI5yuHyTVUbNIxDU3hcBlZ113G3V3DK6uwI&#10;5RAQxSK5wg6lY1yu2szxgld+u7Z58N1AIqP/LXeav9khpXiaZZswgWxmVjwMzp7RRY5ZZrqfHhJe&#10;wx6NHetQ+i/DnJ8lvtvd9Tgq7JfiPOypF2puF0T1QQAfYX6W61MjwFsfTKzWibGbxvYHRcM4zhXq&#10;iqNsnET2Cn1zOjVvo1VRFvv2XHFCihEiFTVxpQct7xvtw8oSTfJzhC+31qN0sMAh/ofsXv6I9ump&#10;i3sjYKJxdGVtaKaxCIUCN810GIrjTe7Fye4xz2CSs5HJP8Te9nsElDMY543I6BZile8j5RbmrPjk&#10;U/okju5bfXGX7/23R6ZwLIXi3826ITk+TWOCSRnIf7ZOch1T7/wNbjtfYWVuq4vXljztdbPxz/LP&#10;mBDhU4ptHq8T7Dkd+2r/rdVJSlVvaSRkjlXhFzr0C9z+I69J0NAMs5s08fr9L7NTmJrSf9iyeoju&#10;k+dwmOPP+Q2lBs78GVZ+Wwo+Z3cF0/VzXXvGhMd4HLhVMnioPo/2E9vE+VGqS+3ow91ig/SU70FF&#10;ZZzPcWqer3NNI8FM7DyB0+OkNdo67P4eXOQOiKt/1vOzojvW0sEAwW/eKTyw9O0e6GO9m19L6UeJ&#10;27fuMmS9VQtFWhuZcFSQswGT/QxFwjRED0qs/XzIbJ/jliR1py8S1NuygkE1FkZ89uqnRL9InvDW&#10;/YnZkBoDvmmFEpfjwKOKll/8sUS4WHtM6J2bV443J4iJg7azgkbpLJyr35kEG47SgAnsSN95dFT+&#10;+0PAI1/E69Mgwlv+Ni8+JGLKQxvLlMv++W6i32OYBswhIVfMojnShsJyTtGEBe1KRdTiJHgVmngD&#10;E55gFg/T3j4LgSVlKlayPWRX/n+hWdRVE/w1ssOtRE7Mg0j6Vqu8xaka8OyyRrpu1X+l7sOdUa7O&#10;gIdDhiv6dBtelrnRsLO35sI2w+rLuC1GkLWmDmXTnZCG7kCB2Y8aBTTIzqM+BO8YbZFrfvclcIdy&#10;r8zlocJHNrEZC0tRSV2cOPavrRnGoRiNXlOKU86wr6r/Skwi7xx6Iz7U2ByHAjM9ABKW2wD+x2QC&#10;IPvqxXUQ/ZfVVgKB6YBloo3fkDyAcMwVstw+GzWh+En7mMjuG5CEblOAEBcHwEot1H/JxBqY48hs&#10;D9FC8iSSM/XG/oACnSJbb9ZOwkxdMDtSZPuECM5OcXeThnhGLeZ5BvtoD9DVRpqqsdWBWwQ3iFyR&#10;oFSQ9LGIfMZWP2Ksa14BBkF33Oh8S2MWbkcpVIeJSyA9najYoUk8hHl4s3CLnVifJVOkUy1hYCdN&#10;cctwPHwPExrqdLt8tvI1lgnN5AoIbLz5EOaSs4HU6qS5ZntcIvwt6UBXqATH6lTTf/l4Eor3ll3W&#10;iYVQhXTSydt+QjbosrHZ73BLBYpa4w0yMSUU+nDMIUnjIYbmBhMKs8IOhb3ge6r7NPXBavp+ksZQ&#10;xx6lsp+VlWHA+l7sJ19yCvv1CGJBqExs8CGlfXbc4t1L1l8n+xkNEf4DVnwWMunHAYcjoYjx8MoY&#10;yWxw5eqP4ttHGrIMtDTBflqV33zHo44Uh6PGhkHBqd1HFqLbxgw9ieUhjZRSXPjhM6ywMsoh7j5L&#10;lloVE+TCCyY+b1+7W7O9wPR6EytERakHDGhUFA4S5h2P8l+PJnKUzpOikmX0EYfMCTNyQBgZzo14&#10;AK+kpHG8lPXSH0JqNpZ99i7rOcLE36tmoeOzF06hQsN0919TjIh5OU/5Xu/bsEJxutq2ChoB8C9F&#10;7bo/3loUoyuhyN88r+d/YDHQpNSE1rtFaqSqkwZ4ON+WC4iKm76w+/WcYbIdyb+u6jH6g+3ea84Z&#10;50w9Q8aEFr9/h9J/+YzOc40bdPOMUm6AK2F89pqyhyeq+pmAhDecj/OWGEJG7JoJWkJ6Bk4Pi2dS&#10;lBrq2TP6JD3TtbBEx382Jk54JflKmVh1xmnqRRb8QEJVID6EOWWgUsM6t+X6cAoRxmevBiH52mox&#10;rP2UPm0e0Xew/8r9JPaKyRBvcg77OnEQOdKn3LA+IcLAtmvocXhjf/nMGBraqcMaaOSep0f5r0ez&#10;ZFdXse8VRvMw/83hDKafxFiKouYheBfedx2OuuXh5P1s4mYfTtEzOQlCMSjDyN6GH7HLJJYawe1e&#10;BqVqcQFVfFIpwb0elay0ym5Xrok7YnZA+yxJwfmdn+QeiK84UN+wlGSIi7CZFpR1WMYzOZ6W+7Dp&#10;kEhF/qTMuGCT4JAswNVU4PIJLjGJJaMMxll+djrgqiVY8X5s7gm6hZMYFx9Wf4euAVF/AUvPp6zz&#10;BfPBU0UjxXyV1W4fhjV5PTIr+2rJbSRSGO/i/g8d/NlqlXXincHf0uPLqoyjJ2x8GG1584zAot17&#10;iOm9yibA7JwXOV2L/PETpCefGhrx5HVv6abD9sak3pVuUgcGGv0qRLN9mCT8ND6JyIvbN7DqN5d6&#10;XDk+HyL5jxzYMeOLnxafr5rrxNOLc1gWsrItxA8IAmZ15zOw9Ga354pL7rdoiToLuKOQrkUOs6SO&#10;F0LMPYrQOAhEJxvqJ7X/ynPL1hFojhlzRHrNJLlCpBXFFlC/uGU3ymOmNvVjtfI/nMFuzEhuNvsF&#10;5NEwB/Mw/435IbbIeA6GTC+dGYPzsNOiEFAKPY2JwViyX5GxBQdEjsa0aVRE9eBKOetTPHtI/CdW&#10;it5yZyqSO9g+F/h4nv6by6K4y7V8uiMjWROU4nHHdSkp1DkkqgnrijfRBeR8qJt8VHkPfWUUbKRN&#10;LDU7udYj6lRmlJ3LaM1/Q9vbpxWwHQjnMVpJUxl4e+gfQ0wSyyIo9ZhAZa84o5NMAZFrhwyFZv47&#10;pwbJua2ZaHzmLIr93aUaG+veHawrR2OodEtbftmdj+MRYBYlHue/9X2Sq1IgS+cOy+DT99HHc2NH&#10;w6jBCpfxR2rhuLoCUwlH2d+mjsF6nzN55yn/lsf4Z01MyJoXnpD/IZNpZh/kMAixsW4eQ8afHpOS&#10;lcSEIfkOMlUqZs8KMXdHC7G80etgECK5Dpu+QCI8IaCaGKUVZ452xjbJYA57wbJUfLcIJD49H4/u&#10;Y01eKQVfGxAnBAZ+w0tvIM9Zzwuz5kYuF7opdt7d/EDGH5ECjTYlk3Y7rP4r6RjHqFAYs+Z0da0P&#10;bKO++tPwrm6k8Rht32+TSPDC78W7+PKNL0HZ0LmQgaJ6Gz9CRFZBBDwj49wXTridWnQ1Jx5QBzpu&#10;UWCHv55C8k/Sp4EPAc9U0xVZyPp4pIY1ssGjDFYHhrkLTp7mgNn3Y5+pUrxSc0LdJ1cs3/I4//U+&#10;ctLTjCQnh5WZP3uc/9Z4lV57VlyVsfOjffyKOXVX/8If+/7Im7fNv6/es2qb7mv65jloJAOX2JhS&#10;o0aI6yz3byCvhO5r+hbIyzHBFusq8nYCIcw3kNvhBvJ2DlauA9vphsrGdYDsfeyr7L+Mbcy99PIp&#10;g08h/0a4KFmlEcgE2LCN98tZv5Lq4YS/nMAz5PVdcv165AQtcfm0NIId8rDIkme9xLYOcMoHaRM7&#10;v1sfk1MV7qxJBitKUFrCWH24Zl1+aX6HT7EHLdjIZTOQnjuTWd9WTvD/d5+V77rt8wJZ6+uWCRMb&#10;TQaCf5FtEibr0zVPmUgjzS3JiU9PiYr7F129E+ByMtT5OI77U8hTJlLsjaG5fRq/U5LBuEF1e7yI&#10;PSIeNJBK7tWpuf/yqVq4ELcFbbneSIspuHCd/rlI1ClMlD72TmcDhymNSbDb4jrobFNEEOjaIliY&#10;3yhWKadI7JQZcpJT5zXjz8soHyFlUhE3CUnRmBkNjXhkwqyMhhYk7pnE2yRPvqBtem6ofGRQJ9uc&#10;jWDrwGLHuEyRFdGssZM+R1hZwPG22nK/gaybCxLbGEeq3WyLUs5uUhiVeVLQ2uPF6GHxb3xI2FOc&#10;SK+ZdN+NPWJCOmSx3I09UdIeg79Xa1aWcuDrX/U87scGbw9pDfmYlK1NPhMJdok00WRiCgMlz86z&#10;gh7WzZGRuwBe7Wa08OzbPtfMc5d14LnFdH9O23h3q56AsOPOt+HpKtYaJISaBvn2fcYqcDSSw67i&#10;ksenSpmo1hxPn6bRE9wjIB8mhsmeEUOlYr1b8zdsY8yaDA6bsXgp3u/ziMrEorjZMnw3cyOVu5WH&#10;Tv3mdtLHErLFS5fa6WvqXGvTbdV/0zYQrt284Ai69Dj/TQ5PxpEMoTFHuoTP+3Y8zn/neFJ4PR5G&#10;u+vmfXb11kg8SiiYk5tbhCQ6O5KRnLqOqvEXmL39H1pT+FwenjUMGp81eVJ3JxSSxHohhtlW/MNd&#10;dXhekjt92IPzmpH4dsqjXZGW0xeFaLW7nwxCpey1Na/zJkHgRSySLLIFnXDzXUTRlzN74dHXFmd6&#10;hwzNYAjnDqsj2YtTjpxWGl3sM7Kz92xi64jdm3iIK22bgeeezYq34VNM4zl/gRnDu/Jd0sb3RdHz&#10;xcEIdQHuzRVg9P/6LmxFKpRp8Jiz/UNRr90KLGlLbOHTrDlRQjNO8sLbPtPWwVUmbArv+zx1muq/&#10;8lQR2/SNqHjkgbx/mjUbMupSVE8W+9G9M6ZPlBaid8c1b+efm22g68QzO1ylpx53nimd/RJHuNAx&#10;C/sBxylKK9TxUeIUfHRbCGpmJkXriMoP+Hx3GI3oFkWqsntr94XtRezMjzmF15p316LpPKb/7sJ5&#10;vHbvi05z+CN4i4wC76nH+W+O1w0FyenxDRGm8fo87ohTRdfSBuOtv7eGbf+jQKiCMDQx3CI4iknI&#10;wzXwAsbT/fBtZchHlXTGW+QQhRl9L106FBSdZytbp86OR2l/EW5fOCpNJ6aGTfjmG+8+V525FhQt&#10;FsjjTEzIiJL0FKtSi/6x7Szj8HeTPJgu90MOMr7g9LybBCJMiKQlk8fePw1lJheB/ik0avk5BOMo&#10;lcwDhPdR+fynE2J6Mt2REZuZ4pSykKKy531fxsNuQldgPBRlbdvj/De/T1THcS/1XJwXpHic/9Z4&#10;cBDSlvEcTXMkjztiDm+OaD9oEjYSWmntGaty/HTcP75pWfBnWTvjbZDxSs6CdvX7iHcJw27uLMpZ&#10;SLPJx0Q/Nm2aq+ttVKF2kKzrs9FX6bUnjoiBSmwGTALNsZz7Eyi8p7nK8giLmib93Q7NUDjm5tf4&#10;6VIeFk6pJVelw5gEVL7LNGWbGiadvej68oQaVavg3cdZRZOlfMsz9V/PkQLvvBELssSW+xK67bPi&#10;oD6iLg6b6jZyqQort3OpNp2pPqNcXhHVsK8KyiMmzntASV16A/g01T2dF+EecHKi6JCEwz4xqXF5&#10;VuHC2SzvGS8SxWQaET5sanw6s6EbBmnbiRKC9L1FCowRqyZD5HKH4vl/wIt0iWJ20mc31YYp3/Ku&#10;+2/tPoaZ94V8i/IVe9wRp2pAlHakWNnuvKGFglU5EhdYSN9sgizu/8ljKMhz7LA8g5wpEt1VUrzl&#10;jbo/sWjnvnNeqRXko2+Y6NAM5ZdKS3JT1JuzpxHgs/I9yvISoZY0avmL5iPpheExx+q8sjNkHJ/W&#10;sEgTTe2seAWRi9KwsDT/i2yQ+ZhsGXMaeum+aWWilBZU4FgzXGars+MxE0uhSDFyZo5NyCRNZT4P&#10;tcoIXEuzvsq+mzBtEm6SujHJ0wl3u5uMJ7sz9GWgKF1n283+fZV/un6D8XRm9U54XJ+dd5/9tnow&#10;sTiXuiIKPrvFHyn1xGRMPN5j4gayKpryXRgRe8lpN2SWz6dTpNPGf4vqk7JDbyJDRmMqntxh9V+x&#10;ZgQhJoXf5dtdV1MHSL6XE4P2IwliTkxdsf1YvmvrPh1W/2XI1ABYC9ZFSVuGMSwG0ZSQYTLhoJuQ&#10;iUtUEpMqnM/+O++3YWI8Z08jel1hIn2WdsoudJNLxiuveaO748o4EVKnh7STH6nHseUtcDVF5F81&#10;lymEgE3vzSbr+8aK3lZGT+HSQgGO3bLNdB8/ExZHvVxoXcsJPK8MEzN9SLzFJSHb1JGR3jPOwtY6&#10;QOaTE9V5mwC9dYcOq//KnSMr2bUA+JPEAdsJUXq81R4qNsDa9lhNyGJHxqWBZy51hIzkpsGH36Vu&#10;uq95SUfFF0XW8z4xOrkZMr7eN2l8dPUumYfKia3UFwVTyLQYQVbO+Mo0iCfaMcpjpvlmzZCofQW/&#10;0Od7TJQykcr8PW6G7i8qjIETc9+O3/4r9xlttJoVzJ2qYy9HmxnlL7S1rs7BGXk7zw5u+Dvf+nYW&#10;FD2oPVIhkefrcf7rOSo3NbUmEjnU8Dd0M487rwz/gZVcevNkZuVcGXqvDTDc/GpI1XZTd1QkTyGS&#10;p95RAbPD6r9yvtxQp3jl4Ediuj1sryu+3FWGrBmOVocsjdIiYCSEmgd2WF67Yf4mCp9yBU0I+2XD&#10;0T6ePIW5c5rFNr5D805ge9fchLSmkOGHp9fVhRwmylHAiyuA0vCzPtLuMfTxD9SnTQPz0zA4K9Yn&#10;OsVDCfeLHSkyfgqZcIQ5SlHfhIwZY11hHoHlsUqPTAvG2EPI6+E7QIa2bGqh+253WcA0ZOV4zQgH&#10;73Df2f7L+4zj33YY0QSu7+qHQ61TvRkH4aBSBGMb33Kd7w6r/zLked3akb3jaqlDjcu764Q0A2Zi&#10;BZmJv5B4akBT6DwJllWkXVEi2WHIkocv+AVufPc+xWFmGpkkhM1ctI07tyfvMhPo0xSGkH9k3/EW&#10;4irNYd5RDV/nqRu/aOdPKuxuEZx3UzzYkklscRPWs66IkDo8aCCtFo4gmzyKgp8bzewIGZMVL0BS&#10;P/jdBBfeETcCBTJybYMMym1ZjvtlvNoOq/+anFjxyOA1FLNFa9+5KLY6+7oJ8uUxse6M76vxU0b+&#10;Lvxi2x0CRw4U8Rb/fOP+aL0TCpTgc+LvHldGXol0i1gZ/x2UVivDvVYWBEkkcJ/GNJa6PylPZLAn&#10;xXVY/VfiFA206h1UYN/DjrSnq0YSfBoZ1dkV/kZFJ3LentgFp2fIs0IS17nfnWvGQi9Wd3iMklHc&#10;vx4/g7xcPsKiUEA6icIIsJZiUapc6bFBnAjE5XLNzAET5zm2sQSdxQRk3SHaNnIpceUx09gmBjtx&#10;TGA+frjmWXd7/DRC0Noo2huWW58YZGCv53x8gWwaT9oijOfbsgSTxvOJKY/zX4/nakn7rNTWp6IW&#10;HnekIwoSyX7K7ZIy2pE2asGTUSqLO9yPRWZExss3PXfksrIz5OO7y6e5dioZ5SSUL4+fQsYX5EXR&#10;36WHcgn342RJLWIyhAUyQa3UX+ahfggZ6jcNUsGLUtAIhVtkEQk7Q5iQEd9ZS6twGVpWUkTHb/+V&#10;1EFyprL+ktfIuNogE8G0QLyyUCJ5s8cA7QHeWOx/U1rmyALZg/nuXBQWe4m062OcnK7jZ80c+hfa&#10;ItLTWWUcB45lp22S56v93OnxbCWxvH3ZZ58un0JiFOgDiedlvh7nvzlePYqKUeteZPNDjzvu5ipY&#10;VGbXsyoV0nQjNmS5pGPb7F9o0Q6lsa3clPScjmCh8j/E+q6qke6MKzK7KlZr3yDEsi4Rem69Qjpl&#10;0JSmV3REVqqaRMfEDo91cYJlbT3+tpvk6JI444+yV194sLi7Y3VSO8rX8nk3cVKXjl5YqZUtfQAo&#10;toOMu12u5kwFE6YQHPyysjMdza42J3WTDuKqKgicks+Gobv6IjBtfXcXJwRZbu2uw+q/TPfzai/e&#10;Nd3XmpWiXIuSadHXvPSa+XQ2j5BXLeJ07Bc14fR4EfWI2JzYM2yTCe3+M8za784140qY2L6yK2ir&#10;hENxs2eQkfJORRUXRX9vG0mGgxPzjo8xRIpf1NsPIXNLQ/lHrmsmvWR++koGhEunvHxJYatucuCR&#10;8raUMwxVZPOzDall0mcNYP4xp1p1XDLFFEtqx2ZloVDbZq4gqH3FBJ4GUPaCR4LrKeV1D3mHTE6b&#10;87+JOOAL6EoA97K4rIeLvfHMvDjPSBS1HRisgjD13r6AqHcZSnijVe6yooQsLXU8j7fRdn9erJkA&#10;n3NuVWWvqsP2aWShVS7aOKlcrz1equt1m0JYM89ouwXF0CM3nYr0l2LrVJCrDKJB5iSZxdF6RrYJ&#10;jx9BJhjLu4kvotoI/PXTJHkhUfxYN55tjzmRmT1ODJ3BbyBT20w8e+wUoerMczQP49YPnvoxFBTG&#10;9Hy8pgTgJnuhR7KzKgFMyMy/m3ek7vxVPIwifXldF2yTYUV+UL4N883am2fYJlKnTq5jzfhzdSV0&#10;+zRN8L1mzs12SwORHlJLEiWkAxAae77PpM2hEifkv7marUMmr8ul4/gegNzXTA6a8gdi3uS0BRk8&#10;WzPJEq5NZQXcSDtmXRtJ/NRVUjSYO6SJkQORkMFe+tceQiYP13qeHKcRKZuQlTWSm8FWKMFw3Qwa&#10;ZRYfUp1JqCwXyNbHQhtRLhdEEZgirqSumHEWPc5/53hSPDweKD5BHue/Hk9ahrMjCK1nUIdZedxJ&#10;UyGPTbhLKHi4uhLE7nI/pSeBiNpz8UjpsRkLnbzRtbG8ybRIE5jUgM0NyUGkbUdCps4+jZa5RUzc&#10;O8hadXdCYLOvsv8ypvAYmisyjc02J+cQlOTE8ITKV9p2n6xBB3rIcpYcfQyZHAfXTgEY/tIJi2yT&#10;shZBzx8Ywgr5B5aaGfOcRCLebyCTbOSNpAkQGe7904i1YtfUg22n/C9ies43wTsspebxmtFH3a2K&#10;/yC7rJ9ydZbyojAFsp1a7TM53Bz9oE9yKJQZ+RwyEt+WFfap9OIVnVSQVSIMpYtItPUxHIfHhvwf&#10;eU7PIZMlQ0aC5YjuYWnYhtr5dFKYYlubdkZipLKJQ1OBL77YZ6JeyizMdysbyeiE8Pm0IcOuw1k+&#10;HysvMecNQWRV4YWznU6VmompSDtmrfu82j5D2mSieGLX5B/p5faXEfoTf326z8QgaYDiRbGRnUlF&#10;kCgho0BlYX6tmY3FAo95z6SKZ2vGIiURKd9VE9ZOQuhAwvBAiUzoDduYS+Xlk4/kJq/oiO1mtdS7&#10;tSju/YIEDdmfno9XL1+9/WzNaFwzLaIiU8unxVIN+RLXUnepeiwz5MWpUpmJ93l6PiZkVSN5I68u&#10;DnL9ZxS9Hj9cM5xkxvIu7hEl8xcZHFDCabc68Xaf6QQDNzA6L7E8RfLMKqi83UN9OFwq33I+frZm&#10;tkl6URLvhYTUH3MGGe0Sqs1AlYbj+m0/fggZO2ei82LbKgfRol8NGTe+rR5qlu7z8TPIcD+0Pc/6&#10;cmD5H7g9/fhC29Q705osH5dj8gLZ+lhoIwghlRDlW7+41X3PHt7Hy9nqSZRpDxSP819/X8227GXA&#10;mVb2kMf5r8eTv1XUWhk8y/eP/AhVxm36iOMryNOEqdhukQO2edep6MAIXzC1VA7YBXNnyDJFjfVr&#10;7gIpE2WzXRPbiExN15FyuJ6zI1Kb1Lc/zgcMoFvmKLS4ZfxUP1Z8AJVSYT+FGT+Xdgj4UsXwVW8F&#10;4bC4yYl0jJrioUJJqzQKsb5w4+JcQaTEjNHLtwp44qDSwEP2I8rh0oum9Yd0HGtDEolh2z7aXWyK&#10;YkIYXVv/GdiqzJwAC0vvq1WbOB9HGJDC4E9VCpL42bL8MMTa3eF4mdgyP92zif+g40LeMal3Hi4S&#10;E9hAv6q2DQ2NqL/ZJxMXALvXlA08l77bj/Thd6uFrVnGzMxjs3JVMk8kw+H63nIKasq1Qc/2lt3x&#10;EbmmLqNOyhXxf6Sd+Y4cuZGHX6Wh/9s6rJE0DWuAGR3GArOLgb0vUKouqQvu7mpUlUbjXey77/dL&#10;RgQZzJTEtA0YrRpmJslg3BcNpXqlDnkbIlVpQcUHNDQtWOLV0pDDxO8bXCUqS6axsyLc4Z0aK3eb&#10;66lr84op6ai+edTSzBN0lSUqStmxSkMKmfgxqNyGwJcN4/CJOrLMFfMv4+kyYv2U8HyY76F+mkMM&#10;LQLzrvPZYv0p0j8dBaCzxLMhYGOjY0X4pubcmbqkGoMJR3QsDE/rE0f5KRdvmU/2Egy13H1SZN58&#10;N79LNypHRlCbIenfXYSpHEOhycqKS8SKWOejflxzgYhIjoqEmoI7CFPxX/N8LaRdShYND7ukHptZ&#10;XjpiBQUTIuc5jguvhJxhXx0GvSMjKNKOB2fWbAFOgJ0EGzQ5BUJtZoG75Zwalm+qGx6cWYZb6E/T&#10;Blt+MSnoMTybmZXKT/Mvzay2KaGNEu/InJdEaXxgAZL5MBH4iEYLPOPeIhwyxAFj1bNPw5rUvP5r&#10;50xWEfew+vA6DCNS532NlvRIboEkU7//dCAg5YFRoVu10LFzbm6AYObZQeKti/wrko8NnHXmNEys&#10;c1yRJGCG8zrIBkzNuK2+yZWTzBZG/qqqsOww1kE7RddFnXlmmD1qn32awaJBxZ5Vj1D5rATasIKl&#10;/pLqU1hWjbaVHY4q2FEXpTIcBkGdmRzVWNjKehMCKXhW/dNyCyZWIZPR41rVHVRnJoM1nAwygVec&#10;M0I0CtzoA9KLWaVYusazIKTJz0PrsXWHejCG25Sq17wWsjqzY1m9yVS6X6ANOuZ4BwEAtEInOqRa&#10;8WYOzgxBw4zt0725wlKeKlGgDDPaJRkpvSW4Z7juZjO7nDZth5QhaezTR9Gh7d4U3vLn/K8/TzzR&#10;dRQlhRQ3XfP89vOH/faX3f/896EplJS54VRbjalAlORWJIW1Iy2asuFs8I1D1Cu4M4dBg2R/d+7Q&#10;VBGtq2sS2JmoafUY1lg1IGcwXd4zpFhVVMeEumeSjR0kYi09HsGcqu7sWDg4M11mInlwZm3TuI9P&#10;O4rOFVzy2KN2tDoBxmaW3yxyC0P7jT2n1KiFYV0V5oexll9wP57b3EusqN4X0xTd1YUhw0J3DhY6&#10;uGeYeXXXcM5ZnRK6x0HOKyCJyHtfZkr2xMrH5YLKekKpQZoXn3hsiuJdv8yLT88EVhLSMTy25yT/&#10;4906MxsJgl0abvSWGB6cmZiMW9hVa4mZqf6vFUdzxSQl9Mbw2Mw6HDfBqxVSZ4ZVBPKGwl6HsULD&#10;Hx/WwNjMasBYdVt53pIUhpori5vPrOBokPvamdE8qt02n1mKtjNmKVvJ3YEl0dohPjy4ZxkDzgvm&#10;uE1ghDb7xtbnVJU86mEqD84s0ersEe9VR8/k+hDf9JmdYOOciVpXnefruN1JVd7C2+wfJbo38RDW&#10;68/5X5PCz3C2xLmERtg8vyiRcAzpiIoCIXTO9RpkXUQQd+IX3bB24xsXmk3DgzBtjyveDaBNfcEc&#10;5IGiMTwZ6TGzlKpFHtnBiPhtzVTHCpt1GumfR8sIgRwK/Pdgyp239J5zmOq1RJukfBAO82FX++vO&#10;wM2I3qzEU0XkQx0MaVk/LTvBaXNepC5vXUgtEfYK3XxybMSn3bsWM4t+gnTn6gcFBE0zAvfsjeER&#10;KX3wUQNndCqoM+NCDiY716loRYjf0N92jWxw5qmBk72L2zP7F3AnRy6cbMxcRahscuco08U+4zK+&#10;uU4dVyofTuhF98pQjGnUqNT4xt0iV6+fA/LDusIPbZfQHBe8lN1Sl9wHC+gn4nxE7S3ybrncBAvJ&#10;3o0GIWPTKhUrXp2FErCpYz8RLPDDJ5NDJnkxZHhyhZcbR3OwdFoFWYfn+LDSWf3Ds1wNoFo74KzL&#10;AlGTYfck1wQSn5ZiX3J+bT9y7aazpQI52I5SrMroEJCxbmtyCTRUsgpiWhw3EfYCz0vmXYySwue6&#10;BGWDAGuREy9JH6zGcIyrii17HUkijJCoUr0zSqm7sLNm8hKUvgmej+128dXYD3jiOl39cB0lVmIn&#10;rxwSdj48LXzPGdXCfhDZTl4LsCBS53ixFsiYEG5zInm6ZCkwSp1yColErlTslriHyxNyFw0vxoAM&#10;cNzIrs2m4sM0PnfFYd6pCgKii6UvCg/TCiDDmVwJ1G22OaOI7YRdtgRk6NbIS2GMFQFPRe6cD9FR&#10;zdqSxG6RKy53ZW6U/cRoSwXyp42L3RdELd2qJ1NKPQgaZv8CnhyUOR+F4oOAsHtKOHTobDHoI1Fb&#10;TvYcrub+D78SUk1XlT3QLgo8j2mhiBIfHJuWroyu4VLA1yVZImAiZQsvimpem2nVIsB9VKQ7qPPM&#10;KN0qOc4JiOsKlCPVfphEUsdVGl6SPZNGuSLDObY8LOWAhnarNq+umdRXHWmIOHsv46aXZh1VWnkh&#10;IIxfdU4Z3y1KpMlbZUdlwxLnr/d2ZlocvcmxQXJWNBuUV3lFyAR3NRUBtmLiiSV/se6nATJivsRu&#10;Y1SJk8bDZLCswGRle8bpIeWzM5tyBS4gtEURac0pKj8oAdanRWiscOtS4RL6kG5YzNE4KudUlTjx&#10;ZOnKOWxAqF9p5GV0Xc64ND5n5ywdzGhxlbSL8J/LKsnhdS5Ui2wQet6ZXT+EybrRyjPK6Emq2tSG&#10;gNhMbfQLo8wubF3G64KPQgtE8yImZ7vtz2QAe8E83QW17oL+/pj/LaYzwji68CoPK1iSP7aku4jL&#10;uzQnssh5tptC7YwkMCLw5MOkUSDt0oLLB6tpnyfKv2ytSHPXxciH0I13DSx1AaNHGhD11lvS6UQX&#10;cbpd+gTLfQWdEMF45QovTitr0hgfJq3U9Wwg0XW8TIuCxgpezTDHgW37pPrHiYv8O/yl3z5CCg08&#10;4EpDSThT9/giLHXjTAnbkK2O2Eol2JIwFv9lfpadiEU3DFpEHEcNkmcZL5em1bWIFt4l3Zx8wjSt&#10;Lki0cKSyzfl/e8BwOpWCifilTaJL2D7zRBmWXEDnHZHzS/5YfrkcANaPtzQiNR3DIm+fRhPGcpF4&#10;urcjrVLoXfgmsgTaWl7l4rQITONuVJEAnITfiH/vS0U5Buw3Twtimu6HH4Sg8Ippp5raAlclr2UZ&#10;L7lgMpG0FNLrMyxAI9NoqIVCnkxLnuH34m4hYRMwajGAK64Fo9DOKgLUkYtfeZS8myKo5Ra1RMah&#10;acH2uDpCrcSzQUcrYs8DV/dADqGdluqeuttY8tC0GPLuEVGpnyKqDe+iYsnzQZFNlLnmadXu1FFK&#10;qdUrzlYcM15V1DFNi3vIgYz7q2uVA5i8ecq3UMoJyUgHZdr0bjAU3fHb/bEognphXZ3QRogI9Lyr&#10;+zqoaL4UkBFb4tv9DnTzo9lhoBh48m1ZSG2N1LaJwVAQR5qtgMXx+iKW0BgW4M35OGJqTxJHY1MB&#10;Dgp3YBYt/EExr0bVVQvQoU2YJ/LpC4S5DZ0L6coqWSMZCd0q+8exA0uKuLCIBhjd43kumwO13qwN&#10;wqPThXMNtuquY9PO5XPEN5Y2Bfd0uiYVgXSfkU2hCJn7VdeUoqt1q+w2xeNPS2YAjyOdJ7T+3km1&#10;L6FKZEUanl4/SWArK2qSluYqwI8qxWxxU4uwhIGa+kDtm3LuMrTox1wUaXr+ALlulARIw0i12y2W&#10;wRDDwYwQo5iQmUwcu3DAtRZiUV6BjcTFb57YkSI6lgVIjzA4yDhXJxnBG4DzYfaTuTrRIt8t8O9M&#10;KPKFdJ9DWTJK2goZlk4PJ3F/tpy2gxFZkxVHUNRTVFafLf5zq49oXg0gqw+7n20gTR3lgEydWYtS&#10;3PeHQJwAhVO0x2RsM/P6QxyAMZ0tktSyYihBp/euE1pG3fyrMAVuhHTVjYR9Woa1eEyI0Dkt3v3O&#10;fuJALO+J+I9f0zmExegxZrRxTQH9b9OcKGmuD5J02AUm6eZndhcZiUB6HIVfsTc7F6RTV5sBATsm&#10;4c3qslRwDwPP6Vgwgix5ZmifulXVDrS+6ZjCHZOORguDwNNXu3LOCSq2Wvac0ETN1Pyz4FdBk1gQ&#10;T/tq193ajcLl6iKiFo9Ji0O6ltbBx2N5Qe0g1L6CATdv0rJOKeONLGsWxLUsXfcNlD3LMxRHtCsF&#10;xs6zwhYTXlkpzZz8B6dPqvo7Ny18wkmbLBXVmhcdJFNkFod05XSNQPdMh37oT/nfQsd0UaYB4HTu&#10;8iMW1s+u/Kk8k7/judvEhLlWKxlm4Cfm4/RBTLbuApEGs9F/1B33+/sRYRl+oSLZTWfNCn2lZW3p&#10;aWUz2Qz+1OJ+KqXK+MjNOBp6U4FdFsnN+WCGyV5b2s/inBWbpAlmM6vBQzRb9fdrEAZ1hHkKgOnU&#10;+BWcWJoT4eCcl5oDfJTps7qvxT4LQ4fHNHPi8nLNg9NQ1e7SPh3G5STQS11JQhySDWvv+FP+15/2&#10;OCKVHIT3+qeX9qOycseMWJWzJSyYp74faDlLeYwZc9PIdFaG+tJ+luZEqXeWL6s022ZoR+4o0XW2&#10;3ZzNID0p1szJ0diJq/FB8fzFPjlUAwLkrsKe5tzgqu6cGOYfzTv0Z+Dku3NbhEqdh76x2I5fWQRW&#10;LzI/DdblE6JZU36lC4ZCKHEtRjKmmpPg/sGu9qodfMl5upmZd5Z/FSyF8kKmwymyu6ABHHE+zN12&#10;n4gMl8yYaRhtBtU8S/5V5lT3NTvg+qaf/rcHoVrXONfNiSRwHoNPQNy+Qap2EIbeddJu3uTa8BWS&#10;uf2s4JzQRBqAAYHki66esXkTdmj9IoYkM4zOlQwiS/yv3WczJ07tLlwMBYc2AI08dTmTTzDzOOk4&#10;ZquLGovP7quSDDry06uE3TydZzJcwVcbnILtJCaODRiDwYACkZpBLlQrsmEMhvVNXJL9VaMVTHPR&#10;2uwQ6BIbGaeJChsMS1VhNvjZ0EQVJbHPSk1EYMzUHdtnpWCoWx0g2jmhA5c2kHrxWMSc+G+NDnFj&#10;480d3mfDUlTVmZUP/HVW5aEGa127LfzDLn25XI/vLM6Z8RP+61KRu0tp/Gfv+FP+1yQ2uqntitJM&#10;maDA4zv4KfvA8JM2u6oeaGDYSOwnJA5kT3ojd0mhs/Dk0Lkhc1xAqhlXodQ4molFFWWK9k2dI7bB&#10;FZjBV7SeRTps8PMZR5P22bAOrFGcni0QGiJFzTKPydA+2zfJeeriBZV/4qXrYxjNYOhRY3M2b84U&#10;VVQgN+/mqlLLeTEu0S4L9mRo5l/G4xqeDal1+6xzAljLhYrDrquljpPagn9pzpkFBzJaxI2wBXbh&#10;9FmfEy+Wu0K4s9FaSY7Btu4TcdgV6TefxVGu1KSGkNrBMNeH5mzflP8i4W07KG9L2meDfeqDFjna&#10;+QTzr5nMqm86+BpaWRisVFYHh/aJrHGOjJnSRVgapjv3mDV8CD+dOlOO4m1jc8w9v40pM3f8otY7&#10;p1XuZrjDMzTzL+PR7NPUprljtzEHyWhXQlGDQ42fBH5R7eg8S/5V5qw9SmUB6Uau5rOKz5mcJP6g&#10;ErBmkJ25zFI5H9H9JdhmKYQD0+7GQ5NDyXU550/537I2bHTLGVh+emk/eBqdjeHQI8mrXTL5XX6T&#10;JCY1CaCJKAibeysNfGQMj0t+edxcusNTTJF2ssBG9tI7qFI5xWlRil5EQJSYvAMlby//KgCiabjn&#10;4yjzpctBwTfu1TJMq4TJNG3jan6Jbld8wkP0SPTf7Q2lwmZPICq9h5Dw//YJ1dWzy328+OUWcWZp&#10;q8grj5ErPzB7YBpXM5el97nj8B0Hbyxots+MedxYaXfcggVE893m9Kf8bzkGMNntdlTxmhbjTy3t&#10;p/GtcVmW3VfvCCNnsNMd7rR8cI0XS0XxK3haw0LIGul6CsucN2WP1HXUjhZZGoaHyqFEjyVaX9pn&#10;o/ZSjanki4aFNLybJLXOc9bY4FPe0TjvbkxBetgqdt/M2Q5iinb6XNUha4xrhitL+2xEH/LdrAY/&#10;z0a3IklOF+U1C2rsYdpV1PBpniX/MvKv2gqZ7nZnh89J1NM9hEgkFWO3c+KNcS8FK19BhzAVl1Hz&#10;YBE2l38VN3nREn09mJbu/xGLGD/NS1ibWS7gS9eH6FKZd+YQR43OUzZrpUK5WvAZlvmXM1a/mwET&#10;EMU0y4kp+NG5dH2bjdoF69CVK4B9CIOkNRqE8KeAFenAJq2xzAlmFvdszMnz/uY6K1mOL7d1Z4Yw&#10;1OqfnVusjQZJKYu6gI3us6EU9I0+raUqifCnLv7ZuAowrw2lh2CLpu8MlXYekl4NMWDyAewJthAu&#10;9WPtYGuPqpfdOOerNj3F8909tehVRkU4b4TezXIql8brvEYsVyUQxUfe1uajGFCeUYAXRfHBdjBW&#10;81TRwRK8m8HVpVmhEK3SCE+t9qj45IO840/5X3t6isUKxHQ50W1A+eElEmx3MzUFaRZMJgy5MNPn&#10;yCbPt97XgAvZtHYNwWwvSxMi2MxpSSCsUw1r2I/cRtS7FnpVWP8IJpVkzKEJq9rwI86tcvuQkzQk&#10;ZfokLXk6BQBbzgIpqoRY4Q9XmWThE3iOzKD2CasKhYAC79odVn2PPC967djpZSDmA8eLYuqaEgu/&#10;E01q1HKVJoV3wT+ZJzIOXZV1fF803WoX3OjFMBjWnAdDG4c9v4pMsTxL/uVSIdKByDF7xo1oDU5O&#10;STtFz8Rsos9HHkQV90FCsBN4h5BE+rUZNBREvOxychiyBE9dI9DNSdq0lY7gGrALAsfmBDnMhMU5&#10;avcxOqLongvbCopr34WVgK6ZBjRF1n2LhdAzNPMvgy0ZgVZZBQ3NMkr5bAEfnee7tA6i4KpeETcg&#10;3KMw4uicOAk9jRWBa7eg+z5RRwlFlc/Cs4qKFINodJYqCb+xINkQbJFaXu4DV1ObpQaHdAuFkQ2V&#10;SsZLYk5cEr5Psr5WWKdKLDCbjG56HF+as2Yu45nHAk6D+k8GBHzhhcrG9gkOmWZGk0mUv/RZIGu+&#10;a7WRzNoMWO6XoZP8ZmkdY3PW3G8ymvCSpDlht6aB4pbpSgzoqOb8iqD7mptamiR1kAmNJc0pi6dI&#10;SbRPy+6P81Q+fYEtHqY1haCTmLHP4nrPl46SBY6XesJbmQSdNoNVYDqd0mtX+KZIf4Wnl8+CRCXa&#10;4FshyZmqSRsktpCAQOYXids2CDOeBmfn6by+cAMm8Nxb9cGmkqbQtD/lf+1p9WItGhw96OymAWbw&#10;p5b4jQLzxuO4bsNyCmI/WFMOJq0+aUuUcYEsZT8UEKyIvZGDh+fC3oSWE03QjJ6a/mlQ6QZZJ+TC&#10;KXpm2SBZLdOCvgdDJf8X/JK/MPwEDhX/azAkJ95YLOyXnI4O4oswxJAzjjTxpsRX0DXcl07PE6up&#10;cwArNG6VFgT88dnYbHmW/KusU03oTfEkiUDX2Tf8k5P0iBU5jXZRRswJlprgQsew6NwMhotzTnc/&#10;Fejjv883wCuH2RgdMtaK+GJOZVjbGeA1CajmWfIv22eteYN5d1ZSW2kHrmTbHsx1byOOc6Xoj8pD&#10;OuBEV7aX1Ogk/KSiEl1kAgIcurvyQH4ocwZjpJn0nsE2YxziD5dy+SCn+h38TDWaFEv7rvybSzAk&#10;IKeQsTQDvD40tmhxhZQF0dE0qHTnhLx4xb2ogxfJbx+GIdxKLGH6LKItq54ia/e76AbzhLy02/Pb&#10;SlVfPJRtpxoQ4wu6iCOsU4eK/y04pTCtW4GvqEocgSH4AypM+yGfD6ptYcgdLhggNsje8n6oJbQS&#10;SCr61mR9EoXwnlsSyxkPKZrADC9zckylJsLpDS2bFMkyCHf4io7UQYVqxAjY4G39tqyRT9uPUNn1&#10;IzBEICuYIJwA6rpWq+FZUwPvMohPIOtmP0Ii5lGblItFLMy7oahPl1drLtqohLD1h/xvQQjuE1Os&#10;SA+TIRH33/pDSzSF0iCJWN7RHeztXhgk49P4HbSX4kX4FpCzRTPBBzNWW8Jx0E+kzKYesQYBX6H/&#10;LduhFwB+AZOhYtTd08v7Ue+PQrBsLOcUIXSRYmXwJZtNe0Wkeq4+tc3jEox8ZFwsZU+0A00EBQnD&#10;E8uJ+Ecdt5kMa9WOtoYk8qbyLwMLcJOInXCiuwFKDkDZx8tjyABX0wGNQTNP0Z2AovgmDfHMuJri&#10;D/lfWxfMMDou1NwJfyjP468QmHC1zYAe8KHwCa1/2go+poyYz0lfMdXLD3ImnpYnlLewfBT1vvso&#10;Jf3OOUjBSWRNEi0vGp8CF4egN93uaa5I+FyPvw4ZhwXubvcYg0eOgf7U8na+uWQozJJvOI7EzLG6&#10;0V4LYr5AY1vEheUZ6SRkDHOG0Yh9aKFQNwIpkRdGdVOq65iUp8i/HCzzFyuK1DFO82vzfcWXfXs4&#10;7Yoq9bA530zeTv3j19PZPPyn8193hzv1ij0dbvfX7/e3t9OP7c3ubvfm9njx++b29aPNdru7P3u2&#10;Vnry9v7iCy7SSS/Zbh5eP/p4uzk/0jfuD/paERvH0/nt5nRTvja9XzZytz/vjmWBt/cs6cvD6er0&#10;8Nvxp7/oXx8O1//87XhxPN++ObAKuOTmfntzOL5+tD0f9YHp+S+nh5/+8rDfXvH/iz/ubu9P+tfr&#10;Rzfn88PV48cnbWVz+tPhYXfP6MfD8W5z5ufx0+Pr4+bL/v7T3e1jHDIvHvPW+fNx98g+cjf0jbvN&#10;8R+fHy63hzsAu/+wv92f/zl9DhhoUfe//7bfakP6sf2v39nP/hrljs3cb+52rx/9bXfa313I/L3e&#10;nbbs7a+//f2C//SJ/649+nvlK6DFfvvrYfuP08X94c3N5v7T7ufTw257Rk5PEMmPa095CR9u9w9+&#10;yvq3bZZ5vw+vw8eP++3u7WH7+Q50KEA77jjv/eH+dLN/OD26OF7t7j7s2ODxP67Rsran8+bMJtnY&#10;bnc/ocXuj/OEfpsr/nXx+bh//eh/n736mVYCz365fPPDkzeXRP3fXf5MyPHy5ZN3RBpwF7x5+ub/&#10;9PbT51efTzv2v7l9+7C3tfNfZ6u/22+Ph9Ph4/lPnMzjsnA/bxb+9Mnju83+foLYtJCJHHxpsFmB&#10;ZiKE4/ZvQHfC4tP5uDtvoaLN1Ucw2/47D8fABO4KYQFf2Hzx4ct/Hq4Bw+bz+TAB4Y+Px4noWNjF&#10;H5DPZEtIoKF1wp6n6QSeLYPqcSiRtmUYXiflWai/ufKPPEBdouIL/QPIs95pks3vALo86o90dCma&#10;awiVb5b/4oBozwjD9d2rd6+eX5LP9I4zevv28uf3b55fvnhP/drbP7998+btUz+jm/319e5eaPbv&#10;H9F0Cok3HT99CM70fvqfAaRhTI+FKnUZfrz6WEU7zI/nT3559uPle7xwl8/fP//hkmD2q0ucs7+g&#10;lOF1fPs+b+nX/f3u399ScMxv7w1DULZgOcFmb5uriW1e3O7vXj/C+rWHNlc3u831u/vrCXvOm/1t&#10;+XcDCi2/goLj9oOeELcw3umfYC7PfXn4dPXlE3TAk5+Om4eb/fbt5rxpf09PXe2eHW4Ot9e740//&#10;LwAA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DBBQABgAIAAAAIQBsrfzn2gAAAAMBAAAPAAAAZHJz&#10;L2Rvd25yZXYueG1sTI9BS8NAEIXvgv9hmYI3u0lLRNJsSinqqQi2gnibJtMkNDsbstsk/feOXuxl&#10;HsMb3vsmW0+2VQP1vnFsIJ5HoIgLVzZcGfg8vD4+g/IBucTWMRm4kod1fn+XYVq6kT9o2IdKSQj7&#10;FA3UIXSp1r6oyaKfu45YvJPrLQZZ+0qXPY4Sblu9iKInbbFhaaixo21NxXl/sQbeRhw3y/hl2J1P&#10;2+v3IXn/2sVkzMNs2qxABZrC/zH84gs65MJ0dBcuvWoNyCPhb4qXLGNQR9FFAjrP9C17/gMAAP//&#10;AwBQSwMECgAAAAAAAAAhAPJot/fiAgAA4gIAABQAAABkcnMvbWVkaWEvaW1hZ2UxLnBuZ4lQTkcN&#10;ChoKAAAADUlIRFIAAAAZAAAAIQgGAAAALMAAowAAAAFzUkdCAK7OHOkAAAAJcEhZcwAAFxIAABcS&#10;AWef0lIAAAKHSURBVEgNrZa/axRBFMezMSEhQYkIgsj5Aw0IBk1hkxCLgD9qO/8JBSstFIQUWlhF&#10;CxFRMYUhoBhInSZoEWxiFUVERdQi/uDEQBQ9P9/NXDYzOzO7e9yDz828933z3u7e3OwlHRFrNBp9&#10;yDvgCBw3HGJchgXDS8avSZKsMlYzGgzDDPyEmElX3nDpDiT3wDn4AlXsM8la1xNtRsI+eAJr0Ipp&#10;ndbv9TZC6INZaIc9pYi+T9sIXoFW78C9MNW5bHUgMASf3EzH/4H/DB6aUX7MVG8obcSkFx5EslfR&#10;bsJu6IJOM8q/BdJDdh+ht4OPGvwCn+m2L1q37TjSIfSYVbemJqcgZI8Rup26lisdtKNCdrKTFaPW&#10;KtuZ5Jf8xw7ZntEn7ajljarJiBXKnDrTV5kbnemYUb7PRtTkmE8htgJrAc0NK0/5PkubLPoUYjXY&#10;GtDc8DYCe9yg8bt1J1Mhkfh4QHPDyutyg8ava3ftgo+BrbFM/EBgcRqWDsoL2Ws10al7N5RBfA70&#10;6HKmuNEZgvYi0UrkswyPclWywBJTbVPtou+wHfTyOg9HIWbXU5Emg/AheC2ZoF+w8kInRJa5PvvG&#10;MKgvXvYWptNZ/EPHtx5d/hj3r5sj/H5DouNOWFy/gLZ86uA8sdGgOSE4BkXv9DJX8JukCdjSrG2N&#10;CNfKVCnI0cHabxXe7CDqPfG8oEhMXlKNzTW9c5JOQyuP7R3rYqd61o9EvQFvQxWrk3wmq1JixoIB&#10;mC/ZRW/GCyXK5lNYeBjeFDT6iz6RX10hQoFxWIk0uorm36oV+uhsuwT/PI3utaWBLoZC2gh3nCb6&#10;kz1Q5WILcynYD1OmUfsbNK+ABvvhBhxsxsqM/wH9+DBpvseTHQAAAABJRU5ErkJgglBLAQItABQA&#10;BgAIAAAAIQCxgme2CgEAABMCAAATAAAAAAAAAAAAAAAAAAAAAABbQ29udGVudF9UeXBlc10ueG1s&#10;UEsBAi0AFAAGAAgAAAAhADj9If/WAAAAlAEAAAsAAAAAAAAAAAAAAAAAOwEAAF9yZWxzLy5yZWxz&#10;UEsBAi0AFAAGAAgAAAAhAEBh5ZKh3QAAAuoEAA4AAAAAAAAAAAAAAAAAOgIAAGRycy9lMm9Eb2Mu&#10;eG1sUEsBAi0AFAAGAAgAAAAhAKomDr68AAAAIQEAABkAAAAAAAAAAAAAAAAAB+AAAGRycy9fcmVs&#10;cy9lMm9Eb2MueG1sLnJlbHNQSwECLQAUAAYACAAAACEAbK3859oAAAADAQAADwAAAAAAAAAAAAAA&#10;AAD64AAAZHJzL2Rvd25yZXYueG1sUEsBAi0ACgAAAAAAAAAhAPJot/fiAgAA4gIAABQAAAAAAAAA&#10;AAAAAAAAAeIAAGRycy9tZWRpYS9pbWFnZTEucG5nUEsFBgAAAAAGAAYAfAEAABXlAAAAAA==&#10;">
                      <v:shape id="Serbest Biçimli: Şekil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Resim 23" o:spid="_x0000_s1028" type="#_x0000_t75" alt="GPS simgesi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2" o:title="GPS simgesi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60" w:type="dxa"/>
          </w:tcPr>
          <w:p w:rsidR="003D1B71" w:rsidRPr="003B756B" w:rsidRDefault="00971431" w:rsidP="004B3627">
            <w:pPr>
              <w:pStyle w:val="Bilgi"/>
            </w:pPr>
            <w:r>
              <w:rPr>
                <w:lang w:val="el-GR"/>
              </w:rPr>
              <w:t>Πόλη διαμονής</w:t>
            </w:r>
            <w:r w:rsidR="003906E4">
              <w:t xml:space="preserve"> </w:t>
            </w:r>
          </w:p>
        </w:tc>
        <w:tc>
          <w:tcPr>
            <w:tcW w:w="432" w:type="dxa"/>
            <w:vMerge/>
          </w:tcPr>
          <w:p w:rsidR="003D1B71" w:rsidRPr="003B756B" w:rsidRDefault="003D1B71" w:rsidP="004B3627">
            <w:pPr>
              <w:pStyle w:val="a7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78" w:type="dxa"/>
            <w:vMerge/>
          </w:tcPr>
          <w:p w:rsidR="003D1B71" w:rsidRPr="003B756B" w:rsidRDefault="003D1B71" w:rsidP="004B3627">
            <w:pPr>
              <w:pStyle w:val="1"/>
              <w:outlineLvl w:val="0"/>
            </w:pPr>
          </w:p>
        </w:tc>
      </w:tr>
      <w:tr w:rsidR="003D1B71" w:rsidRPr="003B756B" w:rsidTr="004B3627">
        <w:trPr>
          <w:trHeight w:val="189"/>
        </w:trPr>
        <w:tc>
          <w:tcPr>
            <w:tcW w:w="735" w:type="dxa"/>
          </w:tcPr>
          <w:p w:rsidR="003D1B71" w:rsidRPr="003B756B" w:rsidRDefault="003D1B71" w:rsidP="004B3627">
            <w:pPr>
              <w:pStyle w:val="af"/>
              <w:rPr>
                <w:color w:val="666666"/>
              </w:rPr>
            </w:pPr>
          </w:p>
        </w:tc>
        <w:tc>
          <w:tcPr>
            <w:tcW w:w="3003" w:type="dxa"/>
            <w:gridSpan w:val="2"/>
          </w:tcPr>
          <w:p w:rsidR="003D1B71" w:rsidRPr="003B756B" w:rsidRDefault="003D1B71" w:rsidP="004B3627">
            <w:pPr>
              <w:pStyle w:val="af"/>
              <w:rPr>
                <w:color w:val="666666"/>
              </w:rPr>
            </w:pPr>
          </w:p>
        </w:tc>
        <w:tc>
          <w:tcPr>
            <w:tcW w:w="432" w:type="dxa"/>
            <w:vMerge/>
          </w:tcPr>
          <w:p w:rsidR="003D1B71" w:rsidRPr="003B756B" w:rsidRDefault="003D1B71" w:rsidP="004B3627">
            <w:pPr>
              <w:pStyle w:val="a7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78" w:type="dxa"/>
            <w:vMerge/>
          </w:tcPr>
          <w:p w:rsidR="003D1B71" w:rsidRPr="003B756B" w:rsidRDefault="003D1B71" w:rsidP="004B3627">
            <w:pPr>
              <w:pStyle w:val="1"/>
              <w:outlineLvl w:val="0"/>
            </w:pPr>
          </w:p>
        </w:tc>
      </w:tr>
      <w:tr w:rsidR="003D1B71" w:rsidRPr="003B756B" w:rsidTr="004B3627">
        <w:trPr>
          <w:trHeight w:val="644"/>
        </w:trPr>
        <w:tc>
          <w:tcPr>
            <w:tcW w:w="735" w:type="dxa"/>
          </w:tcPr>
          <w:p w:rsidR="003D1B71" w:rsidRPr="003B756B" w:rsidRDefault="003D1B71" w:rsidP="004B3627">
            <w:pPr>
              <w:pStyle w:val="Bilgi"/>
              <w:jc w:val="center"/>
              <w:rPr>
                <w:noProof/>
              </w:rPr>
            </w:pPr>
          </w:p>
        </w:tc>
        <w:tc>
          <w:tcPr>
            <w:tcW w:w="643" w:type="dxa"/>
          </w:tcPr>
          <w:p w:rsidR="003D1B71" w:rsidRPr="003B756B" w:rsidRDefault="003D1B71" w:rsidP="004B3627">
            <w:pPr>
              <w:pStyle w:val="Bilgi"/>
              <w:jc w:val="center"/>
              <w:rPr>
                <w:color w:val="666666"/>
              </w:rPr>
            </w:pPr>
            <w:r w:rsidRPr="003B756B">
              <w:rPr>
                <w:noProof/>
                <w:lang w:val="el-GR" w:eastAsia="el-GR"/>
              </w:rPr>
              <mc:AlternateContent>
                <mc:Choice Requires="wpg">
                  <w:drawing>
                    <wp:inline distT="0" distB="0" distL="0" distR="0" wp14:anchorId="7C463F63" wp14:editId="2DFAAA42">
                      <wp:extent cx="337820" cy="337185"/>
                      <wp:effectExtent l="0" t="0" r="5080" b="5715"/>
                      <wp:docPr id="22" name="Grup 22" descr="telefon simgesi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Serbest Biçimli: Şekil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Resim 28" descr="Telefon simgesi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B02E386" id="Grup 22" o:spid="_x0000_s1026" alt="telefon simgesi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9tJpHDYAACENAQAOAAAAZHJzL2Uyb0RvYy54bWyknVtvHMuRoN8X2P9A&#10;8HEBWV33asE6Ax9djAG8s8bYC8w8tpotkTDJJrqpo+M1/Ff2dX/IYv/XfpGX6ohsSh1pGzNHJKsi&#10;syIyIjJuGfnbf/n14f7ql93heLd/fHvd/GZ1fbV73O5v7h6/vL3+n3/++Gq+vjo+bx5vNvf7x93b&#10;67/ujtf/8tN//S+//fb0Ztfub/f3N7vDFYM8Ht98e3p7ffv8/PTm9evj9nb3sDn+Zv+0e+Th5/3h&#10;YfPMr4cvr28Om2+M/nD/ul2txtff9oebp8N+uzse+ev7+PD6pzD+58+77fP/+Pz5uHu+un97zbc9&#10;h/8ewn8/yX9f//TbzZsvh83T7d02fcbmH/iKh83dI5MuQ73fPG+uvh7uzoZ6uNse9sf95+ffbPcP&#10;r/efP99tdwEHsGlWBTa/P+y/PgVcvrz59uVpIROkLej0Dw+7/bdf/ni4urt5e92211ePmwfW6PeH&#10;r09X8uvN7riFVs+7+93n/ePV8e7hy+54JzT79vTlDaC/Pzz96emPh/SHL/E3IcOvnw8P8i8IXv0a&#10;qP3Xhdq7X5+vtvyx66a5ZU22POLnZh7iamxvWbIzqO3thx/Cvc6TvpZvWz7l2xN8dTyR7vjPke5P&#10;t5unXViRo+CfSNeMXabdn3aHT7vj89XPd//3/9w93N+9ufp//3v3l7v7q2ZsA4OA/R+Oz0IboUNg&#10;kb99/Nj+PHz42L/6yE+v+tXP/aufP/TrVx/bbv7QTh/ftd34d4Fuxjfbw27zjLD9601m12b04ZQE&#10;Rxitfx0YNqz739Zzu27n9/2r9/377lW/Hn9+Na+a9asP87Ce1+379Ty8/7ssDSTmm/O/AQuInQgh&#10;PBF+FIYQ9I5Pf9hv/3K8ety/u908ftn97viENKIjwlDmZfnlmMD+cc5ZOGDzZvv1+Pz73T6w4OYX&#10;vjSK+U2i/JebxOnb/ePj8e559x+w4eeHeyT/v72+mvpmvZ6vvl21QzPNc9YRJcx/api274fVOF3d&#10;ClA/rr4H9B+Nnmgep3G4PJGGafuxbZv28kSI74LR3I/T1F2eSMO0/TyuJwdGsP5pomZuPKTTMEwE&#10;Rv1ljHo10eQknYaBdPM8rS9PNOiJnMygYdzMMKqJxnYe+/XlNdIwbdcP8zxfxmjSE3Xrpp0uT6Rh&#10;2g5RaB1cx26/MMM4DR0wF+VIw7TdBEqOidZ6ovXcAHNxIg3TdmsmGi6TrtFiPvb93DtmMkAo764Z&#10;HDg1WtDHdoQUl5EyQDDExOo6sNKi7mW9RgO5ea/Rwj4gTh5NZIDarlmJorysXLW4D7Bfs3IQUAO1&#10;HSLl0XqNFvhxtUblO6bSQMjU2Ls4UIv82KHGPFNpILdUNVrox9UwrT1TaSA/s2uxHxvWysPsGgis&#10;IKBjh2q04A9zP3eeqTQQazX1nWMqsWcXBTiM62HtmMoAuUW41dpiGPpu8EylgWD2ufMQUHyBBat2&#10;bOaVY6OyQKuxmabmsgi3Wlu0gEwOS8wCreauaTxrZQR/7HEnL4twa4BW47ieHaZLawRf6OexxjRQ&#10;s171zeAhoBX8js3HgZUGatbthOnvWCsj+MN6NXsIqIHYDNqx9ayVEXzU0uzBygCtVjOGpgMrI/jo&#10;9c4zlQbCBB5WiMjF/arT2qJla/QoJgPUrIe56zxTGcFvRZ1dZotOA/F1DezuwMpoC/zexiHCnQaC&#10;2Uf43TGV0RZOueo0kFuuOi34SCKWoIOABghl27UOM6Yzgo9H1XqmskBYWUjjZQ7Ugt9CjMmxiXQa&#10;qFmPA9aPYyot+JgJbevQFp0Gwi2furVDhDsj+MNqWHkIaIBWbb8aPVNpwW8xBLHoLjoinQFaDR26&#10;8zIBe6MtxqZt+8tTWaDVuCK+45hKC753w+8NkHfD77XgQ0CXurVAq2HdrRxy1WvBZ31XnYMDLdCK&#10;rXFysEVvBH+NDnSwRQE09AMfeFGEeyP4WEyekJIFWjdoCw9WRvBxGz3GWW+A5rlf4dZexsoIvlPd&#10;9gbIq257LfhN13k2YQvDZrB2MaCW+/XAXnBRVfQapEEUG3zai9QbtKpwomRh2nXjUkqDFnrZgB2R&#10;JQvTNV0P1GWctKLoV+vBM5OGaXpkwxMcGbSe6PrW4wQbGGbq+8mzTlpNeGfSMBgi+CAOeRq0lhjI&#10;K3iop2Gw41rCMI51MvLejqMnNDcYoLntVp7IyKDlXeTJoc8NDN7lOHv23kHriIngoWcmDdNMTYOL&#10;6SCfFvgQWLqsJAYN04xT6xLdUSuJYUUY/vJMBoa0V+uKoY5aSSAZJEouKj4DI3LrCguTZDtFKtjh&#10;0cqXZ9IwaD1mcoiupPxOMRGYz4OThmmGQWTqMkeMWuBbFJ8HJw3TDKhlj+IbjcBPjSf+bGF6Miwo&#10;5ovKfDTy3mNJONbJwozTvPJQT+uIafQ4HaMGaXr4weN0jFrcu9kTejYgDd4hqVgH7Yy0i+FxmcUN&#10;CCEh7NjLE01aQcDhl+cxEOzr7cpjLE9aPTgUq3m/6VbYRI4dcNJi7sNGQ7htr0kLuY8PDAh+XUvk&#10;3bE8WsbnAUpf5INJgzQNDOeayKiFpve4TZOFGYfZEyOYjIj7THEL4zXFJy3j61W7xly7TD4NRO7e&#10;JURaLeAwsbaOiQwQS+uIhU1axinpkK+7jJEGalbkoB0BPkoiTlsfWthl9Bughm3MUy0xa80wdUPn&#10;YT0DhHroPdp71rI+EQnzJG4MkHsmrR/c1NNADerBw3qzlnZS5ETbL3OEAVoj7B6G0MI+d7CrZyID&#10;1E+enWLW+mEeBpK1Dow0EKkDj8qbtaR71YMBcqqHWUs6Zi6C64hVGqhhlIW9aHLNRtRHzCdPWNlA&#10;jUA5NNFa6wccHwTXgZOBQql4EihrrR+YZ+o8uXEDtcaZcxhda60fGnxasTkuqlcDRWjOUwWyNqLu&#10;5QgD5eSItdYPTbsecJgcOGmoDgXhoZ6WdYn3jND8MvU0FMaAJwG/1sLe9CtMas86aShKUdFfF+Vp&#10;rVVE08+4WB7qaageefJQz+iICeudCpXL1DNQRHw8qae1URJrPCyPKjdQbd8R471Mv4YiyZMZ0abI&#10;+kW0CrAJx9tBwmalNUVLehH1d5mGFgyvacYsuMgZ2FEGM7KmnlBvAcbe6wnsNSutL9pmWk2eJbNg&#10;3ZpSEBcZtfATEBypLPWQUYP1RFQ90QjMHE3GdiRG5ZBlC0aB0OgJ5xBGNZNRc+bJA1gwanAopfYw&#10;iNYCGJuEglzcqMF6nBZPPLZZaUVAMr5f+Vhfg3Uwvk/OtAKBG1k1F2YajLouarscZLRllkRqmM/B&#10;jQasQ115tmWCDJpBOhjEUwFgwWAPV2i2saWWhEx9GsSAkYPARPaQ0WiQnlirx4pqTI3mNGDceFi/&#10;0aqA2u+1rxrPgFFe44oGY6PpNRtW0xpr5fIWY8DWuECtixuNBiG4y1d6JtNg7AHUU7joqHWBnFSg&#10;btUzmwZDe80TH3l5R2u0MqiYTYORuSRb4MJNawNmaymk9OCmwSgBbCgBduBmyy/ZZJrWURtFCEPx&#10;lhRjkDH1zGbUSL/Gh3WYjY2p9iQZwk7joaQtwiTP2nuyB2BjcIuewWUuKeowh27iuMVlcbNglAY1&#10;a4eX2RSlmEh365rNKCDs4t7HJUaVkC1zuc+slKIkTIIJ6bGNW6MUUJGcXfFQUoNJlnLy4WaUwjRT&#10;aepRk60GA7WBKK9HAoxSmCbic6MHNw3GbDP7vWc2oxRwF0gue2bTYJRmErl1BMKIAarl5pgNTpdH&#10;cxmwdILMgZupz0T9TCTELoubgWr7AVfIs72ZCk0psZ49q2agWhJ98+CRbVOjSbBl5SOjNWQwYzx1&#10;4MQj1KJBDI6iesiooeAQsmoe/W+KO0fCnp6YC76I+kT3EQG+SYGNqw7qezDTUNi5gyS3L2t/U6sJ&#10;DCciPZMZJYLEuOpWSZYqzPr1WsqiHKyvoVo5FuPaRU29Zk8xmo+MRoVQJ+vz503FZt8wmQczA4Uf&#10;RBzAs8+Ymk0s/7XntEBjoIgCYFV7WN9UbULFzsUgBqqlnmgN2GVuNHWbLJjshJcZxEC1Yuh6yu1I&#10;OmpulBNkrjXTUJCRKICLjFoX9HQNWHk2NFPxSeCG/cxFRq0LOLDPqnnIqKE43Bscc8eaaV3AeabW&#10;c8qDYK0iPnH5UWxcx2RaF+DiudLaSKOZDB3nqdFtTBlnJwLj2TwNFIljtmrHCSDKffQ3Yqd6qmss&#10;lJTar3vPTm2KOTmz2rrkzECRvpqoYnSs2aD9EqK4/J+DGw0UltzIYTnPZNqaaMbVTO7rsgaxhaAY&#10;gK4MajNoXdCwT7s83gIKoXb516YYdE041mPvGCAq1zoOE3ioqFWB6GHXXBqo6Tj24TLkTG3ngP/v&#10;0cIGCPkOeZzL6sNUhI4ERz160QBx5hXZ9FhWpr5TathceGnzo+HY68oVLTYVnqQFXCF3A0R2FCvO&#10;wxumxpOUr8uGM0CcSKNg0+MHmspQOfHuMQcMENl5Iqqe9TK1oV6eN0Du4lB2O6XssTw8BY4WyM/z&#10;ptaTCJTLFjBAZJnXeHMOvWEqRN1zGb3RDj25Js9c2oJwz6WBCBlKTM4zlzYgJNTl4kMNRCyQnc/F&#10;h1oFSCmiR2+MGghrapxdyTpT+slRVpcsGyCSHtQjenjDFICSv/GUYmDJK0HBXYQTPetlykYlYe/R&#10;8waIBFy7cmXETR0oxW6uyLABapiIIJSDD00pqPNEA0kGRUPJCHqOSDa2FpR9yBVfMVATHr6nKKOx&#10;1aATh7k88mWgqMnjeLSHhEYDTAPlzg4D0VSeTnhUo2surQHclu+koShr4dy3By+tAah+nzqP4Wvq&#10;T8eux2J2zGXKQmPk00FDAzWibTynhSiAVNwr+VtXxsxAEeGmj4UHL+OpYG94TgxR/ae+EG8Pv9kz&#10;l3ZUWo77udK3s4YaSQP61ktrAPGlXO2QTFEpvt7k8tBpCKgKhIgBu8LbBioFWC+b86ay1Hs2mBC4&#10;+kL/emm90dKJwaU3THUp+SCqKj28oTVAR6jOZc+b+lICkD5Xz9SK0iwCF9Ejy1rbuOcy1aIcAcGL&#10;dcxloEjYcmzXQUNTL0r+buWqDDJQA1LpKdKl14PiKMpZSBh68NJQblk2NaOhpYWngsBAcazMddCV&#10;9dF4UT3jqUW3UO4Sk7XWGxi9K1dxlYGSOKfL1TP1prGW+HKMyADRa3PlitrYglOSOfi9jrm0siH0&#10;JQfTLqvDtVYb2OVSPOqYS0NN+ACuKi5TPRqOkLvm0mqDkiXZzC/iReREsaF3q7RQw0gazUFD2qzq&#10;uZzdfSxUOKjtUPNUz+q5MHs9ZZkWirZoFAN5aKgNh5YQkSfZ0ZoyVTJNEuxxrJdWG5RkcrbkMh/i&#10;bSlqEH/F2fPMpdUGjRRHnJuLPE9UXs+FaeMx2TDgFRT2mquy1ULh6MlRYAcNtQagMZX0tXHgpaGk&#10;AMsnX1oDUP8jsR7HXBqK7qlUO3rw0hrA2+2Rg2eK8jF36ZjLlIyOVAy48DJQaBFXP10yWOoLKQak&#10;46+DhgZKznq1Hn1oCkbhXVcdMv2H1RcmI+UyH5p60ZFyFU/YBh2t50L3eqIbpBwV1ER3IJc+NFDE&#10;G0bP/kXeVs3F9ir9Qy/zvIGimMbV14W8rZqLFB1pfs9cGir2lHAsl1YAHBcgJO3CS4MREnGJsikv&#10;pcsIYVsXXlpvxKYmDry0AiDmyG7hsDfwnBTlY7eMy3PZGtFm5tCrR5YNWIzpO+bSaoPqVPpUuebS&#10;YBL79qjeoj6U4kTfXFpv4AN4ojZU6SjCu0+pWTDnMTXqM81cKABPCtGCecwaUxVKHlDUmkOODZgb&#10;Jy38cqaIknvPXBqsJeno4gst/NRoUX/nwsuAcULXRUMt/BL0cp0ybVsDFhpWOWRLCz88SGbJhZcB&#10;c+JlakHxa5Bjz3oZsNgl5jJephQUnUFIxIOXAUOMPQkiEmRathq8QzrXX94nDZhXZ5jyUfIvHAFz&#10;4aVVjfPAKcWYGq9wNN+znxiwmAd0rJc2NYhscFbEs0+a6lFqcD1ZG8rwFV6UA7WeCnQL5d1OTOUo&#10;VdNOtWvACpXBZSBf8nUfm9t8A8j218d0BQg/XXEriVxKI5eVPO2PcuOMvg+EW2nyr/8ZrvNgSKDk&#10;7QvA7KgaOF544gVGSjRwmy5e8c0M/2rgrgoYPtbAfRUwjKmBw1U+boLBaRp4rJqZvUMDT1XAbAYa&#10;eK4CRrtr4HUVsPiGGprf4xU7vpUWd8+A13GZeHAGvI7PxCkz4HWcJn6WAa/jNXGdDHgdt4kPZcDr&#10;+E3uSDDgdRwnro4Br+M5cUMMeB3XiWehwfm9huvkFJoBr+M6cRsMeB3XiSdgwOu4Tox7A17HdWJ8&#10;G/A6rpMTXQa8juvkrJUBr+M6sXoNeB3XtQXX8XsN24htqmfn9yrwguswP6vAC67DoqwCL7gO27IK&#10;vOA67L4q8ILrMOWqwAuuw6irAi+4DourCrzgOg7tVIEXXMcxnBpwORKjuY7fq8ALruPQSxV4wXUc&#10;Y6kCL7iOgylV4AXXcUClCrzgOg6PVIEXXEcL8Crwgus44FEFXnAdRzaqwAuu4xBGDbgcvtBcx+9V&#10;4AXXcVCiCrzgOo4+VIEXXMdhhirwgus4nlAFXnAdJw6qwAuuo6d0FXjBdZwLqAIvuI5S/yrwguso&#10;+a8BlwJ8zXX8XgVecB019lXgBddRNl8FXnAdlfBV4AXXURFfBV5wHfXqVeAF11G3XgVecB29h6vA&#10;C66jo3AVeMF11H7XgEv5tuY6fq8CL7iOCu0q8ILrKLquAi+4jjrqKvCC6yiNrgIvuI5q5yrwguso&#10;YK4CL7iOmuQq8ILrKDOuAi+4jsrhGnAp/tVcx+9V4AXXUd9bBV5wHSW7VeAF11GFWwVecB2FtVXg&#10;BdfFK7fdcTopdzWUr+M6qWA14HVcJ0WpBryO66Q61YDXcZ2Ujmpwfq+hvFSDGvA6rpOyUANex3VS&#10;s2nA67hOijcNeB3XSWWlAa/TdVItacDruE7KJg14HddJJaQBr+M6KW404HVcR47HwssfavgudLDU&#10;HyB/qBugYD1pU1k3QMF80nqyboCC/TjkVDlAwYDU6FQOULCgtH2sQ6FgQmpcKgco2FC6OtZ9QcGI&#10;DYVwVQOcJSyqMxaFCpTWiHVfUHIiWYy6AUpOJI9RN0DJiWQy6gYoOZFcRt0AJSeSzagboORE8hl1&#10;A5ScSEajboCSE8lpVA1QJjGkFV/dACUnkteoG6DkRDIbdQOUnEhuo26AkhPJbtQNUHIi+Y26AUpO&#10;JMNRN0DJieQ46gYoOZEsR90AJSdW5jVCuzezuVZmNhqppLEDVHKilMfYASo5UUpl7ACVnCiFLHaA&#10;Sk6U6hQ7QCUnSqWKHaCSE6WQxA5QyYnSjcwOUMmJ0mHMDlCpE8tkB63v62RBenqZL6jMd3C4uByg&#10;khOl95b9gkpOlC5cdoBKTpQeWXaASk6Uu07tAJWcKL2s7ACVnCj9qewAlZwoPafsAJWcWCZApLFU&#10;lVaW3lDmCypzIDQvLQeo5ETp4WS/oJITpS+THaCSE6XZkh2gkhPlQk07QCUnSlskO0AlJ0qvIztA&#10;JSdK1yM7QCUnlkkROhLUcaK0GjJfUJkX4Qh0OUAlJ0pTIPsFlZwo7YHsAJWcKO177ACVnCiNfOwA&#10;lZwo1zHaASo5Ua5ZtANUcqK0xLEDVHJimSjh2E4dJ0rzGvMFlbkSDmmVA1RyorSZsV9QyYnSO8YO&#10;UMmJ0hDGDlDJidLlxQ5QyYnSusUOUMmJ0o/FDlDJidJkxQ5QyYll8oTz1nWcKO1QzBdU5k9CjxM7&#10;QCUnSuMSO0AlJ0o3EjtAJSdKixE7QCUnlokUaSRSZSOVqRQ6sVQOUHIi2ZW6Lyg5kfxK1QBlQqWp&#10;zKhwgKRYBf5Q9wWlTiTLUjdAyYnkWeoGKDmRTEvdACUnkmupG6DUiWRb6gYodSL5lroBSk4k41I3&#10;QMmJ5FxqBgjtHbQ4yx/qBig4UZo41A1QcKJ0ZqgboOBEabdQN0DBidJDoW6AghOlMULdAAUnSreD&#10;ugEKTuTy6coBCk7kDG3lAAUnSrOBKhTKHAvtEyoHKDmxMscSjvYbWajMsYTz+naASk4sD4fIWf46&#10;IpacWJljCYfsLQqVnFgeEaGNWyUKJSdW5ljCaXWLQiUnljkWjsnXoXB2VKQyx8It6HZ7lz9U8cHZ&#10;cZHKHEs41m2IWJlj4f6AEoVKnXh2aKQyx9KeHRupzLGE49KWBpU68ezoSGWOhSZyBRErcyw0eiwH&#10;qNydyxyLHGWu4sQyx9JWniEJZ4zNKlSeImnLHIv8oQ6FcneuPEnCXSvlKhidGGvQ0uHcw277fHX/&#10;9vr++ur57fXz9dXh7fXh+urT2+tP8tUc1908y5ne/OPVt7fXclcHfbmur27Dzz09lcLJ3of9L7s/&#10;78Obz3LEd6IRV6rpodPQQMOmRIjTi9uvn+62P+/+lwEb6OEZxRmwNdd0py+Jg9I+MwVIaETGlUqB&#10;QfjO+HTmMvAMSyOF05ZqJnppWs6t070qUI4+QPRFCl+bB6brxkpu94Q1aMM3cg2O/qgZgOWjZm68&#10;zZjaiexv8YvDHe55YG5bjKW1p2m5rD0anLQnoNGj/ShpPrTAgu2yfTuwhVJ5YO5qjCX4edrQAzgP&#10;zEV20Vdanhoic+XFsuFdnJYryOi/kYnMlW2GjBOclCrYWFtOwRtsv8tOlqzb+/1xF1j3xGaR1NKK&#10;PuVcEPNhXvzw04t2qARGT6OUZQBs7GMhaCbGyHW+qVySpzR2MxiN8FTaGNADhAYXdXaRVCON25Iu&#10;4ai/sJ/mOO7mGTG6Az9248yKmKfT0KVNXW5e4gZPeSqCf3laWCrFC2g3QetuO/AM+nnamUu/jPSN&#10;6znHnOg6ybSL5nNMyzUBeWBuqYuxsoXIY7tOaVfwGWj/brDlroCUEoVSdE+qwLYbuO8ikXFgbe3A&#10;mmEQzRhKXj6KK1hSGpOVp0FUxbR0806RbmEprosw+JiBucg2mPWnab/DxcXaflcMBtRyFv2O6rjl&#10;FMZJDO4ftUKODd8SkRCcRbvl1/K/SV7olQGzRtZcaArz5dfshyohS4qbW+GnWCKz4CzLlPTRC+vf&#10;obDzhJXcLrdTnIEu04rA5qfnQsZGtEhKHdsN6ImsBuncQZNmvf6x7WUiIBc6FSJIE6N0LB9ZgGUD&#10;75zJdiZ2JC93knCzZV4TlHAGyq/lf9PrNCHMitiwdn4t/5tep0dPSqNib0lzy6Ru8mvf18nt2NAY&#10;KH7YaqThdzYYv8eMLa+k2D5BA+5GPJvL6Jr4gS1GQ2rjQKhi4HJWTW8uOuOK1/QN0yoRJzNBS9/t&#10;zM5cnbQ+nQMwE/0ARcEw7nkEXrnw8xzFlySC7ZwbBsJXCRg3M5pvRn8kW5forLSaNE/pqJPymdKd&#10;kCuO0oLYiexviVRycWQUNXoCc9Oo0fDcvNEl+0pu2VvFY4cLqbhxO2U9YFp0XF4bO5H9LU1L+/DE&#10;cdJiHjvA4EN35sTz7E4jfUbtU6ZNRgVGGqaaH1vp35oUizQvjsHABR/uoEhLz7TgY6dFyy1LsHzy&#10;mSC+iK0mIzIcxXGZFgMzKSWITPtGuwShvW3iCxTJ6ai25UfzWyJysCMSKEJgjQbcP67Rzk9XtKcz&#10;ROZCg1Q2xJ1q3FVSwVK4tsmghxs7enOageHulG+EkzH7ghG70ILEftL8vDciCP61levpoi8lAjTF&#10;ioLTwFO4MB6DnqdcShec7dPT78isXc3vC33o8Z3ECIXIlTXpu096zQ4VV4i6iVXacZoZMyfuzfmr&#10;yGXjD8UV4oq0IQaKlqfSiTQ/ZYc/pRsNK7w4LTevJ9+HNWAUu0Ki9rICO1cJev24IupU+XFxWqI2&#10;J57CgYppqYxPuDYi4bPmnquSW8UmTtwKtqeE0uVpTxKEZke+LLbcPJOdqhWXxRUfhYhkPxARocGv&#10;nx9pCJ7Wh5zBuit1jVxcEfAhnr+aYuBjoQWtRLNPvIIv4kf5dA0dD5PgMjBWgLEm2X9D/0bxa3nK&#10;HahGNuVpTFeQI4D5luisIXLe5rMqb17e0vNr+d/8+qJG+QLIkiUlv/YSw0pXwGwQ8lncI2M+Wy/h&#10;OaW5FidFutD3XEJcsYT4/ssi8bFWPNmwuaMysSQBhJggzEuIKg/9a4PCIXBxiq0ZWr6ELd1Mh1Rt&#10;KLcvyDWcMTYTYh64XCEaEwbmR7tdiEm17Nj0iKxwBbnHiahNwgfUrI3BFoBJHJ/OOHtx112wxdlO&#10;ZhrNB3sav7rlRC5BThVtJOvJclhsaQibDYVZIhPGdP6u2rVk/YHexnJKeyBX0NFHMn32j9W2XBQY&#10;KUE+Mp3aypRQz7DJ7OeuwTTBjexGS9z/Mkewn0W3lfBCx7XuhiG4USF/Dj2crXqjfWdGsMVwrFAk&#10;lB2zL4hbRzH+SgruNBMKr+SHI7Oah+iDDElD77j/+5QXV0tmSLqwF1sAV1zmOem1an33nkhSguyR&#10;gArnPNzeFlEh2lMwWOizmB+OWH0az44ezInwPY2VT5VnF9czdNtMw3KFWVyVzEGhPWZ6iEluI4Rq&#10;zoGzclEjuWgbOmHGYdGmyLdGJVz1lh7S09MqutD/OT6UGOsp+XsRzwnzLq1KvLpSzxm7bMZxsU3R&#10;GuYpbppc2iT8N2NFxuV2Ycot2txcmUDPNQrR5szY5/pGRDStKSaIbNHeSBoMmb8XHUCsU2PDNpLZ&#10;c+omriUwD4me5TnlkmX/BgVHZgcMI6Yr4krojDQs79FZV88ZepWnNSX6UoFnuP01QcqoZthwtV56&#10;KMF6g2fo7Z0eYiFXrGi4ZTxB8rFWxcnVgWm1ufRRlk8pKuQHLRK4CKVQExkN3VwTJHt/THVnGYXD&#10;sgE94CraHRqDIztWQqAKw1zLKBaF3T2UXiDMJupO4Yn1kQLP6YJTeeiSFuQsswnXSshuoYeVFsSR&#10;CIhyYRKEXsjpIRq/Qudih2MOh1WRa74tns1p+wBLbtbTHxSMlAjZk4qIRDjDM9uSycs67WQkbghy&#10;J9rkt6yxkGDkZp40Dwa4XX0iNXk7JjYhqWBFspMBwKfPFX4KBlbewdAC0RRZ+I1R49fEK5v1hLKB&#10;pWdzR/4sYWexsr8lU5wNNQHijVkUUZL5GamH0rTN7I2Fg0ntnhDXMW/gBD2tEoR/07cQ4rRbgXpE&#10;OM+P3wmOKKI1FzLBMPqsvsgPsOsiQc546yVKJigMpsI1WT6By+iYSi/b6VGlLbgQEbUz2VDyicDk&#10;GXDd9XwnNqHeQ3Yjr4IQhR+XJl59oAc98Sz+Dreq6mdwUFrSBr6smBDKpAnxZsTEUtKlRA9VIAah&#10;fniyhHGCyFfJQ9cC6mFhTasEwy1dkQKEXsX213OeDGzjQVg2+b4HspacW+QfctmLMP3YASEAypYe&#10;PgnZtLEDBhQfQJQr2txG9fDRWPrwTFbHH1ybJbMZByVoZ+OxIRseVxqf14Y5yOYLTkHTr0i++KOI&#10;7DsEwRMkOFodyx/4SxiW/J8NWiOCi//BFhWdCBcXTER78l4YLtLTCw0njlkQkCXrdnNlZJedMPaz&#10;72j9vOFE9csVTlyUHJHQMPkty0EJpiN4nBAnmmYj1JIpTRU1KK8fUAUsF0azs9jf0pwYItnKlMb4&#10;JmQ0k6pIW9P54ku9QsE0rnWYmTAFMQiFxIqcvBNi5Wabd2bDNGwRiivihKStK3YKImZi4Ak/EV2x&#10;budMGCwtLYaJdYNnKJ784Gjhe/WNEkQKPmwRAXfZSLBQPmbRCBn772gLu2zfVzY4xkhkjOIMGMt5&#10;E/ixtmnQ7BIXDV+E5WZojqLledJFkkDXMkPQCI0T55Ot4mWFkxk+shtqHWmKMEjyUuib37K4Zhi5&#10;zjMtIMJpEjcMR9Q3Buqik6bVd3LHBLdwyaR/y2DhiNtGpkFzF3Ni1iZVQj6g+CAcW7EuZE7CdRX1&#10;C9BTTMMIieQVxCbxkPJXBIGbYpleXnlLzR9wDg4G9n+YOdyPk+h0gXM6fK4kIDHmoUnfYXMmBfjC&#10;Q8QONSo0io6PV7QaMnxTqg+J0RIzJxsnZkoYFgGw5kNPnD5tqxQlRKfOpbBkS8wVoTESpefsqRBD&#10;aGTO6I6ahzOeU/yg6Mi68UQNZvUavXk9LJojLxdXSRfxOfnDsovIDaR+pkcbss0EXFLySs+Kt8t1&#10;huEpOQ8pQTBPcb1SOKgl4BStRR992Sil8kFImHLSamAJwkoFUXgaE8vmaQz6h6cEpCq2BY5qkPJJ&#10;+GAwWVdBEijEB+O0bAxxS82amgQKeYrEwJg+kdVc2GK0NKQ+w8CUKyG4mow8ZdpIiw6D/4XkXdKE&#10;BHy5lMq9thLZI5sepyWHG3eHBR/6XlC5Ep8SL7IxaOrwuVsuPaVSIX6yD1syn+T7wsBc/ihhDL16&#10;LG4ule65vyau3vJRnCjApY+wRGNrQhDkGxepJLxj/W3SYGzoSSxJWlrXrW1J2Ce1Blum6jUftnpg&#10;SuBKfKhPSAEXqtySO3DClm9OWy0VOFyW5V9bNhyKYiKhsDujN3YamEsIk+XYY3dbh0Je5/bKCIu3&#10;UhH/BZRp4x6JapWcgV5bzlZKgEQkk/rBwuuiDqBfZXZEfGrktkHTpK0ZPSPxETMtujHZrGyTZVCL&#10;IjDqg+JHsa1Hx8O3tthCq0RGrglOwfmFyATmSPTGgfGpC7kl3cLM8SnKscIowJuHjHFtCSSL86yx&#10;pRiKQtswcLjw0NKCjbdJuUYYqiYOnCszZfWoDF3HMOeCbY9kprWlulq4S38U+yB7RfgoAiOY0fLU&#10;R2ReJ8ySQMG3GJiq2yQiExaENYKoG2zabD4R06upHCIPk3UyqYoUWzhhi7uaKrCoiU2GtXoqKjt8&#10;MimkmiB0y3bbpx0V3Zyc2WVgtBDBiTAwJIaohshw2zqxI9KVKtx9REbeJegna0uxhXyBXr2BfSUp&#10;R8QHh8KuAQ7BUlnEU5Em9+qyfHBpmJiYDEMXKOnHBGpsFlpOKpygMQOjUveirGAJk9hgFkPP7E7p&#10;w0jL/WBm9pIq+dX04grEUm/AqKTI48xytW+xZailQsfnkJgTZ7ElUlIfVZ1KfRV7kVVKOIdISsEG&#10;J+6TupGUIjmbOTtu0VXjPXzmPCih9UUI83v53+X9RQLSHaWJm/J71oV5AQq/E9QMB1NCnEuRxMAo&#10;4ohYdkRZUpkqNeZUYbzIwfkL0pxSx4MbGAxNnPo+BiehR34v/5vfR5PlCiHxX6MGVe+/hBmKlrrF&#10;SL+W0KHk/pVsikGY8wGqTD0vKZHYgTtl4zeiPFP8+GzNXpyZj4VuJexpaEQmaTkSmmtOR5gPQ2uK&#10;qxuoQyUp8VkHTQkAs4vEqj5IhAWRdUmmZf430rTBwCdbnGYJ9kWaJb/3ImYjxnraFyTWVTrWPWZ0&#10;6omAHgi6T5Mc/0LSoAGz02MfTSEJ5Ukl7EJTogjhek/xeyQZZi0ZkdgUKSJXiLsRmPxs4ox6JJEU&#10;UacuGdR8EhDJvJ1fy/+m16XMKSHXs3k2eY782ksEJTwqBU9xrbEwoK0iGFEdabYcn1Jdat0qsMA4&#10;yk/JMPltA8qdqD6KoGQciqAxoagme4liZdvdEr8xF/8quTmj5UvY8olLddqpHj6vIbUAS/1ZJ7uq&#10;0UQjbnIKOUAn9Hwmr53I/hZXhiqGHNYiEkXYwQwMZ+QiMtQEJqDZo5ko13rht7IHhAVyYYv2lqLC&#10;sHrJD1JrK4eecsEkqfiUoM204BydlD1FWE4qLbrf4md/i9hixUv9XQSNfpCaFgFdTuSJgwx76adI&#10;ZSYyo9Q4xWz0WFZxWooLRmsJER1YeBUmx9Q201JemRlOoprxo1xExhmCL/K0kNEOLEUNmRbUJtgU&#10;GUYuEeREKcSrIrzDuLn8hTLR4IpqMuJcJGsh+8fqKTQWSU58AZ9XsBTsmSv6ITFX4hoycrYgua44&#10;3myThpNDaUimBdwXNaSPyNGxj1+M+wWLKHwgI2oq4YMhah0Nkrm5uoaSKPxjv5ailJXTOWlgiW5Y&#10;bKm0y/W7yQPWHyWaM7MjCi2uvAtbCmOJyMVpibvKOTg1MB4nUcH8lFiOoUWH6lw+KjqqwPqmRQ/l&#10;DVnuEreSyQkFqvHTtLCepQWnjDA50lMp7/cTOfnfYW3Fl7H+J/qOTT4NzCw2+IOrlCsqKb6VAhWh&#10;lA9bkhyLusDYshsf4ehl6xUzjW1OL4HIajJ12HIJC784bd53o1pEGnCHAyZkEycckwSUX8v/ptcJ&#10;oCXNgZM6UUBYvP6S6mWr6FKvQTkjlHbkrNPF8l+GRLvb44uEQaXdjKwD1thI5aEDKVQpIfwIhG2V&#10;8s0sQEYm/xuRYs/PeQTIS6VHaSO+hBRmXE6hNxxFkoCQWouQP42cJ1FC7F79lKLsfC6DABGV8i/i&#10;9NKs5IxSYBcDiaUzMojeTrwD13EiwIig6LnIsc2pBMjFkwqyZ62sX6sK9s7nVKV+fUxTeOUAMU9W&#10;ABUTRJUM+eRgdtTYEoKRI+CK8mzkSV0oCrnwVMWQHOCWnVcNqwlPYN7WcLDrJXu04eRkSnC65pT0&#10;dEKFus1U0p0lg8pwQhCRjc8rMFHHKYRM8gIO8zORHA9MrECprgTDFKJS15G/SGJs9qFY3umD2Gcr&#10;zC+p5M1zEmEsGFeVocZUsfogtdojFTLf8VFeEhbOp6S9gf1KooQaT8W4grElgmJ5tmZSMwLpWlCp&#10;UU1yD8ZSo6VQCeZRJN85VyM++VRApbBIXWVaMixiiXmrOSX6kB5yDij1O8ocJuXp6WtbylArbB8N&#10;SXWWNVz1Q/jLRhj0Q8RsccjtCtrfop7WkAQh4qq8hAobsNUYGhK9WOESakjWM5ppy5wn2rIxFw6h&#10;IjyEPVVmWczsbwlPcsdJVs6r4iSxnB9iARTmkKQjIoOR6pfSWy/fSuA/cQJKtcgBSEo6z8muY2up&#10;VCkzseQas10qpPOcuH2Wb/VDymbs9qqOG6AkpQrqJTztLi/Z8TQbIpLCs8h0fuullVB6AE8NHaYl&#10;S4k6tEtOYWYNpV6YSq6jeOkLX5qT3S7FS/AfxAXWc4YoQ1hgDpaL468k/bRFSbIrEsylsxgn6axU&#10;+6cGhcNy6U4qZNIP0Twp1BJawIRPdU2JN4BkBURmahFtSBp3SI4Ois3HsFIepueUEvOo0CjU40Do&#10;i4TNi5oMPM7wJ91KgS2OQILJb+V/49vK5ETW0g6oGKV4m70sXbRBmVOKVP3gbQn/BdRGBCcuoHr7&#10;JYYgbikZEiEHqZDC0CS6l9MK1PaU6Q48xZQMIVxKLPRFWr04p4bscYb0EogNmjJoY0fLC7M+MF4+&#10;mIoLovrrXTzso/GUiJidM+S9ExGoWDXGGYf+xFMKFMJdrLCnCd5zhDRCIlA2pMejXCiBAygcpPkQ&#10;byRVCeEGSU0LD328Ly5XnJPoa3FgDAcpH61+Ie1JKDXFa1O40TsnifR8ap6kl7CgQoX4Xk4QUaFa&#10;FvIj44lCtesZYtmBtpQaFZ2qyHbmJjz07yq6Z1HsLiss64ljJflYN554vYm2hFSKM9PEkfG2wrDo&#10;TuigidBBoqUkg2PefoUdas/SsGwRNvhEhlEKYQQV8jnlQ/1BdXMSfk4USoFNtZ4UZ+XmSLKBxTRS&#10;3pg44In7GT+I+p6KABCZxaVGLYbU1JywdG4wRcAjHZLOc5KZypmdAVGNFHLJCmkw9sDICcTj7WaI&#10;0yWt04LYs6GU+4SkxOLDOp3A/pALr6j1K3WCHHqPHzQSjI6smfEMx4njB3GaqeZAJ46NnPwQVNi6&#10;i6h3AxFS/QyNC9L9QcucsF9isAmWr3BVGjg+8dCEB2tdMuIwkv4IH8RiRyt9mROHI32QxPUqXLKT&#10;v0vKqygxRaEm6SRUn+6myTPG0lr5GooWU5MZFwNJqCWjAXXMnkLcO+0aqeRf8TOeozgYAX/ZO/3q&#10;QFOO7dpKX4gLpWFhWGvyhnMiybSRUI5/uyakk+sMX2DZU5MQKXYr9jg5LJf4GZaN7r6LsjAPadhA&#10;ITobEHbX2hT/K5cC0vUqXQOYF1Nt16l3lVu9ow8SV2Ii4s6aOcl5oANkyfDwUmOIZU6srRRpCceR&#10;K7YUJkoG50l5LcOeGm2k3JTiIUrIxHKSD5JOf9FHdtFWKcyUUtHDYi8nzYYXXNTm0v2tSzGjlIDw&#10;0pbS71WiLfFaCTOqOQlSokQjKjBJ4e6j01PpmZyDiK63C0/i1UsNJfGhwrvmG1Kwsxd/wcgubcbE&#10;Jwy0lSSaX1bokpObrlJlUGQ9MSMleyTDolVhcUMEBCmbCOyiFSYfOxH2VxwWdrLmNBkCOYIV5sSh&#10;KZ1M7IL4UHK/FfJJB7NcQEfWK7kamW9RTDPKUOY8r4dG8UsoKDwMhXZCBNd6JqEMkKEtnyZfODAS&#10;eQijqEjkgHe2e8mHpXSLb05JYycKoeGtHqLeQHJC4YOwimxWaqTkLeMZTQkvnqg7yXDJsMlgV7Ki&#10;mnhKysJuncmDC5Bsc3FDOsPTupiwd66fJUwiVk38zvxW/je6rzQokmximAEjmy3Vvv2Su0eNbbZS&#10;iWCLgaPwQbhyDQn0xR0wD9GzScdx4AF3MM1mZ7G/xe/EyJFIUvjOaODoOalVTEqX7Js0clAP2Y0l&#10;XhsgKZas2Js5XpQj6pRBWWsSWyhbdmfntEiMkcYJMy5HJc4W7SUkCcdJECdAihVh8CC+Qx/IiEgo&#10;qNBIYoAQB0kPMWLyottZ7G8p2rFil09KLIahFO2IRBKNiuLywkOKabPjxVbrX0wuvYaw6WtR1oaB&#10;WCHKs7/7kJB1kiWJqFXgiSUs9VzCByjVyOhZwXGig6R/9sqoSjC0pUNS7vkQw+5QyLeeDfZnQiUG&#10;PjVtSSTmGD4cbQUFG4iH8WslqFyBZ7DTIyrnB5IQzZxCWs45LUTA089W7HJCyocnjb5EsIS2hIKs&#10;q0wPoaVgjcIhmyjLNZYG8nzO77abZXASxHHmrLouHRIjvJe+1egmQm0kJlLgWjSX4QFy0rmeYcHw&#10;/DtN1CrJF8o4H/M9R5/IwpSC5dIDwfIdQeI5N4vD5argAbysnHgPPrFBRWq3Utwfn7hQMtQqUNIe&#10;VlKO92eaWs1hf0t40roz15YtkAtrsUaynQYlHBpuaEHA7s1HMBEYdJFbvoiX5HOPL8y5Cq2iwpwZ&#10;leWDUJFSHWAe+tZTsfP5nASqaOsXhj2nLVYUeYv0sMYgxNWjvjVBMmmg0AkVccyjCCD75UMC8rlE&#10;RKIjfto2SFauv8rct8yJVuNxROWMbxvc0fS1lXqETTaLwwK5zAlnSNFyUBVwtZUVaVGQ0reLYvOt&#10;J4aeFD+EYQG1tKVkRar7wsOshk8fhE2SvOGYvnPzbQgXpDlhzbAqp2Fh6tT6NeZqtazIkfi8UWEW&#10;+9czZYAEk5hYVqPSrJUTWQHL82dQPZVwV25EirBsvEXAiDbLOZlsFe0LCt2qm3xqmNWV6yPCVrzc&#10;IxGW/Pj8+93+Qa6KOO7v724+3t3fh1+2t7uH3bv7w9UvGy6l2Gy3u8fnTEDz5v2j3EQRG4NsN09v&#10;rz/fb57DLRSPexktku5wfH6/Od7G0QJ8VLMPd8+7Q2SF+0c+79vT8c3x6Y+Hn34rP33a3/z1j4er&#10;w/P9uz1fAW9tHre3e27G2D4fgnTKW9+OTz/99ulu+4b/v/r14f7xKD+9vb59fn568/r1UVDZHH+z&#10;f9o98vTz/vCweebXw5fXN4fNt7vHLw/3r1EK42ugnr8edtdpkAfXGA+bw1++Pr3a7h8g7N2nu/u7&#10;57+G4aCBfNTjL3+82wpC8sv2334Bn7sbnBuMtsfNw+7t9b/vjncPV6LrbnbHLbj9eXe/+7x/vOLP&#10;X3gmeGbYOBKLebf9w377l+PV4/7d7ebxy+53xyfuD2HYQBX7uuBlP+PT/d1TXmn5OSHM3Jdptv/8&#10;+W67e7/ffn2AJSLhDjvW/G7/eLy9ezpyc8mb3cOnHUge/vWGe2i2x+fNM4iC3G73GFhj9+tzusqE&#10;n66+Hu7eXv+tnX+HwLY/v3o3rN696lfTh1e/w7Z9Na0+0HWIEMa75t3fBbrp33w97sB/c//+6S59&#10;O389+/qHu+1hf9x/fv4Nq/M6fnhecz68Wb1+2Nw9Bopt3vAhQTzypyEdQpogDIftv0PdwMnH58Pu&#10;eYskbd58hrvT33l5eRDIfaKwEF84+urTt/++v4EMm6/P+0CEXz8fguDxYXJJC3Gs5CDEn8J0Qp4t&#10;D4mcSxr8aotKSj9HqcmDPCFhIslX8gOU53vDJJtfIHR8Nb8i365kU+RO/QFU4l8yIQJp0hoR1Pkw&#10;f5j7V5w3+MAavX//6ncf3/Wvxo8c73jfvX/37n2T1+j27uZm9yhs9s8vUVgFo58OXz4t2ulj+F9a&#10;R6WcXgurnD4jL68MJnSNbEcItV/93K5ffaSe5lX/sR9eiWn7ijDUz5w8oSrv/UeL0h/uHnf/PEqL&#10;1vwxbhid/O8ct82boDqv7u8eJHKfX9q8ud1tbj483gTued7c3cefFSnk80+kYLnzQgfGjco3/Ajn&#10;Bo385c23L8gBb345bJ5u77bvN88b/Xt4682u3d/u7292h5/+vwA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DBBQABgAIAAAAIQALtmfY2gAAAAMBAAAPAAAAZHJzL2Rvd25yZXYueG1sTI9BS8NAEIXv&#10;gv9hGcGb3aSlIjGbUop6KoKtIN6m2WkSmp0N2W2S/nunXvQyj+EN732TrybXqoH60Hg2kM4SUMSl&#10;tw1XBj73rw9PoEJEtth6JgMXCrAqbm9yzKwf+YOGXayUhHDI0EAdY5dpHcqaHIaZ74jFO/reYZS1&#10;r7TtcZRw1+p5kjxqhw1LQ40dbWoqT7uzM/A24rhepC/D9nTcXL73y/evbUrG3N9N62dQkab4dwxX&#10;fEGHQpgO/sw2qNaAPBJ/p3jLxRzU4aop6CLX/9mLHwAAAP//AwBQSwMECgAAAAAAAAAhAO1s7auP&#10;AgAAjwIAABQAAABkcnMvbWVkaWEvaW1hZ2UxLnBuZ4lQTkcNChoKAAAADUlIRFIAAAAiAAAAIwgG&#10;AAAA8RvYZwAAAAZiS0dEAP8A/wD/oL2nkwAAAAlwSFlzAAAOxAAADsQBlSsOGwAAAi9JREFUWIXN&#10;mD1MFEEYhp/dO2IwopHCYCOJCRQUGIl0orGw1MSfQhsoiBUmxNLEwkJiRyWV8qONlY2WVoodBKMF&#10;BXeSXA2hgUAh3mtxs+ew7K47znnLm0yxO/N977PZ2Z/vCyThqG7gEjBsDYAlaywDW05ZJeUZPZJm&#10;JVWUXxUT05PHIw/EbUmbDgBxbUi65QNyStKCB0Bc85JOpvkFSt4jV4E3wLmUOzpt9sFT4DQwac2V&#10;gKmU2BowCnzOs0euS6pnXNm0tXZR0o+EHPcy4uvG40BMGOPqAl4CQdrmBr5kzEX6mTEXGI8T9sk4&#10;yHOgN4eRr3qNVyLIFWCiDRCRHgIjcZBO4FUbISLNGu8myBOgrwCQPuPdBLlZAESkGxHIcWCghYlL&#10;wF2H9QNAZxkY5PDT46LzwL51HDjmKwEXysCQB4SdzEcXwxaB+GroSIH0F00B9IfAWtEUwFoIrBRN&#10;AawcGZAyrQGJv0dcH+evIfAdqHtArAMd1jgGvHWI/wV8C4FdYNUDJCnxO4f1q8Be9Cp+30IQV32A&#10;P9+EKaBaAEQFeGaD7ALjBYCMA3s2CDR+8WfaCPECWIwO4p/rxzRqj/+tmvFqKg6yDTwAsirzyzmM&#10;OjLmZDx27JPlhIUfgWukV3qPTLJl4AyNWui+NR9VekmqAWPAp8N42bXva4fa9m9aMDn/uRtwR37d&#10;gE01OgrebQkknZU0J6nqAFA1Mbn6I2ndgCx1c7BblNQxWsKxY/QblACJ+BnlG1gAAAAASUVORK5C&#10;YIJQSwECLQAUAAYACAAAACEAsYJntgoBAAATAgAAEwAAAAAAAAAAAAAAAAAAAAAAW0NvbnRlbnRf&#10;VHlwZXNdLnhtbFBLAQItABQABgAIAAAAIQA4/SH/1gAAAJQBAAALAAAAAAAAAAAAAAAAADsBAABf&#10;cmVscy8ucmVsc1BLAQItABQABgAIAAAAIQCK9tJpHDYAACENAQAOAAAAAAAAAAAAAAAAADoCAABk&#10;cnMvZTJvRG9jLnhtbFBLAQItABQABgAIAAAAIQCqJg6+vAAAACEBAAAZAAAAAAAAAAAAAAAAAII4&#10;AABkcnMvX3JlbHMvZTJvRG9jLnhtbC5yZWxzUEsBAi0AFAAGAAgAAAAhAAu2Z9jaAAAAAwEAAA8A&#10;AAAAAAAAAAAAAAAAdTkAAGRycy9kb3ducmV2LnhtbFBLAQItAAoAAAAAAAAAIQDtbO2rjwIAAI8C&#10;AAAUAAAAAAAAAAAAAAAAAHw6AABkcnMvbWVkaWEvaW1hZ2UxLnBuZ1BLBQYAAAAABgAGAHwBAAA9&#10;PQAAAAA=&#10;">
                      <v:shape id="Serbest Biçimli: Şekil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Resim 28" o:spid="_x0000_s1028" type="#_x0000_t75" alt="Telefon simgesi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4" o:title="Telefon simgesi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60" w:type="dxa"/>
          </w:tcPr>
          <w:p w:rsidR="003D1B71" w:rsidRPr="00614A69" w:rsidRDefault="00614A69" w:rsidP="004B3627">
            <w:pPr>
              <w:pStyle w:val="Bilgi"/>
              <w:rPr>
                <w:lang w:val="el-GR"/>
              </w:rPr>
            </w:pPr>
            <w:r>
              <w:rPr>
                <w:lang w:val="el-GR"/>
              </w:rPr>
              <w:t>Αριθμός</w:t>
            </w:r>
            <w:r w:rsidRPr="00614A69">
              <w:rPr>
                <w:lang w:val="en-US"/>
              </w:rPr>
              <w:t xml:space="preserve"> </w:t>
            </w:r>
            <w:proofErr w:type="spellStart"/>
            <w:r>
              <w:rPr>
                <w:lang w:val="el-GR"/>
              </w:rPr>
              <w:t>κιν</w:t>
            </w:r>
            <w:proofErr w:type="spellEnd"/>
            <w:r w:rsidRPr="00614A69">
              <w:rPr>
                <w:lang w:val="en-US"/>
              </w:rPr>
              <w:t xml:space="preserve">. </w:t>
            </w:r>
            <w:r>
              <w:rPr>
                <w:lang w:val="el-GR"/>
              </w:rPr>
              <w:t>τηλεφώνου</w:t>
            </w:r>
          </w:p>
        </w:tc>
        <w:tc>
          <w:tcPr>
            <w:tcW w:w="432" w:type="dxa"/>
            <w:vMerge/>
          </w:tcPr>
          <w:p w:rsidR="003D1B71" w:rsidRPr="003B756B" w:rsidRDefault="003D1B71" w:rsidP="004B3627">
            <w:pPr>
              <w:pStyle w:val="a7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78" w:type="dxa"/>
            <w:vMerge/>
          </w:tcPr>
          <w:p w:rsidR="003D1B71" w:rsidRPr="003B756B" w:rsidRDefault="003D1B71" w:rsidP="004B3627">
            <w:pPr>
              <w:pStyle w:val="1"/>
              <w:outlineLvl w:val="0"/>
            </w:pPr>
          </w:p>
        </w:tc>
      </w:tr>
      <w:tr w:rsidR="003D1B71" w:rsidRPr="003B756B" w:rsidTr="004B3627">
        <w:trPr>
          <w:trHeight w:val="189"/>
        </w:trPr>
        <w:tc>
          <w:tcPr>
            <w:tcW w:w="735" w:type="dxa"/>
          </w:tcPr>
          <w:p w:rsidR="003D1B71" w:rsidRPr="003B756B" w:rsidRDefault="003D1B71" w:rsidP="004B3627">
            <w:pPr>
              <w:pStyle w:val="af"/>
              <w:rPr>
                <w:color w:val="666666"/>
              </w:rPr>
            </w:pPr>
          </w:p>
        </w:tc>
        <w:tc>
          <w:tcPr>
            <w:tcW w:w="3003" w:type="dxa"/>
            <w:gridSpan w:val="2"/>
          </w:tcPr>
          <w:p w:rsidR="003D1B71" w:rsidRPr="003B756B" w:rsidRDefault="003D1B71" w:rsidP="004B3627">
            <w:pPr>
              <w:pStyle w:val="af"/>
              <w:rPr>
                <w:color w:val="666666"/>
              </w:rPr>
            </w:pPr>
          </w:p>
        </w:tc>
        <w:tc>
          <w:tcPr>
            <w:tcW w:w="432" w:type="dxa"/>
            <w:vMerge/>
          </w:tcPr>
          <w:p w:rsidR="003D1B71" w:rsidRPr="003B756B" w:rsidRDefault="003D1B71" w:rsidP="004B3627">
            <w:pPr>
              <w:pStyle w:val="a7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78" w:type="dxa"/>
            <w:vMerge/>
          </w:tcPr>
          <w:p w:rsidR="003D1B71" w:rsidRPr="003B756B" w:rsidRDefault="003D1B71" w:rsidP="004B3627">
            <w:pPr>
              <w:pStyle w:val="1"/>
              <w:outlineLvl w:val="0"/>
            </w:pPr>
          </w:p>
        </w:tc>
      </w:tr>
      <w:tr w:rsidR="003D1B71" w:rsidRPr="003B756B" w:rsidTr="004B3627">
        <w:trPr>
          <w:trHeight w:val="653"/>
        </w:trPr>
        <w:tc>
          <w:tcPr>
            <w:tcW w:w="735" w:type="dxa"/>
          </w:tcPr>
          <w:p w:rsidR="003D1B71" w:rsidRPr="003B756B" w:rsidRDefault="003D1B71" w:rsidP="004B3627">
            <w:pPr>
              <w:pStyle w:val="Bilgi"/>
              <w:jc w:val="center"/>
              <w:rPr>
                <w:noProof/>
              </w:rPr>
            </w:pPr>
          </w:p>
        </w:tc>
        <w:tc>
          <w:tcPr>
            <w:tcW w:w="643" w:type="dxa"/>
          </w:tcPr>
          <w:p w:rsidR="003D1B71" w:rsidRPr="003B756B" w:rsidRDefault="003D1B71" w:rsidP="004B3627">
            <w:pPr>
              <w:pStyle w:val="Bilgi"/>
              <w:jc w:val="center"/>
              <w:rPr>
                <w:color w:val="666666"/>
              </w:rPr>
            </w:pPr>
            <w:r w:rsidRPr="003B756B">
              <w:rPr>
                <w:noProof/>
                <w:lang w:val="el-GR" w:eastAsia="el-GR"/>
              </w:rPr>
              <mc:AlternateContent>
                <mc:Choice Requires="wpg">
                  <w:drawing>
                    <wp:inline distT="0" distB="0" distL="0" distR="0" wp14:anchorId="04627208" wp14:editId="4FBD5E65">
                      <wp:extent cx="338455" cy="346075"/>
                      <wp:effectExtent l="0" t="0" r="4445" b="0"/>
                      <wp:docPr id="24" name="Grup 24" descr="e-posta simgesi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Serbest Biçimli: Şekil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Resim 32" descr="E-posta simgesi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2557E2C" id="Grup 24" o:spid="_x0000_s1026" alt="e-posta simgesi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ipXfBjQAAIT/AAAOAAAAZHJzL2Uyb0RvYy54bWyknd2OW0eS5+8X2Hcg&#10;6nIBWTzf5wiWB7YsGwP0zhrTs8DMJUVRUqGrigWSstzT6FfZ232Qxb7X/uJk5mFEFqsY2SvAJlnn&#10;RH7+IzK+MvP7f/rj/m71++5wvN0/vL2pvlvfrHYP2/3H24fPb2/+57/98mq8WR1Pm4ePm7v9w+7t&#10;zV93x5t/+uG//pfvvz2+2dX7L/u7j7vDikIejm++Pb69+XI6Pb55/fq4/bK73xy/2z/uHnj4aX+4&#10;35z4efj8+uNh843S7+9e1+t1//rb/vDx8bDf7o5H/vpzeHjzw1z+p0+77el/fPp03J1Wd29vaNtp&#10;/v9h/v8H+f/rH77fvPl82Dx+ud3GZmz+gVbcb24fqHQp6ufNabP6erh9UtT97fawP+4/nb7b7u9f&#10;7z99ut3u5j7Qm2qd9ebXw/7r49yXz2++fX5chomhzcbpHy52+y+//3ZY3X58e1O3N6uHzT1z9Ovh&#10;6+NKfn7cHbeM1e7V4545XB1v7z/vjrcyZt8eP7+B9NfD458ffzvEP3wOv2QY/vh0uJdPOrj6Yx7t&#10;vy6jvfvjtNryx6YZ2667WW151LT9eujCbGy/MGVPqLZf3r9I9zpV+lratjTl2yO4Op6H7vj/N3R/&#10;/rJ53M0zcpT+p6EblrH78+7wYXc8rX66/T//+/b+7vbN6v/+r91fbu9W9dDMAKH3fzqeZGxkHGaI&#10;/O2XX+qfuve/tK9+4durdv1T++qn9+306pe6Gd/Xwy/v6qb/u1BX/ZvtYbc5wWz//DHBtep9fYqM&#10;I0BrX8+Anef9b8NYTT+vxx9fDb+M1av2/ft3r6Zh/e7V+/H9u/cNz36sf/y7TA1DTJvT59wLBjsO&#10;hGBi/iqAkO4dH/+03/7luHrYv/uyefi8+/H4CDciI+aizMvy4xjJ/nHkLAjYvNl+PZ5+3e1nCG5+&#10;p6WBzT/Gkf/8MSJ9u394ON6edv+OaPh0fwfn/7fXq7rr2nUzrr7JnFX1ugmwfEL0H5pobJt2GlZf&#10;oJnaqmmfofn3KqtomtbXK9JE3opqU9HQrltHRZpoHKe6cvSoMRU5h04TeXsEj53nqG/WMMf1odNE&#10;Y7Wu+vX1OUIm6YqqyjNHmshbUW8q6qioud4jTTR249A45mgwFTmHThN5e8Rqfx66duiGbrreI03U&#10;T0PXj9fnaDIVAdV+uF6RJhqqYYDmOsNqLq/bcWyq7npNlaZyV6X5vG7bdlo7Rq/SVH1XtbDF9V5p&#10;Tq/bDtnlGL9KU/V91wyToyrN63Xb9+3aU5Wm6se6q1tHVZrbay/8Kk3lxV+l+b0Z6wY2vLpgGKKO&#10;8XMBUDN80zf16KlJE3XT1HceqGuOb9rOJfcqTdQ33djVjonSLN80fc9Cc330NBGDN7Ue9GmeZ+zW&#10;rYd7NVE/1OvWMXq1ZvmmqmQgrvbJEA3rqZocMK81x6Nr9B5EWKIa1abzVKU5vmrqYfR0yhB167qv&#10;PeOnOb4ap6nxVGWIhqGuRk+vNMe3/bT2iHQxiM5rW93WQ+XAX63lBNPbAaXrqNBEqKNN3Xh6pXm+&#10;arux7x3qRK2p6r7tfJOlub6a0ELWHvVSU9XduhnWnn5pvq9ZPZrO0y9DVXWNDxma8xkNoOvpl6aq&#10;+g4lwQH4RgsM9JdJ9JGr2DBUosNMHuHUaJGB4lzTRkddhqoehql3CPfGsP+0btrRMYaGqu7XKAoO&#10;9moM/zdN7ZIahqpmyV+7+qUFAGPRNZ5uaaK6a0bfdGkB0LQsDI5Vq9FEdQUfoz5e1QQbzf8V4PUY&#10;O5ZINLrGU5Vm/6qeptrTK0O0ZjH2mNmN4X6Wfc9iYojQFPjnGD/N+15FsNFEXkWwNfKirbF5HAA0&#10;VO2EAeNg4dYw/uzacEyVoRKLwgOKVksLjJ4KoXtdMhmqjvXbowu2WlhgiWDKearSVB3CDG3rKle1&#10;hu0Z9rVHWBiqrp8Q746qDNt3LFoebabVVH3Vj2sPLLSsqDuUBVdVmqofxqFysFWr2Z7Vqu5dc6Wp&#10;hqpaTw6x1BpZ0U2iujsQqKmGeoAdHXOl+b7upnFce6rSVAPc6NFxOyMtugkt1yEtDNXQsmA5etUZ&#10;adEN9MrBV4bKa/p0Rlp0Hd4iT1Waqh+wUR181Wm+r7tqZMW/DgtD1YNAj7TorLQYYWHPXGmqDmXf&#10;Y49IwOVsxWAkwI+OXmkq9J7K443pNN+LO6tzIVBTdbjfa89cab6vWe77wTOAmkrsJddcab6v66kf&#10;0R2vau2dpmpxXniM707zPYbPmkl2VKWpgHrVVNcFU2+khdf1aKi8rsfeSIsWGePhK0PVtzjcHItI&#10;r/m+bmFhj/vCUPUVfiZPVUZaNFOz7h3SotdU3Vgh0Bxzpfm+xgeL8X0dFr2m8qqcveZ7gpB945or&#10;TYVmVg2eAdR8jzt1xJnj6JWm6tCXUB6vKme95nu3tDBUXmnRa74HSlO/dtjdlgqj0SOYes33qEus&#10;wp6qNFXVACVPXYMRF6hmSJnrk2WoKjEQ2ub6bA1GXiAs8KE56tJURP362lWXERhe/WzQVBWjgQ3j&#10;6JfmffEzDa4x1FRV3xPYdYgMyU9Qq/56bDx6p6WqqhqvsaNfmvtxnVcdmvHVBZLkD93CBtXYU5dm&#10;/wrNs/eEsQZNxfJDDN5Tl5YaWBb4ch1id9BUmEwTfmPHGGqx0bPso7BeH0JNVOMkxVXiqEoLgIbF&#10;bnCsW4MmEvcvscrrVY1aaiCfJo9f0BJ1mFke/89o2B/NjvZdHUBL1NItuOTqajIa7geBa4cotERe&#10;UTga5sdM8HCWJWqnpht6R6+0xKgwU0eH6jkaopalxFWVZv1qxAfpAPtoiFghK1wR1+dKcz69ookO&#10;WBgi7xI5asavELiDBxaGCAYmjujolWZ8qpoIy18HuyGq0RY8zqbRMD7GxeAZQENEDLFvHOv+ZKWF&#10;j68sEekarcf6mYy08GpplsqppU1aWkjagCcebYhYh7EurqNi0sIC7w+u3+uoMESoJK4Vf9Jsz4Aj&#10;bh01GSIcJZ4QzKS5Hs198njqDBEwqjw2wqSZfhKmd3TJ0OB+9DjPJs3yDdFXz9hpGuDAUuUweybN&#10;8V1HBp2jS5qGkFIjxvpVMTtphsc36lEpDE1FYLjzOOmqtZYSY4PD8nqnLBHWqQS9r/eK7EGlo04S&#10;P/DUpYkQl9TlUACrtZYTRK8HT7JjRjWJ4ejqmBYVNSagJwZYkRirVPb1SAq3AxvVWjM+E4Yi6BlG&#10;TVXX6JyeTM5qrQUGnvPBE3K0VHiamh45cxX1iDA1IB2uN4+BYKlIxUPkOqR7tdYyoGeqPRadpao7&#10;PJE+NGoxILkeHk8uvm81Htg++OpdaDTSg+SByQUQTVVjCkobr8+ZTdQkEc3j4GK1Mj0b6ZkHICZV&#10;k5g0yHJA31AR88UYdFWmJchI/reLqU2KJ16JhoC7Zxi1LJgwIn3DqKlqsjxlpXDMmZYF6P0YNB6E&#10;mDxPAnYV9Xlq0yIEmwGlzbFw0iwNkX6kNg/4Ky1DaliIYfFgxJB1LDIec6gyyZv4dwdii57atOxB&#10;PrKsuUBi5cFABr9rJA0ZIzL4ONsIBEz51qMskoOv5o2OVQOxuOuYNImccd+IYyQNGfm2GG8elJhk&#10;ThKYCO96RtKQsYQiFVy1aUlCoho6oAcltSEjjodK5xlJKxRYRD0Olao2ZAhJ/nlq07IErzmYdPi/&#10;iH8qlNQ49kfWegdKjFDAp9LWnhXAJJGyKYfsOFffrFBgh51LR7AZoTX2pscVW9VWKNQkbbgwacja&#10;HpXEhUktFDAXJJvUw2+arB6ojVXRMW9GKJDk3rtUu1qTsTGsqQkKXq/NpnhiTuPHcPTNkLGUDpjv&#10;ntqMgcL2kcYlJ21GqaShuubNpHmiR1UufzOWtOY3GAB/ladvWihQ2YBY8IykJkOYj5NvJLVQIJu3&#10;dymu7BVUZtQARFyQNNme4tT17O+rDBUZ7KzALoxoSTKSw+5x+1UmSxQ9Bn+wa9K0RCAm7rPZGk1V&#10;92S/+uZMCwTc1ahAHoBoKjLu0JJdw6jlAVpM66tMU6H/I7Y8UsQkfhK5x9R29MxQiQh35UpVJvWT&#10;sa9cmp2hYp+DeH0cXG2SP/s1GeaeOTNUmL5OFdkkjZIcOLrcFYYKpxQ7ODwAsQmgxP083uHKULEQ&#10;DpKWeX2ZMSmg7HTAy+QBiFFhyAchRctTmZYgDXmZriWt1VQ1IgRO81RmZAFGlG/OLFU9tr6eaVkw&#10;J9K6+ExT1Rgn5FB4eqZlQYVvxKU/tpqK7f/IEE9lJhkULZBEIwdALBVJHpLmfx2NJh20IgfX4wiv&#10;LJXb4WnSSHFkIns8PdNKSCWiwLWemZTQCb+7qy6tgrAbbiSw7BlFrUzgYXK5YUz6KcnP1OURViaV&#10;lLiKywQ1RAR7h8nlNDa5pG3jU4gNUcW2MTlswYFELQfY1+tisU4TVWjDa5eCavJC8YW7zApDxI4d&#10;LEJXv7QUYAhdzKxpkDd4BD3MbBJDMY9duqkhqojSkfXvmC6TGYqQcsHQEGGGkDDsqktLAI6vcVlK&#10;Jp+U2MI4uNjL5Ia29MszX4ZIDB4JC1yHvEkOJeXVpXYYIsyd0bMREbgqc8crNQwRIpQomqdXWnvg&#10;nAzXitJrIuwqiYU5BlCzP7apZ18MeS5qKEacaq4ok00OXaOkeJwDhorIlM9+NjmlKHrkoDvWSUM1&#10;ohLVnqXLZocS43BpiIYKG9i1exmfrhp5soZ9kTpDRZqX7Gu9Dg2bHYri63KeGqp+Nt88dWmtgXRN&#10;cjEc88XJVGcPBGkBpAF76tKqBnFLZI2nLk3VYQV48gkqmx3aM4geYWioOgJnLllos0MRNq4FxVCx&#10;CU9OiXFgQ0sArMTBtaDYnFJC/L750haHN/OISVXY8KYeodVpKnZO9a4oliUjxdZlgNkMUZysa5c2&#10;b8lQh5jn6zNmc0Snka0yHihashZ28bCYyRJlAxAbrT3y15C1xIZQvxw901IASLEbytUzTYZmzmZ6&#10;T2VaDBBBZGOJqzJNxq5zjgXyVKZVDtnH50OjTTF1o1HrD+S+k5HusfdGQ0bPXPLDJpmy54O11iGE&#10;LZm7MiMKOOXCde4MVrKWBdgQ2L8ONBoJgie99+Q6YyjryrxMbbNGB4bRZTdbshpx5UGjTRsluMD5&#10;E445s2ToHi6hbzNHiQkNLgvTkrW9nK52fc5M8ihn2aEFe8SVIatFg/MAxCSd1pA1Lj4zZA3RBRca&#10;TQopiSOduAavpliTS6TQ2JBI4JL6JvUU2x4TxCNBDFnDFlNPmmtl0k8ZDc7UdVWmFRccrJKz7wCI&#10;EQWErMSp5RhGQ+auzIiCOanbVZkmG2WX2vWOMWhqojGf8Ws55LAlGzl4wFWXsV3IIRNJcHUQ8fqq&#10;Jk7kOThkFZuvFRFBWBja1S9NhlPWc0ygnLN6tkJIaiaFz4FESzaRCePYeochq+oaSd3Hq+UYQk0F&#10;Y/pOr7IpqCjeHqGIDqtayBS7outIQUWF1JYDRBz90lSc8cbZZh7MaxEggQgcJY66NBVpvITvPHVp&#10;CYArzKV54BhRo0Hsf/A4qNg0p6gkq8GzkdtSVZLZ4+mXySPlxDtCTo4xNFT4SV3GBHk8ql+kueHM&#10;9UyYIROm9PCXySIN2549QDRkXtlbGbnRkCzjUQRwSqvhwFXiQKFJIMUyxmzxiA1DJrmqDvUGSaua&#10;xxYFskcdBpIl4wBPjzHGdmVTF+5w3whqMpY8j/2M1NR1sVfa5Sq1ZLUkhXjmy/C/xPs9iQKod6qJ&#10;NRqAw6BFkikiwpLoei7uMmQEITz9skmjsu3C411BR9ZNxFxx1WWkBufSkBDiEFE205RAhIe/TMIo&#10;qUosDh7MWzKWFA9/mXTRqiHpzdcvLTVQUnxjqPUGMmNmv9b1pdLkmErszTWGWm5MVTO6IG8STLG1&#10;XQqAyROdOH3Ik/NDEodCoVfnNbml7LyCRz0g1LJmZJn0MHKtuZ99dRzm76lKU5F85pJPJj0UHpH7&#10;MDx1aZlBlKT28LFJDmXP0Zp9V466DFlLmopnCE1qqKQPcxitpy4tanDduLQ1kxiKASUCylOXtlAw&#10;Xn1jaJjfrUGZ00a9MsNkheJYWmOkePplRA1hbdd8aZlB1qZTg7K5pLl04jaOz+m+jc2XdAXH9o+H&#10;eAcH31ZcCyK3wshtIdwwI1e+6As5uBYm/fyP+aIeioRK3r5CDJA0cbhxxEsMMjRxHW8+8dUMQjTx&#10;fHWIu9nMnSae7xBxEzOHmni+S8dNjEzWxH1Rn5GymngoIkZuauKxiBhBqImnImKxojQ1v8MdN76Z&#10;FrvIkJehTEwdQ16GM7FeDHkZ0sQkMeRlWBPjxJCXoU3sDUNehjcxIQx5GeJEvTfkZZgTRd+Ql6FO&#10;lHBNzu8S1IlebcjLUCeqsiEvQ50ozYa8DHWi0BryMtSJkmrIy1AniqchL0OdqKCGvAx1olYa8jLU&#10;iapoyMtQJ2qcJud3CepEoTPkZagTHc2Ql6FO9CdDXoY60aQMeRnqRMsx5GWokz0whrwMdbKrxZCX&#10;oU5ONDfkZaiTY8oNeRnqZC+JJud3Cepkd4ghL0Od7Pcw5GWokx0chrwMdbInw5CXoU72ZhjyMtTJ&#10;vglDXoY6OXzbkJehTg7UNuRlqJPdCoa8DHWy/0CT87sEdbKjwJCXoU52FhjyMtTJXgFDXoY6yeQ3&#10;5GWok+R8Q16GOsm3N+RlqJMUekNehjrJijfkZaiTw5YNeRnqJHldk/O7BHWSj27Iy1AnKeaGvAx1&#10;kjVuyMtQJ4nghrwMdZLcbcjLUCcJ24a8DHWShG3Iy1AnedWGvAx1kiptyMtQJ9nPmpzfJaiThGZD&#10;XoY6yVE25GWok7RjQ16GOjmd1pCXoU6Sgw15Geok39eQl6FOUngNeRnqJCvXkJehTvJsDXkZ6iRz&#10;VpPzuwR1kgtryMtQJ9mthrwMdXIcqiEvQ50ccWrIy1AnOaWGvAx1kiVqyMtQJ3mfhrwMdZLJacjL&#10;UCe5mYa8DHWSbanJ+V2COsmfNORlqJOMSENehjrJcTTkZaiTrEVDXoY6yUM05GWok8xCQ16GOkkx&#10;NORlqJNjKw15GerkXElDXoa6+axITS9/KMEdcT3bAPlDWQEZ9OSUx7ICMvDJyY1lBWTwkzMcywrI&#10;ACgnLJYVkEFQTk0sKyADoZyEWFZABkM53bCsgAyIHCFfVsCTgEVxxCJHIjGMoi48CVrwh7ICciQS&#10;xygrIEcikYyyAnIkEssoKyBHItGMsgJyJBLPKCsgRyIRjbICciQS0ygqIA9ikMVVWECOROIaZS3I&#10;ZSKRjbICciQS2ygrIEci0Y2yAnIkEt8oKyBHIhGOsgJyJBLjKCsgRyJRjrICciQS5ygqIA9skF1V&#10;WECORGIdZS3IkUi0o6yAHInEO8oKyJFIxKOsgByJxDzKCsiRSNSjrIAcicQ9ygrIkUjko6yAHInE&#10;PooKyIMdVWG0Yz5CyyiaxD/KWpAjkQhIWQE5EomBlBWQI5EoSFkBORKJg5QVkCORSEhZATkSiYWU&#10;FZAjkWhIWQE5EomHFBWQB0DYtFNYQC4TiYmUtSBHIlGRsgJyJBIXKSsgRyKRkbICciQSGykrIEci&#10;0ZGyAnIkEh8pKyBHIhGSsgJyJBIjKSogD4qwRaCwgByJxEnKWpAjkUhJWQE5EomVlBWQI5FoSVkB&#10;ORKJl5QVkCORiElZATkSiZmUFZAjkahJWQE5EombFBWQB0o4MauwgByJxE7KWpAjkehJWQE5Eomf&#10;lBWQI5EISlkBORKJoZQVkCORKEpZATkSiaOUFZAjkUhKWQE5EomlFBWQB0+4UaCwgByJxFPKWpAj&#10;kYhKWQE5EomplBWQI5GoSlkBORKJq5QVkCORyEpZATkSia2UFZAjkehKWQE5EomvFBWQB1S4fqCw&#10;gByJxFjKWpAjkShLWQE5EomzlBWQI5FIS1kBORKJtZQVkCORaEtZATkSibeUFZAjkYhLWQE5Eom5&#10;lBQwn4OgTV/5Q1kBGRLltIOyAjIkyskHZQVkSJRzCcoKyJAoZxSUFZAhUY4QKCsgQ6KcJlBWQIZE&#10;7g8sLCBDouzgL2tBhkTZll9UQB5j4QaewgJyJBbGWOo8xiJ/KOtCjsTCGAs7nm3AUv5Q1oIciYUx&#10;lnlDupEHhTGWebu4LaAQifkmEdkUXjYGORILYyzzbm3ThcIYC3fkZdNYGGPhTIS8gEIkPtkuUhhj&#10;qZ9sGCmMsXAHTd6FQpn4ZNNIYYyFy/zyFhQi8cnGkcIYS/1k60hhjIUrQrIuFMZYOIU0L6Bwdc43&#10;kHCZQhk35ltIuHe3sIBcJhbGWDj1Jx8Dg8SwUzNujT3stqfV3dubu5vV6e3N6WZ1eHtzuFl9eHvz&#10;QVrNZtnNSXbUpq+rb29v4pVjN6sv8n1i13o776u93/+++7f9/OZJNthy0n27jttCuE2B463iQJxf&#10;3H79cLv9afef18loyVIoZ6vPPTwX+vJT6bGpyP5KBfccGB20As6l5wznOACxWq5gjSzOs3WQDudq&#10;OQ44RmW4a17WhCjBPdW+WPB8k1bo7YVGPTPAtn/bu/1xN0/meeBjnzmBt04zRLLQ4jM9v2iLeols&#10;GQwOpBX7TlKhxqXQl5/6Zohz95iZUDDH3gZP/7nglsuC4tOW0zBnvj0/5ZyUmBl3nl1ntS8X3HCv&#10;V+A4jqx/0qhnBtgO6wszxAlDXII395nDGzl95QkP3T0Y7uGYY45QnAkGzuRa/KfpNVtznNCLRMvY&#10;tePIGcNZkS8/fTqyz4OQc225Mjx0seNSsOtd7JAloYs9hw8ubrHUxfSZOsfdNnKFLXjkzNJuWdjT&#10;a+kzvf7MiKfXnp8sznbjXOW5oo52LUP/MjdxmCRn0wcqDs0MIbg0ugIuORmPtnM2oxx2HKTyLJSa&#10;vuG+vPBw4iwav9ThDi/uupop5VykEIBe6uy45yhMN5eycm2dqZPTtyNzA/bxHG0zki6NVRjSpuGy&#10;2zgBXcMV4hHD6a30Gd+uR+5mCm3jRtglKJreugTghiOrou7Agf1tUDuW/nCuZeSIfuJ2VCMYkFXS&#10;CRnggdNyzj4Z059LdWI6cLnNTDlyaHoY/VQnN8Vyss38kAzGtg3+7+UpoxonjvM2uC1ksXqu1sp1&#10;kGIoSnsrjlxn+dWzwyVrnAcTnrZys41ZxDhVcYgp7XK6Iqefxomw3bO/wqSQMtDELVuIVo6HtgVz&#10;j0OqVi5MCP1Zejty3FwcC25Kq84e2Ku95XgQLmEN/eEsntYKde40rmOWu1xfy92weizkvsUotdDu&#10;uScswc72z/4KvaWH3CA6V8vp1Nz4aCADi3LiVnjachW57S0YYh0KTzsOOT1rb1d7Sx8QhKG7zA6X&#10;r5kOce0lpzPGiqm1Cr6vZZg57R8chpq5zatoegFrG1O3WcS40NrWzNlEbbTRuCqF2zfs40lUotgw&#10;LsfksEo3sOScT5apOJrzRbF6EjEpaFdY1fkuItA8RrA3cSMjJcEQBTV3OI1SqznKBw3OFN2jD8Xh&#10;rDj3dLJDwk18TFFkRPRG3vD3mavQuX937jP393Cjuu0UZ05ySFh4LFcJBW97mmdWd25AiUzOAg9W&#10;C2rmjOxU88SpnWG8lqI7btCI0p1TCzkTzch+VEWZ/TBXXHpIAf6awVdSNTnoSi4ENqPN+CM3QtHh&#10;Djv9mCVHrsAIj7mSlvsu3TVzPi4X1cWiOSJ9HVILUp8rTt2sU5+RNpmM4by2Okkvbj/m6il/nyuO&#10;o2Shja0euY7LyBGQzemH8WlDRWawGd4uMTsHMpXM8nxPYRQjLD3c0qfHskVYJ1ZvCE4Hl1saDo7C&#10;WqenFSLk7NW8Kr5E+UmS7yk/wZ1iU80LFxeuASXdqArbK05CJdraOSXuarUsgWml5QRVuaFQqUhy&#10;sV4YYi69k2M09UMOyOLCuNAkTqZfLwaqXRPsr7gediylgXSCHa3oQKOQoL909WwNpgGuUW/iaoie&#10;wz9p0VN12XQ71MlkcDz3XCyLGQeJ6b5oDYhTkMO0pTqfU0xtz55XbFk+MSpCj1pOc12iuC9rthys&#10;JvM6t1ikuB19njYI4Pi0H6yuIoeyYe/Ep0MJICDtkXKRlCspzKTzlMsFAxC577sLk55GinUO/AXe&#10;YWHC0PBPD5rxfM+S6Ooo1UG7OhdMTdFF0KEUWHWxRh9sojue09S57a+gWo55jVDsuNwiXyA5YTHq&#10;i1x6KvypuAOZjIcmjBRLkqzDbjB2KOnRquqQ3Vm1XC8nq5qwQC9HwxnRhg1Go8Lc4nThQOeCapm9&#10;qHzhDsCKMf1B4eLQ0FAtvbWSvkYlp13hKXA7xxoMsyU7IzIdN8NhIs1EA0etLvHG9Fr6TK9ztHps&#10;ASf9wTaxa+m19Lm8DlJDkwYQv6gv6TXLoQsRsic2aSFagAbOzk+5D9aIiZqTTrEoQ3e49i489Ykf&#10;bqRdugZjh1k7Vyt3NceC5WYFy3TIXplmwcMLZlbqdeonXYn97LmaIMw1bU2vXR4czATAOCNvMTbP&#10;rUTmRIOC1ZgbzSx8xKBKuEQbv8wOqfrYSm4WWDgMhXExM9JrF1sp11onIUQr+WrYUkkDJsmu3xwu&#10;OoqwlB4CdwzCCDFbUao+tRL1Ks77WTjpsXzeP8OClRwUYmIso3JF+GOaYZ/NzZRzg63phi7PtYuh&#10;E5yxGn3DyzTV2OnxoAnsqxL7GCWkXSeBt+aKoNmbtBTMyoAyFcaORS1kEy1PufOIO7jCU9bw8/6M&#10;lwTEc+6rNAHpc5kIeDBijANVF/MwvZY+0+tAMgEWvW1RF9Jr6TO+DpTWccXtOLp6yaJNr6XP9Dq6&#10;yyL/lccqvZY+0+vgO7adlZGjwjPhZhGYiHBaJv/WfAONgToyj0kKQ16Pcra1ZgTMIDwG4SmrU2BX&#10;n7SCEVH8Z1LxFlrlmkCTXMMZnuJ0y/jvOcTb/j2vL4Vj6KMFB968LIMSitI/twp1OZIt6OTOpWS7&#10;cS3dEPZsXHrKpXpIucvCy3YhTpEqGUcPyuscNFNFc1d9YAuO10UUW2nF8givhFbLUJ+3crzENjAB&#10;jpJAxX15qGUZmDLsYQanlbKiRrS07P3LPeMis6TiS7AjWG+qZxyRHWBAgVwXZeGHgc/18rGN3OlQ&#10;Ygxxn/0Q9SO5YDqzd0Soc3FOKBoLAiYwwOdO3ybZrBxrjC8o9tb20v5KDEeXkvcKfTZfinFmJC2I&#10;UCH2n615HWInsrqIqnzGrq3L/go1cyUWZknQAdDx8AMZoCAvkEihzxhjw5T5r9ARMM/nIUFEEuTz&#10;91lQi9Mq0MqR3daoBaDwe6y5xyy3/I5Wh9MutRuHSsFoT4ioGHClywO8o+dRNLE0FS3KlnUk4gYS&#10;p/081HixVAaRYZxLQ90hotJIo8XJ3UpKbuJf4b7gUDBnYvNTP8XRgFNgfoofZiD64scWntGEWjyf&#10;rY1HkEOVrAnxI2WmCNJrilYZPpdJpP4lY8OyvVwzR/tkiLgdgXUkhbLTa+kzIRD8XRJF6bX0ubwu&#10;7p5YOsyQstDSa+kzvc6NykkOImCvvr7Yg5y3PlaYHqHDqdT0uZQO14fGGAGeXkuf6XWs59hVoINC&#10;fqV0DKc4kDWSdDH1UqnpM5Uul6yGxuDp6JckhvRa+kyvn8edC9Ox+7PGXMIwWh/jMtdB+WJ1Kwhj&#10;1BIkCQ14shQ+u77aap5foMOdpKF0vECoQGFmXlZpmfA+DTkCJ2AxrSUDgiAFZljGrYTB5oIj5/pY&#10;UkqkOfZan0QTmnBoaaqTQB3621ws10pw05YeQSYB5pkfEgoq8Vuibw/RTiYwLD4NNTH1KMGeuVh8&#10;mwR7zEMuRU/2t3gWk/WbzYsRbxFBXIUYix3op7UWiHysY1eehtoY6qjCThjoBQYtEZZ44IvcQpP5&#10;9wl3RE1XjF6MJ93NhuBKYg68uIs77Ho350vj58Fj0y7uSjNjqlhWaLFi1LgTUIzdxC2LopKEyfU6&#10;kdnR8YQzDs3JTCd8Gx17zDNGunmIByMtFLg48R9Jg1zqNxHXmAiFMjmQkqC7Ih7bKLkGvF7WUSbZ&#10;MOkhw17gbmd1SPEaVNTRLonEWxLrDoOESXWDWNTiWV20VTRcdz8lxpqgMBKsD1s3E39yRADWW5hu&#10;Vj+uSdS1zh7x+JT7uLhc2V8tPJKwS3hIQrMKKqwGRHbmavnKhaYGSNg+S4yHcAemubtafMBtTFcl&#10;PARXGrQQRYH7Q7VcgYZo0o1iWuf7WUWvxMwbl1yj6wCe8wyiOkN0EgPEFIyEjCo+XcMDagYZ/xhX&#10;94ZGES/G/Hf3lhhwkixErkCGqZZMFWJzoWAGRWJEagq49Z6L3uPTDojPU+BiHeKOBNsj6YiOaGYP&#10;nQv1NTxliSaAoasllJiMpBpn8HNItos3neRfLJLBDUqq8g1lrxOIS9MMmwlpkArptfQZBDtr5nw5&#10;qcw7jquOyXjpdTRIpik0BrNQwmf2dQuXUIdc0pUmGdtQwnlqLmBQOUFpVrOxdPHxmKfI4RT+Q7AS&#10;BooV2orsr1it5OYkowOV2kIAMyLpczVruEhv1SjulU+uRnh1lrOhn7Yi+ysulWtuQEvQg7uxuXTJ&#10;rPVAMyJTRJ111KKGysVwYTgkG6PA2MGxAOemohlL22N8/nhrUtHAz4KToUfvSuM1UnOBwENVlIkL&#10;k4iGaZmRTTiot6loQi8YKWqwJTtkkYgdAn5Rxe342l9htMmOJ3CQGB0A2/whwnlY24ldJa5ta0Za&#10;4eIK7W5wTAdZ7BIE2O6Lz5a7rHK5J04XDK5Q9FN5i4VNbmd8TPcl1cGLMNwkXBYdaKVLrYUQGQjE&#10;WUOnkOk4TmyfsdKS+UmH5aIkf80onlNaxQEICreZSNic6NjcZ7RbCffYxyxKyf5jNYpqpG+04fwk&#10;RMgURQrnncIgCfNM8LUaLPRJDZA75ELDziPmqxnrYPESrMmGsbaDiIdlgZO1wSqNTAbKYEQYyJcs&#10;Cv88o/dEE4xxwx1uR5uFFZEYEMatUGRSmNFm/NdxtIn44NopqZkgf7Qx8HugsNiJpOI2SRKsaHKK&#10;bM1En5IEhPNHltpLfbYrEcsPhcbuwDCSZRio0nvpM3I+S684HGaZw52mkmtp378oL/Ao4G8KVPjw&#10;UARM0yUtL2VpcY9tljeIYkozI9fiYOmfSbC8WDO5D6g/oWaMNKL2uuYKlwvMHB5jbQE08xhxQe5W&#10;fEzNYRF1IRjn28SyEmkRgVZeiKZET+Nj5LRV4FjLYOXY5wFFKghvX82yKiT5OpBhZKUzwTHs4tRn&#10;MnCsHYfyjnc0PSY1qEQFR64ljpflOzOTWWZJ0kp9HmiYATjBLxgvjRgux4J5xsil02m8UC2CLbgY&#10;HXPVqeZlIs+PtXrQr/EFRVRbTNlfSfPAs5FURdF3rG5KpqukxcR5RgfJRhvEISXiY1Kanhlty4Xk&#10;uqHjRCKgscAyvZY+QxOxhVKaBSmfSfkBS+m1S/1iqQAKsQ5kqLVrcN21CSQkSWBQaL6RsHfqM6kM&#10;Euq6JIouVYtjNhnCIsWFgyBNE0VIIJnmLINoPLZarfKyXD8zlhernS/QDr1FL40HpKZqMZwRWukp&#10;i4LBrXKBIaHRlv0qHGkbYh4HDa5hY5DpD0vvkh74VElHeUGGRNpFvXNJCEkFSvo9nEIASw8yw05W&#10;VSj4aWIr4c606Uek8jkDwQ5rglZAIJMBg8YiKf3KKjMn68WuGdU0lZo+Q+kkYYwpBfOcJ6nwnb1O&#10;iIEGzINOyEkCP9eXsI6ASFrBsJ5JY9FD1vaSBxOKbAklBYMuwYesWPwa4Smx4qisuGZKriRPmjQe&#10;jegvTwXjDUZmxoKx8YLAXJ7iCU08isIEMmM/7UzZX2FEUZnOq3yNlm0Ajw2HqzdUe0HJxrBIsyGB&#10;lgLjEaMYxTkWjNsii5VhKSUnwBq3nOXCOWcqNorlL06Ba5DRpbhbNVRLz2JIPQ0jCW+y7s9wWdOf&#10;rFFY/kl/ks1iYeZ91Z73D3DiQu7sR6bCpnO1JLVX+bKCiZV8dxiYAs1LEtYCXzvmjHMtvXYJCsxm&#10;siIxAeQmVA18fOgsvbGVbG60OiknXfO3+BQefWYdSNXH1Qq3QKTBdUb4M/YsvZU+w9v4RpJPmj1s&#10;kiBznZeVI1Y2ZlhfK1pgnE9MeXQlg3zlGcaGkx1Bl0b90jDitEm9GphNvkOZINatU1QCdmoktU49&#10;JGEo8gRWEDFg/1pKTHNJmcfFbRVQIu3JmkXaw+K6ToLBaRDQw8Si9vYT8zsFQyUn33o7CNCmaF4v&#10;MtjUie0eFThc8tJcd50V4jdikNUsqlBpbFnLA/MiguEUM+6MbKQj40bsSW8vXyFMQ5CaHQETmoYe&#10;PHyRkW8xzKlSP8NFnOIORILIo7xYpYW4io/Ql5jjrFa3S3AjzhWVN/iXzSu22+dQDeFSUZsV3Fhx&#10;og6OEjQOC0PZWuyvwIoqPMQCHxMG0jRIlmkca4nLWrYiopb8G+jD4q29NBF2VDDm4iKONszum0iS&#10;XrrUQNzgEWFItCqAOrWPKFCUVDQl82eduZ71KUb3nkj4VHEYC/wV0VRH+Y4rlZoy+zLaWFxOyWWP&#10;zjL18qWunAN8JJ6LV13N4ER2QBjqEWwG7SZ1E3NETnWRxQxnfJmds6wDrOm5GQMLRtSgosdTW5Y6&#10;ySmNPDiyShf5VjGdQlcQmqJhqW5iJ8BNc1cuREeRt1FqYvqgfl5E1KWRlVT3OBtMofigdJ2IytQg&#10;DHybOUUyXopvkHAhW3Ouo5ilnfzRuRNIRDTrSJMAcqmFskUrWlcSFbaTjxMymYaST27FOrk2CIZQ&#10;G1myzyiEqe6AZEYAlpxpCJrKZovQq/RW+oxvE+KKMhVP0TmOlt662B+iSHHEmbMsHwgHE0MeqmeR&#10;ytYT+DE6GEmfl/3Yl0b8Up2sfmnru4hy67jExZw8poSfcYFIsQnNGBgS9ZrVQcKTz4zhpTpxG4pL&#10;b6YEK1aRmnf1RrUnuH5Unc+lZthank/tkBRuzOW5aknsWlTyl3M7iOCxNThKbUnXMXpJNZF9FI0e&#10;cRplnIKumGxm8TgFr8gVqYkrDnddrBDDZwmuvwgf7eITN7SZLmIR4jSYu87OWAm7qYFFvWNnVXja&#10;4qwOy9KVVjLnZO+GVqKciXYcYPdiK9nvnTRVMelsIBh9cEkIlrQ9az/KhnOSmOc+YH5EM+9JKy0a&#10;Ij8iItfJRMSHY1VLZoiGRNSxkTZzjj6HGlvRC7BjRJdkCdq98OcZdmnIQmtJYkURjslnmiC9lj7T&#10;63AKLhPhKFQKyZWxE5G/ToQdATK/riGZXkufsXQsASIY8XWYxiObCQeQMh7rwL9pbQuJkCzZgGEP&#10;pQIjT6kwqZV05/KilbeSWY1aDaIfn1k2BnayYtdgibRtBcc7xrJmCgw1VsyoNLMCZqscmWFJUZc9&#10;LUGj9oGRvpOoM48o2v6U8aI4MKIOJiEra65geLK3KcwGiQdiTIW5tv2zv0JvyawQ//pcLbJeAlpq&#10;1HmKRpSesnFlHsAk7YkFo8lG8UHQbpFItiL7K1ULG8feYiSQ32mrZb8KfxIwsq6xqT97itYYe8si&#10;X5I0hoWIHzQMMpv8bX+wL9mXFkFNiqxVghlWxj0+xf+7gMn2L0MgzmUZtZmtNFF67QUB0ZAcHWcG&#10;h3KQiUDpWfmAViUBN6mK6EqVYz3VGFFO1kTaUMRC9YR/87eRT2BOysY5cuUAFRIkyfMIIwWOlyMy&#10;Upl2wGJ7sPjS7h+U2cwyxMcjCZLzKMIbdq2VDTrAVh5iGZecJUBAUYT+TAkv2zM3xDKJblkSBlnP&#10;NQZlI04ULAxjSTCGfJZ0jiIBS9RVXSxZKWlS4GcWZP0Q+UX35tZyLkcM1rlkC4rKchoDerndSU+S&#10;fbu4n8UE0nWK/y759yR65c/8ljgxqJrHlkXWHgqDG+Ts+8LtYesUdSxONiGxxXq1sElgCvCReFhy&#10;rbDuLRnq6S1LG2nQwBM/k19uNxsDwBRiZPHMAtkcTyLqwAxHrYnZWuyvCHP2taXkEEQ6ngA92oSM&#10;iRHGglE/7C5YuALYBXErDJb2s9h67K9YK/4b9vXPDWb+7aYVPDLzUiy9WeRMEvEhcTpSKiFka3lJ&#10;iFFzXJmi8WJEmC0ntpadwiB2bu0r4tvzPp+lQeSzpRwqOQrDLFfYYmiDQRRIzpJ/GYSx8AUFLZJ0&#10;p0zyw4rp4A9kTVjUlwYh4LEc59YimhZ91/bM/or9xGOJxzxQzttN1MoL4hArwSrBksiUEAmoxFEF&#10;nM+YDxfrZNt8ctijcduQGtY9qkPoCtxroziyhyp5YjAVCtZ6Of9HvNuzKAB9htkpiPUx9BMT0Go9&#10;mOisuqFB2O4F3l3iErh3o1FHPy1M2AyTUgxZ87PJJo6UguWs8SXOETxL6RwsupXBhKDvsjUMBdOI&#10;fXRT9pHG1qaHTyR7kmURPewhTlvXaXEACDTprYuzT34THut5JhaaBchYbmA5Psw5C+c6STX24bUW&#10;ssUgHTSAShC6fLWFiKokyIGgMVfJICZLODbi6cNguwehLEuPVwVGVcK2iAoEctLiU6JfyQHDMJt5&#10;k+0oEZ5YTwV6KF5AWG0eTXjDOljwmOMIDM+QJwa5bJGSvSezqFYqnp1r+yughfy0NHLwtZUmHMiZ&#10;TtIhDoqRocQQie5o+aFCVqtkzNsq7K9YIVI0mtaspFbOgK2UXCkHHtgK0cOiV0WytJMSa6uwv2KF&#10;7JiJOmdY7FQv4BRYLIw32kGwHRfc4+sTv7UMqrjY/FWybLIlJIwOIfDKYANNijrDQ+baGmxEBkFV&#10;fEhA1j+uyH3xs8+tJXPFBlCEp9NqS8pPZpsSb5ZkhlkMS5Z7AYPQFaTkTPmEQVR6MEI1k7SSy7lE&#10;tYqEKWv5smfmiTBVaVhMXiYllJqkxY4Fjf0VRSqZu8vOF7RdA0z2wcx/kkF4Kjsl9JsCWwx8wXzi&#10;lEjaLpNiq8Rpu8Yomask+1EzJqG1C4qV7VVSy5C5cirvvBNnOZ53Ft7H06+7/b34b4/7u9uPv9ze&#10;3c0/tl9297t3d4fV7xvO+t1st7uHU1I3zZt3D3LA7yRJ+qvt5vHtzae7zWk+3PdhL6UFJjwcTz9v&#10;jl9CaTN96Mr97Wl3CGL67oHmfXs8vjk+/nb44Xv59mH/8a+/HVaH0927Pa0Af5uH7Zc9Bw5vT4cZ&#10;vPLWt+PjD98/3m7f8N/qj/u7h6N8e3vz5XR6fPP69VG6sjl+t3/cPfD00/5wvznx8/D59cfD5tvt&#10;w+f7u9fY9f1rqE5fD7ubWMi9q4z7zeEvXx9fbff3DOzth9u729Nf5+IYA2nUw++/3W6lQ/Jj+y+/&#10;05/bjwCIjYoPm/vd25t/3R1v71esAKuPu+OWvr1/9bg/njYr/vyZZ9LPRBtKYjJvt3/ab/9yXD3s&#10;333ZPHze/Xh85Fhmip1Hxb4u/bLN+HB3+5hmWr7HDlP39THbf/p0u939vN9+vQcSYeAOO+b8dv9w&#10;/HL7eORA6De7+w87Onn4548o8Vs6c6KjdG63e5ihsfvjFE+I5tvq6+H27c3f6vHHNUlEP716163f&#10;vcKR+/7Vj+x4eDWs3xOjQsl9V737u1BX7Zuvxx3939z9/Hgb285fn7T+/nZ72B/3n07fMTuvQ8PT&#10;nNPwav36fnP7MI/Y5g0NmdkjNQ3ukKGZmeGw/VdGd0by8XTYnbZw0ubNJ9Ad/87Ly4N5uM8jLIMv&#10;iF59+Pbf9x8Zhs3X034ehD8+HWbGo2Fy9rXs9w8SFk9DWA/mVq22PEQxn82arcie8D1wTSrkEQ4T&#10;Tl7JF0ae9s6VbH5noMOr6RVpu+JN4Tv1B7oyc2JqN4MiX/lvZs/Pb759ZlB46/Nh8/jldvvz5rTR&#10;v+e33uzq/Zf93cfd4Yf/JwA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A7Bse+&#10;2gAAAAMBAAAPAAAAZHJzL2Rvd25yZXYueG1sTI9BS8NAEIXvgv9hGcGb3cQYkZhNKUU9FcFWEG/T&#10;ZJqEZmdDdpuk/97Ri73MY3jDe9/ky9l2aqTBt44NxIsIFHHpqpZrA5+717snUD4gV9g5JgNn8rAs&#10;rq9yzCo38QeN21ArCWGfoYEmhD7T2pcNWfQL1xOLd3CDxSDrUOtqwEnCbafvo+hRW2xZGhrsad1Q&#10;edyerIG3CadVEr+Mm+Nhff7epe9fm5iMub2ZV8+gAs3h/xh+8QUdCmHauxNXXnUG5JHwN8VLkwTU&#10;XvQhBV3k+pK9+AEAAP//AwBQSwMECgAAAAAAAAAhAEhW7ZD7AgAA+wIAABQAAABkcnMvbWVkaWEv&#10;aW1hZ2UxLnBuZ4lQTkcNChoKAAAADUlIRFIAAAAiAAAAIwgGAAAA8RvYZwAAAAZiS0dEAP8A/wD/&#10;oL2nkwAAAAlwSFlzAAAOxAAADsQBlSsOGwAAAptJREFUWIXNmL9rFEEUxz+3HsGcaDCNsVC7VBLN&#10;oSAWl8pOBT38Ayz8BwQrEQkSAmJMoa3m0lvF6irxJ4RIlAghXFKY2iAHRmOR3NdiZ8+5vTE3c7dG&#10;vzCw8+bNe9+dnff2zeQkEYhB4Axw1moAC1Z7D3wNsirJpw1JeiJpVf5YNXOGfHz4kLgqaSOAQBpf&#10;JF3phciApEoPBNKYkXQolMiYpPUMSST4LKnkS+SCpMZfIJGgYXy0+M2pNWoOAp+AE6GhFIh14CSw&#10;mQiilMLkHpDA+Ji0BfaKlICXjkkfgK0eHfcDow75GPAKaO6Rfkk1x/eckpRzba7AlpP00GG/Znw3&#10;iUw4lOYzImGTmXf4mZBE3izRZcey1YF0/t8P3AIOd/gUdeA+8NOSycjTuATcRlJB0o6DadV6m8h6&#10;Hpa04tBPsGJ0XHOrDv1tSf0RMEJ79KTxADhlnmvAOaDq0KuasZrpnwamOtjeB4xEQLGDIsTh9g4o&#10;m34duAhMWzrTRpYsfxl4i186KOY9iQAUgGfAXeAesA3cJE6AAipGLwfcAcY97QYTSTBOnBWvA9+B&#10;GWvsgOlfC7RZjIDhwEkYR6+BY5bsOPCmCxIAwxG/N1YoRomrsfOmLRBvzm5QywOLuNOvD44AL8xz&#10;X5c2ABYjQ6QX9PVIIjMiWWAxApaAxj8ksQMs5YEfwDJxSP4Js8TFTDdwlRY2loGt5Kc35yAyQJyc&#10;ZMbnuiSSIGdspvEcaJYBBbnPLHtWj/hUaB/JpkJz5ZgScWJsq+If7/J7zxqPbN//bRX/DbhBe2WW&#10;JWR8bLZK9/6kN+by2ensO5shiYqxGXwIT1pZvd0GbCi+UdjVj28eOCrpqaS1AAJrZo7X/Ug6anww&#10;SOttkevGaIHAG6NfEkbtXlF/6XEAAAAASUVORK5CYIJQSwECLQAUAAYACAAAACEAsYJntgoBAAAT&#10;AgAAEwAAAAAAAAAAAAAAAAAAAAAAW0NvbnRlbnRfVHlwZXNdLnhtbFBLAQItABQABgAIAAAAIQA4&#10;/SH/1gAAAJQBAAALAAAAAAAAAAAAAAAAADsBAABfcmVscy8ucmVsc1BLAQItABQABgAIAAAAIQBs&#10;ipXfBjQAAIT/AAAOAAAAAAAAAAAAAAAAADoCAABkcnMvZTJvRG9jLnhtbFBLAQItABQABgAIAAAA&#10;IQCqJg6+vAAAACEBAAAZAAAAAAAAAAAAAAAAAGw2AABkcnMvX3JlbHMvZTJvRG9jLnhtbC5yZWxz&#10;UEsBAi0AFAAGAAgAAAAhADsGx77aAAAAAwEAAA8AAAAAAAAAAAAAAAAAXzcAAGRycy9kb3ducmV2&#10;LnhtbFBLAQItAAoAAAAAAAAAIQBIVu2Q+wIAAPsCAAAUAAAAAAAAAAAAAAAAAGY4AABkcnMvbWVk&#10;aWEvaW1hZ2UxLnBuZ1BLBQYAAAAABgAGAHwBAACTOwAAAAA=&#10;">
                      <v:shape id="Serbest Biçimli: Şekil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Resim 32" o:spid="_x0000_s1028" type="#_x0000_t75" alt="E-posta simgesi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BzhxAAAANsAAAAPAAAAZHJzL2Rvd25yZXYueG1sRE9LS8NA&#10;EL4L/odlhF7EbtpDCbHbIhVDKORgX/Q4ZKdJbHY2ZDdN9Ne7gtDbfHzPWa5H04gbda62rGA2jUAQ&#10;F1bXXCo47D9eYhDOI2tsLJOCb3KwXj0+LDHRduBPuu18KUIIuwQVVN63iZSuqMigm9qWOHAX2xn0&#10;AXal1B0OIdw0ch5FC2mw5tBQYUubiorrrjcK8h9O43ybxUccT/3pnD7v3796pSZP49srCE+jv4v/&#10;3ZkO8xfw90s4QK5+AQAA//8DAFBLAQItABQABgAIAAAAIQDb4fbL7gAAAIUBAAATAAAAAAAAAAAA&#10;AAAAAAAAAABbQ29udGVudF9UeXBlc10ueG1sUEsBAi0AFAAGAAgAAAAhAFr0LFu/AAAAFQEAAAsA&#10;AAAAAAAAAAAAAAAAHwEAAF9yZWxzLy5yZWxzUEsBAi0AFAAGAAgAAAAhAB+EHOHEAAAA2wAAAA8A&#10;AAAAAAAAAAAAAAAABwIAAGRycy9kb3ducmV2LnhtbFBLBQYAAAAAAwADALcAAAD4AgAAAAA=&#10;">
                        <v:imagedata r:id="rId16" o:title="E-posta simgesi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60" w:type="dxa"/>
          </w:tcPr>
          <w:p w:rsidR="003D1B71" w:rsidRDefault="003906E4" w:rsidP="004B3627">
            <w:pPr>
              <w:pStyle w:val="Bilgi"/>
              <w:rPr>
                <w:lang w:val="el-GR"/>
              </w:rPr>
            </w:pPr>
            <w:r>
              <w:t xml:space="preserve">E-mail </w:t>
            </w:r>
          </w:p>
          <w:p w:rsidR="00614A69" w:rsidRPr="00614A69" w:rsidRDefault="00614A69" w:rsidP="004B3627">
            <w:pPr>
              <w:pStyle w:val="Bilgi"/>
              <w:rPr>
                <w:lang w:val="el-GR"/>
              </w:rPr>
            </w:pPr>
          </w:p>
        </w:tc>
        <w:tc>
          <w:tcPr>
            <w:tcW w:w="432" w:type="dxa"/>
            <w:vMerge/>
          </w:tcPr>
          <w:p w:rsidR="003D1B71" w:rsidRPr="003B756B" w:rsidRDefault="003D1B71" w:rsidP="004B3627">
            <w:pPr>
              <w:pStyle w:val="a7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78" w:type="dxa"/>
            <w:vMerge/>
          </w:tcPr>
          <w:p w:rsidR="003D1B71" w:rsidRPr="003B756B" w:rsidRDefault="003D1B71" w:rsidP="004B3627">
            <w:pPr>
              <w:pStyle w:val="1"/>
              <w:outlineLvl w:val="0"/>
            </w:pPr>
          </w:p>
        </w:tc>
      </w:tr>
      <w:tr w:rsidR="003D1B71" w:rsidRPr="003B756B" w:rsidTr="004B3627">
        <w:trPr>
          <w:trHeight w:val="180"/>
        </w:trPr>
        <w:tc>
          <w:tcPr>
            <w:tcW w:w="735" w:type="dxa"/>
          </w:tcPr>
          <w:p w:rsidR="003D1B71" w:rsidRPr="003B756B" w:rsidRDefault="003D1B71" w:rsidP="004B3627">
            <w:pPr>
              <w:pStyle w:val="af"/>
              <w:rPr>
                <w:color w:val="666666"/>
              </w:rPr>
            </w:pPr>
          </w:p>
        </w:tc>
        <w:tc>
          <w:tcPr>
            <w:tcW w:w="3003" w:type="dxa"/>
            <w:gridSpan w:val="2"/>
          </w:tcPr>
          <w:p w:rsidR="003D1B71" w:rsidRPr="003B756B" w:rsidRDefault="003D1B71" w:rsidP="004B3627">
            <w:pPr>
              <w:pStyle w:val="af"/>
              <w:rPr>
                <w:color w:val="666666"/>
              </w:rPr>
            </w:pPr>
          </w:p>
        </w:tc>
        <w:tc>
          <w:tcPr>
            <w:tcW w:w="432" w:type="dxa"/>
            <w:vMerge/>
          </w:tcPr>
          <w:p w:rsidR="003D1B71" w:rsidRPr="003B756B" w:rsidRDefault="003D1B71" w:rsidP="004B3627">
            <w:pPr>
              <w:pStyle w:val="a7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78" w:type="dxa"/>
            <w:vMerge/>
          </w:tcPr>
          <w:p w:rsidR="003D1B71" w:rsidRPr="003B756B" w:rsidRDefault="003D1B71" w:rsidP="004B3627">
            <w:pPr>
              <w:pStyle w:val="1"/>
              <w:outlineLvl w:val="0"/>
            </w:pPr>
          </w:p>
        </w:tc>
      </w:tr>
      <w:tr w:rsidR="003D1B71" w:rsidRPr="003B756B" w:rsidTr="004B3627">
        <w:trPr>
          <w:trHeight w:val="653"/>
        </w:trPr>
        <w:tc>
          <w:tcPr>
            <w:tcW w:w="735" w:type="dxa"/>
          </w:tcPr>
          <w:p w:rsidR="003D1B71" w:rsidRPr="003B756B" w:rsidRDefault="003D1B71" w:rsidP="004B3627">
            <w:pPr>
              <w:pStyle w:val="Bilgi"/>
              <w:jc w:val="center"/>
              <w:rPr>
                <w:noProof/>
              </w:rPr>
            </w:pPr>
          </w:p>
        </w:tc>
        <w:tc>
          <w:tcPr>
            <w:tcW w:w="643" w:type="dxa"/>
          </w:tcPr>
          <w:p w:rsidR="003D1B71" w:rsidRPr="003B756B" w:rsidRDefault="003D1B71" w:rsidP="004B3627">
            <w:pPr>
              <w:pStyle w:val="Bilgi"/>
              <w:jc w:val="center"/>
              <w:rPr>
                <w:color w:val="666666"/>
              </w:rPr>
            </w:pPr>
            <w:r w:rsidRPr="003B756B">
              <w:rPr>
                <w:noProof/>
                <w:lang w:val="el-GR" w:eastAsia="el-GR"/>
              </w:rPr>
              <mc:AlternateContent>
                <mc:Choice Requires="wpg">
                  <w:drawing>
                    <wp:inline distT="0" distB="0" distL="0" distR="0" wp14:anchorId="2EDB1917" wp14:editId="265E5D60">
                      <wp:extent cx="338455" cy="346075"/>
                      <wp:effectExtent l="0" t="0" r="4445" b="0"/>
                      <wp:docPr id="23" name="Grup 23" descr="web sitesi simgesi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Serbest Biçimli: Şekil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Resim 36" descr="web sitesi simgesi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DC5AF2B" id="Grup 23" o:spid="_x0000_s1026" alt="web sitesi simgesi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9R45RPjQAAKAAAQAOAAAAZHJzL2Uyb0RvYy54bWyknd2OW0mS3+8N+B2I&#10;ujSgEc/3OUKrFz1S98DAeN3YWQO7lxSLkoipKhbIUqtnDb+Kb/0ght/LvziZeRiRxSpGzgjoJlnn&#10;RH7+IzK+MvOHf/r9/m712+542h8e3t9Uf1jfrHYP28Pt/uHL+5v/8a+/vBlvVqenzcPt5u7wsHt/&#10;87fd6eaffvzP/+mH74/vdvXh6+HudndcUcjD6d33x/c3X5+eHt+9fXvaft3db05/ODzuHnj4+XC8&#10;3zzx8/jl7e1x853S7+/e1ut1//b74Xj7eDxsd6cTf/0YHt78OJf/+fNu+/TfP38+7Z5Wd+9vaNvT&#10;/P/j/P9P8v+3P/6weffluHn8ut/GZmz+jlbcb/YPVLoU9XHztFl9O+6fFXW/3x4Pp8Pnpz9sD/dv&#10;D58/77e7uQ/0plpnvfnT8fDtce7Ll3ffvzwuw8TQZuP0dxe7/efffj2u9rfvb+rmZvWwuWeO/nT8&#10;9riSn7e705ax+r77tDrtn3anPR/3X/iUYfv++OUd1H86Pv7l8ddj/MOX8EtG4vfPx3v5pI+r3+cB&#10;/9sy4Lvfn1Zb/tg0Y9t1N6stj5q2Xw9dmJDtV2btGdX268+v0r1Nlb6Vti1N+f4ItE7n0Tv9Y6P3&#10;l6+bx908KSfpfxw9YB4G7y+746fd6Wn1x/3//T/7+7v9u9X/+9+7v+7vVvXQhGGbyWTMZHROj38+&#10;bP96Wj0cPnzdPHzZ/XR6BLNwkrxLP9TL8uMUyf7+wV0GafNu++309KfdYZ6lzW9/Pj0FZrjl2wzl&#10;29il7eHhQeb/32Cgz/d38Md/ebuqu65dN+Pqu3Ssqtdz58B/TvTvmmhsm3YaVl+hmdqqacNsP6P5&#10;tyqraJrW1yvSRN6KalPR0K5bR0WaaBynunL0CG4qHzpN5O1Rqyvqm3XtmSNNNFbrql9fnyPY9tyj&#10;vqkqzxxpIm9Fvamoo6LmOhg00diNQ+OYo8FU5Bw6TeTtEcLiPHTt0A3ddL1Hmqifhq4fr8/RZCoC&#10;qv1wvSJNNFTDAM11htVcXrfj2FTd9ZoqTeWuSvN53bbttHaMXqWp+q5qYYvrvdKcXrcdsssxfpWm&#10;6vuuGSZHVZrX67bv27WnKk3Vj3VXt46qNLfXXvhVmsqLv0rzezPWDWx4dcEwRB3j5wKgZvimb+rR&#10;U5Mm6qap7zxQ1xzftJ1L7lWaqG+6sasdE6VZvmn6noXm+uhpIgZvaj3o0zzP2K1bD/dqon6o161j&#10;9GrN8iwaMhBX+2SIhvVUTQ6Y15rj0TV6DyIsUY1q03mq0hxfNfUwejpliLp13dee8dMcX43T1Hiq&#10;MkTDUFejp1ea49t+WntEeq2J6rqth8qBv1rLCaa3A0rXUaGJUEebuvH0SvN81XZj3zvUiVpT1X3b&#10;+SZLc301oYWsPeqlpqq7dTOsPf3SfF+zejSdp1+GquoaHzI05zMaQNfTL01V9R1KggPwjRYY6C+T&#10;6CNXsWGoRIeZPMKp0SIDxbmmjY66DFU9DFPvEO6NYf9p3bSjYwwNVd2vURQc7NUY/m+a2iU1DFXN&#10;kr929UsLAMaiazzd0kR114y+6dICoGlZGByrVqOJ6go+Rn28qgk2mv8rwOsxdiyRaHSNpyrN/lU9&#10;TbWnV4ZozWLsMbMbw/0s+57FxBChKfDPMX6a972KYKOJvIpga+RFW2PzOABoqNoJA8bBwq1h/Nm1&#10;4ZgqQyUWhQcUrZYWGD0VQve6ZDJUHeu3RxdstbDAEsGU81SlqTqEGdrWVa5qDdsz7GuPsDBUXT8h&#10;3h1VGbbvWLQ82kyrqfqqH9ceWGhZUXcoC66qNFU/jEPlYKtWsz2rVd275kpTDVW1nhxiqTWyoptE&#10;dXcgUFMN9QA7OuZK833dTeO49lSlqQa40aPjdkZadBNarkNaGKqhZcFy9Koz0qIb6JWDrwyV1/Tp&#10;jLToOrxFnqo0VT9gozr4qtN8X3fVyIp/HRaGqgeBHmnRWWkxwsKeudJUHcq+xx6RmITy0OE/9BiP&#10;hgq9p/J4YzrN9+LO6lwI1FQd7vfaM1ea72uW+37wDKCmEnvJNVea7+t66kd0x6tae6epWpwXHuO7&#10;03yP4bNmkh1VaSqgXjXVdcHUG2nhdT0aKq/rsTfSokXGePjKUPUtDjfHItJrvq9bWNjjvjBUfYWf&#10;yVOVkRbN1Kx7h7ToNVU3Vgg0x1xpvq/xwWJ8X4dFr6m8KmdvpAV+usY1V5oKzawaPAOo+R536ogz&#10;x9ErTdWhL6E8XlXOes33bmlhqLzSotd8D5Smfu2wuy0VRqNHMPWa71GXWIU9VWmqqgFKnroGIy5Q&#10;zZAy1yfLUFViILTN9dkajLxAWOBDc9SlqYj69bWrLiMwvPrZoKkqRgMbxtEvzfviZxpcY6ipqr4n&#10;sOsQGYNmflaSsfHonZaqqmq8xo5+ae7HdV51aMZXF0jyI7Re0qAae+rS7F+hefaeMNagqVh+iMF7&#10;6tJSA8sCX65D7A6aCpNpwm/sGEMtNnqWfRTW60OoiWqcpLhKHFVpAdCw2A2OdWvQROL+JVZ5vapR&#10;Sw3k0+TxC1qiDjPL4/8ZDfuj2dG+qwNoiVq6BZdcXU1Gw/0gcO0QhZbIKwpHw/yYCR7OskTt1HRD&#10;7+iVlhgVZuroUD1HQ4SYwT3tqEqzfjXig3SAfTRErJAVrojrc6U5n17RRAcsDJF3iRw141cI3MED&#10;C0MEAxNHdPRKMz5VTYTlr4PdENVoCx5n02gYH+Ni8AygISKG2DeOdX+y0sLHV5aIdI3WY/1MRlp4&#10;tTRL5dTSJi0tJG3AE482RKzDWBfXUTFpYYH3B9fvdVQYIlQS14o/abZnwBG3jpoMEY4STwhm0lyP&#10;5j55PHWGCBhVHhth0kw/CdM7umRocD96nGeTZvmG6Ktn7DQNcGCpcpg9k+b4riODztElTUNIqRFj&#10;/aqYnTTD4xv1qBSGpiIw3HmcdNVaS4mxwWF5vVOWCOtUgt7Xe0X2oNJRJ4kfeOrSRIhL6nIogNVa&#10;ywmi14Mn2TGjmsRwdHVMi4oaE9ATA6xIjFUq+3oky9mBjWqtGZ8JQxH0DKOmqmt0Tk8mZ7XWAgPP&#10;+eAJOVoqPE1Nj5y5inpEmBqQDtebx0CwVKTiIXId0r1aaxnQM9Uei85S1R2eSB8atRiQXA+PJxff&#10;txoPbB989S40GulB8sDkAoimqjEFpY3X58wmapKI5nFwsVqZno30zAMQk6pJTBpkOaBvqIj5Ygy6&#10;KtMSZCT/28XUJsUTr0RDwN0zjFoWTBiRvmHUVDVZnrJSOOZMywL0fgwaD0JMnicBu4r6PLVpEYLN&#10;gNLmWDhploZIP1KbB/yVliE1LMSweDBiyDoWGY85VJnkzZp0VGKLntq07EE+sqy5QGLlwUAGv2sk&#10;DRkjMvg42wgETPnWoyySg6/mjY5VA7G465g0iZxx34hjJA0Z+bYYbx6UmGROEpgI73pG0pCxhCIV&#10;XLVpSUKiGjqgByW1ISOOh0rnGUkrFFhEPQ6VSnZ1nQObCEn+eWrTsgSvOZh0+L+If+racOyPrPUO&#10;lBihgE+lrT0rgEkiZVMO2XGuvlmhwCY0l45gM0Jr7E2PK7aqrVCoSdpwYdKQtT0qiQuTWihgLkg2&#10;qYffNFk9UBuromPejFAgyb13qXa1JmNjWFMTFLxem03xxJzGj+HomyFjKR0w3z21GQOF7SONS07a&#10;jFJJQ3XNm0nzRI+qXP5mLGnNbzAA/ipP37RQoLIBseAZSU2GMB8n30hqoUA2b+9SXNkrqATXAERc&#10;kDTZnuLU9ezvqwwVGeyswC6MaEkyksPucftVJksUPQZ/sGvStEQgJu6z2RpNVfdkv/rmTAsE3NWo&#10;QB6AaCoy7tCSXcOo5QFaTOurTFOh/yO2PFLEJH4SucfUdvTMUIkId+VKVSb1k7GvXJqdoWKfg3h9&#10;HFxtkj/7NRnmnjkzVJi+ThXZJI2SHDi63BWGCqcUOzg8ALEJoMT9PN7hylCxEA6Slnl9mTEpoOx0&#10;wMvkAYhRYcgHIUXLU5mWIA15ma4lrdVUNSIETvNUZmQBRpRvzixVPba+nmlZMCfSuvhMU9UYJ+RQ&#10;eHqmZUGFb8SlP7aaitMYkCGeykwyKFogiUYOgFgqkjwkzf86Gk06aEUOrscRXlkqt8PTpJHiyET2&#10;eHqmlZBKRIFrPTMpoRN+d1ddWgVhN9xIYNkzilqZwMPkcsOY9FOSn6nLI6xMUihxFZcJaogI9g6T&#10;y2lscknbxqcQG6KKbWNy2IIDiVoOsK/XxWKdJqrQhtcuBdXkheILd5kVhogdO1iErn5pKcAQuphZ&#10;0yBv8Ah6mNkkhtZsUfVYgoaoIkpH1r9jukxmKELKBUNDhBlCwrCrLi0BOOHFZSmZfFJiC+PgYi+T&#10;G9rSL898GSIxeCQscB3yJjmUlFeX2mGIMHdGz0ZE4KrMHa/UMESIUKJonl5p7YFzMlwrSq+JsKsk&#10;FuYYQM3+2KaefTHkuaihGHGquaJMNjl0jZLicQ4YKiJTPvvZ5JSi6JGD7lgnDdWISlR7li6bHUqM&#10;w6UhGipsYNfuZXy6auTJGvZF6gwVaV6yr/U6NGx2KIqvy3lqqPrZfPPUpbUG0jXJxXDMF8c3nT0Q&#10;pAWQBuypS6saxC2RNZ66NFWHFeDJJ6hsdmjPIHqEoaHqCJy5ZKHNDkXYuBYUQ8UmPDklxoENLQGw&#10;EgfXgmJzSgnx++ZLWxzezCMmVWHDm3qEVqep2DnVu6JYlowUW5cBZjNEcbKuXdq8JUMdYp6vz5jN&#10;EZ1Gtsp4oGjJWtjFw2ImS5S0bTZae+SvIWuJDaF+OXqmpQCQYjeUq2eaDM2czfSeyrQYIILIxhJX&#10;ZZqMXeccC+SpTKscso/Ph0abYupGo9YfyH0nI91j742GjJ655IdNMmXPB2utQwhbMndlRhRwyoXr&#10;3BmsZC0LsCGwfx1oNBIET3rvyXXGUNaVeZnaZo0ODKPLbrZkNeLKg0abNkpwgfMnHHNmydA9XELf&#10;Zo4SExpcFqYla3s5Xe36nJnkUc6yQwv2iCtDVosG5wGISTqtIWtcfGbIGqILLjSaFFISRzpxDV5N&#10;sSaXSKGxIZHAJfVN6im2PSaIR4IYsoYtpp4018qknzIanDzrqkwrLjhYJWffARAjCghZiVPLMYyG&#10;zF2ZEQVzUrerMk02yi616x1j0NREYz7j13LIYUs2cvCAqy5ju5BDJpLg6iDi9VVNnMhzcMgqNl8r&#10;IoKwMLSrX5oMp6znmEA5Z/VshZDUTAqfA4mWbCITxrH1DkNW1TWSuo9XyzGEmgrG9J1eZVNQUbw9&#10;QhEdVrWQKXZF15GCigqpLQeIOPqlqTjjjbPNPJjXIkACEThKHHVpKtJ4Cd956tISAFeYS/PAMaJG&#10;g9j/4HFQsWlOUUlWg2cjt6WqJLPH0y+TR8qJd4ScHGNoqPCTuowJ8nhUv0hzw5nrmTBDJkzp4S+T&#10;RRq2PXuAaMi8srcycqMhWcajCOCUVsOBq8SBQpNAimWM2eIRG4ZMclUd6g2SVjWPLQpkjzoMJEvG&#10;AZ4eY4ztyqYu3OG+EdRkLHke+xmpqetir7TLVWrJakkK8cyX4X+J93sSBVDvVBNrNACHQYskU0SE&#10;JdH1XNxlyAhCePplk0Zl24XHu4KOrJuIueKqy0gNzqUhIcQhomymKYEID3+ZhFFSlVgcPJi3ZCwp&#10;Hv4y6aJVQ9Kbr19aaqCk+MZQ6w1kxsx+retLpckxldibawy13JiqZnRB3iSYYmu7FACTJzpx+pAn&#10;54ckDoVCr85rckvZeQWPekCoZc3IMulh5FpzP/vqOMzfU5WmIvnMJZ9Meig8IldGeOrSMoMoSe3h&#10;Y5Mcyp6jNfuuHHUZspY0Fc8QmtRQSR/mMFpPXVrU4LpxaWsmMRQDSgSUpy5toWC8+sbQML9bgzKn&#10;jXplhskKxbG0xkjx9MuIGsLarvnSMoOsTacGZXNJc+nEbRxf0n0bm6/pCo7t7w/xDg6+rbgWRC5O&#10;kSs5Hg8nuRVFX8jBzSnp57/P19lQJFTy9hVigKSJw40jXmKQoYnr+boSLzEI0cTz1SHuZjN3mni+&#10;Q8RNzBxq4vm6GTcxMlkT90V9Rspq4qGIGLmpicciYgShJp6KiMWK0tT8lotpvDMtdpEhL0OZmDqG&#10;vAxnYr0Y8jKkiUliyMuwJsaJIS9Dm9gbhrwMb2JCGPIyxIl6b8jLMCeKviEvQ50o4Zqc3yWoE73a&#10;kJehTlRlQ16GOlGaDXkZ6kShNeRlqBMl1ZCXoU4UT0NehjpRQQ15GepErTTkZagTVdGQl6FO1DhN&#10;zu8S1IlCZ8jLUCc6miEvQ53oT4a8DHWiSRnyMtSJlmPIy1Ane2AMeRnqZFeLIS9DnZxobsjLUCfH&#10;lBvyMtTJXhJNzu8S1MnuEENehjrZ72HIy1AnOzgMeRnqZE+GIS9DnezNMORlqJN9E4a8DHVy+LYh&#10;L0OdHKhtyMtQJ7sVDHkZ6mT/gSbndwnqZEeBIS9DnewsMORlqJO9Aoa8DHWSyW/Iy1AnyfmGvAx1&#10;km9vyMtQJyn0hrwMdZIVb8jLUCeHLRvyMtRJ8rom53cJ6iQf3ZCXoU5SzA15Geoka9yQl6FOEsEN&#10;eRnqJLnbkJehThK2DXkZ6iQJ25CXoU7yqg15GeokVdqQl6FOsp81Ob9LUCcJzYa8DHWSo2zIy1An&#10;aceGvAx1cjqtIS9DnSQHG/Iy1Em+ryEvQ52k8BryMtRJVq4hL0Od5Nka8jLUSeasJud3CeokF9aQ&#10;l6FOslsNeRnq5DhUQ16GOjni1JCXoU5ySg15GeokS9SQl6FO8j4NeRnqJJPTkJehTnIzDXkZ6iTb&#10;UpPzuwR1kj9pyMtQJxmRhrwMdZLjaMjLUCdZi4a8DHWSh2jIy1AnmYWGvAx1kmJoyMtQJ8dWGvIy&#10;1Mm5koa8DHXzWZGaXv5QgjvierYB8oeyAjLoySmPZQVk4JOTG8sKyOAnZziWFZABUE5YLCsgg6Cc&#10;mlhWQAZCOQmxrIAMhnK6YVkBGRA5Qr6sgGcBi+KIRY5EYhhFXXgWtOAPZQXkSCSOUVZAjkQiGWUF&#10;5EgkllFWQI5EohllBeRIJJ5RVkCORCIaZQXkSCSmUVRAHsQgi6uwgByJxDXKWpDLRCIbZQXkSCS2&#10;UVZAjkSiG2UF5EgkvlFWQI5EIhxlBeRIJMZRVkCORKIcZQXkSCTOUVRAHtggu6qwgByJxDrKWpAj&#10;kWhHWQE5Eol3lBWQI5GIR1kBORKJeZQVkCORqEdZATkSiXuUFZAjkchHWQE5Eol9FBWQBzuqwmjH&#10;fISWUTSJf5S1IEciEZCyAnIkEgMpKyBHIlGQsgJyJBIHKSsgRyKRkLICciQSCykrIEci0ZCyAnIk&#10;Eg8pKiAPgLBpp7CAXCYSEylrQY5EoiJlBeRIJC5SVkCORCIjZQXkSCQ2UlZAjkSiI2UF5EgkPlJW&#10;QI5EIiRlBeRIJEZSVEAeFGGLQGEBORKJk5S1IEcikZKyAnIkEispKyBHItGSsgJyJBIvKSsgRyIR&#10;k7ICciQSMykrIEciUZOyAnIkEjcpKiAPlHBiVmEBORKJnZS1IEci0ZOyAnIkEj8pKyBHIhGUsgJy&#10;JBJDKSsgRyJRlLICciQSRykrIEcikZSyAnIkEkspKiAPnnCjQGEBORKJp5S1IEciEZWyAnIkElMp&#10;KyBHIlGVsgJyJBJXKSsgRyKRlbICciQSWykrIEci0ZWyAnIkEl8pKiAPqHD9QGEBORKJsZS1IEci&#10;UZayAnIkEmcpKyBHIpGWsgJyJBJrKSsgRyLRlrICciQSbykrIEciEZeyAnIkEnMpKWA+B0GbvvKH&#10;sgIyJMppB2UFZEiUkw/KCsiQKOcSlBWQIVHOKCgrIEOiHCFQVkCGRDlNoKyADIncH1hYQIZE2cFf&#10;1oIMibItv6iAPMbCDTyFBeRILIyx1HmMRf5Q1oUciYUxFnY824Cl/KGsBTkSC2Ms84Z0Iw8KYyzz&#10;dnFbQCES800isim8bAxyJBbGWObd2qYLhTEW7sjLprEwxsKZCHkBhUh8tl2kMMZSP9swUhhj4Q6a&#10;vAuFMvHZppHCGAuX+eUtKETis40jhTGW+tnWkcIYC1eEZF0ojLFwCmleQOHqnG8g4TKFMm7Mt5Bw&#10;725hAblMLIyxcOpPPgYGiWHbYdwae9xtn1Z372/ublZP72+eblbH9zfHm9Wn9zefpNVslt08yY7a&#10;9HX1/f1NvHLsZvVVvk/sWm/nfbX3h992/3qY33ySDbacdN+u47YQblPgeKs4EOcXt98+7bd/3P3H&#10;dTJashTK2epzD8+Fvv5Uemwqsr9SwT0HRgetgHPpOcM5DkCslitYI4vzbB2kw7lajgOOURnumpc1&#10;IUpwT7WvFjzfpBV6e6FRLwyw7d/27nDazZN5HvjYZ07grdMMkSy0+EzPL9qiXiNbBoMDacW+k1So&#10;cSn09ae+GeLcPWYmFMyxt8HTfy645bKg+LTlNMyZb89POSclZsadZ9dZ7esFN9zrFTiOI+ufNeqF&#10;AbbD+soMccIQl+DNfebwRk5fecZDdw+GezjmmCMUZ4KBM7kW/2l6zdYcJ/Qi0TJ27ThyxnBW5OtP&#10;n4/syyDkXFuuDA9d7LgU7HoXO2RJ6GLP4YOLWyx1MX2mznG3jVxhCx45s7RbFvb0WvpMr78w4um1&#10;lyeLs904V3muqKNdy9C/zk0cJsnZ9IGKQzNDCC6NroBLTsaj7ZzNKIcdB6k8C6Wmb7gvLzycOIvG&#10;L3W4w4u7rmZKORcpBKCXOjvuOQrTzaWsXFtn6uT07cjcgH08R9uMpEtjFYa0abjsNk5A13CFeMRw&#10;eit9xrfrkbuZQtu4EXYJiqa3LgG44ciqqDtwYH8b1I6lP5xrGTmin7gd1QgGZJV0QgZ44LScs0/G&#10;9OdSnZgOXG4zU44cmh5GP9XJTbGcbDM/JIOxbYP/e3nKqMaJ47wNbgtZrJ6rtXIdpBiK0t6KI9dZ&#10;fvXscMka58GEp63cbGMWMU5VHGJKu5yuyOmncSJs9+yvMCmkDDRxyxaileOhbcHc45CqlQsTQn+W&#10;3o4cNxfHgpvSqrMH9mpvOR6ES1hDfziLp7VCnTuN65jlLtfXcjesHgu5bzFKLbR77glLsLP9s79C&#10;b+khN4jO1XI6NTc+GsjAopy4FZ62XEVuewuGWIfC045DTs/a29Xe0gcEYegus8Pla6ZDXHvJ6Yyx&#10;Ymqtgu9rGWZO+weHoWZu8yqaXsDaxtRtFjEutLY1czZRG200rkrh9g37eBKVKDaMyzE5rNINLDnn&#10;k2UqjuZ8UayeREwK2hVWdb6LCDSPEexN3MhISTBEQc0dTqPUao7yQYMzRffoQ3E4K849neyQcBMf&#10;UxQZEb2RN/x95ip07t+d+8z9PdyobjvFmZMcEhYey1VCwdue5pnVnRtQIpOzwIPVgpo5IzvVPHFq&#10;ZxivpeiOGzSidOfUQs5EM7IfVVFmP8wVlx5SgL9m8JVUTQ66kguBzWgz/siNUHS4w04/ZsmRKzDC&#10;Y66k5b5Ld82cj8tFdbFojkhfh9SC1OeKUzfr1GekTSZjOK+tTtKL24+5esrf54rjKFloY6tHruMy&#10;cgRkc/phfNpQkRlshrdLzM6BTCWzPN9TGMUISw+39OmxbBHWidUbgtPB5ZaGg6Ow1ulphQg5ezWv&#10;ii9RfpLke85PcKfYVPPCxYVrQEk3qsL2ipNQibZ2Tom7Wi1LYFppOUFVbihUKpJcrBeGmEvv5BhN&#10;/ZADsrgwLjSJk+nXi4Fq1wT7K66HHUtpIJ1gRys60Cgk6C9dPVuDaYBr1Ju4GqLn8E9a9FxdNt0O&#10;dTIZHM89F8tixkFiui9aA+IU5DBtqc6XFFPbs5cVW5ZPjIrQo5bTXJco7uuaLQerybzOLRYpbkef&#10;pw0COD7tB6uryKFs2Dvx6VACCEh7pFwk5UoKM+k85XLBAETu++7CpKeRYp0Df4F3WJgwNPzTg2Y8&#10;37MkujpKddCuzgVTU3QRdCgFVl2s0Qeb6I7nNHVu+yuolmNeIxQ7LrfIF0hOWIz6IpeeCn8q7kAm&#10;46EJI8WSJOuwG4wdSnq0qjpkd1Yt18vJqiYs0MvRcEa0YYPRqDC3OF040LmgWmYvKl+4A7BiTH9Q&#10;uDg0NFRLb62kr1HJaVd4CtzOsQbDbMnOiEzHzXCYSDPRwFGrS7wxvZY+0+scrR5bwEl/sE3sWnot&#10;fS6vg9TQpAHEL+pLes1y6EKE7IlNWogWoIGz81PugzViouakUyzK0B2uvQtPfeKHG2mXrsHYYdbO&#10;1cpdzbFguVnBMh2yV6ZZ8PCKmZV6nfpJV2I/e64mCHNNW9NrlwcHMwEwzshbjM1zK5E50aBgNeZG&#10;MwsfMagSLtHGL7NDqj62kpsFFg5DYVzMjPTaxVbKtdZJCNFKvhq2VNKASbLrN4eLjiIspYfAHYMw&#10;QsxWlKpPrUS9ivN+Fk56LF/2z7BgJQeFmBjLqFwR/phm2GdzM+XcYGu6octz7WLoBGesRt/wMk01&#10;dno8aAL7qsQ+Rglp10ngrbkiaPYmLQWzMqBMhbFjUQvZRMtT7jziDq7wlDX8vD/jNQHxkvsqTUD6&#10;XCYCHowY40DVxTxMr6XP9DqQTIBFb1vUhfRa+oyvA6V1XHE7jq5esmjTa+kzvY7ussh/5bFKr6XP&#10;9Dr4jm1nZeSo8Ey4WQQmIpyWyb8130BjoI7MY5LCkNejnG2tGQEzCI9BeMrqFNjVJ61gRBT/mVS8&#10;hVa5JtAk13CGpzjdMv57CfG2fy/rS+EY+mjBgTcvy6CEovTPrUJdjmQLOrlzKdluXEs3hD0bl55y&#10;qR5S7rLwsl2IU6RKxtGD8joHzVTR3FUf2ILjdRHFVlqxPMIrodUy1OetHK+xDUyAoyRQcV8ealkG&#10;pgx7mMFppayoES0te/9yz7jILKn4EuwI1pvqGUdkBxhQINdFWfhh4HO9fGwjdzqUGEPcZz9E/Ugu&#10;mM7sHRHqXJwTisaCgAkM8LnTt0k2K8ca4wuKvbW9tL8Sw9Gl5L1Cn82XYpwZSQsiVIj9Z2teh9iJ&#10;rC6iKp+xa+uyv0LNXImFWRJ0AHQ8/EAGKMgLJFLoM8bYMGX+K3QEzPN5SBCRBPn8fRbU4rQKtHJk&#10;tzVqASj8HmvuMcstv6PV4bRL7cahUjDaEyIqBlzp8gDv6HkUTSxNRYuyZR2JuIHEaT8PNV4slUFk&#10;GOfSUHeIqDTSaHFyt5KSm/hXuC84FMyZ2PzUT3E04BSYn+KHGYi++LGFZzShFs9na+MR5FAla0L8&#10;SJkpgvSaolWGz2USqX/J2LBsL9fM0T4ZIm5HYB1Joez0WvpMCAR/l0RRei19Lq+LuyeWDjOkLLT0&#10;WvpMr3OjcpKDCNirry/2IOetjxWmR+hwKjV9LqXD9aExRoCn19Jneh3rOXYV6KCQXykdwykOZI0k&#10;XUy9VGr6TKXLJauhMXg6+iWJIb2WPtPr53HnwnTs/qwxlzCM1se4zHVQvljdCsIYtQRJQgOeLYUv&#10;rq+2mpcX6HAnaSgdLxAqUJiZ11VaJrxPQ47ACVhMa8mAIEiBGZZxK2GwueDIuT6WlBJpjr3WJ9GE&#10;JhxamuokUIf+NhfLtRLctKVHkEmAeeaHhIJK/Jbo20O0kwkMi09DTUw9SrBnLhbfJsEe85BL0ZP9&#10;LZ7FZP1m82LEW0QQVyHGYgf6aa0FIh/r2JXnoTaGOqqwEwZ6gUFLhCUe+CK30GT+fcIdUdMVoxfj&#10;SXezIbiSmAMv7uIOu97N+dL4efDYtIu70syYKpYVWqwYNe4EFGM3ccuiqCRhcr1OZHZ0POGMQ3My&#10;0wnfRsce84yRbh7iwUgLBS5O/EfSIJf6TcQ1JkKhTA6kJOiuiMc2Sq4Br5d1lEk2THrIsBe421kd&#10;UrwGFXW0SyLxlsS6wyBhUt0gFrV4VhdtFQ3X3U+JsSYojATrw9bNxJ8cEYD1Fqab1Y9rEnWts0c8&#10;PuU+Li5X9lcLjyTsEh6S0KyCCqsBkZ25Wr5yoakBErbPEuMh3IFp7q4WH3Ab01UJD8GVBi1EUeD+&#10;UC1XoCGadKOY1vl+VtErMfPGJdfoOoDnPIOozhCdxAAxBSMho4pP1/CAmkHGP8bVvaFRxIsx/929&#10;JQacJAuRK5BhqiVThdhcKJhBkRiRmgJuveei9/i0A+LzFLhYh7gjwfZIOqIjmtlD50J9DU9Zoglg&#10;6GoJJSYjqcYZ/BKS7eJNJ/kXi2Rwg5KqfEPZ6wTi0jTDZkIapEJ6LX0Gwc6aOV9OKvOO46pjMl57&#10;HQ2SaQqNwSyU8Jl93cIl1CGXdKVJxjaUcJ6aCxhUTlCa1WwsXXw85ilyOIX/EKyEgWKFtiL7K1Yr&#10;uTnJ6EClthDAjEj6XM0aLtJbNYp75ZOrEV6d5Wzop63I/opL5Zob0BL04G5sLl0yaz3QjMgUUWcd&#10;taihcjFcGA7JxigwdnAswLmpaMbS9hifP96aVDTws+Bk6NG70niN1Fwg8FAVZeLCJKJhWmZkEw7q&#10;bSqa0AtGihpsyQ5ZJGKHgF9UcTu+9lcYbbLjCRwkRgfANn+IcB7WdmJXiWvbmpFWuLhCuxsc00EW&#10;uwQBtvvis+Uuq1zuidMFgysU/VzeYmGT2xkf031JdfAiDDcJl0UHWulSayFEBgJx1tApZDqOE9tn&#10;rLRkftJhuSjJXzOK55RWcQCCwm0mEjYnOjb3Ge1Wwj32MYtSsv9YjaIa6RttOD8JETJFkcJ5pzBI&#10;wjwTfK0GC31SA+QOudCw84j5asY6WLwEa7JhrO0g4mFZ4GRtsEojk4EyGBEG8iWLwj/P6D3RBGPc&#10;cIfb0WZhRSQGhHErFJkUZrQZ/3UcbSI+uHZKaibIH20M/B4oLHYiqbhNkgQrmpwiWzPRpyQB4fyR&#10;pfZSn+1KxPJDobE7MIxkGQaq9F76jJzP0isOh1nmcKep5Fra9y/KCzwK+JsCFT48FAHTdEnLS1la&#10;3GOb5Q2imNLMyLU4WPoXEiwv1kzuA+pPqBkjjai9rrnC5QIzh8dYWwDNPEZckLsVH1NzWERdCMb5&#10;NrGsRFpEoJUXoinR0/gYOW0VONYyWDn2eUCRCsLbV7OsCkm+DmQYWelMcAy7OPWZDBxrx6G84x1N&#10;j0kNKlHBkWuJ42X5zsxkllmStFKfBxpmAE7wC8ZLI4bLsWCeMXLpdBovVItgCy5Gx1x1qnmZyPNj&#10;rR70a3xBEdUWU/ZX0jzwbCRVUfQdq5uS6SppMXGe0UGy0QZxSIn4mJSmF0bbciG5bug4kQhoLLBM&#10;r6XP0ERsoZRmQcpnUn7AUnrtUr9YKoBCrAMZau0aXHdtAglJEhgUmm8k7J36TCqDhLouiaJL1eKY&#10;TYawSHHhIEjTRBESSKY5yyAaj61Wq7ws1y+M5cVq5wu0Q2/RS+MBqalaDGeEVnrKomBwq1xgSGi0&#10;Zb8KR9qGmMdBg2vYGGT6w9K7pAc+V9JRXpAhkXZR71wSQlKBkn4PpxDA0oPMsJNVFQp+nthKuDNt&#10;+hGpfM5AsMOaoBUQyGTAoLFISr+yyszJerFrRjVNpabPUDpJGGNKwTznSSp8Z68TYqAB86ATcpLA&#10;z/UlrCMgklYwrGfSWPSQtb3kwYQiW0JJwaBL8CErFr9GeEqsOCorrpmSK8mTJo1HI/rLU8F4g5GZ&#10;sWBsvCAwl6d4QhOPojCBzNhPO1P2VxhRVKbzKl+jZRvAY8Ph6g3VXlCyMSzSbEigpcB4xChGcY4F&#10;47bIYmVYSskJsMYtZ7lwzpmKjWL5i1PgGmR0Ke5WDdXSsxhST8NIwpus+zNc1vQnaxSWf9KfZLNY&#10;mHlftef9A5y4kDv7kamw6VwtSe1VvqxgYiXfHQamQPOShLXA144541xLr12CArOZrEhMALkJVQMf&#10;HzpLb2wlmxutTspJ1/wtPoVHX1gHUvVxtcItEGlwnRH+jD1Lb6XP8Da+keSTZg+bJMhc52XliJWN&#10;GdbXihYY5xNTHl3JIF95hrHhZEfQpVG/NIw4bVKvBmaT71AmiHXrFJWAnRpJrVMPSRiKPIEVRAzY&#10;v5YS01xS5nFxWwWUSHuyZpH2sLiuk2BwGgT0MLGovf3E/E7BUMnJt94OArQpmteLDDZ1YrtHBQ6X&#10;vDTXXWeF+I0YZDWLKlQaW9bywLyIYDjFjDsjG+nIuBF70tvLNwjTEKRmR8CEpqEHD19k5FsMc6rU&#10;z3ARp7gDkSDyKC9WaSGu4iP0JeY4q9XtEtyIc0XlDf5l84rt9jlUQ7hU1GYFN1acqIOjBI3DwlC2&#10;FvsrsKIKD7HAx4SBNA2SZRrHWuKylq2IqCX/BvqweGsvTYQdFYy5uIijDbP7JpKkly41EDd4RBgS&#10;rQqgTu0jChQlFU3J/Flnrmd9itG9ZxI+VRzGAn9FNNVRvuNKpabMvow2FpdTctmjs0y9fKkr5wAf&#10;iefiVVczOJEdEIZ6BJtBu0ndxByRU11kMcMZX2bnLOsAa3puxsCCETWo6PHUlqVOckojD46s0kW+&#10;VUyn0BWEpmhYqpvYCXDT3JUL0VHkbZSamD6onxcRdWlkJdU9zgZTKD4oXSeiMjUIA99mTpGMl+Ib&#10;JFzI1pzrKGZpJ3907gQSEc060iSAXGqhbNGK1pVEhe3k44RMpqHkk1uxTq4NgiHURpbsCwphqjsg&#10;mRGAJWcagqay2SL0Kr2VPuPbhLiiTMVTdI6jpbcu9ocoUhxx5izLB8LBxJCH6lmksvUEfowORtLn&#10;ZT/2pRG/VCerX9r6LqLcOi5xMSePKeFnXCBSbEIzBoZEvWZ1kPDkC2N4qU7chuLSmynBilWk5l29&#10;Ue0Jrh9V50upGbaWl1M7JIUbc3muWhK7FpX89dwOInhsDY5SW9J1jF5STWQfRaNHnEYZp6ArJptZ&#10;PE7BK3JFauKKw10XK8TwWYLrr8JHu/jEDW2mi1iEOA3mrrMzVsJuamBR79hZFZ62OKvDsnSllcw5&#10;2buhlShnoh0H2L3aSvZ7J01VTDobCEYfXBKCJW3P2o+y4Zwk5rkPmB/RzHvWSouGyI+IyHUyEfHh&#10;WNWSGaIhEXVspM2coy+hxlb0CuwY0SVZgnYv/HmGXRqy0FqSWFGEY/KZJkivpc/0OpyCy0Q4CpVC&#10;cmXsROSvE2FHgMyva0im19JnLB1LgAhGfB2m8chmwgGkjMc68G9a20IiJEs2YNhDqcDIUypMaiXd&#10;ubxo5a1kVqNWg+jHZ5aNgZ2s2DVYIm1bwfGOsayZAkONFTMqzayA2SpHZlhS1GVPS9CofWCk7yTq&#10;zCOKtj9lvCgOjKiDScjKmisYnuxtCrNB4oEYU2Gubf/sr9BbMivEvz5Xi6yXgJYadZ6iEaWnbFyZ&#10;BzBJe2LBaLJRfBC0WySSrcj+StXCxrG3GAnkd9pq2a/CnwSMrGts6s+eojXG3rLIlySNYSHiBw2D&#10;zCZ/2x/sS/alRVCTImuVYIaVcY9P8f8uYLL9yxCIc1lGbWYrTZRee0VANCRHx5nBoRxkIlB6UT6g&#10;VUnATaoiulLlWE81RpSTNZE2FLFQPePf/G3kE5iTsnGOXDlAhQRJ8jzCSIHj5YiMVKYdsNgeLL60&#10;+wdlNrMM8fFIguQ8ivCGXWtlgw6wlYdYxiVnCRBQFKE/U8LL9swNsUyiW5aEQdZzjUHZiBMFC8NY&#10;EowhnyWdo0jAEnVVF0tWSpoU+JkFWT9EftG9ubWcyxGDdS7ZgqKynMaAXm530pNk3y7uZzGBdJ3i&#10;v0v+PYle+TO/JU4MquaxZZG1h8LgBjn7vnB72DpFHYuTTUhssV4tbBKYAnwkHpZcK6x7S4Z6esvS&#10;Rho08MTP5JfbzcYAMIUYWTyzQDbHk4g6MMNRa2K2Fvsrwpx9bSk5BJGOJ0CPNiFjYoSxYNQPuwsW&#10;rgB2QdwKg6X9LLYe+yvWiv+Gff1zg5l/u2kFj8y8FEtvFjmTRHxInI6USgjZWl4TYtQcV6ZovBgR&#10;ZsuJrWWnMIidW/uG+Pa8z2dpEPlsKYdKjsIwyxW2GNpgEAWSs+RfBmEsfEFBiyTdKZP8sGI6+ANZ&#10;Exb1pUEIeCzHubWIpkXftT2zv2I/8VjiMQ+U83YTtfKCOMRKsEqwJDIlRAIqcVQB5wvmw8U62Taf&#10;HPZo3DakhnWP6hC6AvfaKI7soUqeGEyFgrVezv8R7/YsCkCfYXYKYn0M/cQEtFoPJjqrbmgQtnuB&#10;d5e4BO7daNTRTwsTNsOkFEPW/GyyiSOlYDlrfIlzBM9SOgeLbmUwIei7bA1DwTRiH92UfaSxtenh&#10;M8meZFlED3uI09Z1WhwAAk166+Lsk9+Ex3qeiYVmATKWG1iOD3POwrlOUo19eK2FbDFIBw2gEoQu&#10;X20hoioJciBozFUyiMkSjo14/jDY7kEoy9LjVYFRlbAtogKBnLT4lOhXcsAwzGbeZDtKhCfWU4Ee&#10;ihcQVptHE96wDhY85jgCwzPkiUEuW6Rk78ksqpWKZ+fa/gpoIT8tjRx8baUJB3Kmk3SIg2JkKDFE&#10;ojtafqiQ1SoZ87YK+ytWiBSNpjUrqZUzYCslV8qBB7ZC9LDoVZEs7aTE2irsr1ghO2aizhkWO9UL&#10;OAUWC+ONdhBsxwX3+PrEby2DKi42f5Usm2wJCaNDCLwy2ECTos7wkLm2BhuRQVAVHxKQ9Y8rcl/8&#10;7HNryVyxARTh6bTakvKT2abEmyWZYRbDkuVewCB0BSk5Uz5jEJUejFDNJK3kci5RrSJhylq+7Jl5&#10;JkxVGhaTl0kJpSZpsWNBY39FkUrm7rLzBW3XAJN9MPOfZBCey04J/abAFgNfMJ84JZK2y6TYKnHa&#10;rjFK5irJftSMSWjtgmJle5XUMmSunMo778RZjuedhffp6U+7w734b0+Hu/3tL/u7u/nH9uvufvfh&#10;7rj6bcNZv5vtdvfwlLZbmzfvHuSA30mS9FfbzeP7m893m6f5cN+Hg5QWmPB4evq4OX0Npc30oSv3&#10;+6fdMYjpuwea9/3x9O70+Ovxxx/k26fD7d9+Pa6OT3cfDrQC/G0etl8PHDi8fTrO4JW3vp8ef/zh&#10;cb99x3+r3+/vHk7y7f3N16enx3dv356kK5vTHw6Puweefj4c7zdP/Dx+eXt73HzfP3y5v3uLXd+/&#10;herp23F3Ewu5d5Vxvzn+9dvjm+3hnoHdf9rf7Z/+NhfHGEijHn77db+VDsmP7T//Rn/2t3IS483q&#10;YXO/e3/zL7vT/n7FnZSr291pS9++7z6tTozLac/H/Rc+pauJPBTGfO63fz5s/3paPRw+fN08fNn9&#10;dHrkZGZKngfGvi5dsy35dLd/TJMt32Ofqf76sB0+f95vdx8P22/3oCKM3XHHtO8PD6ev+8cTZ0K/&#10;291/2tHP43+9RY/fnp42T/SV/u12DzM6dr8/xUOi+bb6dty/v/mf9fjTmjyiP7750K0/vMGX+/Ob&#10;n9j08GZY/0yYCj33Q/Xhfwl11b77dtrR/83dx8d9bDt/fdb6+/32eDgdPj/9gQl6Gxqepp2GV+u3&#10;95v9wzxim3c0ZOaQ1DQYRIZm5ofj9l8Y3RnMp6fj7mkLM23efQbg8e+8vDyYh/s8wjL4AurVp+//&#10;7XDLMGy+PR3mQfj983HmPRomx1/Llv8gZHE2hCVhbtVqy0N089my2Yr4Cd8D46RCHmEyYeaVfGHk&#10;ae9cyeY3Bjq8ml6Rtiv2FNZTf6Ar4S9pIEIjwhyxyP48/jy2b0jb+pk5+vjxzU+/fGjf9L9wZurH&#10;5uOHDx+rNEdf97e3uweB2T8+RfMsGBF1/PJpEVC/zP/iPCr59Fagcm5Gml4p7Aw7nNft+o/19OYX&#10;5PCb9pe2e4MVN77hnIM/ovNy4tXHX2yX/rx/2P3jXVoE5+t9k61WBGHCDKq+4QgU6bm6298DneWl&#10;zbuvu83tzw+3M1ifNvu78F0NhTT/PBRMd5roGbhB/s5fQe4slL+8+/4FPuDNL8fN49f99uPmaaN/&#10;z2+929WHr4e7293xx/8vAA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MEFAAGAAgAAAAhADsGx77a&#10;AAAAAwEAAA8AAABkcnMvZG93bnJldi54bWxMj0FLw0AQhe+C/2EZwZvdxBiRmE0pRT0VwVYQb9Nk&#10;moRmZ0N2m6T/3tGLvcxjeMN73+TL2XZqpMG3jg3EiwgUcemqlmsDn7vXuydQPiBX2DkmA2fysCyu&#10;r3LMKjfxB43bUCsJYZ+hgSaEPtPalw1Z9AvXE4t3cIPFIOtQ62rAScJtp++j6FFbbFkaGuxp3VB5&#10;3J6sgbcJp1USv4yb42F9/t6l71+bmIy5vZlXz6ACzeH/GH7xBR0KYdq7E1dedQbkkfA3xUuTBNRe&#10;9CEFXeT6kr34AQAA//8DAFBLAwQKAAAAAAAAACEAl21/mnMDAABzAwAAFAAAAGRycy9tZWRpYS9p&#10;bWFnZTEucG5niVBORw0KGgoAAAANSUhEUgAAABsAAAAbCAYAAACN1PRVAAAAAXNSR0IArs4c6QAA&#10;AAlwSFlzAAAXEgAAFxIBZ5/SUgAAAxhJREFUSA21ls9LVFEUxx01yo0WpEu1gkKoLBNKIqxtIjox&#10;LlT6D6JaFohbsXXrFm6KoDYuqkVkWZhQmGVZaT+oNjkEGlZU0vT5zpyrxxfzq/ILn7nnnnvuuW/u&#10;O+++FyvJo1QqtZGQKmiEg3AIdsALGIV7MAkLsVhsnrZ4sUg5xOEOLEIuaVxxii8vajUm1MFF+AnF&#10;6AfBmldX0IIE6uqewb/oKZPj0QVj3kFAgv4QVHi/2a9p5+AVvIV62AY1sBWi+objOPfxSnSghIUa&#10;YRaieo/jBGz5YxIO+W1ccVHN4FBhrQjHOrgcjaR/HZpCJHYHnIPz1na4sSZ8NyAq5c0UDUYMjsES&#10;eF2ls1nJaEtlwzR4qS9/qcXJ1jwv5VUdlCpRJdwGr090mi1BN3aX2f0+CLvf/F3Y3WY3Y2u+l/JX&#10;hj33Jf6dgT6b2Iatcr4JFVALX0D6CurLr3HFtdm8PmzlCVL+ei3WGTzWfqBVkvUwbr6PtDtBD/qI&#10;+dSqL/+c+e7TbgDNVx6vTu11i67GKUm5vqPfDqE40uWNfwnflMVOWV9lX20+bX27zU+aLzQtqpLW&#10;0LP2gbVvaE+BLkjP40uQLoDsu+og2SchZeh5lB7CnrSV+WnVNi74/4p9xgX8tUmes5G88/pn07Df&#10;ZdWpoIvQlhwwv/7dLbbnCf7d2IdhhP5j+ruwj8Av0L8bx6/dSeehDXqupIPgNaFRHAnwz14o7QEL&#10;HrC4HjdZVZcw/4TzyxzUFY9p0KmagVr6wxDu32fsWfy6dw0gNVh/Blvjku7TsM0PRZMe4GdM/0Bn&#10;W77nbIyYKqiBUOZJ68uvktdzdlSZabM+Z9lOkH02UdvUa/ZpbC9Vq5L3Qo/ZOU+QQs7GMpJtgknw&#10;Ul/+Mlso99loQdlO/Wsk2qsYCTvfqa+3RFQrp34mTTpRI1Eqgqj+2/tM1bUsVlHZDsHavqnDiiwY&#10;hzX5BglrrGpZrA4ugcq5GOkRKvzrKqzKJL0+9AYfhUXIJY0rTruS+QQIiVy76p45/7LJ5PBFrBM8&#10;fBFvx9ZpPwr6In4Eeb+IfwMBnfahnHyVHgAAAABJRU5ErkJgglBLAQItABQABgAIAAAAIQCxgme2&#10;CgEAABMCAAATAAAAAAAAAAAAAAAAAAAAAABbQ29udGVudF9UeXBlc10ueG1sUEsBAi0AFAAGAAgA&#10;AAAhADj9If/WAAAAlAEAAAsAAAAAAAAAAAAAAAAAOwEAAF9yZWxzLy5yZWxzUEsBAi0AFAAGAAgA&#10;AAAhAD1HjlE+NAAAoAABAA4AAAAAAAAAAAAAAAAAOgIAAGRycy9lMm9Eb2MueG1sUEsBAi0AFAAG&#10;AAgAAAAhAKomDr68AAAAIQEAABkAAAAAAAAAAAAAAAAApDYAAGRycy9fcmVscy9lMm9Eb2MueG1s&#10;LnJlbHNQSwECLQAUAAYACAAAACEAOwbHvtoAAAADAQAADwAAAAAAAAAAAAAAAACXNwAAZHJzL2Rv&#10;d25yZXYueG1sUEsBAi0ACgAAAAAAAAAhAJdtf5pzAwAAcwMAABQAAAAAAAAAAAAAAAAAnjgAAGRy&#10;cy9tZWRpYS9pbWFnZTEucG5nUEsFBgAAAAAGAAYAfAEAAEM8AAAAAA==&#10;">
                      <v:shape id="Serbest Biçimli: Şekil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Resim 36" o:spid="_x0000_s1028" type="#_x0000_t75" alt="web sitesi simgesi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18" o:title="web sitesi simgesi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60" w:type="dxa"/>
          </w:tcPr>
          <w:p w:rsidR="003906E4" w:rsidRPr="003B756B" w:rsidRDefault="00614A69" w:rsidP="00971431">
            <w:pPr>
              <w:pStyle w:val="Bilgi"/>
            </w:pPr>
            <w:r>
              <w:rPr>
                <w:lang w:val="el-GR"/>
              </w:rPr>
              <w:t>Ιστοσελίδα</w:t>
            </w:r>
            <w:r w:rsidR="003906E4">
              <w:t xml:space="preserve"> </w:t>
            </w:r>
            <w:r w:rsidR="00971431">
              <w:rPr>
                <w:lang w:val="el-GR"/>
              </w:rPr>
              <w:t xml:space="preserve">ή </w:t>
            </w:r>
            <w:r w:rsidR="00971431">
              <w:rPr>
                <w:lang w:val="en-US"/>
              </w:rPr>
              <w:t>Social Media</w:t>
            </w:r>
            <w:r w:rsidR="003906E4">
              <w:t xml:space="preserve"> </w:t>
            </w:r>
          </w:p>
        </w:tc>
        <w:tc>
          <w:tcPr>
            <w:tcW w:w="432" w:type="dxa"/>
            <w:vMerge/>
          </w:tcPr>
          <w:p w:rsidR="003D1B71" w:rsidRPr="003B756B" w:rsidRDefault="003D1B71" w:rsidP="004B3627">
            <w:pPr>
              <w:pStyle w:val="Bilgi"/>
              <w:rPr>
                <w:rFonts w:ascii="Times New Roman" w:hAnsi="Times New Roman"/>
              </w:rPr>
            </w:pPr>
          </w:p>
        </w:tc>
        <w:tc>
          <w:tcPr>
            <w:tcW w:w="6678" w:type="dxa"/>
            <w:vMerge/>
          </w:tcPr>
          <w:p w:rsidR="003D1B71" w:rsidRPr="003B756B" w:rsidRDefault="003D1B71" w:rsidP="004B3627">
            <w:pPr>
              <w:pStyle w:val="1"/>
              <w:outlineLvl w:val="0"/>
            </w:pPr>
          </w:p>
        </w:tc>
      </w:tr>
      <w:tr w:rsidR="00614A69" w:rsidRPr="003B756B" w:rsidTr="004B3627">
        <w:trPr>
          <w:trHeight w:val="2526"/>
        </w:trPr>
        <w:tc>
          <w:tcPr>
            <w:tcW w:w="3738" w:type="dxa"/>
            <w:gridSpan w:val="3"/>
          </w:tcPr>
          <w:p w:rsidR="00614A69" w:rsidRDefault="00614A69" w:rsidP="004B3627">
            <w:pPr>
              <w:rPr>
                <w:color w:val="0072C7" w:themeColor="accent2"/>
              </w:rPr>
            </w:pPr>
          </w:p>
          <w:p w:rsidR="00614A69" w:rsidRPr="003B756B" w:rsidRDefault="00614A69" w:rsidP="004B3627">
            <w:pPr>
              <w:rPr>
                <w:color w:val="0072C7" w:themeColor="accent2"/>
              </w:rPr>
            </w:pPr>
          </w:p>
        </w:tc>
        <w:tc>
          <w:tcPr>
            <w:tcW w:w="432" w:type="dxa"/>
          </w:tcPr>
          <w:p w:rsidR="00614A69" w:rsidRPr="003B756B" w:rsidRDefault="00614A69" w:rsidP="004B3627"/>
        </w:tc>
        <w:tc>
          <w:tcPr>
            <w:tcW w:w="6678" w:type="dxa"/>
            <w:vMerge/>
          </w:tcPr>
          <w:p w:rsidR="00614A69" w:rsidRPr="003B756B" w:rsidRDefault="00614A69" w:rsidP="004B3627"/>
        </w:tc>
      </w:tr>
    </w:tbl>
    <w:p w:rsidR="007F5B63" w:rsidRPr="003B756B" w:rsidRDefault="001E6D8F" w:rsidP="006D79A8">
      <w:pPr>
        <w:pStyle w:val="a7"/>
      </w:pPr>
      <w:r>
        <w:br w:type="textWrapping" w:clear="all"/>
      </w:r>
    </w:p>
    <w:sectPr w:rsidR="007F5B63" w:rsidRPr="003B756B" w:rsidSect="003B756B">
      <w:headerReference w:type="default" r:id="rId19"/>
      <w:type w:val="continuous"/>
      <w:pgSz w:w="11906" w:h="16838" w:code="9"/>
      <w:pgMar w:top="2302" w:right="794" w:bottom="1140" w:left="1140" w:header="720" w:footer="1871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55FCB" w:rsidRDefault="00955FCB" w:rsidP="00590471">
      <w:r>
        <w:separator/>
      </w:r>
    </w:p>
  </w:endnote>
  <w:endnote w:type="continuationSeparator" w:id="0">
    <w:p w:rsidR="00955FCB" w:rsidRDefault="00955FCB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A1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bel">
    <w:panose1 w:val="020B0503020204020204"/>
    <w:charset w:val="A1"/>
    <w:family w:val="swiss"/>
    <w:pitch w:val="variable"/>
    <w:sig w:usb0="A00002EF" w:usb1="4000A44B" w:usb2="00000000" w:usb3="00000000" w:csb0="0000019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Consolas">
    <w:panose1 w:val="020B0609020204030204"/>
    <w:charset w:val="A1"/>
    <w:family w:val="modern"/>
    <w:pitch w:val="fixed"/>
    <w:sig w:usb0="E00006FF" w:usb1="0000FCFF" w:usb2="00000001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55FCB" w:rsidRDefault="00955FCB" w:rsidP="00590471">
      <w:r>
        <w:separator/>
      </w:r>
    </w:p>
  </w:footnote>
  <w:footnote w:type="continuationSeparator" w:id="0">
    <w:p w:rsidR="00955FCB" w:rsidRDefault="00955FCB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90471" w:rsidRPr="00614A69" w:rsidRDefault="00614A69" w:rsidP="00614A69">
    <w:pPr>
      <w:spacing w:line="360" w:lineRule="auto"/>
      <w:jc w:val="center"/>
      <w:rPr>
        <w:rFonts w:ascii="Arial" w:hAnsi="Arial" w:cs="Arial"/>
        <w:b/>
        <w:color w:val="162A3C" w:themeColor="accent1" w:themeShade="80"/>
        <w:sz w:val="32"/>
        <w:lang w:val="el-GR"/>
      </w:rPr>
    </w:pPr>
    <w:r>
      <w:rPr>
        <w:noProof/>
        <w:lang w:val="el-GR" w:eastAsia="el-GR"/>
      </w:rPr>
      <w:drawing>
        <wp:anchor distT="0" distB="0" distL="114300" distR="114300" simplePos="0" relativeHeight="251658240" behindDoc="0" locked="0" layoutInCell="1" allowOverlap="1" wp14:anchorId="63283A74" wp14:editId="19577253">
          <wp:simplePos x="0" y="0"/>
          <wp:positionH relativeFrom="column">
            <wp:posOffset>5403850</wp:posOffset>
          </wp:positionH>
          <wp:positionV relativeFrom="paragraph">
            <wp:posOffset>-69850</wp:posOffset>
          </wp:positionV>
          <wp:extent cx="640080" cy="637540"/>
          <wp:effectExtent l="0" t="0" r="7620" b="0"/>
          <wp:wrapSquare wrapText="bothSides"/>
          <wp:docPr id="5" name="Εικόνα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080" cy="6375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F22DB" w:rsidRPr="00DD0189">
      <w:rPr>
        <w:noProof/>
        <w:lang w:val="el-GR" w:eastAsia="el-GR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7351319B" wp14:editId="0CE909C3">
              <wp:simplePos x="0" y="0"/>
              <wp:positionH relativeFrom="column">
                <wp:posOffset>-1363980</wp:posOffset>
              </wp:positionH>
              <wp:positionV relativeFrom="paragraph">
                <wp:posOffset>-457200</wp:posOffset>
              </wp:positionV>
              <wp:extent cx="8422640" cy="10547985"/>
              <wp:effectExtent l="0" t="0" r="0" b="5715"/>
              <wp:wrapNone/>
              <wp:docPr id="26" name="Grup 26">
                <a:extLst xmlns:a="http://schemas.openxmlformats.org/drawingml/2006/main">
                  <a:ext uri="{C183D7F6-B498-43B3-948B-1728B52AA6E4}">
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422640" cy="10547985"/>
                        <a:chOff x="243851" y="-228600"/>
                        <a:chExt cx="8422881" cy="10547991"/>
                      </a:xfrm>
                    </wpg:grpSpPr>
                    <wps:wsp>
                      <wps:cNvPr id="1" name="Serbest Biçimli: Şekil 10"/>
                      <wps:cNvSpPr/>
                      <wps:spPr>
                        <a:xfrm rot="10800000" flipH="1">
                          <a:off x="243851" y="746761"/>
                          <a:ext cx="3230972" cy="3369944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chemeClr val="bg1"/>
                            </a:gs>
                            <a:gs pos="100000">
                              <a:schemeClr val="accent2">
                                <a:alpha val="37000"/>
                              </a:schemeClr>
                            </a:gs>
                          </a:gsLst>
                          <a:path path="circle">
                            <a:fillToRect l="100000" b="100000"/>
                          </a:path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" name="Dikdörtgen 4"/>
                      <wps:cNvSpPr/>
                      <wps:spPr>
                        <a:xfrm>
                          <a:off x="885503" y="-228600"/>
                          <a:ext cx="7772400" cy="262467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up 12"/>
                      <wpg:cNvGrpSpPr/>
                      <wpg:grpSpPr>
                        <a:xfrm>
                          <a:off x="5971744" y="7907026"/>
                          <a:ext cx="2694988" cy="2412365"/>
                          <a:chOff x="-2763" y="558416"/>
                          <a:chExt cx="2205614" cy="1974571"/>
                        </a:xfrm>
                      </wpg:grpSpPr>
                      <wps:wsp>
                        <wps:cNvPr id="6" name="Serbest Biçimli: Şekil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Serbest Form: Şekil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24B14F3" id="Grup 26" o:spid="_x0000_s1026" style="position:absolute;margin-left:-107.4pt;margin-top:-36pt;width:663.2pt;height:830.55pt;z-index:251657216" coordorigin="2438,-2286" coordsize="84228,1054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MN5Lo8CADWWDgAOAAAAZHJzL2Uyb0RvYy54bWyknd0OXUdyne8D5B0IXQYY6+y9z98WPDY8&#10;sT25CBIDToDkkqYoiYgkEiTHGiPIq+Q2DxLkvfLVoSKtdeZif5zMGOORNIt1unf36uqqVdV/+dd/&#10;/OH7F//8+v2HN29//O0Xy1+cvnjx+sdXb79+8+O3v/3iP/+nv//N/YsXHz6+/PHrl9+//fH1b7/4&#10;l9cfvvjrv/rX/+ovf3r31ev17Xdvv//69fsX/CE/fvjqp3e//eK7jx/fffXllx9efff6h5cf/uLt&#10;u9c/8g+/efv+h5cf+cv333759fuXP/Gn//D9l+vpdP3yp7fvv373/u2r1x8+8Hf/9tM//OKvHn/+&#10;N9+8fvXxP37zzYfXH198/9sv+G0fH//5/vGf/zT/+eVf/eXLr759//Ldd29e/fwzXv4Zv+KHl29+&#10;xOgvf9Tfvvz48sUf3r/5kz/qhzev3r/98Pabj3/x6u0PX7795ps3r14/xsBoltPTaH7//u0f3j3G&#10;8u1XP3377pdpYmqf5unP/mNf/Yd//of3L958/dsv1usXL358+QPf6Pfv//DuBX8543n9x4///sPH&#10;n//bpxH993+73Le/vf399Te/O+/335y3322/2c/33/1mua33313Wv/mb69+d/8fM7Je/4r/86d23&#10;Xz2Mzad5/Nffv3/3j+/+4T3/u/kb3376q7H0x2/e/zD/n9l58cfHp/qXXz4Vv+fFK/7m/byu1zNf&#10;9BX/bDldzrf9fvn0NV99xycf4Hre7pflixf8L36zrvfr6efP/eq7v4s/5X7nf/Lrn7IvP//yT7/i&#10;8bt/+W0/vWOVfvj1Q3z4//sQ//jdy3evH9/3w6e5eXwIfs6n7/CPr9//0+sPH1/87s3//l9vfvj+&#10;zVcv/s//fP3f3nz/YnkMZH4MM/rLHH746gPT+f8m8MX7tyz25XQ/zb++ePHN92/e/Tv+xuOr/jyz&#10;MUG38/V2fQz98c0ec7yt22m/rZ9mZ9uu+34+1+S8/OrVHz58/P3rt4/P9fKfWSmf9tPXP6+Zb7/+&#10;eSiv3v7444c3H1//l/klP3zPFvs3X75Yztu+3bcXP7HYzrfLsn/6fn8C+q8JWi873/7y4jtAC3/x&#10;+EXsuz+xxDSGpfXG9jq2lKD1erqc7rdjS8xQWWIox5YSNJbOJzGmLS1dZguI2UvQetlOt309HtO5&#10;LJ3W9XI/HlOCVka0LWL2LmnpzJgu4jslCEu3fROWILj4Tqy9XcxegvSYbmXpvmwnYSlBfKfr5STG&#10;xPH665jsikiQXhF7Wrqer9t6Pl4RCVov6+m+LsdrD3qLQV1h8btYEoXC1nJZjK3c8cv1fFk28amW&#10;RI2t9Sq+1ZJ7/r7v95PgiQKxN1gWm5jC3PT7eV3gsUOaXRK0Xpbb+WJGlbt+v57W+0WYShCm7ufT&#10;LkaV236B0G9M+/GwEsUWhpUE1S658ZcTx99qbCVKE9OSWx9blxMTfzyuRGHrfl7OYg5z8y+n82nd&#10;zfdKlJ/D3P7LibWxm3ElasZ130/H41qLNHB7tpMgjUKtl2FdcTiuuf2XZdlviyCNQq2X63pf7mJc&#10;SRrLsjIu8b3WRI0tjlVhKwlgWa58MGMrUdjCPzO2kgEW+Gnf1uM1vyZqvdz4XsZWMgBTyC80ayNR&#10;2LpcrmYdJgPgoJ6vHOOHe3kuX7+c49jCHTfjSgZYtoVfaGwlClvXy2LWfDIAtjjJzZpPlLeVDLDg&#10;aCzqeyUKW/C82F9b8ca23biJHH+vQrHm4Sgxh1vxxnaBfoVXXaixdb0Int+SAZbtyglmxpWoT3vZ&#10;2EoGwNZ6V7YSpdfGlgywbHPoiTVfKG8rGWDZ2JXGEd0Sxb2JqRdu1JYMgK3tehMcVShuw3PdP+b5&#10;LRmA77Wsxj0sFLbgDcFRWzIAzjWXd/O9EuVtJQNw6cJxMHOYqIkoXIkUHIYXJvb0C2Mv65lQgTi/&#10;CoUtwhJiDs/FG7gb45gfnimFYh3CUcZWMsDCkcLtWthKFLY4H8wcJgPgR21XdsrxuBKl9zKhq/he&#10;JyKXq1gbhYIPcW7EXj4nAyyE31Y82ONxJQpflECN+V7FG9i6m5jQOVFja7uJ+9c5eQOn9wYBHA8r&#10;QfhDC2tebK8kgP182c3N4ZwgruUPP+94J+f+34kBGOI9J2giG3hfx6O6JGnc74xKrIsCEQHY7+Y8&#10;mcD3L/xkgw0F0sGGS27+BYf3jDN0uC4KtZ45JiHQw491yc2/nFkY2y5sJQpb9wnIHdsqytjOLCjh&#10;8l4StZ53jjyzMnLzc/zfz+Y6dEkUtjgYhLt2yc2PC3U7mStlobDFwSAo45K7n+91JQogvlei5nvd&#10;1drI7b+cL1yjhHt9SdSsw9248pfc/5ySp53L/PGaT9R6vpGVEjHKa7LGcjktTMixrUJhiwNPrENy&#10;QL/SBiFU7vLiexWKOSRIIdbGtXiD4PXdJBkKxbguN7O/rskAC3fDjcDB4fcqFLZOJ3OlvCYDLFyw&#10;SaQJW4kiJIo3JPbyNRlg4WZ4uwkXqlDDUTDiMR9ekzdu3JSNd12gcZNvZitfkwDu5+vkd46/VoI0&#10;G15z/9szuUD6TL7m9t9hDfJjx6NK0CdPQ6yLW3IG/tOJmNyhqQI9/CcO18Nj8paUsd8IyovTv0AP&#10;r/BqTCVjcAE9mbvJZLB/8YQeATmO1uNRJWHsXBdMGO+WIEwRgjLfKnc+l7S5Vx9/qwTxrTBlRpV0&#10;cSdspZZFgmCm9bqbUSVbcOufrMvxqBLEvsKWMZUb/36CLcwKTJD2MW7JFrcbCUNjKkFzZM2d+ngF&#10;5sa/XUbuIiYwQStZWu4zx6buyRaW2QukmX3UNr/sRs6C5Sp8mQKtZxaguUPec+Pf8d/NkV8gRsUp&#10;LK6r99z49/WGw3r8rQqEKbx3Yyo3/o2IxGpMJYgJRAMi2AJF1Z/xrRLkv1Vu/IlVGbXOPUErcWcU&#10;gWKx58a/XraLCereE7Ru3MFNcOaeG//KtzLMXiByH0TFhON+z41/ZdWaEHyBGNUN/c3xBO7JFlc8&#10;acPsBVqRfeH+CFPJFnZZIOH7ddnqZbEnW9xO/EThnBVoJXt0uwg3Zk+2GFP79ZgtCoSpuWSJCcyN&#10;T7CZzyVMJWjdzsuO1ufwvNpz42NqN8nIAmGKUKlZgbXxTzs4EQXaC7VypG5mWLXzySns5ka8Fwpb&#10;F0O4e/IFMcV10jmHTlOj5sQ3wfc9CYOcwmT7ha1EMX9XFD/HS4MYeGzJZSdtb+K5DVs37hbGyUUZ&#10;VNYISZo4a8PY/w+5yuGyX05JHMudQBAb8/CjNQxrxGfEykcdlGO7X8+ruZg0bD2fzotJcpGgLmsE&#10;JY2/2zCOsOtEhMVMJoMsdzIFfG4xkwnD47jflcDrlHSAVmCBRYy1hK1nVK4mhYdWLWeSgTntWsGw&#10;xtjE1QHZd1kjqWmuRA3Tzu9ySlLgHno9KU1ZwbC2T0zueJWU0JPrA9E1s0oKxiWMS4RhrpJ6spDP&#10;k9k8XpMF43ZJ3MvsgFJ7LtcTQhvhhSALi8/9KfKlZrK4ZGTUJnhIZDKtoWK5uZksLuED3BRPLgnT&#10;gQ4y1/Ej0YiQXRLxh4ZhDfGGWiVJCtQ1nBFIm1WSMJTYrBL13YpL8PRJuBtrCRtrcyEW+624ZALu&#10;V6NbXhLGTBLWUjNZXHJGnaZYmeKR8PltOAwtYMAeAVlzcW8YETG5A0oByu4mlCbu7kvB/O4uDSjM&#10;dVPZ5qVgnrnWJAVY+XY6mzVZMM/KpQPlxGFoZncXzJ84a3HJ5HPc2BLmT9PSghJAPl3N/ZpIaSxl&#10;In83HCixu9ckBawh0VIzmTCsEZEzXLImKSwjPTUKSLZJjQ1aNjKcZU1SWMgGnxVPFgyfi2CZGVtp&#10;QrFGzsrwZMHG2tVIcXAMYkrwXkkaGL+kYFhDoWz8yVaT3kk0qpksGJ45dxxlrbjkzuFtNE2s3JgS&#10;bh1Es9R3SwdjISlyMql8bgtljVpB8l7Hp2mpQ7ktXlRYnyBbWtt2bsJqbEkKC1fTiwkoEHIsa9zE&#10;TGQa2UrAuOXzCYwXVDBu+eeJXYqZTFJYKHIiqS+8oBKkEh2831Xt1lZcwkJG4misJYx4CaU9Zmyt&#10;Ez1NHbNh5YZtaGDUKimlKBIdpdFZCkUp6uo2wDnvKiSoqDsW81gojF1waMQaOScl4JTv1AQeX94K&#10;NcbgcmOsGOE0BX7mYtoaU9Y/wThjrRgBa6pwgSURe3Sd3abCTi0Y9daKSLCmUsdc1/JHEgbc7yK+&#10;+wTD2q6uHC0bJQxI6M+skuSfz5jJYoQp6HLWCkY9167chBaPLkzRxWy3hrEFCDSKNdn6UQIFSguC&#10;zCw/90r6VO2AVpAuHDaKkhtGYRx+iRlbUslGsNbkh5bSq44GAjG4MZZUQsiJXgdiRbb0FGvkNo2x&#10;pAQC0QgAjLFEUWC84W4bY8UI1P0pHf7S6lNcO3KVxloTCcFTdbsp1eqnr6asFSMwNhqTmJls2FRC&#10;mkhJSVD5kbiuyloRybITqTIeSctJWdcuft0w1B5cTMV3a0HpQhGwkYYuDcMa/2espUviZ7KVqFOW&#10;Y/pdLC0q1avkGXZaVUS5xKjTB8DttyeY3W8lLOWs2e7mtCkUjRs2ooXmsyWVIHydCTl27lqQSszP&#10;5d1KkYox/FZjrPmHgKtp6kH4LA7EbTuj0DXGEkV57uKcrVKlbtSkua3WNHJG8mQ2dklMqUo9Q+PH&#10;36xQ68J0LOasKZEpfvWIM4Sx8kZGA69IpGSmSGmQxRhjT9QzlQRi6ZfQlNwedzZjLF0YxFLn090c&#10;a7dyRvjSKiJfqOk/cDJiYr5RLP0z0RGK08U3SxS++ENafRxCuBWD7Eyj+maJmuvhFKcJY8kF56mf&#10;V98sUbjGTIlaIMkFpI3nliemMVFzpSEfZkaWXECNj1I/LrdE+ftTyU5ZjPxbjKxQTCPt4MzISniq&#10;v1mh/Dcr6SmKCSrizMiKQfRqLPEp0VyXsi/U6N1IdYoFck8GYU8TGjEjSxSxM+JZZumXavVyo42J&#10;cYsLhTFiB+aiVhLUCwe1Uj4UCmPEINU0JhdcuCarkP+TdFV/s+QCypEI+ZtvliiEGcQ71TQmF5z5&#10;Zhfj8LR8dd25A5lpLCkqC5jfKEZWKI4zqnAN65cYlYop3FtjrHwQfXiWHJVWC0hLjbFmkBNVIWpk&#10;6U0QR7+plFDLWElJoH8VDEKfx1/z+5MiUAxSKC4/ODzKWHoTdAnk+mmmMVF4V2TS1TSmN0E3k+nv&#10;dnxSP2lZJ3FruLFkqWjX+JnGWPLOSib7ZGTiS+lSUZaTyTbGikFILbNEzAIpBtHTmKiVq7+aRsoM&#10;cjVOeZ2YxkbpBcJCSmO3C9aOp7FReumvJWZl4VPnbYwVgyxwoznPCH3nyOQ1t1H6msttJ4wh4KDa&#10;WM1jwljSJ0Qqx8txPRUZYE3FCxo21lRBP5m3Gts6UT3z2QpGFwCVC0Jw3NbsTCaMYOWjZP7w2kTP&#10;0LTGxVq5xQ0jz05QWxAkveHK2h3ZvtoACaNcYmo6xCppTerGrcQIi9aCkfmmA6Hwe9bWpOJPT8+S&#10;w6OmYX4HtCYVHSuNm421opITc7mrmUwqITl2vm3KWsHQcNxMbTARqFwllKwgQjZjKxjyP5XnwmNs&#10;a+jilbWCzebmPnm836rxKTNJLxK1SppLkGiZLjWcuDk2QpZU1JqZLBhONcxpxtZcgmTECIs4PeNH&#10;sgP4IsKNhIUDNsGUaWQq9lvC2Nkb+W8xtpKyUk9CkadwJHFD4key21jbZiZbk0oB2zTiPB5bwZgP&#10;do6yVqTAKUV/PGMtYZw4OAvm7G5NKt2dYUpjLbmEu8bjen6831qTSvgXFjLWkksWrmwqCMlpFp8b&#10;dS83ZjW2hLFKXBqb2GhZo7muSb82DF+GUkK1A4oUEP8RoDIzmbBlpwOYudiT/6+xXe505jTWEjZj&#10;o6eM2d1JCnMpUiE06Dt+JIq8OyE7Ye1Jk8pKNj3ReC6irHHhYykf74AnTSpNG9V1qmDLbBvFk61J&#10;BcRGFd+tYOy3y5SBirElKVAFIbmkpKyeS540qRRZGm0RAcj8blSC4r+asSUpcKOiwN0wV0lZqaa6&#10;qt65HNXxI8ea45KCYY10gfpuSQpTKUCLP7NKEoYgiVSI2m9JClMFgQjTWEsYtEVZp9ApcjWpmSRh&#10;o/zJgo0CB/ISq+RJkzqnsNlvBePs5u0Zcw9oUSohWrcmC8buRqluVkmrUseaCSUjhI8PgDWSL2a/&#10;tSyV/LKq2GarpDWiaYjXzHdLUphUj8oxU1JQ1ohWmQI6dljA0FajCzA7oGB45vjKak0Wl/ACgioQ&#10;Z1fmjzwhSzKFj+znhKGUU08uPMOmg5L6bkkKnDdX5lJwyZMIFn2Lm8nikoWXmUwWgCK2mhJKqkyi&#10;GbezYGcKzUVI+RlGIRCVOcdnd8tSqYGYRvnHd5wnGI6JyZHiG9TYqHkyLXCeYFyDVbdxqj/T2ulK&#10;XxCzShqGg0eHCjOTSQr8RgjWxCef9KycAMrD666o6Kvn+iC+W1EQilv6ipixNSmwbyBzYa1gVE9A&#10;QsZacQldhydXJ6wVbKVcT3mv1RuVq9F0wDTWioIeeVnDyiVoXfZ5cUPNZHGJLXpBXRE7AGubezCm&#10;YBxU16liP+aSUqZygb6rwkcWYfxIDuGNYlBjLbkEazwpJPTjLMK2xtdWY0suIaM7wgSxSlrQunG+&#10;GRkVbfDiR+I8URxodkDBuDrQJMesyZKm4obSONp4rwXj6sLLDMZ7LW0qlxWe1TQRjILh3hOQNp5C&#10;SVqnkQZpO/Pdikt4wxFBoFmTSQoLIZ05Oo6Zq6SweGBT+GKsJSkQVaYcXVlLGL6sa7dCR/tck1SQ&#10;bqZku2FYo9+HWSUla8UpJLlodkDBuBVQQqqsJSk8rn1GJEmKIqaEGw+BZvPdStiKRJAWQOa7FQy3&#10;hNZNamzNJRS/q9O0pa2PXnZmB5S0FSU+Hr4aW/klNMGiG63YAaVthSevo+U83m8Fm/yIy3XckhQI&#10;7BOPNlxSMFiZmmHjc1UXVk4c2Nx4CgUj6rXfjbSEZpmxlOc0dTeqgmGNYJDx8EqpSsiW+6L5bgXD&#10;U+AtO3N2l1TV+1wFg4AeL5wce0GlcOW6fnV3nIIRZaadlclkllgV7xV/0vBkwThueMHB7O7SuOJx&#10;sbnVd0sK0lph0maxJufWN6nk493dMB4gIhYhuKT1qhOxVbKghkF34Iy15BLkBzy7o8ZWsHmT1bS2&#10;oFtcziQSY/UaxjOMFgmmR+baklUcyqFX8d2SggjqUPxrPLwnzSpPpKvzrWFoWbgKi+9WUteJ4REh&#10;E2MrGNsUUjD7rbSuPmJYsLnSuuhMy1Y3uv+q3V0w6JW2vGpsRQpQCcEnM5MJQzkwyS3z3YpLiCtP&#10;T5jjNVmtWzmoqCAwUbVWrk4JmIrOFMxnoEvwOj09uUGYsSWXjG6DL2BmsrgELalq20GyIShorn0k&#10;V4y1IgV6fUAmZmwJm+uDak1IdCR+JBcxHuUWq6Rh0xeM3Mrx2LYSvc4jb5OUP1yTDUOHuvPEjrFW&#10;lxWeDlVFsluJZbnSUm8s7jiEEHImvbWEfYa1JAXC87wRK2KvW8llKcndVhMzxzersd0HaL5bwrCG&#10;7Fj4ykTD2hrupFolCcPafXo5HHqv7JOyhubJRDAaRs6ITrNqTSYpEK0kriN2N49exo/E2tyFzdiS&#10;FMbaxbyrBue3NblKSsCKF0p1vxlbwRgbUTXz3Vr3Cimo/kZbwVglN3UPoA1GTAnMhezP7LeCTR7t&#10;ZHQKtLxqazRGEjXODRtrs3GOd0DrXgnQ4+SJ3V2whzXTvIPIQ49tHBNjLWFY460QswNa98pjHNT4&#10;G2vFJXiTc+SLmWwuIahjlKioqGNKyO2i71FjS1Kg4Q08qcaWMPoLbkpjSG1+/Mhpr8PzYmYmE8Z+&#10;4/kkEcEg9lDWUCGp71YwzyUlYCX5in7SjK1g/uzuXqz0PHOPQhdsnBLV4oIwcs0klZsmZt4wfiKn&#10;stkBrXslFocjJFZJwehwQTDCMNeT7pV0jKkwpX41poTyUoqyzX570r3CQCzlY++1YBRGEp9UOyBJ&#10;gYOD/aZmMmF45pTIiNsidVMxJXNMjWBcjC1hrBLCOuYeUAJWjilWibJWXHLFxTCRXtKrNTaebVar&#10;pGD+1lECVhwuxma4pGDewysBK6zMwWhWScFgZXrzmFVSAtZ5YJqHqcUqKRgnDvVYZr+VgBWfi+4O&#10;ylpejThN574ozu4SsDI2mtwpa8Ul+NeqRmwrASvf7Urc3Mxk+SVo94h1mbElKXC+neYtmePdXS1c&#10;0UQgaVSrJEmB3c2kqDWZMJjrISk99rlKwIq1TSlRifUFKXDizAODYiZLwApP8t3M2Ao2Td0Ivhpr&#10;JRShewXFD+K7te513jNUd9MSsBIL4gwwq6RgWvlNSjA+gNZiN4wWilyNjV9SAlaS8lRamBOnYFz5&#10;OIXVd0tSIE1O1ZbZ3a17tdUI5CBzJm3VVsMm0ksrLbMmi0s2hKimQTPR7viRsBbhSfXdkhRISZK7&#10;VmuyYDxdPyUTx1zSAtaVWJCpoyKuFWOjHpMgg5nJ1r3OyzWmGoHnRNIaHhcHqhhbC1jxnVQTAC6+&#10;ZY0Mmak1wp9IGMpg1X79CcY1X6mjtycBK96siik0jIlUffy4wtbYaGNvdApPMMjExcxb94rexkVD&#10;GzYdIpXP9dyRlZy84cmG2YagJKVyJkmAIg8V51vD0EmpDge0zS1ryDDVHadhK9k+o9hH9VLWEGua&#10;lmZPMARXMyXHzNUCVpaI6vwFmeaPxNq01RLWmhRQsyhWbt0rXi9ZC2OtuIRt6mJBrXtFhjQPs4ux&#10;lV/C1XSenz32lVv3SjL/omIKLWBF3oBHY6wVBfEjdxUvaQErIowpmxNjK3cGp4t3UMxMll9C/EI9&#10;+kSoL9ckSgqqaY214hIWF5F9M7aCLVxVVKS3Baz8RNp3GGtPFMR3U2MrLqFdpGp4vVUPWL42Kmuz&#10;u0v3isPL1jHea8NOxLAhheP91gLWeRxVxYIahgBAqaNpxpKLi/Y96rGuhnFVv6nnRUgupbW5Paj9&#10;VjCik1hTM1mkQCQIkZtYk6V71XWLaKFrbARM1A4oGPdgOvgY77UFrAR1WJRmbMklEBet0QxztYCV&#10;8/5u+mBQKRpTwk2YV0TVfitSwOGCKs3YEgYjz8t/Zr8Vl9ACclcxvNK9EsHg8DbfrQWs9F3iFBBj&#10;KxiRJ55TMjugBaw6I1YwItg45mYmW8B6oZpcnTgF+5SBVtaKS3Qms3SvREPJ9qnvVlxCCJuYrflu&#10;CcMH4j1iE1VrASvJAJcTLhjWSFGZ3d0CVq1CKhhX0+tdnabdqJXmDTw0aGayuIQeALRsEru7da8X&#10;+iGfRY0Yqdxkrvlubnc3l4w1NbaEPVaJstYC1sdMmvOtYIQ0mUmhM99KwIorQ/sMw1wFw51k/s1+&#10;KwEr1viVxp8sGGOj+MdwSQlYCQXxhJxZJQWbnic8fCPWZPdr1bqggrFKeGXQ7IASsKKMk7qggpH+&#10;v7F3zNjSwfgMawkbdTolMsZaksJnrJKEfcZMJilgTWrVWvf6WJNqbEkKs99U3SLHWTLXNsU/otYI&#10;dyJgxHTIf4rIU8N4vpF2VGJsSObLGgo30zS3YTzfSJGS2AFcM9oa+hLBXA2DuThNxe7Gx21r3KkE&#10;czVs3ma74jwd3hZh77ZGWlgwV8OwRgZUzWTdcfCv0VUfn900yIofyUySTRasTCPlgIHZ7qanTsP0&#10;GcC+bGsu390wvKCTigXRorus0YbEnDgNG2s842dWSZICM4kSVa3JhE1eSz3bQr+Sp7GpmHnDWCU8&#10;Byd8ZdrCtjXJXAXzzFUC1okfccaJHVAwUvL3eX3ueHe37pVAO89qGWtJQVij2EjNZHEJb5ipGB7N&#10;3OMDDCurB5nOrXv1Y3vikhtqUTOTxSVXHt813uu55LILz1bzvLyxVlyC3IAae/PdEkb5Lc1lzWla&#10;jVvpSMvqMudbweYBKPoym7ElKWANClJjSxg5C1Kb5ruVgJUMFfJJw1wF48E8IhjKWnGJ9fDIyuYO&#10;oPLkbDpVk6QLGAc3rGx2d8HQBZHMFzcq9MlljWic0Ss3jMgTh7eaySQFOJLoq1klT7rXcRXU2JIU&#10;dKUFBQExJcS5kIYqa80lNC42FWkESNoaHV2MF7QmKUy/JmktYYwNa2Z3t+6VPiScw4K5Cua5pHWv&#10;dIcaUfVh/o21lDNJ9xgKXAVzlYAV5qJGyXBJwYbJb2pNloAVa0Q+zO4uGD4X8RI1tuISfeK07hVF&#10;NV6XmcniEtpSTDj6+Lu17hW1A2VExlpxiT67Sy5LzxMSd2omkxS8h1dyWe/hle6VH8neMROZVDLN&#10;oUyU69zyVfRuRhTUKGxNqeOx57rl/YZxuUtwobCl1Lz0Zko6oD5VOSSFInA3zZ+Px/UkXKWloNnU&#10;hUJ5BK8aW+VWTM2VoeISu9KjSb0Oj04+55DSVFOI3KjxKNy4kj0eL4+KVAoee/zCO1FkE488t2CV&#10;GTRNNhqFLbcOW66qv1fyzcyh0cnQRStmgyIauQ4TdaPuQ/kET1JVub8KdUP17tZG8QbFAyY5xJkc&#10;s4GtaRsv9nLzBgkstQ4ThS13a2qRKoVSKrxaqGkOYJStZKtiNmjrMF0djg/nQmFKKQOIf6StK7aM&#10;I1AoWF69WEHVadpC5Gie3W7UjEqtjdK00g/ubOQVBL/jF2KLe65YhyVN1Xu5UH4OkwGQOqhnQ9Hu&#10;xbj82sgrCFITVFpmHSaK5gM3RDvHe7lFqUROTLqQHFqOa9wv4wO0khUKMEJWyvjLFn6VGVcLUmlV&#10;qq4sheKiM2Vpx3PYctRp5GYuY4WiPmCe/xG2ijeIKqj9VRJW7duUFJWiTARFYh0WauIX6lwu/Srb&#10;f5TYx9xbqOnLb3TAiL5iRfHO9qg9hK1EUdExL0uL75UMsHALdmujUJMwVWHvbtlK5tPo0rli5HTA&#10;bHejkaLFT8HoW6NWfaPmDqamMUlgQjnKzS7d6oKGaFogHX+zEqByLVIR7wLxHjJL0eznkp8yG8q9&#10;KdA8bqaeK0d+GF+Md2uVy1Gghcaw6l0Pjqy0hb9stnOBaJlH9wb1vdJ7GKGMWYitVqXSxMUwS3aK&#10;BE6FAgpETRcparPoS6tKKcbNNHEk+xEzz6JHdGouza05RdxhOrRy2y1jPNpJYlvssGKB6W1sbhDV&#10;oJXHHUhFiZZyVLvmb4RLlYvTKFrpT3vQ45G14JSeQCrA1yhEW5NnFsbqwoIHQZLt+CArlSo6FyoV&#10;jK0kD+4dNL8wthI1jZzUwm+tKV30FVMVisde6F5qxpXkwW6hNNSMq1C46M57a6Ep2TWVcGwUN2Al&#10;lyMgkuueI4mTVqyOQrGh0TSZaXwiAvXgIymB/Imn0Q8qY0UfpwUfzoysUNobqJ6sdEaaCikxjUU6&#10;J+vntMbUUv4TynpwLTGdjIkZWaO0b9oKU7unC6Wd7taXXpADGK4qlL5MtLp0Wm4pW8kf+pLU2tI7&#10;AgL1wfLioi9/1VF1ZVxucSR76Ettt2G1QYhC8UKRC0KUqpQmNxfzqgX9p4KoCFxApoIUS1P6sKXW&#10;RlKHtUULnfiFiAZGuHFIU42i9pBeVMfjurQMVdtKb2VsGZkaPQliXNyeuVmZcSUKmSYV+WZceWk5&#10;X/nq4pUCGt/FL8QWVz9jKxkAW9POTnyvRJF2Hi/s0E8kRxe/kKAks2hsJYp02KS2hK1kAAK7BCGM&#10;rURtvGptSivoslDjohePWhuJQl5APseMKxkAQRs9XMy4CsXrQIY3UIvGuHDr1Wv1jZpXQvmFx9+r&#10;RKe49dTjiXEV6szaUHNY2tGRMZj+adQQxWzwV2dTeEZ+KVDUXY745Hh/FWrEP+ZuRK+osEWRs9JI&#10;NopgzFS1i+9VDDCSOcPzpTXlY9Gv1thqBqCzlVnzJVBFeouXb2wlA4xYiK8svleh5p0RZSsZQHNU&#10;dVfVHFVqUc3zhdI8X61VuZJuRj1L1jdX7zRME1JdulkEipaxvOsmvlehaAU7vRWO13zpRM/cfk2n&#10;KDyM+IVc6090tRW2kjemP4LRqZOjL1sb4lJjK3mDklqVpKKqO23x6p8RI6DuDxTvY4+3fLy/CkUZ&#10;w/SPFnOYvHGeJnUigUlFQPxCGhwo4QNdPQJFpRPr14wrUeQ8VdtKlNdhS5/LheIXqpbrl1KGYovJ&#10;N+Nqf4PvZXzR0oVu6KnNu7mXQj2KXIRMkHencg6Riqt1WKh53d2UTNN/PG2R6DM68Ubhv7IvxZov&#10;RSh9UKnoE9+rULxqvZ3VHDYDUBRg7imlIsUWGk0zruSNjbiNSfOhg4uZJ7pP0a2xVQxAE2BSx8cc&#10;VQpS5AHqoVCmLH7hFCkq36ZQei+XgJT6SFJ2ZlzFNsNR5q5XUlDemKGlkLGVvKG5t6SgI8xw36v8&#10;Dc4UZuP4TCkpKH7UyQjccKnzK89ZaeawpKDsFJUpJXyatqZBiRpXeg4U/O3qXlmyU/womsmZOUze&#10;wD+ksYlYGyUgnSelFUe1gJSOyxNaOt7MDZt7tprEJA5kcTf1khlX3fhiCFxUs3gOx0TRBGL6ZoqR&#10;FWye0zWUWGpQNIk4U2oakzsIVqpSJ5ZDjsx/s4Lpb5Y0QCMg+u8apqoeqVzqTf010b8c2G2WvrFV&#10;ML6Ycn5LD0rzJt6IVLaSPUhO8RvFji5BqJ/EgulJTPYg5za8KNZ9qU+hARV5KEHoiBhUISiysfjO&#10;RB6crWKBE8MyraUoxU9bNLIy27kEoSQTSayoxZHccR9Bs1kbxQE8S6seEEDmEOOaLvRqXEkBtIu7&#10;mv4GXK3T1ON5rmNHoPSgO0FplRAoFFoaGhOJKSw96I6iQJFvoWYrq+Bo6UHv82KoOZwLRR7cBUdb&#10;D0oVmmkrTiPS+FyfHnswc5i0MWFzo2YmZ5u25hUR4weUHpTuX3iJgqEKRW6PRolmXLn/r8gEjcIY&#10;MUWMi4sA02Fs5f6/cmlWjls3QN1WlSClKW78QkpLbyqgUiiKj1W3qktpSOnkgbDefK+kDRqJj7Dl&#10;mDdKDDrvRyl/tFBMoXpRi5K4mEPSIzcVACsUFMpDn2JcJQalF7tSGNPtJn4hrXZUv2ba1gTqghJJ&#10;JVUKRaN/1RWR7FDa+vRe87GXXSiCt8MAx2ujxKBc5EaGJGylt8HRoPpCk4jKcRFsN4KRRq0kSE1V&#10;GC0JwxaRGwoNzbgSRQ+CCe2LOSzeuKIfVbYSxZ0ZRjS2kgEonlKPX+L+xGzwugtHrLGV9xS0KTij&#10;Zg4ThU6HWm9hq3SgtztvJJh1WChcZV7gMLaSAehh4hLaJR5FGzjtPI/XRrUqnfdIFM8XaiF4o5Iq&#10;LQMlCa4SiYXickMhrxlXMgDdgnh4QKyNe6Ie917DUaUCpd03j8UbW8k2uKIu0fEkHcVJUVHEgl35&#10;yGYvtwZ0Aj6mvwqPIMRmPlPpIiq1Lk/tSXdiWWYzF4xjTwWzWzdKnmqebD0+VApG/061l1sAOmk6&#10;UwOBviHmEJdA+dit/+TBMToZiXEVjDinusKW/BMBklwbBbNro+SfPNM3KTczrnRTIBtTJUCQNyZ+&#10;nuBUouKGUTFoOpzQTbps3S44YGZcCeMJOxVgLtEosn1U4GZ/FWy6lhvuLfnnZ3yv4g37vdJzwB0i&#10;cGNUbaUahURV/LBEo6PanyfejnmjYGdCRMLfgF5ybZymY4Ow1TB4w5zL1xKNchLdKC04HlfDCNGb&#10;OxEX5BrXclWOb8NQPJvzi+8Ttoiz8xPNsBIlQ8vXalo6Dw2aHFijPnXHO3ZtKHqMYd3mWQz1tRJl&#10;XVF69KYtXNFVTWGiCLSr6zKncNriWmlYvlGkYSa/dOj2XqtZ6ZXnbkzWoVFUQHK7MbbywkExI0IL&#10;swwTxRMtODfCVqk/6cON3EHYKhTN5k43M65Sf9Jy/YKC9pANkQ7EV6YITzU642AM1DQN5dATthLF&#10;S1gn04IbtyltkUI0Xc4atdGk3TR54H2ytsWN2YwrUTRWntYrx2u+1J/obh3LF4oVT6NlYysZgKDj&#10;OJXieyWKd1dVyOFa6k/e35kSXmEr2YbOsFPfLeYw3Y0V5aL7Xoni/EckYWwlA1ALOqo7Ma5E8cgG&#10;/ZeErVJ/4vZSTC5sFerGDJoaQXrwxprH1smEHBpFaomWsGZcyQA05lIeNr3M4hfaBlYk1gJFhnOe&#10;YTn+XoWiHbjSSPGByhYvkpo1Xyg6pC+m+RI99dIW71rDomJciZqXME+ilvlamtFF1iI2ivvQvHl3&#10;vJdL/UnoG12rGVfyBnFAnAdjKxmAq4N6JYw1HjNP7gvNs7GVDGDLYslppC1cZbW/Sv05vU7Nki8Q&#10;a9D1UCG+G78QsY1ysQtEdple0mYOS/3J00gmQMQfHT8Q2T3dHs3aKPUngUp1fBWIJ5h4Ft3wYak/&#10;kfUot7dAREV5Bcvsr1J/sk9MoxF8/pxDHgpUj8ddS/2507VCrcN0N1iH1GaqtZEMMKFloQZgw9e4&#10;cFN4HeGYo0ozOgxlKKpAMy7acxpbxQDMocjQ05Wsx7XOtjweV6k/Hw1UzCQWaofnFfeW+hOBLxdS&#10;wfOFYntRtmvGVRRAroLHY47PytKMcqQgGjW2yt+A19QHK80otm4m3EsRbH5mtPBGetAouoCqBkW8&#10;QJG2pvO8WfSF0n5UK0a5p5hsCreF+IXaP2zBKGUkqxDp8YpE2+Lqa9ZGeg64G7TkMeswUdrHLt3n&#10;Avka4Rwl3DEuYnNogsS4SvdJGyrCImJcheJp6WmnccxRJRcl9E0Jo7GVXgpfjwaHxlbyxooGRsWI&#10;SizKRYquJMZW8gbpA/5txpUo9FsUCRtbyRuoUufBqWM+LLEoyRRybcZW8oaV25AHiXX4iEcZH6DU&#10;ogSWUIuZcSVvTJzNSOjpgRi/EE9HNW5t1GOjqHElA+DanFRMr9SiExc19dLoUGJcoyN0c5goHe8t&#10;4ScPrqiXw5HzxS98xLHNHJbwE0W7qgu4FkrH50v4OTlY867wtVA671DCT0L6BAPFmi8UP8+UFBHd&#10;zYnHY+P5UmMrYZMlUp8rCWAkwfMTjzmq5KKT/VK2kgC4SZFDM75NyUWlGoBflHNInI0khxlXwmy2&#10;stSiZGGJjJr4YcHQwN6Ma1O6Tx7nIuigxpW8gfYIh+jYBSjd5zwsO0KM47VRMHN0leZzHmRBmGrs&#10;pK8xnTTMkNLTID/MNU+ZShjRVzWqdBmowkD7okw9wdRhUjrRebpcVXIS9Y9NQsWS6ajHVg8QSrsd&#10;3Zz5WgnDWVPB19KJTqNAF/Yq2KPHilkaufUhjP2uItjVaZQshdFTEl7MOSTSqaorG4Zg2bwSwwtf&#10;bctpeho2rflNYKMVn1arRIVC/EQ6k6qT60nxiX7I6L2uBbNz2IpP1KWqepngeIwLnagp+6IXQICo&#10;ZuHNccMbBVvhKPW9kgBIEJ2ct1ZCURqmGS0gXdpzXKjfplfd8WnSsFFTiL1cgs/xrefxXWGrHBRr&#10;q3gDkbPzoEon+vCuzbiKN8gccJ034yqYHVfxBn3WdlP4RSFlfmYKns1ZWYJPKjiR55kzpWDzUrJZ&#10;GyX45Klkcl9mHRbM8nwJPkmKoutVtpI3rBfaOlH6nswjEcdrvmBoS0xjFh6EzY+MraloFbYSNh24&#10;TFC5daJMIGFlYyvpRs9hEQCsMY3exbgSRuxFJYiedKL4NurmVTBqYJQfVYJPfFE6tqtxJW9QrG+a&#10;BCKvz7VBWJ6KFjOHCeOwMMEhootlCzWVKWhr2LjzgqNurRNFBqBuXg27ExEV5zJLIcd1xcc2r3Y2&#10;bOfKocZV/gatJlS0HE88fyI+m8n28mcnir9cTGjjCUaIbRVMT77wyRh6u+OV+AQ7XXaT++LFtjLG&#10;y7pIjw6p4wlGSNRwIm+TlDEUVabA5wk2CjORhb2VWpQWJrzEIlI3T7CVl3PUN0sawBiSIOHh8GBm&#10;TgiugKFgensk6kYRuGnE9QSjINb4v5ysaYwm2RyaYoE0bMKOhkBKMUo//zOZaWOseId7DrL7wzgR&#10;RcQ1snEHBOM/wQjZG30PTkMZ4ywzPQKeYBNvVyMrBuE1G3VnoWApfyOhWOOYIutNFJcqVZjVMPL7&#10;u1v6xSCc7KrvIh52/MaVpW9CYbfqGroQMDqZ61jDaJU9OiSxGosKMIYM3Cz9hGGM+6kwVhpQ/Agq&#10;oM0R0zCUAmqBlHQUQqXgz4ysYISnL5u5QxPFzk+NtROaneMDrWCowFBMigrIWwlBpy36OJvCWlEP&#10;T3fy8pH5bEkiyB4eHXmEtYRxb5xDzVhLOsDaw+EU1hKGGpRu8eK+hJigvts84iDuZg0bBlflHThi&#10;ZY0ogfH2G4a1aRxgZjIvJEyHtZYwrHFgK2tNCTvvfKgdkDBeDj+NNOmYt0oXyti4RprvVrDRDNNc&#10;wlhLb2RqgBdTEckD7/G5J3Iy+RMxtuISahZUdROuzp9nLUmBQirSrmomEwZzneawF2NLUpiyrfHQ&#10;jnd3y0qnDbQ63UohijXioYYnC+Z3QAlLV7TwMLMZW1IQSUrUwGa/lUoUa0ij1XdLClroCza6XvHd&#10;khSwRuJRjS1hJEUfTyMKa0kK66RuTCQQDs4dcF4hSrMmSyqKNVIIxi0p2MKFDZGpmMkSi461uX0d&#10;74CCYY2ZNOdbyUVnJvl0xlpxCU2G1VvOKL3iA/hVUrAF33pqA45XSQlN/Q4oGDsAgapaJelgYE3u&#10;7tKasru302rOgJKNeuYqGMwFJyhrSQqelUtvytmNNcMl1aCU/tUUnpozoGBY4+Uh9d2SFLCG/E7t&#10;t4T5mSz5KNaIUBmeLNjC4yOTMj3eAS07RWA/LvYxlxSMpM4U5BprSQqsEvwSc+KU8pTdjSzRrMnq&#10;OIo1GE/NZFIQp9SjVEvMZPslK4ECs0pKfcobKZw4amxPXPJo+Ci+W8JIQNPXU1lLBwPvlQiLGlvC&#10;Fq4PdDgxq6S4hAZiqqUiku44OrCGhFqtyXQwpvJiOp2KmUwYjSXIJilrSQrETUm8KGsJmxaTLlJY&#10;klKsIdMz+61gWCMkb8ZWolLu3cRLzH4rGM8UI/Y0rFyy0vFBiaCI71Ywnnnl+qasJSmMZP5msofw&#10;W65J+hahVRQ7oBSpjO0h+DxekwX7jLElKfjoTGlSP+O7JSkwk4/WO2JsCSNLwcM1hktKl4om8CG6&#10;E9aKS4jnT6e64zOgJKajQJy2rsJacQnP5BCKNtaSFMYaEn9jLWGIneFzcw8omSnWkH8YawWbzAi5&#10;VTG20qiySog8mROnYH6VVGdS/HKYS1lLd4YHEQi0m91dvUlnaXEREN+tYORxcV6VtfJLEPsyOGMt&#10;Yaws+ocpa8Ul05XbrZKE4ZXwIKmylqRAowvGpmYyYSRwUFqpNZmkwMtD6PBNPqAUq1yf6RGtxpak&#10;wCOOvPGpvlvCFlqwj4NxzFylWiV9OZ1NzCpJLlk53SaseWytBKhcp/DpzdgaxjqeQKOwlkFUrFEu&#10;YCIYpVyFEpB7mFVSItSpvFa976j6D0+B4CRpRTW2dDDWjVuH8oJavcp1kV6RZiaTFFaC38ToxSp5&#10;0q+O7lVZS1L4jLEVjIAJSXwztiSFz/huBUNQ4rJGJUddebF2PsCxp9AwQk+b6f1IB+FcXBymvDpj&#10;rBWM+yzvz5mZLFKY1hkqPllK1hWHkiu7sNaiVIJjUyt6PJMNw1mm052xVlxCSpIbo7FWsBHZmP6F&#10;vH2a3w3awsMw1gqGY4JG2oytuIT6FPIIxlrDKORQZ3dpWhG17/M+rPhuRUEr303dA0rVOu+bU6Zi&#10;rBWXkMufsrbjE6camU6HcR6WM9aKSwhfqC7NiEtzlZBbVwrrJxidTOmOZ8bWpEAZndIplCSWPQpT&#10;ivq7W6lbCXogVTfM1TCs7aSSD78bve3+nJl8gtEbg7fsjLU/IQWzSsiT5o8kiI2Xbaw1Kcy1Q+w3&#10;9nJaw8HYzW0RxVHCaK23IaY43N1PMDp/zFtF4rsVKZD9US/bI/7MH0kOAaWrsVakgDWSaWZsBcOa&#10;quJlm+SPJP+pGtk/wahqkmMrLsEN5U13M7aCIUEiJWBmsriEibybPA6V5zkl+DInHj4Vq6T8ktP5&#10;rPwSynfKGqxsYuZUCiTshLbW5AOeYDyfo1q+EZAva7TNMkLvJxhK0hGKHM9ky113zm43tuISAniq&#10;dR6nZ4wNR4GTy3BJwXiI6A7jmbEVKZymZaw4u+nBHj8SazxEYLikpKvTLepi9Nf3hvnvllyCMHTu&#10;+WJ3l1J2unVOulWskiSF0Q1spifAvTWvCIdvXFaEtSQFGgOd8HrN2BJGCIkNJyK9NM6Mz03AigSo&#10;4cmCYY3ojPFLSr+KNWbSrMmCYY2pNGNrASsZyd3kOmgwFVPChGDOrJIWsN5ppme6OdwLhrXpsyRW&#10;SeletVCfpGCObVoLGCUq0e6AEWq/qiclGzahdi4CZmzpYCw4agjoxQ6ojquT2lJ6LvQFObYbR4DJ&#10;rjeMUPu0NTZjKy65YY6D6tiffJLL4r2q861aoaKeJG9kuKRgzOQ6DbaPmauaoRKJmNeUzNiSgkYa&#10;rXKLOEv13Qjiqe9WMMZGqyEzthawUs+g+kqTAosfOdJ7cmJiJlvASt3hZvLdpMDaGl6XspakQKc8&#10;jm6zJquZKsldyizMDmgBK6kHKE+skoJhbe75ZiaLS1jH8zr78X4r3SvfjRNHxBQgxvgAvJJI/bCa&#10;yYRhjbNbWWsuIfmjbh0tl71wwzF5HG5CNTbqWM3DIA1jbGwAc6NqASuC0mlaIr5bcwlFJEYbSmCx&#10;xjYFfeYmXDDOAGqGzH5rAStUrhQffKb4kVhjJs1pWrpXrirchNXYmkvm4q3GVlyCMneafBx/t9K9&#10;jghmkk3HJ04LWGmlz+ltrKU7M9am5YGwVlyCcIZHJIy1hE0Zj3pQAwcyPjcZKslcBUMqBSurVVJc&#10;Aiu7mELpXkkhcOCY3d0CVvboybSeZlfGlGCNz6asJSnwmMGOZtx8t4RhjX+bE6cFrISCVFtt/uwe&#10;G0vZfLcWsFKidzb5N27naW3e5DKZFaJaAaMfBM1CzO4uGHlFqMycb6V7pYccTeuUtaSgz7CWpIC+&#10;CjmFspYw7tykktV3S1IgyELhqDnfqu/qCFjvyjOvxqskVpZpJ3HMygUbeRV3aMGTLWCljlA9P0wj&#10;vlhcM7abuglXG9URqqE9NmMrLiFcQtcxM7YkBd0FCOVpj43dbZirBazUo6lXlWiQ2dbkmmwBK68W&#10;TkO141VSML4beXI1tuKS8S9MrxL6yeXYLohsjYb+3gJW2ymqYXDJ3PvEKmkBK2tS9VTiDZYe26Qt&#10;jLXmkrnSmvOtdK8sf3a38bmqrSrxBM4AwyUFYybt2JIUEPrjwCprCWNs8jQt3Ss9KnkzVVkrLqEH&#10;2cVUXCN8jM+NKsV1qWzY+JPz2Oqx99oCViK2GBS7u2Dee20BK+Ux6C6NtfJLeFdgWUw0tHSvzCTa&#10;XOOZF+zT2ExmpQWs0z7OWWu/BOJSN6pqtsoOoGmPGltzCauGHylWSXMJnprKiFVzV88l1XCVEiXX&#10;o43X52PjzMFN5MOMLUkBT2F3ceXSvX7G2JIU0Endp1XB8WlaLV6HJ7nlmLEVl/CS4qb8yZbLXuwq&#10;KQErXhCaMzO2gnE3ZQuY71YCVsK83IyUteYSG50pAety57sp5ioYomoiT+a7lYB1evDM6zzHq6Rg&#10;yJxpiW7OgBKwksl03XvuBSMnzIsZylpxCfzjWLk6t1LFRgZarZIihal8UDxZLV/pTIQ4WllLLuEx&#10;RkpADSu37lUrrFr3ynmjKtLgxeRJqGvSCMdnQAtY520qdRN+gpFdX421FrAillUdRVhKNTa2jqnt&#10;o0V8wdgBpkvyE2xYQd3yn3SvBChVZqVhU5RpulrirNbYphzH3AMaRiwCQZdYJa17ZdcgQxLM1bA5&#10;89Xubt0rAtaruuM0jLpdLnBmbMUlLElVKc+DcfkBiHo4z7x1ryu1D0oV8QSbVL45cVrASj3ItPs8&#10;PnGeYFwyTQUo2YaeEpqEqjVZMFzzs8l17K17PVGCblRITzBC34T/jlfJ3gJWThyqlI5n8gmGcmZE&#10;1YesTJFczCTqMQLLylrCpiZ8itCFteQSPIVR1JmxJYwMLQkxES+h3K3GRjTa8GTD8ILOI/QXYyu/&#10;ZGIDRhVB6WD8SDy8UTgYa0kKU/LOXdjMZMLI9nHLV2NLvwTP3MXwiMbk2CaCYdRjeHQBY4m4GF7D&#10;uAdYa0kKWCMaKpgLnXf8SKiE7212QOleFyqbVLaP8t625qIze+lep2kftCxWScH8TLbuFdxcxA7P&#10;ABLHNbbRE5k1WQJWegfPWjbWikvmN5p4CTrv+JFTS66iMw1jRlzedC8BK03wp22oGVtxyTgzxp+k&#10;8UiNjRcjTAa6YeS7CdoKnTnB7rJGTMHccRqmc/mcZ2VtoyOtuAk3DH0JVZJqTSYpcGxQoqZ2QMLG&#10;mnr8GN1pjo0utjzdI1ZJwTgDiNAb5ioBK5WtqgnAXiiMOUEjGt4YGrZog2FGliiUoZwc5iwt+epU&#10;1ysXqFBIbJlF496V6JWYo+PIQq1M/Uicj32SEq9Ox1ZFI4VCGH1Sxdb4gPHN7ryLYbozNkpHuPaS&#10;rhJg5B0ps0CSez5jZEkiPDCGRMcYSxT1osTuDIeU3pUIkDuyC8UC4V/GWOlWeXCRUjQztIJpCTbl&#10;2LFCpg5tHqE+dhAKBoew+M22Lt3qwrVtcvHCWpMIdGDCW3vpVqF+hCXKWrsjo2NUY2t3hBC7KVek&#10;CiM+ADJl7qhCnoAqPGC4I/ha5hAtGNacJBR/oKzBEIr8C/ZJEqpmMikBx45dKhKY7Mv4kVjjrDeE&#10;3HJXLs7Tq0+syaKSh9xVjS39Crb249YgrCWMsc3gxGFTulUuG8QlzSop2GdYKy6hplJJQnmSp78b&#10;h5vhyZa7Ij66q+9WML9KSrc63eBV8T9FHz02uSZb7mrTpYQ32hqXDbMDul8rGlnVnBTybmt2bMUl&#10;UymhePJJ7mpZuXSrCD14bMrs7oJxvnElMru7dKukN3gLx5ymBcPauHdmdycpkL4nL6DGljA8Bc4A&#10;Y610q3Q0xUs2YysY1h5Hx7GbXLpVSlUIphnmKtgc+Kr1MAmUWMrTzI5CEHEGFGxK+pCRie/Wclci&#10;1y54XTCsjZzdWEtSYCapKzaBi2rzOhcw1aKdH5UzecXBUP5kwVglj1iOWCXFJThB0LL5bgnDmryU&#10;lm51QQOvyoPpWhFTwu5mJg2XtNyVaOZJhRIK5rmkdKu0g0cOpGayucQGLkq3irSQpkRmvxUM75Ud&#10;YGaydKtafEQqpL7bOIbKWnEJWqD/S9r57MySG9n9VRr3BXTzf5YwPQuvZ+mFvWy1hdEAsiRIbVv2&#10;0/sXlcksxsmq+8XBCAJuf1FJMkgeBsk4QXIrOZwk3LVcWr/ACEsSb3R/vZ5MUbL1FV6KW42XS6bK&#10;RVk4i1JLFg9+shPtkrFWxp9TqlufjLrVjplyzWEujWSl0vpk9fVkuua17ipPyRjd+BQq+4Ac7grL&#10;V1uXpGSxNy2OgN4osH/DoVYI1Odu+64DorSI2Ph6Dkhxqzxr//Sdfj0CUjJKY8ap7DpyuOtzt1ix&#10;kykZKInla6VuyZY8d8Kl0vpkT0xWjplyPLfrAPotXvQq2JKULEorXW5DPH8qjXVJ5cBuTka/AeUS&#10;SnqjgC+IcVOqW5+sPt5S3Cp+Lpj/UmnZllQ98ylulaUT3rGK5UrJWAXh5iq1ZO/4wD+JKSnVrU9W&#10;3wekuFVcBVzEVoFkMiUzYaulJVcKWw1/bWk1mVLhVOb6l8o6IQW78pga+7dCzVIqfPN0WmUTkIJW&#10;OaodhvxrG5lSURg1q9jIFLNKY7AvqhTWW596jEcKWd1o/BIRkFJRGDvFUp/15oD3MkovQsEcdpaO&#10;KWPjIq+C8U8Bq7wDXLrUBi9YKozr8CoHB4lf65LxNC/MVKXP+lRcQYs3u9SMvS2ATcGbUCmsT2U0&#10;Y28LsIz4tyqF9anYssGlV8ZZClYF+mF3vh5nKVVcaxmt//XKJ4W4YghK92sQT9b19BgMQGkCTaGq&#10;OCxqzE1KRdA1NSs1Y28LeE0lUhWasU81chfjUDkRz3VpXYPwWFXpoYycikBC2KbK7JniVBfMVSlu&#10;MaXiuql4UroCkN4W8MTbXrmKlDiCrj0IUmWSKRXW2wIuiSG8u9JnfSoKG+MilQL0e1tAXNlcWvFI&#10;aCvmqsQ0pNBWfMFxPUABjcmC0GmlW4aH7ym0dfk+DJXIH0kWj0WWjkqRrjcHPDaCqfu6cpKMC4Nr&#10;EdCk67cmM29VVZyRkoz5ArduAZOk603CxIn9ykwjybjElxVMYXCTrjclEx6ksXBLiSRjB/uIVvly&#10;EJCuX1hwOKt02bYkozjWTLXa9YYB51spmpbi+mTx2G1pX0+63jRMeGkrKztJhoeKo1aF1RbpepNC&#10;FGjJJSnJyg9KkK43D8wdPLVUGnd9snjMfa/cLzB8T9GqcedLJVxAkvF8OW8rFvwWpOutCm+el9hS&#10;SYbjaOduzcpAyPGq7FIq4QkU1xsjZnBm41pxvVXhEdTSZekU1ydziuutCg6W0qvuFNcn4yJ+rEOt&#10;dr1V4aUHvIwVZOYAWXif0o0lqJnMA6EslbWeJOOgHHfilWaEHOtKxGzlIReK640RrhIOE9SK663K&#10;WK9dnyyuQijFe6BmMg9clVg5qiXJ4pJR6NbKuMtxq1xbQqN8uTJiVZ6iZOtQyZGrLO8rl4BRXG+M&#10;WKpwiLMQYkW63jywu12XghtbkkG2wpGUZvMcvYqHknvrK42ZrAoGE2dGqe968xCPW3MBQ6W4PhnI&#10;ZCSUZoQUwcpzFrH0rhTXG6O4kpzdcal2vVWJ5+Qr92rSdylZXKdTueCDdMk8LBzqqEElJaNua7Ex&#10;k3ng+GflBmK0TMmwDTxVWmrM3qqwpi3tIykuJeMSMZ5RqhSXQlkHyOiK8xzWIVkVnrhmd10qLpkH&#10;iqtECFFcShYrnMp5BNL1VoUJYWInUxgIORkXcZeuH6O4ZB7og9q4y8niRu1KABTFJfMAVCqhm5oM&#10;Zn+uRECRLpkHDupVLozQZASPc0d/CSrJPMSj7aXNcoqD5V6Xct8l8wDAK+QHtUvJjOJ684CnrhJx&#10;RWl9Kh4W4arrWlv21oF1WCVSjtL6VJzW5hr7UmkppJUbHmsLlZSKQ5b0QGluTSGthNRXrlWIUP/O&#10;8RaHLDnXUEFlCmnljs0aSlIqp7TeoMR1JKV5PAXC8rY8DqrSrjyFtMYb8YUIR1oyWaGJOaRC7geZ&#10;2fUAG5HaoiGliulxK6KktyYYhcqFMLHm7XQklGziUtUSSnqrsMZjdZVpJwXCxqtIxZ1BCmldWbaV&#10;1rIpFVExUF61uvVWgSfDKwcKack+FX5W3jQs2ZIU0goLWLkWb/ieUnG9Ha+QlRbOKaS1XlqyJbEp&#10;GGt161cnZUymQFhakrqVLFcKaV22UjwlLdlbIFqSF9hLKEkhrbieayuhlIr1Gn6VWt16W8LFTbVl&#10;XgqE5TluDhGV7GS6wTWsa2lhklJRGq8f10rrbQnb/ko0Af3WpwIlHJGqldavMFgasqwvLJhTICzB&#10;y7jja6X1VoG7hipkD3XrUxlWOYW0lktLqQhDDiKlMgekkFY8ezXLlVIxd7MuKbVkCmkt91tKRUQr&#10;VqFkJ3NIKw+6lUZASsV6kg1LrW79CoPQ1EocLPuFPpVTWm9LmBVrHF2On2WdQAhJCSVphVEuLaXC&#10;JLOzLZXWW4UI6yiN7hQIy7pk5jaCUmnJluBML62CUiDsc3TXVuY5pLWMkmxLeL6swolH4F+3MoTi&#10;qcSeSKqIny298ki6foVRHgEpFetynrUt9Zvc4BoWqDAHpFTMbxPsegUlOaQVD2fJRZNScZ8tV1bU&#10;6tZbBd6Wr60Ucvwsr9qW7sWj33pbgi2vzd0pFUtngiAK9/VSWm8VQHKN5UypKA3HYclypZDWiZmj&#10;hpLeAqEy/VYrrbclcTttrbQ+FZHIXMxWWk+mSNj66E62JB55rO1xclDrc7deGG8plbFWzlGtUIKl&#10;OSClijMUvBVVGd05rLVct35nFCe3ObVUKi3tVsBkyZakGNqBZ9s5x1Iqrbcl+EOLpaVUxFoQS1gq&#10;rbclZUymeFhWQdjXWmm9LSnPOCkg1imttwplW5LiaMPVG5fTFkJ50g2uZTuZUvFwCkEktZbsrULZ&#10;q5bufSUilsiAUmkpvBUNa/NbSsURzec1iIWWTPGtOLErz5wS4dWvZrA/bARKVjkFuOL3qNxTRGnJ&#10;lhilJVtCS9aYsXTxK74gLHOt45JZCGasFAmSAmqJlSCMp9aWvTUhKIEHJyqLvBQcS+04h12rXW9O&#10;ypRAio7ltS6AUiutNydcNV4LZktXv7IwJJahNA2kSNet9rp8nFPqNhBghBvWSlvvFCDL0Km5TFIq&#10;SiOwqdKShM51WlZdlDkV5iT8EQXDDAy70uLe0coiL6cKnyFvaJVK6w0DTELJiQHT3ukYRxXiIriv&#10;TSVsWpeuuoDNqXingpVJrd+SNSm6FVj8dzoyoT5qrD4euZQuLgv8egGrqXBHlEY3np2uNHwYFd9T&#10;TjQQRBgDp9JtvSkJp1KtaikVL7rF1fKV0pJRKK4o2bB1DRLzTZxLr5TWr0yCt6u1ZE5V3ecTkNJp&#10;WV2/5lTsFznOVeq3HBRb3C/iR+h0BKBsO0rDLQW3Vn292LdUGjE8pb0wc3WXDuNaYvNzKvzztZkb&#10;R05XWASglQZASoWFjptfK5BMga1RtcJhNXot2R+C2TkGXyqttyTcV1SK02aAdS3CgcONlVphtKWo&#10;1ir/BuPWF7YyAkpzW7r3NYIbKpt8aKK+sPHBhF+qWW8R4INr03YKn41TZyXqAadpryPL5JLRSqkI&#10;E+VSsUrNUjQrt1aUorPxjnQqRqx0rc9SCGxE31Tua4xFUldanAotOWY43N0lY5SX7g6itD4Z80wE&#10;zhbAny5wjbCNymlvSuuND6bnUaLecE71deM0S+XgH6X1ybh1sfTkIsl6e8D75KXDeJJsZfVfokyJ&#10;Te/qRsgGd3FXFlspGR6nuJqt0m+9RRjZzFZuhaFufTJsHbFjpdJ6Q8Jx2VqIOx67rknYasSLtoW6&#10;pRhWYjaWytH52Cj3pUE8lHaJEMddMiIU9tL+Pifj4b65RCsSeNqXBiZrlislY11RepKKJumNwohn&#10;pnKflSTjVGnp9DzJeqPAsQtCiSojICWL88ol9x2Hr7uW5CoZHgkpldYn4y5oDrmVMNnbEkJ0gq8o&#10;bKVS0Ot8vCtSGQG9LSHWgKm7VFqfDKMMTEp1643CtLKOqpXWJ4ub0NnwVerWG4Vpp7RaS6ZkPE9S&#10;uR2AYdkbBQwXt4FWWjIne0Ctl1bJKXiV0li4lUrrTdDE4wy1fkvBqxG1UTpGTHRyP3DWdavZyRS8&#10;yt1NXLRfqltvglgD8ap6BSUpeBXCjjdCSqVlE4RvvjQCUvAql0oW11wpGRx+nI0qjIAUvBo+uBIX&#10;gNun6zccVbXTcICpS8ZTvVNxBPTJuPujOgJ6o1C9k4Bh2icjKnd91FqyNwq8bkd8aQklfTKCPThc&#10;U+m3FLzK3a/cl1YpLSWLKzJK5DM+xa7fOPbN88Cl0vpkLILGmusiBa8ytEu36IZDt1Ny2PGel/ot&#10;Ba/imGdDW6pbb0u4m7MW0I5vtlOSHQ6R2KXS+mQ44Yqr1xS8iqe2dh8BDutOSe5o/s6h1YItScGr&#10;QY3UXLwpGQ0EQ1sqrTcKD2xJKXqYAKeubphXDupVqtbbBI7Bc9d2qdv6ZPMGjVwqrDcJD27wHUuO&#10;mRTxypNZlRfsWfH0ixKccNxaUcJ/SsfVPqWThGx7u9aHJuHcSeVcZk4X3ovSVJojVzlLyru7lW5L&#10;6TguXPMD5chVlmk1upS9SdcmXPhSWpPkwNUJLzSjprAJSOmKdCKr4k7D8p22sZru0uECLY3rfO0r&#10;t4yX3naksH5Jsq4QdYVxnaNWmbNxqZWasbciYy2Ei0miaw5iHyMYpVRYn25bh5IRSZGurNfwgZZW&#10;rTkd2C91Wop0ZZn34LqWStVyOh4ILI3rHLNKM3KJTam0ZH3Cd1TBSI5ZnXlCjIV8YaildCt7m1Jh&#10;vTFgx0i3lTCSQ13ZkpYKS6sKo7A+nWxGf/fL7//9f/zbP37713/55fe//In/+F3816///Msp479+&#10;+uUv//7zt+/f4oe//fUfP/3z52+//vUvf/nHf/z2x//GbPR/X3/+9+/fSE6WpDqz+VFiurdPPFiJ&#10;WT32iUcrMb3WJ56sxLRmn3i2EmNi+8SLlRiT2SdercSYwD7xZiXGpPWJdysx66M+8cNKHBRzn5q/&#10;LYwpyDyUBZ2bSvdwFqxuSu4hLRjXlNzDWlCoKbmHtuBEU3IPb8FypuQe4oK3TMk9zAUTmZJ7qAtu&#10;sU/O3w7qgi1MyT3UBf2XknuoCz4vJfdQFwRdSu6hLhi3lNxDXTBvKbmHuuDEUnIPdUFypeQe6oK1&#10;Ssk91AUN1Sfnbwd1QUel5B7qgihKyT3UBWGUknuoCyonJfdQF5ROSu6hLsiWlNxDXdwYkpJ7qIsr&#10;QFJyD3Vxp0dK7qEuCIs+OX87qAviIiX3UBeUQkruoS6ohZTcQ11wBSm5h7rw4qfkHurCLZ+Se6gL&#10;93xK7qEuHOcpuYe6uP0hJfdQF67tPjl/O6gLF3dK7qEunM8puYe6cEKn5B7qwqucknuoC39vSu6h&#10;Lhy4KbmHuvDIpuQe6uJagZTcQ114TVNyD3XhBu2T87eDuvCHpuQe6sJRmZJ7qAvPY0ruoS58iSm5&#10;h7rwDqbkHurC35eSe6gLz19K7qEufHkpuYe68LKl5B7qwm3WJ+dvB3XhP0vJPdSFYysl91AXrqqU&#10;3ENdHLNOyT3UxbnplNxDXRyETsk91MV56JTcQ90mqONvq98FdZxgdpLHYeJeef62kgvqOC1sJRfU&#10;cWjYSi6o4zyvlVxQx3s1VnJBHSdureSCOo7QWskFdZyJtZIL6jjkaiUX1HFq1Ukex0571PG3lVxQ&#10;x7lSK7mgjoOiVnJBHQc/reSCOg5yWskFdRzMtJIL6jhpaSUX1HF00kouqOMspJVcUMfhRif583hi&#10;D7sQeBkI8OIIopeBQC9OFXoZCPjioKCXgcAvzv55GQgA4zifl4FAMI7oeRkICDkbY2YgMIyDdJ4G&#10;AkTikrwMboSFzVgoEjnBZlXhRlog8DJQJMJjeBkoEmEyvAwUiXAZXgaKRNgMLwNFInyGl4EiEUbD&#10;y0CRCKdhZaAkRpyz8jJQJMJreBmoTYTZ8DJQJMJteBkoEmE3vAwUifAbXgaKRBgOLwNFIhyHl4Ei&#10;EZbDy0CRCM9hZaDERhy48TJQJMJ1eBkoEmE7vAwUifAdXgaKRBgPLwNFIpyHl4EiEdbDy0CRCO/h&#10;ZaBIhPnwMlAkwn1YGSjZEac8vAwUifAfXgaKRBgQLwNFIhyIl4EiERbEy0CRCA/iZaBIhAnxMlAk&#10;woV4GSgSYUO8DBSJ8CFWBkqAEDlmZqBIhBPxNFAkwop4GSgS4UW8DBSJMCNeBopEuBEvA0Ui7IiX&#10;gSIRfsTLQJEIQ+JloEiEI7EyUFIkgsy9DBSJ8CReBopEmBIvA0UiXImXgSIRtsTLQJEIX+JloEiE&#10;MfEyUCTCmXgZKBJhTbwMFInwJlYGSpRwY5eZgSIR7sTTQJEIe+JloEiEP/EyUCTCoHgZKBLhULwM&#10;FImwKF4GikR4FC8DRaLJnPCeYfZCh8DSQMkTXhE2M1AkmvwJd+hKFUwGhfc4NAMTiZAmyZXPDZJm&#10;GygSTR6FhzBUAxOJcZ1ocgubXArPfmoGpk2MSz+zBiYSlVDhchCvF+JqzqSByalwX75mYNrEuD8z&#10;a2AiMW7EzBmYSIw7LnMGpk2MaytzBiYS4ybKnIFpE+NyyZyBicS4LzJn4CGRi2lyBiFwjCrXQWkG&#10;3uzM89CagYdEnrPWDDwkctm4ZuAhkaNPmoGHxDGuSuy7MQReLwgSucvKzECQOJocC8fmtQomEpVj&#10;4Yl5rwpxKWBqRJNj4RpZzcBEoh4N4UJJswqKRJNj4REUrYKJRD0gMpocC/dVqQYmEvWQyGhyLLyQ&#10;phqYSFSOhecIvG68HRUxORZu5pMqmBwLLztpBiYSbwdGTI5lvB0ZMTkWbv3QKpg28XZsxORYxtvB&#10;EZNjGW9HR0yOhdtXpQ1MjmXU4yMhsCYWPUAymhzLqEdIQuBpoDbR5Fh4pFcb0bSJepBkNDkWnklX&#10;DUybqIdJODdtNqLaRJNjGZVjCYHVjXqkhDuEzAzUJpocC+90Si+YHAvXSWgG5jpRj5aMJsfC3ZOq&#10;gWkT9XjJaHIsox4wCYGHA0WiybGMyrGEwNJAj5mMJsfCnTrSCybHwps8moFpE/WwCS/hmG2gNtHk&#10;WEY9cBICrxfUJpocCzeeaSOaSNRjJ6PJsYzKsYTAagM9ejKaHMuoh09C4GmgSDQ5llEPoITA00CR&#10;aHIsXA4nODA5Fu541QzM2VkPonBtstkGahNNjoVL26UKJscy6nGUEFjdqAdSRpNj4U0irYJpE/VQ&#10;ymhyLKMeSwmB1waKRJNj4XZKbQMTiXo4ZTQ5llE5lhBYbaAcy2hyLGM8YJe8OCbHwgWHmoFpE5Vj&#10;Gc1zKqNyLCHwGlFtosmxcLWztoE5OyvHwm2mZhV0djZPrIzKsYTAakTlWLik3MxAkWhyLDxQKL1g&#10;nlwZlWMJgdcGumMxT69wZ7RWwbSJyrHwWIVZBbWJ5hkWHmvRKpizs3Is3IZnVYEHdrMGIXC6cVKO&#10;JQReBoJE3kE2M5DZeTLPsXChqLaBZxO5XlEz8JA4KccSAq8RBYmTybFM8f5TP7WFwNNA1omTeY6F&#10;l09FA5NjmZRjCYFVBeVYeI7YzECRaHIsk17AFQKvCopE8xwLd6VrL5hIVI6F5w7MKigSTY5lUo4l&#10;BFYjKsfC/ZFmBjI7TybHMinHEgKvCopE8xwLz9YIDkyOhcfNNQPTJirHMpnnWLgEWDUwkagcy2Ry&#10;LJNyLCGwulE5lsnkWCblWELgaaCzs8mxcEOs9ILJsXDDrGZg2kTlWLjV3mwDtYkmx8IF0VoFE4nK&#10;sUwmx8LLMaqBiUTlWHiOyWtE5Vgmk2PhKnCpgsmxcC24ZuDtWLjFXDMwkagcC+8ymI2oSDTPsUzK&#10;sYTAsgfKsfAqqZmBItHkWHjPUXrB5Fgm5VhCYLWBciy8q25moEg0z7HwDou2gYlEvdJrMjmWSTmW&#10;EHiNqDbR5Fgm5VhC4GmgSDQ5lkk5lhBYGijHwoNWZgZqE02OZdIrvkLgVUGRaHIsk17zFQJPA7WJ&#10;JsfCfe0ymMxzLJNyLCHwqqBINDmWSTmWEFgaKMcymRwL7zBII5ocy6QcSwi8KigSTY5lUo4lBJ4G&#10;ikSTY5mUYwmBp4HunU2OZVKOJQSWBsqx8NCMmYHunU2OhVcbBInmOZZJOZYQeG2gSDQ5Fh7Q0iqY&#10;SFSOhVd7zCqoTTQ5lknPsYTAa0S1iSbHMinHEgJLAz3HwmuHZgaKRJNjmZRjCYFXBUWiybHwLKog&#10;0bwjbFKOJQReFRSJJsfCE9haBROJyrFMJsfCY8JZgxA4bTArxxICLwNB4mxyLLOeYwmBp4Egkddk&#10;zAwEiTzGZGYgszOvkJoZCBJnk2PhDTTFgYdEHq7VDLzZmQeLJQOTY5mVYwmBhQPlWGaTY+HVNK2C&#10;iUTlWHgv1KyCItHkWGblWELgNaIi0eRYZj3HEgJPA0WiybHMyrGEwNJAz7HMJscyK8cSAk8DRaLJ&#10;sfC2oUDZ5Fhm5VhC4FVBbaLJsczKsYTA00Btosmx8HS4NqJpE5Vj4YFRrwrKsfDgtJmBzs4mx8Kb&#10;c9IGJsfCW4OagWkTlWOZTY5l1nMsIbCApBzLbN4VxnPf2gamTVSOhedcvSoox8KrqWYGsnfmjVEz&#10;A0WiybHMyrGEwOpG5Vhm866wWTmWEHgaqE00OZZZOZYQeBooEk2OZb49lWJyLLNyLCGwqqAcy2xy&#10;LDw9K6PR5Fh48VwzMJGoHMtsnmOZlWMJgdeIikSTY5n16ZQQeBooEk2OZdZzLCGwNFCOZTY5llk5&#10;lhB4GigSTY6F92cFiSbHwuO8moE5OyvHwrPyZhsoEk2OZVaOJQReLygSTY5l1idVQmBpoBzLbHIs&#10;s3IsIfA0UCSaHMusHEsIPA0UiSbHMivHEgJPA0WiybHMyrGEwNNAkWhyLLx+LcPZ5Fhm5VhCYFVB&#10;z7HMJscyK8cSAk8DtYkmxzLrOZYQeBqoF8c8xzIrxxICTwP14pgcy6wcSwg8DRSJJscyK8cSAksD&#10;5Vhmk2OZ9RxLCDwNFIkmxzLrXWEh8DRQJJocy6wcSwg8DRSJJscyK8cSAk8DRaLJsSzKsYTA0WBR&#10;jiUEXgYyOy8mx7IoxxICTwOZnReTY1n0HEsIPA1kdl5MjmWBUknHUELgaSCz82KeY1mUYwmBpYFy&#10;LIvJsSzKsYTA00CRaHIsi3IsIfA0UCSaHMuid4WFwNNAkWhyLIueYwmBp4Ei0eRYFj3HEgJLA+VY&#10;FpNjWZRjCYGngSLR5FgWvSssBJ4GikSTY1mUYwmBp4Ei0eRYFuVYQuBpoEg0OZZFOZYQWBoox7KY&#10;HMuiHEsIPA0UiSbHsijHEgJPA0WieVfYohxLCDwNFIkmx7IoxxICTwNFonmOZVGOJQSWBsqxLCbH&#10;sug5lhB4GigSTY5lUY4lBJ4GikSTY1mUYwmBp4Ei0eRYFuVYQuBpoEg0OZZFOZYQWBoox7KYHMui&#10;HEsIPA0UiSbHsijHEgJPA0WiybEsyrGEwNNAkWhyLItyLCHwNFAkmhzLohxLCCwNlGNZTI5lUY4l&#10;BJ4GikSTY1mUYwmBp4Ei0TzHsijHEgJPA0WiybEsyrGEwNNAkWhyLItyLCGwNFCOZTE5lkU5lhB4&#10;GigSTY5lUY4lBJ4GikSTY1mUYwmBp4Ei0eRYFuVYQuBpoEg0OZZFOZYQWBoox7KYHMuiHEsIPA0U&#10;iSbHsug5lhB4GigSTY5l0XMsIfA0UCSaHMuid4WFwNNAkWhyLIveFRYCSwPlWBaTY1mUYwmBp4Ei&#10;0eRYFj3HEgJPA0WiybEseo4lBJ4GikSTY1n0PZYQeBooEk2OZdFzLCFwNFiVYwmBl4HEJ64mx7Lq&#10;eywh8DQQtm81OZZV7woLgaeBsH2rybGseldYCDwNhGNZTY5l1XMsIfA0ELZvNTmWVTmWEFgaKMey&#10;mhzLqudYQuBpoEg0OZZVz7GEwNNAkWhyLKueYwmBp4Ei0eRYVj3HEgJPA0WiybGsyrGEwNJAOZbV&#10;5FhWPccSAk8DRaLJsax6jiUEngaKRJNjWfWusBB4GigSTY5l1bvCQuBpoEg0OZZVOZYQWBoox7Ka&#10;HMsKpZLI+xB4GigSTY5l1XMsIfA0UCSaHMuq51hC4GmgSDQ5llXPsYTA00CRaHIsq3IsIbA0UI5l&#10;NTmWVe8KC4GngSLR5FhWPccSAk8DRaLJsaz6HksIPA0UiSbHsupdYSHwNFAkmhzLqhxLCCwNlGNZ&#10;TY5l1XMsIfA0UCSaHMuq51hC4GmgSDQ5llXvCguBp4Ei0eRYVr0rLASeBopEk2NZlWMJgaWBciyr&#10;ybGsUCp5djY5llU5lhB4VRAvzmpyLKtyLCHwNBAvzmpyLKtyLCHwNBAvzmpyLKtyLCGwNFCOZTU5&#10;llU5lhB4GigSTY5lVY4lBJ4GikSTY1mVYwmBp4Ei0eRYVuVYQuBpoEg0OZZVOZYQWBoox7KaHMuq&#10;HEsIPA0UiSbHsirHEgJPA0WiybGsyrGEwNNAkWhyLKtyLCHwNFAkmhzLqhxLCCwNlGNZTY5lVY4l&#10;BJ4GikSTY1mVYwmBp4Ei0eRYVuVYQuBpoEg0OZZVOZYQeBooEk2OZVWOJQSOBptyLCHwMhCOZTM5&#10;lk05lhB4GsiOZTM5lk05lhB4GsiOZTM5lk05lhB4GsiOZTM5lk05lhB4GsiOZTM5lk05lhBYGijH&#10;spkcy6YcSwg8DRSJJseyKccSAk8DRaLJsWzKsYTA00CRaHIsm3IsIfA0UCSaHMumHEsILA2UY9lM&#10;jmVTjiUEngaKRJNj2ZRjCYGngSLR5Fg25VhC4GmgSDQ5lk05lhB4GigSTY5lU44lBJYGyrFsJsey&#10;KccSAk8DRaLJsWzKsYTA00CRaHIsm3IsIfA0UCSaHMumHEsIPA0UiSbHsinHEgJLA+VYNpNj2ZRj&#10;CYGngSLR5Fg25VhC4GmgSDQ5lk05lhB4GigSTY5lU44lBJ4GikSTY9mUYwmBpYFyLJvJsWzKsYTA&#10;00CRaHIsm3IsIfA0UCSaHMumHEsIPA0UiSbHsinHEgJPA0WiybFsyrGEwNJAOZbN5Fg25VhC4Gmg&#10;SDQ5lk3vCguBp4Ei0eRYNiiVxDOFwNNAkWhyLBuUimhgIlE5ls3kWDblWEJgtYFyLJvJsWxQKrkN&#10;TI5lU44lBF4VxJ+4mRzLphxLCDwNFIkmx7IpxxICTwNFosmxbMqxhMDSQDmWzeRYNuVYQuBpoEg0&#10;OZZNOZYQeBooEk2OZVOOJQSeBopEk2PZlGMJgaeBItHkWDblWEJgaaAcy2ZyLJtyLCHwNFAkmhzL&#10;phxLCDwNFIkmx7IpxxICTwNFosmxbMqxhMDTQJFociybciwhcDTYlWMJgZeBcCy7ybHsyrGEwNNA&#10;1om7ybHsyrGEwNNA1om7ybHsyrGEwNNA1om7ybHsyrGEwNNAdiy7ybHsyrGEwNJAOZbd5Fh25VhC&#10;4GmgSDQ5ll05lhB4GigSTY5lV44lBJ4GikSTY9mVYwmBp4Ei0eRYduVYQmBpoBzLbnIsu3IsIfA0&#10;UCSaHMuuHEsIPA0UiSbHsivHEgJPA0WiybHsyrGEwNNAkWhyLLtyLCGwNFCOZTc5ll05lhB4GigS&#10;TY5lV44lBJ4GikSTY9mVYwmBp4Ei0eRYduVYQuBpoEg0OZZdOZYQWBoox7KbHMuuHEsIPA0UiSbH&#10;sivHEgJPA0WiybHsyrGEwNNAkWhyLLtyLCHwNFAkmhzLrhxLCCwNlGPZTY5lV44lBJ4GikSTY9mV&#10;YwmBp4Ei0eRYduVYQuBpoEg0OZZdOZYQeBooEk2OZVeOJQSWBsqx7CbHsivHEgJPA0WiybHsyrGE&#10;wNNAkWhyLLtyLCHwNFAkmhzLrhxLCDwNFIkmx7IrxxICSwPlWHaTY9mVYwmBp4Ei0eRYdiiVxPKE&#10;wNNAkWhyLDuUimhgIlE5lt3kWHYoFdHARKJyLLvJsezKsYTA6gXlWHaTY9mhVHIbmBzLrhxLCLwq&#10;KBJNjmVXjiUEngaKRJNj2ZVjCYGngSLR5Fh25VhCYGmgHMtuciy7ciwh8DRQJJocy64cSwg8DRSJ&#10;JseyK8cSAk8DRaLJsezKsYTA00CRaHIsu3IsIXA0eCjHEgIvA+FYHibH8lCOJQSeBjI7P0yO5aEc&#10;Swg8DWR2fpgcy0M5lhB4Gsg68WFyLA/lWELgaSDrxIfJsTyUYwmBpYFyLA+TY3koxxICTwNFosmx&#10;PJRjCYGngSLR5FgeyrGEwNNAkWhyLA/lWELgaaBINDmWh3IsIbA0UI7lYXIsD+VYQuBpoEg0OZaH&#10;ciwh8DRQJJocy0M5lhB4GigSTY7loRxLCDwNFIkmx/JQjiUElgbKsTxMjuWhHEsIPA0UiSbH8lCO&#10;JQSeBopEk2N5KMcSAk8DRaLJsTyUYwmBp4Ei0eRYHsqxhMDSQDmWh8mxPJRjCYGngSLR5FgeyrGE&#10;wNNAkWhyLA/lWELgaaBINDmWh3IsIfA0UCSaHMtDOZYQWBoox/IwOZaHciwh8DRQJJocy0M5lhB4&#10;GigSTY7loRxLCDwNFIkmx/JQjiUEngaKRJNjeSjHEgJLA+VYHibH8lCOJQSeBopEk2N5KMcSAk8D&#10;RaLJsTyUYwmBp4Ei0eRYHsqxhMDTQJFociwP5VhCYGmgHMvD5FgeyrGEwNNAkWhyLA/lWELgaaBI&#10;NDmWh3IsIfA0UCSaHMtDOZYQeBooEk2O5aEcSwgsDZRjeZgcy0M5lhB4GigSTY7lAaWSWJ4QeBoo&#10;Ek2O5QGlIhqYSFSO5WFyLA8oFdHARKJyLA+TY3koxxICqxeUY3mYHMsDSiW3gcmxPJRjCYFXBUWi&#10;ybE8lGMJgaeBItHkWB7KsYTA00CRaHIsD+VYQuBoMHxXkuUpMbMQmoUsPMaPBALHp8TUQkwjWXiI&#10;JIFA8ikxtRDzSBYeKkkgsHxKTC1ksiYLD5kkEGg+JaYWMmGThYtOJV6G7ybzQoIbOk3uhSxu6DTZ&#10;F7K4odPkX8jihk6TgSGLGzpNDoYsbug0WRiyuKHT5GHI4oZOk4khixs6TS5m+K5kzFPijRGlY8jC&#10;tZ1KyJCFt6okwQ2dJidDFjd0mqwMWdzQafIyZHFDp8nMkMUNnSY3QxY3dJrsDFnc0GnyM8N3JWie&#10;Eg+dStGQhYtOJWnIwkUnrExaq5KFO7MrUUMW3r6HBDd0mlwNWdzQabI1ZHFDp8nXkMUNnSZjQxY3&#10;dJqczfBdSZunxEOn0jZk4aJTiRuycNEJUyPoNLkbyrzZTpO9IYsbOk3+hixu6DQZHLK4odPkcMji&#10;hk6TxSGLGzpNHmf4rkTOU+KhU6kcsnDRqWQOWbjohL0RdJp8DmXe0GkyOmRxQ6fJ6ZDFDZ0mq0MW&#10;N3SavA5Z3NBpMjtkcUOnye0M35XceUo8dCq9QxYuOpXgIQsXnTA6gk6T46HMGzpNlocsbug0eR6y&#10;uKHTZHrI4oZOk+shixs6TbaHLG7oNPme4bsSPk+Jh06lfMjCRaeSPmTholOvLyMLd92pxA9ZuOtO&#10;vcKMLFyPkpI/ZOH53ElwQ6fJ/5DFDZ0mA0QWN3SaHNDwXUmgp8RDp9JAZOGiU4kgsnDRqcdtyMJF&#10;p5JBZOGiU4/ckIWLTiWEyMJFp1JCZOH6O5UUIguPFSLBDZ0mLzR8V2LoKfHQqdQQWbjoVHKILFx0&#10;Kj1EFi464YNkcWAyRJR5m9lNjogsbjO7yRKRxc12mjwRWdxsp8kUkcUNnS5XhP9eeiQkFjpxu96y&#10;MNGJb+yWhYlOHBi3LEx0ssu8ZWHaTrYCtyxM28l67ZaFaTuZVG9ZmLYTy3fLwrSdwPOWhckVDTeu&#10;KCQeOm9c0eByRcONKwqJqcUNnS5XNNy4opCYWtzQ6XJFw40rCompxQ2dLlc03LiikJha3NDpckXD&#10;jSsKiafFjSsaXK5ouHFFITG1uKHT5YqGG1cUElOLGzpdrmi4cUUhMbW4odPlioYbVxQSU4sbOl2u&#10;aLhxRSHxtLhxRYPLFQ03rigkphY3dLpc0XDjikJianFDp8sVDTeuKCSmFjd0ulzRcOOKQmJqcUOn&#10;yxUNN64oJJ4WN65ocLmi4cYVhcTU4oZOlysablxRSEwtbuh0uaLhxhWFxNTihk6XKxpuXFFITC1u&#10;6HS5ouHGFYXE0+LGFQ0uVzTcuKKQmFrc0OlyRcONKwqJqcUNnS5XNNy4opCYWtzQ6XJFw40rComp&#10;xQ2dLlc03LiikHha3LiiweWKhhtXFBJTixs6Xa5ouHFFITG1uKHT5YqGG1cUElOLGzpdrmi4cUUh&#10;MbW4odPlioYbVxQST4sbVzS4XNFw44pCYmpxQ6fLFQ03rigknRa/++X3v/7zL//2j9/+9V9++f3f&#10;//jrbz/9+edvf/72028/f/vt209///nb37/99Iefv/0h0vzy+7/98tufzm/jP3/6Pz9/G9eZd9Ho&#10;tD/Ffw/jgj81Pv2ff/3ff/yvf30m+u2nf/78bZgnDnEfFeIjLoxtbqnXl3/+S04x8kb04R0cV6In&#10;Lvd7+679+7ezhJGXeA5XYHw/X0HS7btf//zXf/zxWZFXmWfaZR7HkzgelwlOqPXV68tf/9cf/uPX&#10;//LH/5d0XNDxDHQk3bwed/nQUodKy7AuZxQNP3PN7jPb189EVZ4WfUTf6eWGSGW9LXnmOrgT6aQd&#10;+d/ZR2dj8DDzGfvIz0uwXEcXnj+T4lxj8DPvhVzuuULJKe2brImDOywaWVOnJ+CuOgcOTkc+P5t1&#10;prnPvW2X9pX1ujSH3bvWnnc2oA2B04ribSQU6vygI6+0b/p5Wa5KTdN6rPcuxT6iK/fsD/C5zut0&#10;ejjGZaRrm4P7hc+G8hN66zy1CwBJwdqvpWjftX+v75fhDIqM78fL+LfvPmvHJVzx0kgQK4CKhm1+&#10;75dyuaJHkVy5hMFoycBgQjBXwAwnETii/PmKZ2tSLkMYToKOX7f5tZD6si8fwP1095OUu7PTyOBk&#10;+XINq/uvDPCXUi1tGNGvi+WdsdMjQvuu5ym9qz7csXH60YDuwv/ScMUObmcsxzGmmvH8utwIjZ/P&#10;OFPSYoKesG8Fw3yscZDj6DyAnXsBVgPFrp8/GooGkhNMBLa2yCjKxO61Sad91/5t388EJ/c2o9Wv&#10;fZfreaVa24lwSmGCeE7zr5ot03q1+EyLS5vSlyeLFjp2VxJ+2ZdQJJTc9A0LKFnz8u/pdxqXgKc0&#10;Oa/inLQXP2OJ2mSTa9nqftZ2GDik3EzQOr6e4mjftX/b9yOlNB0B1zXhtu9yaS0VtvukasdlnU+X&#10;3dWmbEPbq2P8TJvmmrHqbBH3/Mws3/oxl5X/aiXzcPdV8kabStY02mUttuF8zfWlGNPh1eQ0/2t/&#10;93VvDg/GWzNEPJV7TAxX1rRjW82Ny7Ysx16n+5l6nsuU188lm4CjnKxbH73JekKbSzFmt2QhWWw9&#10;dT2GLubltWv4us5jNOGVdUv7qtSDny/FGMC5M6aBZmhWYWuK3erckHb28DQwbzUE96nad+3f9v2I&#10;4bhalpZqm4n23VscTTE0DvKQ7roBZZpQ49hk8DPm7jkvXhWfaPKrR1aswvux+b5kFkancxP0t7Sv&#10;rOetnYyMn1lQJBs/LVegcvfzrU3fl7wsLaigS/sqedlfc88bxbD61wwRo7ZZ61xWa/XWO9igK1Wl&#10;N2MaeIeZlm8urZXCczunk5TuYp2abfyE6JqQeVBFpoCJUXEGZ7HQpppPGBfblDpdM9++nsepX23K&#10;+LiAgvE5/Lbdz9N6rSNY6byCGr4em1SyvX/FVokdRp5dJozstXbnRqSDkX6VzKLqWhoxS70Y1kLJ&#10;1Pg8z0fJLe0r6x7Bb35mh3O12PVzsbVHJuBmj7DHhyvnVTJLsWs78+Zn4qSuGfVqklrJY/TtVTIz&#10;RzZ1I60NbA4jyypNf451x5W69VWx5DH2wS3rpz3u92jYStbS7ecGoatJWA7EsvdQbMfaOHNtbEVb&#10;yXfwDhiBa2jzpoesnDD+7BlbyW3Q1eoMRcKCs6VlMZqxjeBx9fN9uA80ydUZvc3JtiP/dVoS4s3W&#10;q6e22Lcn80uUcnvqK+YFXX5wAKS9RYaF5VvDkrDO3IfWXtdK7OpIThNvJ5PPcvA54/cwYM4YzxA+&#10;fm5rzVtrNyvaasth68uhwY7simlt37V/j+9ZWr4GfuwRmsesffauSbn7qEXDsWkBjbKTYlHVMMYu&#10;4iAwWq0ffH2tvmMctAJzQfmvU1f2R1d73XdSGK5rK8EC4lj2XsXinb3Mcizs6oOGS45fdgK/TrbK&#10;O41xrYhAaV7yc2l8u5+DHTKDq46eHfN0eR44pZG3b5i9uKbjMALMCnk4fdyY52b9vLOHgQP4ZyfO&#10;TKBXRPFra98QcgJvpmPPo3wju6rwuIBm4Nq+a/+e37PfGJvrZH5MMZv/+PuNtUzTKExgW6y0fHPd&#10;WinsHprhmJmaZPDjmWQTcDTj259ZuV0/Y/yuMLKvp9SZswttf01TxhanH91zuCpP2zBzi7VsqGY6&#10;oJlLWjMeVDhaJ9cy/3X1BBbrXG6Tdj7u2G4jYZjZmJ7BVHTU03WaFMMUndH1/PycIt+W/AOfKkg/&#10;46TGeRtZlp+6f8TOwn0EbemOlyYcmEeZrW/bv2cNw33TZkjWedN1FUT77m27LCw1mhcxSjmCOa52&#10;YUO+neHjqM109Nx1vH6e8QCd2wt2Ct2T2xkLn9tlmwYs2Am2AEfb1nxulw13Qts4xRyomG/1PduF&#10;rUV7I35kTL0ezWjffR7xG3a8raTCbXwB7qXcu0YFt+2xj3Fmh5HdzeAw/IlPKzWznjiYkNakPJwW&#10;/ufj135E54LyX0dNMavTNRXgTB/S2o13b8IPcBrHm+n8T9jkHxr720SR9nkPVk+oeSgVM1Dry1y/&#10;/NdRW1ZGcZT4TMrUljPGkrZGfuNgpDMvrzzz7SteJsM2/XUW27tEb87tx0oVmlL3RQArqcuDEUu/&#10;uuXkVsG9WcY7wcGth+1eUtwgsWLpzWpY+GuFigk9nJq3NdPbRgYn144yRoAsajr38L1YFonN1r+o&#10;j1qxuDca2fVmLcWYv5xfV+9dA4gN0bVrC4/S+0miDf5z6NC8FyCiYxoO22fvGocVAAxMG1FMRwmB&#10;MbKvVo/FSP4Vl/21Yeb6m8uI5YLyX6euOGqvVchlIa7qDzwCeq0IdIbl+e7LMWjOoBvDvNmPcGIf&#10;8bmtWCz/4zzBxgTZJp/r1420TSlcBcd6sASFDWi3bfTMuvxYLF4ZY/Iaxma+zI2MT49F+dFBUEZd&#10;LEIa2O8aOdbvrW9nHEZ5ibQxxBo+WXOFj7hbLXycNXJBP5h28Aye0QO4e6hV2w78eNrBrYKJP6sb&#10;tFvaTe6Y2mvZxlDGOnY683Zt0CzHtMOkb+xAeHg3tjNnUm0M1ry0ZfuVrs9KjcyUbf3Abu/YFpWA&#10;gW1pz1GNMyuXvLVh0dLuzx9nDHHegTxB1YqNTfZ7G5H76xh9G9No24Hg3zmTXngMoLdV5v3XT/2a&#10;C/oMjIXGargLiuzyo/0YGCsrjjYrTQw/vBld16/0dvNvTKxVhgSMla+b03CKmbKtQkXnNKKOpsI7&#10;NLW9enDb2VkUo/UaYRjAY23VGnLl52bF4V3WQ+USMFjlsKw6EceMdZwCuDIGY5fFuCvVtwXWhFY7&#10;1tyF2gLlZnin8K4k32zqgnsjswZus0HsvhiJ5WJxmLTZIBYcuRkxj0trZFby0aRdz3+Ek9T24+o9&#10;wj2ad5Ud5XbFzr3w2CbQc/SQ4DzvN7K7ZZ44K9o+a/+2z5e1cSTTTD11Wr59/miLvilI1NZ77bPP&#10;I2vk9GSQ308rhh9uvCLSP1WFuANcK6fdI0W4d45Ou0p7MyZGTrizTzrLYTjnQTFy/8jePL94C9iX&#10;9h3GCpmfzzJjPjtAVhoWI6uM8OM9aziFEy5lPeA5ufyvr8Zrwwb/arCZZ2r2KK8Yx1TLjJyjFwdW&#10;DtiqMy0zQB4a+Bo4CXwO2JdVe5WMt+zSmxU0eK4ODhDDq2ytzsFDp0HJzywQm2KwI8es9yoZj08z&#10;YIA1CPJ6yXg6mm/tNaSvrMFOTHZHZ7CQFDKTF/2YONvPT19suWR8ZEMznROlHD6kV8n4VK/W5k7Z&#10;PDMOPJMLRo+SZ657onnqJbNWb1rP9OnRU6+SMafXCuRm8UHfRCzIWTLYvkZvxlT+60QYbguc2Gda&#10;RklersG0kvXZnDAncR8JlXopxshoVhKHxn74DUujagAWV7DGzH4wr08HTO7l7Z5vazJIXI6+NMWY&#10;Iw83aq1kvDHXvE3LxoK0rxTWeG3kQTjO8jQ4UOEriGZmK/C6bOLr8bwxuV0dyc4mzzkDa6CX/5Dt&#10;fV5usO1B79bP3lKT4JFY5J79TETGMSKvjoxQh6sjr+Xk62fci5djM6bGJwyKrc0Z3GuBTAWHtEqC&#10;I1ovf0O4fMTErSySrzpHaIcxqlgJtbcmccGx1M79TLnBDx7Lb2ZUgcHKvhxlzp/pLMN6Yi6vXfG8&#10;s/jLw2bF79+msjfOXIwau++z5NinGq0d9HSz27inxZXFYQMeHD3rzGg+r5m/+jliOK/UcaeJ0do4&#10;LWKz8GwvYgCFusAjG9Fc7eeIU0uDDs/uZQFZQ3xyPry1YbG7vbS+cTVEC/Q/05EZgBA5rxBXcH6t&#10;rHJZbW1y2s2ZKN3zpFFE2r0uvmnftX+v75flilu+IvMYQe279m/7nrXOebgB245jpvVE+679e32P&#10;t7Y1b99+7btcm5YKd0TjBcILLkMAwu/arb/p0vBAtj0oClpoiZCatkJ4B0SI6La1egNjyI52OhXP&#10;tDdC2FBMl4/gzqSsdOxlrt4MXUZI0/vlg65ZwpUl+TWxEJohQ2BlgXteVxCMQfh9+mlp5QX4a/9s&#10;WkLogeliYe5GloDAKyYQWKuJ3kaq3PaFrvVnD9o6Ep/n6ae4DA77BQzzaereTEsRrty8Ap9nvIbx&#10;E9VQD2vbFMKmso6Ihvw81nBKvXSM3XWzty3ft2OHGRWH6ak6LgVZiG74vq7p413NlnZGcKSn6dxT&#10;x1xW/qvVDxqNkXrMTG9WEeCobRpmrLIs3aHj5maJXu6fG4Jb3VuZEUVxMsSkYkf8RZvu+JKbjjj9&#10;jt1a1wfva8Z7WBendnM+MR0TpdSa/L5k3JlWr5qxTzuc+beavS2Zj18M6ZuFLnvPFpOHAxqDnMbm&#10;ziTSwiQIcoS8rvdmwKTtOl4Om2uEsM+9DDv77JPMfP3MivJiR3GWHzalWGeQcK3qsBCyPsIEX0E0&#10;eK/YouQ601dtxsFbxaq5Xmfemr7Cd+6eswF0X4cOYPKjY3pLyM4g1nJP/E/YUXB2jO/cs4JgNmws&#10;sM9UdNGxJusQqd/PTKOn7WHC2A+3b/d9Lu0cJxFUdp79HSf2DtmVzIaejeOJ4IlhfzTa1Zt0L3FQ&#10;p47YSmflRxwMS4wzLWdj8pYcJwbbmtZo+DPyVM+cGAP2TI3z5FNvfvRosVG6BhAz2wuIn9xA8Apr&#10;6w/84C+OofVD+/doWealeJn62el8jjk6O7199kMXFQvdc9U7YsYud8Qn3XBqcb7jbA5SsEmU0lqp&#10;h3L6/Z0Gk+/jvYkWPkz+r0e723ft3zN/jl/gRzlr/06fH9Se21xeadlzX6b7Y+25kQewnKUxN10c&#10;W9Oq/du0Y/3QdlIj3tyrfdt37d/re9a2J1Q5UDBfd4K07z7XZiK6rjlOQXTsaY+x/6kybOI4UHjW&#10;JbbULUyildX+PXSbUL5FEeBJGgzV4ijRFdzHJHByaliMT7pFitjkP0H9rM2P3bTx/TUBsn6OoIW8&#10;snlnk9gD8txoKyXiwJI55ef1OpuD6ZWIRn7GtdVSR8RC3c4HGdcuWMaPSaxomkL4GXdqG5fsRg/S&#10;oFlDTpsBq3NHybcRGPe1nScVlW3g4iz3da9T6+j2bwNjqh9rwVZK++5Dm+K1uFoFg5QWBNLkjIi0&#10;ls/9iGkyfAuk3cfGBLCx5f/RKq9Gg02/FGNGEDv/EaO5lp8HIJlPLa6JDmJv+tUADIfZ2cnwMxEd&#10;mzHb2vnoD3Y+zAvnkIBZxaWaP/+s2jSx3D1nbDwoLyP8Gn+5lueQx/falqrsKs+oytagbAfDrXkM&#10;UbYJx82E168w2A1sGE28gae2uaBcRdYFM3z7kSUaXxd2tc/av6d+9DH80PE5u/QboHNZLRFpWltE&#10;OHDCJ5M9cXtnlvD7eVxOmMDmnqJo4u/eVupdsaxQ2X2dGRPZcLRHay1WVOEoOWoS0SZpVODbZA1x&#10;/DryCMPrwtcvHat4cSNC95lxHDrN3BD7letoFWYIl3XU51Iq/YrLw6hteC6agQI5+bxubOteqw7s&#10;ai6WdWKLxRlxCA3vkfO2kUFkW7ezeWSpkuoDcdvGG/uUOFXf1xaPR2MpaKfuWbivG5mpsY0THLER&#10;otRnTO3bxBynwqRv48hW61vA+CGAKwMf73osvI5eZdl28G7dClw/D8/G9flXaza6PcJkj9w5D37N&#10;ay3X9u9plz7VoH32tqeiUZpKbxqFfmy/ons+yRWO4eYOMnuKg9esXc6qsTXLjiYgsbbNajDmefCz&#10;g75c/XGK7aJzc/3yX0cTEel7LTQndiDHSGrjDH7hWvSxFSP0pIdPeEhaW0wc9zdio5mIL4KBYJx4&#10;FKLDZZyga80YNytk1OKGXNviBkLvcaAWiOX65b/O2rK0aKbulfSqLQa2OWEmWKJjCX39ykTVRvDr&#10;11qxhEi0ncCb2jJDvepza2TW5m0Eu32Lg6utVDn7uOag0eCqzivpYWuobTLsnLvHMXPAMejEw7FZ&#10;qm24r1rIMrtx3Gx932If2ttHzCyAJvU8fn9icNoowCI9f60V+zwvdyZlfZYDFCEFX4bmPm6fvXKm&#10;ZTQds02t2PAiNo1h0DPDjF+WGKkz42vGaJAi3Jql7/krjWxMY8F1XxPvwK4iNSNx3xGdfs6trF3S&#10;fMJZvevmEgI7WHtGB5Vqy7YXC3dmTO8d0bWtPrEoa7WNM2pDmm1wyGzNwr32LLVimbIbkjnCKye0&#10;eqXiQHeexsIl2awUdMnrHEs2EPmvc0G2xyg4avum2KhOW67di8Vn1JxKr21UqbYzUU6N7cApI1ss&#10;TpVcJ/TerJvwA7WTH+xo4KbLfduv9LgS5yEj8xmBc/b8HckgqplOljfds1dpidLm3XN6nsc4mXKg&#10;lKFzwIUmap+1f8/PP1WtffauC3NrsaBL4+THLZ3G2LUTLnUhDtIfYYN1SfOlvMEVzuNm8V3A9kPs&#10;2gVcw5NQmbaIYAo9b/65fiWWvs1vXC0HGVxGDlPp3igAVgHYiN7is3C4CEtm3/N6mavYTxvA3Juf&#10;d5CQTUTtHzZpCJ/hZc5eW8iGkANIkaLtVyPF/SCZfj9GVNcBVGJB7qvUH2mH76tpB8+PH/xs1o/a&#10;sZVri8gAx/38Zm6Zs06xxDht7/Dg5F7e8xK5iP/+MGXYXlZ1aUbgZyL62s9st4yZiLS89XbYQWLM&#10;Ija+7308pazW2s/Ms3npys/o3X4GKddhhFzL/Fer8xo3Ojz7BbtP1lIyvqhzP03/EbCaxj5Bj6Ru&#10;de5xk8vKf7WSgfylNZY+BwWxnmIvdU4NACbA0y1vg+pnm33iiTZ7vZyQrOX7knFzN1o4gvTyxpgl&#10;FRvTljWDLS+s8STPrPfPkvHTHPP3zaQJ/nH4saRrqQKUJ4bbd+3fs3VGENa2szFcWMsfC4z2Xfv3&#10;+h6m+5xnWWmeYWXdRPChJbAmLRXOhMw40RLcKtB+ZvLSLsICtrUKq7CI1asugiK+Dpfe2R5Mx8eR&#10;hWbRiPUFd80ggcvsUAF3WJ+GeGYCY2lN3zJaWtYRU57dwiy2CQp7KsaAeEa6J9zhNr0UY8N2kIe3&#10;3n/f2gS3nAtOlptknWy8GAEsWPJd8TPHB1qdWTHT8vXWjs1gS0vKw3v5au1k+Ag2k5I5LnZS/lSe&#10;b42SgRfW+2hOlslxiq5vzrjUpFk2MBCHuNLPxNu2OrO7gm95X+eP9FygDBt1ls8cyzxytNpr7njb&#10;VzgcW4Q9PAAWIfcVUQwtgCPICZiEpDe+w3bJCH5rZpIPeidbdY5k1p4tLOM5d7HrTU1CZ5wr2//P&#10;2dkgS3LiWnhLbnvctve/sfcdpCMQSdUlX8xE3C4nmYAQQj9HQgFj1R1ojxlNSVXsoQoU9Vn2X9kz&#10;jgAwaMn6CL4tLoFhyQHonUHayjYwCr7U8YiLLWTJ3c4g8Pq7zhHcKeywNinomYYAygaf7tQGd4DA&#10;yIH99+v3B9Nzk5gCOhchhZL0GrndmUa/ydf8LB7IKXP5JI7hkeDRJkIcPE8tJIBAyJrnJY3kZcqd&#10;hLG6+QRQ2XDqmAj4IroFx2P42VIPm6H2QZ9l/2W+IDyfvhcZncQi++qAHy+RiJ4a8aoSLuTlu3AT&#10;zaCzd2Dvq/9yzxApIT/sBei19bzsBWJNv38NclbP9MW0c+/DNm/mzMEuCSvDig2Od2n79Lr/sQlC&#10;JM6eP0mdPstvOi8pDKa5ApW1j6fcMp+aVlQ2Sr/CLxBDs/aW2/nvbF/7VblxcQ4uGsPeHgKmfarQ&#10;6Yz5uN232fxDXnty328iJUio4PvPs8HblPqPYsqgpfON6u0kO3VC5p0swlkKa9C2H3Cd9H0rXSJ9&#10;37VqBPiskyDzMd7H24/d6REkHfF0TboTowx5/ZmOap86F6ICFWvw9NK+80j1gkJkfnyyOmuPQpwi&#10;sDbZnBnyNWMyyw5+zOzcMxs4YxjSsx9qCUe4tyg4/VSIZs/YLqXzYF/EoXHZM8RJnRnjg0/33f8X&#10;yoGZitxbBfPXxcYv6pgchwZvm4P6LPsvU5vdb14XcmmTeEDGOHIGtUmppO5GHxjop0oDAuMG/ZJ3&#10;e1/9V/asPEDHgf8gzrydhEy5il9CD866Nme4upJLOKfewMlpjGVdAWtCL/0Mxp+hxRueJlwgW+wU&#10;ecfB6Pg1oewP1N72js7S8mdSpiOUmWUvPNpT5S/dXSAA0HWSsm7nv0lNIRZrThw+FdVxO/91ewLh&#10;ycz44tDEBnmX8RzXjOCvz1b0clBTnXK4S1m0oBy6cKqgtUOohiq9Nl14ON3P3LKNlHuv/8VhnW/p&#10;jP1OCbBQ0siiPXDSB45s/7483g5C/hZH//R9/GyeBY6xOmv93TPlUJLsHZ4pkZM0ZMSx9WLQGA8I&#10;wGWHk4Goinr5GMWkuKf31X/FSiMR5ELwuwTttk+vgEX8xx3ngmGIZzAHppxLRG+cZ70vz919/j03&#10;L9a0Ej/iLbfzX7eHGe3/xibIDPyFGx/t8U8lvAHVcmpabue//j6b2D4DLOqJD3S7Phu/RRKC14zI&#10;Yur5XjPUNHR/k4YAWQ9dceIBGU66o1UJoHVBOYqxwcCxWsruLGiGR+q/OcZ/ZS+EMowfDt/LzRmL&#10;VoNAiUOUdBogG4Pna2YcMUUuqizw/8aNpGzh8Y0xUqYd7MXNzGTMpJ6HiiSY4neeQLsGI5K9rGl4&#10;psBxzZQNkOd/1D5ozjRYkbTpXDP0LhWyWPcZRxI4cPdJmtZZLzr3TPVO75RnXQX2LANLdhAQpkcc&#10;4R7czPUY7e1Fz2iChc58Fl6QmC5E5Ujx7CSRzlkDo/xzWYd9lv1Xch+2rCy7IbaUVdJ9qiQPEWo0&#10;OQEPR4B2shkO4LTUsNPwT76YMwZi1fQeqbx9UqDoVSpgDIz4JjpuW2cSofDJ+jGH8RUHk7VbRQER&#10;Ov+V1myO9F/vzTXdWEf+vjf39iTYGfiHPoTL+fsOoWYBezNnQdjy1w87inoPpbkgz4D9/vB9/OUO&#10;pHJsTI3W4z7yBFX9qhoOolwAz3WLIa5kOMTKFFageKKdN9iCHzRKj8CS+t/fpc2QKSwXyvfzRlD6&#10;XH/YDlzh1v40MxRgzuH1FG48x2DZw7kcuMBV7WqZOBhtmCdZ8s/PCKlzz0glXEGhHjwACWDpFI71&#10;Y7SHrWeqCBSKDb4qyHPvq/8KyqIa0rNHjVXTV5OAMz17YLBgj5jyWJUgcmB4KF7scOIAfNrv4kPu&#10;W5i0ReLGXsKCQ5iPCJlSfdWPCzB4Z41RwUien0FtVC8t6rqQv2Bwc7DQthu1iWlWCjhYTspSJ291&#10;+vZfSW0ut6qqIcITRnRyTor4ngUmEQzC7n1gyBufQDOyejdnYviqQhNzRs3fwhAkT1WqEDlapEO0&#10;nvEFVKVfPMi6UTn2X59l37W0I6QeKwyZ2cGmlNv5b1Kn2bkImbtd24xnWcd91yoomKqhknf+2WgK&#10;xs21oSJI4jH2mfVfHu8auyFS1WE3hHZQrOzmRMHppyOPscxNHeF3zj3vNAKFl+uI3xU74ge7EeOn&#10;/FWs8PSi+7vnmWH1l7/iECBewz98MozLYuMRA479hRItB8SRW849c0DYv0OMNrEj9WkQHL7JlbOL&#10;7dK3rqovmOPQnFF97numMj48N3YIig1BwHauoWzis40NhH9KqJa2Q1a/P7rem2IDQgAj4bNnbLCw&#10;gOecdbVWwMeBxBOB2XrmvEj9jrgmI/8w5y+RJdx+RBokG/CNoDN7vT76NClv5USZX38TpwhafbTn&#10;4Ngf2n/xuCq4kWB70hUUTM81/Tw6/DvmXoTIjxY/DghspJw/Aw3ZuMzmyKmy3fLkRL8k46rZ3VSf&#10;5ku5CQaYZn+MfhZHOm9TDMU07331Xyl3gAuotE2sl5incypeSjnq8rEU78apCgHa/8rApkTofVk+&#10;ZJ+89Tc4kPzosgpu579fx/gzTckeqZl5bLUTYDVBZnIQWG99ZvCuMxiVeTS1vj6zb7xGOg6G2+hA&#10;plRFEj7zGl5krEi/IT76ppmyE/7mmJvtYzMvdNnpiKj1KUGaXeZ2Le373Ez99S34MLw6k47rY4ID&#10;myZLsgmRyxwjntsX3qi201WSbUOkMBlU+fw0saBNDUH24x73Y8JGb3YF+B/Hi5WRHf6YOWcMAoeE&#10;Qebvii7ADO64ip6FvS3vRadv/2Vq4zF2LBRiSW1d9UlhkXyw8C+Vq+2PiUmaqYGJli+t97XzBXES&#10;rxEdpAz4kS+oPOfzEUeJrMU2FCkUHgqHXHclgkAgkujHq9TvI+2/TCMBYfJdVBJd6Nh6xsaxOERR&#10;3cqRYezLWxSrw2EzU9B6X/2Xe8YT7uAKCkVieyZfYGh44ZXEvM8Z1IcxNiRdZP0s6Nz76r/c84J/&#10;IATIIvU5Y62nVcfBTbi58wXWFsdmzhnBVqdS76v/yp5xMxS0Au8pykzrmR1PiCI+zY5DjdoewwZ+&#10;jJCNgT3mvHEkUM+KrvFR2eus8MKRW3uqwuBmzPkJ2mj91+2OM1sxJdSwkC7c+GhdLvyz3QsniV6x&#10;cIIV6C45xt5X/+XVxOoxdkjlt7ovDBadOBowa3I/tYEtKByKk014c++r/3LPOB583mNApl00OZiN&#10;acHHMb0bQAAhCRcFnZt21/vqv9wzaFozCqfC/7boISPB05yflje1a6bkmVIXPx9faxpsfl8EIX2P&#10;uW18dB4p1hSRmlAN0L938q/iHRJuJj8pktyTkm8jIkKxeHD8uWci0saF4fuC9fvCAyay0ETPo3BD&#10;f9wORK1Pzrb31X95deQUS20Jje8B3VoORLhTGauNI5dxo9q9QvmSlViHKY4r/Gb90xjGdaQRdEYZ&#10;bz0v5yXKKr6BF3NWoYKc829VNth6JqZskkD4v3f9Yj1m8F7f2dyc6b6qFkE9kBVM54tkw0S1mqo0&#10;yxjj0v68mrilMiKszAT8NZ1o7Gt4ZzA44MKsozeFAF4bw5vRYXGD3NMUdcgJ9yMNjNNyXS5u/ShU&#10;FM7CrcYYLvOJtQMQopzYoE6fZf+VHLxCvYhIbUkIfHri9FSEPRTRmrNKQ/lsbjih3lf/5Z4XjB/G&#10;13bXowJYrrelKpZEAzpJFgQR4de8GOtOXuBjdfYmlS2w3fdP4z5JBldp8n3OAvP7MdrMB23xPGcA&#10;LlaBSbhUrKOt85I6cUCCkp+D5hUMiEdtxsV7X/2XqU1EMtEIWlEO0t4zzGvt7z8OaDb4OjDqJhdq&#10;V0Xvf72QkS3VQU647dOrJwuH7HYucNsCkaSYs6JoMbC7dV78e8RleLcrBHgoCLOOTxM6eCLSJyQI&#10;mTUQdNe7iky8KusnZ+6maxNAqURDhpUF72tXUZuiyrwDtc5acndzxnVSuUwAM2CStpAK0jteiDij&#10;8/4Yoea8MXSzvJzpsmfUudRUhN8H9LN9mlhDLCSP6Xl7TEgpdxWPXUHismcKRqV2RlwBf2vfVShn&#10;Mx2K9MNtMbAHq/zXW5wTWp+u1dKRoKMDevc5E1Ry7jr3fuP73h4zsJAksMNSp6PvYGvjuZMJ+QCw&#10;yD6pfFbeRrfz32rPYeW4QwVToKzb9d7yLbni0yNJwJqCD31mePTrsqyZs1ocvJbL+VJ25twzHtZC&#10;FxHB2GiKxSAleJAciEM6KGbPSGdHWThAZm5Y78tz92w5670tcExQSVULtdBobw84BsUmBoEdEjbQ&#10;t/YopbnSpOIoX/779wmZFA3YsBET/PJ9XQKcfMg2m5UwPO4+e89ajrMUgAcwGU72qs8DaoGjsnEv&#10;5pTugAgaQL0PNuq5Z/Qdy5lnSi0MRwTQ2wq85XZMSkA4nYtRvLkBkmm0d5WEtx50/bGzk4u7lCea&#10;XhDRIwsHsS59lv2X9yGyyTwAjgPtp/dMlDwtOXbMAxMp+9ORcUKQiai87LlJKWXO9J6bAEQyb1IK&#10;NaXyqlmWOL8ve8bZmo5wZo+E26jNrjMLUduE3doHBo1SZ2FdWOcx7suehX1N3ub8Zan6p9HQnbaH&#10;3yfrQ891xv8KZ4RcRzeNyMJlz0TVvXcPsNqRvJe8TWbP7vlpCYMIt7AE7npWVNggBcwTTN02Z12s&#10;6MMKyCcmeH8Mdiw9/+g7XHw0Hl/2DHf6cAd1ulXYRCJVmhwiw+kBRW2Sf9mVg9rIIxJdxlpd9kxQ&#10;F47UShFcJml9mxR+NjsliC2moK6epb7nfsbLRs8vOIyAk276jZ4PqSq4W20mA1fYI7R4WMA9xNsN&#10;ud9lR/+VkuR/UNtxL3z5MlZWGYafAYxDflp+277d4XWlxo1xzwDuHbVFQWPZUUy3IlHdZmPDbvsZ&#10;eK7xJghPwDwv1pl6IcIZx6g5bbZ1hl8rGQrg2laRAjMW+zrXCgRNSv3LOWNS25dA/rJQTY3aMKCZ&#10;V/6MEFKTwzglvRiEdNDy9PZlz6tXgCjQtmGl6ZjD8Hamsl49UzIGvGRQDM+ckgyue2aRKxhw8F6v&#10;CY1K3tkEDb49ODR6pj6pRPx9z4u/k0NuTxPGDeTMAbz1uiC2LUaLIQHLZn/e97x6PfHlbRov615O&#10;RqrAIkt7z+wM5w2OyOebntkXdlBSI/7hGmUFvGGF0t0YsMUKfxM3O6+zNcGUIbiFBTEa+4ndNPFE&#10;bue/1X6JgrIuD433KKmgma0I3J+YSn3vtMe6vqRLqvZYeN4PNP2CqwBtZBwCSJb0brH7PkeTSeT6&#10;X+DeJWV+QpTi36R9ggyu2mtEKcfGiHYc5ZfYOBcQK3Y21ox9MP18czbHVSDa50QfVFAO9n5GrnAE&#10;Rec2CbaCGaQcfthTO7/oSifTEQTzXQ6H7uZOFCb8wv26faT9MZ78hpqXhliojBn5fsjafaQLZoHa&#10;ACxoygy381/vhLU9CJRH1Gxr3+hX8XhG5XYf1kwbJven8AM9dNA+WqCEkv19SXVZz1EOegQ5M/jL&#10;WQfwiZyuGyW+8CYKCads8iYBpMJ7T97cevsbyyDLDVGVDOS0tQG381/TXXDT4n4kkE8Vt/Pfao9e&#10;mXoODl3tujgL3M5/qz2hzORYCJ7xq2WdHu1nBIbgzTzZ3e64rnL61qgIuf7aJOLy+LAXUbL/tS7y&#10;ZS9+6HmOFx8Y6yV6FMvgQSjyolHvnv71+CMp7ZPl67mbpuTulRRA9ceT+8MasINzzXD7zrKp/u6H&#10;mXH2WgZLQvW9AqMtjzmEtokjHq2twPUJ+X1IjXPPBCkM9KKmRsqCSVPF/3JgsDhpwJ3kn/ZM7+vL&#10;rsMwde1cZCW55d5Dc9f1b+W6gPW2Zc17+B16DO/Hx1SpSNk0376jGL61+S5CelMdW8/kfv3q26M9&#10;LoLe9rzMGXTS5vpuA0PL6uXWcAEs4659e9sz2JKUXJOri0vWTyuHdcPUcYmWrmYLTQ3h8SZWu/IH&#10;aG5i0I0BiTLYJ4/3mp2xswFnUFoQgqsUUq7zVP9lDsMC8M44KK2AfOxUAjRgsNckiZg554yxgfcg&#10;5Ubvq/+qnjHlkztBXhCg7HPGDVKPkWSbTx4qOBqASx5d3Duq99V/uWdMfjsbDlgNMvKQL7GQE7I7&#10;50x2QIGRmPMbHIKScA0DOUBfiK0CK46eubCNhMJOErwT9mQA9AWbdE9tFrkwuARh8pbUmtSKFwUP&#10;Bfe2nrFCnLNN/E2Qnhc993exyLZPI/WThfAdyNhpxx1uAAMkJorpbj9zpAkeN3YkkTpESf80DoNa&#10;SNX426wa/INmA5aC6NSLOS+658QwLdSe4F11HKHp5fHUjykJoqMpTuPOzT5rzdXA8yy9WO20i6GU&#10;2/nvp/bmJrfrvdVbjM2bg0Nt13eXzTEh0zWztrXeyguCeIYfyuGwlWgD7OhyiWT8YOtt4gRsl31x&#10;pAlnIfE7PmJ9dL16SHYi21tZOizXEoJkkDCtxmZEAauqC2Kaa8COq3mmNthV6zxk0u75V4iQ33Za&#10;nU4kGZ+2TaQqeoV7X/2X11lGr0+zssjnQvIxHzkkgeFv7HNeH0PtIMkltZeeNb8N7Am2ZfYMdTZX&#10;BVl4DlWgl6K3v6H2csxyolDEY5vUPIVZ0z0xbD3/gVdTSuvFOi+6A+DfxJEu1F7UR1TVDUS2ag9N&#10;u+wr+1k/JQWYsPdgcOXql+dgaqeWCcEdtDe0jPbKIPlmLah1bh9aTwybv/llXECn04zCMaF6G9HP&#10;HFefYY5OKlCIKFIkWLN1FTGW7RnHs7bXeAAHmwozyYxZbeuKawlNKdVWIgLHS9b48vohl4Sx10P0&#10;WTAlbUBS9+JNUu7n7Uh9ZqZVzlBw0jDidTxWBMit/Net8fCEC5Fsb2Cq31eL0WS6KK2fq7V/exk9&#10;8LedE/osPB4UuxBLB3J8JeSyPkB1X+i5bdl1hVtbAhz+qQigEiDM28OVB3EzeoZ9ZhtVNMGwJ/8h&#10;dI8W8XV/gBvPC7JoPXVof/Pz/gAOJfeHGEv+28oB+WF/4FpEao63yMPuag/IZCJx+VDXyDVaALpF&#10;oMabIMDGw7v9IQRpfpad1aE9SiLkhNBnVcBkoz8B0vSqIzs+VYM0rSwBCPVEWQ6N8if6o0qnBkpr&#10;FUv4uloLD67j8Qg6X3g8UDxmf5igtJEQALDBVnOe0JBAKD9Q3H1Hb0TsiIrHO6jyROP6fL7wE5Iz&#10;jUHQ8wnAYn0nP209wa8JrwEhgH6y9bS3Zm1DjUInEop8G9epuptsEb+jWhV6x3JVtVlSdAprG47D&#10;+RAAclKOQCzTit76+vRfST9V3ck+sZMiyl2fRRVMLVupYV37AE7ldf4iy099KlE2Y4RceqSbwpZ5&#10;UjHFlTI5sraaZ8SNXWxFBktJ4N5L/5VcKTh6zJM4ddqxnifwLZczADmu4Mw6ILyjCEJx5bih64Uc&#10;wJWEVas3ueJQEZn1s0Sqc6sTkibu3B+OYNZ4E2EXQuJO9hB/TO+eAg/bkuFlQI7ps6qjgILSOkXX&#10;tNUg4zvevetVBqU/jErH6q5TlUURFJRCsIXJ8fpWUXL2fwKfH9327cUGULw8ZiI1zqviZkceUBzJ&#10;49Ay9+lzo4ItZCAyglO3OQz38uiQwKRYlKePUZ66xag1PIEOthqexO4dRsWSY63XTjmN7WQDp6l9&#10;et3ncKXHaAkbdC1M2SixFVB5yN9trgCI6ZAJ72UFyat5Lp/lYNlK3C5ToTQGJWzaPCcRsHszfv7o&#10;00sbGxrUjL3YuLAyfY933Mp/3boAOQKylZPBrY7rpotMg8Wke3Q1CisPv1ASWIp+mw/bLJkThHsq&#10;yI/5nPrkPtDJhDjFIo5Xcgrb1D4elIPUnuZTPFk5YBVl+mCHesopFwkoZ/EhxdtVkT54zM38N5tT&#10;8IC8ldh3cgE7697N/NfNOe6T1UCzJ0zl4yqBky57FvmkqMvXwXDSYR1qMAQGAQH+0Jp9GKsyJeMy&#10;lONykHibe5ciTSoYwniK3lhbeToCB1Uhz/Zwivd6eMcCAhXEMgK+TGRj9QkM1T4SrCtCqq1TNP88&#10;qpBgZJ2Zfn1u/Zf5YHm1Vqq6XT+M3dbRmGDOBMVOpsAMfdMtnhofHBzLMeLZLRS2wGYjbcfKeuio&#10;KNa9SP7VXsW+bCJQ8t3ALCWeb+dEe6o7q5PtOln7ryTyctSdjphld9OyI+iaZHh3ANFVnXunbpej&#10;9DlbzPTUenV59zxo+/y2ba94Z63qcqS7WX/ZHLhQ/aklgLXFeAsee2oYcvi5w5eqC/DpNF9POtGy&#10;GZ/q1KLCvdTSYOWElByUP2CFGbFBHssxucoVDoXca2+10cUx81RycfvmcXpQj9FAUw95q3V/Vebl&#10;uopFA9ahWgjrPFWqIR9+9hSd+IgYstQoccrTaCEx7ou5IxMr3iQI+UZ6Ep9Xjpj6ZE47lgkipNat&#10;A30DiX6wQvvMvlixKJBZlBPzVEEBiMg589GKVfuQ1a29d6b/xp4kJiRTSfMC9a64QHzdrfz32PqZ&#10;3/oRE4fdgYI7+mFvA8n/YRa6ND59HnIgo8B8GxetUVXy6wMA/bU1mJP0D3PSyfX4vTW7NQq3EBpQ&#10;LYvvrSkslvNEga3z2XTsqx5UBcD3dyYAI4q3TEUAtqQSj6mpeAYhI7r38bncjwu6+A2OHI+Sb6fB&#10;Ut9qOZKA4jxCetggqWwbijrFgNjTkdVxpfcsNw7qws6ubuPjBsUcn1V6WVN78MU4fxDLQkWOYg06&#10;NfuvoC0KPt+Nz6JCdhAr2E9O4fGQsl5b+oDCLZlcACCTVOljn17X3B+6cSWkhGKWP+irJHMZYoGJ&#10;qDybzlnn+QiflUOmpGAnE+6lNH8V1O7qxbgBMXY6BAQsfJzPsU/i2KmkEWtUJtLCggJcpOxTNatw&#10;N5o/MRFdRh4gS16BdMUry3XU4xqFNk8cQzYND8xLNyyWJBqkmvVx+sz6uoEbfLPHf5A2n2U5CjuX&#10;xo6xKfO35OeU5X2UKR9wGmYch7fINlnpz02qrl1L9h7GaH/4S+XsRAvwJ4K+nPbNRgu0+0x9xtRI&#10;gcOauZX/5tiUXJAzAn5fdffc6jgfzlJTAadnlwMcFBRQiyGrZnuLewstlD5Xqgq9QQYJhpQaPwKa&#10;sqmNTFjIeWQS6pT/cWHw/1GiNB04wGzyUu4HD3u+SRUVYgifNejyGWVxK//N1vOmT4Z2V/dk3PSe&#10;ZKLMbXgC5rYbtQTHsuNC7fiqVX7rQLmRa7xjiBHmOyd58pHn4b8xH0S5z7OBO3Pk2K1OPMFacuVC&#10;7FqyfHuUHBAjbBYPdViNI7gmO0rfxEPdbnw21tx3jlByP9aHjQ9TfZ8Ph09Ge3TfX0D0Pu4IfAbW&#10;12gNgu+Hb+OsyqlRo788Oh7vkVYEMtNSgnFVCWZhV0X6OR+H+Hue3YLnpGzkWnYUv5M8OPa5nAFK&#10;gWlbBHSw6+nrhgOsl3VAyxnwmd+OfYL3yNMUl6GqcbXPjvpUweP7BkDw+/KTsaNueIISoioeMD54&#10;sWdRSZKSkgocyUHJb+vGQSaH/OgB0EdfN44gilTlQ1xjjcDoty7LOuTeeT4nGhLvwaKLz8qZ17zP&#10;ApeawE9BTClryz0lVnmGvZf+K+WZisEkJfH29ksGqMdE6koMaBQvWBcVRLTdn0obrb3TezGNszfS&#10;IX2aUMPxsTs/n8YgA+TRHmMhMiJYUyzi9+NYpW05keO1UahqnYJCnCqdoVVml0pZW7hWVxeBtc+n&#10;xELudyDsyWjzVRTvzTGIgFa+8OgWPYwRtG61gMEGHE26xjNm2gnbfwV56ZbMRX8YK2v7MJxqB95I&#10;umvd/ovzLLVvaPEGZ4lrQKH7JLL80P3DJFKnYoNaKYG3zvbTuvb5fWEMQvRO3ESfZxhBrR/4AoHq&#10;yuX1lk8p3KsI3CAjy9OLCHOTA0wcD1mdCDU8VIw++lwdVSG1LxkTpi8Opk8VoASJ0P0Sv5DoylQc&#10;HMOAQiW67JXC83kCMeU4RuZMlaAbu6omszw8UrbP7cvKEBRBLI1Bs3nLiPlhZVSeJdPr8LzFPq8h&#10;oSEj+eOTqF9NgcaNrOp34yEGTPW3jfcQ6sfFrEyyeBOnUJPncrSCNIuHZrAaEBUJnFBGWdrQRu/W&#10;RUV/0rFIlBXpve4K1QNPgc66bHKJ48V5OP/iXDPHX8xT1eqTFwifdEUUXzT+zeAxSl1v7EkZTJcJ&#10;JDr/wcDuI0iuJ1QnaJlY98l/YvTEiaI1dDFJ8jv6cLzILjxPs58vpPKrdvzYJgDaI675UfvjkgyD&#10;r8QB5anwN0/TQcL6Ah3YbfNRKInf1bd03UvjI5xF/LcYG+7dFyRUNTt/Vupb/yyX4PmzdS6aPbmz&#10;i1oK0WedflfsqcLsqZo+T0aVeXNIBvmBTrzwLjoMJSuiT7bhC12EWJXKqsexKNW8fRZb02Gtx5mJ&#10;axmlK95EJHPaxCHQV7D/CvZUVryBygiUyEM3+SiSYMQ5+WwqnLHMk0ISxFJGn9o4H/jz1CcVIQlh&#10;55viivZZFTiLXUjYeqt3QqEGp4ETZZ8oqd5L/xXzVDHUFPRs362Ai3IMXEyHbR5mmYkgeI7LpCD+&#10;gvuueAgArVywWk9uCJdqu5BP2QW+Mwv513mI9Al0s3gTA/MFbYk7quid+lSVyTgEPBXVz7KazJJ1&#10;sYrToZwzEPnK1sbB6VtwkVVZ9P+jvFFugK0W9K+KkH6TNyyby4+omHRHocGuqO8xWdDnXd7gJbV/&#10;kwp5n+ocuO/gEuK7Stsf1ANoFQ7sj/MhymdwMXL0rqIUOaRGm8kF1hEVJNcacjgiQ82fBPqFDRo8&#10;gW8/ds0dH6qYYcyKGh9534R5giMGx0p8VhfvNa0Mc78qicGTL+QKAtInraoO9yQF4tnOJ4370daN&#10;AQUEpRu7Bmn/AssvnT4BKbrWZZsKmncyH5AfMOatT7gs1UuKVqVEuqItejT5BjFaMWNbMgrpVQ4p&#10;c+ppdrhJy/b6lzeHdLjrEzbx2VQGkteTs8GFE3Unb3fAEinxZVroimkfXfVJAFSZploVxD5u9JV8&#10;cqXb7BKIu/GQyofmqoCKyCSzuz61TMGaqlvdZRman81vKmSRONwGxAj9Jk6I8vT2k6H/CgmgM9Cj&#10;5fjp9bOBpzkuzQm23SSHCegrPNGlQXFoQI95dnlDRqIySgZVZWvY5+1W/ptjQygnWh117el77a2J&#10;A8GQITAo/VNVhN3qi+Ei90JmmuGyx2UeM/nBcKEpGLUxGcBJoXuaK4lJocLFWnIMdE2ChwoMjDdH&#10;bOtIudNqkTojBHu8ieOnMR7WCCWO8yHVgfeHHKsxIDwfL05YPstpHXTFmO9aGgOS/ysGhNLetglp&#10;vCqXEg/RnYc69eCQ4zyhmT2lXImwTUURSA8IxmtaGsMBwpeER/ifufLcJ2I6w9oqTN4qPbMfBaoc&#10;Uzk9PPJP7+UL/6F0OsYxfLR3/IduyA1hMSS0pyYQgL+hegQvKEGhrwuACMOKCKm8yNUj9+h/v8zW&#10;pm7xPAeZ8XrPRcOCRSsZo0VkfvAedoqFFJAb1IpNce7sk3IZedZTDKsfRxCBJc195t1yx39Y476/&#10;l5O7C3jw6lyTl4SXG1/LVQP6sJZ9Zl94gSVF049VRXsdq8qYf5BFJAH9zoB4cVANSVesZcmNJy9g&#10;7akuuUQyt1OGSnlHI4ylCvyTy9Q0AaFZ7QRUtbNOI8hHg9EnKuCL0wqvAFilXFFkUe+TOyix7jqL&#10;FRFUqD1lEWHaN/lcf+CfStQnJeD75RVIPHgyBoTt1qt5IEN4M3i+/Ip3tB1+kngTY6nvbbauIuda&#10;MWzfrmThxmVy8eyVs1IVvvPwZNgcXitTo10UiJ7F7EutUvqG8JXWcjVLiiu6OCUKFdrH2idHedn/&#10;8jm0pf5HxShjpV/qdauKCtN238pwDgTVD7qkilgGaX+Na+xSSm87++BuJHdHTpyh9Tz1V7zPKcCI&#10;eSg7b5EmpMA5AqnKkh90rD6CkJqkfMhZNfqkJmA/AFZXBszVxRv19YQU0ZugVBjc9TxJaFXAc7xJ&#10;HLLzECVNnCR18HOwbzMWAUYQnei+T7w/9hw8/RxDXsSAyBjt2gmlwZSwO0aLRH9x9zNgBZWDHm+y&#10;nv3QwSzWBYh6+DR4KQdkHC16y6fKANZYYyUVCCyjHw+HaeNW/putCSWlf+sv0oMfGXmP1oTvY7DI&#10;meIvtzpxFpeIgCEY75Atsql8qGPydGr21HDZPKIY4xbB2tAvVlkFF0rs82aTFEhgaYjqExX3UVEJ&#10;uZIPEWsvrGuUCdWGHZ+FJ/tZg/9P5R7jIZ/tAyL+jPE2HhLjLap2avZfsXoo8IrQjzexjnpeC7fF&#10;OrDDTttrAgEHMhEIQL7Qr5CB2H3RJ0dqlxRL2u8/hJW6WwNXgOAzGi0uzLyG+CH5zUsxQ+ETUo/+&#10;B8oUfN+t/LdaO29wpkvTg1udaEhZG3vscU2LYotARbI5nfCQPA94JuW0ct2DEo/5HPskfJIyE8th&#10;1xeBFjjwQ5hq04WgRm4YEkw/oT4836QKWjZfEd0JFeUOXKiytUY1RGiM1mgjYdcsrY/z4bh3D/Bh&#10;dxCjGTt3Eur+vSlE60Oo8sLmW95EOnTvMUkChuyj/WxhGJydvuRbt84XTqfPrP9KSi75mqABfrVt&#10;jAPIuQloR0qNWhkJaFAaX4QfMiRyxyszl+I/PPpBoammVu4GXoMs0DsfVjaIchWDka76VIXPECsA&#10;txXnWWaCWpF68SEDA4daWpGw2aukVLxiDmDjQ9r8/cQi7a5CaUedWgcEKsH6JOI8046uponTziEj&#10;FeHspCWQnMKKwDGeubbWOFVyNdHUSCi8d04qPhd7UV9VSsVC22Uq0G9LalVxwHxT93wH8z3m2Tcz&#10;PrOUM4Sp7VfiHbfy32Bv9gLbSDsfPmNsnpVbnbbEkkfK3s7CC+bAJY8Ur6FyJZfJ4hBEZEZvuobj&#10;DIRy3zFCOQQzXql66FipfPDjfLTNg42hJq7B71BHjSdjhLQWT/Vvn2Y/N4rQlyzZOsEl7fmQcqis&#10;q5gK0dIsYvhYzVOf8M3vRNfrouxQF0xxeAqPy6Cq7i7u9gpOWe0dkRwGIlkkZ9h76RSXqzYxXsjK&#10;n65hHnI3iEjrf4K7l/XpPaVQJYhCqG0cOP+gGHTfE5I9o4tss0S612SXh4TXKmDWe+m/3Of8LPHd&#10;7q7HUVED4h94HhauRbL7hvEvB/Cxz+/n+tQI8NZvuZMYu2lsf1E0tnXTlUVZOAn0yu/vvK9Cb2kG&#10;3CtOnGK5blzRQQn7RiZEWfpW5OcIX26tm+BgsTHxP2Q18iveF34tvbXSL7uyNjTTYD6FAjfNdBiK&#10;g8u45yarx9z1CWYjwT/E3vZ7AbAJE15BWcQtxCrfR55bmLNK4w+J0rmj/wr+JI7uW3pV/L4feKBw&#10;jJhRxvFm3RCnTtOYYFIG8u/mCdYx9U7kCwNe15OZuawuXlsuyGoPOTice0PYLBwzV31CPcOxn/bf&#10;im4XVL3hPUCOqX6zpAaOKzHFLW1xW1qbIKMow+xmTbx+fyY6haEJ/rPs/TVAL3P8fGKd1pNUAyN/&#10;hpXfpoLP2VXBdJ1c154FO03nscDgwQlXtMU2MT5KeamdfLhbbJCe8B5kVMb+HLvmfp4rjAQzscsE&#10;SG3QGmUddn8PLvKEnsmNFFGau3liVqaDAYbfvFN4YMndGmzCfDe/luBHSdu37jLOeqsWirQ2NmGr&#10;cM5Gn0//HVHlLDHGWSyX5S3fAlI3fJGgnmLjC2tCamR49Pn0U6JfpEx46/7EbEiNAd+0Qolrn0u0&#10;/OGPVYQrwT0zOH21nnK8GSAmCdr2ChqlUThPvzMAG7bSIAJ9B3znqsv//iXgkS/i9Wk9IlsAS8Ry&#10;HoCYgmDHQ7ns71cTjRTDNPocJ+RKWTRHylCEdFMMYRsQ8eA8eBWaeNMnMsEinqDa9lkYLDkTQdPF&#10;BdYDXrMQCYRg4ji/Iq2MJzP8M7LDLUMG5hEL6Eut9BZDNd6Gmki9TX8EMhw2XLiWoinIwlgyCnb2&#10;0lzYZlh9GbfFCLLW1GX6pmlxGroCBWY/alTsaLf6EryjtY9cn18/BO5Q7oVcHir8pimTzaTsJz0i&#10;vNvXFsGhGI2eCeKUI+yz6r9ST1autyFx8HcjJCA4Z5KJJ/qz/xhMdMi6enK9i/4rO6RgvxMyGGiT&#10;N4AHOBxzhqxcH42KUPxK+5jI7psuCd3mASLCbZ8lUIoqNCjHltkeooXkTgQz9cb+gAMNka03rYMo&#10;uKUDcKykzqhG2b8Jzs7j7gMM8UxazPMM9lEeoKuNuhPT+hQHN4Rct4ygIOljEfuMAd3t/gVXgEHQ&#10;9Vjtb2nMmudIhep94hJITycqdmgSl30e3izaYifWZ0GKdNqCNDBoCkzkC/2OqczPwkOdb5fPPqPt&#10;K7jCyIvLeS6YDU6tzpor2kN5fI22DXSgu9ZDYnWu6b+8PQnFe8ke88RCqEQ66eS9TwAdabq9pC0Z&#10;KCqNN9jEnFDriWOOkzQeYmhufcJhaTgXg93RVnmf5j5ETV9PYAy17VEqN9ouAgPRN9687BONIM3i&#10;5xbEglCa2JBDgn122nI+p+ivnX3ZJ66ujFoRENoOfRyOhCJGn0/BCLIBP1Q8lCJ75CGfgT5NADiv&#10;ym++41ZHjsNRY8NgKMxt4pyF6LZ9EMUanBDWk+rNO6owM9IhPn0WlFolE+TEq0983r5G93Ofnm9S&#10;hago+YDRGxmFg4UZp1v5r1sTOdq5ZGl9pCFjwowcPQyEc6OhKoTlsYCI7tcroJ8RLYlVfimF8feq&#10;WOjYtQ9JoUTDdPc/IUbEvIxT/qz3bVQhOV1lW9UbAfAfktp1H7y1KFoXoMjfPNLwf39CxRA0gia0&#10;2i1SI5WdNLpH8m1YQFTc9IV9ns+5T5Yj5ddTPUZ/sN37xJyxz1QzZAxo8fv3Xvov79G5r3GDbp5R&#10;0g1wJYzPPiF7eKKqnglEeCP52G9JoSdkj5ix7rDVVE4PS2aSlBrq2d0eB57pXFii4782IU54JeVK&#10;mVi1xynqBQo+BuQMxMs+5xn4NOu4DpxEhPHZp0EIXlslhkUE6dOWEX0F+69cT2KvmAzxJvuwzxMH&#10;kSN9woZt2hAGRTo5qHFY0aDei/eMe0M7dVgDjdzjdCv/dWumnGOTC6/CaG7mv9mcxtSTGFNR1DwO&#10;3kX2PZujbrk5uJ/tuNmb/0JKRuAbkpGBtzXv8/aQcFXY6GJM8VJxCmgoLqCKEQgS3PNRQaUVul1Y&#10;Ewezekf7KKkh9Ts/yT0QP9JAdcPyJOOgD5tpIVnvy5MC4+lzHzEdJ9KcFGj5NAkJDskCXE0FLp+g&#10;sFBMGWUwrIy73YFUrYMV78fmnqBaOMC4+LDqO3QNiFAuIj2fMs8XwgdPFYUU81Vmu30Y0eT5yKzs&#10;swXbSKQw3sX9Hzr43WyFOvHK4G/p8WVlxlETNj6MJbJ5RhDRrj3E8F6hCTA750VOpNVs88FPkJ58&#10;cmgkk9e1pZoOyxuDkl3q3d2ZqP9KltJ109667JhN0WTh7UkgIi9p37pVvbnUNMvxeUnkf+XAjhE/&#10;/LT4fAnl5YcfzmFZyEJbSOQSBMzszrtuqc1uzxWX1m/RElUWcEUhXXOMabPOlkPMNYrQOAhE6+ll&#10;twQ2nDPJFuk5k2CFgBXF6pG/uKEbuTUd4y04Gc+20A2nbjdhJDfbfAmuzJfczH+DCTi2QDyHQKaW&#10;zozBudmJczig8Kc7k4IKs02GIgHxKsSwKVRE9uBKy/Upnj1O/BsrRW/94SsnCchgA32fFsldzuXT&#10;HRkpmliyr/MSKNQYEuWEdcWbNeCcD3WTjwr30Gc2bjUIxkZJS6l1xSZCRtm5jNb8F7y9fVoB2/g0&#10;m2dLV+PtoX9oW4Dswj3vc7KvXv+VDIBjyYhOkAJMausZDk38O7uGk3Obs+qZJkkQf5+gxqa6+8S6&#10;cjSGTLe05ZfV+dqeA8xHidv5b30fcFUeyNK5wzL49n30cc9CBaPsffF3j5RjuzoDU4CjrG/jMxmJ&#10;ibGbkgzceZ5/y2P8s2YmzpoQOXfcwplMMfvkNDFiOxP+hA8F8xjsMPh0fwwkK5kJQ/Jdz2SpWDzj&#10;GROafhGUxPJGrYPs+c9NXwAITwioBkZqxVminakNGMxhL0SWku9az8vjUX2snVeC4GsBYocgwD/I&#10;0g89z1HPC7PmQi4Xuil23t389Iw/ItmAMiWTd3tf/VfyMR5MkTBGze7qmgHURn31p5Fd3X3MY7R9&#10;vw2Q4IXfi3dhXtNLvWzkXNhAUb0OmeNtdkauMzIj49wP3vbuqtkC5MnxqkRqrPCyaz/QaBTmGDTS&#10;ZW8bxATBaDQ7LoaBoWxsg0cZqsbbQpKeOXIfqSBeacWg7oMVEy8uI322r0tAVRn2Ycc82iv12qPi&#10;qoxdHu3tEctFOVVX/0E+9vWRN28b/wdKz72vWGiPPG8sg5TYpE7jRpjrfO5/6HlldF/TN3fguk2w&#10;xbqKvO1AGPNNz21z0/O2D1apg9jphsomdejZ69hn2X95N2DupZdPCD6F/BvjomSVRiATYKM23i+4&#10;IOUdyYNe4d5X/+We13eB8/XICVri8mlpBHvPwyJLmfWS2trAlhsHebc+BlMV7qzJBitJUFrCWH1I&#10;nfOcdfml6YVPsQctWMhlMTg9dyGzvi1M8P93nYV33dZ56Vnz65YJAxtFBlL6jftWQhL1WfZfXufl&#10;TKSQ5gZy4tPzwMX9qwsqGgMuOwP8pdD7L3qeZyLJ3hia26fxOyUbkKUlnGXreTn2iHhQQOpFz4sU&#10;4ragDevdDi5cp/8+TtR5mAg+9k5ng4Z5ugGw2+I66GzDEzQWkkDXFsFCmUSxynMKpKHMkHtqL4qo&#10;CvH2yBmfZlL1aQB249O1qyhB4ppJBKQBT75YZ2puKH1kTIplzkKw89OCDydJfsOAoZQtj9Eick/i&#10;FJHv/HrOhGNgnOxZwLrmQRqZTglGUWaeFLSVw8YF1u5ZlVlfSE8yhwryoTzMTTxiQjpksdyNPefc&#10;HkO/V3MWSjnm/I9qHvdtwzYC1pCPgWxt5zORYKdIE00mpvBmzgQ9rJtzRu4H8Go3o4WTFNypzXOn&#10;dQw/1JueVWs915mw4y63kelK1hoMiJq2qyzsM8q452PVa7Te1OVl/5XSU0hUa46nT1PoCekRPR8G&#10;hsmeEUNBsXBXvODtn6iNMWs2OCzG4qV4v84jKhOT4mbLfSGF3fJikEGxsz6WkC1eqtROX1Onb/9l&#10;aiO3fT5jb2w5LcCMRsx/DEzuxU0bUg1P21G4h/OSpIdmsGnVYJdkUsVHwSPFYfBZy6c9YGC3R67a&#10;C+PvnmeG78BGHIABhTuaKFK4N73ZnMG62Ko/xn/jPplZeG8eMzv3jGnkXTuItvXMmWQN80RyUlt9&#10;Ir1eTXQHu/fR0wD49ElpsT1nBH9P4eHhMm6gBi+imjDKQk7Ohf2wo8JnVtWjQi5u+e4Mg3MwqXOF&#10;VdvshbzgxBcgL7iJU7hXf2LpQAF4IYlQbb5FYgBMOt5G4jGMe3mBWEcK5rsA0PdJUT3GYQ3VE+5l&#10;Gjgy/vGt2op5CLNwfQpToP0f8zZT2iAyfJo5J0ko6wnCvLEBBSKcr8Ki8L73U+fm/ivlhSrnWBRx&#10;1XYWyKljFqXTJe3gcaoa9l1FHQ3f7E3hFUotnOfsfe0+ORGKkKxwJbG63Xmk1AhMGuGMx8DchkLK&#10;oes8EpvaUnWRiSihGSJgo2RW7d3+Rz4751Y54lvhMKw4onCxOkrxwZ/dV4daYil5tB/TE/jo2XM3&#10;jbSbw7PBW2ATvKZu57/ZXncdFBaKcONDBh9pqjhdnhb4pv7aSr/9SapRhXMoh7jFghTdkK9MOxUB&#10;McrEnTh+HynBubwHkmUgWm3Nze381zNrvaAyjXVfTpfzzNahcw5GkYDi6z5xQt+dmRo1kZtv4gRc&#10;muZLT9GH6XnsidkzR0n6nJXzRSXaxi2EDlxuD5py0+Rgpge3nOdMSMOMCOofRHz/NJxJjCmWi9WK&#10;W4HmwJAdDsDhxySBSW8/et5XB2xtoffQTn+KIODPQn7lIADtl63i7/pvrj7xIYyQbM8BX8WM3M5/&#10;qz00CE0VnAtb0xLJ7Y6Uwy8k3g/SIEZCvy3SMCtHYsdN5pu+hnyW3TTeVjLwG8lPNFWVQ+JdArqb&#10;Y4zEGAA7+Zg4yuZK/EUQONV2ND2gqd4bfZaee9KIaCrnSX6UkHVMZ9lRe3vonoYv0yPAap50u96b&#10;e9E2z5XA45fnYdGUrHTlTIyJj4KeXWoKt+o+qRFGwtoNNyrrIaOfsBly2TkQHqn/eoykimcpMbX/&#10;j1hY8Lzb+a/bt1GxUa+4C9tdxcZyqgpQt32pgp+pPrOVnoRq1Fcu5pES5zUgOS/9CnyaPKEui3A0&#10;GOYoPgS62AcmNS73KrI+y+49JMK5ZzgmAUmEQMgWarBCRBs2Q8oiThmK9/SeUWszbs4hhMh33KD3&#10;ta8O6KKsyc9qKhMvKeV2/uvVRIn16Uf7mY3kdr23fEuljIxhlSq2acYUY7AqBwSCIjx9sQnXuJIo&#10;j+Egj7H35RG4z3+ALQW8i7e8UJ93LBPz7fUCaYBs3yjRe3MvfytJJflUVT47IAHvl29klr8JtaSt&#10;2R+UMfFJwCGW6e533ALGtDQsAKepnZWsIAZSGhaWJnXqe8/gbixpqMr7piiKwDGowDFnpMyWscdj&#10;BpZqI2nNiUGbAwN+lcggsp45cK3LdPr21URo02dKRoz7dOd9XE3agxNN6Amq5Mzd9Xf91+soFq3v&#10;U+PVPOZ2fXR+i/VOI0OV0JOKc6oroZCzWySTpFFMxqTjZ0p86Fm5UfkuggjaIIXdM9Pn054O7oXu&#10;lgX8I90+30ZjKpnc++q/Ys4chJgUfpfLBrquplqSfC8/De8HnGIOTPW1/VhecGfP9b76L/dMNkE6&#10;DUiJJym+SWZojRelPo2BvZGECEfBoZQrffaKeb3dJ8ZzVkeiahYm0vfTTkFgl8ukvRDSF1IE/iTU&#10;kKeGvEk9Ii5vgfMyAsnVnK8wAja9Fxv8+AddapsZ1Ynl/BgnLJ1zomwj3dtP6OPIvAuta9mBxzXD&#10;p280Dm9x3cg2dM5Irxl7YStCIPPJkHfeJtRv3aH31X/lyoFvdlbBn1RIQAK2HSKgvZVecj+g2vZY&#10;5cyCOnhyP6EMjj1zclMqxO+Sgd3nvABbcTeBn94HRk0494zX+A0gkPrgzjGWmwtbqU8KoZAAG/Us&#10;9PkqNIhM2sXKY4Y53r46jbhznlGnVPgbfT48/LXtKbtnh95xMXQTUlEMmlj6dvr2X7nOaKNV9mCu&#10;1OwZR5sF5d9oa12dQzLydu4dHPqfvPTbXlAcotZIKUker9v5r8colGtqs0BCVDq468znmeE/sJJL&#10;lZ/EaM6ZoffaACNgoNJWbTV120XKFGKCqkIVffa++q8cL3fdKfI5ZIOEbvgbqmeqaChuGo+Rcdum&#10;lkbpI2BASy0De18bjTDakEL+qOyXjUZ7exAPc+U0iq19780rIdvbQxfRmkKGH56qWQ92qIkDglb9&#10;kKSLxNk9TQkG/VUCp3hgfhoBZ8X6xKd4KJF+0XOx8eXeRAbjM8hRm/tmz5gx1hXmFlgeK4nJb5ti&#10;lz2vm+8wZ3jLpha673YrBllqsnI8Zw6HN9TG8W87jEKZXASmlZqTUhFWr/PhcFBSg6mNb7n2d+ep&#10;/sscNi9uO4p3XC21qXF5d52QssIMrHpm4C9OPJWyKXKeDpb1SHuSRGeHe9Z5+EJe4MZ3FVUcZuaR&#10;SW1s5uJt3LkdBsxI4E9zmI7ac8/b/sf9j0mQ3IFrDt2uy9S9/br/pMIOjvhJf8FLhac6e5FY3A7r&#10;maFEtg0yaAy9Js5BNmUU+UsfNLMjH2Gy4gXInqHvdnDhHXFJUXrmXNt6huS2LMdNNZ5t76v/svQH&#10;ulLrQVpcFAmek2Kps0Kcen48JmqeSAFBIUhGO8rIbXUIHDlQxFv87yfpj9Y7e4ETvE/83ePMQKhI&#10;twhJyL+D02pmuNfKggCOgvRpQmPJIJTyBBb+OLNzz8SN7ZRUqn4PO1LorkpS8GnOqC6u8DcqOpHj&#10;9sDuZLDqZpUCdJgUFnqJusNjlIyS/vX4ruflGhMmhQLSWRRBgLUUk1IOTI8N4kQgLpdzZgyYOPfU&#10;xhI0HoqedRtpW8glWZbHDGMbGCLIvt75+HLOM4P3+GkOQS8G2huWWx8YbGCv53z86Nk8nvuVLAnf&#10;u6U+KWGflHI7/3V7Lqm0z0oFgvDGdMl55GBSG8FR5XJJGe1EG1nlKSiFBw/3Y20tIuPlm54r8pjZ&#10;uefju8unucAqBeVklB8e3/ZMSMyTolJM6AHLp3GypBYxBcLymKBW6i9zU1/2DPebB8kFRilojMJ9&#10;tBwJu0CYPXN8Z1auwmVoWbnCnb79V3IHWe/CD6askXG19Uxs0QfiU4QSyZvVCig08MZi/wusiiML&#10;4BDz3TkpLPY60p6PcXK6IgBzZtO/0BY5PY1PYzuwLTtvA8OvQnanx7MoxfL2Y533XUiMAn0g6byM&#10;1+38N9dF1Y5KUOuGZctDtzuu5nqwEN9XwepVD0Zv8gVonOU6HftjtGifWiwrdy7d8xEiVP6HmN9T&#10;NdLtc8VmT8VqrUDEsazriEJG9Vn2X0kpQnrl/NSRvh0s4FtVbjoGdnisKxh81tbjn1YTlQngjD/K&#10;Wv0ggyXdHasbY7Sv5ftq4qQuHb2oUjtkqSgAsBk27h4BlXmqPhEKIcEfMzvSdKmPc1I3qUWu/ISg&#10;6b+oRt2zhGmrzON8zFlu7a731X+Z7+clYewu833NWWDnmpRMiz7npWrNt7157HnVIk7bflETTo+X&#10;o54jNgd2R+2lkg2j9rtzzpgyk9pPcQVv1eFQ0uyuZ055g1olRdHfm0Cg9uH04x0eY4iUvKjHlz3j&#10;Qiz/yHPOwEvmp59sQLh0npeg595w2KqbHGSkvC3lDEMV2fxs49Qy68sN6p3cear/St5edVyQYool&#10;Nem8ilC4bTNXOKh9WQWeBkj2QkZC63nK60bz3jOYNiPJiTjgC+jHBje8OEGISAyemRf7mRNFBQyG&#10;LCBMvRdCIOpdhhLeaCXOrCQBpaXa6fE22u6vF3MmwGfMLe4IDqc+Zxx/BQWiIJQy+1rPS56+7mUI&#10;a+aOt1tQDD1y06mAv5RYJxddmb2tZ3aSRRxFbGSb8PiqZ1Uzd/k7RbUz28+SBJAXJ0qSUzplDxgI&#10;ewfJgtrgjl7lZ6hsCXH+sVKEqhPnOHsWMMmP4aAwpufjFRKAm+yFHsnKKoM0e2b83bwDuvNHyTDS&#10;/eV1XahNmWLwQfk2wjezeO6oTaRONWHHnPHn6nLp9mnK6XvOKurdzyoiPUBLkiSgBQiN3a8zsDlU&#10;4uz5Ly556z2D63ISOr4Heu5zBoMm/ECMG0xbsMHdnGErZ7kyA+62HaOuhSR+6nwrStUdYGJgILJn&#10;qJf+tcueweHacS3HaUTKZs9CjeRisBQCGK6LQcnNkkPKWAmV5dGz9bGQ2MJywRRBKeJKqq8Ze9Ht&#10;/He2B+Lh9vTivet2/uv2wDKMjiC0nkEdRuV2p3MEHJtol73g4doZi62YkHi+iH+gCT4tvurcjNWH&#10;T97o2ljeIC38LpZmyOO5BsgrI4zJ2E+jZT5m4F5BRqZbGIKafZb9lymFx9BSkWFstjmYQ0iSA8MT&#10;Kl9pW31Qgw70gHLWOXrds2DbNkS5BUw3UK2fJppf1iLk+TfgmjXnX4jURMyzE4l4v+kZsJEXknJC&#10;QiS2njnWSlyTWbbt8j+I6RlvgndYSs31nPGnue4V/wBd1nf5EPbJgJgCWZit5sw5wtYPDgNDIWTk&#10;fc+c+LassE9V4XGdM7loBYQhCVJV+ZbHSBweu+f/QOjc9wxKBkSCzxHd6NKoDRCGTyeHKba1aWcA&#10;I4UmHrsK7sy77h7y5cTbRL2ELMx3ETOb30ml4SYYijh9Iwnym7dz3DBE5ide9izPnd/VzWBtnWFt&#10;kCge2BP8I73c/jJCf5Kvt+tMDJJSKiYnC9mFVASJsmcUqEzxN4eR7ki0O8c9QRV3c+ZWZ4BIQW3Z&#10;uaFr1KfRgUThsZAyoTdqYy6Vl08+kg+4ouM6N6ul3q2eCcPAgu7Zn56PVy9fvX03ZzSuCYuoyNTy&#10;aYlU9/yIa6lOVT2WGfJiVynNxOs8PR+zZ2UjeSGfLg6w/jOKXo8v54wkmbG8h3uEnLO6lkPFBjdJ&#10;wqZyWg8eEC/GXc/UlEEamJyPWJ4ieRYV5PDuoT66K7zlfHzZM5KpAt016qK2Km3OIKNdQvOxIA7e&#10;GS89RmCJ56562rbCIProP1Bb1dh8us/Hd3NG+qHtmdqPDct/wO3pxw/eRpRQ5Cwfl2Py0bP1sdBG&#10;OITQff3Rv7kCfkcP7+3lbK32Nu3pxe38199X2S57GXCmlT3kdv7r9uC3rPxOBM/y/aM8QpVxwT/i&#10;+ArytMNUYrfYoUBxxS1wEjWaknKFAXtQ7tyzTFFT/YldADJRNtsT2EZkarqOhOG6F0dAm3QDQAh3&#10;BEC3zFFoccv4qX6s9KBXko79FGF8f9pxwJcqhq96Sy1HxE1JpG3UFA8lSlqlUYj1hRsX5wpHSowY&#10;vXzLpScOKg08NBaOcqT0okr9CxzH2pCOxLBtr1YXm6KEEEbXVskGsSozJ7pFpPfZquCctyPySWHw&#10;W5VCGc8Otqp4cneH42ViybLbB5r4X3RchydeergAJrCA/rAKQDQyov5mxU1cAKxe01fxXPqWQODD&#10;72aLWPMZM5HH3pzKZJ5ERsL1tWUX1JBrge7WltXxFnlCl/H6yBWRLLUrdZy3daQKFhQ+oKtu4RJn&#10;S7MdhrxfeJWoLEhjiyLc4ZsaK3eb9dS3uGJSOmSDpMTYZQLuHwyFEhnjjGsDg8G9i4AGCQt/y86I&#10;CbRTTwovV/gevMLKCvXVV7iDIUnjLPxDsFu9jVC530jY6FgRntRTOpOXNGMw5YiugeFp/cMsP7B4&#10;5znvJxhquX1SIG9+xHfpbuZCBK0ISX/3eO7IMVSarKy4tlk51vmoRfzzQORIroyECcG9YmDqOSAI&#10;0/N1gF2+euyT+q5neemwKIODC/Ncy4VXYqoyh8ewdyGCCnZ82bM+V+SE2O1gY08i8uqxyL1KTj2W&#10;byrH7ceXPctwK/1pTHDdlkNBr8f+dJGEkcpP8//qWQVYShsl3tElL0BpfGA15+djIvAVjRZ57r1F&#10;VKMgDlijfnwa9Vtl8D+xAagibnT143ccRqTOFZJOeiT3SYLU3z9d1B6XfPy/e667JOj5sZB46wp/&#10;hVqc5Jw9t8fEOu8VSQJmOK99Ljwx86rAPCXJY2DgV5WFlYvxjtotuq7d2XcV5yRqX36ah6FB1ZyV&#10;jzDlLIx+ls5H6alKlQ5oHHJs0KBUjykmVQbB7BmMag3sZb4JgRQ8q/603IJNVMhkdFxruoNmzyBY&#10;y8kgE/jFOnOIVoLb4ZgVbtQaD+GJ/+Pt3HZrS5Jy/SrWukRqysdpu0QhNQ00SC1oUYjDpcvldRBe&#10;y8Z2dRU8DLe8AS+AeC++f4zMHPGPOavGPy9g7629yj1nzMhDZGQc/ohcX9Lg87B62riJKBxhRXPB&#10;FVwLqE4PLJMt4Me7CCGOnu8gAYBV2A8d45qjmZn2pC2juiLNG7nnrjCUMwEF5o9xZlYgI4FohvYc&#10;obs9zv2ebh4skKGBW8WGbi+wQNW/1//t3yef2G0UgULmMF35/kEJlrvRT+3iTA1BsbAiENbV0aK9&#10;G8GGPnEO9RHamc2g1XKn3Q9oqoi2m2u6sP1Q0zRyeGOLA7m3pofnzFFcTNQuCcucARv3JZFqWcsR&#10;ymmxnbsUhpzpMjPAg3veNi0A+ekuovtnBxz7qB1dggAZZ8XNBrYQA8fzF8TuCzTqwMd6dKxvxrH6&#10;gpf2us99SBUtL8+UoruxGbrDhu08VGg4ZwXN+6jxdt0R5RkkrsrxsS4GU6Fk5HuHZ0r2pMpzT0Vl&#10;PcOowcmbY+JjUhTv9mfB+Om9C8su6fFxNufyltTBn2Yi48COn14GVu2W8XHImZxM97APxM6o/l8q&#10;jvYNEwP0jo8zztqc7oIvXsiYFH3Rl9KKYbAvH+OFjnj8MPczzmrluNi2iryZCHGaFxW3z1nJ0XHc&#10;j+WM5bH4bfucZWh3xSxjy2WbPGnxQ/rH4ZzlDIxjsyfbJEZoutfU+n5dsbTaOJPDVQ4562rt6nH/&#10;PIP1Ib/ZOfcDO/aZrPVi8/y8bK9uVaiINvcfJbvXowb9e/3fdgvzqOBIii4WIfPr3zt4IxEY0hbN&#10;BoTE2es1QF2MJO6kL1YfazZ94hKz6eNwTet2DdqxaHT4WpZ8iOj4eHLSB2dt7UEd2efeY/NI7rgR&#10;sAD3Oo2sv4+VMS7kYcBvrSl9wug919d0T70D+SAd1j/uZv8yM2Rz5ESPlFNl5Ic5OG7L5adZ0w6J&#10;Wa7x8bGidcsJ4ZweYZtPgY1+7Ed0bflpNnMc3X3zgwKC0oygR/YyOQLSB7+2nKNTwcKZtPJQsvs2&#10;Fa0IiRt26m6RhZyxx4f0E/b0+ALh5IGFk4/pVYRCk3eNMj0RlN/x5WF2Qqn8sGlYulcOw5hGjYLG&#10;l3CLQr19H7g/Wn/5aLqk5ngqZl4p6pLXyQL6iXQ9ovYWPlueScFDarTkVIeH4DrJ/5rPLHEUqi86&#10;6V4qAXtyzGfAYfvmg+Tg9HVaZps7CWqN2veWVkGtV/T4YcFZ+w/vYTVYVbymxvY4FAi9ydWUblLH&#10;C4Cks6XYl4xI/5TQru0tFchD7QhiNX8a7S3e7QIu4QzNqILBlsDNSHsh5x795g2H/kqFngdhsQ5q&#10;4kN7i9c4AuOqYvOoIyDCkRIV1NtFSn2Ku2oGlyD4ZhrOP0w6ZoucdJtu+eHlU3IlbeeFITkiZsOL&#10;TPS2mnfvwHxImfXjdWAtyNR1uTh2kXEhus/JzbMCSyFR6pQzC9zASo3Zkvfo9wnYxSYXmUixON3J&#10;XppNjR+mhfo4XsTIPOHJAaKLZR8UEaZcOdIiiZaynZT8h9nFTGf4ZYcWmXM7Ngjz4AiRIqPQ9RAd&#10;1VpbkjFb7pV+7+5jve0UKJ6WX7s7spbdqwcppR4ERdnv0Mndyj/wKSd+HCD8njkdGu0tDv0AaivI&#10;7rtHyKo/Lqmmq0IP1EEh54MtJ2LOD2Zs6crYPQ8K+FYgSy6YAdkiiqKa18JWLQJ6jAq4gzrPpOpC&#10;4Lh+gHj4QBip+sMASbus0vAS9Ix9ymMbXWMrwjJvUDRbtXntlslC2kWKjHPvZVx6aS6fClY+nwKc&#10;X3VOyWeLEdkOkNBR7lgS/O29nWFLoNfyRICzRrNBRZWPSJkQrqYioI2YfCK20c8tMtf8nLsdsxVw&#10;sukwOSxHSLLQnmP3uOU9mE25Ak8ZtkGRaXWIypUAsJ0tl8YRYV0qXIY9pLcaPRtH5dxIxslW9rQB&#10;qX7ByCeNfSRmXBZfV+cMHcmoiwzsYsTP5ZU45Ian2QYahJ53za+PJFlvY3VEGZ1SVZta9pbJwKvN&#10;B0XpIWw969svPhLpXM0HJdn9tgsQwL1gnu6CGvcs/v1r/d/ZxOQyHl14hcMaKql/7ZDtIi3fb3My&#10;i+xnnRRm5wCBkYEHD2OfstL9tuAZw8W1d0b+Vxsrt3m3xcBDrF4n1FOOfS256lddEfWkZ/dLT/Hc&#10;jzgnZDBuusFL0GoFi+Y94JFhYyVWHS9tUJyxWa72JKcvdpsn1T/9cIG/I176y1tIoUFPuJ7Kblx/&#10;/eBa6u2aOW0DWp1ry0qwdcO0/C/8GbYdFr1V2DLiBGq4eQ7L5SG2emCxpXeBm4MnNLZ6arGlIymz&#10;AKtgERc0nUrBdPhlTRI7b8vijHwtecqud0R2ov41J543AO+ntzTiRQgcC58+jSaayuXG0wsgVb6V&#10;/23KnLuEs3V4lAfZcmE27UYVCYtjB4frv/elohwD9etsEcxm+xEHISl8BNup5HZe1+m5Dv9h7oV2&#10;JwJLAV7va4EYNYuGVAb3yTTkPfk+OFuOcLtg1GKAUFxdRoldqwhQRy7+8k9JS84XtcKiDcgYsUXa&#10;x9MRaiXuDh3w4Y4Dh62AmJUt1T3LbMeQI7Y48j0iolI/dQoo9wClgx0Pyt1EmauzVbvT+SpmM9C8&#10;R+ytNOYgVdbR2BIe6otM+GvVKodl6s1Tfkmk+kFqRwdjuvXHQkKxHdddXlZf5yppXZ2wRsgI/PJt&#10;dY4o8gbNpAJQOzj6mg4b0H+1/9sGw9t7tESYvs6icqZ+8evU1shsm7/O1RS9doMK6M352GJqT0yj&#10;Manx4AeFOyiLuv6IWK9G1VMLnMM2Pj8vPineVSc6Mo+SMe62JgUQozVclRTRAGO1Bs5rXjg9JdK8&#10;DdKj09N1RVr1anLr+a2YI7ExmxTas59roAjAfZJJYQi18KsePMVWW41ytQZ8/WxGBvB1budJrIsc&#10;HJxUJcKUcEManb78JIktN9R0W7ZQAXFUGWYHJ3WY7fTQ4CRVeAjE03y16Mc8G9L0/GHlVp8CgGwS&#10;qXa7s2cQKRzcCCmKiS1InPbgwN3XbYPJgjWkCjcucXNTR8roNJAgPcLQIP2Y+fz8r/7D4PzaJU3e&#10;+cYNaRIKY7as/8qFUiyE1ZmHjJF2xB1mu0eQeL237HZfRu4aD1Yjoh2icvTeEj9v9RGFdCyy+rD3&#10;vR1Cs3zKBrWVOlakeDmQC3EWqX1Jxjdjx+ZPMezcK+cmbagYDjm9d/tB8830v+at5W3JbroB2Kei&#10;t8ox+aoW8eIhGuxw/xCnqc+UNTni/sKOaU4bD1vQ/9Z+FiOt24OADldAA7r5Nb8LRCIrnYvwDXNr&#10;o+V2WtVmcIC7JBHNWqFUCA+zntPC4wQ18Ex0WvU+a9vQhbJLCq9VdjE68CHr2Ud7JM9pVdpombOp&#10;ADVT6z/LSZ3FZAyIb/fRHvf+NwZXNxe5aomYVBnSA7d9+fiaD6h+yGk/QgEXSlrWCTJe7rIyIJ5l&#10;WXXfwNhrOENpxBaozfZzWVtceKFSCk/+h34+qepfhWnRE/1oAyVRrfls4fiJ9OuQrpzN5QetzI9P&#10;q1puw9W3MW2aDaU44qz6y7ed03z2JVlta1gTHECbD01D2w+qOt4fECmSjf2j7rjb89HBavKFidRe&#10;Oisj9PnYt4Vmahz6tw7OZzmpcj68GUc5byqw8yu57A9umPy1Q/M5yHORJlmCq1DqcjBws9TfrwgM&#10;5gh8ppOqTo0/IxOHeHI5dM1LzQExSvtZvdfSfhaFjo4pPAl5dcuD3VDV7qF59jWepYQnl7uRxHUI&#10;GrbR9G/1f/u3ex6RSg7Se+tvH5qPysq7ZIxRdbWEB3PW58NZ9lseZ6alQ+U6C6F+aD6HeGLUd5Uv&#10;r9R9M6yjHijRw7grnuVD8oPH8GRr2o6r8cEc+RvzZFPbInDcVdhT9g2t2oMTsf4oNPRnYOdX+3Zw&#10;VRY+9I3Fd/yZQeD10gDJPlyGT4rmmPIrPTA0LiWexTBnquwE7w+uaq/qh9fsZ3cEfWb+1yylnLxx&#10;p6MpPFxQFo48H+5unSdXRr+ZcdNw2tqqOhf/a+ap7mttgxfKvvu//CGntpt+x/HkJug6hpiAtH0R&#10;qvohCn3VSbtQ8gD5ETdz/Vmts4mJLIC2CIAvVvWMhRJ12PpFRDcziq4bGWSW+D91noUnQe1VulgZ&#10;/n4HckbO+j3jO+g6TjbO3L0Wc4pz3LVo/1b/t+37snvLwS73nnNqNMRqh6ZgOqbE8QHHh0MBDUEq&#10;H/Kg2nw3ZGu4UBKSXD81uizT/tWKpujyyeqSG8nPRKXkljelV87EcpWMeS6niQxMc3WzeS4nmNOt&#10;DhDlTOA8dZNI1uEcsRg8iTW1c0gYm2huPM+iUlTV6cYH8bpW5aEGa6t2W8SH++0LNovfOcjTJQ79&#10;229F3i6l8V+j6d/q/86yxmXDGkx2CKWZckHnO7R/65B8yj9o8kmbXVUPlDUsN/YpwAGPpJd7F+xe&#10;S09G+8ad0y9INeOaT+rYmklFzcYU7ZtWgdgiKyiDn7F6Ds2zSvY5W2PzLKoDb5TOT3URyiHFzGoR&#10;k2ielRLM0ypfsOhPonTrHEb5cNhRGc9CuWeoYgJ1927fVKqaV9qwS4+vpv/VdFzR2Ry11TwXnixs&#10;w0KNzV5GSx0ntQVNYp2L/7XPc8+DQxhbxo20BX7h9LOdJ1GsHgrhzcbWSjJb22WeXIerIv3yswTK&#10;BU0qB6l+ONz1iGelVPzC5LZ+qGiLzbNIn/qgDYy2r6b/tXdnLZR9+cpZOfDhcgssH0bz5K7pGhk3&#10;ZZVhKUr3ci9iVvQQcTp1ppy1ns/M/5rnWXyO/chvcWX2A79F0wJtOiaJqCxHM5v2A7vFHQTRLkBR&#10;kaESJ0FfLH60z8z/mue59CiVB6QXucrPKj/XTCDyDyoBKx8ys35nqZyP7P6hte33y8yNAGZ7Gw9L&#10;DiO333P9W/3f9m32uiXADn770HyINHY1RkAPkFcdMviu/pIkLjUAUDsUpM17Kw1iZHyc3/yKuPXb&#10;HZ3SDOl+LPCRe+kdp1KYYhuUshcjIUpOvi+KT8//mheIpuEdjyPkywqDQmy8V8vAVoBJY1tCzdfc&#10;gHNMODqPZP+7vyEQoEcCMel7Con47xpQvUR2eY+XuNxBmTk0Ve6rniMXPtAjMCXUzGPpa+w4eqcv&#10;7xjQ3jxd8oBjtjdukQKy+d3n7N/q/87bgCR3vx1TfIHF9G8dmk+JrfFYVnuvvgtMCdlhKHIP1o0r&#10;USwVxR+h04oKATWy6iksd74Ze0DXMTsqz6LwMDkapmRvDQ/Ns5i9VGMKfFFUSNHdgNRWkbPig0+4&#10;o1x3F1eQHrbK3Ree9UNc0ZU9t9iQS44rmme5+rjfm9fQ97PYVoDk9FBeGVDxh2kCsKRPfTX9r3b8&#10;F2sFpHt7s6PzJOvZI4TcSCrGrjyJxvQoBSM/4hyiVPodtZ8swufqv0qYfLYS+3hwLXv8Ryoi381f&#10;odqa54K8rPoQ/UrIu9mtUemAsyxjpUJ58eB9Lf2vrlj72wy4gBimfk9MyY9VSLdPs5hdqA49ucKy&#10;RxIkq7GtEPEUpMI2bLIaZ55I5hyeHTz5fqc8zktW4Kv7unuOMKe1/+y+x1osSEpZ1AUsnWc5Kdgb&#10;a1jLYiSin1b5zxIqwL1uIh2tbXH4aeeh26scBlw+Fnt2jfEOPMlf/VH1spt2JeK5+PQUz6/eqV0s&#10;PYI3Eu8ynEVLE3U+5lpejEAMH0Vby4/iQKHp5jminjwEs4zmTNnBOXm3N8d+m80nRKNsB0+t9qj4&#10;nPe/f6v/27495WLFnvZ5eg3Iv3zoCNbZTE1BymxAwoCFmX4ONLknrZaEC2ja9gzB3lwOMeRia0FL&#10;EmEr03BJ+4FtxLyrS7tc1rdI0gzGjBguZgPPzpPrrz/KkWr2JC15VgYAvlxLpKgS4oh4uMokZz1B&#10;5Kg51F2HLCYUFxRyVwez2HvgvOi103bPF9E3nChKM9cELNzIJhWzXKVJI7rQf9IZNQ29GOvEvmi6&#10;VQdc7GIUDGP2D4c1jnoWJm0WRufif/VbYcCBaLp+Pr9T2BdwAu3MdiZuE30+jKfc1v4hKdgjeGLh&#10;NYeGgohrB2cAA6F6ZDoIekZgxRPYdCsdITTQHgiMBBNPUDgbnS+Co+09xjFPMtBtKhiu6563JHSb&#10;a0BTZL23GK8tiMBWWcUZ2kOU8rPzPOk8v4J1kAVX9YpGS7pHacSUJ0HCDmPlwm2voPd5Yo6Sipp/&#10;Fp01m0jjQyw6AowTT3TtnCSL1pZbq5f7oNXUZqnoNb1C0Y4NlUpNlwyehCT6PEF9HeGdCljQfDK6&#10;6bF9xnNBLhOZxwO2D/U/tUUgFj6fsmyeyFCzzGgyifFnP8vKtti12ki6NYOU98fQAb81WEfGc8F+&#10;g2giSmI8UbfNAiUssyoxoKNa11ck3Y95qaWA1BEmLBbjKY9nviWxPhu6f+yn8PTz2hJhOqYQdLpm&#10;2s8SevdHR0HXE6WeRFMuwcqawStoNp1K52bHMlpb4K/o9PlnEaI529CnAsi5Iw7URsNvD5BfALcb&#10;Jcr4sO7run7WtDDo2Fv1waaSZj7T/Vv93/ZtQh/tRqQHXXtpgFn1bx3S5UrMNx3HcxsNUzDmgzfV&#10;l0mjN1OKMi6EZZ4PBQRH5N7A4BG5aJScZTsTNKNXfblUiuAGbhPy4BQ9s9qHoFoOexV9vm1VBP6f&#10;113xwhEn6N/q/45vA65oHJSIW634wTXEkWsaadJNplewNXosnX4+raauL7BS463SgoQ/MZvGzbn4&#10;X/M41YS+GZ6ACPScfdGf7GTPWIFpbA9lDJ5Iabu4sDFadi6SfdwbWczT1hC/n1Hb42cRpKbouGNb&#10;Ed/4UAjrtqpETcaq+sz8rzbPpeYN5b3ykmqlHbLivj2S26ONBM4F0U/vQ47u6Mp2TY2OyScVlXiL&#10;0yKgoVdPHigO1YLBOGnt9t5bW5c4rj9CyvMPsqsb8mk1mhRL91n13zy0hiTklDLWvhH1obFFlRUg&#10;CzpH04dsjdtORMV7UQeE4NvjNURbSSVMP8vV5qanjnWPu+Db+r1Hu73+WqnqiyO0nWpAml7geqaO&#10;t42zr0r/d5YppWm7F3ij9r6rbx9aQ+QHUZjmA56PU1vXkFeCcEDah8zNDiMhVNyh+UMi/fNJ3ZOJ&#10;gzyJ2/c6LK5ll0PaOOKGt5/FgJtqIvp5w8reXbWMBdrhZ2yk1apQjdhT4wTxuTt/6a5RTLtvodD1&#10;yRpyISuZIJlg1fWsVtFZUwPv+UOyP26bUarRq1om46KNzNfMZ0NRH4I98aKNyrhs+5f6v7NA8J6Y&#10;ckUaGAiJ8f5t/5LzmUkwGnQjzjR6g73OhQ9BfDZ9x9mzfBGxBe7ZWSCIwWS1JWxHr5iRY7i+lfpI&#10;+9iIBja3GT09HNX+rcPzUe+PecGYmGOKuHS5xeYPr5mszZUrtWP1qW3uJ895+F9tlOSfr5EbrTrt&#10;QO1AcYTRifOO9B/tsg0zvNWZrqQknIX/1RiybrpixZCaZjNmFACUf3z4M+6AbqazNIH00VETE3je&#10;YyIz3UzpG9D/beNCGY6OCwt2on/p4FQI3QmoOQ23LfpYHwqfsPrndW3DXT4DvtJMr76RkSoSpFK5&#10;EDHEvHdpV5v/rjmA4NixBkQLYdNTyGK0etPrni0UiZ7bkHZmBMJ5GhrBhz3df3j9fnHInLAGvmE7&#10;TJnjdWO9zoK5w2I7KAuHOdJJqCnMPYnm2ucsTDPAwrUoKJBm6Oadxr3vkuQs/K8hVXuEixgsP8pu&#10;2nEu/H4mlv349PowXw3Pd28fp6i+/uN3r28twv/69tuHp89/+id3X394ufv+Lz89Pk7//Tp9g//x&#10;9eT56fWbd6fv9D+/3n98+Pzwm8eXkz/cPX7z7rsPHb/14XWmmr+MSpUNc4Di7v7+4cvb+fTR3ePz&#10;x7v5h6h1m/ElyPfgMQ1QP8z/+KGPR4M/0f/3zbv7Ty/3jw/TT71n2H//9HcP928nDKuxP/lu/Odq&#10;BepMH7+c/DgdE4Ty/u75m3fvH+/eph/98qTVmG+9l9e3P797/TiP9vXp8dP38z58/vT28DL/+uMX&#10;Rvrj8+vXr8+/f/nTP9F/fff0/b/9/uXk5e3xN0+MC8G4+3L/8emFsb+9TNKob/34+jx/nf84+enz&#10;4xf+p2eW/OPb2/PXX301rcfd6x9//nT/8vT69P7tj++fPn/19P79p/uHr358evn+K8yZ0+m/nl+e&#10;7h9eXz99+fDtx7tnLY1+//5v/sAgPn2PIn138uXu88M37/780798/9//9fL24eHLyXTI2/e+ZejM&#10;Rn/Ns7j7+qf3L5N0wPDkp2/ekW/trsyvqI4dBUkPP72d3PM5YQhsKmZ6j/Lh0mgJPraw/9AzaymR&#10;O9F/fPPuhU2blvvuD4hc26j2lUmAtNhdLIdszBsxS1OXwWlb+jf/P7b1ieEz09fn+7/8xIh/d/f6&#10;9vu7l7vpf/zDw8vb3/L/vX98Qrye2n+9O2H3//3Q/67vs+V8+u7kxxfJ4eu//nD38vDu5PGvvyAM&#10;RNtxNk7epj8oo1B49aV+8l395MsPnyeJw8xldF34ihy+f3n6/I/Izq/FlZ+qctn++M0bcspH759e&#10;7h9+/evpv5E8zt7vvnz7fM/ZmrZNu/j3P/3j3ctz29A3ROFvnroA3n292tf5u9rZL0+//uHt6f2n&#10;adMlcvNxaaeonYoPqKXnb6cD8qFIsiyDWZR/+/LD88nsi//4PH3ltyJoctzIdSAXCWyiTOCVLO1s&#10;RlDRT1S4meVdljHMKBLmOpxkWU0EMSwmfXD/8W/n4/ArhdLm21tvarcfuP/4F+044MLR/xoe+gmy&#10;suxcF9f5PKAxyhi1Cv/nWgBXY166bx9evnt4fTv5s0///Z+fPj9++vrkf/7j4V8+PZ7Mt9ov64ST&#10;F4k/oNxZ15+8f/z0/FcSium//qGLR1vrw+s0Fnprle6+vv9huai6RHEtfN+vqe/bnO6fvnx5RSn/&#10;kyT38yOH8Y++OlGmCrf25McTXGb67zWb+MOa6J8rEZAcaiiuTj5CJHxOM6P2iP5JU144YSafnW5z&#10;qkRA/4liXG9zQuiNE1PZ5lSJxAkDdpsTMr1wUg35Lli9SgTeVg1QtzlxNgqnUxoW32zPqRIBbKD9&#10;TrB6XPALJ/WZvAr2qRIJQkEsYntOnLDCCdm7DVavEsVzwg4tnEjSnAacKhH7BK4lmBNqcOGUSkQl&#10;iiUCP33hRF9mIpTbElGJiHUQzz/b3ifBpiurC2Iq26yMCl7kFRJe9cQT1FWCKeBVqcSLMGYwr3rm&#10;eZOYCvOAVSWaWpoiS9vKrx56WjwAIgtYVSLVS3AtBqzqqSdkQlQgYFWJYEVl+23Aqh57YkDk3pJp&#10;VSqOMFopULUYDUUICWzgXQbzqlSxYjqrR58whvKGAa9KBS8MnctgDevhp0kPQKRkvypVvob1+JMD&#10;V4vaYF6VSvOig8P2vGR5L0oD+4cSr21eRkUpK1o3uBzP6/EHIILFGigNowKhQJuzm2Be9fyrxoXQ&#10;XTCvSiVeXKsBr6oACFiyYQmvSgUv7LOEV9UApAu5ws+DeVUq8ATsV8KragCWkBEmslGp4KVXl4M1&#10;rBoAAxXsVSDz6tswpFfQCXIPAa+qAfQ8Db1JgzWsVPDSk88Br6oB9JAOKbyAV6XKeVUNQOcjFFuy&#10;X5UKXuj54HwpkjtWnsufAqZA5o1KaCP6/2yvIR2yKq8r1G9gVRuVeJFHC3hVDQDsgRssmVelms9y&#10;wqtqAHiReUh4VapYNpRgKPulSy+QeaPKeVUNQD4CMF4gh0ryjBHiN+kBsmC/qgaAFyHyhFelwhuW&#10;3x/wqhqA/SJVlKxhpYIXeiPQUaqXGavB+cJ5T3hVqpxX1QA4XRgOyRpWKkUUwPpur6HCfsu8aAeC&#10;b7OtD40KXoQlgjW8NL0xx6sCXpVKeHcKq4N5VQ0A5Ix6mWC/VMcxVgNe3A/JGlYNgB0FOCvhVani&#10;s6yI4hghildQ6GANKxX6EOMmOMvKARdepPmxYDejXEaltiq0NQv2q2oApVjIiwe8KpV48ZBDwKtq&#10;AIVpUQDb06pE2EMgehLRqAoAFAJdAANWlQi3fLLzNn1ldcEauzW/LBOwqkSKbGB9bS+gkpCDFTkb&#10;gDvbrIyICAAwgkAGVXO4sAqDDUYUBxuUkh2sSMNyuAJVaFSg3ag+DUwoQWALLxWq3gZLWKngpU6A&#10;wW7Vw0/RFwIVHC31sR0jVDsIcFUBL1MZF7SpTdwhoQkqLyI2gbkmVNOgAkhDljc4x0bFvLgYApWh&#10;usGFlypRcKI2dYZRab+oTgnWsB5/sJ24UYF5LWDFGKHkkAarAa96/rklT+lMEsyrUp0DKiUGsM1L&#10;MKQxQoAMwKICXkYFLy68QA53VW0QQsWXD/bLqFhDghSBbAj5XOYlPFEyr0rFvCgqSOZVNYAKKynn&#10;394vJRHHCOEFyj1wKcF/LlQUWBIqD/SGURESxRoKzrIwVWOE4LqBDgUXpVFJR6ERAzmseoPmAwAK&#10;giWsRDKTQTAGrKraAIip/M6m1hAucqyF2hBE2lB1E4MqvZONKL6TKfZbWFElRIg9mFUlmi2NQC6E&#10;oB6zwn6iBGKblRFN9hOX66b9JEjvwgqs+S64/Y1osgp3Cat69vWkaOKbgD5bxjcF5Lhat2dVj74A&#10;B0kYT09njaWAFSGoZK+qvsBJk1+9KexUDlRW57BKZlXVBSVDCtVus6pEaCYBMIIFrAcfr19Zl21W&#10;lYhzBa+EVT34dJ6JQslCIC57ldoYqmAbVNNjhImwVyJdWfKptyWwHnyqNui6EixgJQLmpUKVbVZC&#10;ni6zCjW7EcWa/aZqiwnNHtz5RkSbXvW2CGZVD77egUuufLCvy1IwKzW7CVjVg09lLwbr9l6pLmGs&#10;Oqy4rxJW9eDPb/0FrCoRC6i672BW9eDHe1WJ8r2qB1+xqgStc1OJgIEB60oWsB58tb1JgrrU7Ja9&#10;UkFaEpwRSm3sMFhn7vxgryoRuQ+iYoGBq/KnhRVSm4TgjUjNNMDfbIuF6vQWVlOR0vasjAiIubJV&#10;AauqLVKxuK1EsViob8eYFahD/OJgVpWIkmtaBARmjKoajNXtLmBViWAlJytYwHrwCTZTUxawqkRU&#10;zdBAJrhEVOVaZkWCIFnASgQrQqWJBNrB53khwUc2jQv1+RgDpNLxCn7BCtrJJ6dwm3jEKrwxXtQ8&#10;Brzs6NP1SOmc7XkZ1VSamkhGVRjkFJTtD3hVKtZPRVLb8yIuXZZDDzqC8t1m5mT016JRR7CKIIOM&#10;GyHJJM7qZJz/Ca6yaabp1dhlq89uCARxMDc3zcngRnwmmltVAzw9oMa6CbdKRikAXdiifauaQI0Z&#10;8QoTbpWMK4w+H9HcqjLg/QNqzSJulQyLg67lwdUCHqnum1ppJAa2k6kWXoCcQEqqQtDzDRl2jcL+&#10;RbjgxtwC10GvbS1keF63UTjZyWLjl0JU4wacOcKUGRnceMEmWUkDevLAJ9G1REqMDCcMJyI5AXo4&#10;bihyBJn+msnpNjIiosS9khOgAorCjTLXJESkZioL2Rz5ilayKgV6xlEmmOgSdQIagyQeQKIyWsmq&#10;FNRRge6mgS5RmUbhFgY6yFwXMriRXQpsbydD2QHeiOZmuuSSe/EyMOmA2JVBgsRGSqJ9q0qBKgo9&#10;vpesZCUTNznE25pLTSfGBrCSBLQT3LKRsZKEtaKVNF1CmSd1BMncKhncsnDY1KZ8mZsCsonj7mT5&#10;CTAEKO12CaUFYYIzI8tPt9rYLHOjwibKNk8P6wyyXHOpT9AgQytTlp7IpJHlWlkvXy7cVCiepDB5&#10;FquQ5TeOensUbip9iOZWyfLb1LCgBJDVayo4AUamAk8MqOB0q2a6zI1wQxI4UFuWhQxuROQSXaKO&#10;ZIUbELIEAckxKWSsJC3wEitID54Wbnr7Ndq3SobNRbAsmZthQrHwyFkletLIxI1q/WDfDBWK2iJp&#10;kOhJI4MbCOVkJdWLd1nJGxKN0UoaGZY5Pk7EzXQJb5DSjTc4AXrheAwSr0PNOJKVrEpBj7nRcjnh&#10;VsnUjIcmswm3qhTwFvXAcMKtkhGpwxOO5lYNDL1AQyeVhFslwzdFSpK7Ww2Bxgbg5bMFiRVkZHj5&#10;vL0Qza0qBbrHcOdHUlLJiA7e8BJ9sm9VKehVEyCOyUpWMuIllPYkc3OcKM2fopyg3u5bNoARklOI&#10;uFUfB4hOhNHhgdfKjKYC2QEwqCgJKhqABetoVNS90pA0iN1hG5cxYpTTdzJhVqnEDF0eiIhBTKky&#10;IWecOKZOhvwTjEu4mUaAW1S4MLUaHWeUB+dpFJWoLT1ftpDl3IwMblHqGCejciMMSNvrZN+MDG63&#10;kcuhLlPL3KbeUomSdLJ8JU0jqKArCigYSpVyLkrpEjPBwaN6YfMqOW5OxhEg0BjIpONHgTBFWBB1&#10;AC0boLa20QlwBCn9b2nsG0iJk1EYh12SzK0qBVokRTUTU8vWIlvX3L/JcTMQKSEneh0kMzOTBMQF&#10;uc1kZlWTqGdYArYifVc3jaD3WbaMphGo+4tw+GeOPsW0I1eZTM00AtxYkmQhnUy7FnFzRaJX5SJu&#10;TqZKyMTa4t3TcmoA41MYlszNyWhPn5QaEq0wbnQeTNJ7KzJ6F+KYBvvmgFJCkxE0lM7edZBw4/8l&#10;3Kp3w7EJV9Lwq7yhfY29m3CrikSV+ZmUOBaVKPR5FFF2WGl83lZk6XkzYCl3DV0aA5E0Kho30Lk8&#10;MVvVQ3roVoCvWpDtvJtRwUyvFyS7VlUCzLBbE2aVSsyI8CbMqkag4R8I3YRZpaI8l46TidYyVCqN&#10;kKNWL/x2Wfxz7AoyU8HMDGJKVSqNRYOZGRXMbi/OkivbQKbY1QJnbAuIUamNCOGOZGZViQCloetu&#10;wqxSCSNJJUHCrOoQcnv4bAmzSgVYisapiYAY1JQAVVQ9zxVdBURtfRIwMStQyC6JjlCcHuxZpcKr&#10;maDV26kNvUi4aJBbljHas0ol91DFaQGzqgsuVT8f7VmlwjRmSSIBqbqAtLG8vGAZK5WcQ/Jhycyq&#10;LqDGJ0I/ntFDe1n83BM12CnCyP8NZmZULCM9EpOZGfA03jOjyvfMoKcgJqiIS2ZmGiSWRgOfEs3N&#10;UvZGJbwbqc5AQHjeZtlqzjShkWRmlYrYmd4bSZhVXUBjP5qHJ8wqFcyIHSRmgUFQ9dRDhHwwKpgR&#10;g4yWseoCum0TzU1mVqmO2LOqCyhHIuSfMKtUADOId0bLWHXBJXt2lRg8Dl89v1XT7UBADIqKADPG&#10;YGZGxXVGFW6i9Q2MSsUUBkXCzB2Z9PI0DCutFkCxJsxcg/ByQ1KeQHy/HGri6DxIkjCrVDhNPFaf&#10;CAh9HhcNohRBpEGMClcLgydiVnUBXQJxP5OZVSqsKzLpkYBUa4JuJthJCbNKxXMa+J6JbjRYKtg1&#10;hpkwMw1C/vU0gYmTJCl7BrKcTHbCrFKdk1pGRJJDbRokXsZKFS8jZQZlZhcqrwuW0aliAZlexRhG&#10;6vy0z/YyOlUs+lPP9oXZ9HZRwsw0CL3qo9pVQt91GUM316liNxdvpzADwEG1cbRplQyRPgWksi2O&#10;UzP9sY7iFsULnEzcohJWMm82N9Qq9sSmub8iowtAlAvSE5KLLiarn65kJSPENpXMb7pN9Ayt3HCs&#10;I7PYycizE9QOFCRZO+PG004JbNDJKJfg4k24OSaVBy9AWAf7ZmRkvulAGNg9vDNoc+MZhsQWcbL8&#10;BDgmFTwejZuTuZkq4TlGsF3BeXNMKm/fXF9E3KoG4vSdXie1wUSg6kpSsgIIOZmbkQH/i/JcWIzO&#10;DfBVxM3IdLjxJ7fPm2NSaXmi/grbusTJsPrVyyngVpUCiAUeO424GRlGNXuXcHNdAmQkARZxe5YN&#10;4ASwI4EZiRYuZAqmqJFpsJKVjJPN03dBOgh7wripz1qiS4yM04ZsJyvpmFReGVQjzu25GRnrwcmJ&#10;uJlS4MahP17CrZJx42AsJDLpmFS6O6MpE25Vl+BrTO759glwTCrhX7RQwq3qkjNctigIyW1WpYT3&#10;Bplcwq2SISVZGpvYqHGjuW6SfnUybBlKCaMTYEoB8B/BjmRulYznRXlfLZKSqhTwiXg9L7lxDMqq&#10;udFTJtBcBmWVUxSF0ECJlA3AY+fR7YTbCpOKJCfNKHkx07hNoMhgbitMKk0bI3fKyPSuk8i2z5tj&#10;UiHioAZSYmSctyuVgQbcqlKgLiHUJQZlzXWJtzmloop3aZO5mS6hEhT7NZlbVQr4OBS4R9wqGXls&#10;XhmMuLkuodo/0iUXlQxupAuifatKgdPNE1/R3CrZ/MhldN5cl/BWU7aSlQy1RVlngFPENSnHFAy4&#10;nnZOpKSSCYGD8gqkZIVJ1S2cnDcj4+6+JeSXcHMfhw4t0UoalpXTDVI9kRJHpRIQpqYnWEkjgxvJ&#10;l+QEGJgV6Ydbsm9GpoAr4LVkJatSUNogyjEjTkW4eO5aD9Em3KpSEHIZYU5WspJhmWMrRzJZlQKX&#10;JDnViJuRnQJLSgofCRiVJUH6L6InF9Zk6qAU7VtVCtw3vHMVJEgp9LJBgm/JVrIqBbgpL5Lsm5PR&#10;Ii9JNGN22iB5dj4ps1yT0RaSypztu9thqdRAqFH+to+zIsMwSXKk2AY2N2qekhY4KzKFMCILz/qo&#10;EgikL0giJU6GgUeHimQlq1JgjCjYJD5pKFhSARy3iFtVCsJXy30I9s3IQNzSVySZmysFzg3KPOBm&#10;ZFRPoIQSbqZL6DqsXF3AzcjOKdeLrFfrjYprpA6YCTfTJVNeNtHKBmjl6gAMFa2k6ZK06AV0RTlv&#10;cLvIHowxMgWsVMW+rUsMmYoDrbetg5U0Mi7hC4pBE25Vl8CNJ4UC/DhCWJZEV37mURkyVW/HZxFD&#10;IwMEIQRtMreqSzCeKA5MToADWi8AoUSRJ4OmYobSODraN9MlaneTwPo4l2UDcFZuo4JVJ8O8JyCd&#10;WArWL1WNNEjbJTJpuoQ3HAEEJvtWlcIZIR1dHduayzut8saz3pAKzltVCkSVKUePuFUyLpys3Qod&#10;7eu+UUFKmjaYm5HBbUe6I5ibAVQxCkkuJifAyHDXKSGNuFWlMLl9CUiSFEVZEiUJ1adoe9+sgyoQ&#10;QVoAJftmZJgltG6K5ua6hOL36DZ1aOvUyy45AQZtBYmPhR/NzXXJNVohmpvrkpudsJzb580gscqP&#10;ZLkO66ZKYJ94dKJLjAyXlprhxOayLqzcOGjzxFIwMm6c25sEWkKzzCLKuk0zj8rI4LajiC44AYZU&#10;JWSLv5jsm5Fxd/OWXWKXGFQ1t7mMDAU0vXCyfboN4Yq7vst8HCMjykw7qySTaWBVrFfsyURPGhnX&#10;DS84JKfbMK5YXBzuaN+qCoqxwqTNikzK61Mqeft0OxkPEBGLSGSy6hK8RTVBTLgZGeoOuoSbGRio&#10;La7vhJuR6U3WpLUF3eLqSgIxjl7DWJPRIiHpkXnukFUMSqnXYN+qCiLMQvFvYuGtMKu3N9FjTrxW&#10;VJcELAuucLBvBnVVDI8IWTA3I+OYohSS82ZY1zxiaGRyabPojIFdUa/4z9HcavoH9Upb3mhuphRQ&#10;JQSfkpWsZCAHlNxK9s10CXFl9YTZlknr98pFRQVBElXzLqwqAYuiM0aWZ6AN8KqenngQydyqLhFu&#10;gx1IVtJ0CZDcqG0HyYZy3uT2kVxJuJlSoNcHyiSZWyWT+xC1JiQ6UgZJgopHuQMpcTL1BSO3sj23&#10;C2vhqkfelJTflEknA4d6yxM7CTdzVng6NCpKv/DOr1cgB84DH4cQQl3JnFslw4FOuVWlQHieN2KD&#10;2OuFwWUpyb04T2Lm2GY2txsRJvtWyeDG81KBrUw0zLlhTkZSUsngdqNeDpvWK+fEuIF5SiIYTqYu&#10;m9gKCbeqFIhWEtcJTjePXpZBwk2+cMKtKgVxu0reVUPnO7dQSgzAihVKdX8yNyNjbkTVkn1z3CtK&#10;IepvdGFkSMl15AfQBqMsCZoL2F9y3oxMebTTBKdAyyvnRmOkoMbZycRNB2f7BDjulQA9Rl5wuo1s&#10;4pY07yDy4HOTYZJwq2Rw462Q5AQ4gJXHOKjxT7iZLsGa1JUfrKTrEoI6CRIVFHVZEnK74HuiuVWl&#10;QMMb9GQ0t0pGf8GLCGNIbX4ZpNrr8LxYspKVjPPG80lBBIPYg3EDhRTtm5HlusQArCRfwU8mczOy&#10;/O62Fq4cUsWxg5U0MpkJUYsLwsi2kmC4k5i5kzFEbuXkBDjulVgchlAyt2rO0IWCYESiuVa4V9Ix&#10;SYUp9atlSSgvpSg7OW8r3CsaCFHetl6NjMJI4pPRCahKgYuD8xatZCXDMqdEJvAWqZsqS6JrSoDx&#10;YG6VDCkhrJP4AQZg5QQgJRE30yU7TIwk0kt61eZGICSSEiPLvQ4DsGJwMbdElxhZbuEZgBWtzMWY&#10;SImRoZXpzZNIiQFY9cA0D1MHUmJk3DgUViXnzXGv2AlElhNupkvogxXV47AEJiU4p0kbbydjJW+j&#10;GrELA7Cybzvi5snczC4Bu0esK7BLvBcroFcec024uS6hFDyJPPGIka2kFiWSyUqG5pogpds2l+Ne&#10;r84uIiQqsb4ySG4cPTAYrKQBWNGT7FsyNyNTKzKCrwk3w73SvYLih2DfHPeq9wwj39QArMSCuAMS&#10;KTGyGPlNSrBsQIzFdjJaKOIaJ3aJAViFOYtyHRQvl0Hi8nELR/tmuoQaeYy1ZN8qWVyNQA6yDBL1&#10;k1VtOZkivbTSSmSyKgVSyXQMjmSykqG1CE9G+1aVAilJGEYyaWQ8Xa+SiW1dsmrHykomdVTEteoG&#10;nHK4o5V03KterkmqEXhOpHLD4uJCDebmAFZsJ6JxgUw6GfhVOqQk3CxewvMWUft1zBCbW4iOvlgB&#10;WLFmo5iCk6V9/HBh6yBJnIJyS1bSyFAmWczcO7KCt8mioU6mDpGRzbXuyEpOPpISU0FpQ1CSUnUl&#10;SYACD01W0sjASUUdDmiba9zAAkc+jpOdk+1LEPugXowbYM2kpdmKDMCVlmRbczmAFRGJOn+hTOsg&#10;4aa2WgE3s0voSUnfh2DfHPeK1UvWIuHmSuEKquTGcdwrMCQ9zB7MzewSXFM9P7vtCTvulWT+VRRT&#10;cAAr8AYsmoTbSpcQbI/mVg0MisJRC9HcjAyji3dQkpV0pYAnHNmTBpdVUT7VtAk3VwpkZJI6YRq4&#10;1BNwhqsSRXodwMoQz5O6DvppGTclSaK5mS6hXWTU8Ppi1c1Vz64np9sBrORD1XB8+wQ42SkxbJTC&#10;9nlzAKseR41iQU4GACBCR9OMpW4Au8+JS+ZWyXDVr6PnRUguVW7yHqLzZmREJ+EWraQpBSJBgNyS&#10;uVWyuG4RLLTNDRRedAKMDD+YDj6J9eoAVoI6CGUyt6qCUFy0Rks0lwNYue9vkj4YVIqWJcET5hXR&#10;6LyZUsDgItSbzK2SoZH18l9y3kyX0ALyNorhGe6VCAaXd7JvDmCl7xK3QDA3I6Mah+eUkhPgANY4&#10;I2ZkRLAxzJOVdADrFdXk0Y1jZATHuKcibqZL4kym4V7JLZLti/atKgXy3RydJANtcFlsIN4jTqJq&#10;DmAlGZDlhI0MbqSoktPtfVpjFJKRkYHe3US36U1VClz4VMUm3qKREYijO3o0t6oUwAXx0GZQI0Yq&#10;t2ou7Vt2ul2XiFs0t0o2SUnEzQGs00om95uRzSsZ4MwvDMCKKUP7jERzGRnmJOufnDcDsMKN/U4s&#10;cyNjbhT/JLrEca90OterktsWnpGp5wlPqAQ3jvdrjXFBRoaU8MpgcgIMwMoJCHFBRkb6/5qzk8yt&#10;GhhHcKtkQqdTIpNwM12SS0klO2Ilq1IQeizDqjnudZLJaG5VKei8RXWLXGdVc12o+CeoNcKcKGTE&#10;dMh/BpEnJzsjEhh18gQyb9xAuCVNc53sDHcuqrbDzXBu4EsCzeVkaC5u0+B0Y+M6N3yqQHM52RkQ&#10;7h3G06a3yD3o3DBNAs3lZHAjAxroEp7/dG7YJcGN42SsJJnyQCvTSNm58UJn4Ac4WXwHcC6dW5bv&#10;djKsoNMoFkSLbuNGG5LkxnEycTsl2RRISVUKrD5I1EgmK5nyWtGzLfQrWc0tipk7GVLCc3CBrUxb&#10;WOcWai4jyzWXAVgVP+KO27YUsHnKIEnJ3+j1ue19c9wrgfazBD/JRjk3io2ilTRdwhtmUQyPZu7G&#10;bXcbPch06bjXfG5VBSEl16BFk5U0XbLj8d3Eer00uOwZrwLxvHzCzXQJcANq7BMpqWSU39JcNrAU&#10;eDixbAAdaZGu5H4zMj0ARV/mZG5VKcANFRTNrZKRWiS1meybAVjJUAGfTDSXkfFgHhGMiJvpktTC&#10;IytbNkAd6i6TTtUk6QqZYgpRVyknAxdEMj/wqMAnGzeicQle2cmYG5d3tJJVKaAjib4mUmJwWZQd&#10;3KK5VaWgJEJUaUFBQFkS4lxAQyNurktoXJxUpBEgcW50dEmsoPOqFNSvKeRWyZgb3JLT7bhX+pBw&#10;Dweay8hyXeK4V7pDCVS96XcjS3Ul6R5DgWuguQzAiuaiRinRJUYmTX4dyaQBWOFG5COxlY0Mm4t4&#10;STQ30yXxjeO4VxDVWF3JSpouoS2FwtHb++a4V9AOlBEl3EyXxHe3wWXpeULiLlrJqhRyC8/gsrmF&#10;Z7hXBsnZSRayqhI1h0qiXJeGeoUXgPGEV1Uk8FKp47blaphX8YqcYKOCV4TmpTdTVQdUjEYGiVER&#10;uFPz5+15rYCrtBRMDrVRgTxCrya8zKxQzVWiig3sSo+m6HV4cPJ1DSlNTQqRnUoWRTavqj2ml0eD&#10;VAoWexnhDR5VEo+k7W+hEq+kyYZTwSuTw8uqOUhkhftVqbSGCU6GLlp1XnSHy+SwUl1T9xHZBNbZ&#10;lT5E2fkyqmvqBTPZqL4Mqf6osJo7uawGvNQ2PjjLrjdIYEVyWKnglXlNDlKlUCoKrxqVmgMkyFay&#10;VWU1aOugrg7bl7NRwSpCBhD/qLx28EoMAaNCy0cvVlB1WnkBckye3XYqzSqSDcO00g/uMoFXEPwu&#10;I4QXfm4ghwZNpSAuO8tGla9h1QBAHaJnQ8HulXnlslEtB6AmoLQSOaxUNB+4BrSzfZYdlErkJEkX&#10;kkOr85L5ldgAjmRFBSRAVsr4jRfWWDIvB6TSqjRyWYwKR0dladtr6HBUNXJL7EOjoj5Az/8EvExv&#10;EFWIzpdBWGPbxqCoFGUCKArk0KgUv4juZcOvcvyFxN7WvUalvvwJDhjQV5Eo3tkW2iPgVamo6NDL&#10;0sF+VQ1whhecyYZRKWEahb0Ng3pG5jPBpeNi1OVAs90kGCla/BgZfWsiqXcq+WDRMlYloFBOZGYb&#10;bvUMDJFaIG3vmQFQMduiiLcR8R4yopicZ4OfshqReWNEetwseq4c+GHZMd6tjUwOIzqjMWz0rgdX&#10;VuWFvZwcZyOiZR7dG6L9qtaDgDKJIFqX1jMqTbIYpsFOgcBFoQAjoqaLFHUi9IZVpRTjOmniSPaj&#10;rDxCD+g0cZodcwq4I+nQirdrzHi0k8R2cMJMC6i3ceJBWINWHncgFRW0lKPatY4RXRqZOE5FK321&#10;B92emQNO6QkUBficCtCW8swBM3NYsCBIsm1fZIZSBedCpULCqyoP/A6aXyS8KpXSC5HgO9aULvqR&#10;pjIqHnuhe2kyr6o8OC2UhibzMipM9Mx6c6Ap2bUo4ehUeMARXI6ASJV7rqSk+9mKigMNpilZxpUi&#10;iB58JCVQh3gq/GDEzNTH6Rk2XLJnRhVbA9aTlc5IqpAKDpkpndPUznGMaaryV1SpBecQU2VMkpk5&#10;VWybOsI0PdNGFRvdji+9Ag6Q6Cqjip0JR5eq5VbEq+qP2ElybOkNAIJow6rjEjt/1lH1nHllwlF1&#10;TuzUehvWNAhhVLxQlAUhDFVKk5ur5FUL+k8VRUXgAmUaKEXDlE68ItmoqiPlRQudMkJAAwJubKop&#10;p6L2kF5U2/O6chhqzKtaK+KVwNToSVDmhfeMZ5XMq1IB06S3QTKv6rRc7tj14JUCGt+VEcIL1y/h&#10;VTUAvNTOLtivSkXaWVbYpp1Ijq6MkKAkq5jwqlSkw5TaCnhVDUBglyBEwqtSXfCqNZVrAa9qPhCw&#10;xrRPeFUq4AXkcxJeVQMAaKOHS8LLqHgdKNEboEXLfmHWR6/VOxXOPs1dg3kZ6BSznnq8YF5GdYls&#10;RGto2FHBGJL+adQQldXgr8uk8Iz8UqGi7lLgk+3zZVQC/yS+Eb2iCi+KnCOMpFMRjFFV+7bMG2oU&#10;nCMotmReVW+wWVQLJrxcA9DZKpF5A6gCvcXKT3hVDSCwELsc7JdR6Z2RiFfVALGOsu6qsY4ytGis&#10;540q1vPWWhWX9CJBz5L1rdKrhmkBVJduFoWKlrG86xbsl1HRCla9FbZl3nCil3i/SacoLIwyQtz6&#10;U7raBryq3lB/hASnTo7eeF0ALk14Vb1BSW2UpKKqu/Li1b8EjAC6v1DxGres5e3zZVSUMah/dLCG&#10;VW8As6ahdMKrUtHgIAI+0NWjzotYQNLb0anIeUZtK0FeF17xvWxU1GJFLdevDBkKLxY/WUO3N9iv&#10;xBY1XOgFeOrk3dwro5qKXAKYIO9O1TUEKh7JoVEhvfT5C+TQMKF6HTPpfEvX8jJC7FfOZcLLNMBU&#10;0Rfsl+FIedWaRoEJL9cAFAUkfoqhSOEFRjPhVfXGBXGbJM0HDs7W8Jai24SXaQCaAJM63tZRhiAF&#10;HhA9FMqSlRGqSDGybYwqPssGIKU+kpRdMi/TNtJRkcybBlBL6sSeNwBprHsNCipgRrZfZm9wp7Aa&#10;23eKQUGxo06T7geY1HWXdVcma2hQUE5KlCklfFp5qUFJNK+qNyj4u438SoOdYkfRTC5Zw6o3sA9p&#10;bBLIoQFI9aR0pKMcQErHZYWWtg+zk8nPjhaxKg5gcdfRS2a4umXHALhEzeK5HCvVrfY5UVNOpud0&#10;E5VoaFAwiRhT0TJW3UGwMip1QhzqzPI9M7J4z6oaoBEQ/XcTTWU9UnHqk/pron91YtcS/YSXkbFj&#10;kfFreFCaN/FGZMSrag+SU4wxONEGCM0X0cjiRazag5yb9GJwog19ihqIIg8GCBWIISoEBTZW9pnI&#10;Q8bLtMAp00paS1GKX3nRyCo5zgYIJZlIYiUSjqpybgRoTmTDdADP0kYPCABzKPNSF/poXlUF0C5u&#10;l/Q3wLWurKbnubYNAcOD3hKUjhICRgWWhsZEwRIaHvQWREGkfI1KRzkKjhoe9EYvhiaXs1GRB8+C&#10;o44HpQotaStOI9KyXdRpUIqcrGFVGwqbJ2hmcraVl14RSewAw4PS/QsrMdBQRkVuj0aJybzq+d8B&#10;E0wQxoApyrxwBFiOhFc9/zuc5shw8waoF+dRgpSmuGWElJZeRwEVo6L4OOpWdWUYUjp5AKxP9quq&#10;DRqJC9iyrTcMDKr3oyJ71KhYwuhFLUriyhqSHrmOAmBGhQrloc9gXgYGpRd7hDCm200ZIa12on7N&#10;tK0pVFcgkaKkilHR6D/qikh2qPKa32ve9h+MiuCtNMC2bBgYFEdOMKSAV7U2uBqivtAkouq8CLYn&#10;gBGnOidBmlSF0ZKw8CJyQ6FhMq9KRQ8ChfaDNTS9sQM/GvGqVPjMaMSEV9UAFE9FDcUwf8pq8LoL&#10;V2zCq/opYFMwRpM1rFTgdKj1DngZDvT6hjcSEjk0KkxlXuBIeFUNQA+TLKFt4FGwgWrnuS0b1qr0&#10;hiBHpOeN6ozgTZRUcRgoSfAokWhUODcU8ibzqhqAbkE8PBDIhjc3ld+b6ChDgdLum8fiE15V22CK&#10;ZomOFXQUIyWKIhrZjk1OzrJjQBXwSfqr8AhCOcyXVLokgJFVe9JbYlnJYTYyrr0omO24UTJOerJ1&#10;+1IxMjozRmfZAaBK0yU1EOAbyhpiEkQ2tuM/eXCMTkbBvIyMOGfkwhr8EwBSKBtGlsqGwT95pk8p&#10;t2Re1UxB2SRVAgR5y8LrCc4IVOxkVAwmHU7oJm28rq8wwJJ5VTKesIsCzAYaBbYPCjw5X0amruWJ&#10;7jX45xH7ZXoj3a9qOWAOEbhJUG2GGkWJRvFDA40Kta8n3rb1hpFdEiIK7A3US5WNU3VsCHg5GXoj&#10;uZd3BhrlJrqmtGB7Xk5GiD7xiXCQbV5nu8jwdTIQz8n9xf4UXsTZGWIyrUoVhpZ31rRUDw0mOTCn&#10;mrvjbZs2FD2WaV3rWYxotypVaorSo7fywhQ9j5awUhFoj9xlbuHKC7cy0fJORRpG+aVNs3dnzUp3&#10;PHeTZB2cigpIvJuEV3U4KGYEaJGIYaXiTUKMm4CXoT/pGqeHBzY1FEVcZeVpNnd6nczL0J80r78C&#10;QRvwqs4NRXhRozMuxjJCNQ3l0gt4VSpewjpNWnBjNlVepBCTLmdOdUGT9qTJA++TOS885mRelYrG&#10;ymq9si3zhv4Ed5tpeaNC4mm0nPCqGoCgo4zKYL8qFe+uRiGHnaE/eX9HJbwBr6pt6Ayr+u5gDau5&#10;cQ5yMduvSsX9D0gi4VU1ALWgQt0F86pUPLJB/6WAl6E/MXspJg94GdU1K5jUCNKDt8g8vE6TkINT&#10;kVqiJWwyr6oBaJYVWdj0MisjTBtYkVgrVGQ49QzL9n4ZFe3AI4wUG2S8zk+TejOnokP6WdJ8iZ56&#10;lRfvWqNFg3lVKr2EeRrUMu8MM8qrg1F9sVPhD+nNu+2zbOhPQt/gWpN5Vb1BHBDjIeFVNQCuQ/RK&#10;GDJeVp7cF5jnhFfVAGlZLDmNygtTOTpfhv5Ur9NE5I0IGcx6qBDfLSMEbBOZ2EZEdple0skaGvqT&#10;p5GSABE/XQYI7J5uj4lsGPqTQGV0fRkRTzCdRykOjm4ZIuHNyOw1ItBAvIKVnC9Df3JOkkYj2Pxl&#10;gOwX5TDRGlbL4ZauFZEcViLkkNrMSDaqBlBoOUADcOBtXpgpvI6wraMM/SkNlagoI9K8aM+Z8DIN&#10;wBoGGXq6kvm8znUst+dl6M+pgUqyiEZ1i56PdK+hPwH44pAGet6oOF6U7f4vZ2ezZEtyI+dXabsv&#10;wMo8J/9o07PQepazkJbNFm04ZlSTRrY0lJ5eH+pW3Qt4knPcp3vRXahCBCLTE/HjAMIZ13ABcBWb&#10;M1eOmFGmFIJGnb7GegO/Zr2wETNKX4dz3EsSbH/NxMI7oQdTiyqgVoEibqDofVXleQf0Q8teR83Q&#10;T/YpDpvCbqFZaK8PZ8AoaSSrEaTHLRKzL7a+Djb6yoHlBiV5HMx3LXuNPeI+F5yvEzhHCncbF2dz&#10;xAQZ4xpxn5Sh4ljEGNfQ4mrpKqfx2keNcFGOvklhdPrqqxTeHgUOnb6631iJgbHOiEawKBspqpI4&#10;fXW/AX3Av864uhbxWyQJO311v0FUal049XrvMIJFIVPg2py+ut9ww23gQRoO38+jnDXAiBblYIlo&#10;MWdc3W/UOZsTQk8NxGbhTn6gdaY3tN4/FGtc3QOwtHmzzvRGtGidizr50sShtHFVHKH3DLuWfd47&#10;Aj+5cKWyW1/jcGi9n2M7z3AEfhLRbuUF7EPLPp8fgZ/FwTr3Cu9Dy+YdRuAnR/ocBjrPsPsNzHNS&#10;ijjdbdBYWLFxfanTV1crlsh6Xd0BVEhwmWhgo6sV+2X11R0AOyk4NGdtM8JFzWgALOrPkHM2SA5n&#10;XF3NZStHtCgsLCejzvnhUCMG9nCWNiPukysTOXSwxtX9BrFHLIheLwFG3GddLFuBGK+xMdScqWvE&#10;fNaFLASmOv30tUZV0nCG1Fca8MNs86yuuhqnr9ao+qdPFgaxL1ZXomZNJiNOtK4utzI5OfVvHwkZ&#10;S05FPT71pkSk3UXcnPO2uhqLNevwdcSJVqFA79hrqL3XWHGg0T99HMZ1WifYo9IoLIUTT8nxYn+G&#10;nHRa2ZVTjYBl55YYbviafXkxPVOtSvM7Bxsz4tONVSJDoZlIZVJr5pKIT+KHnHivfai5z3BGfBJd&#10;amUvczjexkWcqJP2RS2ApkQ2C3eOO35jqK34KOt9dQcAQfTmrdZGoCgF05xYQKq093ER/Va16l7P&#10;JlOtoimMb3kEfNbaui7fNfoaCxS3r+E3CHL2VlAjTvR9de2Ma/gNmAO28864hpo7ruE3qLN2OYlf&#10;JFL210zCszNXjoBPMjgJz3PmlKFWNyU72BgBn1yVDPfl4HCouX5+BHxCihLXa/XV/Ya7Cp1xotQ9&#10;qUsiXmN+qBFb4hRm4ULY/pLpqzJajb66WlXgcg6VZ5woD5BjZaev7m7sZzgcAF6jCr0b4+pqnL1Y&#10;BJHEibK2sXZeQ40cGGsdNQI+WYtSsd0aV/cbJOs7RQIJr+/Y4FiejBbnGXY1JgvncIjTxdEX0VRO&#10;QttUq+W84aOOGScKl2jtvKbayYmoMS8DhT6unTW2c2vnVLvYcljjGusNSk1Yp+WsxLuJrNkctpe2&#10;uxY/Ls7RhqhxxLYanh6+UDoj3u41EkXtbbsc7otbnkZn3KxL6NFL1yFqHIk6PpG7SUZnRFQ5CT6i&#10;VhFmBgt7jGhRSphwE4tB3Yjays051jvrboDOCAkyVjhcmNkfCEsBxwVT26NrHSSBO4W4RI2EWGf9&#10;y8zaO6NINpOmAZCpVseOjgMZEaPU83/CTDudDb/DPoew+5fnRCQRj5HVcsDw+KLGQb8T38OiYXTG&#10;XObUCBC1Om+3RjY8CLfZWHsWEpa6jRzFOgtTwnq7FpsqKzFrqsHvXx70hwdhZrfqLrLCbjauQN85&#10;CjtG1dCFA6M3Zzs21SiVXXFIBhqHK6AzwsAd6Hc1OmN/anQ2YkBZR5AB7UwxU41IAQsgI3QUh0rC&#10;nzOyocbx9PZw9tCcYvdXTW9vxOy8ntCGGlFgREwaGZDHCAStsui12DR6G66Hqzu5+ch5bd2JEPbw&#10;XpHH6K2rsW+sSc3prbsDentfcBq9dTWiQakWb+yXCCYY760ucTD2ZlOtPLiV3sFCbPTGKYGz2p9q&#10;9FaFA5wn2TckPA63t65Gb0zYVm/TJVzc82F9AV2Nm8PfKjTptd8acaGMjW2k896GWsUMU1zC6a2v&#10;RioHeHEyIrngvb3uOjkp/sQY2/Al5CxY2U0sdf5rvXWnQCIVtKv1JLsanuutJntjbN0pVNpWrdBe&#10;f90zrLTKQFuz24gQpTfOQx0/OdT8L2CUFV2JhcczO2PrLgiSkmhg53sbUaL0Rmi09d66C1qoC1Zx&#10;vcZ7606B3iAerbF1NUjR96sRjd66U1iLunFOAvHB/Qt4rjhKB5MjVJTeoBCcZclQW9iwEWRqPMkR&#10;LFq91e7r9Rcw1OiNJ+nMbyNctJ4kr87pbfgSigxbdzkT6dVegI+Sobawtq7cgNcoGYGm/hcw1PgC&#10;CFC1UNIXGPRmft0j1pSv+/G2OnPACBv1PddQw3PhE6zeulPwvfKIN2XupjfHl4wCpdSvfi9BZ3wB&#10;w5c8iBCGijBQ0p0CvRF+Z31vXc1/kiN8lN44oXL85FBbuHykKNPXY5thpwTY1xL79ZMcapA6lZDr&#10;9NadAihhXeLMOCPylK+bsEQHk6PiKL3h8awn2V0Qs9R7qpbxJOe6ZOWgwEHJiD7ljhRmHGts4kve&#10;Cz4a762rQUBT19PqrS8wWL1ywmKNrastbB+ocOKgZPgSCohZJRUJ6W5TB70RQm1hsjuFyryoSqfG&#10;k+xqFJaATbJ6606Bc1OIF6u3rlYlJr2TwhFSSm+E6Tnf21CjN47knbGNoFL23ZyXON/bUOOaYoI9&#10;Ha88wkprDcoJivHehhrXvLJ9s3rrTqFC5g+HPcS/dUxSt4hYReMLGBGpjO094PM1JodaMLbuFPzT&#10;mVHCNHhv3SnwJN9L7xhj62qwFFxc4/iSEZdKTOB70J3R2/AlnOdXpbrXc8AIMa0IxCrravQ2fAnX&#10;5HAU7fTWnUL1Roi/01tXI9gZf+7sA0aYKb0R/uH0NtSKGYFbNcY2YlRBCSdPzowz1HyUjMqkrMvx&#10;XFZvfTnDhQgctDtf96hNWtBiI2C8t6EGj8vi1eptrEsI9mVwTm9dDWRRP8zqbfiSqsrtoaSrsSrh&#10;QlKrt+4UKHTB2Kwn2dUgcIi0sjDZnQI3DxGH7/ABI2KV7TM1oq2xdafAJY7c8Wm9t662UIK9Fhiv&#10;PdeIWoW+rMomDkq6L1mZ3epY83VvIwCV7RRremdsUw0c10Gj0Vs/RKU30gWcE4wRuYpLINzDQckI&#10;Qq3Ma6v2HVn/baXA4SS0ojW2vsBYH+w6rFXQjF5lu0itSOdJdqewcvjNGb2BEolfrbhXq7fuFIKx&#10;DTUOTCDxnbF1pxC8t6FGQInHGo1w1JUba+sFvF4pTDWOnh5O7UcqCHdwMZly64zT21BjP8v9c86T&#10;HE6hSmdY55MjknVlQcmW3ehtBqVyOFa5oq+f5FRjsUylO6e34UugJNkxOr0NtQqyceoXcvdpf2+4&#10;LVYYTm9DjYUJMdLO2IYvIT8FHsHpbaqRyGHN3SOmlaD2q+6HNd7bcEEr783aB4yo1rrfnDQVp7fh&#10;S+DyK63t9YwzCplWhXEulnN6G76E4wurSjPBpR0lcOtWhLWoUcmU6njO2KZTII3OilMYIbF8o3hK&#10;I//uGNGtHHoQqu54rqlGbxdU8sv3Rm27/8qTFDVqY3CXndPbzSk4KIEn7UZyiM0q2+ltOoXadhjf&#10;G99y740FxuXsFok46mqU1nsQTPHy6xY1Kn/UXUXGextOAfbHutme4M9uJEkGRLo6vQ2nQG+Qac7Y&#10;hhq9WVm8fCbdSPhPq5C9qJHVZI5t+BKWodzp7oxtqBGCBCXgPMnhS3iQp1PSi8zz/khYy7xx8amB&#10;krEueXs+rXUJ6TujN7yyc2ZOpkBXeyO21uEDRI3rc6ySbxzIj94om+UEeosakaQVKPL6Sc5w14u5&#10;2xvb8CUc4Fml85g929hYKDBzOb5kqHER0YnHc8Y2nMJblYw15m5qsDcj6Y2LCBxfMkJXq1rU5sRf&#10;n1PNf2/dlxAYWvt84+sekbJVrRPn5TzJ7hQqbuDh1AQ4Z8wrgcMHmxUDk90pUBjojVWvM7auxhES&#10;H5xx0kvhzPa6ObCCAHX85FCjN05nnHXJiF+lN56kg8mhRm88SmdsM4AVRvJyuA4KTLVHwgOhOwcl&#10;M4D1pJieU83hHGr0VnWWDJSMuFc7UB9SsI+tSgs4kaicdjc1jtp360rJqVZH7WwEnLH1BcbCQo0A&#10;euMLGBVXi9qy4rmIL+hjO5gCHHZ9qnHUXmWNnbENX3LQnVOXiPPBZiS9cazmzAGjFCrRk/BGji8Z&#10;ajzJtQpsv/ZcoxgqJxF1m5Lz3roLqtBoi1tksdQeCb2ROeWgZKgxNkoNOWObAazkM1h1paHAmpEV&#10;eg8nZjzJGcBK3uHD4buhwGZvrLqs3rpToFIeU7f1JLsa5C5pFs4XMANYoR5weQZKhhq91T7feZLD&#10;l4Djup399f5txL3y3phxjDMFHGN7AdySSP6w9SS7Gr0xd1u9dafAOSMlZp392wyX3djhODwOO6Ex&#10;NvJYnYtBphpj4wNwdlQzgJWA0ipaYry36UtIInFiQzlYHGOrhD7nSQ41vDI5Q873NgNYceVWxAev&#10;qRlJbzxJZzYdca9sVdgJW2ObvqQ23tbYulPgVRNv4JzOjLjXCoIpsun1jDMDWCmlz+xtoGSoVW9V&#10;8sDobfgSAme4RMLpratVGo91oQYLyPa6YahMzzXUCJXCK1soGb4Er+ydKYy4VygEJhzn6x5xr4TA&#10;kA9iYbK7IHrjtVm9dadAcfyLmHHnvXU1euNfZ8aZAawcBVlltWm7vW56A8rOe5sBrKToPR3+jd15&#10;763u5HKYFU61mhr1ICgW4nzdQw1eEVfmzG8j7pUachSts3rrLijobexxcCVWFsk54l7Zc0MlW++t&#10;OwUOWUgcdea3UXe1AlhPa2U+Cq9CrCxVTuL1bDrUKryKPbThJ2cAK3mE1vXDFOJr4KqxHdZOeJRR&#10;rUA1Yo+dsQ1fwnEJVcecsXWnYFcBIvJ0jo2v2/FcM4CVfDTrViUKZM7eTEzOAFZuLayCaq9RMtR4&#10;b/Dk1tiGL6n1hVOrhHpyfWwbQbZODP05A1jdSlFTDV9S+z4DJTOAFUxaNZW4g2WOrWgLp7fpS2pL&#10;68xvI+4V+PN1O2uuUVaV8wTmAMeXDDWepDu27hQI9GcBa/XW1fzZdMS9UqOSO1Ot3oYvoQbZ5mRc&#10;E/jYXjdRKV6VyqlW68m6bPX16nUGsHJiS4fG1z3U/NXrDGAlPYa4S6e3sS7hXoFlcU5DR9wrT5LY&#10;XGdlPtS+js05VZsBrFU+zuttrktwXNaOahRb5QugaI81tulLQA1GGiiZvoSVmsWIjeKuvi8ZBVdJ&#10;UfJqtHH7fPtwauLm5MMZW3cKrBQu71x5xL0GY+tOgTips0oVvJ5NR4nX8pPscpyxDV/CTYoPaz05&#10;w2U3FyUjgJVVEDFnztiGGntTPgHnvY0AVo552RlZvU1f4p7OjADW5eS9WZ5rqBFUzcmT895GAGvV&#10;4KnbeV6jZKgR5kxJdGcOGAGsMJle9Z5zqMEJc2OG1dvwJfgfzyuPyq1kscFAWygZTqEyHyw/OUq+&#10;UpmI4Girt+5LuIyRFFDHK8+4VzvCasa9Mt9YGWn4xe4ncV1FI7yeA2YAa91N5dRTwAmP3mDXV6e3&#10;GcBKsKxVUQQojd74dJzcPkrEDzW+AKdKsqiVV7B2+RL3ygGlxaxMtUrKdKpaslgdY6t0HGcfMNU4&#10;iyCgy0DJjHvlqyEMyfBcU63mfOvrnnGvBLDu1h5nqpG3ywbOGdvwJUDSypTnwrj+Ajj18FbmM+51&#10;JffBiooQtaLynRlnBrCSD1LlPl/POKLGJtPJAIVtmI+EIqEWJocaS/Onw3VcM+71jRR0JwpJ1Dj6&#10;Jr3yNUquGcDKjEOW0usnKWpEzlRQ9UuvTJJce5JEj3GwbPXW1SonvJLQjd66L2GlUBF1zti6Ggwt&#10;hJhxXkK62xgbp9GOn5xqrIKeFehvjG2sS+qk3YmKIHWwGckKryIcnN66U6iUd/bCzpPsarB97PKt&#10;sfV1CStz7wyP05g+tjrBcKLHWNE1NSDineFNNfYBbm/dKdAbp6GG5yLOuxmJK+F9O1/AiHtdyGyy&#10;2D7Se2dv3unMNeJeq2gfbtlAyVDzn+SMe0WvNmIv5wCI4zG2iidyMDkCWKkdXFh2ehu+pGx0zkuI&#10;825GVi65dToz1XgiHm96jQBWiuBX2VBnbMOX1GLGWU9SeGSMjRsjHAZ6qsF3c2hrxJlz2D1640zB&#10;2eNMNZvLZz4bvT2oSGvshKca8SVkSVqY7E6BaYMUNesL6GrVm3X5MXGnfWxUseXqHgMlQ405gBN6&#10;x3ONAFYyW60iANfQojMvoJEY3jY0+qIMhjOyrkVkKDOHM5eO8NXKrreWQEOLEFueorO8G0GvnDl6&#10;PnJorTz6CnF+vSYZwatVsdVyI0OLwOg3K9maNWB7Zyf3YjjVGaeWfcJ1jdBVDhi5R8oBSPc9wci6&#10;E+GCMUJ0nM66FvminN05PmTEu3IC5E3ZQwuA8I/T2Yhb5cJFUtGcoQ01OwSbdOyGkMpDq0uoXy8Q&#10;hho+BPA7n/WIW13YthUXb/Q2nQjuwDneuh59XYHrJ7DE6q2rVSUX7vI0PuwRt7osHLE76YpkYbQX&#10;QG/sUY3wBKLCmxrLEdZaziQ61OjNCwllPTB6w0NYzn+ofQ0JtZ5kdwks7PhKDQKT77IZSW/M9Y5D&#10;nuGubJyrVp+ByeFK3sNdrbH1dQWf9vuuweitqzG2GpyByRG3ymaDc0kHJUMt6G34EnIqrZBQruSZ&#10;743JzfGTM9yV4KPTem9DzUfJiFutavBW8j9JH3NsJiZH3KpNl3K8MXtjs+F8AbNeKzGylS33GpND&#10;LXiSw5dUpoTlJyXc1fXKI26VQA8um3K+7qHG/MaWyPm6Z7grvKdVJAWSZ7w3SD7nig5ukmhq0Pfw&#10;AtbYuhorBeYAByUjbpWKpqySnZXCUKO396nj9TJ5xK2SqsJhmoPJoVYTvlV6GAKlP0mK2ZEIYnwB&#10;Q61S+ggjM7zyDHfl5No7vB5q9Fbh7E5v3SnwJMkrdg4uZrgrGzCrRDtG9Se5s8Cw1pNDDZS8n+UY&#10;KBm+hEUQbtl5b12N3sxN6YhbZYHHhGqhZK5LOLx2CMxrhrtymvlmHSUMNTyX6UtG3Crl4AkHsp7k&#10;9CXuwcWIWyW0kKJEzpMcaqxe+QIcrzziVv3ZdKjVypxjb+N7G3GrVdvmsA6chlrQW19glCepO7pf&#10;z90jStZf4Y241bq55OEUyuKwqDkFevMSP9mJNjXWypznWGPrakFv3SnQG0ZavXU1fxU0yrz6R+VD&#10;ja+bMwVnHzDDXWH5vHXJUAsw2Z0C+zcO1IxAfWrbt9ddvVXExus5YMStcq39+9np6y9gqNEbM46z&#10;65jhru+7RcdPDjVQUstXZ2xjXfK+E7Z662rvmHTSTEnPbS+A91Y3ehm+ZKhVb1ZxG+L5R2+sS5yE&#10;3anGewPKFkq6U+AsiO/GGltX87+3EbfKORfMv9Xb9CXuyfyIW2XpxOmY47mGGqsgjrmsJ9k3K5xP&#10;4kqssXU1fx8w4lY5KqAQmwPJ4UqehK1aS64RtlrntdZqcmhxqEz5F2edMIJduUyN/ZsxsqHF2Twv&#10;zdkEjKBVUrVrKfPaRw4tOmNkjo8cMas8DPZFTmfd+/gxHiNk9eDhW0TA0KIzdorWO+vugPsyrBuh&#10;YA6bp2PKOCjkZTj/EbDKPcBWURtOwUZnlMNzEgeJX2tqXM0LM+W8s65FCVpOs63H2H0BbAqnCU5n&#10;XSt4jN0X4Bk533I661ps2eDSne9sBKsC/fI7r7+zoVVlLevpv175jBBXHIFVX4N4svam12IArAl0&#10;hKpyYOExN0OLoGtGZj3G7gu4TaW0jMfYtVZqMS5ORjzl0toD4bIq66KMqUUgIWyTM3uOONUNd2XF&#10;LQ4tyk3VldIOQLov4Iq30ylFShxBex4EqTLJWJ11X0CRGMK7nXfWtehsrUIqBvS7LyCu7GmteCS0&#10;FXdlMQ0jtJWz4CoPYKBxeBBemlVleHkboa3b27I4kT+iVpdFWqlS6HV3wGUjuLrXgxM1CgZ7EdDo&#10;9a3Jk7uqnMNIUWO+4FjXwCR63SU8yNh3ZhpRo4gvKxjj40avu5IHwbSrUaVE1NjBXvVUXn4E6PWF&#10;BclZVrFtUaM71kze6Lpj4PDNiqalu65Wl91a+3r0umt4cErrrOxEjRMqUq2M1RZ63aUQBWodSYqa&#10;faEEet09MHdw1ZL13XW1usz9dOoLLG8jWrVqvjjhAqLG9eXcrWicW6DXvQp3nltsqahxcHRSW9P5&#10;EGa8KrsUJzyB7rozYgZnNva6616FS1CtYul019WS7rpX4YDFutWd7roahfjxDt7oulfhpgdOGR1k&#10;zgBZeB+rYglmDvdAKIuz1hM1EuWoiWfNCDPWlYhZ5yIXuuvOiKMSkgm87rpXWf3RdbUqhWDFe2Dm&#10;cA+USnRStUStioxCtzrf3YxbpWwJD+XlyohV+YiS9aEyI1dZ3jtFwOiuOyOWKiRxGiFW6HX3wO52&#10;34xjbFGDbIUjsWbzGb3KCSV1652HObwKDpPDDOvddfdQl1tTgMHprquBTL4Ea0YYEaxcZ1FLb6e7&#10;7oyqJDm7Y2t03avUdfJOXU3e3VCrcjpOgQ/0hnvYSOrwoDLUGNtuPszhHkj/dCoQY+VQwzdwVan1&#10;MLtXYU1r7SPpbqhRRIxrlJzuRigrkZRsEhyoTDWuuGZ3bXU33APdORFCkBxDrVY4Tj4Cet2rMCE8&#10;2MkYH8JUoxC3VX6M7oZ74B14391Uq4raTgAU3Q33AFSc0E1Vg9l/OhFQ6A33QKKeUzBC1Qgep0a/&#10;BZXhHurSdmuzPOJgqetiv7vhHggKc8gPRjfUgu66e+Ckzom4oreuxcUilLr2nmX3DqzDnBJk9Na1&#10;yNamjL3V2whppcKjt1AZWiRZ8gasuXWEtBJS75RVqFD/dvBWSZbkNTioHCGt1Nj0UDK0kt66Q6ly&#10;JNY8PgJhuVueAyprVz5CWuuOeCPCkSc5vNCDOcQh94vMbG+AjYi3aBhaNT0eJkq6N8EpOAVhas3b&#10;bCSU7EFRVQsl3SvsdVmdM+2MQFiiYvgCvO+te4WdZZu1lh2BsETFQHl5Y+tegSvDnYRCnmTX4pyV&#10;Ow2tsY2QVlhApyze8ja0KG/HLWTWwnmEtPq9DV9Sm4LVG1tfndiYHIGwPEnGZnmuEdK6Udrfmk6H&#10;Fk+SG9gtlIyQVo6evZXQ0GK9xrmKN7buSyjc5C3zRiAs13GTRGT5yVHBtbyr9ySHL6EYxsGxoHHw&#10;PCJh2fY70QR8Ad0DgRJSpLzeui9haciy3lgwj0BYgpc5jvd6616BWkMO2cPYulbglUdIq93b0CIM&#10;uYgU572NkFZO9jzPNbSYu1mXWE9yhLTa721oEdGKV7D85Axp5UI36wsYWqwn2bB4Y+srDEJTnThY&#10;9gtdK+mt+xJmRc9PzvhZ1gmEkFgoGV7B7m1o4ZLZ2Vq9da9QYR3W1z0CYVmXPKlGYPU2fAmH6dYq&#10;aATCvn/d3sp8hrTaKJm+hOvLHE68Av/ayhCKx4k9Ea2Kn7VueUSvrzDsL2BosS7nMhPrvUkF1/JA&#10;xhwwtJhNH7DrDkpmSCsnnNYRzdCini0lK7yxda/A3fLeSmHGz3KrrVUXj/fWfQm+3Ju7hxZLZ4Ig&#10;jHq99Na9Akj2WM6hRW8cHFqea4S0Ppg5PJR0D4TJvDevt+5Lqjqt11vXIhKZwmzWenJEwvpf9/Al&#10;dcmjt8eZQa3vu3XjextawVp5RrVCCVpzwNCqHAruinK+7hnWao+t74yYcbjm1Outn5fU9WWWLxkx&#10;tAvXtpM1Y42t+xK/t6FFrAWxhFZv3ZfYmBzxsKyC8K9eb92X2DPOCIhNeutewfYlI462jnqrOK2x&#10;oxoVXG0/ObS4OIUgEu9Jdq9gn6qNuq9ExBIZYPU2wlux0JvfhhYpmu9lEI0nOeJbOcR2rjklwquv&#10;ZvA/bAQsrzwCXDn3cOoU0dvwJUFvw5fwJD1mbBR+5SwIz+y9uOEWihmziLgRUEusBGE83rPs3oSg&#10;BC6ccBZ5IziW0ZGH7Y2uuxObEhjRsdzWBVC83ro7odS4F8w2Sr+yMCSWwZoGRqTr4d0uX3lKbQMB&#10;RqiwZm29R4Asn453ZDK06I3AJudJEjrXrHSPKKcW7qTOIwzHDAxbb1V31FnkTa06M+QOLau37hhg&#10;EqxDDJj2ZmOlKlQhuNeuEjat6bkL2KnFPRWsTLz3NryJeazA4r/ZyIR6eaw+J3JDr4oFvl7AqhbH&#10;EdbXzclO640zDOfsaSotBBHWh+O8tu5K6lDJG9rQ4ka3Ki3v9Dacgrl+ZcPWHkjNN5WX7vTWVybF&#10;23lPcmq5+3wCUpqV7vp1arFfJJ3Lem8zKNbcL3KO0GwEoGw7rM9tBLe6Z734t9EbMTzWXpi5uunh&#10;XC02f2pxPu/N3BzktM4qAM36AIYWHroqvzqQHIGtNTQjWY23NvwPweykwVu9dU9CvSIrTpsPrD0R&#10;Eg4PVmrG1zaiWl3+Dcatd7bzBVhz26j7WsENziYfmqh3tl5M+NbIukeAD/am7RE+W1lnFvXAoWm3&#10;kWWy5bSGFmGiFBVzRjaiWa/dKjDLZ929SMVKe+9shMBW9I1Tr7EWSe2BVFaodTBDcndT4yu3agfR&#10;W1djnqnAWQP8o4BrhW042d701p0ProcyXFZvwx+QzeIk/tFbV6PqonXlImrdH3A/uZWMJ2o7q3+L&#10;MiU2vb03Qjaoxe0stoYaJ05Vms15b90jrGxmnaowjK2r4euIHbN6646EdFkvxJ0Tu/ZI2GrUjbbG&#10;2EYMKzEbm5M6Xxvl3hvEg7VLhDhuakQonNb+fqpxcd/TohUJPO29gUkrr2Sqsa6wrqTikXSnsHIy&#10;49SzEjWySq3sedS6UyDtglAi5wsYapWvbB3fkXzdniSlZLgkxOqtq1ELmiQ3C5PdlxCiU3yFsZUa&#10;Qa/Pr/eKOF9A9yXEGjB1W711NZwyMLHG1p3CY2cd5fXW1aoSOhs+Z2zdKTxOevOe5FDjehKnOgCf&#10;ZXcKOC6qgTpPcqpdUOvWKnkEr9IbCzert+6CHlzO4L23EbxaURtWGjHRyf3D2ffD85MjeJXaTRTa&#10;t8bWXRBrIG5Vd1Ayglch7LgjxOptuiDO5q0vYASvUlTSXHMNNTj8yo0yvoARvFpncBYXwLFPe28c&#10;VHnZcICpqXFV78P8AroatT/cL6A7BbcmAZ9pVyMqd7+8J9mdArfbEV9qoaSrEexBco3z3kbwKrVf&#10;qZfm9DbUqkSGRT5zptjeG2nfXA9s9dbVWASt3tHFCF7l07aq6NaBbjNyOTk9t97bCF7lYJ4NrTW2&#10;7kuozekFtHM224xkh0MkttVbV+MQzly9juBVTmq9egQcWDcjqdH8RtKq4UtGyGtRI94R71DjAcHQ&#10;Wr11p3DhS6zoYQKc2thwryTqOUPrPoE0eC5KsF5bV3se0MhWZ90lXFTwXa2DmRHxypVZzg32rHj6&#10;ooRDOKpWWPgfepT2sTIJ2fa2pw9NQt6Jk5c59er0wppKZ+QquaTcu+u8tqFHurB3DjQjV1mmeXQp&#10;e5P2TCj4Yq1JZuDqg1NovhpjEzD0TDqRVXGz0K5pW6vppscRqPVd731pQWerdbcjnXW9fYeoM77r&#10;GbXKnM2RmvUYuxdZvRAuJon2OIh9rGAUq7Oud+yL5URGpCvrNc5ArVXr1AP71ksbka4s8y7KtThD&#10;m3pcEGh91zNmlcdIERurt+F96uzIwciMWX1yhRgLeeNTG3o7exurs+4M2DHy2iyMzFBXtqRWZ2NV&#10;EXTW9WQz+puffvtv//Nf/vrrP//TT7/96Q/8z2/q/37+2y8fMv7vh59++bcfv7x9qV/8+U9//eFv&#10;P375+U+//PLXf//19/+d2ej/fv/xf7x9QZ0m0fpo5j9T5vV25SVSZvXYlddImbfWlR+RMk+zKz8j&#10;ZVxsV94iZVxmV94jZVxgVz4iZVxaVz4jZdZHXfmKlIti7tr8HGFMQZahrOjc0XuGs2J1h3qGtGJc&#10;h3qGtaJQh3qGtuJEh3qGt2I5h3qGuOIth3qGuWIih3qGuuIWuzo/J6grtnCoZ6gr+m+oZ6grPm+o&#10;Z6grgm6oZ6grxm2oZ6gr5m2oZ6grTmyoZ6grkmuoZ6gr1mqoZ6grGqqr83OCuqKjhnqGuuKXhnqG&#10;uiKMhnqGuqJyhnqGuqJ0hnqGuiJbhnqGuqoYMtQz1FUJkKGeoa5qegz1DHVFWHR1fk5QV8TFUM9Q&#10;V5TCUM9QV9TCUM9QV1zBUM9QV6f4Qz1DXR3LD/UMdXU8P9Qz1NXB+VDPUFfVH4Z6hro62u7q/Jyg&#10;ro64h3qGujp8HuoZ6uoQeqhnqKtT5aGeoa7Oe4d6hro6wB3qGerqRHaoZ6irsgJDPUNdnZoO9Qx1&#10;dQza1fk5QV2dhw71DHV1UDnUM9TVyeNQz1BXZ4lDPUNdnQ4O9Qx1dd431DPU1cnfUM9QV2d5Qz1D&#10;XZ2yDfUMdXVs1tX5OUFdnZ8N9Qx1dbA11DPU1VHVUM9QV2nWQz1DXeVND/UMdZUIPdQz1FU+9FDP&#10;UHcI6vg5eu+COjKYE/VKJu7G83OkLqgjWzhSF9SRNBypC+rI543UBXXcVxOpC+rIuI3UBXWk0Ebq&#10;gjpyYiN1QR1JrpG6oI6s1US90k476vg5UhfUkVcaqQvqSBSN1AV1JH5G6oI6EjkjdUEdiZmRuqCO&#10;TMtIXVBH6mSkLqgjFzJSF9SR3Jiov6cndtiVIGtAgFcpiFkDAr3KKswaEPBVomDWgMCvcv+yBgSA&#10;lc6XNSAQrBS9rAEBIbkxYQMCw0qkyywQIBKXlDVwIyxixkKRSAZbNIQbaYEga0CRCI+RNaBIhMnI&#10;GlAkwmVkDSgSYTOyBhSJ8BlZA4pEGI2sAUUinEbUgJIYlWeVNaBIhNfIGlCfCLORNaBIhNvIGlAk&#10;wm5kDSgS4TeyBhSJMBxZA4pEOI6sAUUiLEfWgCIRniNqQImNSrjJGlAkwnVkDSgSYTuyBhSJ8B1Z&#10;A4pEGI+sAUUinEfWgCIR1iNrQJEI75E1oEiE+cgaUCTCfUQNKNlRWR5ZA4pE+I+sAUUiDEjWgCIR&#10;DiRrQJEIC5I1oEiEB8kaUCTChGQNKBLhQrIGFImwIVkDikT4kKgBJUCIHAsbUCTCiWQWKBJhRbIG&#10;FInwIlkDikSYkawBRSLcSNaAIhF2JGtAkQg/kjWgSIQhyRpQJMKRRA0oKVJB5lkDikR4kqwBRSJM&#10;SdaAIhGuJGtAkQhbkjWgSIQvyRpQJMKYZA0oEuFMsgYUibAmWQOKRHiTqAElSqjYFTagSIQ7ySxQ&#10;JMKeZA0oEuFPsgYUiTAoWQOKRDiUrAFFIixK1oAiER4la0CRGDIn3Gc4T6FLEFmg5Am3CIcNKBJD&#10;/oQaujKEkEHhPg5tIEQipMk4yqeCZPgMFIkhj8JFGGpBiMQqJzqOhUMuhWs/tYHQJ1bRz2lBiEQl&#10;VCgOkr2FKs05LAg5FerlawOhT6z6mdOCEIlVEXM2ECKxalzOBkKfWGUrZwMhEqsS5Wwg9IlVXHI2&#10;ECKx6kXOBjIkUphmNlCCxKlSDkobyGZnrofWBjIkcp21NpAhkWLj2kCGRFKftIEMiWuVSuyvsQTZ&#10;WxAkUssqbECQuIYcC2nzOoQQicqxcMV8NoQqCjgeYsixUEZWGwiRqKkhFJQMh6BIDDkWLkHRIYRI&#10;1ASRNeRYqFelFoRI1CSRNeRYuCFNLQiRqBwL1xFkr/GWKhJyLFTmkyGEHAs3O2kDIRJvCSMhx7Le&#10;UkZCjoWqHzqE0Cfe0kZCjmW9JY6EHMt6Sx0JORaqr8ozCDmWVdNHShBNLJpAsoYcy6opJCXILFCf&#10;GHIsXNKrDzH0iZpIsoYcC9ekqwWhT9RkEvKmw4eoPjHkWFblWEoQvUZNKaGGUNiA+sSQY+GeTnkL&#10;IcdCOQltIFwnamrJGnIs1J5UC0KfqOkla8ixrJpgUoIMB4rEkGNZlWMpQWSBppmsIcdCTR15CyHH&#10;wp082kDoEzXZhJtwwmegPjHkWFZNOClB9hbUJ4YcCxXP9CGGSNS0kzXkWFblWEoQPQNNPVlDjmXV&#10;5JMSZBYoEkOOZdUElBJkFigSQ46F4nCCg5BjocarNhDOzpqIQtnk8BmoTww5Foq2yxBCjmXVdJQS&#10;RK9RE1LWkGPhTiIdQugTNSllDTmWVdNSSpA9A0ViyLFQnVKfQYhETU5ZQ45lVY6lBNEzUI5lDTmW&#10;tS6wG6c4IcdCgUNtIPSJyrGsYZ7KqhxLCbKHqD4x5Fgo7azPIJydlWOhmmk4BJ2dw4yVVTmWEkQP&#10;UTkWipSHDSgSQ46FCwrlLYSZK6tyLCXInoHuWMLsFWpG6xBCn6gcC5dVhENQnxjmsHBZiw4hnJ2V&#10;Y6EaXjQELtidFpQgeY0P5VhKkDUgSOQe5LABmZ0fYR4LBUX1GWQ+kfKK2kCGxIdyLCXIHqIg8RFy&#10;LI+6/6lPbSXILJB14iPMY+GeVbEg5FgeyrGUIBqCcixcRxw2oEgMOZaHFuAqQTYERWKYx0KtdH0L&#10;IRKVY+G6g3AIisSQY3kox1KC6CEqx0L9yLABmZ0fIcfyUI6lBNkQFIlhHgvX1ggOQo6Fy821gdAn&#10;KsfyCPNYKAKsFoRIVI7lEXIsD+VYShC9RuVYHiHH8lCOpQSZBTo7hxwLFWLlLYQcCxVmtYHQJyrH&#10;QlX78BmoTww5FgpE6xBCJCrH8gg5Fm6OUQtCJCrHwnVM2UNUjuURciyUApchhBwLZcG1gWzHQhVz&#10;bSBEonIs3MsQPkRFYpjH8lCOpQSRP1COhVtJwwYUiSHHwn2O8hZCjuWhHEsJomegHAv3qocNKBLD&#10;PBbuYdFnECJRS3o9Qo7loRxLCbKHqD4x5FgeyrGUILNAkRhyLA/lWEoQWaAcCxdahQ2oTww5loeW&#10;+CpBNgRFYsixPLTMVwkyC9QnhhwL9drlYwrzWB7KsZQgG4IiMeRYHsqxlCCyQDmWR8ixcA+DPMSQ&#10;Y3kox1KCbAiKxJBjeSjHUoLMAkViyLE8lGMpQWaB7p1DjuWhHEsJIguUY+GimbAB3TuHHAu3NggS&#10;wzyWh3IsJciegSIx5Fi4QEuHECJRORZu7QmHoD4x5FgemsdSguwhqk8MOZaHciwliCzQPBZuOwwb&#10;UCSGHMtDOZYSZENQJIYcC9eiChLDGmEP5VhKkA1BkRhyLFyBrUMIkagcyyPkWLhMeFpQguQZPJVj&#10;KUHWgCDxGXIsT81jKUFmgSCR22TCBgSJXMYUNiCzM7eQhg0IEp8hx8IdaIqDDIlcXKsNZLMzFxZL&#10;AyHH8lSOpQQRDpRjeYYcC7em6RBCJCrHwn2h4RAUiSHH8lSOpQTZQ1QkhhzLU/NYSpBZoEgMOZan&#10;ciwliCzQPJZnyLE8lWMpQWaBIjHkWLjbUKAccixP5VhKkA1BfWLIsTyVYylBZoH6xJBj4epwfYih&#10;T1SOhQtGsyEox8KF02EDOjuHHAt3zskzCDkW7hrUBkKfqBzLM+RYnprHUoIISMqxPMNaYVz3rc8g&#10;9InKsXCdazYE5Vi4NTVsQPbO3DEaNqBIDDmWp3IsJYheo3Isz7BW2FM5lhJkFqhPDDmWp3IsJcgs&#10;UCSGHMvzdlVKyLE8lWMpQTQE5VieIcfC1bPyNYYcCzeeawMhEpVjeYZ5LE/lWEqQPURFYsixPPXq&#10;lBJkFigSQ47lqXksJYgsUI7lGXIsT+VYSpBZoEgMORbunxUkhhwLl/NqA+HsrBwL18qHz0CRGHIs&#10;T+VYSpC9BUViyLE89UqVEkQWKMfyDDmWp3IsJcgsUCSGHMtTOZYSZBYoEkOO5akcSwkyCxSJIcfy&#10;VI6lBJkFisSQY+H2a/mcQ47lqRxLCaIhaB7LM+RYnsqxlCCzQH1iyLE8NY+lBJkFeooT5rE8lWMp&#10;QWaBnuKEHMtTOZYSZBYoEkOO5akcSwkiC5RjeYYcy1PzWEqQWaBIDDmWp9YKK0FmgSIx5FieyrGU&#10;ILNAkRhyLE/lWEqQWaBIDDmWTTmWEiQWbMqxlCBrQGbnLeRYNuVYSpBZILPzFnIsm+axlCCzQGbn&#10;LeRYNiiVkYZSgswCmZ23MI9lU46lBJEFyrFsIceyKcdSgswCRWLIsWzKsZQgs0CRGHIsm9YKK0Fm&#10;gSIx5Fg2zWMpQWaBIjHkWDbNYylBZIFyLFvIsWzKsZQgs0CRGHIsm9YKK0FmgSIx5Fg25VhKkFmg&#10;SAw5lk05lhJkFigSQ45lU46lBJEFyrFsIceyKcdSgswCRWLIsWzKsZQgs0CRGNYK25RjKUFmgSIx&#10;5Fg25VhKkFmgSAzzWDblWEoQWaAcyxZyLJvmsZQgs0CRGHIsm3IsJcgsUCSGHMumHEsJMgsUiSHH&#10;sinHUoLMAkViyLFsyrGUILJAOZYt5Fg25VhKkFmgSAw5lk05lhJkFigSQ45lU46lBJkFisSQY9mU&#10;YylBZoEiMeRYNuVYShBZoBzLFnIsm3IsJcgsUCSGHMumHEsJMgsUiWEey6YcSwkyCxSJIceyKcdS&#10;gswCRWLIsWzKsZQgskA5li3kWDblWEqQWaBIDDmWTTmWEmQWKBJDjmVTjqUEmQWKxJBj2ZRjKUFm&#10;gSIx5Fg25VhKEFmgHMsWciybciwlyCxQJIYcy6Z5LCXILFAkhhzLpnksJcgsUCSGHMumtcJKkFmg&#10;SAw5lk1rhZUgskA5li3kWDblWEqQWaBIDDmWTfNYSpBZoEgMOZZN81hKkFmgSAw5lk3vYylBZoEi&#10;MeRYNs1jKUFiwa4cSwmyBiQ+cQ85ll3vYylBZoGwfXvIsexaK6wEmQXC9u0hx7JrrbASZBYIx7KH&#10;HMuueSwlyCwQtm8POZZdOZYSRBYox7KHHMuueSwlyCxQJIYcy655LCXILFAkhhzLrnksJcgsUCSG&#10;HMuueSwlyCxQJIYcy64cSwkiC5Rj2UOOZdc8lhJkFigSQ45l1zyWEmQWKBJDjmXXWmElyCxQJIYc&#10;y661wkqQWaBIDDmWXTmWEkQWKMeyhxzLDqUyyPsSZBYoEkOOZdc8lhJkFigSQ45l1zyWEmQWKBJD&#10;jmXXPJYSZBYoEkOOZVeOpQSRBcqx7CHHsmutsBJkFigSQ45l1zyWEmQWKBJDjmXX+1hKkFmgSAw5&#10;ll1rhZUgs0CRGHIsu3IsJYgsUI5lDzmWXfNYSpBZoEgMOZZd81hKkFmgSAw5ll1rhZUgs0CRGHIs&#10;u9YKK0FmgSIx5Fh25VhKEFmgHMseciw7lMqcnUOOZVeOpQTZEOQUZw85ll05lhJkFsgpzh5yLLty&#10;LCXILJBTnD3kWHblWEoQWaAcyx5yLLtyLCXILFAkhhzLrhxLCTILFIkhx7Irx1KCzAJFYsix7Mqx&#10;lCCzQJEYciy7ciwliCxQjmUPOZZdOZYSZBYoEkOOZVeOpQSZBYrEkGPZlWMpQWaBIjHkWHblWEqQ&#10;WaBIDDmWXTmWEkQWKMeyhxzLrhxLCTILFIkhx7Irx1KCzAJFYsix7MqxlCCzQJEYciy7ciwlyCxQ&#10;JIYcy64cSwkSCw7lWEqQNSAcyxFyLIdyLCXILJAdyxFyLIdyLCXILJAdyxFyLIdyLCXILJAdyxFy&#10;LIdyLCXILJAdyxFyLIdyLCWILFCO5Qg5lkM5lhJkFigSQ47lUI6lBJkFisSQYzmUYylBZoEiMeRY&#10;DuVYSpBZoEgMOZZDOZYSRBYox3KEHMuhHEsJMgsUiSHHcijHUoLMAkViyLEcyrGUILNAkRhyLIdy&#10;LCXILFAkhhzLoRxLCSILlGM5Qo7lUI6lBJkFisSQYzmUYylBZoEiMeRYDuVYSpBZoEgMOZZDOZYS&#10;ZBYoEkOO5VCOpQSRBcqxHCHHcijHUoLMAkViyLEcyrGUILNAkRhyLIdyLCXILFAkhhzLoRxLCTIL&#10;FIkhx3Iox1KCyALlWI6QYzmUYylBZoEiMeRYDuVYSpBZoEgMOZZDOZYSZBYoEkOO5VCOpQSZBYrE&#10;kGM5lGMpQWSBcixHyLEcyrGUILNAkRhyLIfWCitBZoEiMeRYDiiVwTOVILNAkRhyLAeUilgQIlE5&#10;liPkWA7lWEoQPQPlWI6QYzmgVOYzCDmWQzmWEmRDkPPEI+RYDuVYSpBZoEgMOZZDOZYSZBYoEkOO&#10;5VCOpQSRBcqxHCHHcijHUoLMAkViyLEcyrGUILNAkRhyLIdyLCXILFAkhhzLoRxLCTILFIkhx3Io&#10;x1KCyALlWI6QYzmUYylBZoEiMeRYDuVYSpBZoEgMOZZDOZYSZBYoEkOO5VCOpQSZBYrEkGM5lGMp&#10;QWLBqRxLCbIGhGM5Q47lVI6lBJkFsk48Q47lVI6lBJkFsk48Q47lVI6lBJkFsk48Q47lVI6lBJkF&#10;smM5Q47lVI6lBJEFyrGcIcdyKsdSgswCRWLIsZzKsZQgs0CRGHIsp3IsJcgsUCSGHMupHEsJMgsU&#10;iSHHcirHUoLIAuVYzpBjOZVjKUFmgSIx5FhO5VhKkFmgSAw5llM5lhJkFigSQ47lVI6lBJkFisSQ&#10;YzmVYylBZIFyLGfIsZzKsZQgs0CRGHIsp3IsJcgsUCSGHMupHEsJMgsUiSHHcirHUoLMAkViyLGc&#10;yrGUILJAOZYz5FhO5VhKkFmgSAw5llM5lhJkFigSQ47lVI6lBJkFisSQYzmVYylBZoEiMeRYTuVY&#10;ShBZoBzLGXIsp3IsJcgsUCSGHMupHEsJMgsUiSHHcirHUoLMAkViyLGcyrGUILNAkRhyLKdyLCWI&#10;LFCO5Qw5llM5lhJkFigSQ47lVI6lBJkFisSQYzmVYylBZoEiMeRYTuVYSpBZoEgMOZZTOZYSRBYo&#10;x3KGHMupHEsJMgsUiSHHckKpDJanBJkFisSQYzmhVMSCEInKsZwhx3JCqYgFIRKVYzlDjuVUjqUE&#10;0VtQjuUMOZYTSmU+g5BjOZVjKUE2BEViyLGcyrGUILNAkRhyLKdyLCXILFAkhhzLqRxLCSILlGM5&#10;Q47lVI6lBJkFisSQYzmVYylBZoEiMeRYTuVYSpBZoEgMOZZTOZYSZBYoEkOO5VSOpQSJBZdyLCXI&#10;GhCO5Qo5lks5lhJkFsjsfIUcy6UcSwkyC2R2vkKO5VKOpQSZBbJOvEKO5VKOpQSZBbJOvEKO5VKO&#10;pQSRBcqxXCHHcinHUoLMAkViyLFcyrGUILNAkRhyLJdyLCXILFAkhhzLpRxLCTILFIkhx3Ipx1KC&#10;yALlWK6QY7mUYylBZoEiMeRYLuVYSpBZoEgMOZZLOZYSZBYoEkOO5VKOpQSZBYrEkGO5lGMpQWSB&#10;cixXyLFcyrGUILNAkRhyLJdyLCXILFAkhhzLpRxLCTILFIkhx3Ipx1KCzAJFYsixXMqxlCCyQDmW&#10;K+RYLuVYSpBZoEgMOZZLOZYSZBYoEkOO5VKOpQSZBYrEkGO5lGMpQWaBIjHkWC7lWEoQWaAcyxVy&#10;LJdyLCXILFAkhhzLpRxLCTILFIkhx3Ipx1KCzAJFYsixXMqxlCCzQJEYciyXciwliCxQjuUKOZZL&#10;OZYSZBYoEkOO5VKOpQSZBYrEkGO5lGMpQWaBIjHkWC7lWEqQWaBIDDmWSzmWEkQWKMdyhRzLpRxL&#10;CTILFIkhx3Ipx1KCzAJFYsixXMqxlCCzQJEYciyXciwlyCxQJIYcy6UcSwkiC5RjuUKO5VKOpQSZ&#10;BYrEkGO5oFQGy1OCzAJFYsixXFAqYkGIROVYrpBjuaBUxIIQicqxXCHHcinHUoLoLSjHcoUcywWl&#10;Mp9ByLFcyrGUIBuCIjHkWC7lWEqQWaBIDDmWSzmWEmQWKBJDjuVSjqUEiQXLm5Is75KwCaFZaCJj&#10;/FAQOL5LQivENdJEhkgUBJLvktAKcY80kaESBYHluyS0QiZrmsiQiYJA810SWiETNk2k6FTiZXkL&#10;mRcUbugMuReauKEzZF9o4obOkH+hiRs6QwaGJm7oDDkYmrihM2RhaOKGzpCHoYkbOkMmhiZu6Ay5&#10;mOVNyZh3SfaNKB1DE6nvVEKGJrJVJQo3dIacDE3c0BmyMjRxQ2fIy9DEDZ0hM0MTN3SG3AxN3NAZ&#10;sjM0cUNnyM8sb0rQvEsydCpFQxMpOpWkoYkUnbAyY61KE+nMrkQNTWT7HhRu6Ay5Gpq4oTNka2ji&#10;hs6Qr6GJGzpDxoYmbugMOZvlTUmbd0mGTqVtaCJFpxI3NJGiE6ZG0BlyN/R5850he0MTN3SG/A1N&#10;3NAZMjg0cUNnyOHQxA2dIYtDEzd0hjzO8qZEzrskQ6dSOTSRolPJHJpI0Ql7I+gM+Rz6vKEzZHRo&#10;4obOkNOhiRs6Q1aHJm7oDHkdmrihM2R2aOKGzpDbWd6U3HmXZOhUeocmUnQqwUMTKTphdASdIcdD&#10;nzd0hiwPTdzQGfI8NHFDZ8j00MQNnSHXQxM3dIZsD03c0BnyPcubEj7vkgydSvnQRIpOJX1oIkWn&#10;li+jiXTdqcQPTaTrTi1hRhPpiZKSPzSRnbmjcENnyP/QxA2dIQNEEzd0hhzQ8qYk0LskQ6fSQDSR&#10;olOJIJpI0anpNjSRolPJIJpI0akpNzSRolMJIZpI0amUEE2k551KCtFExgqhcENnyAstb0oMvUsy&#10;dCo1RBMpOpUcookUnUoP0USKTvggWRyEDBF93mb2kCOiidvMHrJENHHznSFPRBM33xkyRTRxQ2fK&#10;FXF+L2+kJBE6OXa9NRGik7OxWxMhOjnAuDURopNd5q2J0HeyFbg1EfpO1mu3JkLfyaR6ayL0nXi+&#10;WxOh7wSetyZCrmi5cUUlydB544qWlCtablxRSUIrbuhMuaLlxhWVJLTihs6UK1puXFFJQitu6Ey5&#10;ouXGFZUktOKGzpQrWm5cUUkyK25c0ZJyRcuNKypJaMUNnSlXtNy4opKEVtzQmXJFy40rKkloxQ2d&#10;KVe03LiikoRW3NCZckXLjSsqSWbFjStaUq5ouXFFJQmtuKEz5YqWG1dUktCKGzpTrmi5cUUlCa24&#10;oTPlipYbV1SS0IobOlOuaLlxRSXJrLhxRUvKFS03rqgkoRU3dKZc0XLjikoSWnFDZ8oVLTeuqCSh&#10;FTd0plzRcuOKShJacUNnyhUtN66oJJkVN65oSbmi5cYVlSS04obOlCtablxRSUIrbuhMuaLlxhWV&#10;JLTihs6UK1puXFFJQitu6Ey5ouXGFZUks+LGFS0pV7TcuKKShFbc0JlyRcuNKypJaMUNnSlXtNy4&#10;opKEVtzQmXJFy40rKkloxQ2dKVe03LiikmRW3LiiJeWKlhtXVJLQihs6U65ouXFFJWlW/Oan3/78&#10;t1/+5a+//vM//fTbv/z+519/+OOPX/745Ydff/zy65cf/vLjl798+eF3P375Xen89Ns///TrHz7+&#10;tv73h//48cu6P7kXjZf2h/r/Zd04T60//V9/+j+//9c/vSv9+sPffvyyPB8kcX8dEH9EwdjPY6nv&#10;f/nHX6bGyh3RX08H153oiW/H759/9/nfP3/0sHITz9ejwPr757cg6c+/+/mPf/rr798H8r3PD93t&#10;ua4fxPG6PeCEPt/V97/8+X//7t9//m+//3/Dxg0bPwId0XvuX2v58KS+mrQt+/YRRcOvKbP73uz3&#10;XxNV+eHRV+x9fD+GGH393Z6flIP7QDq6K/98vKOPh8HFzB+xj/x6K5br6yv8+DUaH2sMfs19Id+O&#10;54yeh+7faZo4uK8ejaYZ0zvgvo25cPBxkM+vwzHzuD/2tk33e9P79nlg9/ee9vNkA/qJwMeO4Z9f&#10;gjHmixf5TffvvOdt+zaox2P/ut77Ztg/RNd8s/8JPvfn/vg44Vi3lVf7ecD9HZ+fKP+A3v58fBYA&#10;RIO136fG5999/vfb32/LR1Bk/f36zfl//t0/to4iXHXTSBErgIoH+3nu/d24OdCvXVJyCYfxqQYG&#10;B4IpAbN8EIErxn/c4vn5SCmGsHwQdPz2eH5fSL18lxdw/zjuR5Xa2ePLILN8+/ZZ3X/LB/7dqE/d&#10;cqKvu+WesY8TEZ7v/pGl92081Nj4OEcDuhv/jM8VP3h8xHJ8/aY+nefrfis0/vkRZ4ouLugd9p8d&#10;w3zslcjx9eUB7PkWYDUw7Nuv/6Gj+ATJB5gIbP2MjKJP/N7npPP5d5///fz7J8HJ3Wd8ju/z7+Y4&#10;v2ntnxnh9MIE8T7Nfx/Z9ti/PfEnT1yeKe/yg0UrG1tJwpfvEoqEnj/tLQ8oTXPz78e507oVPOWR&#10;cyvOB+3Fr/FEn5PNHOXn2D9GuywkKX+6oH39fhXH5999/vfz71d6+bQRcH2bcD//bvb2qYXv/qBq&#10;121//n/SzgW5cVyHolsax46T3v/G3rkCLkhQkiPVq5qqjFuUSIL4/5guu4IpZqhvHeMxMO07Q+t0&#10;xj2PkfI+xz5X/+WZubi7Zv4BpsunAVpxi59H3uY6FoY4LJAD/mHf/X2aj3/QmxkRV+WGYKhPA0dr&#10;c1/fP9/fYetMj9lnqinj8SWegKOcT/uMDj79ZDW1MKRb45AoW9tag3RhL8Nq+HvPXwJhfdrvjk39&#10;43EtDALuh/F8AAZzhR8vbLdnY1qe8POB3DIGz295nP96/BeMoyALpGxMeNwhHj1FGhE85Lh2iPJ8&#10;sowwMngMu9vkYm38CcjrRN5whWPaPJ4ZxSidm2C/3x2ffv24MlKPUSgaj39+V6Ly9HgH0+OZv7+d&#10;VDC9O2b+/h2y52BhcP2SEKJac+s+l6Hu04EH1VtXTlNi4Ahn/N0+m2fhup10knJc6Kmdxz/5pxLI&#10;XKiyiIAnVJHJWSjabHND44swZU8l+X7fWU49YAp9FKLAfMJvOz1+vkuPQNMZSQ1/0yab9P1XmEpY&#10;GF26PGGypbvTESki0mNmlKpSjZBSI8J6YWZ2nPV8zOx3x6dnDD54jIVTEKvHF6H9hQA2P4Ifhytn&#10;zIwqVubMwWPypEqiFkiuzfyls62ZkRyd1X0BbdAmmCxa2vpYeke97bO6OPOX7GB/euPHs40Gr0SX&#10;9mOjUIEEdUBqbyzsF25zR9bKFPXMe+R9wASKtLnTY9GcYP7YjJ7ZRHdtz4RIUDj9Lspox23+4V+d&#10;857cH4CkDmPmOZ139F/JScg3e9dJ/chub+yXLGVf9SW5sKofFID4LjI4LGNvcBL0zN+H4VWaWB0k&#10;1cQ/GclHHdwk/owGyIyvTOHjsXXNHbTNRb1biq3LoYFFVjmtHue/MR7VchC+bAR7zDzsCKT0PnI2&#10;HEYL2LhYUihVxjGsiAhgeNf/GF3at+jAE/aJ+q9cK/ZRwWtvScG4ypRAgQi1t6bFO1tsWYrddaKh&#10;yfHgE/h1Olf+BRilEYGlXeWnabz7c2AhQ1zXsecX9lSeB6o0uvkG21ObjmACSIVOTqeGeQfruWVP&#10;BA7Ez0N8IUAro3iY9saQRLwXB5ulfF9YVfK4gM2gq8f5b47H3viy6+T17ylp/nn8D7qMVyQWaGXF&#10;3+178yxYD2YcL0TTQvx4JjECAoyHj9Hc6jHMr9LI/hapL2oXbF8DSpk4M3W/5KpM3vCii/ViUL04&#10;ALNLoKkLFQI6fZf9V50EHCvVbd59RY9tU8LjhWGayVQc1OY6bQuDFWV2PY83EXk48wefKpieeVJf&#10;r58v1PJc+ynufNOPwKo7Xho5MGNOn63/5g7lvrGERM97VisIjzuEyzeqhr2ImiWSOQouGOQ/mT7O&#10;shFHm9UxHr/wAKV5gaUwXbndceEcLj/PBxwskU3IYbPmHC4/uBNsOEkGrjjv/SZcMC18R/wXNDUu&#10;zfC4c4r/gY9bk5LbuBBuLO4IqOCtL/v4emFhdHczeCh/4salXugTEQkxSLk4Tf7neDpTdJ+o/4qd&#10;wlafJQpwpj+a7sa9N/IDJHPcsc7/gyd/ZPY7QdHsvH9oTywzFiUJ5LPs++u/YrdoRiolzlcRbf3D&#10;cFID+cDByGGWVx55O/JlOtq2Xznt7BLdObf/vdmCF7VXAtCkyoMh1e8656Sr4K854z7AQddD9yXF&#10;DSKNZWar4vClocJCw6m505kOgQyelEUpCliUmsk9vJ8WJdG8foQ+rk2Le8PBrgNdCpov51edXhEQ&#10;BlFZbfIoHQsJE3+SDuAthNDBGA897Ag4aABEYExRiKOGgaLsgrqUkf4Ul30ZzLS/KSbWJ+q/cq04&#10;aksLKQ5R239wCWhpBKuE5frucgzelKA/kLn5h5zYkZ/raeH8/7KCDQFp4VNPf3jXi8JVEPrgJVT4&#10;AbVtRr/Qy0NZrA/D8oxjL0Z2IOPTQymPAyJkNOUiNMI+ArL0d5/tC4dRV5F+IDHjJzqXfMSTtnAq&#10;NfpEH8QOnsHMHsDdw65sDnwWO7hVYPG5XYXdmjX5C6sttQ1ShjtOa+buWoVZQuwg9G9YIFy8K3Mm&#10;X12Bgc4LLP2Uo++L+kJSWn/A2guz6BJiwFt8HdXXC82lmzYoLe6f//WCEXcLZEMqTysj+5hH9PMK&#10;6vtBjNoCwb+TrxY+CtGtZe6fnp1rn+gcMb4BlvFOIbLyo31GjDcah6XSE/LDmzEd/ZvTtn/jia7y&#10;aIjxZrSdhk9JSmuhy5obRQWo8A49basrtt2dRaLWojAYYOhWBuSbx+bixF3eseRLiIGWg1qVGIfE&#10;iiqA+jA4Vhxjv6gZFnAToBY694XdgspmvE95V5pvth3BHsjowJYGsr6gxMvT4jCxNJDC0cEIe/w2&#10;kNHkBdLp5E/RadntqfaudA97V7Eofyp3buCjBWhSDy9kvd8X1i1yIjfqYf7r4d9vx0ieL/a5iuXd&#10;8H9W+p4Kovr0POycsr6onlTwe+Ni+OG+KiP9bCvkHeBaSb7HG3LvxKHVbAc08UWFO3ZSzgM5d6L4&#10;ov/Irz2/eAuwS+cDQ0Pmcc4peRZIdoksvtAy5MfbdviUE659+oHnpPyvA3gmG/yrimbm29goI8ex&#10;7bJjTpziA80BXpXvIgE6aeBroBI4CXZwtTEz3rJaNxo0+HyVOMAYbmXznhWHbkTJYxREL4zoSEi9&#10;MTMeHzMwkFUB8usz4+mwb22QdH0a3JGwi8NAkVyCmdzoh+D0480Xe3lmfGQPs84ns4QPacyMT7Wg&#10;TU/ZLhkfXJMLjsbML9o9AZ7rM6Ore9UvzjROaswMOy0NZMfxwb4nuSA5M7hd1Ntxqv9KDMNtgRM7&#10;34VKurpGpJVPJziJnKgfCZsaC4MyzCVxaPyG3/ASVT1Ai0rWeGEPdv30Acstb/drp5MRxKX0xQtD&#10;RoYb9drMeGNKbgNZKaTzpuDGbwcP5DjrYvDBhiuJ5oUpMJpN/E3PPwi3Okgsmy5zHuhAw3+Ied/V&#10;Dcwe1u1zvqdqkjwiJTfPmYyMoMg6SKU61EGWOjke414sx6ZE44YGF6FNDW4pyGzw0bQkYkTv8jfI&#10;5bOwuDdKcu1ZqR03qApNyHdN4oJD1e7nzLyKD4b6jURd0OCNXc5i8jGHdYN7wi7LKn79ovx1snnj&#10;97coO3DmwtSwvnNm2ak3oK3wtPk27unFlUWxAReO5p6h5mwzX+esHM56Wz1NbkAbp4WMhQ1e5AAu&#10;oQs8ssrm8mPlqTWiw7NbHBAd4sz5cMjDZN3WqnexGrIF5sccZEdAAjkjxRU8L82qz2XdJPnmiyzd&#10;rDRSpt1ofONx/lvjv78rb7ky86Agj/Nfj0fXyeIGeDuOGZ+Ex/lvjcdba/DO8PO4vhu/hTvCcQF5&#10;wRcSIOBX1vrBkcoDaRuUBd7CFqXUWEM4QkQC0TatDtCYYIerU/FM36MQDIpn+Qj2kZQ3B1vs6oB0&#10;oRCve/igr3HCNyp5CRZSMxYSeKPgZrsCRQzk95nF0psb4Mt+vskJCQ88KwqzZ7IkBFZOIGi9suif&#10;L7Zsu/Au98cG9UHi80w/RTEc7AUYc7K6A7GkdGV7Bc4lnnE8sZrQw9tGIdFU9AgB8pzWcEqNNcq6&#10;Nr/1dw9pB4mKwzSXjkthUUR/8H2V+Dja2bdrBL84aQ4319jn6r+8P8JoUGpIpgMtAjyy0fCCKy+q&#10;O+G4lznRcP/sMNh795zKosgIMW9hEf8B0198yV4jTr+w1qYzON4Z92FVTG3nfEIck6VkkO9Vxl/E&#10;au0MOy2c+budHc7M4BEhPVB0sT2dk4cDGobcaPMXIeI0CZIcCV5fP02hia2O4bApCsHOLcaOnZ3B&#10;zPEYjbKiozjLg6dc3DOYUFodHGLRj2DBlUSD9woTpe+Zs7LEwVuF1nx9z9w1Xek7e8/ZA+yuogMi&#10;+TqYmRNiGUiX2/D/CR8Fz4K++8kuGIzBhoKdb3FEoZNNGLmOfyFGk/cgMH7D7TuN77MlnSipLGt/&#10;v57YDt2VjEGP4ZgY/ITsA2h1mhwveVC5RnjlHc2PPBhUjHyX2phukuPEwKwx0PBndFGPTBTB5ts4&#10;T85O89SjhaFUBIRkG4h45gYirvD2eeAHHzEGn4P/BmSRS7qZejt0hsOO8tA97KOLCkU3td4v2Fi5&#10;I87WhlOL+o4EB29gJC6zedZY3Dp+HwZbxuu+CacP8/1xabfH+W9+n/IL/Ci5+6P1fNg93VzGu9jc&#10;xbpPd09HHpAlZ0M2VYzNq/Jfrw79wZbUF97cgq/H+W+NR7dNVKWg4FU9QTzufDdPsuvsOAWjZdMG&#10;7Z9tBiOOgsLci0xqp0l4Lv+NtT1ZvLMI8CQ9bixNpUSV3IcQyJgaHONsbXpDRv6G1NtuPrtpNb4E&#10;IPqzkha6ZnPEk7ABuW7UsygPrLFTHr+rNgfWu2Q08hjXlt9WxsJ1Pq9gnBss48ckV7SJEB7jTjVd&#10;Yo1G0MDckGoz0CotSsYqMe5vPs9bbNbIRS139XXyQfuvkbHtD13Qs3jcCUzxWhRUYEhNIVhADkU0&#10;Xb6fI6zphm+Bd3+/HAnAsOU/QWUAjWh6LQyJsPD5UxztuzwnQD7+dF4TB4Rt+hcBymGWh0x8Rtmx&#10;HWcN5zgPLB/kQpIEkVVcqn34+dKeT9TdlNh4UAYTHvTXd5kkj+/VqipWZWZVGqCYg3JrBoliJkRn&#10;wnpKBNvIBtPEG5ir7RP1LaIXvIi3xydZcTXs8jD/zfVxxsSHYjhW+g6h+1x+iXcMC6UDN/xE2JO3&#10;l58kvt/p8gkLtHuKqcm/O9zU0bRoqFhf+WEyGwIehhYalRwlsRNlmzSqwLeJDhFPv7iEYTR8/dOx&#10;ihdXGbrbh1V02mND2CtVWgUbwmWt/dSi2lNcHjd2K8+FGRSY0+t1ZdYNrQO+2qdFT3QuzhcOoccx&#10;5hwCGYy03o7xiKrS9kPg1vSGnaKq+nm3eDwcpQBO07VwfwMZ0Wg6wRGrFKX5w+zegllVYcvZqmTL&#10;ZwsyniRwdcTHuy7FK04VtS3ibpMGvg6XZ6OG/6WzcexKk42vUw9ecs1f9d/kS2c78LDDkxJQvKQD&#10;oHCOfsraeyWXHMN2B908KQqv0V1ya5hm3dEESrxtrCpi3okfC7pc/apiq3Bu31//FSAi07cUzScW&#10;SFCS6Yz4Qil9mGKknszoIw+JYfGk3P9GbjSCuAIMJOPoUogJL1VBZzCqs0LHWtyQbys3BPT+BdaC&#10;Yn1//VfuFtXCrG68WruFwdoJ8yRKFCp0PUVQmYLH02vTkiJhS+Bgt0iosZ8dkNHNTcF3zxYHlzVV&#10;ah/fPWlUsapsSU+0ht02xk7dPY6ZQEeFE8OxeWm3cl85ZRlrHDfbfLbwB999hGQBadrJ4/cnB8dU&#10;AEfanl6bdquXy1fRz3qCIkHBwWj2dLudSr4LNYW0uTatvIheMRH0HmHGL0uOVH64JIZRinRrVN98&#10;CpBviDHFukvwPrAqGhjJ+1Z2espWdJcmT6jVq84lJHage+qALu0WsxcOlx/m9CK71vuRUubdqkbt&#10;0aQNDpkfc7hhs1ybFpFtTKaEd6nQmhelgu4uxuSSNJciXDLqWDqD6L9SIfsVFcRuD6bVdqyu7afF&#10;Z2Sn0jCjLu32RZaTox04ZRYTi6qSqtA70JvwA7nyA4uG2PTls501PVri/Fsoc8vAyZPfYzIYZdaJ&#10;ejNde9VUFMvdFM+vL1WmBJZCOoEugMjD/DeHn23Nw46OsEMLha7RyWdINxorS/jSEeIg/YQb6CX2&#10;pRzgFc5jc/y7CDuTWFkBRZ6kyliJQIRm5596Si695Rut5QgGX8YcROmvQwBoAfCImeOjOFTAEumb&#10;7WVq2jMDsJ/muQVJsIms/eBJD/kMi50NE9IYEoikN2yv6o19Idk6/ktZXYGo5ILstdRPq8P35dUR&#10;58cPnmA9XR2mnJVIIce+frNDJvckFSN57+MflXvd5iVzEf99sDJ4L1pdkwg8JqPPjzG3bkgi3uWu&#10;t+CD5JgpN34+fTylaGt+jJztqiuPWbcfgylVjNB32X95z291dNjOBb7Pp5eZ8UWlPc35kbDaaJ+k&#10;R972nme86XP1X54ZlK9Vw+l7UhD6FLZUigYQRsgzqbcK9WNmJz4Bs3FzQuOWxzPj5nZYWEl63TBG&#10;pcIw9achtq5Y40l+oe/nzPhpQn7vWNqC/zj8UOn8lpAycdjj/Deh8wWG2ZwVuaDLh4Lhcf5b44l0&#10;p5xF08y0skkQnEACbuK3cCb0iBOQoKuAHyO81iOCA1pXQQtTrt5VJUj5dbj0Eh6I4yhZMEcj1xe8&#10;M0MCL7tDBbyD+xjjkQQ3VGvOFmrxp5VT3t3CKNskhW0LgyC2TPeGd7hNa2EYbBE83J3+MbRJbkmF&#10;E3WTTzcevzABOFjzXfGY8gHvGY0ZyF+HtoxBv8ub4b0c0G6Mj2SzZWbKxTLkz+YZe2Nm0AvuHeBE&#10;TVYV3QxONTUxZwMHVMTVHpNv6z1jXRFvOd7zaXhOWAaPyvmRsciRgNqQHYdnhcPRGfbEAeAI/azI&#10;YnACh4ITRBLauvEduskIfmskycm6G69KSkb3dFrGJruwehtIOIzUbBUwVt+B9pjVFFfFHqpAUd9l&#10;/5Uz4wggBy1RH8a3xCUwLBGApgzKVpaF0fClxCMutuAl1yiDwOu75AjuFCisbQp4piGAssGnO7TJ&#10;O4Bh5ML+Pd4npufCMZXoXIBUlqTPyOOOYfSmXvOcPVBT5vZJiOGtwKNthDh4Si04gJKQtc+LMJKX&#10;KSkJY3XxCaCy4dQxEPBFdAuOx+CzuR42Q9FB32X/ZbwgPJ++FxmdxCL76ZA/XiwRPTXiVcVcqMt3&#10;4yaGAWdTYJ+r//LMAClTfqAF4LXMPNECsab3YwNnzcxcbDtpH7S5s2cEuzisDCsIHO/S8umZ/rEJ&#10;giWOmc+4Tt/lJ52XEgbDXIHKouPBt4ynhhWdjdKv8CBjaPTe8jj/HeOLXlUbF3Jw0hjW8QAw7VOF&#10;TkfMx+M+7eaHuvbEvjeREjhU4P35bvA2pf6jmDLZ0vlGzXbEOyUh804W5Vkq16CRH+k66ftWuUT6&#10;vuvUCPBZJ4HnY7xvb++o0ytIOOLpGnAnRhn8+hyOGp86F6wCFWvD6Wl8x5GaBYXI+LhHdc4ehThZ&#10;YBHZ2Bn8NWMyEwXvdnY8MwScMQzp2Tu1BBFuEiVPPxWiMTO2S+k82BchNC7ODHBSZ8b44NOd+p8o&#10;B0Yqam8VzJ8PG7+oY3IIDd42BvVd9l+GNtRvXFfm0sLxSBlD5GzQpqSSvht9YWQ/VRkQOW7AL3G3&#10;z9V/5cyqA3Qc+D/izIskZMvV/BJ4IOvansHqKi5BTt1JJ2cwlnUFrAm9dBmMP0OHt3macIEssVP4&#10;HYLR8WtC2SfQXmhHsrT8mbTpCGVmooXdeLr8pbuLDAB0nYSsx/lvQlMZi7UnhE9FdTzOfz2eQHgi&#10;M744NLENvNN6Ds+M4K9lK3o5WVMdcrhLObSAHLpwqqBFIXRDlV6bLjyc7sfYsqyUe69/cVjnW5Kx&#10;nyFBLpQ0shhPOukuj2z9vjzeDkK+hdF/fR8/m3eBY6xkrb97DDmUJHuHR0nkAA0VcZBeLBrjAQY4&#10;UTgViOqol49RTAp7+lz9V5w0HEEuBL9L0G759JywiP+457lgGOIZzIWp5hLWG/Ksz+W9e87vQbxY&#10;0yr8iLc8zn89HmS0/xubICvwJ2zcjcc/lekNqJZD0/I4//X3IWL7DLCoR36gx/Xd+C2KEHxmRBZT&#10;z/eZoaah+xs0BMh66AqJR8pwwh2tSglaFyBHMzYQOE5L1Z2VmuGV+m+u8Vf2QijD+OHwvVyRsWg1&#10;MJQQopTTkLKx4XztDBFT4KLLAv81bKRkC49vrJE27eReXNmZjJnU81CRlKb4GSfQrskRyVnmMjxD&#10;4PDMVA2Q8j96HzRnGqhI2XSeGXqXGlnMdIZIIg/cc1KmdawXHc9M905Tyr6vAjTLwhIdlAjTI45g&#10;D27meoz2dmNmNMHKztw3XhCbrozKrcSzg0Q6Zy2M9s9lHfZd9l+Jfdiysuw2tqWqku5TpXiIUKPB&#10;SfJwBGgHmuEATksNOw3/5I09YyBWT++tlLdviix6tQrYFkZ8Ex23nTOFUPhk/RhhfAmDqdqtpoAw&#10;nX+lNRsj/de0OZcbS+SvtLmOp8DOiX/oQ7icP1MIPQugzdwFYcvHHxRFv4fSXOBnpP3+8X385Q6k&#10;IjaGRut1H+IEXf2qGw6sXAmeM4nBrmQ4xMlUrkDhRJM32IInGqVXYE79+y5thkphuVA+yxul0uf5&#10;g3bkFS7jj3aGAowcnqVwwzkWCw3nceACV7eraePkaIM8iZJf5xlSxzPDlXAFhXqwS0ggl07hWD9G&#10;e1hmpotAZbGBV5Xy3OfqvwKyqIbM7FVj1fTTJODMzF4YKNgjpjxWJ4hcGB6KGxROHIBP+118yJ2E&#10;KVskbuwjrHQI4xEhU7qv+nElDF6zxuhgJM/PBm1ULx3qfJAPENwYrGzbBdrENKsEnFxO2lInbnX4&#10;9l8JbS63qq4hyieM6OTYFPE9M0wiGITd+8LgN5ZAI7J6bc/E8NWFJvaMmr+EISieqlIharQoh2gz&#10;4wuoTr94kHWjctBf32WnWsYRUo8TBsxQsCHlcf6b0Gl2LkzmGtU241nWcadaBQVTNVTxzs8CU3Lc&#10;3BsqgiReY99Z/+X1zrEbIlU97YbQDoqV3ZwoOF068hjL3NBR/s7xzCuMyMLLc8Tvih3xh92I8VP+&#10;Kk54eNH93eOdYfWXv+IgQDyHf/hkGJeFxlsMOOgLJVoOiENsOZ4ZAWH/DjHazB2pT5PB4ZtckV2Q&#10;SydddV8wxqE5o/pcn5nO+ODcRiEoNgQBm1xD2cRnGwSEf0pZLY1CZr8/ut6dZgPKAIbD58zYYGEB&#10;jz3raq1IHyclngjMMjPyIvU74pqs/GTPHyJLuP2INIg34BtBZ/Z5nfo0aW/lQpnHN3GKgNWpPQfG&#10;/jH+g8dVwY1MtqdcQcH0PNPz1eHfMfbCRP60+HFAYCPl/llo8MZpN4eYKtstJSf6JRVXze6m+zRf&#10;SiLYkmnWx+hnIdJ5m2Yohnmfq/9KvkO6gFrbxHkJeTqm4qWUoy4fS/FumKoQoP2vLGxwhD6X+UPO&#10;yVvf5IHkR6dT8Dj//bjGv2FK9UjtzGsrSgDVlDKTi8B66zsDd13BqMqjofX1nX3CNcpxMNy2CWRK&#10;VSThHNfwImNF+g3h0SfNFEr4RsyN8UHME1xWOMJqLSUos8varml835uhP78FHoZXZ8BxfkxwYNFk&#10;KTYhcplrxHN7wxvVKF0t2ZaMFDaDKp+fJha0qCHwftzjfkzY6A5VkP/jeLEqssMfM/aMQeCQMJn5&#10;q6JLYgZ3XMXMyr0t70WHb/9laOMxdiwUYEltnfVJ5SJZsPB/alfbHxOTNFKTJlq+tD7XihfESXxG&#10;TJA84E+8oPOc5SOOElmLbSlSKLwUhFx3JZKBQCTRj2eu31fafxlGSoTJd1FJdKFjmxkbx+wQRXVp&#10;R4axL29RnA7CZpSg9bn6L8+MJ9zBFRSKzO0ZeIGh4YNXEfO6Z7I+nGND0UX2zwLOfa7+yzNP+Q+E&#10;ADmkvmes9bTqENyEmzteYG0hNnPPMLaSSn2u/itnxs1QqRV4T1Fm2sxQPCGK+DQUhxq1PAYN/Bgm&#10;Gwvb7XnBSFI9K7rGR2Wvc8ITRi7j6QqDmzH3p9RG678ed7izOaeEHhbShRsezceFf7Z74cTRKxZO&#10;sALdJdfY5+q/fJpYPc4dUvut7gsDRUceDTlrcj+1hU1ZODQnG+nNfa7+yzPjeLC8x4BMu2hgMIRp&#10;xoeYXg0gEiEJFwWcm3bX5+q/PDPZtEYUpMJriR6yEjzN+Wl5U7tmSp0pffHz8WVNA+L3RRDS99jb&#10;gkfHK8WaIlITqgH69wr+mb0DwsXkp0SSe1LybVhEKBY7jD+emYi088LwfYH6/eBJJjLTRM+jcUN/&#10;3ASizid32+fqv3w6coqltoTGt0vdmgQi2KmK1YaR07pR7W5l+VKVWMIUxxV+s/5pDOMSaQSdUcbb&#10;zJO8RFnFN3Bjz2pUkHt+q7PBMjMxZYMEwH+v+sUsZvBeX7O5kem+qhZGvWVWsJ0PnA0T1Wqqyixj&#10;jdP449PELZURYVUm4K/pQIOuwZ0NwUkuzD56gwngtXF6MzosbpDrMEUdcsH9VgaGtJyPi1s/KisK&#10;Z+HSYwyX+ci1IyFENbEBnb7L/isxeE71IiK1FCHw6ZGnpybsoYjWntUayrK55Qn1ufovzzzl+GF8&#10;LXc9KoDlflvqYkk0oINkyiAi/JoXY13jF/hYXb1JZwts9/XTuE8SwdWafN2zkvn9GG3mRFs83jMJ&#10;LlaBKbhUrKOd81Q6cZAJSn0OmlcgIB61ERfvc/VfhjYRycxG0IkiSPvMIK+1v38IaAh8Xhh9kytr&#10;V03vHzd4ZCt1kBNu+fTsycIhu8gFblsgkhR7VhQtFnbtnCf/HnEZ3u0KAR4Kwqzbpwkd7DPSR0oQ&#10;PGvLoLtMVVTiVVs/OXMXXZsAShUasqxseF9URW+KavNOqnX2kru2Z1wnVctEYgZI0g5SQXrHC2Fn&#10;TN4fw9RcN4ZulpczXZwZdS41FeXvk/SzfJpYQxwkj5l5eUxIKamKx+4gcXFmGkaldkZcAX9rpyqU&#10;s1EORfnhchjYg9X+626eE1qfrtWSSJDoAN59zwSVXLvOvd/4vpfHLCw4Cegw9enoFGxtPCmZkA8J&#10;Fjknnc/K2+hx/lvjEVaOO1QwBch6XJ8t35IrPj2SBKxp+NB3hke/LssaNauFwXO7nA9tZ45nxsNa&#10;2UVEMBaYYjFICd5ATopDOijGzHBnR1kQIKM2rM/lvXu3yHqTBY4JOqnqoCYYreNJjkGxiUVgh4QN&#10;9Gk8SmmeNKU4qpf//H1CJgUDCDZigh++r0uAEw8hs9EJw+vuu/eu5ThLBniQTIaTvfrzkLWAqGzY&#10;izmlOyACBkDvxEY9nhl9x3xmX1ILwhEBNFmRb7mISTEIl3Oxijs3QLKN9q6K8GZB1x+7OrmwS3Wi&#10;6QURPLJxEOfSd9l/mQ7hTcYB8jjQfvrMRMnTkoNidjmRsj8dGScEmRmVF2duXEqVM33mxgDhzAuX&#10;Qk2pumqOJeT3xZlxtqYjnN3D4RZoQ3VGIXqbQK19YcAodRbOhXPe1n1xZuW+Jm4jfzmq/mk0dJft&#10;4ffJ/tDjnPG/ghnB19FNI7JwcWai6qbdg7TarXgvcZvKntXz0woGYW5hCVybWVFhJylgnmDqtj3r&#10;YkULK1I+McH7Y3LH0vOPvsPFR9vjizODnRbuZJ0uHTbhSFUmB8tweUBBm+JfqHKDNvyIQpftrC7O&#10;TFAXjNRJEVymaH3ZFH42OyWILSajrpmlvic942Vj5hsYRsBJN/3GzAelKrhbbSaTrrBGaPGwkPcQ&#10;b7fM/c47+q/kJC+g7bgXvnwZKzMPw89AjkN+Wn7bTu7gukrjtnWPAO41aAuCzmVHMV2aRHWbDYJd&#10;6Jn0XOebwDxJ5rlxzvQLUZ5xrBpps5wz+FrFUCSuLR0pMGOxr/OsyKBJrn9xz5jU9iVQv6yspgZt&#10;ENDIK39GMKmBYUhJHwYhHbQ8vX1x5tkrQBRoIVhpOsYwvJ2prNfMtIwhXzIghmdORQaXZ+aQKxhw&#10;4L2eCxpVvLMwGnx7YGjMTH9SsfjrM0/+ToTcWiaMG8iVA3jrdUFsO4wWQyItG/q8PvPs9cSXt2i8&#10;nHs5GekCCy/tM0MZrhvcIp93ZoYu7KCkR/zONcoJmGCVpbsgYIsVvombHZ+zNcHkIbiFlWK00RPU&#10;NPKJPM5/a/wUBeVcdhrvIacCZrYicH9iKnXaaY91fUnnVO2x8nlPYPohr4JsI+chkMmS3i2o7zya&#10;TCHXK/LexWX+yijFv8n4TDK4NF4rSj62rWjNo/wQG+cCYsXOtjODDoafb+zm8BSI9rnQBxUUwd5l&#10;5JyOoOjcwsHmZAYphyc0teKLrnQyHMlgvlbDobu5MwsTfOF+3b7S/hhPfsual4ZYWRkj8r3jtetK&#10;p5wFegNwoMkzPM5/TQnzeDJQdlGzZXyDX8XjWZXHnZyZCCbpU/kDPXTQPlpJCcX7+5Hqsp5DPugV&#10;5M7AL1cdgCdyui6Q+ICbKCRI2cRNAkiV7z1wc5ntG8sg2w3RlYzMaWsDHue/hrvSTQv74UCWKh7n&#10;vzUevTL1HBy6orqQBR7nvzWeUGZiLADP+NV0TrvxIwJD8GZIdo87PFc5fWtVhFwfC0ecHh/QIkr2&#10;r3WRD7R4MvNYLz4wzkvwKJTBg1DgRaNePf2z+KMo7czy9d4NU2r3igug+uPJ/eMMoOA8M9y+o22q&#10;v3uyM2SvebA4VKcVEG16jBBaNg57tLYC1mfK745rHM9MkMKJXvTUSF4wYKr4Xy4MFKcMuIP8jGb6&#10;XB+oDsPUvXPhldSWm4YG1fVv5bmQ623LmvfwO/QY3p+P6VKRvGm8fQ1i+NbGuzDpRXVsM1P79ejk&#10;0R4XQK/OPO2Z7KTF9d0WhpbV263hApjWXXR7dWZyS5JzDawuLJk/rRrWJaeOS7R0NVtoajCPO7Ha&#10;GT/I5iYG3RCQKIN98nivoYwVDZBBaUEoXaUy5TpO9V/GMCwAU8aB0kqSj51KJA042WuARMice8bY&#10;wHuQfKPP1X/VzJjyiZ1kXhCg7HvGDVKP4WSLTx4oOBqASx5d3BTV5+q/PDMmv50NB7kaVOTBX+Ig&#10;R8ru2DPVAZWMxJ7v5CGoCNdpIAepL8RWSSuOmbmwjYLCDhK8E/ZkkOhLbtJ1aHPIlYNLECZvSa1N&#10;zfmi5EOBvW1mrBDXbBN/U0rPjZn7u1hky6fh+olC+A5k7DRxhxvACRIji+kaPSPSlB63USSROlhJ&#10;/zQOgzpI9fhbrBr8g0YDjoLo1I09T7rnyGGaoD2SdzVxhKanx0M/piWIRFNI447NlrXGatLzzL04&#10;7bSLgZTH+e/ZeGOTx/XZ6i3WZuJAqK367kQcI2W6dtZI6y6/IIjn9EM5HJYWbSQ7ul0iFT/Yegs7&#10;IbfLvjjKhLOR+DU84nx0vXpwdiLbS1s6LNdiglSQsK2GZkQBq6sLbJprwA5P8xja5K5a56GSdq2/&#10;goW87bQ6kkgyPm2bSFX0Cfe5+i+fs4xeS7OyyMdB8jGLHIrA8Df2Pc+PgXaA5CK0p5m1vyXZk9yW&#10;MTPQWVwVVOE5VIFeit5+B9qTmEWi0MRj2dSQwpzpWhg2y3/Sq2mldeOcJ92B5N/MI52gPamPqKpL&#10;EtmsPTTtsp/suX5KCTBh7w3BVatfnoOhnZonBHYw3qlljFcFySdrQaOTfBg9ctj8zQ/rInU6zSgc&#10;E+q3EfOMdfUd5uqkAgWLokSCM5tPEWPZnnE8a2uPB/JgU2GmmDG7bV3CWkJTKrUVi8Dxkj2+fH7w&#10;JeXY6yH6LDklbUFS9+JNSu7H7Uh9Z4ZV7lDppGHESzxWBMij/Nej8fCEC5Fqb9JUP58Wq8lyUUbv&#10;T2v99rR60t9WTOi78HpQ7IItHYDjIyCn8yFV94ae245dV7i1I8Dhn4oAKgHMvD2ccRA3o3fYd7ZA&#10;RRsMe/KH0D1axEf6IG88L8hi9NCh/c1z+iAdSu4PIZb8t1UD8gd94FqEa25vUYfd1R4yk4nE5UNd&#10;I9dgQdItDDXeJANse3iNPpRBmp+Fsnpqj4oIkRD6rBqYLPAnQJpedXjHWTdIw8ocgFBPtOXQKv+C&#10;P6p0aqCMVrOEj6c14eC8Hq+g44XXA8Rj9wcblDYSDAA0WHrOExpSEsofEPfcMRsRO6Li8Q6qPNG4&#10;vp8P+ATnTGOQ7PlMwOJ8Bz4tM4GvmV5DhgD6yTLTOpqzDTUKnUhZ5Mu6jrq7yRbxO+pVoXfMV9Wb&#10;JVmncm3DcTgekoCckCMQy7Zitn4+/VfCT113ck7spIhy12dRBVPLVmlY1z5Ip/I5f+DlR3OqUDZj&#10;hFx6pJvCpn3SMcWdMhFZS88z4sZutiKDpThwn6X/SqxUOnrskzh12rHeJ+lbbmdA5riCM/OC8I7C&#10;CIWV2w1dN/gAriSsWr3JFYeKyMyfJVKdpE5Imrhzf7gFs7Y3YXbBJK7xHuKP6d1T4GE5MrwM8DF9&#10;Vn0UUFDapOiathpkfMe712aVQekPo9JxuvNWZVEEBKUQLGFyvL7VlBz6z8Tn3bSdvCAAxctjJ1Lj&#10;fCoedogDiiN5HTrmvn1uVLCFTIqM0qnbHjb38jYhgUmhKE93qzyaFqPW6QlMsPTwJHbvMCqWHGc9&#10;T4o0tpONPE3R6eU5N1d6rJawQdfCVI0SpIDKQ/1ucwUATIdMeC87SF7a5/RZBMvS4nbaCq0xaGHT&#10;9jmAgN2b8fPdnD7aIGiyZuzFxoWV5Xu841H+69GVkKNEtnIyeNThueki00Ax6R5djcLKwy+UAJai&#10;3/YDmSVykuGeCvJuP0dzch/oQEKcYhHHKz6FbWofD8pBak/jKZ6sXLCaMp3Yod5y8kUCytl8SPF2&#10;daQPHPMw/83hNDygbiXoTi5gV917mP96OOI+UY1s9kxTOT0l8qTLnoU/KerycTFIOqxDLYbAIEmA&#10;f4yGDuNUBmeclnJ4HBTeJu3SpEkNQ1hPwRtrK6Uj6aBq5NkeDvZeD6+hgJIK4hhJvszMxpqTNFT7&#10;SLCuCKm2SdH8U1TBwag6M/z63vov48H0ap1UTTt/GLutZ2OSc6ZU7EQKzNA70+KpseBALMeKx7RA&#10;2AwbQlrEyix01BTrOkt+tFexLxsLFH93YpYKzxc50Z7qzupEuw7W/iuBPIm6IxEzUTcjewZd4wz3&#10;BBBTldw7mnYSpfvdYqan1qvLu4eg7ftbyF7xzjrVSaR7WH/ZGDhBfa8lkGuL8RY4ttcw5PDzhDdV&#10;F9Kn03w90okmYtyrU5MKd1NLA5UzpeRA+SOtMCM28GM5Jme+glBIWrurjU6Omb2Si9s3xemBeowG&#10;mnrIXa37ozIv11UcGmkd6oUw71OtGvLhuafoCI+IIUuNEqbsjRYK4z6YOzKx4k2CkHe4J/F51Yhp&#10;Tva05jIBhNS6JdCXJNETK7Tv7IMViwKZTTkxTxUUAIjImVMrVuODV7fxpkz/DZokJiRTSfsi611x&#10;gfi6R/nv4eh9fetpThx2BwruNg+0TUr+H7vQpfHp85ADGQXm07oYjaqSX98SoD+OJuck/cNIOrke&#10;P4+GWqNxC6EB9bL4PJrGYrlPFNiSz4ZjP/WAKgl831kADCteKhVJsKWUeNuammcQMmJ6i8/pflyy&#10;i+/kkeNR8u00WOpLL0cKUFxHyAxLSipkQ1OnWBA0HVUdl/Se6cZBXdjZ1W183GQxx2dVXtbUHnwx&#10;rh/EslCToziDDs3+K2CLgs9347OokD2JldxPpPD2kLZeS/mAwi1ZXEBCJqXSh3P6XJM+dONKcAnF&#10;LP/QVynmcooFJqLqbDpmHe9H+Vm5ZFoKdjDhXkrzV0Htrl5sNyAGpQNAkoUP93M4J3HsVNKINaoS&#10;aUJBJVwk71M3q3A3Gj8xEd1GnkSWvALpEq5M11Fv1yi0feIYsml4gLxMw2GJowGq0R+n76yfG3mD&#10;d2j8D25zzstR2Lk0dlubKn+Lfw5e3leZ/AGnYcZxeItqkxn+3KTq3rVU72GM9ocPtbMTLMg/UerL&#10;Ed0ssEC7z9JnTI1kOJyZR/lvrk3FBbkj0u+r755HHe4HWWoo4PTsfABBQQO1WLJ6tre4t7KF0udK&#10;V6E7mUFKQ0qNHwZN29QGJizkFJmEOuV/nBD8RYvSdOCQZpOXcu9w2PtNqKgRQ/isyS4fURaP8t8c&#10;PW76ZGnX+p5sN70nmGhzG56AQXZbL8Ht2HGh9vyqmX9LoFzha7zjFCPMdyR54pH34b+xH1i55dmW&#10;d+bIsUcd4QRnyZULQbVU+fYoOUmMoFk8lLDaRHBtdmt9Ew91u/Gxsea5c4Xi+3E+ED5I9Xk/CJ+M&#10;9ui+v0jRO6UIfAbW1xhNBt8f38ZZlVujR395dLzeQ1gRyExLCcRVJ5gJXRXpRz5u7G8vu5Wek7yR&#10;a9lR/I74weGckwxQCUwjEbKD3U9fNxxgvcwLmmTAOb4dzkm+R0pTXIbqxtU+u/WnChxfCQDG78tP&#10;Noq6ghO0EFXzgO2DF2gWlSQhKa6ASA5Ifjo3BJkc8tsMJH30c0ME0aQqH+IaawBGv3Vb1o3vHe/n&#10;CIbEe7Do4rNy5jXvs5JLDeA9I6aVtfmeCqu8wz5L/5X8TM1gEpJ4e/slA/RjonQlFrQ1L5gPlYxo&#10;uz9VNlq002cxjHM2yiEtTejhuKPOc2lMZoA82ttaiIworSkO8bM4VmtbJHK8tjWqmregEKdaZ+iU&#10;oVIpaxPW6uoicu3zKbGQ6xQIerLafBXFe3EMwqBVL7xNix7GCtq0OsBAA0STrvGMnXbA9l8BXqal&#10;ctEfxspaPgym2oG3Fd21aX9xnqX2DSzu5FniGlDoPoEsP3T/MIXUqdigVorhzbs9O9e+vw+IQYje&#10;hZvo8ywjoPUHXsBQ3bm83rKUwr0Kww0wcjy9iTA3OYDE8ZDTiVDDTsXoq8/TURdS+5IxYfrhYPpU&#10;A0oyEbpf4gFHV6XihjEsKFSii7PSeD4lEFsOMTJ2qgLdoKrazPTwELJ9bx9OhqAIbGlbNMRbRswf&#10;J6P2LFleh+ct6LyWhIYM549Pon41BRo3srrfbQ8xYGq+Zb0HoX5czKokizdxCjV+LkcrmWbx0AhW&#10;C6IjgQvKaEsb2ui1c1HTn3QsEmWFe89UoX7gydA5l4UvIV5ch/OLc80Yf2Gf6lafuED4pCui+KLx&#10;bwaO0ep6QU/aYLpNINH5EwO7ryCxnlCdUsuEunv8E6JnnihaQ2eTFL+jD8eLUOHxNrt8oZRfveM3&#10;MiGhPeKap9ofl2Q4+UoYUJ4Kf/NoO3BYX6ADui0+ChXxu/uWrntpeISziH+LteHevQFCdbPzZ6W+&#10;9c9yCZ4/W3LR6MmdXfRSiDlL+l1CTzVmT9V0LxnV5s0hGfgHOvGEu+gwtKyIOSHDG7oIsSq1VQ+x&#10;KNW8fRZb02GtnczEtYzSFW/CkpE2IQT6CfZfgZ6qineiMgwl6tANPpokOOOcejY1zpj2SSMJYinb&#10;nCKcE/w8mpOOkISw801hRfusGpwFFRK2Xvqd0KjBZeBE2UeWVJ+l/4p9qhlqMnrId2ngohoDN9OB&#10;zMMsMxCUnuM2KbC/wL5LOEQCrVywOk9uCJdqO4FP1QW+Mwv+13GI8gl0s3gTA/MGbIk7qumd5lSX&#10;yRAC3or6Z1lN5sg6W8XpUM4ZgHzJ1sbB6Vtw4VXZ9P+U36g2wFYL+ldFSD/xG47N7UfUTLpnoYGu&#10;qO+xWbLPO7/BS2r/Jh3yzvoceO7AEuK7KtvfoEeiVTiwT/dDlM/JxfDRax2lqCF1tplcYD2jguJa&#10;pxxukaHmTyL7BQINnMC3H1RzDQ/VzDB2RY+PvG/COIGIwbESn9XFe00rw9yvTmLg5A2+AoO0pFXX&#10;4V6kQDzb9aRxP9pMGEBAqXQb1cDtb+TyS6fPhBRd67JsBc07kY+UH3LM25xgWaqXNK1KjnQJtujR&#10;1BvEaoWM7chopFc1pOypl9nhJi3b65c3N+5wbU7QxLKpDCSfJ7LBjRN1J293wBIp8WVa6IppH12a&#10;kwCoKk11KrB93Ogz+ORKt9mlJO6GQ2ofmqdCVkQWmV2bU8cUqKm+1Z2XofnZ/KZDFoXDbUGs0G/i&#10;hChPb5cM/VdwAMlArxbx0/tnk57muDQSbLlJDhPQV3iiS5PFoQXt9tn5DRWJqijZoCpbwz5vj/Lf&#10;XBtMObPVUdf2vtc+mjgQCBkMg9Y/1UXYoz4YLnIvZKUZLntc5rGTPwwXhpKjtm2G5KTQPY2VxKRQ&#10;4eIsEQNdk+ChAgPbm1ts6xByR6dF6Ywy2ONNHD8N8bBGaHGcD+kOvD5ErMaC8HzckLB8FmkdcMWY&#10;71oaC5L/KxaE0t7IhDJetUuJh+jOmzq1w5DDfQIze0q5EmHZiiKQXhCI17Q0lkMKXwIe5n+Mlcdz&#10;wqYzrK3G5K3TM/SopMptK0cPD/Gnz/IB/1A6HePYfLTX8A/dkBvCYkloT40hkP6G6hG4oAKFfi4k&#10;RDitiJDKjVo9ao9eD6O1oVs4jyBzvt7+0LBg0Uq21cIyT7yHHWLBBeQGtWJTmDvmpF1GynqaYXVx&#10;BBA40qQzU8s1/MMa9/29SO7O4MlX55q8BLzc+DquWtDJWfadfcAFjhRNP04V7XU7Vdb8By+iCOid&#10;AfHCoFqSrljLlht7XMDaU19ysWRupwyV8hqMMJYq8E8tU9MElM1qJ6C6nXUYAT4GbHOiAt6QVngF&#10;yFXKE4UX9Tm5gxLrrqNYAUGN2pMXEaa9U8/1H/6pzPqkBXy/vAKOB07GgrDdejcPeAhvBs6XX/Ea&#10;bDc/SbyJsdRpG9JV5Fwnhu3blSzcuGwunt1yVqrDdwpPlo3wmpEa7aKS6DnMftRqpe8UvtJaLu2S&#10;5opuTolChfYxz4koL/tfPod21D9qRhknfVOvm1VUkLb7VjbnQED9QJdUE8sA7WO7xi659ELZB+5G&#10;anfkxNm0nr3+ivc5GRgxD1XnTdyEEjhHINVZ8kTH6isIrknJh5xV25z0BOwCYHZlgFydvdFfT5ki&#10;epMsFRZ3eZ8UtCrgub1JHLLjEC1NXCR14OeAbjMWQY4gOtH1OfH+2HOw93Ns/CIWRMVo105oDaaC&#10;3W21cPQbdz+TrKB20NubnGcXOpjFugBRD/cGL+2AnEeL3nLWGcAaa5ykAoFl9OPhMGw8yn9zNKGk&#10;9G89KQ/eVeTtRhO+j8XCZwq/POoIs7hEhByC7R2qRRaVD3VMnk7tnh4ui0cUY9wsWAR945TVcKHY&#10;Pm82TgEHloaoOVFxdx2V4Cv5ELZ2w7pGmVBv2O2z4GSXNfj/1O4xHvLZviDizxhv20NivAXVDs3+&#10;K04PBV4R+u1NrKNe18JtsQ7sQGlrTyDSgQwEApA39Ct4IHZfzIlI7ZxiKvv9IazU3Rq4ApQ+o9Xi&#10;wsxriHec37gUO1R+QurRP0Cm0vc9yn9rtOsGR7k0M3jUEQxpa2OPPa5pQWxiqHA2lxMeFM+TPJN8&#10;WrXuAYndfg7nJHySPBPLYdUXSS1w4Icw1aILAY0kGApMz7I+vN+EClo2XxHcCRUlBU5QWUajGsI0&#10;ttFoI2HXTKMP94O49wzgYXcQoxm7dhLofi8K0fwQqNyw+aY34Q7de0yRgFP20X6WMAzOTl/yrVvn&#10;K0+n76z/SkhO9ZpkAzwaGeMAcm0C2pFKo2ZEIjUojS/CDxkSuYYro5biHx79gNBQU6t2A69BNugd&#10;D6saRLWKgUiX5lSHz2ArJG4rzjPtBLUi9eKDCgwcamlFgma3ilLxijmAjQ9p8fcTi7S7CqUddWpe&#10;EFkJ1idh51l2dGmbOO0cMlITzg5aAsnJrAgc45lrZ41TJU8TTY2CwuvOScXnghb1VZVUTLCdtgL8&#10;lqJWNQfMN3XPdyDfbp+dmPGZJZ8hTG2/Eu94lP8GekMLkJEoHzxjbd6VRx2RxFRHCm1n4wVj4FRH&#10;itdQtZLTZnEIwjJjNl3DcZwI5bljhXIIZrxS/dCxUvng6X5E5oHGQBPX4OdUR60nY4SMFk71bx/t&#10;fhCKsi85snmDU9nzQcmhqq5iK0RLs4nh7jSP5gRv3pldr4uyQ10wxMEpPC4bVHV3cbdXcMqKdgRy&#10;EIhikdxhn6VDXK7azPGCV/51DfPGdwOIjP4J7J7Op8+UTJUgCqG2TeD8oBh03xOcPaOLkFlmutdm&#10;p4eE1ypg1mfpvzzn+Czx3e6ux1FRC+J/8DxMWAtn9w3jHwTw4Zyf5frQCPDWL7WTGLtpbH9QNJZz&#10;05VF2TiJ7JX3Z9xXo7c0A64rTkixPDeu6KCFfQMTrCx9K/JzhC+3zk3pYEGY+B+yG/kl3Ff+Wnpr&#10;pV92ZW3TTAP5FApcNNPNUNywjHtusnvMtTnJ2cjkH2Jv670A2ISZXkFbxCXEKt9Hyi3MWZXxB0fp&#10;2NF/BX4SR/ctvWp+3wUeWTjOmFHF8WLdEKdO05hgUgbyr+2TXMfUO+EvLHg+T3bmtrp4bbkgqz1E&#10;cLj2hrBZOGYuzQn0nI69t//m7Halqrd8DzLH1L9ZXAPHlZDiKmxxW1qboKIow+xGTbx+X5mdwtKU&#10;/jPR/hyglzl+LLGOzpNSA2f+bFZ+2wo+Z3cF03VyXXtW2mk6j5UMHphwCbbYJs6PUl1qBx/uFhuk&#10;R/keVFQGfW5Uc32fcxoJZmLnCYDaSWu0dVj9PbjIM/VMbqSI0lzbJ2ZlOhhA+MU7hQeW2q0NTdjv&#10;4tdS+lHC9q67DFlv1UKR1oYmkApyNubc+++IKmeLMWSxXJZX8ZYkdacvEtRTbHxCTUAND485935K&#10;9IvkCXfdn5gNqTHgm1YocZ5zipbv/LGKcGVyzwhOXzpPOd6cICYO2mgFjdJZOHu/Mwk2kNIGBOaO&#10;9J1LU/77JeCRL+L1aTPCW0iWiOM8SMRUCnY8lMv++mmikWKYxpybhJwhi+ZIG4rgboohLAsiHpyC&#10;V6GJO3PCE8ziCaotnwXBEjNhNJ1dYD3gNQuWQAgmxPkl0Mp4MsLvIzvcMuTEPGIB/ahV3uJUjbuh&#10;Jkpv0x8BDwcNJ6ylaQq8MI6Mhp29NRe2GVZfxm0xgqw1dZ6+aFpIQ3egwOxHjQqK9qgPwTtGW+Ra&#10;fv0RuEO5V+bypsIvmjLVTKp+0iPCu/1sYRyK0eiZUpxyhX1X/Vfqyar1dkoc+N0ASRKcK8mEE/3Z&#10;PxYTE3Ku3lyfov/KCWnY74IMFtr4DckDCMfcISfXV6MmFI+0j4ns3pmS0G0KEAFu+SyBUlShDXKQ&#10;zPIQLSQpkZypO/YHGOgU2XrTOoiCWxKA20lKRjXIfhOcHeLuJA3xGLSY5xnsoz1AVxt1J6b1KQQ3&#10;gJxJRqkg6WMR+mwLukb9U14BBkHXY0Xf0pi1z60Uqs+JSyA9najYoUlcnPPgzYItdmJ9lkyRDlsy&#10;DZw0RU7kDf2OrYzPgkMdb6fP7qPtc3KFMy8u7nPK2UBqddScsz1Ux9dg25IOdNd6cKyONf2XyZNQ&#10;vI9st08shCqkk07e5yShI023m7ClAkWt8TY0MSbUeeKYQ5LGQwzNZU4wLA3nQrBrsFXdp7EPVtPP&#10;kzSGInuUygW2E8OA9W1vXpwTjSDN4j0JYkGoTGzjQ0r77LBFPifrL8q+OCeuroxaERBahD4OR0IR&#10;25x7xkhmA36oeChF9hCHLAMtTUhwnpXffMejDjEOR40Ng01hbhtHFqLb9kUUaiAhrCfVm9egws4o&#10;hzj7LFlqVUyQG6858Xn7Gt3zOb3fhApRUeoBYzYqCjcUZp0e5b8eTeRoxZJp9CEMWRNm5DbDluHc&#10;YKgOYSkWYNH9egX0M6Ilcco3uTD+XjUL3ah2xylUaJju/n2KETEv5ymf630LVChOV9tWzUYA/I+i&#10;dt0Hby2K0ZVQ5G8ewvD1BRSD0Sg1ofVukRqp6qRtejjfkguIipu+sPP9HM/JcST/2qvH6A+2e/c5&#10;Z9CZeoZsC5r8/n2W/ss0OugaN+jiGaXcAFfC9tl9yh6eqOpnAhDucD7oLSG0T9kjZqw7bLWVo4fF&#10;MylKDfXsGo2TnulaWKLjj4WJE15JvlImVtE4Tb3Igo8FuQLx4pxDBu7NOq4DpxBh++zeICRfWy2G&#10;BQTp0+YR/QT7rzxPYq+YDPEmdNj3iYPIkT7lhi3aEAZFOjnocVjRoD6LacazoZ06rIFG7nV6lP96&#10;NFvOtcmFV2E0D/PfHM5g+klsW1HUPATvxPv2w1G3PJy8n0XcrMMfcMkIfAMyKvCW4X3fXhKuChtd&#10;rCleKkwhG4oLqGIFSgnu9ahkpVV2u3JNHMzqE62rpIfUOz/JPRB/wkB9w1KSIejDZppA1ufypsjx&#10;tNyHTYdEGpsiWz5NQoJDsgBnU4HLJ2gsFFtGGQwr4xp1wFVLsOL9WNwTdAsnMS4+rP4OXQMilAtL&#10;z6fs8wbzwVNFI8V8ld0uH4Y1eT8yK/tuyW0kUhjv4v4PHfzabpV14pPB39Ljy6qMoydsfBhLZPGM&#10;wKLde4jl3comwOwcFzlRVrPsBz9BevKpoRFPns+WbjocbyxKdqmpuyNR/5UopeumTbpQzKJocvD2&#10;JBCRF7dv06rfXGqa5fi8CORfObBjxTs/LT5fQnn54Z1zWBaysi3EcgkCZnXntWnpzW7PFZfWL9ES&#10;dRZwRyFdc4xpM+8WIeYeRWgcBKL19OK0BDZcMwmJ9JpJcoVIK4rTo35xyW7k1nSMt8BkPNvKbjia&#10;dmFGcrONl8DKfMnD/DeQALFFxnMwZHrpjBichx1hDgIKf7orKegw23goHBCvQiybRkVUD86wnJ/i&#10;2UPiX7FS9NZ/vnKSgAw20OdtUdzlWj7dkZGsiSP7uC8lhTqHRDVhXfHmDJDzoW7yUeU99J1ttxoE&#10;YqOkJde6hCbKjLJzGa35CW4vn1bANj4N8Szlary96R8iCzK7cM9bTvbT678SAXAsOaOTTAE2tcwM&#10;hmb+O1SD5Fz2rH6mCRLY31mqsaHuObGuHI2h0i1t+el0Po5HgFmUeJz/1vdJrkqBLJ07LINP30cf&#10;9y7UMMreF3/3EHKQqyswlXCU/W0sk+GYGLvJycg7T/k3PcY/a2RC1gTLuYYtyGSa2SemCRGbTPgC&#10;D5XmsaHDhqfrY1KyEpkwJO/NTJWK2TOeMWXTT4ySWN7W6yBn/lr0BRLhCQHVwiitOOZox9AmGcxh&#10;L1iWiu/azNPjrftYk1dKwdcBBIXAwE946cnMY9XjwqxxkNOFboqddzc/M+OPSDSgTcnA3T5X/5V4&#10;jAdTIIxVQ11dMwDaqK/+NLyru495jLbvt0kkuOH34l2Q1/DSLAs4JzRQVK+nzPE2lJHnDM/IOPcO&#10;t01dtVsSeXK9apEaJzxR7QmMtsYcG4x02duSYgJjdDY7LoYth7KhDR5loBpvK5P0GCPXlSrFK60Y&#10;1H1yxYSL00r34+sSUHWG3dkxu/EqvfaquCpj5UfreNhyQU7d1f/gj/185M1b1n8C6UH7ioX2yPOC&#10;MnCJhes0bAS5juX+ycwzovuavkGBM5n8j7Nz27UjSc7zqxB9aUBqbp7ZUOtGgnRjGILHF/Ilh80+&#10;wOwmQdIz45fx2/i9/P2VEZkRWUWuf40kaHN1VVRkRkZGxjmxxbqKvO1AGPMezG1zg3nbB1XqIHa6&#10;obJJHTDnOvZZ9l+5GzD3wsunDD6F/BvjomRNjUAmwEZtvF9wQcg7igdzhTuu/isxV1jS+XrkBC2x&#10;fFoawY75sMhCZt1JbW3glBsX8q4+JqdquLMWG1SSoLQMY/Ukda7nrMsvk174FHvQgoUsi8HpuQuZ&#10;Cq2c4L93nZXvuq1zwaz5dcuEgR1NBkL6HfetDEnUZ9l/5TqXM5FGmluSE59eBy7uX11Q0Riw7Azy&#10;L5W9fwfmdSZS7I2huX0av1OwAVVayrNsmMuxR8SDBlJ3YC5SiNuCtlzvdnDhOn11OlHXYaL0sft0&#10;NmgYpxsJdltcB53t8AQdC0mga4tgoUyiWMU5RaahzBCf2kURVSPeHjnj00xqfpoEu+PTc1fRgiR7&#10;JhGQJnnyjnWm54bKR45JsczRCHZ9WunDQZIXMOBQyspjtIjYkzhF5Du350w4BsYJzEqsax6ko9Ip&#10;klFUmScFrXLYcYF1YlZn1jukJ5VDM+VDdZibeMSEzJBFuRt7zbk9hn53zVlZymPOL9XzuG8bthFp&#10;DfGYlK3tfCYSnCXSRJOJKdwzZ4IeqZtzRu4HcLWb0cIpCu7U5nmWdRx+qHswq9d6rDNhx11uI9NV&#10;rHUwIGrarrKwz2jjHo/VrzH1pi4v+6+QnspETc3x6tM0ekJ6DMwXA8Nkj4ihUrFwV9zB27eojTGb&#10;bHCxGMVLcf86H1GZMSluttwXUrlbuRhUUOysjyWUFi9dapevqdO3/0pqI7fzfMbe2GpaSDM6Yv7H&#10;wORe3LQh9fBMOwr3cFySdNIMNq2a3CWZVOOj5CONw+DrWj7vkwyc7yNX0wuT372eGb6DNOJIGFC4&#10;o4kihXvDm80ZrIut+mP8N4mTmQ3vzWlm15gxjXLXHkTbMHMmpYZ5RXJKW/NEuns10R3SvY+eRoJP&#10;n5QWO+eM4O8lPDws4ybV4I6oJoxSyMm5sB92dPiMrnp0yMUt351hcA4mdaywepvdIS848ZWQN7iJ&#10;U7h3f2LpyALIhSRCtfkWiQEw6QGNxGMYvrxArCMFA5YE9H1SdI/JsIb6Cfc2DRwZL/NWbcU8lLNg&#10;n8I0aH+ZvM2UthQZPs2cgyS09STDvLEBDSKyXoVFAT73U+fm/ivkhTrnpCjiqu1okDOPWZTObGkH&#10;j9PVsO8q+mjkzd40XqHVwvWcc18nTk6ESUhWeBax5nvXI6VHYNAIZzwG5jYUSg6zzyOxqa1UF5mI&#10;EhohAjZKVNV6+x/5nDW3qhHfGodhxRGFG6ujEh/82X116CUWkkf7MTyBJ8w596SRdvPwbABFbkKu&#10;ab6Xf+N93XUwc6EIN55k8CVNFaeL0wLf1NOt9dsTSo1mOId2iFssSNEN+cq0UxEQR5u4K47fR0pw&#10;Lu6BZBmIVqfmlu/l35xZw4LKdKx7OV2uZ1aHzjk4mgRMvu4TJ/TdmalRE7l5T5yAS9Py0lP0YTAf&#10;e2Jh5igJn7NqvuhE27iF0EG224Om3DR5MNOJW67nTEgjGZGsfzLi+6fhTGJMY7lYrXEr0BoYsiMD&#10;cPgxKWAS9Anzvjrk1s7sPbTTWxEE/FnIrxgESfvTVsnv5t9YfeJDGCHxPgf8bGaU7+Xf+T40GJoq&#10;eS5szZRI+d4l5fALifcHaRAjQ7+dpGFWGYk9bjLf9DXks+ymA1rFwPdIfqKp6hwyYAnobo4xCmNI&#10;2InHxFE2V+IDQeBQ29H0SE3NvdFnmXMPGhFN5TyJjxKyHtMpO2p/H7qH4cv0CLAmT+Z7HVti0TaP&#10;lcDjF+fhpClV6aqZOCZ+NPTsUlN5q4mTHmEUrDncqKqHiH7CZsjlrIHIkebfHCOl4tFKTO+/JhY2&#10;eD7fy7/5fhsVG9XiLmx3NRuLqSpA3falGn6G+sxWOhOqUV+1mJeUuF4DivPCr8CnqRPqsghHQ6Y5&#10;ig9JXewDkxoXexVZH233ThLhGjMcEwlJhECoFmpphYg2bIaQRZwyNO/pmFFrI27OIYTIz7hBx7Wv&#10;DtlF0ZOf1VQlXlAq38u/uZoosXn68f6qRsr3OraAUiujzGGVKrZpxjRjSFWOFAia8PTFJlyTnUR5&#10;DAflGDuuHEHifEna0kjvAioX6us7lonl7fVK0iCzfaNEx5ZYnqtIJfhUXT57QgLer7yRWf4m1JK2&#10;Zo9pY5InAYdYlLt73EKO6dSwSDgN7WzKCmIgU8PC0qRPfcdM3k1KGrry3tMURckxqMBjzkiZrWKP&#10;xwws1EbKmiMHbQ2M9KvIDKLqmQM3dZlO376aCG1whmTEuA933ldXk/fJE43UE1TJVbub382/uY5i&#10;0fl9erwmj+V7fXQJxXqHkaFO6EHFNdVKKOTsFsmkaBSTMej4dUp8BbNqowIWQQRtkMKJmenz6ZwO&#10;7oXuliX5R7p9QKMxTZnccfVfY84chJgUCctlA11XUy9JvhefhvdHOsUamPpr52N5wbN6ruPqvxIz&#10;1QThNKAknqL4JpmhNV6U+WkM7I0kRDhmOpRqpa+9YrneiRPjOboj0TULE+nbp52CwNkuk/eVIW1I&#10;EfiTUEOcGvIm9Yi4vAVZlzEyuZrzFUbAps/FJn/8K7rUNjO6E8v5cZywIOdE2Ua6v79SH4/Ku6F1&#10;lR14uWb49DMbByiuG9mGzhmZa8Ze2JoQyHzKlHegCfWn7tBx9V+xcuQ3Z1XBEzokIAHbDlGifSq9&#10;1H5Ate2x2pkN6uDJ/VqWwSVmTm5ahSQsFdh9ziWxFXcT+dP7wOgJl5jxGt+TEEh/8KwxlpsLW6lP&#10;CqEQCTbCrOzzKjSITKaLlccM84C2TiPunGfUIRWeo88PD//c9rTdS4fe5WLoJqRJMWiS0rfTt/+K&#10;dUYbnW0P1kotzDjaUlA+R1vr6hySEejYOzj0v+al3/aC4hBzjVSSlOPN9/JvjlFZrqHNkhKi1sFd&#10;Z76eGf6DVHLp8hM5mmtm6L1pgBEwUGurtpq67SJkCjFBdaEaODuu/ivGy113inweskFCd/gbJma6&#10;aChuOh4j47ZNLY0yj4AjtTRlYMe10QijDSmUH5X9stFof5+Mh7VyGsX2fseWKyHbO4cuojWFDD88&#10;XbNO7DAnThK0+ocEXSTOfJoSDHo6Bc7kgfVpBFwq1ld8iocS6TcwTzY29yYyGJ9BjDq5b2HGjEld&#10;YW2B8lhFTAmdFDMx1813MWd4K00tdN/tVgyq1GTl5Jw5HO6hNo7/tMNolMlFYFqpNSk1Yc11vjgc&#10;VNSQ1Ma3PPd356n+KzlsXdx2Kd5xtcxNjcu764S0FWZgEzMDv+PEUyubSc6rg6UeaWeS6OxIzDoP&#10;75AXuPGziyoOs+SRRW1s5snbuHN7GjAjgT+Tw3TUXmPe9j/uf0yC4A5cc+h2Xabu79f9JxX24Ihb&#10;+gteKjzVgUVicTusV4US1TbIoGPoc+IcZEtGUb/0Fc3sko8wWfECBGboux1ceEeypSiYOdc2zJA8&#10;LcvjppqcbcfVf6X0J3VlrgdlcaNJ8JoUSx0d4oT59JioeWQKKBWCYrRLGbmtDoGjDBQBxf/ekv5o&#10;vQsLnJD7JL97OTMyVKRbDEnIvwenzZnhXpsWBOkoSJ8mNEoFoZQncuEvZ3aNmbhxOiVVqt/DjjS6&#10;my0p+DRnVBdX+BsVnYhx58A8Gay+WVMBupgUFvoUdRePUTKm9J+PPczlGhMmhQLSWRRBgLU0JqUa&#10;mB4bxIlAXC7mzBgwcXxqYwlmPhSYdRtpW8hSLMtjhrENDBGUvt712JzzquC9/DSHYC4G2huWWx8Y&#10;bJBez/X4hDl5PPYrVRJ575Zw0sI+KJXv5d98n0sq02elBkF4Y7rkvORgShvJo4rlkjLaiXZUlYeg&#10;VD74cD/OrUVkfPqm14qcZnaN+RK2fJoLrEJQLka58djFTEgsJ0WnmKEHlE/jZAktYgmE8pigVugv&#10;a1ObmOH+5EFqgVEKGqNwHy1Hwi4QFmaO76jKVbgMLStWuNO3/wruoOpd+YMha2RcbZiJLeaBeBah&#10;RPJWtwIaDdxjsT8lVyUjC+QhBuyaFBb7PNLOj3FyZkcA5symv0Nb5PTM/DS2A9uy8zZp+LOR3dXj&#10;1ZSiQJ/Wed+FxCjQB4LOZbz5Xv6NdVG3oymodcNyysN873I168FCfF8Nq6sejN6UF6Bxlut07I/R&#10;ovPUYlm5c8nnI0So/A9jfmfVSLfPTTY7K1a1AxHHsq4jGjKqz7L/CkoR0pvOTx3p28FCfqvaTY+B&#10;XTzWFQx51s7Ht1YTlYnEmfwoa3VDBku6Z6zuGGP6Wr69mjipp44+qTJ3SOkoQGIzbNw9AmrzNHEi&#10;FIYEP83skqalP86VukkvctUnDJq+QjXqniVMW1Uex2PO8tTuOq7+K/l+XRLG7kq+n3NWsvOclEyL&#10;PufSteZbe/MSc9UirrZ9UROuHpejniM2BuZRu3SyYdQJu+aMKbOofRZX8NY8HKY08zBzymdSq6Qo&#10;+nsTCPQ+XH68i8cYIlNezMcmZlyI0z9ynjPpJevTZzYgXLrOS7Ln7uGwqptcyEh5W6YzDFVk87Md&#10;p1ayvtyguZM7T/VfwdtVxyVTTLGkJp2rCIXbNnOFgzovq8DTAMnukJHQep3yutG8YyanLTPJiTjg&#10;C+jHBje8ZIEQkRg8M3fsZ04UNTA4ZAFh6r0RAlHvaSjhjVbhTCUJWVrqnT6g0XYf7pgzAb7MucUd&#10;weHU54zjb6YC0RBKlX0Nc6nT170Mw5rxeLsFxdAjN52K9Jcp1qlFV2Vvw8xOShFHExvZJjy2MKub&#10;eba/U1Q7qv1SkpDkxYkS5JRO2QMGyr2DZIPa5B3dVZ+htiXE+Y+VIlQdeY4LsxKT8jEcNIzp9bim&#10;BOAmu0OPZGVVQRqYGX8370jdeTxlGOX+8roWatOmmPyggEb4RhWPR20ideoJe8wZf64ul26fpp1+&#10;zllNvftZRaSH1JIgCdkChMb8dSZtDpU4MD/lkreOmbyuLELH9wDmPmdy0JQ/MMZNTttgA2/OsFVW&#10;uTID7rY9Rj0Xkvhp1lvRqu4iTYwciMAM9cK/ZmImDzcd13KcjkjZwqyskVgMlkIJhnUxaLk55ZAq&#10;VobKcsKc+tiQ2MrlgikGpYgrqb/m2Iv5Xv5d75Pike+DJfduvpd/833SMjI7gtB6BHUYVb53dY6Q&#10;xybaBRY8XDtjsRUjJZ4v4h9ogk+Lrz43x+rDJ/fo2ljeZFokLJbmkMdrDZBXmWFMxX4YLesxA88V&#10;ZGS6hWFQs8+y/0pK4TFMqcgwNtucnENIEgPDEypfaVt9sgYz0EOWs85RG7PSttMQ5RYw3UBVP000&#10;f1qLkOfVSNecc35ApEbGPDuRiPc9mEk2yoWknZAyEhtmjrUprqks23b5Y2J6mW+Cd1hKjT1n/GnZ&#10;94p/kF3Wd/kh7IMBMQWiMducM+cIW39wGDkUyoz0MXPip2WFfaoOj3XO1KLNRBiKINWVrzxG4vA4&#10;Mb8mQ8fHTJYMGQl5juhGl0ZtEmH4dHCYYlubdkZipLKJj10Fd8Zddyf5csXbRL2UWRiwiJnN76TW&#10;cCsZijh9IwnyG+gYNwwR9YkmZnnuElY3g7V1hrXJRMmBnZN/pJenv4zQn+Sru87EIGmlkuRkIbuQ&#10;GkGiwIwCFSX+yWGUOxLtjnGvpApvztzqTCLSoLbs3KFrzE+jA4nCx0LKhN6ojbk0vXzykXwlr+hy&#10;nZvVMmEnZsIwsGBizk+vx9XLN6G9OaNxrbSIGZkqn5ZITcynuJb6VM3HMkPu2FUqM8l1Xp6PhVnV&#10;SLmQZxcHuf4rij4fm3NGkqxY3sk9Qs3ZvJZDzQY3ScKmyrIePCC5GB5mesogDZKcp1ieInkpKqjh&#10;3UN9oJv5luuxiRnJNAPdc9ST2uq0uYKM6RJaj5XikDvjTo8RucRrV51tW+Ug5tF/QW11Y8vTfT32&#10;5oz0Q9tLap82LP8Bt2c+PvE2ooQmZ/F4OiZPmFMfG9oIhxC6b370OVfA79nD+/tyts7307QHS76X&#10;f/P7atuVXgacadMeyvfyb75P/lYqvyuDp3z/Uh6hymTDP+L4CvK0w1Rid7LDTIqb3AIn0aMpKDdz&#10;wE6Uu8YsUzSpfs5dIGVi2mznxDYiU8t1pBwuXxyR2qQbAIZwRwB0yxyFFrdMPtWPSg+wUnScTxHG&#10;/mnHAT9VMXzVW2k5Im5JIm2jpnioUDJVGoVY73Dj4lzhSBkjRi/faumJg0oDHxoLRzlSuqhSr0jH&#10;SW1IR+Kwba3VxaaYQgija+tkg1iVmTPQItL7bNVwLrcj8klhcFelUMVzBlvVPLm7w/EysWSB9pRN&#10;/AodN8MTd3q4SExgAfPDagDRyIj6Gx03cQGwek1fxXOZtwSSPnzfbBFrecaszOPcnKpkXkRGwvW1&#10;ZRfMIc8F8taW1cktck5dxusjV0Sw1K7Ucd7OI1VpQcMHZKGFS7Jamu1wyPvCq0RlyTROUYQ7fFNj&#10;5W5LPfXevGJKOmSDhMTYZQLuHwyFKTKOM64NDAbPXURqkHLhXXZGTKCd5qTwcg3fQ66wqkLz6ivc&#10;wZCkcRb+IdhtQiNU/I2EjY4VkZM6S2fqklYMZjqi58DwtD5Olj9y8a7nvJ9gqOXpkyLz5mZ+l+5m&#10;nhlBNUMyv3t57sgxNDVZWXFts3Ks89EU8ecDkSN5ViSsFFyLgenngCAMz9dF2uVdj/Ok9jDLS4dF&#10;OTh45jzP5cIrsVSZi8ew98wImmnHJmZ9bpITYreDjT2JyJuPRe4qOfVYvqkYdz42Mctwm/rTMcG6&#10;LQ8FfT7OT0+SMFL5af4uzGrAMrVR4h1d8pIojQ9szvn8mAj8jEaLPL63iG4UxAHnqE+fRv1WG/yv&#10;sQFZRdzomo/v4zAiddkh6UqP5D5JMvX3T09qH5d8/N2Y510SYD4tJN66mX+FWhzkXJjbY2KdviJJ&#10;wAzndZ4L55x5dWBekuQ0MPJXVYUVi3EftVt0Xbuz7yrOSdS++DQPhwY156x6hCVnYfRr6XwpPdWp&#10;MgMaFzU2aFDqxzQmNQ2ChZkc1TmwO+tNCKTgWc1Pyy3YRIVMxoxrLXfQwkwG63QyyAS+Y505RGeB&#10;28Uxq7zR1HgIT+yHNPl5aD0xbjwKd2jRHHAlr4Wszu5YJlrAx5OFYMce7yAAgFaYm45xDW+mJz1p&#10;y6iuSGMhT+YKQ3lQosB4jDGzJRkpiWZKz+m6O2HOczosWFKGZt4qOnTcwAJUvpd/833iiamjKClk&#10;uOnK+5ccLHMjd+0ypiajNLciKazb1qK9G86GnDib+g7pzGLQajlhzw5NFdGmuqYDu29qmkZOa2wZ&#10;kCeaXs+ZrbhU1OSENWeSjZMkEi07HyGclu6cXGhipsvMTB48Wdu0AOTTyaLnvUMe+6wdXU4AD7P8&#10;ZjO3EAWnxy/w3ZfUqIvHunQsF+NeecFNe2lzX4midfNMKbqbi6EzbOrOU4Sac5bTPEeNtdsNUa5B&#10;4qicj3UwNBFKRD47PFOyJ1HuWyoq65lKDUbe8InPSVG8m9eC8enTgdUO6fnYm3O5S+ry00xkbtj5&#10;6TWwqrfMxyZmYjJpYV/4zqj+XxVHZ8WkJfTOxx5mLU6a4MsKmZOiL/oqrZgK+3qMFTr98VPd9zCr&#10;lePSbeV5ayzEbl4i7oxZwdG53e/FjOax7LYzZinaKZilbHXeJk5a7JB8bM5ZxsDcNifeJjBC070Q&#10;6+e6Ykm1uSenqWxi1tGa4vG8n8n1Ib6ZmHPDznUmar10nq/z9naqAoW3OT9KdC+9Bvle/o1TmEsF&#10;Z1B0aYTML9+7PJFwDGmJhgIhdu71GmRdzCDuIS+2x5pNTlxsdjw2aVqXa8JOotHha5F8suh8fBjp&#10;E7OW9lJG5tzTNw/nzhMBDfDUaWR/Hy1jHshTgb9FU/qE0XsuaXoS76R8EA7Lx6n2r5nBmzMmeief&#10;KiI/1cF5Wq5PQ9NMiVnH+Hwsb93aIezTO3Tzw7GR235619anWcy5dc/qBwUEpRlBevY8PiKlD3xB&#10;ztmpYGEmrDyF7FmnohUhfsOETo3MxIw+Prkft2f3L+BOnrlwsjF7FaGyyVOiHFcE+Wd8uZgdVyof&#10;bhKW7pVTMaZRo1Lji7tFrt5cB86P6C9vTZfQHFfFDEpRl7wHC+gnknJE7S36bLkmBQspYImpTguh&#10;y6T+a+xZ/ChUXyToKZSAPjnnM9Nhc/HJ5GD3JSyz9Y0EtUbNtaVVUPSKnh9WOmt++JSrAVWxmgLt&#10;fVkg9CZXU7pDHK8EkkRLsS8RkXyKa7etLRXIU+woxWo8tdYW63Yll7CHRlbBRIvjZoa94PPu/eYO&#10;h7ylQteDQKxLSXy1tliN0zGuKrbudSSJcIZElerdWUp9ilM0k5eg9E3XnX8NOmcLn6ROtz68nhIr&#10;iZVXDskdPhtuZKK31Vi9i/kQMsvtdUELInXJF/cSGRMibU5Oni1ZCo5Sp5zBcDNXas6WuEeeJ+Qu&#10;Bl94LAVx0shezabmh2mhPrcXPrIe8GQD0cUyB4WHyReOtEiipWyCEv9oejHTmXbZFZHZt3OBUA/u&#10;YCkiCimH6KgWbUnmbDlX8tw953q3XSB/mn/sviBqmVY9mVLqQVCE/Qtkcmr5F0/Z8XMDYfeMcKi1&#10;thj0M1FbTva+eris8nJJNV1V9kAdFHw+0bIjRnzQQ0tXxrQ8KODbkiw5YGbKFl4U1bwWtGoRkD4q&#10;0h3UecYVF0qOyw3ExQfKkaofJpE0eZWGl2TPtKdctpESWx6WsUDWbNXmNTWTBZosRcQ5exmXXprr&#10;qdLKxy7A+FXnFH+2KJGxgZQd1Q1LnL/Z2xm0OHpbnIjkrNlsUF7lO0ImuKupCIgRE09EN/oakTnm&#10;R+x2zlaJkyHDZLDcwcnK9pyrxynfndmUK3CVYQyKSGtPUXmuBNhEy6Fxh1uXCpepD+muxh6No3Ju&#10;BuOkK/ewAaF+pZEfEvvOnHFpfCnOGTqcUYlM2sX0n8sq6Sk3XM02s0HoeRd2vcXJuhsrM8rolKra&#10;1LK2TAZcMR8EZXdh61rfPPgIpHM0X3Jyt9uekgGcBfN0F9S4B/vna/l3qJgcxrMLr/KwpkjK1650&#10;F0n5PM2JLLKedVKonTMJjAg8+TDtKZTO04JrDJdp3xH1XzFWTvPUxciH2G4n1FWOSUuO+q0roq70&#10;TLv0MZb7HfuECMarVHhxWm1p0dwHPCNsUGLreNkGxR4bfHXinCR2zJPqn9xc5N/hL/32ElJokAHX&#10;x9Ib99cvaam7a0bYhmx1jq1Wgq0TJuK/4GfYbbPorsKIiOOo4eS55ssrtLpgMcK7pJuTT9jQ6qrF&#10;CEdSZkGuQvO4IOlUCqbNL20S33mQpSPqtOQqu+yI3IHytQ48FgDrJ1sacSMEhkWfPo0mQuRy4ukG&#10;kMrfiv+GMOcsYW9dj/ISLQdmSDeqSCBO2zgc/9mXinIMxG9HC2OG7ocfhKDwHWiPkttB1+O6jv5h&#10;zoU4E0lLIb2+0wI2Co2GUAbnyTHkE39fzpYtHAeMWgzgiqtkFNtFRYA6cvGrPyUsOQ5quUUjkdFC&#10;C7fPqyPUSrwbdKQPZx44aJWIWdFS3bNmO4dsocWQT4+ISv3UKaCcA5QOZj4oZxNlrh2t2p2Oo5jF&#10;QPLesbaSmBNUUceGFvdQEhn319YqBzJl85RvsVRupNg6KNPRHwsORXfcu7xsr3OURFcntBEiAt8+&#10;rZ7AitxBc4gAxA6GvqbDAuRX828Mhrv3aIlwvA5R2VPffJ3aGqlt43WOJuu2G0RANudjiak9aRKN&#10;Sc0LPyjcQVhU+sNiWY2qqxbYhzG+vl/6pLhXHe/IGCVjfHFrUiRiRMNVcRENMDYadFyDcLpKJKwN&#10;wqPH1XWFW3VrcvT8ls8R31ibFNIz9zWpCKT7OJNCEQr3qy48RVfbRrnRgNcfRmYAr3M6H2xd+OBy&#10;UhUIVaIr0sj09UkCW11R02kZrgL8qFLMLid1jfa4aPDgKiwE/GmdWvRjHoo0PX+g3PaUBMjgSLXb&#10;HZaBJXAwIyQoDrRk4sSFA29+iAUmChaZKpy4+M2bOFJEJ5IE6RGGBMlt1ufXf+WHyfOLQ5q486uu&#10;SBNQmLOF/psJJV8I1BlDRkm74wxrq4eTeF9bVjvJyFnTndWwaKao3L22+M+jPqKATiKrD3uu7WSa&#10;9ZQFCkrdy1LcHMiBOFjqzMnYZqzYeIpi161yTtLIimGT03s3N1pfzP5rLC13S6bqRsI+Fb2Vj4lX&#10;hceLi2jQw/tDjKacKTS54/xCjwmjjYst6H/bPouSlvogSYdbogHd/MLuIiMRSvss/Iq5xWg5nbba&#10;DDZwchLerC1LBfcw9DwIjxEUyTPWbtX9rLGgCzI5hdsqk40uHkLPHO2dOA+qxGiZcxMBaqaWn2Wn&#10;DjaZA+LtHO1993+jcKW6yFGLx6TykC64TfLxWh9Qfchuv0MAF0ha1illvJxlZUBcy7J130DZizxD&#10;ScRw1HrruWiLCa+slIKT/5D7k6r+zU2LnMitTSqJas2HhtN3ZD8O6coZJj/Zynz8oGo5Dbe3UW1C&#10;h5IfcYj+8nbHNPa+OCuWBppgALb50DQ0Pqjq+H6BSOFs9B91x709H22s4C9UpLjprIywz6e9rWym&#10;wJBvXc5n7VQZH70ZR9lvKrDrR3JZH8ww2WtX87nEubhJmuDmSl0bAzNL/f0Kw6COgOfYqerU+BWe&#10;uMLJ4ZCSl5oDfJTts7qvJT6LQEfGFJy4vFLzYDVUtXs1z6Tx4BKuXE4lieOQbNiAybfyb76dcUQq&#10;OQjv7W9fzUdl5ckZc1QplrBgHnI+7OV+ymPMRDhUprMy1K/mc4UTpT5FvqzSbpuhHaWjRBfjbjjL&#10;Q+KD9+BkaWLF1fhgeP7mPFnUIALbXYU9Zd2QqumcsOVHgaE/Ayu/rdslVRYe+sZiO35lEFi9NEBq&#10;D9fwCdHcU36lC4bmocS1GM2YKivB/YNb7VV9+JL1TEOwz6z/GlzKzptnOpKiuwsK4YjzYe7WeXJk&#10;5MmMmYbRFlTtWPqvgVPd12KBF2Su/rcfsmtT9bsPJydByhh8ApL2hanqQwT61km7QHIB+R0nc/2s&#10;6NzYRBpAEIHki62esUAiDqNfhHUyI+hSySCyxP/UeRacOLW3cLEi/HkGskce8pzpK9hlnHSc0b0W&#10;dYp9nFI038q/se5r9dbGLudexxQw+GqnpGA6TYhjA86HUwBNRioPuVBtnA0eDRckLsn9qtFFpvPR&#10;iqRI/oS6xEb8PVEhOeWb0Ct7Yh0lc55rNxGBCVPXm+fawexudYAoewLjKVUiaYfDYzFx4muKfYgb&#10;G2+uPc8iUlTV2ZUP/HVR5aEGa1u7LfzDefqSm8V3LnF2jkP+5qnI3aU0/guYfCv/Dl7jsIEGhx5C&#10;aaZM0HGG5ltX/Cn7IPiTNruqHig0LCf2YxIHuie9nLvk7kV40lo3zpw8INWMa+zUuTSHiBrKFO2b&#10;Nkds4RWEwVe0nqt5Vs5+wtK0eRbRgTVK56dKhLJJUbPCY2LNs0KS87TFC5b8xEu3xzDKw6lHeTgL&#10;5ElRRQVK8+6sKlXJK2mY3NOp2X+FjCsym622zXPhhLCRCzUXe42WOk5qC4JjO5b+64zzZMHBjBFx&#10;I2yBXXh8NnHixUpXCHc2RitJj7ZrnhyHW5F++SyOcqUmlY1UH05z3cJZIeW/aHxbH8rb0uZZuE99&#10;0GaOdqdm/3U6sxZkkq/slYuH6xRYD615ctakRMZM2SIsReg+O3nMihzCT6fOlEPq9Zn1X2OexeY4&#10;e36LKXN2/BZJS2rTPUFERTlCbTo7dos5SEa7EooKDxU/CfJi2dF9Zv3XmOfqUSoLSDdylc8qPhcq&#10;EPEHlYCVh8wszyyV8xHdv6Jtni8DGw7MuBsPTQ4lN8+5fCv/xtusdQTALt++mg+exhRjOPRI8qpD&#10;Jr8rb5LEpCYBtG0KwubZSgMfGY/9k18etzzdkSmhSOe2wEbO0jt2pXKK26AUvZgBUWLySZQ+vf5r&#10;EIim4ZmPo8yXLQcF33hWy4BWCZMNbXE1v+QEHD5haz8S/U97Q0mA3ROISp8hJPy/e0L18uxyHy9+&#10;uUueuZoq51XGyJUf2D0wxdXMZel77jhyJ8k7B3SaZ+c80jHjjlu4gGh+2pz5Vv4dywAnp92OKr7S&#10;YvKtq/kU3xqXZcV99ckwxWWHosg5WBeueLFUFH+HTCsihKyRraewzPlQ9khdR+2oOIvAQ+WInJIT&#10;Da/mWdReqjGVfFFESJHdJKltnrNigx95R77sLqYgPWwVuy8460NM0U2fWzrkinFZ8yxHH+d7WA25&#10;nkW3IklOF+WVARV7mCYAK3zaqdl/xfZf2gqZ7nFnR+Ik6pkeQk4kFWNXnHhj0kvByO/YhwiVPKPO&#10;wSJsrvwqbvKhJeZ4MC3T/yMR4a/mPyDawnKBX7Y+RP+gzLth1qh0oKMsY6VCeVnwnZb9VwrWvJsB&#10;ExDFtJ8TR/Bjc+nmNIvahejQlSuQ3eIgaY1BIfwpcEVbsENrHDjhzOGenTh5PyHvs5Ll+Epb92QI&#10;s1vzs2eLtWiQlLKoC5g7z7JT0Df2tJalJCKftvhncRVgXgdLW7QtBj/tPHR6lc2AyQexh2mMddCD&#10;/NUeVS+7Y1UsnMump3h+u6d2aXo4b8TeZThLSuN1vudYXkogio+8reWjGFBIujFHxFN3wazRPCg6&#10;OIJ3pznmaTZ2iEYZG0+t9qj4HOufb+XfePuIxQo97fN0G1B/+WoL1tkcTUHKbMiEIRfm+BzZ5D1o&#10;tQIuZNPGNQSnuVwh5GALpyWBsE01XGE/chtR7ypp12H9Gk4ayZgWwqU2cO08sf76UbZU6JO05NkU&#10;AGy5CKSoEuIOf7jKJIecwHMUBnXKkKVCcUDBd3UwS98jz4teO7F6nYh9wfGihLqmxMIb0aSilqs0&#10;aXoX8pMdUUjopazj+6LpVh1w0YsRMIy5P5zaOOJZOWmDGTuW/itPhZkORNP1J+OewiTgkbQz9EzM&#10;Jvp8NJwyW/MhIdg7cKLhhUFDQcTLnpxBGgjVI8dG0DUCG07SpqN0BNdAXBBoMSaWoPJstL9wjsZ9&#10;jHOeRKBjKiiue89bArphGtAUWfct2rQlIzAqq9hDp4xSPjvmSef5La2DKLiqVzRawj0KI7o4cRJm&#10;GisHbtyCnvNEHSUUNT6LzBoq0nyIRoeD8cCJrB1BMou2nFpZ7oNUU5ulItd0C0VsGyqVQpZMnLgk&#10;cp5kfd1hnSqxIGwyuumxfA3nylzGM48F3B7qPwUR8IWPXebNEx4KzYwmkyh/7bNQNnzXaiPZtRm4&#10;PC9DJ/kt0jo8nCv3m4wmvCQNJ+I2NFDcMluJAR3VUl4RdL/nppaSpA4zobE0nLJ4ximJ9hnZ/XM9&#10;lU8/aIuH6Z5C0OOYic/ieu+XjpJdj5f6YE2ZBJs2g1UQOp1K54ZhadGW9Fdk+vgsTDSiDTkVkpwz&#10;40BtNPrpQeYXidsBiTC+ln0p64ekBUHm3qoPNpU0Y0/nW/k33sb1ESciPejipgFmlW9dyXIF5kPG&#10;cd1G5BTM+WBNJZk0+qZKUcYFs4z5UEBwR+yNHDw8FwHJXm57gmb0qi+XSFG6QdcJuXCKnlnxkKyW&#10;a6si5xtUUfL/oLv8hdNPkG/l3/k2yRWBQYG4jeKXNMSQC4l0yKYmV9A10pdOP5+oqUsCKzQelRYE&#10;/PHZBLaOpf8a41QT+lA8SSLQdfZFfrKSGbEipzEuypg44dI4uNAxIjpn8T7mjTTmY2nw34+s7flZ&#10;GCkEHWdsFPHNh8qwDqriNZlU7TPrv2Keq+YN4b1ZSbXSDl7ptj2cm95GHOdK0XfPQ7bu7Mr2khqd&#10;xp9UVGItHkRAQm9XHsgPFc5gjLQ4vU+07RzH8YdLeXyQVb3Bn61Gk2LpnFV+84qGBOQUMta64fWh&#10;sUXlFVIWtI+OhyxN153wimdRB4Dkt9s0RFpJJByf5Wjrqqe2dfpdsG37uUe7vbytVPXFVradakBC&#10;LnA8U8cb40yq5N/BUwrTphX4Su19t7evaAj/wArHfMjnY9dWGnJLEAZIPGRubTPiQsUcGg/x9I+d&#10;euKJS5z47bMOi2O58yFtHDHD47MocEdNRO43tOwXzyNigXT4io60UYVqxAyN48Tn7PzWWSOfdi6h&#10;susdGnIgK5ggnoDqularyKyjgfd4SPSn62aUamRVy6FcxMg6zfpsKOqDsQ9ctFGZh22+lH8HQ3Cf&#10;mGJFGhgZEvP+23yp4xkgKA06EQeM7mCvc+EhGZ8h79h7LV6Eb4FzdjAEPhivtoTlyIoZGYb7qZQj&#10;zbHhDQyzGTk9DdV863o+6v0xCMbEek4Rhy6n2Hj4ksm2uXKkZq4+tc258zqO/itGSfz5JXwjqtMO&#10;tG0otjAycaxIfjR5G2RYqwOuhCQ6iv4rEEI3HbFCSE1zU2bkAJR9fP2MMyDVdEhjcB8dNVGBxxrj&#10;mUk1JRcg/8a4EIaz48LKnciXLqeC606Jmsdwg+iTPhQ+ofUPusZw1zPSV0L1yoW0RJFSKhULEULU&#10;+87tavOfkoMUnLatSaIFMOQUvGhR77jdM1yRyLkb3M6MyHA+hobz4ST7r+n3zSGzwyL5huVowhyr&#10;G+11MOYLNLZLXrjGSCehEJgnjubYZy8cM0DDbV5QUpqBGyuNeZ+c1FH0X5OrToCLDdZHWc22nQu+&#10;r/iy33/4/G4cDR/ffPn18OrrH//185fw8H/+8u/vPvz+z//05odfPr356d9+e//++Pfn4w3+4+dH&#10;Hz98/vG7x9/pP39+++u739/9y/tPj/7y5v2P3715+/bdH18ejkdv3n/89c34zw8oZDmcCXGg++Xz&#10;+Pj4JpJXL371w0/2D+M1+caH2Ru/5LA1x0f6fz9+9/a3T2/fvzs+9TOz+x8f/vu7t18eMfpA/+jP&#10;858boSpB3v/x6K/HboJ33775+ON3P79/8+X46B8fRLRxOH76/OVf33z+dZDh84f3v/00luv33768&#10;+zS+/v4PKPHXj59/+PzxPz798z/pX3/+8NP/+Y9Pjz59ef8vHxgX/PPmj7e/fvjE2L98OphWb/31&#10;88fxOv949Lff3//Bf/rIyvz65cvHH77//iD0m8//+Ptvbz99+Pzh5y//+PbD799/+Pnn396++/6v&#10;Hz799D1az+PjXx8/fXj77vPn3/745U+/vvko0uj7b//bXxjEbz9BDSTAH29+f/fjd3969+nP7z5/&#10;efRvHz79/sOj//d/3/2v394/GjwfIH9iFkxMv8aE3vzwt58//f7o04cvIqs4IZaYoTz6m+xEyhjG&#10;9qE92mzw8u5vXx695TF9FNTCAiIjvNhLarF2kGB8V7zy9n8vnn3zF/j0oP0vPyXH/hSDf/vhjz8+&#10;Q/j/hKA///7+zY/f/ZfvH8lpjYb76K+P0J5pxRXH4y870P+sQETnGdXzR78CpFB9SNQT0H+iVhZM&#10;nJgPj29jqkBkAWPQvLyNCYHbMDGV25gqkDBxlt3GxMG4MKmc9IVBvQpE6p16Id7GxIleMD2md+mr&#10;23OqQMQ46cRhUI9NvDCp5dxzY50qkKKpmCW354ReXzDBe68N6lUge07smYIJf+1jA1MFYp0IcRtz&#10;QjwsTC5HVCCbI1DZFyZatOKsuM0RFQizB9few+11UgZlRcUV8AZLNChw4WJ0cNUdj39Hvubb01Jj&#10;gTlC4cKjYcyr7nmuJ6XY1EBVgY7uhvDSbeFXNz3V3uSTGKgqkFKnKREzUNVdj/WEgWCgqkCgosj1&#10;tYGqbnvMQdzwzrQqFFsYqWSIWq7TW0uMlUHQyMFVoWzB9FC3PrgUQjBoWKHAxdUOzwwa1s1Pvw5y&#10;Epz1qlA+Dev2JxymbpXGvCqU5kUx9+15KcY5t6SUHao9buNqUFS1IXWNwxE1qOBShs+DITQaFMFK&#10;Oh69MuZV97/S3bHijXlVKOHiWDVwVQGA74IFc3BVKHChnzm4qgQgcsAR/sSYV4UitMh6ObiqBICE&#10;jNDhjQoFLl3AatCwSgAUVNIwDJ5XCffkXkVRcUMauKoE0E0VtCk0aFihwKXbXw1cVQLoTg28+Qau&#10;CuXjqhKAJigINme9KhS4kPPG/pJTZ1Kew59aBoPnG5QSD2gFcpuGNMupuPA2PTO06gYlXLjUDVxV&#10;AujybiICt9dL6ZeTGmMvO7iqBAAXTkgHV4WyeUO+xjlCHMLwhsHzDcrHVSUArknycgw+lL93jhC7&#10;SXcRGetVJQC48JY5uCoU1rCMfANXlQCsF15jh4YVClzIDUNGKXV+UoP9hfHu4KpQPq4qATC6UBwc&#10;GlYoeRRI+7tNQ8KNZV50BsC2ub2/GhS4cEsYNHzW5AbqhhTzm16TBqXUV2osjXlVCUD2CanzDq4K&#10;BS7OB4eGVQKQc0eehoOrQtl7mcBMWS/ifqQ+GjSsUMhDlBtjLysctHgepxu5GgauCqUOC3Q4Mtar&#10;SgC5UQmRGbgqlHDR093AVSUASi9dRQxUFQh9iOC+wxpVABCQpCGYgaoCYZYfet5NW1kNceZqjUsm&#10;DFQVSJ4NtK/bBFQ8YqKiXIYY/m1UDQgPABFFgwdVfrRQmc6GBmQ7GxSdmaiIyLC5DFHYoEh8oRDN&#10;UKGUDVdwqWbttUHCCgUuNQUzVqtufuo/YChja6ml5RyhKsNJsTBw1c3P8U/hokPDCqUaPMp4DFx1&#10;86NCkZJg7GOlRdR5cTAYIkMlRBNKZYx4AYz1qlBaLxLVjXnV7U+aF2aUoV4rxjpHKD6k16KBq+5/&#10;TsnHhFKMeVWoJ+SX4QO4jUsZCXOExGHIkDBwNShwceAZfPiiig1cqNjyxno1KGiIk8LgDSVBlnkp&#10;tcCZV4ViXuQXO/OqEkA1VlT23l4vZZvMEYKLhFfDpCQVbEFRa4Wr3JAbDQqXKNqQsZeVXjFHSIon&#10;WQTGQdmgJKOQiAYfVglAHTJJ5AYJK5DUZJKZDFRVAJCTpfjOTYVXocxJC1saKoV6QrlncgOyz2Tq&#10;fhYqCgZwsRuzqkBD0zD4QsmUc1boT2RD30bVgA79icP1pv6k7L6FirTTF8bJ1YAOrfCFg6rufd0u&#10;6NgmJKKs8R0OOY7W27OqW5+CG7oVGASsQKDCBeWsVZUXGGmyq28yO0nEdVZPQOXMqooLqgfkqr2N&#10;qgIhmUiSc2ZVNz5Wv6Iut1FVIPYVuBxUdePThMJyJSsZabKtrWOomGVCHfeSOcxegXRkyaa+zYF1&#10;45PATQMGg4AViAIq5azfRqUktDUrU7I3IFuyv6rS4khsNc78BkTHTpW5G7OqG19XQjlHPmlwixTM&#10;Sn0vDFR141Pkh8J6e62UojypDiq0dwdV3fjj2i8DVQWCgCoBNWZVN769VhXIX6u68eWrcrJ1XlWg&#10;J/idSUozZlU3vjpgOE5dpUGttVJtiuOcUW3lhCLtkTPfWKsKROwDr5ih4KoSYqGCax0XfANSXT35&#10;N7cJqJKdheqoV7g9qwZEtqmiVQaqKi1ctnhdgWy2UAn/nBVlqdjFxqwqENWXVAsbaowSnBuq1y8M&#10;VBUIVDKyDALWjY+zmfISA1UFIoGeXhLGIaKCtzIrAgQOASsQqHCVOhzYNj43jSh95KZyoZL/OUCK&#10;np6Dz6Bg2/nEFF47FrFy8Bsuyp8MXG3r0wBF4Zzb82pQR5WawxlVYBBTULTfwFWhoJ/qJW7PC790&#10;IYfudqPS+jayDkarHWr2DSqSGdSw4ZJ0/KwdjP1/pKvcVNN0geRa6odXOILYmDcXrYOBDf+MNbcq&#10;BkjfVY9NB1sFo9KKhkzWulVJoB5tWIUOtgrGEUbJvzW3KgxohU7ZiYWtgqFx0MDYOFrIR6rrpqp6&#10;R8HuYCqLVUKOwSVVIKiTu5e7Ro3vYi6wMTfDdCD/qYBheb223MkdzFZ+qUlr2EhntnLKGhjYuMzC&#10;oWRL9CRHHe+awyUNDCMMI8LZAS3VE0am1Z6zuxsY1iV+L2cHqMpqHhvqvY9Zb+y3BjY8XxYlq1Cg&#10;fRQVQxa2CoY/gEClRckqFFRcTaNDZ24VDPHjOTqIXFdK4rqV+/u2VG5gYCN5w5pbkyXPOBefGSod&#10;KXZlkGRiwyXWulWhQBWF7uFy5lbBhE0G8W3JpRKUxZNyuL9w8pYbGJTErWVRsskSKr6oI3DmVsF8&#10;Lmn5n4dD1jHcj0bHkyT+DmgZoOxuXGmGm+Chgfm7Wx0t5iCRXC+taPNxx8YE8yWXWoZMMKQyFaoO&#10;TzYwXyrrEryFTTWjTgiTG3IKmH/iqMy/YFPpgzW3Cuafpi0XVL0LaTtj7IAGhuePLmlGbFGtFurc&#10;cDc4joMOBjY8co4sUXOiSkmabFg7oIJBSbphOVqQ7j4s2HQNpLVuFQydC2eZM7eWE4qGR8zKkZMN&#10;TNgo3DWkcssKJdOVoIEjJxsY2MhQdijZ8kJhLPqeOZRsYGjm2DgWtiZLuI6QxpzGDtBlp3O5sTpU&#10;l+9QsgoF3etE91UHWwVTXw76TTrYqlDAWtRdow62CoanDkvYmltVMHQZBU0VHGwVDNsULnHObvUG&#10;mQuAlc8SOFpQA8PKpw27NbcqFGgkgWZocUkFwzv4ihJYZ92qUNAFB6Q4OpSsYPhLKO1x5tbzROkD&#10;Y8UEdY3XWgBGSEzBwlb9JaToWDk63PVYkdGUwtsA6v47mYQAFb2ADDo2KOpe6U1o+O7QjRsyXVDn&#10;IKtQQoYsN1ikpZhSZULM2DFMOxj8jzPOwdYkAtiswoWj6+AkP3dP0zPGEVu6yWiB+dgaGNis0DHG&#10;YcWGG5AOuM66NTCwvbZMDjWcWXM72sw4QrKD+ZRsEkEFXZZDoWWpUs5FKZ2jJvTkUV2299zZbh2M&#10;LYCj0eDJnj9KCpOVC6JmgGUB1OHS2gE9g5RWmPT4NLikg1EYh17izK0KBbqlWDUTR/fGwlsvOX+d&#10;7daSSHE50evAmVlTSXTtPAl1tw18taeZY1T7ICfZCmO5QFFgzEWJFhmbRKDuz8rDf+jZp6h2xCqd&#10;qTWJADZI4hCyg2nVLGxdkOiCKQtbB1MlpKNt6Rr2uWwsNqqrha2D0anaKTXEW9Gw0YTMCe9tYLQx&#10;wzA11q0nlOKatFJDafJbBwk2/s/BVlUSn5Itf5XrdF+i7zrYqiBRZb7HJT0XFS80d3k72JpMsPdb&#10;z0a191tLLOWsoWGbsd0aFI0baGLsqK1qJzs3AImvIshtD2+DApkamTt0rCIBZOitDrIKJWR4eB1k&#10;VSLQ+4sMXQdZhaI8l+ZzjtRqWan0RLVavfDtQvwn6BVEpoyZtRRTqlLpMWjMrEGB7PXTB+esaUmm&#10;6NVKzrjNIA1KbURwdzgzq0KEVBoacDrIKpRyJKkkcJBVGUJsD5vNQVahSJaih6LDIC3VFAeVVT2P&#10;yKgMorY+TjIxFChgz/COUJxurFmFwqo5Uqtvaz66nGxJkNeQ0VqzCiXzUMVpBrIqC56pft5aswqF&#10;agxJLAapsoCwsaw8g4wVSsYhYTRnZlUWUONjZT8+0E53Ed+3RFvaKczI/xoza1CQ8YmUpdtr1hJP&#10;7TVrUP6atdRTMiaoiHNm1iSIzY0t+RRvrheyb1DKdyPU6ZCxygL2NK4RZ2YVCt+Zrh5wkFVZwGUx&#10;9BF2kFUokOE7cNSCloKqru9W5kODAhk+SIuMVRbQeBdvrjOzCnXHmlVZQDkSLn8HWYUiMQN/p0XG&#10;KguesWbPHYWnp68+4VpuqwNSS0WFgRmjMbMGxXFGFa4j9VsyKhVTKBQOsm7IuIdny2Gl1QJZrA6y&#10;LkFo4u6UJ+DfL/IbPzp3EzjIKhRGE/dWOwxCn8d1WChEYEmQBoWphcJjIauygC6BmJ/OzCoU2hWR&#10;dItBqjZBNxP0JAdZhaKzPranIxtbWiq5awzTQdYkCPHXx06aOEGSsmZklhPJdpBVqCeElmERQ+rr&#10;hpClytlkrFA2GSkzKMieqrzOIGOHshnkaJA/ZzZu+bhNxg5ls/7RvnkhO64xcZA1CULbaqt2Fdd3&#10;JaNp5nYo28zF2inISOCg2thatAoGSz8mSeU2Ox59tScdhc3yF3QwYbMK+om8tbkhVtEnbqr7Gxhd&#10;AKxYkG6TW1uNqL5LyQqGs/Iomb+pgtMztGLDsLbU4g5GnB2ntiEgido1bNzy4qQNdjDKJTh4HWw9&#10;J5Xe92RYG+vWwIh804HQUB+5cqzNjY7sji7Swfwd0HNSydqkcbMztyZKuJmN3C5jv+miurXfuAbj&#10;5VMLWwMjh4Pbvx1sVSgQiqPhmWFe47iqgyT9z4pzoTFWMNRcy9G5gWlzY0/e3m89J5WWJ+qvcFuW&#10;dDC0fvVyMrBVoUDGAvceWtgamG4Jd5LwOQYrJbkZhNo6Z24VjB0AaS0u6bKEAI1ThoLwLoNkZ3ML&#10;lhEOQp8oYOTsUOTpzK2BsdtgUsMxwmsNG1e7kddym0saGPRg51jYmlDgxKE/noOtgnHioCw4PNlz&#10;UunujKR0sFVZgq1xmOe3d0DPSVWXfUsvaWAPat/vOCE5zeq6cfUYk3PmVsHgEi+MjW+0YaO5rhN+&#10;7WDoMpQSWjugCQXdUO6tWwXjpkFdu21IrpbKik3ERVrOidPANDd6yjjYqlCQUWS50DiaygJgsXP/&#10;roNty0mFk51mlFye17AdSZHG3LacVJo2WuZUA9MVLwK7vd96TipAbFRjBzQw9htXm1vYqlCgLsGU&#10;JS2V1Zclvc0pFVVcUenMreoluqUN/dWhZBUK2DgUuFvYKhhxbC4cs7B1WUK1vyVLnlYwsBEusNat&#10;CgV2N7f9WHOrYKKkFRXltC4bR1UQJGE661bBEFuUdRp5ipgmDdtxy6uDrYIpIwDhZXDJlpOqU9jZ&#10;bw2Ms/s1Lj8HW9dL6NBiUbLlsrK7yVR3uKRnpeIQpqbHoGQDAxvBF2cHtGRWuB9sjtXRwORwJXnN&#10;oWQVCgobWDFmSgoKc3Hzre6kdLBVoaDMZZjZoWQFQzNHV7Z4sgoFDkliqha2BvaYtCSn8JH9XEgC&#10;9z+1rlzYwdRByVq3KhQ4b7jw3AiQUujVBkl+i0fJKhTApriIs24djBZ5TqAZtbMNkhuonTLLHYy2&#10;kFTm3NYUeloqNRBqlH/bxtnAUEycGCm6QZsbpYFOC5wNDDPY6jZO9WfFxk31Mo2MuTUwFDw6VDiU&#10;rEKBMSJgHf9ky4IlFMB2s7BVoaD8apkPxtwaGBm39BVx5taFAvsGYW5ga2BUTyCEHGxNltB1WLE6&#10;A1sDe0K5nqW9tt6omEbqgOlga7LkiMs6UrkltHJ0kAxlUbLJErfoheyKsgPA9tS7MKaByWGlKvbb&#10;sqRlpmJA65pbg5INjEP4KcWgDrYqS8DGlUJG/jhMWEiiI9+zqFpmqq6R9jyGDYwkCGXQOnOrsgTl&#10;ieJAZwf0hNanJKFYnqeWmooaSuNoa92aLFG7Gyetj31ZFgBj5bVVsNrBUO9xSDuaQuuXqkYahO0c&#10;nmyyhDscSQh01q0KhQdcOjo6bkuu3mmV6151h5Sx36pQwKtMObqFrYJx4HjtVuhoX9eNClLCtMbc&#10;GhjY6Pfh2DgtQRWlkOCiswMaGOY6JaQWtioUDrPPSZIkRFFIoiCh+hTdXreXVcEgRZAWQM66NTDU&#10;Elo3WXPrsoTid+s07amtRy87Zwe01FYy8dHwrbl1WfISqWDNrcuSVy+Uy3l7v7WUWMVHvFhH66aK&#10;Yx9/tCNLGhgmLTXDjs7VurBy4iDNHU2hgXHivH7lpJbQLLOwsk5Tz6JqYGDDGeRoeC1TFZct9qKz&#10;bg2Ms5u77By9pKWq+jpXA0MAHTec3N7dLcMVc/2FZ+M0MLzMtLNyIpktWRXtFX3SkZMNjOOGGxyc&#10;3f2qyhI0Lja3tW4NzM3vJmxWeFJWn0LJt3d3B+MCInwRhlTu+ary2DppruRY10Ei7oBzsDUFA7HF&#10;8e3MrYHpTlantQXd4uogSTG2bsPYwWiR4PTIfNJTVlEoJV6NdasiCDcLxb+OhrflrL5+ZV3mxG1F&#10;lSTksmAKG+vWUl3lw8NDZsytgbFNEQrOfmu5rr7HsIHJpPW8My3ZFfGK/WzNrakzavZhyZKet4oo&#10;wfnkULLKEjIHFNxy1q3JEvzK6glzmydbv1cOKioIHK9a78KqEjDLO9PA/Ah0S3glzgI2Z781MOVt&#10;sAIOJZssISXXattBsKHsN5l9BFccbE0o0OsDYeKsWwWT+WC1JsQ7UgZJgIpLuQ0u6WDqC0Zs5fbc&#10;nrYWrrrkTUH5mzzZwchDfc0VOw62ZqxwdahVlP60d359TubAE8PGwYVQKeljq2AY0C62KhRwz3NH&#10;rOF7fdrSZSnJffrE8Zmjm7W5vRKgs24VDGzPLG8o3rCODXXS4pIKBrZX6uVwU3tlnzRs5Dw5HowO&#10;pi6b6AoOtioU8Fbi1zF2N5delkGCTbawg60KBWF77tyrhszv2EwuaQmsaKFU9ztza2DMDa+as249&#10;7xWhYPU3etrA4JKXlh1AG4xCEiQXaX/OfmtgiqM9dvIUaHnVsdEYyahx7mDCpo1zewf0BFYc9Ch5&#10;xu5uYAc2p3kHnoc+NykmDrYKBjbuCnF2QE9g5TIOavwdbE2WoE3qyDco2WUJTh0nE5Us6kISYrvk&#10;91hzq0KBhjfISWtuFYz+gk+tHENq88sg1V6H68UcSlYw9hvXJxkeDHwPDRtZSNa6NTBflrQEVoKv&#10;5E86c2tg/tndWriySeXHNijZwKQmWC0ucCM3SpLD7fjMOxhD5FR2dkBLYKWrLTmGDk82MLpQ4Ixw&#10;JNeW90o4xqkwpX61kITyUoqynf225b0igWDl29prA6MwEv+ktQOqUODgYL9ZlKxgaOaUyBjWInVT&#10;hSQ6ppQwbsytgsEluHUcO6AlsLID4BILW5MlL1AxHE8v4dU2NxwhFpc0MN/qaAmsKFzMzZElDczX&#10;8FoCK1KZg9HhkgaGVKY3j8MlLYFVF0xzMbXBJQ2ME4fCKme/9bxX9AQ8yw62ahpxmspeNM7up1Uo&#10;MDea3FnYKhiUfG3ViD1tCays2wv85s7cml5C7h6+LmduVShwvj3mMlcHWwUjJ4KURotLqlBgd0MU&#10;iycrGJLrSCm9rXP1vNfnD0+tTFR8fUUocOLogkGDki2BFTnJujlza2Bq6obz1cHW8l7pXkHxg7Fu&#10;Pe9V9xlatmlLYMUXxBngcEkDszO/CQmWBbBzsTsYLRQxjR29pCWwKufMinVQvFwGicnHKWytWxUK&#10;hMmp2nJ297MKZlcjEIMsg0T8eFVbHUyeXlppOTxZhQKhZDoGWzxZwZBauCf/P2dnkCtNk1vXrQi9&#10;AVVlZVa9EiyvwAuwhw3ZkD1pGWgN5N378LUA8/IHnIfqf/K9bLAYEclkRPBekuq9dacAJIlCZZMh&#10;Ruv6Spm49yWjHCsrafKoiGv1F/Dg41YrmbzX6lxjshFoJ9K1ceJiQxVzSwIrZyeiccKXpBj8VSqk&#10;GG0RL+EioMqvcwyJuUl29Ct5r5iJagszxGwdP66wfZDk28NyMysZYjgTFzPPiqzwbVw0NMWqQqQ6&#10;c82KrGDyykrCBdmCoIBSfSUBQKGHmpUMMVujmbK5oQ0usLrjpNgB2mcY+7BeQhtkTVPSbIhBuKol&#10;ufdcSWDFRFTlL5xpHyTaqqyW0BbnEmpSUvdBvLfkvXLqBbUw2tIpXEiZHSd5r9CQqjG7mFucS7ia&#10;VvvZ+5tw8l4B8y8VU0gCK/QGTjRG2/AlBNvV3PoBg2xv3IKaW4hx6KIPilnJdArchNV5MuiylZRP&#10;Nq3Rlk4BRMbkCVPApX8BT64qKtKbBFaGeJi8DupphbYCSdTcwpdAJ1IFr1+jmmu1XTdfdxJYwUOr&#10;4Pj9F5BiD2LYOIX77y0JrNUcVcWCUgwCgGJHU4ylvwDevmrWlWJc1T+qvQjgUtdWtwf1vYUY0Um0&#10;qZUMp0AkCJKbeW9dTOctwoWOuREwUV9AiHEPpoKPOb0mgZWgDkZp5tZdEI6L0mjGcyWBlf3+x9TB&#10;IFO0LQk3YbqIqu8tnAIHLkK9Zm5dDI9cnf/M9xa+hBKQXxXDC94rEQw2b/PeksBK3SV2ATG3ECPy&#10;RDsl8wUkgVUjYiFGBJuDuVnJJLBeZJOrHSfECI6xTylt4Us0khm8V6KhoH3qvXWnAN7Np2MQ6KDL&#10;cgaiH7GJqiWBFTDAYcIhhjYgKvN1J4FVs5BCDAT6/aN205/uFNjwyYo1t8UQIxBHdXQ1t+4U4AXR&#10;aFPkiAHlds9V78193elLSpuaWxf7tRKlLQmsvytp9rcQ+9tKCp75KwisHGUon2E8V4hxnGT9zfcW&#10;BFa08b7NyTzEmBvJP8aXJO+VSufVVfL+hBdiVfOEFipix0neq+YFhRhWQpdB8wUEgZUvQPKCQgz4&#10;/8O3Y+bWDxgLbV2s2OmkyBht4Uu8lXSxxUp2p1DsMcdVS97rr02quXWnUN+byltkO+ue61XJPyLX&#10;iONEEyOmA/4pIk8p9iQSqCp5QpkPbTDcTNHcFHtynVPZdlwzUhv8EuG5UgzPxW4qvm7OuKmNO5Xw&#10;XCn2hML95vB0e1tkH0xtHE2E50oxtIGACl9C+8/UxrlE7DgpxkqCJguvTCHl1EaHTnEPSDG9B/Bd&#10;pjaHd6cYp6CHigVRoju0UYbE7DgpVtoegE3CSrpTYPVhoiqb7GKFa6m2LdQrGXNTMfMUw0poByfO&#10;ypSFTW3Sc4WY91xBYK34EXvc/UmBM08bJJD8T3Wfu39vyXsl0P40/EleVGoj2UitZPgSepipGB7F&#10;3EPb+6saMp3Je/Vz6y4IK/nAFjUrGb7kTfNdc3o9gy77pCsQ7eWNtvAl0A3IsTdW0sVIv6W4rDgp&#10;0DixvQAq0mJdZn8LsWoARV1mM7fuFNCGC1Jz62JAi0Cb5r0FgRWECvqk8VwhRsM8IhhKW/gSe8ID&#10;lW0voCrUnaZSNdUCmljFFFRVqRSDFwSYL25U8JNDG9E4w1dOMebG5q1WsjsFfCTRV2Mlg/daRwU1&#10;t+4UCkRQmRYkBLQlIc4FNVRpS19C4WKTkUaAJLVR0cWcgo7uFKpek9TWxZgb2szXnbxX6pCwDwvP&#10;FWLelyTvlepQRaq+vXdjS30lqR5DgqvwXEFgxXORo2R8SYiVJ/8omwwCK9qIfJizcohx5iJeouYW&#10;vkTvOMl7hVHNqcusZPgSylJUOPr+vSXvFbYDaURGW/gSvXcHXZaaJwB3aiW7U/AnvKDL+hNe8F4Z&#10;JN+OWcjuSqo4lIlyna9wCfDdTKJRSqGrUh3vT65R65V5uUtwSKFLsXmpzdTdARmj6kASUgTuqvjz&#10;/bwGcZWSguajDimYR/hVoyuOFZVzZVxxkF2p0aS6w8OT72tIaqpJRE6pOlG4eXXv8dt5VEApnNjb&#10;CH+4UZl45JmEVVbQFNlIKXQ5O0y6qn5f3d/UGhqeDFW02mqQRCPtsEt9yPtQZ4Ko7EodIvd9hdQH&#10;1ruzjX6XAepXidXsyW010FVl48W3nH4DAEvZYZdCl7s1JUmVRCkVXg2pKg5gmK2gVW01KOtQVR3u&#10;N+eQQpViBhD/6Lre6DIHgZDCy6uOFWSddl2fszyAmFeXqlkp2whOK/XgTkOvIPjdRogu7rnCDoOa&#10;qr/lkPJr2D0AVAfVNhTuXpuXt41+3oBqAkvLvK8uRfGBD6Sd+285SalETgxcCIbW51XHL3MGSCYr&#10;LsAQWUnjD12cq8y8kpBKqVJ1ZQkpLjqVlna/hklHrUJu5jIWUuQHVPsfoSv8BlEF9X0FhVWfbYKK&#10;SlImhCJhhyFV8Qu1Lwd/lc+faI3R1f1G1eU3PGBIX82i6LNdbI97fxhSZHRUZ2nxvroHeHILdrYR&#10;UgWYqrB3cFCfIJ+Gl84Voy8Hnu3HcKQo8RNi1K1RVp9SdQdTy9idQIVy1DE7eKtPOERVAun+nQUB&#10;lWObiniHEP2QMUXzPQf9lNVQx5sQquZmql059MP2xuhbq44cIfSkMKzq68GW1XVxXjafcwhRMo/q&#10;Dep9dS9QRBljiFGl9UmmiYthBu0UCpwKBYQQOV1A1Mbog6tKKsbHFHEE/Wgrj9FDOjWX5uScQu4w&#10;FVq57YYymnYCbIsvLLxA1TY2N4go0EpzB6AoUVKObNc+RnypOuKkFKX0qzzo/cyScEpNIBXgSylI&#10;W4UzC2VxYeEEAch2v5EFSxWeC5kKRld3Htw7KH5hdHWpgheU4SfXlCr6ylOFFM1eqF5q5tWdB18L&#10;qaFmXiHFEd2d3pJoCrqmAMeU4gas6HIERLrdsyWZ6mdDig8aTpNZxuEIVMNHIIE+xEfxB5WycB+P&#10;J2c4885CSp8GoiYrlZEqQ0p8ZOF0HvackxxT6/KHlD3BJcW0EBMzs5TSZ9NkmNpvOqT0oTv5pRd0&#10;AOOrQkpfJpJdWiW3lK7uP/QlKbmlPxAI1Avr1x19+YuKqgfzcsbRfY6+1EY91cMGIUKKDkUuCBGs&#10;UorcXKarBfWnmqMicIEzFU4xOKW/upRtdNdhdVFCp40Q0kARN27dVEqRe0gtqvt5XUlD1br6aaV0&#10;GZoaNQnavLg9c7My8+pS0DSpbWDm1S8t55u3LgKlFL5rI0QXVz+jq3sAdFU5O/G+uhSwc53Cbs+J&#10;YHRthAQlWUWjq0sBhxW0JXR1D0BglyCE0dWlXnS1JnNN6OrHB8LcHO2Nri4FvQA8x+jqHgBCGzVc&#10;jK6QojuQ8RuwRdv74livutWnVHUJZYT3axikU4715OOJeYXUiW2oNQzuaNEYTP00cojaavDXaRLP&#10;wJeaFHmXRT65/75Cqsg/5m5EraimiyRnxZFMKYIxldUu3ld4gKLMGT8fXFNeFtmCRld6ACpbGZsP&#10;girUW075Rlf3AEUW4i2L9xVS1WdE6eoeQPuoqK6qfVSwRbWfDynt56O0KlfSl2HPgvp2662CaYKq&#10;SzWLJkXJWPq6ifcVUpSCrdoK9zYfPNGT26+pFMUJo42Qa/2DqrZCV/cbVR/B8NTB6EPXC3Kp0dX9&#10;Bim1CqQiq7vrouufISPA7m9SdOOu0/L99xVSpDFU/Wixht1vQLOmoLTR1aUocKCID1T16PMiFmBq&#10;O6YUmKcqWwnzuunS+3JIkYulSq5fwQxFF4tv1jDPG7wvcxYNXugLPrXpm3uF1G+Si6AJ0neqryFU&#10;cWWHIYX1UudP2GFwQqs7pql8S9XyNkLOr3yXRld4gN+MPvG+gkdKV2sKBRpd6QFICjD3lGCRoguO&#10;ptHV/caLuI2B+eDBxRp+Sbo1usIDUAQY6PjeRwWDFHqAahTKkrURVpKiOtuElP6Wg0BKfiSQnZlX&#10;eJvyUcrmwwNUSWpzng8Cqfa9QQUtYoZ7X3HeYE9hNe73lKCCco56mOoHHKn7W6690qxhUEH5UhRS&#10;Svi066oCJWpe3W+Q8PdV98qgnXKOopicWcPuNzgfUthE2GEQSKultPJRSSCl4nKFlu4/5hSre7Za&#10;xO44oMV9VCczrrrtjUFwUcXi2Ry71Lfes3FTKVbtdI1LDDYonEQOU2oZu+8gWKlSnTCHPjP/zkJM&#10;v7PuBigERP1d46miRiqXepN/TfSvT+xTpm90hRhvTB1+gw9K8SZ6RCpd3XsATjFG8UUHIdQvYojp&#10;RezeA8yt/KL4ooN9ihtQkYcghBaJQSWCQhtr75nIg9MVXuDBtExpKVLxuy4KWZnPOQihgIkAK8o4&#10;usv5KUKzsY3wAbSlVQ0EoDm0eVUVejWv7gIoF/c29Q24WndVv+257g8CwQf9EpRWgEBIwaWhMJFY&#10;wuCDfmEUKOcbUvUpq+Bo8EF/qmOo2ZxDChzcBUeTD0oWmikrTiHS9rr+1uzBrGF3GxU2N2xmMNuu&#10;q7qImHNAsEip/sUpUXiokALbo1CimVf//t/QBA3DGDJFmxcXAZbD6Orf/5tLszq4ZQHU16EAUori&#10;thGSWvpRAZWQIvlYVau6gkNKJQ+I9eZ9dbdBIfEittz7jSCDVv8odR4NKZZQddQiJa6tIfDIRwXA&#10;QgoXSqNPMa8gg1KLXTGMqXbTRkipHVWvmbI1TeqCiaRAlZCi0L+qigg61HX9rV/z/f0hpAjelge4&#10;t40gg3KRKxqS0NVPG2wNqi40QFSfF8F2QxhJqQOA1GSFUZKw6SJyQ6KhmVeXogZBhfbFGobfeMMf&#10;Vbq6FHdmPKLR1T0AyVOqoBjHn7YadHdhizW6+j0FbgqHUbOGXQqeDrneQlfwQD8/9EgwdhhSHJXp&#10;wGF0dQ9ADRMHaAd5FG5glfO8t40oVfpDkEP5+ZB6ErxRoErSQAHBFZAYUlxuSOQ18+oegGpBNB4Q&#10;tpHFTevea3xUsEAp902zeKOrexuOog7oGNRRDikqihhib16y+ZaTA1oBH1NfhSYI7WM+yXQxhJFR&#10;nvRLLMt8zCHGtqeC2ckbBXGqlq33m0qIUZlRfctJAC2YzuRAwG9oa8iRQJ2xk/9JwzEqGYl5hRhx&#10;TnWFDfonBCRpGyFmbSPon7TpK8jNzKsfU3A2JkuAIG9b+GrBqUjFKUbGoKlwQjXp0PW5OICZeXUx&#10;WtipAHOQRqHtwwI331eIVdVy43uD/rl4X+E37PvqJweOQwRuDKstWKM4URU/DNJosfarxdu93wix&#10;kxCROG/gXrptPKpig9CVYvgNsy+/gzTKTvQhteB+XilGiN7cibggx7yeb3XwTTEYz2b/4v00XcTZ&#10;GaKZVpeSoeV3FC2tRoMGA0upv1XHuz/akPTYpvWpthjqbXUpexSlRm/XxVH0UEvYpQi0q+syu3DX&#10;xbXSePmUAoYpfOn22PuOYqVv2t0Y1CGlyIDkdmN09QsHyYwQLYwZdil6EnK4EbqC/UnVuGo8cOuh&#10;SOJqK0+xucfHzCvYnxSvv2DQCl39ckMSnip0xsbYRlhFQ9n0hK4uRSeshynBzbGp6wJCNFXOUupF&#10;kXZT5IH+ZKmLG7OZV5eisHKVXrm3+WB/wrt1Xj6ksHgKLRtd3QMQdKxDpXhfXYq+qyrk8A72J/13&#10;KoVX6Orehsqwld8t1rAfNw6Yi+59dSn2f0gSRlf3AOSCFutOzKtL0WSD+ktCV7A/OfaSTC50hdSH&#10;FTQ5gtTgbTaProcJOaQU0BIlYc28ugegMJc6YVPLrI3QFrACWGtSIJzVhuX+fYUU5cAVR4oXFLqO&#10;h8k3SykqpD9N8SVq6nVd9LXGi4p5danqhPkQuczv4IzSdVDlF6cU96HqeXf/LQf7k9A3vFYzr+43&#10;iANyeDC6ugfg6qC6hGHjbeXBvuA8G13dA9i0WDCNroujsvq+gv1ZtU6NyYcQNuhqqBDfbSOEbKOO&#10;2CEEukwtabOGwf6kNZIJEPHTbYDQ7qn2aGwj2J8EKtX2FUK0YKIJu/GHwf4kvKmOvSEEG4guWOb7&#10;CvYn34kpNMKZv68hjQJV87h3sD+/VK1QdtiPG9ghuZnKNroHqNCyYAPwwce8OKbQHeHeRwX7szyU&#10;cVEhVPOiPKfRFR6ANRQIPVXJcl5HfZb38wr2528BFbOIIfXFzyvfG+xPCL5cSIWfDyk+L9J2zbzC&#10;BYBVXGavDM4oWwqkUaMrzhv4NfXCgjOKro8J95IE218zXHhDPUgpqoCqAkV0oOi6qvK8MfqQ0ueo&#10;pH5yTzFoCreFNkJ9PkzCKGkkhyDp0UUidXH1NbbRTw4cNyjJY2y+S+kzdvA+nzhfQ5wjhbvNi9gc&#10;nCAxr+B9UoaKsIiYV0jRWrrKadz7qKCLEvomhdHo6qcU3h4FDo2u7jcOODAqRhRkUS5SVCUxurrf&#10;AD7gPzOvLgV/iyRho6v7DVip1XDq/u4QZFHAFLA2o6v7DUu3AQdpdvgbjzJngGCLEliCLWbm1f1G&#10;xdkMhZ4aiG2EnHRU4daU+v1Q1Ly6B+Bo81AxvWCLVlzU5EvDQ2nzKh6hW8MupeO9Qfyk4Uplt97b&#10;YUj9xrHNGgbxE0a7ygt4h5SOzwfxszBY01f4HVIadwjiJyF9goFmDbvfYHgmpYjobjONJyc22pca&#10;XV2sUCL1uroDKEpwDVHYRhcr9Evp6g6AmxQYmjnbBF1UsgEYUV9D4myAHGZeXcyilcEWBYUlMmri&#10;hyEGB/ZjjjbB+6RlIkEHNa/uN+AecSC6PwIE77MayxYR4942QsxsXcH5rIYsEFONnn7WqEoaZkr9&#10;pAE+zDVPqepiRF/VrPqnTxYG3BelaoipzSR4otW6XGVyEvVvHwkZS6aiHp96E4Jp94U3Z95WF+Ow&#10;poKvwROtQoEu7BVivzVWjGn0Tx+H8f1REeyoNApKYfiUhBf7GhLpVNmVKQZh2XSJocNX6nKcnhSr&#10;0vwmsJGMT8tVIkOhDZHKpGrnGoxP+EOG7/UOMbuGyfiEXaqylwmOt3nBEzVpX9QCaEJks9Bz3PiN&#10;EKNWneEQc8QNXezJ6uYVYhRMM1xAqrR3XbDfqlbd/W6SYsWmEN9yED7rbF3Nd4WuOKBYXeE3IDm7&#10;E1TwRH9P12Ze4TdADrjOm3mFmJ1X+A3qrH1N4heJlP01k/Bs9sogfJLBCT3P7CkhVp2SjW0E4ZNW&#10;yWBfxg5DzPr5IHwCisLrVbq637Cn0OSJUvekmkTc23yIwS0xhVloCNtfMroqo1Xo6mJVgcsElZMn&#10;ygISVja6urvRaxgOAK9Rhd7FvLoYsRcFEA2eKGcbdfMKMXJg1DkqCJ+cRanYrubV/QbJ+qZIIPT6&#10;bhuE5cloMWvYxdgsTHCI6GLogk1lEtpSrI7zwkd9kicKDUDdvFLsh4ioOEdhCn1eb87Ypmtnin25&#10;cqh5xXmDUhMqWs5JvA+RM5tBe/ntLsWfTxPaGGKE2A7h6cELhzL4dveWOMQe19dgX3RsC2V01oV6&#10;dOs6hhghUeMT6U0SymBUmQSfIVYMM4HCfoItSgkTOrEI6GaIHXTOUe+suwGUQQkSJxwaZvYF4Shg&#10;XDC1PbrUhyRwU4hriJEQa86/7KxdGUWy2TSFgaRYhR2NAwnGKPX8T5Bpoyz8DvccaPe3cSKSiGNm&#10;dRwQHn+IEbI3/B4ODaGMvczUCBhiFW9XMwsPQjcbdWchYamPkVCsOZhC6+1SXKpUYlaKge9/nemH&#10;B2FnV3UXOWG3MR6YvgmFfaJq6JOA0cNcx1KMUtnFQxLWGK4AZdDAjel3MZRxPxXKggPKOYIMaLPF&#10;pBhMAWUgQR3FoZLwZ2YWYoSnr5e5QxPF7q8abQ84O/cbWojBAoMxKTIgP0EErbLoddgU2sL10LqT&#10;zkfmtXUnAu3htyKP0NbFuDfWpma0dXeAtt8Dp9DWxWCDUi1e3JcgE8R7qyYO4m6WYuXBVXoHB7HQ&#10;RpTAnPZTDG1VOMCsZL+QsBxWWxdDGxu20pYu4UufD/UFdDE6hz+KmnTvt4IXyty4Rpr3FmLFGaa4&#10;hNHWTyOVA/w0GZE0eG+vuyInhZ+IuYUvIWdBZTdx1PmPaetOgUQqYFe1kl0Mz/WozV7MrTuFStuq&#10;E9r915200ioDrXa3YIiijXio8ZMh5r+AIJYecOHxzGZu3QUBUsIGNt9bsETRBjVavbfugp7UBSte&#10;r3hv3SmgDeBRza2LAYr+tkYU2rpTOAq6MZFAfHD/As4DR2lsMqiiaANCMMeSEHtyYYNkKlYyyKKl&#10;rW5f919AiKGNlTT7W9BFayV5dUZb+BKKDKtezjC92gvwVhJiT87WlRtwbyVBNPVfQIjxBUBQVVbS&#10;Dxhok193cE35ul+Pw+wBQRv1nivE8Fz4BKWtOwXvlYNvyt6NNuNLokAp9atJPDV7QIihjc5D6r11&#10;p4A26Hfqe+tifiWDPoo2IlTGT4bYk+YjBZnefwFJO4VgX0fse18SYoA6lZBrtHWngJVwLjE7TjBP&#10;+bqhJRqbjIqjaMPjqZXsLohd6jdVS6xknksOAgXGSoJ9So8Udhw1t+FLfgs+ivfWxchQpK6n0tYP&#10;GJxeibCouXWxJ9cHKpwYKwlfQgExVVIRSnfbOtAGhVrZZD9gVOZFVToVK9nFKCwBmqS0dadA3BTg&#10;RWnrYlVi0kUKg1KKNmh65nsLMbQRkjdzC1Ip927iJeZ7CzHaFEP2NF45aKV1BiWCIt5biNHmleub&#10;0tadQlHmPwY9xL91m6RuEVxF8QUEI5W5/RI+720yxBZz607BR2eihOnivXWnwEr+lt4Rc+tioBQ0&#10;rjG+JHipcAJ/SXdCW/gS4vlVqe5+DwiKaTEQq6yr0Ba+hDY5hKKNtu4UShsUf6Oti0F2xp+be0DQ&#10;TNEG/cNoC7FCRsBWxdyCo4qVEHkyO06IeSuJyqScy/FcSls/ztAQgUC7+bqjNmmZFhcB8d5CDByX&#10;w6vSFucSyL5MzmjrYlgW9cOUtvAlVZXbWUkX41RCQ1KlrTsFCl0wN7WSXQwAB6aVssnuFOg8BA/f&#10;4AHBWOX6TI1oNbfuFGjiSI9P9d662JMS7HXAuPdcwVoFvqzKJsZKui852N0qrHmvLQioXKc405u5&#10;pRh2XIFGoa0HUdFGuoCJYARzFZcA3cNYSZBQK/Na1b4j67+dFAhOAiuqufUDxvHi1qFOQcle5bpI&#10;rUizkt0pHAS/idELKxn8VdromNR3Vq4viZ9biBEwAcQ3c+tOYfHeQgxCiUONgo560LG2XsD9SSHF&#10;CD29TO1HKgjHSuLyFJKZYtxn6T9nVjKcQpXOUPHJYLIeHCi5sgttSUolOFa5ovcrmWIclql0Z7SF&#10;LwGS5MZotIVYkWxM/UJ6n/b3htvihGG0hRgHEzjSZm7hS8hPAUcw2lKMRA61dwenFVL7t/rDivcW&#10;Lujgval7QLBaq785aSpGW/gSsPxKa7vfcaKQaVUYp7Gc0Ra+hPCFqtIMubRbCdi6YlgPMSqZUh3P&#10;zC18SaXRKZ5CUGL5RvGUIv/uE+xWgh5Q1c25JMXQ9gVKvn1v1Lb7j6zkEKM2Br3sjLY/OAVjJeCk&#10;fZAEsTllG23pFOraIb43vuWujU34a26LMI66GKX1XpApbr/uIUblj+pVJN5bOAXQH9XZHvJnHyQY&#10;AkxXoy2cAtoA08zcQgxtKouXz6QPEvxTFbIfYmQ1ybmFL+EYSk93M7cQg4IEJGBWMnwJC/ljcBwy&#10;z/uScJZ50PhUWEmcSx7nqc4lpO+ENryyiZmTKdDFHnBrDR4wxGifo0q+EZAPbZTNMkTvIQaTtIgi&#10;9yuZdNcve7ebW/gSAniqdB67Z5sbBwV2LuNLQoxGRD94PDO3cAqPKhkr9m5qsLdBoo1GBMaXBHW1&#10;qkVdhn/9k2L+vXVfAjG07vni6w6mbFXrLLhVWEl3CsUbeJmaAD/JeYU4/OGyIrR1p0BhoAenXjO3&#10;LkYIiQ9ORHopnNleNwErAFDjJ0MMbURnzLkk+KtoYyWNTYYY2lhKM7cksIJIfg3WQYGptiQsCOqM&#10;lSSB9Ydieqaaw0+Ioa3qLAkrCd6rJuoDCva5VWkBw0Ql2t3ECLW/VUvJFKtQOxcBM7d+wHhyUINA&#10;L76AqLha0Jbic8Ev6HP7sAUYdD3FCLVXWWMzt/AlH9SxUd2fJwddltOr2t+iFCrsSXAj40tCjJU8&#10;qsD2veeKYqhEIqqbkplbd0FFjVbYIoeleG8E8dR7CzHmRqkhM7cksJLPoOpKA4G1QRb1HkxMrGQS&#10;WMk7fBm8GwgstXHqUtq6U6BSHlu3sckopgq4S5qF+QKSwAr0gMsTVhJiaKt7vlnJ8CXYcXVnv//e&#10;gvfKe2PHETEFHGN7AXRJJH9YrWQXQxt7t9KWvgTwR906ki57ccMxOA43oZgbeaymMUiKMTc+AHOj&#10;SgIrhNIqWiLeW/oSkkgMN5TAYsytEvrMTTjE2APIGTLfWxJYceWK8cFraoNEGytpdtPgvXJV4Sas&#10;5pa+pC7eam7hS2DmVpGP+/cWvNciwRTYdL/jJIGVUvrs3kZbP86Utip5ILSFL4E4QxMJo62LVRqP&#10;aqjBAbK9bhAq6blCDKoUXllZSfgSvLKLKQTvFQiBDcd83Ulg5Rt9mNLTfJVtSdDGa1PaulOgOP4X&#10;zrh5b10MbfxndpwksBIKUmW1+e2cG6Zs3lsSWEnROw3+xu28a6ueXAZZIarVxKgHQbEQ83WHGLgi&#10;rszsb8F7pYYcReuUtu6CFtq6U4BfBZ1Caeti3LmBktV7606BIAuJo2Z/i7qrRWD9USfzKLwKsPKs&#10;chL3XjnEil7FHVr4ySSwkkeo2g9TiK8ZV83to27CUUa1iGpwj83cwpcQLqHqmJlbdwq6ChDM05wb&#10;X7fxXElgJR9NdVWiQGZqkzaZBFa6FlZBtXsrCTHeGzi5mlv4kjpfmFol1JPrc7sg2RoO/U8SWG2l&#10;qBTDl9S9T1hJElixSVVTiR4sObeCLYy29CV1pTX7W/BeMX++bnPmirKqxBPYA4wvCTFW0s6tOwWI&#10;/hxglbYuxtzkbhq8V2pU0jNVaQtfQg2yy2RcQ3xsrxtWiqtSmWJ1nqxmq/en1ySwErFFofi6Q8yf&#10;XpPASnoMvEujLc4l9BV4Pk00NHivrCTcXHMyD7G/zc0gK0lgrfJxTlueS3Bc6kYVxVb5Aijao+aW&#10;vgSrYZDCStKXcFJTiFgUd/W+JAqukqLkarTRfb59OLVxE/kwc+tOgZPC18WVg/e6mFt3CvCkfqpU&#10;wf1uGiVey09yyzFzC19CJ8WXOk8mXfayVhIEVk5BcM7M3EKMuymfgHlvQWAlzMvNSGlLX2KjM0Fg&#10;ff7w3pTnCjFI1USezHsLAmvV4KnuPPdWEmLQnCmJbvaAILCCZLrqPT8hBiZMxwylLXwJ/sd55UGX&#10;pZGNYdmSR9CdQmU+KD+ZYrAnVbYdgb7QRgxP+ckU0wyrQWDlC1Bfd4rhugpGuN8DksBavanUTXiI&#10;ga4fRlsSWCHLqooimFJ/ATAhVYs6SsSHGF+AqZI8xMorqFv+4L0SoFTISopVUqapaslhNeZW6Tjm&#10;HpBixCIgdAkrSd4rXw00JOG5Uqz2fPV1J+8VAutb3XFSjLxdLnBmbuFLMEmVKU/DuP4CiHq4k3ny&#10;Xg9yHxQrYogVlG92nCSwkg9S5T7vd5whxiXTZICCNuSSUCRU2WSIcTQ/DdbxTd7rgxR0w0IaYoS+&#10;Cf/dW8k3CazsOGQp3a/kEIM5U6TqW69MklxbSdhjBJaVti5WOeGVhC60dV/CSaEYdWZuXQyEln1S&#10;xEtId4u5EY02fjLFOAWdRfQXc4tzScUGDCuC1ME2SE54xXAw2rpTqJR37sJmJbsYaB+3fDW3fi7h&#10;ZO5ieERj+twqgmHYY5zomhgm4mJ4KcY9wGrrTgFtREOF54Ln3QaJK+F9my8geK9PMpsU2kd6b2pz&#10;0Zlv8F6raB9uWVhJiPmVTN4rcnURu90DAI5jbsUnMjYZBFZqB5ctG23hS2qMJl4Cz7sNsnLJVXQm&#10;xVgRh5t+g8BKEfwqG2rmFr6kDjPmPEnhkZgbHSMMAp1i4N0EbQXPnGB3aCOmYO44KaaxfPaz0Pai&#10;Iq24CacY/BKyJJVNdqfAtkGKmvoCulhpU82P4Z32uVHFltY9wkpCjD2ACL3xXEFgJbNVFQH4hhTK&#10;HKERDm+bGroog2Fm1qVghrJzmL006KuVXa+OQCEFxZZVNMe7IL0Sc3Q+MqQOlr4ozvdnkiCvVsVW&#10;5UZCCmL0QyVbcwZs7+yHvhimOmNK6QjXN6irBBjpI2UMpPuexcy6E6HBGBQdo6xLkS9K7M74kOC7&#10;EgFyW3ZIYSD8zygL3ioNF0lFM1MLMU3BJh27WUjloVUT6vsDQojhQzB+81kHb/XJta2weKEtnQju&#10;wIS3vsFbxfVDLFHa8jhSPEY1tzyOEGI36YpkYbQXAE2ZO6qgJ8AKb2IcRzhrmU00xNDmKKGcB0Ib&#10;HkI5/xD7GyVUrWR3CRzs+EoFgMl32QaJNvZ645CT7srFuWr1CZsMV/JLd1Vz6+cKPu3fW4PQ1sWY&#10;W01ObDbBW+WyQVzSWEmILbSFLyGnUlFCacmT743NzfjJpLtCPvpR7y3EvJUEb7Wqwavkf5I+cm7S&#10;JpPuauFSwhupjcuG+QKyXiscWVWcFOed2uzcwpdUpoTyk4Puar1y8FYhetBsynzdIcb+xpXIfN3B&#10;WwXeoBeO2U1DDG11vDNfd3cKwPfgAmpuXYyTAnuA0Ra8VSqacko2cwsxtP1uHffH5OCtkqpCMM14&#10;rhCrDV+VHgZAaaZcxexIBBF7QIhVSh80MvHeku5K5NoFr0MMbUVnN9q6U2AlySs2gYso81oXMFWi&#10;nUH1lXxzwFDnyRDDSn5jOcJKwpdwCMItm/fWxdAmL6XBW33CgVfpwVStaEvC181KGl+SdFeimQ8V&#10;Sggx70uCt0o5eOhAaiXTl9jARfBWoRZSlMh8byHG6ZUvwKxk8FY1+QgoJN5bHQyVtvAlcIE+KuA0&#10;6K5aWz9glCepHt3358lgyfoTXvBWq3PJyxTKIlgUKykTP7mJNjHOysRz1Ny6GHNzaaaUOUxtiClt&#10;XcyfJ6PMqw+VhxhfNzEFcw9IuisonzuXhFjdTeUX0J0C9zcCaoKoT2379gJKWzE27veA4K3S1v43&#10;dnr/BYQY2thxzK0j6a6/t0XjJ0MMK6njq5lb+JLfm7DS1sV+bdKkmZKe214A7606eglfEmKlTRW3&#10;gc8f2jiXmITdFOO9YcrKSrpTIBbEd6Pm1sX89xa8VeJcIP9KW/oSG5kP3ipHJ6JjxnOFGKcgwlxq&#10;JXvgg/gkrkTNrYv5e0DwVgkVUIjNmGS4khPaqjpyBW214rXqNBlSBJUp/2LOCUF2pZka9zcxs5Ai&#10;Ns9LM5eAIK2Sql2O/N5HhhTKmJnxkcFZZTG4Fxll3ft4jkdQVj8svgICQgpl3BTVO+vugH4ZqiMU&#10;yGHzdGwZHwp5CecfhFX6AKuiNkTBQhnl8EziIPy1JkZrXpAp8866FCVoiWarZey+ADSFaIJR1qUW&#10;y9h9AZ6R+JZR1qW4soGlm+8syKqYfvmd++8spKqsZa3+/cknKK44AlVfAz5Ze9NHIQBqAw2qKgEL&#10;h9yEFO1gmZlaxu4L6KZSUmIZu9RBLcanyYinXFpbEJpVqUYZKQWRELTJ7J7BU71wV4q3GFKUm6qW&#10;0sZAui+gxduPKUUKj6CtByRVNhmlrPsCisRA7zbvrEuh7KhCKsL0uy+AV3aqE8+gtuKuFNIQ1FZi&#10;wVUeQFhjeBBemqoy/HwEtfV6PJ+G+TPEqlmkSpVCrrsDmo3g6u4nN8QoGOwY0Mj1q8lJryoTjBxi&#10;7BeEdYVNItddwouMfbPTDDGK+HKCER83ct2VvIggHaJKyRDjBvutVbn9CJDrBwuSs1Sx7SGGOs5M&#10;bnbdMRB8U2xa1HWxanar7vXIddfwIkprTnZDjAgVqVbitIVcdymwQFVIcojphhLIdffA3kGrJfXd&#10;dbFq5v5j6gs8H8FWrZovhi4wxGhfTm9FEbdArnsVep4rtHSIETj6obam+RCSr8otxdATUNedETs4&#10;u7FT170KTVBVsXTUdbGNuu5VCLCoru6o62IU4sc7uNl1r0KnB6KMxjKTIAvuoyqWMMxwD1BZzFlv&#10;iJGYTU08tSMk1xXGrGnkgrrujAiVkEzg1HWvcvjZdbEqhaD4Hgwz3AOlEk2q1hCrIqPArea7S94q&#10;ZUtYlNuTEafyYMl6U0nmKsd7UwQMdd0ZcVR5wPBXs+vugdvt+xJhbNR1McBWMBK1myd7lQgldevN&#10;YoZXwWESzFCz6+6hmltTgMGo62JYJl+C2hGCwUo7izp6G3XdGVVJcm7Hanbdq1Q7eVNXk3cXYlVO&#10;xxT4QC7cw0VShzOVEGNub7mY4R5I/zQViBlliOEbaFWqFrN7Fc606h6JuhCjiBhtlIy6oLI+AaNN&#10;8BzUIbwKLa65XSt14R5QZxhCqAuxOuGYfATkwj1wquUmIz6EFKMQtyo/hrpwD7wD992lWFXUNgQo&#10;1IV7wFQMdXOKgeyfhgGFXLgHEvVMwYgpBnmcGv3KVMI9VNN2dVkOHix1XfS7C/eAgRvwg9mF2EJd&#10;dw9E6gzjCm1disYilLp2a9m9A+cww5RDW5ciW5sy9kpbUFqp8OgOKiFFkiVvQO2tQWmFUm/KKhTV&#10;vwXeKsmSvAZjlUFppcams5KQ2mjrDqXKkah9PIiw9JYnQKVu5UFprR7xguHISoYXerGHGHC/wMz2&#10;BriIuENDSNX2+JFW0r0JTsEUhKkzbxsjVLIXRVWVlXSv8K5mdWbbCSJsdUWSN4OgtL45tqmzbEjB&#10;igHycnPrXoGW4SahkJXsUsRZ6WmofElQWkEBTVm85yOkKG9HFzJ1cA5Kq9cWvqQuBYebWz+daJsM&#10;IiwrydyU5wpK6/VRfEpWsnsgVpIO7MpKgtJK6NmdhEKKCzxxFTe37kso3OSOeUGEpR03SUTKT0YF&#10;1/Ku6mASUmij+7HT1n0J137DJuC9dSmshBQpp62fMDgacqwXB+YgwkJeJhzvtHWvQK0hA/Ywty61&#10;8MpBadXaQgoacgEpZg8ISiuRPee5Qoq9m3OJWsmgtOr3FlIwWvEKyk8mpZWGbuoLCCnOk1xY3Nz6&#10;CQNqquHBcl/oUhtt3ZewKzqMLvmznBOgkCgriROG1hZSuGRutkpb9wpF61BfdxBhOZecVCNQ2sKX&#10;EExXp6Agwv5+3e5knpRWbSXpS2hfZjDxIv61kyEQj+GeDKniz6ouj8j1E4b+AkKKczltbdV7GxVc&#10;ywOJPSCk2N9eoOvGSpLSSoRThWhCinq2lKxwc+tegd7y7qSQ/Fm62qq6eLy37kvw5W7vDimOzpAg&#10;RL1etHWvgCU7lDOk0EbgUHmuoLS+2DmclXQPxJB5b05b9yVVndZp61IwkSnMps6TwYT1X3f4kmry&#10;6O44SWr9va2L7y2kFmflZLUCCao9IKQqh4JeUebrTlqrnlu/GVXmNllLSlvcVrBJ5UuCQ/ukbTt5&#10;LEpb9yXEQ6W2kIJrAZdQaeu+RNtk8GE5BeFfnbbuS/SOE4TYjbbuFbQvCR5thXqrOK2g8kQFV+0n&#10;Q4rGKZBI3Ep2r6CjalH3FUYszAClLeitjNDtbyFFiuZvGUSxksFvJYht2pzC8OqnGfwPFwHllYPg&#10;StzD1ClCW/iShbbwJaykQ8ai8CuxIDyze3HhFgoZU0yQINTClYDG49ayexNICTScMIe8IMcyO/Kw&#10;3ey6O9GQQLBj6daFoTht3Z1QatyR2aL0KwdDuAxqGwim68d1l688pXaBwEaosKau3kGQ5dNxIZOQ&#10;QhvEJrOSUOfaKG2IMqVwJxWPEI4ZM2zaqu6oOeSlVMUM6aGltHXHAJKgghgg7W2MlapQheDuXSVo&#10;WpOzB9iUok8FJxP33sKbyLACh/82RjbUr0P1iciFXBULvD/ATinCEerrJrLTtBHDMLGnFHpCIqwP&#10;x7y27koqqOSmFlJ0dKvS8kZbOAV5ouTC1hak9pvKSzfa+smkcDu3kill7/kQUtoo7fk1pbgvks6l&#10;3luSYuV9kThCGyMGyrVDfW5BbrWxXvxbaIPDo+7C7NVNDueq0PyUIj7vdm4COU1ZEdDUBxBSeOiq&#10;/GpMMoitNTWRrMZbC/8DmZ00eKWtexLqFSmeNh9YWxESDj+c1MTXFqxWi7+BuHVlb74AtbdF3dci&#10;N5hLPjBRV3Z82fDVzLpHAA9223bQZyvrTEEPBE37GDkmK6cVUtBEKSpmZhZsVqpWKHY20ZE2xOJK&#10;u3eWXFbYN6ZeYx2SmrbKClWBGZK7mxhfuaodhLYuxj5TxFlh/FHAtWgbJtsbbd354Hq+CnojONXn&#10;RjaLSfxDWxej6qJquYhY9wf0J1fJeEPszelfQaZw09vcoGxQi9sctkKMiFOVZjPvrXuEg8usqQrD&#10;3LoYvg7umNLWHQnpso7iTsSuLQlXjepoK+YWHFY4G5dJna+LctcG8KBuiQDHTQyGwo+636cYjftO&#10;BStCPO3asEnnuUKMc4VqScWSdKdwEJkx9ayGGFmlKnsese4USLuASmS+gBCrfGUVviP5uq0kpWRo&#10;EqK0dTFqQZPkpmyy+xIoOoVXiKtUkF7Pv/UVMV9A9yVwDdi6lbYuhlPGTNTculN4vTlHOW1drCqh&#10;c+Ezc+tO4fWDNreSIUZ7ElMdgM+yOwUcF9VAzUqm2BdoXZ2Sg7yKNg5uSlt3QS+aM7j3FuTVYm2o&#10;NGLYyf3Deb8/zk8GeZXaTRTaV3PrLogzEF3VjZUEeRXAjh4hSlu6IGLz6gsI8ipFJeWZK8TA8Cs3&#10;SnwBQV6tGJzCAgj7tPdGoMplw2FMTYxWvS/5BXQxan/YL6A7BVuTgM+0i8HKfX/dSnanQHc7+KXK&#10;SroYZA+Sa8x7C/IqtV+pl2a0hViVyFDgMzHF9t5I+6Y9sNLWxTgEHS50EeRVPm1VRbcCum2Qzx+i&#10;5+q9BXmVwDwXWjW37kuozekI7cRm2yC54cDEVtq6GEE4eXoN8iqRWlePgIB1GyQ1mh8krQpfEuTV&#10;gkZciDfEWCAQWqWtO4UvvkSxhyE4tbnhXknUM1PrPoE0eGptq9fWxc4PMLJS1l3Clwq+hwrMBOOV&#10;llmmgz0nnn4oIQhH1Qpl/yFHaR+VSci1t60+MAl5JyYvM+UqeqG20mSukktK313z2kKOdGEXB0rm&#10;Ksc0B5dyN2lrQsEXdSZJ4uqLKDRfjbgEhJyEEzkVtxHqmrZ1mm5yhEDVd51lX6kyrno7oqwfSd5v&#10;gDrxXSdrlT0bME0tY/cih6NwsUm05YD7WGQUpazLfd5P5USC6cp5jRioOrWmHLavXlowXTnmfSnX&#10;YqaWcjQIVN91clZZRorYKG3hfSp2ZGwkOasnLcQ4yItPLeTe3G2Usu4MuDHy2pSNJNWVK6lSFqeK&#10;hbIuNy6jf//nf/jn//5f/vqv//k//fkf/vw/+cff17/+6d/+8u/P+Nff/fkv//yPf3r8qf6P//0v&#10;f/27f/vHP/3Tv/zlL3/9X//6P/4ru9H/+X9//rfHnxDnJ5H695/5/wnzervwcyXM6bELHyth3loX&#10;fq2EWc0ufK6EcbFd+FoJ4zK78HsljAvswp+VMC6tC/+shDkfdeHvSrgg5i7N3ysbm0a2s7KCc0P7&#10;zs4K1Q3xnaUV4hriO1srCDXEd9ZWmGiI7+ytUM4Q31lc4ZYhvrO5QiJDfGd1hS12cf7eWF2hhSG+&#10;s7qC/0J8Z3WF54X4zuoKoAvxndUV4hbiO6sr5C3Ed1ZXmFiI76yuQK4Q31ldoVYhvrO6gqG6OH9v&#10;rK7gqBDfWV0BRSG+s7oCjEJ8Z3UF5YT4zuoK0gnxndUV2BLiO6uriiEhvrO6KgES4jurq5oeIb6z&#10;ugIsujh/b6yugIsQ31ldQQohvrO6ghZCfGd1hRWE+M7qKoof4jurq7B8iO+srsLzIb6zugqch/jO&#10;6qr6Q4jvrK5C212cvzdWVyHuEN9ZXQWfQ3xndRWEDvGd1VVUOcR3Vlfx3hDfWV0FcEN8Z3UVkQ3x&#10;ndVVWYEQ31ldRU1DfGd1FQbt4vy9sbqKh4b4zuoqUBniO6uryGOI76yuYokhvrO6ig6G+M7qKt4X&#10;4jurq8hfiO+srmJ5Ib6zuoqyhfjO6ips1sX5e2N1FT8L8Z3VVWArxHdWV6GqEN9ZXaVZh/jO6ipv&#10;OsR3VleJ0CG+s7rKhw7xndV9htXx9+q9D6sjg3kjXsnEffD8vRIfVke28Ep8WB1JwyvxYXXk867E&#10;h9XRr2YlPqyOjNuV+LA6UmhX4sPqyIldiQ+rI8l1JT6sjqzVjXilnXar4++V+LA68kpX4sPqSBRd&#10;iQ+rI/FzJT6sjkTOlfiwOhIzV+LD6si0XIkPqyN1ciU+rI5cyJX4sDqSGzfiv+mJ3ezqwe4HhuFV&#10;CuLuB4bpVVbh7geG8VWi4O4HhvlV7t/uB4YBVjrf7geGCVaK3u4HhhGSG7P8gWGGlUi3G8EwRHhJ&#10;ux/4A2CxRiymJZLBtprCH0ALHux+YFoiOMbuB6YlgmTsfmBaIljG7gemJYJm7H5gWiJ4xu4HpiWC&#10;aOx+YFoimMbqByaIUXlWux+YlgiusfuB6RNBNnY/MC0RbGP3A9MSQTd2PzAtEXxj9wPTEkE4dj8w&#10;LRGMY/cD0xJBOXY/MC0RnGP1AxPYqISb3Q9MSwTr2P3AtETQjt0PTEsE79j9wLREEI/dD0xLBPPY&#10;/cC0RFCP3Q9MSwT32P3AtESQj90PTEsE+1j9wAQ7Kstj9wPTEsE/dj8wLREEZPcD0xLBQHY/MC0R&#10;FGT3A9MSwUF2PzAtESRk9wPTEsFCdj8wLRE0ZPcD0xLBQ1Y/MAEQmGPLH5iWCCayG8G0RFCR3Q9M&#10;SwQX2f3AtESQkd0PTEsEG9n9wLRE0JHdD0xLBB/Z/cC0RBCS3Q9MSwQjWf3ABEWKZL77gWmJ4CS7&#10;H5iWCFKy+4FpiWAlux+YlghasvuBaYngJbsfmJYIYrL7gWmJYCa7H5iWCGqy+4FpieAmqx+YQAkV&#10;u5Y/MC0R7GQ3gmmJoCe7H5iWCH6y+4FpiSAoux+YlgiGsvuBaYmgKLsfmJYIjrL7gWmJS+SEfoYZ&#10;ha4HqxFM8IQuwssfmJa4xE+ooTumsERQ6Mcxf2BpiYAmEcqnguRyDaYlLnEUGmHMESwtscqJRlh4&#10;iaXQ9nP+wNInVtHPHMHSEiegQnGQ3Vuo0pwxgiWmQr38+QNLn1j1M3MES0usipj5A0tLrBqX+QNL&#10;n1hlK/MHlpZYlSjzB5Y+sYpL5g8sLbHqReYP7CyRwjT5A/Vg41QpBzV/YLc70x56/sDOEmlnPX9g&#10;Z4kUG58/sLNEUp/mD+ws8ahSif011oPdWxiWSC2r5Q8MSzyWGAtp83MKS0ucGAst5ndTqKKAsYhL&#10;jIUysvMHlpY4U0MoKLmcwrTEJcZCE5Q5haUlzgSRY4mxUK9qjmBpiTNJ5FhiLHRImyNYWuLEWGhH&#10;sHuNf0gVWWIsVOYbU1hiLHR2mj+wtMQ/JIwsMZbjDykjS4yFqh9zCkuf+Ie0kSXGcvwhcWSJsRx/&#10;SB1ZYixUXx1rsMRYjpk+Ug9WG8tMIDmWGMsxU0jqwW4E0ycuMRaa9M5FXPrEmUhyLDEW2qTPESx9&#10;4kwmIW96uYjTJy4xlmNiLPVg9RpnSgk1hJY/MH3iEmOhT+d4C0uMhXIS8weW58SZWnIsMRZqT84R&#10;LH3iTC85lhjLMRNM6sHODqYlLjGWY2Is9WA1gplmciwxFmrqjLewxFjoyTN/YOkTZ7IJnXCWazB9&#10;4hJjOWbCST3YvYXpE5cYCxXP5iIuLXGmnRxLjOWYGEs9WK3BTD05lhjLMZNP6sFuBNMSlxjLMRNQ&#10;6sFuBNMSlxgLxeGGHSwxFmq8zh9Y7s4zEYWyycs1mD5xibFQtH1MYYmxHDMdpR6sXuNMSDmWGAs9&#10;ieYUlj5xJqUcS4zlmGkp9WC3BtMSlxgL1SnnGiwtcSanHEuM5ZgYSz1YrcHEWI4lxnJUA7uI4iwx&#10;Fgoczh9Y+sSJsRzLPJVjYiz1YLeI0ycuMRZKO881WO7OE2OhmulyCnN3XmasHBNjqQerRZwYC0XK&#10;lz8wLXGJsdCgcLyFZebKMTGWerBbg3ljWWavUDN6TmHpEyfGQrOK5RSmT1zmsNCsZU5huTtPjIVq&#10;eKsp0GA3R1APNq/xNTGWerD7gWGJ9EFe/sDYnV/LPBYKis412PlEyivOH9hZ4mtiLPVgt4jDEl9L&#10;jOVV/Z/61lYPdiMY58TXMo+FzqdjBEuM5TUxlnqwmsLEWGhHvPyBaYlLjOU1C3DVg90UpiUu81io&#10;lT7fwtISJ8ZCu4PlFKYlLjGW18RY6sFqESfGQv3I5Q+M3fm1xFheE2OpB7spTEtc5rHQtmbYwRJj&#10;obn5/IGlT5wYy2uZx0IR4DmCpSVOjOW1xFheE2OpB6vXODGW1xJjeU2MpR7sRjB35yXGQoXY8RaW&#10;GAsVZucPLH3ixFioar9cg+kTlxgLBaLnFJaWODGW1xJjoXPMHMHSEifGQjum3SJOjOW1xFgoBT6m&#10;sMRYKAs+f2B3Y6GK+fyBpSVOjIW+DMtFnJa4zGN5TYylHqz8wcRY6Eq6/IFpiUuMhX6O4y0sMZbX&#10;xFjqwWoNJsZCX/XlD0xLXOax0IdlrsHSEmdJr9cSY3lNjKUe7BZx+sQlxvKaGEs92I1gWuISY3lN&#10;jKUerEYwMRYaWi1/YPrEJcbymiW+6sFuCtMSlxjLa5b5qge7EUyfuMRYqNc+PqZlHstrYiz1YDeF&#10;aYlLjOU1MZZ6sBrBxFheS4yFPgxjEZcYy2tiLPVgN4VpiUuM5TUxlnqwG8G0xCXG8poYSz3YjWDe&#10;nZcYy2tiLPVgNYKJsdBoZvkD8+68xFjo2jAscZnH8poYSz3YrcG0xCXGQgOtOYWlJU6Mha49yylM&#10;n7jEWF4zj6Ue7BZx+sQlxvKaGEs9WI1g5rHQ7XD5A9MSlxjLa2Is9WA3hWmJS4yFtqjDEpc1wl4T&#10;Y6kHuylMS1xiLLTAnlNYWuLEWF5LjIVmwjmCerBZg3NiLPVg9wPDEs8lxnLOPJZ6sBvBsES6ySx/&#10;YFgizZiWPzB2Z7qQLn9gWOK5xFjogTbtYGeJNK6dP7DbnWlYPH5gibGcE2OpBys7mBjLucRY6Jo2&#10;p7C0xImx0C90OYVpiUuM5ZwYSz3YLeK0xCXGcs48lnqwG8G0xCXGck6MpR6sRjDzWM4lxnJOjKUe&#10;7EYwLXGJsdDbcJjyEmM5J8ZSD3ZTmD5xibGcE2OpB7sRTJ+4xFhoHT4XcekTJ8ZCg9HdFCbGQsPp&#10;5Q/M3XmJsdBzbqzBEmOh1+D8gaVPnBjLucRYzpnHUg9WhjQxlnNZK4x233MNlj5xYiy0c91NYWIs&#10;dE1d/sC4O9NjdPkD0xKXGMs5MZZ6sHqNE2M5l7XCzomx1IPdCKZPXGIs58RY6sFuBNMSlxjL+YdW&#10;KUuM5ZwYSz1YTWFiLOcSY6H17PgalxgLHc/nDywtcWIs5zKP5ZwYSz3YLeK0xCXGcs7WKfVgN4Jp&#10;iUuM5Zx5LPVgNYKJsZxLjOWcGEs92I1gWuISY6H/7LDEJcZCc975A8vdeWIstJVfrsG0xCXGck6M&#10;pR7s3sK0xCXGcs6WKvVgNYKJsZxLjOWcGEs92I1gWuISYzknxlIPdiOYlrjEWM6JsdSD3QimJS4x&#10;lnNiLPVgN4JpiUuMhe7X43NeYiznxFjqwWoKM4/lXGIs58RY6sFuBNMnLjGWc+ax1IPdCGYUZ5nH&#10;ck6MpR7sRjCjOEuM5ZwYSz3YjWBa4hJjOSfGUg9WI5gYy7nEWM6Zx1IPdiOYlrjEWM5ZK6we7EYw&#10;LXGJsZwTY6kHuxFMS1xiLOfEWOrBbgTTEpcYyzUxlnqwGcE1MZZ6sPuBsTtfS4zlmhhLPdiNYOzO&#10;1xJjuWYeSz3YjWDsztcSY7mAVCINpR7sRjB252uZx3JNjKUerEYwMZZribFcE2OpB7sRTEtcYizX&#10;xFjqwW4E0xKXGMs1a4XVg90IpiUuMZZr5rHUg90IpiUuMZZr5rHUg9UIJsZyLTGWa2Is9WA3gmmJ&#10;S4zlmrXC6sFuBNMSlxjLNTGWerAbwbTEJcZyTYylHuxGMC1xibFcE2OpB6sRTIzlWmIs18RY6sFu&#10;BNMSlxjLNTGWerAbwbTEZa2wa2Is9WA3gmmJS4zlmhhLPdiNYFriMo/lmhhLPViNYGIs1xJjuWYe&#10;Sz3YjWBa4hJjuSbGUg92I5iWuMRYromx1IPdCKYlLjGWa2Is9WA3gmmJS4zlmhhLPViNYGIs1xJj&#10;uSbGUg92I5iWuMRYromx1IPdCKYlLjGWa2Is9WA3gmmJS4zlmhhLPdiNYFriEmO5JsZSD1YjmBjL&#10;tcRYromx1IPdCKYlLjGWa2Is9WA3gmmJyzyWa2Is9WA3gmmJS4zlmhhLPdiNYFriEmO5JsZSD1Yj&#10;mBjLtcRYromx1IPdCKYlLjGWa2Is9WA3gmmJS4zlmhhLPdiNYFriEmO5JsZSD3YjmJa4xFiuibHU&#10;g9UIJsZyLTGWa2Is9WA3gmmJS4zlmnks9WA3gmmJS4zlmnks9WA3gmmJS4zlmrXC6sFuBNMSlxjL&#10;NWuF1YPVCCbGci0xlmtiLPVgN4JpiUuM5Zp5LPVgN4JpiUuM5Zp5LPVgN4JpiUuM5Zr9WOrBbgTT&#10;EpcYyzXzWOrBZgTvibHUg90PDH7ie4mxvGc/lnqwG8FA+95LjOU9a4XVg90IBtr3XmIs71krrB7s&#10;RjAwlvcSY3nPPJZ6sBvBQPveS4zlPTGWerAawcRY3kuM5T3zWOrBbgTTEpcYy3vmsdSD3QimJS4x&#10;lvfMY6kHuxFMS1xiLO+Zx1IPdiOYlrjEWN4TY6kHqxFMjOW9xFjeM4+lHuxGMC1xibH8X9LObkd6&#10;HEnPt9LoG3ArK0tSDtw+8LEPfQMzgwHWwHhnMdu2F756P68YQTGCyiwF3GigvqQoMkgG4+8NUms+&#10;x6KCGgWZE4sYy5rvClNBjYLMiUWMZc13hamgRkHmxCLGsmaMRQUlCjLGshYxlhVIJYD3KqhRkDmx&#10;iLGs+RyLCmoUZE4sYixrPseighoFmROLGMuaz7GooEZB5sQixrJmjEUFJQoyxrIWMZY13xWmghoF&#10;mROLGMuaz7GooEZB5sQixrLm77GooEZB5sQixrLmu8JUUKMgc2IRY1kzxqKCEgUZY1mLGMuaz7Go&#10;oEZB5sQixrLmcywqqFGQObGIsaz5rjAV1CjInFjEWNZ8V5gKahRkTixiLGvGWFRQoiBjLGsRY1mB&#10;VKJ2LmIsa8ZYVFAbQorirEWMZc0YiwpqFKQozlrEWNaMsaigRkGK4qxFjGXNGIsKShRkjGUtYixr&#10;xlhUUKMgc2IRY1kzxqKCGgWZE4sYy5oxFhXUKMicWMRY1oyxqKBGQebEIsayZoxFBSUKMsayFjGW&#10;NWMsKqhRkDmxiLGsGWNRQY2CzIlFjGXNGIsKahRkTixiLGvGWFRQoyBzYhFjWTPGooISBRljWYsY&#10;y5oxFhXUKMicWMRY1oyxqKBGQebEIsayZoxFBTUKMicWMZY1YywqqFGQObGIsawZY1FBhYItYywq&#10;qDWQMJatiLFsGWNRQY2C5LFsRYxlyxiLCmoUJI9lK2IsW8ZYVFCjIHksWxFj2TLGooIaBclj2YoY&#10;y5YxFhWUKMgYy1bEWLaMsaigRkHmxCLGsmWMRQU1CjInFjGWLWMsKqhRkDmxiLFsGWNRQY2CzIlF&#10;jGXLGIsKShRkjGUrYixbxlhUUKMgc2IRY9kyxqKCGgWZE4sYy5YxFhXUKMicWMRYtoyxqKBGQebE&#10;IsayZYxFBSUKMsayFTGWLWMsKqhRkDmxiLFsGWNRQY2CzIlFjGXLGIsKahRkTixiLFvGWFRQoyBz&#10;YhFj2TLGooISBRlj2YoYy5YxFhXUKMicWMRYtoyxqKBGQebEIsayZYxFBTUKMicWMZYtYywqqFGQ&#10;ObGIsWwZY1FBiYKMsWxFjGXLGIsKahRkTixiLFvGWFRQoyBzYhFj2TLGooIaBZkTixjLljEWFdQo&#10;yJxYxFi2jLGooERBxli2IsayZYxFBTUKMicWMZYt3xWmghoFmROLGMsGpBJwJhXUKMicWMRYNiCV&#10;REGREzPGshUxli1jLCoozUHGWLYixrIBqcQ5KGIsW8ZYVFAbQoonbkWMZcsYiwpqFGROLGIsW8ZY&#10;VFCjIHNiEWPZMsaighIFGWPZihjLljEWFdQoyJxYxFi2jLGooEZB5sQixrJljEUFNQoyJxYxli1j&#10;LCqoUZA5sYixbBljUUGJgoyxbEWMZcsYiwpqFGROLGIsW8ZYVFCjIHNiEWPZMsaighoFmROLGMuW&#10;MRYV1CjInFjEWLaMsaigQsGeMRYV1BpIGMtexFj2jLGooEZBshP3IsayZ4xFBTUKkp24FzGWPWMs&#10;KqhRkOzEvYix7BljUUGNguSx7EWMZc8YiwpKFGSMZS9iLHvGWFRQoyBzYhFj2TPGooIaBZkTixjL&#10;njEWFdQoyJxYxFj2jLGooEZB5sQixrJnjEUFJQoyxrIXMZY9YywqqFGQObGIsewZY1FBjYLMiUWM&#10;Zc8YiwpqFGROLGIse8ZYVFCjIHNiEWPZM8aighIFGWPZixjLnjEWFdQoyJxYxFj2jLGooEZB5sQi&#10;xrJnjEUFNQoyJxYxlj1jLCqoUZA5sYix7BljUUGJgoyx7EWMZc8YiwpqFGROLGIse8ZYVFCjIHNi&#10;EWPZM8aighoFmROLGMueMRYV1CjInFjEWPaMsaigREHGWPYixrJnjEUFNQoyJxYxlj1jLCqoUZA5&#10;sYix7BljUUGNgsyJRYxlzxiLCmoUZE4sYix7xlhUUKIgYyx7EWPZM8aighoFmROLGMueMRYV1CjI&#10;nFjEWPaMsaigRkHmxCLGsmeMRQU1CjInFjGWPWMsKihRkDGWvYix7BljUUGNgsyJRYxlB1IJKI8K&#10;ahRkTixiLDuQSqKgyIkZY9mLGMsOpJIoKHJixlj2IsayZ4xFBaVVyBjLXsRYdiCVOAdFjGXPGIsK&#10;akPInFjEWPaMsaigRkHmxCLGsmeMRQU1CjInFjGWPWMsKihRkDGWvYix7BljUUGNgsyJRYxlzxiL&#10;CmoUZE4sYix7xlhUUKMgc2IRY9kzxqKCGgWZE4sYy54xFhVUKHhljEUFtQYSxvIqYiyvjLGooEZB&#10;0s6vIsbyyhiLCmoUJO38KmIsr4yxqKBGQbITX0WM5ZUxFhXUKEh24quIsbwyxqKCEgUZY3kVMZZX&#10;xlhUUKMgc2IRY3lljEUFNQoyJxYxllfGWFRQoyBzYhFjeWWMRQU1CjInFjGWV8ZYVFCiIGMsryLG&#10;8soYiwpqFGROLGIsr4yxqKBGQebEIsbyyhiLCmoUZE4sYiyvjLGooEZB5sQixvLKGIsKShRkjOVV&#10;xFheGWNRQY2CzIlFjOWVMRYV1CjInFjEWF4ZY1FBjYLMiUWM5ZUxFhXUKMicWMRYXhljUUGJgoyx&#10;vIoYyytjLCqoUZA5sYixvDLGooIaBZkTixjLK2MsKqhRkDmxiLG8MsaighoFmROLGMsrYywqKFGQ&#10;MZZXEWN5ZYxFBTUKMicWMZZXxlhUUKMgc2IRY3lljEUFNQoyJxYxllfGWFRQoyBzYhFjeWWMRQUl&#10;CjLG8ipiLK+MsaigRkHmxCLG8soYiwpqFGROLGIsr4yxqKBGQebEIsbyyhiLCmoUZE4sYiyvjLGo&#10;oERBxlheRYzllTEWFdQoyJxYxFheGWNRQY2CzIlFjOWVMRYV1CjInFjEWF4ZY1FBjYLMiUWM5ZUx&#10;FhWUKMgYy6uIsbwyxqKCGgWZE4sYywtIJaA8KqhRkDmxiLG8gFQSBUVOzBjLq4ixvIBUEgVFTswY&#10;y6uIsbwyxqKC0ipkjOVVxFheQCpxDooYyytjLCqoDSFzYhFjeWWMRQU1CjInFjGWV8ZYVFCjIHNi&#10;EWN5ZYxFBRUKlt8yyHKUFJtIMAtN1BA/XkjseJQUqUiikSZqHMkLiSWPkiIVSTzSRI0reSGx5VFS&#10;pCIpa5qocSYvJNY8SopUJIVNE1XuzMDL8lsReeGFiTuL2AtNTNxZRF9oYuLOIv5CExN3FhEYmpi4&#10;s4jB0MTEnUUUhiYm7iziMDQxcWcRiaGJiTuLWMzyWwZjjpLaHslwDE1UZWcGZGiiZlXywsSdRUyG&#10;JibuLKIyNDFxZxGXoYmJO4vIDE1M3FnEZmhi4s4iOkMTE3cW8ZnltwzQHCU17swQDU1UuTODNDRR&#10;5U5QmWCr0kRVs2eghiZqfg8vTNxZxGpoYuLOIlpDExN3FvEampi4s4jY0MTEnUXMZvktgzZHSY07&#10;M2xDE1XuzMANTVS5E6QmcWcRu6HPSXYW0RuamLiziN/QxMSdRQSHJibuLGI4NDFxZxHFoYmJO4s4&#10;zvJbBnKOkhp3ZiiHJqrcmcEcmqhyJ+hN4s4inkOfE3cWER2amLiziOnQxMSdRVSHJibuLOI6NDFx&#10;ZxHZoYmJO4vYzvJbBneOkhp3ZniHJqrcmQEemqhyJ4hO4s4ixkOfE3cWUR6amLiziPPQxMSdRaSH&#10;JibuLGI9NDFxZxHtoYmJO4t4z/JbBnyOkhp3ZsiHJqrcmUEfmqhyZ76+jCaqdmcGfmiianfmK8xo&#10;ohpRyuAPTdRi7rwwcWcR/6GJiTuLCBBNTNxZxICW3zIIdJTUuDPDQDRR5c4MBNFElTvzcRuaqHJn&#10;BoNoosqd+cgNTVS5MwNCNFHlzgwJ0UQ13plBIZqooUK8MHFnERdafsvA0FFS484MDdFElTszOEQT&#10;Ve7M8BBNVLkTPCgZB0WEiD4nzV7EiGhi0uxFlIgmJtlZxIloYpKdRaSIJiburGJFxO/TiqikxJ2E&#10;XacmitxJbGxqosidBDCmJorciZc5NVGUnbgCUxNF2Ym9NjVRlJ0o1amJouxE8k1NFGUn7Dk1UcSK&#10;lgkrUkmNOyesaKliRcuEFamkSMXEnVWsaJmwIpUUqZi4s4oVLRNWpJIiFRN3VrGiZcKKVFKkYuLO&#10;Kla0TFiRSmpUTFjRUsWKlgkrUkmRiok7q1jRMmFFKilSMXFnFStaJqxIJUUqJu6sYkXLhBWppEjF&#10;xJ1VrGiZsCKV1KiYsKKlihUtE1akkiIVE3dWsaJlwopUUqRi4s4qVrRMWJFKilRM3FnFipYJK1JJ&#10;kYqJO6tY0TJhRSqpUTFhRUsVK1omrEglRSom7qxiRcuEFamkSMXEnVWsaJmwIpUUqZi4s4oVLRNW&#10;pJIiFRN3VrGiZcKKVFKjYsKKlipWtExYkUqKVEzcWcWKlgkrUkmRiok7q1jRMmFFKilSMXFnFSta&#10;JqxIJUUqJu6sYkXLhBWppEbFhBUtVaxombAilRSpmLizihUtE1akkiIVE3dWsaJlwopUUqRi4s4q&#10;VrRMWJFKilRM3FnFipYJK1JJjYoJK1qqWNEyYUUqKVIxcWcVK1omrEglAxX/6c9/+ut//Ot/+/c/&#10;/st//vOf/vm3v/7xy99///Xvv/7yx++//vHrL//8/dd//vrLX37/9S96589/+rc///EvVlf//OX/&#10;/P7rY33yXTQW7V/07+XxTTxVVf/nP/733/77P46X/vjlP37/dXl+cYi7DYhKXBjrYamz5t//Nb7x&#10;4BvRLTr4WMme6OF3r+d//816ePAlnhYKVP1nT5L2en/9+z/+/W/HQM4+7d3v5+NhwPHj+wtMyNfq&#10;rPnX//WX//HX//q3/xto/IZGS3Tkvefa7vJhphpJ38v6bVk0POaa3aPZ8zFZlSbRH9D7dYYhQl+X&#10;PT+5Ds44nXcf/GdrZJPBh5kt95HH30K52hLaY94wG4PHfC+kh+du9BzevWiaPLgm0WiaMR0M18cs&#10;PrBAPo+LY2a6zbcd3j2bXr89YHc1288dB9Q58GuFcN8JN8b8YiH7uxfr/P3dB/X1tTZ7rxP2lrvi&#10;yn7gz/W5flmE4/H9YGk9wH3yp3O5sd76/PILAHkD28/f8Hr+t9f/XiwpUvUfXfh7vffUcQmXvjQi&#10;YAWmYmI97n0SFwfauuTKJQSGvwYPBg7mCpjFgMAHxNtXPH1KuQxhMYCOp9vzNKR+XMsX7G7hfl7l&#10;7uywMzhZ/t231fyUDX4S5e9KiP7cLd8Zs4gI87vaKb0+Hu7YsDgarPvNf2G7Igc3y+Voe8qF58/9&#10;KjX+aXmmvIsIOtjeOwb5WHWQoy0ejB1XAVQDwvrjt4LCmcSYicRWz4yiT+SeKx2v53+9/pPk5FFm&#10;+Pi8Xhxnf2v1E+H0goI41Pw5su+vtc/4kxlPc8paGoomGocrCX9cSyASenZ6JQFT03z51+JOj2+x&#10;Z5pyvopjsBePkUSubOIofew22mXhkLKLoPVxforD6/lfr/+gF6cR5uoK1+vF3vwtZLdBtY/v9Wkh&#10;uz6nuKH+1TEeM6dxZFidnnHPY7S8r2PsK/7ynvlwd+95Y05T00xalxbbYl9zPQlDHfYpZ/pP/+7n&#10;1Vxe7DcXRHwqtymG3jTz6Nbc43v7/m6+zvCYcZqZcj6+JRMIlNO0r9FF019Q0wlDuwUJibF10Nq2&#10;LuLl9Bp+HvNDU9ib9nfPQb143AljA8fF+FqYBpcKmxM2jdk5zVb4a0FvOQePb3k9/+v1HwiOPrPM&#10;lDsTXu+Sj760NRp4yHJNjPL1BRnNyeAx4u7Qi33gX0x5X5EVqXC9N697xjCy4Cbc7++eTT83Pxmp&#10;xxgUQcZ/ffdE5eHxNKfXPX9/e1LB8O7Z8/d+6p4LwpD6XUNo17q0jn35rPvqIIP6W3dWU2rgime8&#10;3dib98LndixIynJhp0YZ/0VRV8h8UCWpgC92hSVnYWgzzIONb84pY+qab1/tOPU5p+yPzigInxa3&#10;HR5/rd2OwNI5kxp+3psM0r9/hauEhxG1yxdCttvu3IjUEOmzZ4yqbhqhpU6E9UbPjNjO89Gzv3s2&#10;PXLwxWM8nD5j/fHN2X6ggF0eIY9bKOfsGVOsuzMXj8mT6hq1T8m9nh9a294zmiOKugezDds0IYuV&#10;lh/L7uhv+1rd7PkhP9ibPuTx6KMhK7Gl/bGzUJ8SzAGZvY2wHWlT0bVyRb3nmXkXhEDf2nzTI1lO&#10;CH98Ru/ZN929MQORYHD6uxijkbcpePV1nrf7wpT0xRhlTpQd8ZdJEvLN1r5Sm/z2IH7JUvZPfUkv&#10;ZPODAyD+LTIkLHULkgQ7c198vrol1heS08SbIfmYg4fGH9kAnfGwFD4eu605zbZLUR8th617QAOP&#10;rOe0ej3/2+pjWp4bXz6CR8y82tWUcveRZ8PhtMCNyZPCqHIew4toAIaP+kXtbn1rH3iHsaP4y2jF&#10;P+rzNXtSCK7uSmBANLO3d0t0totlGXb3Nw2XHJ9ygrhOlMo7k9EtIrg0mvxcGu/3c+Ahs7nuc8+O&#10;eOqRB05pRPcNsadrOpoQQCvE7fTWMY/T+t6zB4GD8W0RnyjQnlF8uvbOIcZ4TxbWjvI98KoUcYGb&#10;YVev53+tPv7Gw0Mnz9eXtPnn+hu2jFMkEejGircbx+a94D244HiimtLmJzKJE9Cm8fIxllt/jPDr&#10;aWQ/q9QnZxfcv2Yq5eKMu/upUKXJhie3WCeH6skCuLhkNvVBhTY7cZTxV18JJJaZ27z7bHds+05Y&#10;njimlkzFQh2h00AYosiy63l8qMjLnj/EVOF0y5N6PLcHZrnR/pZ3vrmPwE13ojQKYLY+fW39r41Q&#10;4RvXkNh5X/0qCK93OS/fmBoeRVQvLZmjzwsO+Wbp45CNOjq8jvPxkwiQuRd4CsMntyMvvJ+X7WtB&#10;ghmziTncrXk/LxvhBHecpAMzz/t4bV5wLfwb8Q/21PnRDK/3fsdvyHG3pBQ27gx3Enc1qfCtf+zj&#10;8cTDiOFm+FDxxENKPbEnGhLiU8qH0xR/bk/HHR07ir/aSBGrX10VEExfgu3Gd28UBzDhOInO/w+Z&#10;/FHYT4oi+HkvrCfIbERJA/laxvHFX220WEY6Smyvotpiw0hSn+SLACOL2aPy6NszXyaybfhl3Y4h&#10;0Sm4/VoZghM1GwFYUj2CIdPvvuTkVsHdJeMMcHDrod9LShhEFssoViXhu4WKCG1Bzclmupxk+KR7&#10;lNoByagZwsNztxiJLutP6ONet4Q3HOy6sKXY8z341VevbyAcou61KaJ0rSR889vWYXo7Q2hhnA+9&#10;2tXkYAGAwPiOQh0FDtTO7rMuYyQ+JWTfHWauv+lCLHYUfxmtBGq7FdIlRB/+wkdAu0WQNSyf7+6B&#10;waIG3djmLj8UxG75ud4tkv9lJ9hQkK58+tONd50oQgXNHrzFChus7W70E7u8GYu9YUSe89iTmnGS&#10;ielhlLcFAjIachHCxr6aZNnvvrZPAkbRRNrYYs6f2FyKEQ/WwlutETv6oHaIDFr2AOEeRuXuwGe1&#10;Q1gFEW/DFewWvMkdUdvNNrYy0nGgmW/XCmZpagelX/BA+PCu3Bl7NU8GNi9z6U9Z+kjUA03p9gPe&#10;XnOLbjEGssU/R/V4YrlE1wajxe/PfzwRxNEDOZjKu5WTfS0j4nq13behRt0DIb5jr3Z+FKO7lTk/&#10;fbeusaP3jPHNZDnfCSLrcbTPjLFicbhW+mL7Ec0Yln5ltT2+8YWtsgTGWKntQcMvaUq3QhPNYUe1&#10;qSI69OW+urDtGCzSbu07DAHYbCufyJXHLsXBXdZG8i3GwMrBrDKOQ2O1UwC9YXisS4yZqHEukCbM&#10;WrO5b4wWVnbB+6XoSojNhiWYJxkb2LWBvC924u1uCZi4NpDBEacR8fjtk4wlrykdVv4tO6XRvrXe&#10;le7h0VU8yq3nzp386ArUdg8v2Hm/B94tesIG6tX8r1f/Xh0j+XoyzqyWp+ovN/q+BKL66nm19zvr&#10;welJgd+HFCMO9+gZ6e+GQt4BoRWTe7yh8E5btN7bxZ54cMIdP8n6YTvHTfHg/pHdI79EC/BLxwXD&#10;Quax9Sl91pjs1rZ4YGUojneM8EtBuND0QuSkx1/PyfNtQ3xVaKa9jY9y5jiGUUbOaau4YDkgq+xd&#10;NEDcGsQaOAlsG/aUamfPRMs63VjQ8PPdzQHH8FU2H7Nw6LApeYyB6ISBjjStd/ZMxMcFGMwqgPx+&#10;z0Q6PLZ2buneNLwjZdcWA0MygZl80Q/F6Y+PWOztnomRLS46v+ilxZDOnomp9tnmTtmoGRc+kwuP&#10;tp6fXPfE9NzvGVvdqX6ypm2lzp4Rp90CmSQ+3PdFLoj1DG/33Rt5Kv4yDiNsQRDb3mWXRHMNpJWm&#10;bTpBTnQfCYM6CWNnuJQkoLG3uOGtXbXAFj1Z44k/GO3TBZHbo93PySYDxOXoixOGjmxh1Hs9E43p&#10;epuZlUE6DgppvDp4oMBZVIMLA+5JNE9cgfOyiZ/384Zy6wuJZxN1zoINdMYPce+juYHbA92+zjVT&#10;k+QRGbm2zmRktB3ZF1KpDn0huzl5Pia82AObUo0HG9ycbc7gdgOZAS7BSgIjWnu8QSGfJOJWjOQ+&#10;ZqV2FHYVlpB/a5IQHKZ2XGf6FT7YzG80amKDFb8cYuwxi1WQnojL7hU/d4y/uG1W4v6uyi6CuQg1&#10;vG/rWX5qYbYFT7vcJjydQlkcNuCDozZmdrNdM9/XWTmc/W3daVKYbYIWchaO+SIHMEEXRGSVzeWP&#10;lacWNh2R3S4BsSHeBR8uZZi82071hNWQLTA+ZiEjAwLknCmu8Hm3rGJfbpuY3HySpWsnjZRpd158&#10;4/X8b6///d3zlntmHjvI6/lfr4+tY4cbkO0EZnwlvJ7/7fWJ1vr0jvPn9eJo/C3CEY4LKAqetgCA&#10;X/fWL5ZUEUj3QSGwxC1KqXEL4YoRAaLdtbpgY8AOP51KZLq2Q3AovnqMYEZSVha2i6uLrcsOcbrP&#10;GPQ9SbhiknfFQmpG2gIrBq5dVyDEQHGfUS2tfAG++89FSQg88NVRmFnIkhDYcwJh6yyitwdDdr+w&#10;Kv3xQX0hiXlanKILHPwFBLOJugu1pHRljwq813jO48bVQA+rO4WgqdgRmsj3e42g1EmjvGuXt97u&#10;5d5BoxIwNdIJKSRDdCP21dXH1ci+/Yzgg5VmcY3G2Ff85eMDRmOnNs10YUXAR+40PJHKyXQHjnu6&#10;JDrDPxMH+9i9T2VRGELMW3jEP8zpTizZaSTo17y1YQ2uR8b3sDqmNgWfUMdkKfmUzybjjlrtI8NP&#10;a8H8aWSXPVP5REgvDF18T8/JIwCNQA57c0eJeJoESY6A1/dXU2ziXscZsOk7BD+3C3b8bAMzz8dY&#10;lB0dJVjeZMrNMcMJ3apDQiT7CBHck2iIXuGixDGzVq5xiFZhNd8fM9+a7uk7c+Rsgbv7oQOQfC3M&#10;KAnxDGTLHfz/hRyFz9r+jiubOBiHDQPb3mKJmk02cGSu/0SNmuxBYewt7DvUj73ZPlFSmZ39fXzh&#10;O8RQMg49jqNx8Bfbvk1aX02WlzwooxFZWbH8yIPBxLB3ORsTXXKCGLg1PmnEM6KqRydqw9rbBE/e&#10;rebbiBaOUt9AaLaTEd+FgcAVVl8P4uAnxuDr4H/bzKKX9GXqY9GpjjiyRfdqH0NUGLpm9T4QYz0c&#10;8Y42glqc77Dp4A2cxNSb99qIy/VnGCzV1/cmPH2Y9s+Pdns9/2vtc/yCOIqN/oqeD6PnNpfzXXzu&#10;Lrrfjp4beWAW6w3d1DE2p8r/OnXYD+5JPYjm9vn1ev6318e2NVblQMGz3wni9d6P5ovsOg+cwtHy&#10;advefzcYnDgOFNpY5FJ7moT35X8bbV8Q71kERJKWAmk6StST+1AChqkhMd7Rpjfk5B9MfYzmc5hW&#10;9bsCxH5W0kK0bK5kEj4gnxv1XpQHFsQpj9d+NgfRmzIaeUxoy99WxsJ9OS8wzi9YJo5JrmhQITwm&#10;nOr7Em+0gQYuDTltBluZR0ldJcb9LOd5i8E6c3GWu9/r5Avtf50Zw/iwBb0Xr/dmTola9FlBIAWD&#10;IE05OyLY8nEdEU2F2ALv7g9HAnBs+V+zck4aaHonDI2Q5PxbHo2jfL8BafzL85pYIHzTnzagAma2&#10;yOAzyo6NPOvz3NYDzwe9YFsCZJWQaqz+nrSvL8xd09hEUE4hfO6/OErb8sRe3VTFq7SsSp9Q3EGF&#10;NdsWxU1oNxP2pyDYzmwITaKBRm3sKA4Ru+AJ3t6ahOJ+YZdX879GH2sMPtSq46VPDB378pd4x+dC&#10;6cCBP1H25O1Zk+D7cV9+IQI9PEXX5N9dDuqqWyxUvC9rmMyGNh8+W1hUCpS0kSjbJOwKYpvYEO3p&#10;g48wnBe+/hhYJYqrDN2jYR06jdgQ/ko/WoUYImSt8XSiwlNCHoXRKnLhAgrOied15dadVgdyNXaL&#10;nei5OA8CQss151xOMhzpdjvOI6ZKGA/Are83/BSdqh9HS8TDUQrmafgs3M+TjGr0fUIgVilKY8OM&#10;3hWzToWltdWRLV9bmPFNAldkfKLrMrzaqmK2NdxtsMBzdUU2evWfbDaWXWmyrXXOg3e95q36X5NL&#10;70bg1S5XSpPiJF1MCuvoT6E9nuRSYNjDQcWV4uA1tosNDdcsBppgidWdVSHmcfPjQfdQv06xdTg3&#10;ji/+alNEpm83NL/wQNpO8n0GvtCNPlwxUk9G9lGExOfii+P+hdxoFHEHGEjG0UchBr7UCTqfRt2s&#10;ELmWMOTqxg2A3qtxLSwWxxd/2WgxLVzUna/20SJgPQjzBUrUTOj+FEXlO/h8eq9bUiTcE7gYLRrq&#10;HM80ydjmvoOra0uAyy1Vzj6uMWlUWJVdSQ9aw2iDYOfcPYGZxo6CE1tg89ZoFb7ylGW8ccJs49oi&#10;H/zbR2gWmCasPHF/cnB8FyCRjqf3uj3Oy9mr2GcxQRFQ8BQ08749VsXeZTc1bXOvW0URnWIQ9Igw&#10;E5clR8oa7hrDWYp0a0xfe8okF9SYsO6ueBe8ijCN5H0rO910K7ZL0Cec1es3l5DYge2pBbo1Wtxe&#10;JJw1zOq17Fofj4wyH63OqC1B2xCQ2VzCnT7LvW5R2c7JHOFNJ7RGonSgO6oxhSRdSgGXnOdYooCI&#10;v8wg27UL2mgvutVw3FybuyVm5EGl0426NdonWU6OdhCUSS4Wp0r6Cb0Lu4k4kJ/8wKMBm769tqOl&#10;x5U4r7QzjwwcW/mZk+EoF52YN8Nnr4KJ4nrX1PPzoZMpjUvZOo1dmCKv5n+t+ruhebWrJYyzhUEX&#10;9snnmQ57rHvCt5aQAOkn3sAu8VjKBV8RPHaJX2XYcYt1L6BvT1Jl3IhAhdrNP/0pufSu37haDjD4&#10;NuegSneHALACkBGjxMdw6IAl2teul+ndvnMA42q+9yABm8jabzJpUcywi7PThXQOaYykN9xf1Rvz&#10;QbJc/6Gsrsao5ILMVuon6oh9OXXg/MTBbVrfUocr50akmGM+vxlnxsYkE8Nk7/Li5F70eclcJH7f&#10;RBmyF6suaAQek9Hnj3G3CpqId/nWW5OD5JgpN35cfSKlWGv+GD0bTVceQ7c/hlP6YYQ4yvjLx7zq&#10;RodjXZD7NJ16JhZl/jTrR8Jq2PskPfK2j3nkm9hX/OU9w/KdaiR9TArCnsKXMtUAw4h5BvNWUD9u&#10;tvETc3Z+OSFIy+ueCXM7LKwkvegYY1LhmHrTbLZoWBNJfmLvW8/EaZr+nkRa4n8Cfph0/paY0njY&#10;6/lfm50HHOburLYLtnwzMLye/+31QbpNz2JpWlrZoAjezATSxN8imBARJ2aCWwX8McorLxES0G0V&#10;rDDl6t01gpRfR0jP5gN13I4suEQj1xe+c4EEX8aACnyH9HGORxMUTGvWlt3iTSunPIaFMbZJCjsI&#10;Y0Mcme6B7wibdsJw2Bp4OK3+9WyT3GIGJ+YmTQcZn4QAEizErnjM8QEfMxYzM39/tuUM+ru82aKX&#10;52wHwUeyWeqZ42IG+TN46hZ6hr2Q3m06MZN1im6cTl1q4pINHtAhrvCYfFsfM94VeMv1mN/Cc+Iy&#10;ZJT1j45Fj7RZO3XH5VoRcPQMe3AAJEJcK7IYPIFD4ARIQqCb2KFfMkLcGk3yhu4gq2wnY3t6Wsah&#10;u/B6w5SwGGbZCjDWvQPhMdR0qYo/1IGiOMr4y3omEEAOmrE+gi/hEjiWKEDfGRxbSYRx4UtXj4TY&#10;miy5tzMAXteuRwinsMPCoJhPcwQwNmg6zjZ5BwgMI+y1rG9czyQxlejcJ1JZkr5GXu96jlbOa74X&#10;D5wp8+uTUMPHAY8wEHBw01pIACUha5w350hRJttJOKspJoDJRlDHJ4FYRPTgeAw/u9TDZ+j7II4y&#10;/nK+AJ632IucTrDIuDrkj3eRiJ3a8KouXDiX7xc3UY159h0Y+4q/vGcmyVJ+2AvMV+p52AtgTety&#10;TGfvmb4Ytu192KYyZhS7JKwcKzY40aXU9Lj/8QmaSDx7fid14ig/2bwcYfA5F1DZ9/Ept5xPfa64&#10;2cjiCgsZQ+fdW17P/571+37V2bimBweLIddnAs0/FXR6Yj5e79NoNs61G/etICVIqMb370dDtMns&#10;H2HKZEvbG723K9kpDWnfZFGepXINwvYjXcdi3zouYbHvvmoAfG6TIPNx3o+3p93pFNg8Euk65x2M&#10;ssnr9/Oo+mZzISowsQ6eHupHHum9YBA5P86sztpjEJsI7JvsHBny1TCZYQdPI7vumQ1sGIbs7Mks&#10;QYX7FiVP3wyis2d8l27z4F80pXGzZybHbGacD5qOu/8L48CZirO3AvPHxSYu6pgcSoO3nYPiKOMv&#10;n212v/O6MpeSxCNlDJVzzDZHKrl3IxJG9lM/BkSOG/NnvBv7ir+sZ50DdBz4N3DmpAkZcr/8kvlA&#10;14Uxw9X9cAl6qpJOTmU86w5YA71EHUw8Q4t3RJoIgSTsFHmHYnT8Gij7zWynvSNd2uOZXNPRjJlh&#10;L0z1ueXPwl1kAGDr2Mx6Pf9rs6mMxT4mlE9Hdbye//X6AOHGzMTisMSO6R3ouVwzwF/XrdjlZE3F&#10;mSNcyqK1mcMWNhO07xBuQ5VdayE8gu7X3JIo5bvXOwFre0s69vNMkAsli6zVJ510yiPL7Svi7SDk&#10;Ko7+qX3ibD4KAmNd13q71zOHkeTR4fNI5Dk1nIhj6zWicR4QgMMO5wSibtSzxxgmnXtiX/FXW2kk&#10;gkII/i6gXWp6TFgkfhzzXHAMiQwaYTpzieht+iz25WP3Pr/PzYs3rYMf7S2v53+9Pszo8W98AjuB&#10;P3DjVJ/4lKU3YFqelpbX87/ePpvYYwZ41Gd+oNeLo/G3OITgawayaHa+rxlmGra/Tw0AWYSu0Hik&#10;DNu8Y1UpQevGzHEZGwzcVkunO3tqhlPqf43GXf5CM4aJwxF7uaNjsWoQKE2JcpyGlI2D5/vIUDF9&#10;urhlgf8DN3Jki4hvo5Fr2sm9uDMyOTNm52EiKU3xM09gXZMjYr2Mx/B8Bi7XTKcBTP+3uw9CMA1W&#10;5Ni0rRl2ly6yGPcZKok8cO+TY1rXdtF1z9ze6TtlvleBPQthxg5KhImII9xDmLk/xnor9Iwl2LMz&#10;54sXJKZ7RuVxxDNOiWzOThjXP3fvMI4y/jLuw5eVZ3eILZ0qiTFVDg8BNfp0kjzcANqTzQgAm6eG&#10;n0Z8sjBmHMR+p/dxlDcOiix6XRVwEAa+iY0b1pmDUMRk/THK+BYHc2q3XwqI0Hl1q9k50v/63hyP&#10;G0vl572Z63PAzhP/sIcIOX/eIdxZwN60UQBbLj/sKO576JYL8oy03x/aJ17uQCpq47Rone5LnuBW&#10;v34bDqJcCZ7jFkNcyXFoK9NzBTpPBH2DL/jGonQKXFLva7dmOCmsEMpnfaNUelt/2I68wlT/amQY&#10;wOjhUQsHnoNY9rAtByFw3XY1DJwcbZjHWPLxPkPqumekEqGgZh5MCQnk0gmO9cdYD6lnbhHoWWzw&#10;VU95jn3FX21mMQ3p2anGq4mrCeBMz04YLBgRUx7rJggjjAhFYYeDA9C0v0sMOW5hji2CG/sS9nQI&#10;5yMgU25f9cc9YfCeN8YNRor8HLON6aVFHRdygcGdg5Vtm2YbTLMfASeXk2upjbfi/MZfNtt83Krf&#10;GqJ8woZOnoMC33OBCYIB7B4JQ964BjqR1XtjBsPXLTRtzJj5CYbg8FQ/KsQZLY5DhJ6JBfSbfokg&#10;64vKbf/FUcZdSz0g9bbCTDM72GfK6/lfm53g5yJk7u3a4DzLO467VqCgmYY6vLOlOSXHze+GaiCJ&#10;0xhHFn85vSN2A1IV026AdjCsPMyJgRO1I4/xzH12lL9z3XOeI7LwbB2Ju+JH/OA34vz0eBUrfEbR&#10;vd3rkeH193jFBUA8wj802ZzLzsYHBtz2F0a0AhCX3HLdMwrC4ztgtJY70psmg8O/5IruYrvEravb&#10;F5zjsJwxfe73zM348NyxQzBsAAGDXsPYJGbbNhDxKWW1hB0yxv2x9SqXDSgDGAlvPeODNQ/4HLM+&#10;rdXSx0mJB4FJPaMvzL4D14TyN2P+gCwR9gNpkGwgNoLN7Ov1NqbJ9VZ+UGb5Bqdoc/XWn4Njf6j/&#10;IeIqcMOS7TmuIDDd1vQ9dcR3nHsRIj96/AQg8JFs/BDaZOMwmktOle9mmhP7khNXwe/m9mlask1w&#10;JNPkx9hnTaXzNpeh+JzHvuIvkzukC+hqm7ZeYp7IqUQpFaizxzK8A6cKAvT4K4SdEiH25fLB+uSt&#10;b/JArNFhFbye//1I489zyumRPjKnre8EWE0pM0YE3lscGbzrJxh18ui0+uLIPvEax3Fw3I4O5Ep1&#10;JOE9rxFFxov0N8RHnyxTdsI3au6s3zbzMC95HhG1riU4Zmdnu4b6cWw+++Nb8GGL6pzzOD4GHEiW&#10;LIdNQC6NRiK3hWhU2Om6ki1lpDAYTHlrGiwomSHIfsLj/hjYqLIryP9xvFgnsls85hwzDoFDwmTm&#10;Z0OXxAy+cdV6Vu5tj17E+Y2/fLaJGDsWymTJbB3tSeUiuWLhX7quNj4Gk3SmJk20x9JiX5kvwEl8&#10;jejAZMCPfMHNc64fCZTIWwykyKBwUlByMZRIBgJIoj8epX6kNP7yOVIijL2LSaIPOoae8XFcHGKo&#10;puvIcPYVLWqrg7I5j6DFvuIv75lIuIMrGBSW23PyBY6GL7wOMecxk/XhOTYcurD7s5jn2Ff85T0P&#10;+Q9AgCxSHDPeunl1KG7g5sgXeFuoTRszgq1rpdhX/GU9E2boqRVETzFmQs/seCCK1jQ7DjMqPYYN&#10;/DFCthE2jTlxJKmeHV2jUfnrrPDAkak+t8IQZrTxKbXR7V+vdzmyMaeEOyxkCwc+GpeL+GyMwkmi&#10;dywcsALbxWiMfcVfvpp4PZ47pOu3YiwMFj3zaMhZU/gpEDZk4XA52ZneHPuKv7xnAg+u73EgzS86&#10;OZiN6YIPNZ0dIBIhgYvaPAfrLvYVf3nPZNM6o6AVngk9hBIizda0oqnRMuWcKffi2+Pblgab3z8E&#10;IXuPsSU+uqYUbwqkppkG2N95+kfxzhQml58jknwnxd5GRDTDYuL4655BpD0vjNgXrB8XnmQiF5rY&#10;eVzcEB8Hhaj1sdHGvuIvXx0FxcxawuKbUrcGhQh36sRq4MiBbky7UpYvpxK7MiVwRdwsNo1j3FUa&#10;oDPGeOh50JcYq8QGCmPWRQU25lU3G6SewZR9Spj472xfjGqG6PU9nxud7p+qRVAfmRUM54Nkw0V1&#10;M1XHLBuNQ/3r1SQsZYiwTiYQr4mTxr6Gdw4GJ7nQ7tE7hQBRG09vxoYlDHJ/TjGH/MD9cQwMbTku&#10;F1/96FlRBAvTHWOEzM9cOxJCdCa2zU4cZfxlHDymeoFIpUMINH3m6ekS9maI9jHraijXzSFPKPYV&#10;f3nPQ44fzlf61qMALL9vS7dYggbEKRkyiIBf7cNY9+QFMVY/vcnNFvjuuWnCJ8bgupo8j1nJ/P4Y&#10;a+aNtXg9ZhJc3ATmwKWwjrDOw9GJi0xQzudgeTUGJKJ24uKxr/jLZxtE0rIRtKIo0tgzzOvW3wsF&#10;zQYfCePe5J61q0vvl4KMDEcdFIRLTY+RLAKySS/wtQWQpDZmoWiNsHvrPMT3wGV4NxoERCiAWY+m&#10;gQ7mjPQzJQiZdWTQ3d5VnMTr1/opmJtsbQCUftAQsuzC+76ruJuiX/NOqrXdJXdvzIRO+lkmEjNg&#10;krCQAukdL0Sc0Xl8jFDzc2PYZvZxpps9Y86ZpaL8fZJ+UtNgDW0heUzP6TGQku0qHvsNEjd75sIo&#10;s87AFYi3xl2FcXYeh+L4YVoM/MF+/Vc1zwmrT5/VkkqQ6mC+45gBlfzsOt/9JvadHkNYkySww3BP&#10;R9zBbo3bTgbyIcHC+uTmsx5t9Hr+t9dHWTnu0MEUZtbrxd7sLYXiLSIJYM2FD3FkRPT7x7LOM6ud&#10;g8frcj5cO3PdMxHWnl0EgpHmFI9BRvAx5aQ4WIDi7Bnp7CgLCuQ8Gxb78rH7aNH1vi0ITHCTqhZq&#10;mKNcn+QYDJtGBH5I84E+1ccotZXmKI7Oy39uH8ikzwEbtmGCH9rXR4CND9lm500YTnccvY9agTMT&#10;gBfJZATZ+/08ZC2gKgP34k7pGxBtDpi9Nz7qdc/YOy5n5iO1MBwIoG8r8i2TmpSA8ONcUFH5AiTD&#10;CO/qEN6o6OJjP53cuUvnRC0Kovmwi4NYlzjK+Mv3IbLJeYA8Dqyf2DMouXly7JgpJ1L+pyPjQJCW&#10;UXmz5yCldHIm9hwEIJI5SSnMlH6ummVp+vtmzwRbLRDO6JFwabbZdc5C3G3Cbo2EMUdms7AurPNB&#10;982elftqvI3+Zali01jofmyPuI/dD32uM/FXOKPJdWzThizc7BlU3ffuRVrtcXjPeJuTPTnyEw4M&#10;ItyaJ3CvZ6HCnqSAe4KrG8asDyu6siLlExc8PiZ3zCL/2Dt8+Oh4fLNnuNOVO1mn6YZNJFI/JofI&#10;8OMBfbY5/MuuPGYbecRBl2OtbvYMqAtHaqUAlzm0ngZFnM2DEmCLJqh7zzLfbT8TZaPnAocBOOlL&#10;v63ni6MqhFvdTSZdISO0RFjIe2hvh8z9KDviL5MkT2bbcS9i+XJWRhlGnIEcB2tacdu43eF1HY07&#10;6D4B3HuzrRn0XHYM03RJVPTZ2LBpP5Oe6/kmCE+SeQrrzH0hyjNuVKNt0jrDr/0wFIlr6UYK3Fj8&#10;a1srMmhM6t8cMy61xxI4v6yspjDbMKAzr+IZTUidHIaW9MUA0sHK09s3ex6jAqBAacPK0nEOI9pp&#10;xnrvmStjyJdsM0ZkTocMbvfMIncw4CJ6PR5o1OGdJGiI7cGhrWfuJ5WIv9/zEO9EyeVjwoSB/OQA&#10;0Xp9IDYsRsCQSMtmf97veYx6EstLFi/r3oOM3AKLLI09szP83OCBfFZ6Zl94gJI74qfQKCvgG1ZZ&#10;uokBA1a4gptdr7NbgiZDCAsrxejYT+ymM5/I6/nfXn9AQVmXyeK9lFTMmXsRhD9xleLeCY/1+ZIo&#10;qcJj5fO+mdMPeRVkG3keApksFt1i971HkznI9Wx575IyP2WUEt+kviUZ3KovikyOHRTlPMoP2Dgf&#10;IBZ2dqwZ++CM852juVwF0D4/6IMJimKPOnJMRxA6lyTYmMwg4/DNnsr8ok86+TySwXzvDIe+zW1Z&#10;mPAL39eNlMbHRPJD1rwsxJ6VcSLfk6zNlA45C9wNwIKazPB6/td3wlifDJQJNUv1w/x1PB6qvN6b&#10;NdOGsf2p/IEIHYRGe1JCl/1xSfWxnks56BTYyOAvP3UAnyjommbiA29ikKBljTcBkHq+98mbqbdv&#10;PAO7bohbycicdmvA6/lfn3elm3buRwK5VvF6/rfXx640O4eArnZd0wVez//2+kCZxrFMuOFXwzpN&#10;9U8EBvDm1Oxe73JdFfTtVAG5LkkiDo8v9iJG9u62yIe9+Kbnk15iYKyX5qOzDBGEPr1Y1DnSP6o/&#10;DqW983x97D6nnN3rUgDTn0juD2vADrY1I+x7Xpvq7b4ZGbrXZbAkVNwrMNrwGCWUBo54dGsFrreU&#10;30lqXPcMSOGJXtypYbLgnFPhf0YYLM4x4Djl7/ZM7OvDrsMx9btzkZWcLfc9dO662JatC7ne7lnz&#10;HnGHiOH9+JhbKkw2nW/fmzFia+e7COlkOoaeOfu1xO0RHvcJvdvzMGayk1LoOxCGlRWvWyMEMNDd&#10;9+3dnsktMcl1cnXnkrFpnWFNOXV8REufZmuWGsKjgtWO/EE2Nxh0YEBQBo/JE71mZ2Q2QAeZB6F0&#10;lZ4pF3kq/nIOwwPwnXFhtJLk40ElkgY82eucEjGzjRlng+iByY3YV/zVe8aVN+4k8wKAMo6ZMEh/&#10;jCRLMXlmwdEAQvLY4r6jYl/xl/eMy+/BhotcDU7kIV/aQp4pu+eYOR3Qk5EYcyUPQYdwPQ3kIvUF&#10;bJW04tYzH2zjQGGcEqITHskg0ZfcpPuzzSL3HFxAGPtKah/UmC9KPhTcG3rGC/Ez2+BvSukp9Bzf&#10;xSNLTSP1jYWIHcjZCeqOMIAnSJxZTPf2MypN6XHHjgSpQ5TEpgkY9IXUHX/JqyE+6GzAUoBOFcY8&#10;2J5nDtMw22fyrjpu0PTw+LSPuRJEqqlp48jNrmudq0nPc+nFaptfzEx5Pf/7rr5zk9eLvfW3oM03&#10;B0ot27vD5jhTpvvIwtaqygtAPE8/VMAhXdFGsqNfl8iJH3y9JE7I7fJYHMeE7SLxe3zE+ujz6k2y&#10;g2yna+nwXLsQ5AQJwwpsBgrYb3VBTPMZsMvVvJ5tclfd5uEkbT5/hQhZPWh1pZHkfLpvIlPRVzj2&#10;FX/5OsvpdW3WPfJzIWnMVQ6HwIg3xjGPj5ntNiU3Z3voWeNLyZ7ktpw9MzspVMEpPIcqsEux2yuz&#10;PahZNAqXeKRBnVqYNc0Hw0b9T3o1V2kV1nmwHUj+tTzSYbYH8xFTNSWRjdZDsC7jyr63TzkCDOx9&#10;MLjO6vfIwWmdukxo3EF9Ty2jvk6QfPIWVNu2D7XPHDZv8wNdpE6bG0VgQvdttH5OuuIIjTqZQE1E&#10;cUSCNRtXEWfZI+NE1vIdD+TBmsHMYUa7besW1wJN6aitRASBF7vjy9cPuaQcez3EniWnJBAkc6+9&#10;yZH78+tIcWQ+VzZCpZM2J17qsSNAXsv/em0iPC2EyGlv0lQ/rxbU2HFRas+rldseqCf9LXNCHIXT&#10;g2HXxNLFdHycyGF9SNUt2Llh2fUJt7AEBPzNEMAkQJiHhyMPEmb0EcaRpVnRAJs/uQHdY0V83B/k&#10;jdsHsqh92tDe5vv9QTqUwh9iLMVv+xmQH/YHoUWk5vEW57Cj2UNmMkicPdRn5MJckHSLQG1vkgF2&#10;PLy3P5RBas2ys2Jqjw4RoiHUrC4wSfMPQGpRdWTHu9sgfa5cAgD1tGs5ROVP848pbRYotXVZwsfV&#10;GnhwpMcpiHzh9DDjbfQXA5Q10gQAbJDunAcaUhLKDzPufbfeQOxAxds7mPKgcXE8H/gJyWnOINnz&#10;loDF+p78lHqCXy29hgwB7JPUU67N2jYzCptIWeSJrqvb3eSL+Du6q0LvuFzV3SwmOpVr2wKH50MS&#10;kG3mAGIZVustrk/8ZfOnW3esT/ykhnL3ZjEFzcrW0bBofZBO5ev8QZZf9amDsoYR8tEjfSlsGCc3&#10;pvhNmaisdOcZuLFftiKHpUvg2Ev8ZVypdPQ2TnBq82N9nKRv+XUGZI4LnBkJIjqKIBRXHl/oKsgB&#10;Qkl4tXqTTxwKkRmbBam2rQ4kDe4cHx5g1vEmwq4JiXuyB/zRonsCHtKSEWVAjqlZ3aOAgRI6xdZ0&#10;r0HOd3v3Xq9yKL1hTDpWdxyqPIo2gzIIEkxO1LdfSs7+t8Tnqdu4vdgAwsvbSGTG+ap4tUseEI7k&#10;dGiZ4/D5ooJ7yKTIKJ06jOEILx8dAkyKRXk6UXnVLU6tpyfQQbrDE+zeYVQ8OdZ67BRt7EE28jS1&#10;T2/3eYTSG7XABtEK02mUthUweTi/G0IBTKZDJrxnN0jeGufQLIolXXE7DIWrMbjCJozznAT8XsPP&#10;pz59aduGJmvGo9iEsOz4Hu94Lf/rtXtCjhLZepDBa12umz5k2lhMtkc0o/DyiAvZBMvQD+Nhmxlz&#10;kuFuBvI0nqs++R7oyYQExRqO1+UUvqnHeDAOzHo6nxLJMoJ1KdMbP9SHbHIRQNkuHxLerhvpG495&#10;Nf9r1bnwgHMrbd8pBOyn7r2a//XqqHtjNbLZLU3l7SqRJ939WeSTUJePxKDp8A5FDMAgSYA/1GYf&#10;tlU5JeNAyuVycPDW9i6XNOnCEOjp8423ZdqRdFBd5BkenuK9P7zHAkoqaMtI8qVlNvY+SUP1GAne&#10;FZBq6BTL31QVEoxTZz5/cWzxl/PB8Gpfqd7t2DB+W8zGJOdMqdjGFLihlW6J1LjiQC03is9umWEX&#10;2GykpFZGpaNLse6L5CW8in8ZRKDkuydm6eB50hPhqb5ZbWwXpzX+skkeVN2Vihl2NzVjBl2QDDUF&#10;RFdd7111O6jSebS46Wb16uPdp6KN40vbXnhnX9VBpXu1+LJz4DDrs5VAri3OW+Ox2cJQwM87LJou&#10;pE+b+3plEw2bcTanBhOuaKXBypZScmH8kVZoiA3yWIHJUa6gFGyvVa3RITAzG7mEfU2dXpjHWKBm&#10;h1St7o/GvEJXbdFI69BdCOM4dVWDPXwfKbriIzBkmVHilNlp4WDcB3dHLlZ7ExCyIj3B53VGTH0y&#10;ppzLxCSY1S2FnpJE33ihcWQfvFgMSLuUE/dUoACTiJ5568WqfpPVob7vTP/b9iSYkFwljYusd+EC&#10;rXWv5X8va8/nW9/mxOF3YOAe/bC3Scn/YRT6aLzFPBRAxoD5RBe1MVWs9SMB+mNtck4sPoymU+jx&#10;c212a7u4BWhAd1l8rs3FYjZODNiun30e46q3WSWB79sOACOK00lFEmw5SnwMTZdnABnRvavP4fu4&#10;ZBdX8siJKPnXafDU012OHEDxc4T0kFJS2TZc6tQIYk+3Ux237J7hi4P6YGc0t4lxk8XcmtXxsmD2&#10;EIvx84N4FrrkqK1BnM34q80tBj7ttmYxIWMSK7mfaOHjIdd6peMDglvscAEJmRyVvuzT19X2h764&#10;0qSEMMsf7FUOc3mKBS6iztlEzroej/KzjGSuFIzTRHjJ3F+B2tG8OL6A2HY6E0iy8OV4LvsExzYj&#10;DaxRJ5EGFlTChck+3WbVwo3On7iIfo08iSz2CaRbvDJ8jvr4jEIYJ4Ehdw0vmJduWCxJNKbqvB8n&#10;jiyuG3mDlT3+g7R5L8sx2Plo7EGbTv52+XnK8kilyQeChobj8BanTcb550uqfnctp/dwRuPDRdfZ&#10;aS7IP1Hqy9W+SXOBdW9Hn3E1TOCwZl7L/xptOlxgIyL9vt+757Uux4Mu9Vkg6BnlAIqCC9Qaybqz&#10;PeDeyhaymCu3ClUyg5SGZBY/ApprU8M04SGbygTqVPxxYPAnV5RaAIc0G/so98TDPl6bFV3E0GLW&#10;ZJefKIvX8r9W+/zSJ6Tdu/fk+NK7TRPX3LZIwLntjrsEj2UnhBrzq0b5LYVyR67xjqcY4b6jyY2P&#10;fBz+t40HUe767Mg7c+TYa13xBGvJJxfaruWUb0TJSWKEzdpDKatDBffBHlfftIf6uvG1s+Z9G4WS&#10;+2192Pgw1efxoHwM7dH3/lqK3tsdQczA7TVqk8H3Q9sEq2xo3NHfIzpO7+VcAWSapwTj6iaYgV2F&#10;9KMfD/E3626l55hs5LPsGH5X8uCyz0EH6AhM2CJkB/t9+vrCAd7LSNCgA97z22Wf5HuYNiVkqNu4&#10;QrPH/VSNx/MGQPD7x0+OHXWHJ7hCVJcHHA3e2LOYJDaTkgqo5DaTn9YNRaaA/NEDSR9x3VBBXFJl&#10;DwmNhQnGvvVrWQ+5dz2eqzkE78Gja80qmBeiz0ou9QmeBTFXWbvc08EqH2HsJf4yeabLYGwmifbG&#10;jwxwHxNHVxpBx+UF46KSEe3hTx0b7Xsn9uJzbL1xHNK1CXc4TrvzvTYmM0AR7YMWkBGlNbVF/KyO&#10;dbUtGrm9dlxUNQ5BEKeuztAqs0tlrA1cq08XkWtvT8FC7u9A2BNq7VUM7xQYREDrvPDRLXYYFIRu&#10;tYCNDVBN+oxnG2mc2PirTS/dcnLRG8bLSg3DqR7AOw7dhW53gmdmfTMXlTxLQgOC7m2SFYeODXOQ&#10;2gwbzEoJvHG079Y1ju8DYwDR+8FN7HnIaLP1A18gUP3m8v6WaynCqwjcNo0sT7xEmC85wMTtIavT&#10;oIbJxIjU2+roFlKPJePCxMXB9ekXUJKJEOMSCxJdJxUPjoGgZhLd7JWL500DMeSmRs6R6oBu21V9&#10;MMPDy5mNY/uwMoAiiKWDaDZvd2J+WBldz2LH64i8tX3eScJCRvK3JjG/ggFNGFm33x0PcWB6f4ne&#10;C6ifELNOkrU3CQoFea5AK5lm7aEzWCeIGwn8QBnX0jZr9N666NIfCyyCsiK9x12h+8BNoLMuSS6h&#10;Xvwczk5wzTn+xjh1W73xAvBJNESJRRPfbDzGVdeJPbkG068JBJ1/42BHCozr/x9nZ7OryW2k6Vtp&#10;eN8YVclSlYxub3rQs5lFA3MFNbJgGVC3BEloY+5+njcj3iCDye8cpu3FqU/MzCCDwfiPIKE6pZaJ&#10;dO/0J0LPPFG0hs4mKX5HH44XOYX7ZXb5Qim/esdfx4SE9ohrvtT+uCTDyVeigPJU+Ju75cBhfYEO&#10;5Lb4KFTE7+5buu6l0RHOIv5bzA337gMUqpudPyv1rX+WS/D82ZKLJk/u7KKXQsAs6XdEnmrMnqrp&#10;XTKqzZtDMvAPdOKJdtFhaFkRMDmGD3QRYlVqqx5iUap5+yy2psNaN5mJaxmlK96EJSNtQgj0Hey/&#10;gjxVFe9EZRhK1KEbfTRJcMY59WxqnDGtk0YSxFIumDo4L+hzB5OOkISw801RRfusGpzFKSRsvfQ7&#10;oVGDy8CJso8sqQ6l/4p1qhlqMnqO79LARTUGbqbDMQ+zzEhQeo7bpMD+gvqOaIgEWrlgtZ/cEC7V&#10;dkKfqgt8Zxb8r9MQ5RPoZvEmBuYD3BJ3VNM7wVSXyRACXor6Z1lNZss6W8XpUM4ZkHxka+Pg9C24&#10;8Kps+v+S36g2wFYL+ldFSN/iN2yb24+omXTPQoNcUd9jsWSfd36Dl9T+TTrkvepzYNhBJcR3VbZ/&#10;YY9Eq3Bgv1wPUT4nF8NHzzpKUUPqbDO5wHpGBcW1Tjm8IkPNn0T2Cwc0aALffpyaMzpUM8NYFT0+&#10;8r4J0wQiBsdKfFYX7zWtDHO/OolBkw/4CgzSklZdh3uRAvFs15PG/WjzwQADSqW7Tg3c/kEuv3T6&#10;TEjRtS7LUtC8k/hI+SHHvMGEylK9pGlVcqQj3KJHU28QsxUxti2jkV7VkLKmXmaHm7Rsr8+8eXGH&#10;M5iQiWVTGUjeT2SDGyfqTt7ugCVS4su00BXTPjqCSQBUlabaFdg+bvQZfXKl2+xSEnejIbUPzV0h&#10;KyKLzM5gapuCNNW3uvMyND+b33TIonC4TYgZ+k2cEOXp7ZKh/woOIBno2SJ+ev9s0tMcl0aCLTfJ&#10;YQL6Ck90abI4NKHbOju/oSJRFSUXVmVr2Oftp/w35wZTzmx11LW777U/TRwIggyGQeuf6iLsp94w&#10;XOReyEozXPa4zGMl7xguPEqO2rUYkpNC9zRVEpNChYu9RAx0TYJBBQauN6/Y1hZzu92idEYZ7PEm&#10;jp9GeFgjtDjOQboDr4OI1ZgQno8HEpbPIq0DrxjzXUtjQvJ/xYRQ2tsxoYxX7VJiEN35UqduFLJd&#10;Jzizp5QrEZalKALpCUF4TUtjOqTwJeJh/nuq3MOETWdYW43JW6dnzqOSKq+l7Aa39NOhvEF/KJ2O&#10;cVw+2jP6QzfkhrCYEtpTYwikv6F6BC2oQKHvCwkRTisipPKgVo/aoz9+MFkbu0XzCDLn6903DQsW&#10;reSaLSzzhfewYyy4gNygVmyKcgdM2mWkrKcZVhdHIIEtzXPm03JGf1jjvr8Xyd0ZPPnqXJOXiJcb&#10;X9tVE3qxl31lb9ACW4qmH7uK9nrtKnN+hxdRBPRtBsSLgmpKumItW27caQFrT33JxZK5nTJUyjMc&#10;YSxV4J9apqYJKJvVTkB1O+s4An08cMFEBXwgrfAKkKuUOwov6jC5gxLrrpNYIUGN2pMXEaZ9Us/1&#10;Ff6pzPqkBXy/vAKOB03GhLDdejcPeAhvBs2XX/EMt5efJN7EWOpnm6OryLl2DNu3K1m4cVlcjD1y&#10;VqrDdwpPpo3wmoka7aKS6NnMvtVqpe8UvtJajlZJc0U3p0ShQvuYYSLKy/6Xz6Ft9Sc1o4ydfqjX&#10;zSoqRNt9K5dzILC+0SXVxDJQ++G6xi659HKyN+5GanfkxLm0nrv+ivc5GRgxD1XnTdyEEjhHINVZ&#10;8oWO1WcQXJOSDzmrLpj0BOwCYHZlQFydvdFfT5kiepMsFSZ3vE4KWhXwvN4kDtlpiJYmLpLa+Dk4&#10;txmLIEcQnegcJt4few7ufo6LX8SEqBjt2gmtwVSwe80Wjv7g7meSFdQO+nqT/exCB7NYFyBq8G7w&#10;0g7IebToLa86A1hjjZ1UILCMfjwcxo2f8t98mlBS+re+pjz4VpF3e5rwfUwWPlP05ad2lMUlIuQQ&#10;XO9QLbKofKhj8nRq9fRwWTyiGONmwTrQD3ZZDReK7fNm4xRwYGmIgomKe+uoBF/JQdjaA+saZUK9&#10;Ya/PQpNd1uD/U7vHGOSzfULEnzHerkFivIXVjs3+K3YPBV4R+utNrKNe18JtsQ7scNLWnkCkAxkJ&#10;BCAf6FfwQOy+gIlI7ZxiKvv9RFipuzVwBSh9RrPFhZnXEN84v2kpVqj8hNSjP4GZSt/3U/5bT7tu&#10;cJRLA8FP7XBIWxt77HFNC2MTQ4WzuZxwUzxP8kzyadW6ByZu69nCJHySPBPLYdUXSS1w4Icw1aIL&#10;gY08MBSYvsr68HoTK2jZfEV4J1SUJ3DCyvI0qiFM43oabSTsmunp7XoQ94YAHXYHMZqxayfB7jeL&#10;QjQPgpUHNt/0Jtyhe48pEnDKPtrPEobB2elLvnXrfOXp9JX1X4nJqV6TbIAP7RjjAHJtAtqRSqNm&#10;QiI1KI0vwg8ZEjmjlVFL8R0e/cDQUFOrdgOvQTboHYNVDaJaxSCkI5jq8BlshcRtxXmmlaBWpF68&#10;qcDAoZZWJGT2qCgVr5gD2PiQFn8/sUi7q1DaUafmCZGVYH0Sdp5lR0fLxGnnkJGacHbUEkhOZkXg&#10;GM9c22ucKrmbaGoUFJ47JxWfi7Oor6qkYsLttBTwtxS1qjlgvql7voP4buvshxmfWfIZwtT2K/GO&#10;n/LfIG/OAsdIJx86Y25elZ/aHYmpjpSznY0XTIFTHSleQ9VKTovFIQjLDGi6hmOfCGXYMUM5BDNe&#10;qX7oWKl88OV6dMyDjMEmrsG3Ux01n4wR8rRoqn97t/pxUJR9yZbNC5zKnjclh6q6iqUQLc0mhrfd&#10;3MGEbr7N7HpdlB3qgjEOTeFxubCqu4u7vYJTVmdHKIeAKBbJFXYoHeNy1WaOF7zyvWuYL74bSOTp&#10;T0Hd0/50SMlUCaIQarsEzicUg+57grNndJFjlpnutdhpkPBaBcw6lP7LMMdnie92dz2OipoQ/8Dz&#10;MFEtnN03jL8hgLcw35brQyPAW7/UTmLsprH9hqKx7JuuLMrGSWSvfPs27avRW5oB54oTUiz3jSs6&#10;aGHf0AQrS9+K/Bzhy619UzpYHEz8D9mN/Ij2lb+W3lrpl11ZuzTTID6FAhfN9DIULyrjnpvsHnMG&#10;k5yNTP4h9rbeC4BNmOkVtEVcQqzyfaTcwpxVGX9wlE4d/VfQJ3F039Kr5vdd4JGF44wZVRwv1g1x&#10;6jSNCSZlIP9sneQ6pt4Jf2HC836yMrfVxWvLBVltEMHh2hvCZuGYOYIJ9pyOfbf/5ux2paq3fA8y&#10;x9S/WVwDx5WI4hS3uC2tTVBRlGF2kyZev4+ZncLUlP4znf05QC9zfC+xdvtJqYEzfy4rvy0Fn7O7&#10;guk6ua49K+00ncdKBg9KOMIttonzo1SX2tGHu8UG6S7fg4rKOJ/XqTlf55xGgpnYeQKodtIabR1W&#10;fw8u8kw9kxspojRn68SsTAcDBL94p/DAUrt1kQnrXfxaSj9K3D51lyHrrVoo0trIhKOCnA2Yd/8d&#10;UeVsMYYslsvylG5JUnf6IkE9xcYn0gTV8PCAefdTol8kT3jq/sRsSI0B37RCiTPMKVp+88cqwpXJ&#10;PSM4fbSfcrw5QUwctJ0VNEpn4dz9ziTYcJQuJAA70neOQH73mYBHvojXp0GEt5AsEdu5ScRUCnYM&#10;ymV/vptopBimAfOSkDNm0RxpQxHcTTGEZULEg1PwKjTxBCY8wSyeoNryWQgsKRNG09kF1gNes2AJ&#10;hGBCnB+hVsaTCf4e2eGWISfmEQvoW63yFqdqPA01UXqb/gh4OGQ4US1NU+CFsWU07OytubDNsPoy&#10;bosRZK2p8/RF00IaugMFZj9qVJxoP/VG8I6nLXItv94J3KHcK3P5UuEXTZlqJlU/aYjwbt9bGIdi&#10;NBpTilPOsK+q/0o9WbXeTomDvhsiSYJzJZlooo99x2QCIPvqxXUQ/VcCpGG/CzKYaOM3JA8gHHOF&#10;7FyfjZpQfEj7mMjuE5CEblOACHHLZwmUogpdmOPILINoIXkSyZl6Yn9AgU6RrTetgyi4JQF47aRk&#10;VMPsNwRnh7h7kYa4Ry3meQb7aA/Q1UbdiWl9CsENIucjo1SQ9LGIfK4JnZ3+Ka8Ag6DrsTrf0pi1&#10;zqsUqsPEJZCeTlTs0CQOYW7eLNxiJ9ZnyRTpuCXTwElT5EQ+0O9YyvgsNNTpdvrsPdo+J1c48+Jw&#10;nVPOBlKrk+ac7aE6vobblnSgu9aDY3Wq6b98PAnFe8tu68RCqEI66eQdJgkdabo9xC0VKGqNd5GJ&#10;KaH2E8cckjQGMTQXmFBYGs5FYGe4Vd2nqQ9W0/eTNIY69iiVC24nhgHru948hIlGkGbx/QhiQahM&#10;7OJDSvvsuEU+J+uvk30IE1dXRq0ICC1CH4cjoYgL5p0xktmAHyoGpchuacgy0NKEBOdZ+c13/NSW&#10;4nDU2DC4FOa2cGQhum2fRJEGEsJ6Ur15hhVWRjnEq8+SpVbFBLnwgonP29fovobp9SZWiIpSDxjQ&#10;qCi8SJh5+in/9dNEjlYqmZ7e4pA5YUZeEK4M54ZDdQhLsQCL7tcroJ8RLYldfsiF8feqWeh1am+c&#10;QoWG6e6/pxgR83Ke8mu9b8EKxelq2ypoBMDfKWrXffDWoni6Eor8zS0O//gRLAajUWpC690iNVLV&#10;SRd4ON+SC4iKm76w1+vZw2Q7kn/d1WP0B9u995wzzpl6hlwTmvz+HUr/5TM6zjVu0MUzSrkBroTr&#10;s/eUPTxR1c8EJDzhfJy3xNA9ZY+Yse6w1VJ2g8UzKUoN9ezsjJOe6VpYouMfFiZOeCX5SplYdcZp&#10;6kUWfEzIFYiHMIcMvJt1XAdOIcL12btBSL62WgwLCdKnzSP6DvZfuZ/EXjEZ4k3OYV8nDiJH+pQb&#10;tmhDGBTp5KDHYUWDOhSfGUNDO3VYA43c8/RT/uunWXLOTS68CqP5Mf/Nx3mYfhLXUhQ1D8E78b77&#10;46hbfpy8n0XcrI9/gEtG4BuUUYG3PN7X7SnhqrDRxZzipaIUsqG4gCpmoJTgXo9KVlpltyvXxMGs&#10;DmidJT2kvs1Pcg/EuzhQ37CUZAj6sJkmlHVYXhQ5npb7sOmQSGNRZMunSUhwSBbgbCpw+QSNhWLJ&#10;KINhZZydDrhqCVa8H4t7gm7hJMbFh9XfoWtAhHJh6TnKOh8wHzxVNFLMV1nt8mFYk9cjs7KvltxG&#10;IoXxLu7/0MHPVqusE+8M/pYeX1ZlHD1h48NYIotnBBbt3kNM71E2AWbnuMiJspplPfgJ0pNPDY14&#10;8ry3dNNhe2NSskt9ujsR9V9JUrpu2keXE7Mommy8PQlE5MXtG1j1m0tNsxyfh0j+LAd2zPjmp8Xn&#10;SygvP3xzDstCVraFWC5BwKzuPANLb3Z7rri0fomWqLOAOwrpmmNMm3m1CDH3KELjIBCt0UOwBDZc&#10;M8kR6TWT5AqRVhS7R/3ikt3IrekYb0HJeLaV3bADuzAjudnGS1BlvuTH/DeIALFFxnMwZHrpjBic&#10;H9tRDgIKf7orKegw23goHBCvQkybRkVUD864nEfx7CHxT6wUvfWVr5wkIIMN9PayKO5yLZ/uyEjW&#10;xJa9uS4lhTqHRDVhXfFmD5DzoW7yUeU99JVdtxoEYaOkJdc6IhNlRtm5jNb8NbS9fFoB2/g0h2cp&#10;V+PtS//QsSCzC/e85WTfvf4rCQDHkjM6yRRgUQtkKDTz3zk1SM5lzepnmiiB/b1KNTbWDRPrytEY&#10;Kt3Slp92583nEWAWJX7Of+v7JFelQJbOHZbBW99HH/cq1DDK3hd/d4s5jqsrMJVwlP1tLJPhmBi7&#10;ycnIO0/5Nw3jnzUxIWuC5ZxRCzKZZvZJaSLEJhM+QodK87jI4aLTdZiUrCQmDMlnkKlSMXvGM6Zs&#10;+olREsu7eh0k5I+LvkAiPCGgmhilFXuOtsc2yWAOe8GyVHzXIE/DV/exJq+Ugq8NiBMCA3/BS19A&#10;HrMeF2aNjZwudFPsvLv5gYw/IsmANiWDdjus/ivpGA+mUBiz5nR1zQBso7760/Cu7j5mGG3fb5NI&#10;8MDvxbsQr/ElKAs6JzJQVK+nzPE2JyP3GZ6Rce4bbft01WpJ5Mn5qkVq7PB0al/g6GrMceFIl70t&#10;KSYwRmez42K4cigb2eBRBqvxtjJJ9xS5zlQpXmnFoO6TKyZanGZ6f74uAVVn2Jsdc3tepdeeFVdl&#10;rPxofR62XJhTd/V3+GPfH3nzlvm/wPQ4+4qF9sjzQjJwiYXrNGqEuPZy/wXkmdB9Td84gfMxwRbr&#10;KvJyAiHMJ5Db4Qbycg5mrgPb6YbKwnWA7H3sq+y/fBow99LLpww+hfwb4aJklUYgE2DBNt4vqCD5&#10;HcWD3uEOq/8y5Pld0vl65AQtcfq0NIIV8mWRJc96iG0dYPONDb+bh8mpCnfWIIMZJSgtYazeuM5+&#10;zbr80vjCp9iDFmzktBlIz5XJzG8rJ/gf3Wfluy77PEHW+rplwsSuJgPJ/a77VoIT9VX2X97nSSbS&#10;SHNJcuLTQ+Di/tUFFY0Ap5NB/qWy9x9AHjKRYm8MzeXT+J2SDKjSUp5lgzyJPSIeNJB6AHniQtwW&#10;tOR6N8GF6/TzTaIOYaL0sWc6GzhM6UaC3RLXQWe7PEHXRhLoWiJYKJMoVimnyDSUGXKO7UkRVSPe&#10;Hjnj0yyqPk2C3fXpOlW0IHHPJALSJE8+2Gd6bqh85FoU25yNYMenlT6cKPkWAgylbBpGi8gziVNE&#10;vvPjNROOgXASshLrmgfpqnTKZBRV5klBmynsusDakNWZ9QH3pHKoUj5Uh7mwR0xIhyymu7HHmtsw&#10;+Hu0ZmUpx5o/qedxPzYcI9IacpiUrUU+Ewl2iTTRZGIKT9ZM0MO6OTJyFcCz3YwWTlFwxzbjLuu4&#10;/FBPIKvXeu4zYceVb8PTVax1ESBq2qqycM5o457D6tdovanzy/4ruacyUa057j5Noye4R0DeTAyT&#10;PSOGSsXCXfGAtt/DNsasyWCzGZOX4vk+X1GZWBQ3W64bqdwtbwYVFCvpYwnZ4qVL7fA1dfz2X8Y2&#10;fNvyGXtjqWkhzeiK+V8Tk3tx0YbUw9N2FO7hvCTpphksWjW5SzKp4qPkI4UweK3l8zzJwH4evmov&#10;jL+7Xxm+AxtxJAwo3NFYkcK96c1GButiqz6M/8YwWVl4b24r20PGNPKpvZC2QEYmWcPcoZzSVkuk&#10;x7uJ7mD3PnoaCT59UdpsrxnG30t4GJzmTarBg6gmhDKhE7mwCjs6fGZXPTrk4pbvzjAoB5M6d1i9&#10;zR7wCyS+EvKCmpDCvfsTW0cWgDeSCNXiWyQGwKLjbTge0zjnF7B1uGC+SwL6uii6xzisoX7CvU0D&#10;IuOTb9VWzEM5C8dSmAbtn0zbLGlJkeHTrDlRQltPMswbGdAgwvUqbArv+zx1au6/kl+oc45ZEVdt&#10;Z4OcErMonW5pB43T1bCfKvpo+GZvGq/QamG/Zp9rw0QiFCLZ4Spi9XP7mdIjMHGEMx4Dc5kKJYfu&#10;80hsainVhSeihGaIgIOSVbVn5x/+7Jpb1YgvjcOw4ojCxe6oxAd/dt8deokl59F5TE/gDbLXbhzp&#10;NIdng7fITfCe+jn/zed110HlQhFuvPHgLU4Vp0tpgW/q66X120dKjSqcQzvEJRak6IZ8ZTqpMIir&#10;TdyO4teZEpzLeyDZBqLV1tz8nP96ZQ0KKtO175N02a9snjpyMJoEFF33hRP67sTUsAnffBIn4NI0&#10;X3qKPgzk60wMyIiS9Dmr5otOtI1aCB243R445abJi5hu1LJfMyENEyJZ/2TE909DmcSYYrvYrbgV&#10;aEwM3uEAHH5MCpj09g3yujvk1lb2HtrpexEE/Fnwr5wESftlq/i7/pu7T3wIIySfR8BXMyM/57/1&#10;PDgITZU8F46mOZKf22IOv5BoP1ADGwn9tlDDqhyJvW4yX/Q1+LPsputtFQM/4fxEU9U5JN4loLs4&#10;xiiMIWEnh4mjLK7EDwSBU21H0yM11Wejr9JrTxwRTUWe5EcJWcdyphO1Pg/e0/BleQRYTZN+rkMz&#10;FB3z3Ak8fikPC6dUpatm4lr41dCzc03lrRomPcIoWDuhRlU9ZPQTMoMvuwbCM/Vfz5FS8Wwlpue/&#10;IxYWNO/n/NfPt1lxUI+oC9tdzcZyqQpQt3Ophp+pPnOU7ohq2Fct5hYT+z2gOC/9CnyaOqHOi3A0&#10;OM1RdEjqYp+Y1Lg8q/D6bLt34wh7yFBMJiQRAqFaqKUVwtqwGZIXIWVo3tMho9Zm3BwhBMt33KDD&#10;WneH7KLsyc9uqhIvMeXn/Ne7iRJr6cfzoxrJz3Vo+ZZaGTmHVarYohnTjMGqHCkQNOHpm024xp1E&#10;GYaCPMcOyzMwzE+kLUV6F295o16fWBbm2+uVpEFm+4KJDs1QvlGRStKpunz2hAS8X76RWf4m1JK2&#10;Z1/RxsSSACGW5e5n1EKOaWlYJJymdla8ghhIaVhYmvSp75DJuzGnoSvvk6YoSo5BBY41w2WWij2G&#10;mViqjZQ1Zw7amBjpV5kZRNUzAte6TMdv302YNjCTM2Lcpzvv5W7yPHmimXqCKjlqd/1d//U+ikTr&#10;+/R4NY35uT47v8V+p5GhTuiJxbHUGVHw2SWSSdEoJmPi8TUmXkBWbVS+CyMCN3BhQ2b5fNrLwb3Q&#10;3bIk/0i3z7fRmIond1j9V6wZQYhJ4Xe5bKDrauolyffy09B+pFOMiam/toflBXf1XIfVfxky1QTp&#10;NKAknqL4xpnBNV6U+jQG9oISIhyVDqVa6b1XzPttmBjP2R2JrlmYSG9LOwWB3S6T55UhfcBFoE9C&#10;DSk15E3qEXF5C1yXEZlczfkKIWDTe7PJH3+hSy0rozuxnB+XhAU4EmWZ6fr8SH28Ku9C65pO4HbP&#10;8Ok7G4e3uG5kmToy0nvGWViaEMh8cso7bxPqt+7QYfVfuXPkN7uq4CMdEuCA7YQo0d5KL7UfYG0Z&#10;VjuzwA6e3FdZBlvISG5ahfhdKrD7mqfEVtxN5E+vE6MnnCHjNX6SEEh/cNcYy82FrdQXBVPIBBtB&#10;Vvb5zDSITNrFyjDTvN4+kkbcOc+skyt8gz4fHv469rTds0Nvuxm6CakwBk7MfTt++6/cZ7TRansw&#10;dmpAxtFmRvkN2lpX5+CMvJ1nB4f+Ky/9chYUh6g9UkmS5+vn/NdzVJZrarOkhKh1cNeZ9yvDf2Al&#10;ly4/maM5VobeawOMgIFaW7Xd1G0XyVOICaoLVcDssPqvnC933SnyefEGMd3wNxRkumgobhrD8Ljl&#10;UEujtAi4UkvNAzusBUcYbXAhf1T2y4Kj9XkyHsbOaRbL8x2ad0K2t6cupDWFDD88XbNu5FALJwla&#10;/UMSL2Jn5zglGPR1MZyigfFpGJwV6x2d4qGE+wXkIuPDswkPxmeQszb1DciYMdYVxhGYhlXE5LeN&#10;sUPI8+HbrBnasqmF7rvcikGVmqwcrxnh8ATbOP5th9Eok4vAtFNjUWrC6n3eCAcVNRjb+JbrfHea&#10;6r9MYePiti17x9VShxqXd9cJaSvMxAoyE38g8dTKptC5EyyzSLujRLLDkCUPH/AL3PjuoorDzDQy&#10;sI3NXLSNO7enATMT6NMUJlG7h7ycf9z/mARJHbjm0O06T12fn8+fVNiLIt7TX/BS4alOKGKLi7Ae&#10;FUpU28CDrqnXwhFkg0dRv/RCM9vSESYrXoCEDH4XwYV3xC1FgYxcWyCDcluW1001Xm2H1X+Z+5O6&#10;UvtBWVw0CR6LYquzQ5wg34aJmmemgFIhKEbb8shldwgcOVDEW/z/Pe6P1jugQAk+J/7udmVkqEi3&#10;CE7Iv4PSamW418qCIB0F7tOYxlRBKOWJXPjtyvaQiRvbKalS/R52pNFdtaTg08iozq7wNyo6kfP2&#10;xM54sPpmlQK0WRQWerG6zTBKRnH/Gj6DPF1jwqJQQDqJwgiwlmJRqoHpsUGcCMTlcs3MARPnHNtY&#10;gs6HArJuI20bORXLMsw0lonBguzrHcOHax4VvNtPIwS9GWhvWG59YpCBvZ5j+AbZNJ7nlSoJ37sl&#10;mLSwT0z5Of/181xSaZ+VGgThjemcc0vBlDaSR5XbJWW0I+2qKk9GqXzwcD/W0SIyXr7psSO3le0h&#10;b9+dPs0FVskoB6G8M3wKmZCYF0WnmNADpk/jZEktYjCEaZigVuov41AfQob6TYPUAqMUNELhPlpE&#10;wsoQBmTEd1blKlyGlpU73PHbfyV1UPWu/MHkNTKuFsjEFi0Q7yyUSN7oVkCjgScW+9fkqjiyQB5i&#10;vjsWhcVeIu0+jJPTHQFYM4f+gbaI9HR+GseBY9lpmzT8amS3Gx5NKaa3b/u8nkJiFOgDiedpvn7O&#10;f3Nf1O2oGLVuWDY/9HPb3ZwFC/F9Naye9WD0Jl+AhiyXdOzDaNGWWmwrdy6d0xEsVP6HWN9dNdLt&#10;c0Vmd8Vq7kCEWNZ1RMGj+ir7r8QUIb1yfkqkL4KF/Fa1m46JbYZ1BYNlbQ2/t5uoTCTO+KPs1Ts8&#10;WNzdsbprjva1vL2bOKlLRy+s1AmZOgqQ2AwZd4+A2jwVTJhCcPDbyrY4nfrj7NRNepGrPiFw+hnV&#10;qHuWMG1VeZzDyHJrdx1W/2W6H5eEcbpM97VmJTvXomRa9DVPXWveOptbyLMWsTv2k5qwG55EPSI2&#10;J3aG7amTDbP2u2PNmDID23d2BW2VcChudgYZKe+kVnFR9PfGEOh9OPx4m2EMkeIXNXwIGRdi+Ufu&#10;aya9ZHz6TgaES4e8JHvuCYXNusmGR8rbUs4wVJHFz3ZJLZO+3KA+yZ2m+q+k7VnHJVNMsaTGnWcW&#10;CrUt5gqC2pdV4GkAZQ94JLgeUl43mnfI5LQ5k5yIA76ALja44cUFQkRi8Mw8OM9IFDUwuHgBYeq1&#10;EQJR7zKU8EarcGZGCVla6p0eb6PtfniwZgJ8zrnFHYFw6mvG8VepQDSEUmVfgzzV6etehrBmzmi7&#10;BcXQIxedivSXYuvUoquyt0HmJJnF0cRGtgnDR5DVzdzt7xTVzmo/cxKSvJAoiU7plD1goNw7UBbY&#10;Ju/oUX2G2pYQ5792ilB15jkOyEpM8jAUFMb0GJ5TAnCTPdAj2VlVkCZk5t/NO1J3vioeRrm/vK4T&#10;tmlTTH5Qvg3zzSqeM2wTqVNP2GvN+HN1uXT7NO30vWY19e6yikgPqSWJErIFCI2d7zNpc6jECflr&#10;LnnrkMnrchE6vgcg9zWTg6b8gZg3OW1BBmdrhqxc5coKuNv2mnVtJPFT11vRqm6TJkYOREIGe+lf&#10;O4RMHq4d13KcRqRsQFbWSG4GW6EEw3kzaLlZfEgVK6Gy3CBbHwuOrVwuiCIwRVxJ/TXjLPo5/x3P&#10;k+Lh54His+vn/NfPk5bh7AhC6xnUYVZ+bidHyGMT7hIKHq6VsDiKmRLPF/EPNManzVefm2v3oZMn&#10;ujaWN5kWfhdLM/jx2AP4lTOMqdhPo2UMM3HvIDPTLQyBzb7K/suYwmNorsg0FtucnENQkhPDEypf&#10;adt9sgYd6CHLWXL0GLLStm2IcguYbqCaP000v6xF0PM50jVrzR9gqZkxz0kk4v0EMslG3kjaCSkj&#10;sUFGrBW7prJsOeVfEdNzvgneYSk1x2vGn+a+V/yD7LJ+yi9mnwSIKZCN2WrNyBGOflAYORTKjDyH&#10;jMS3ZYV9qg6P85qpRatEGIog1ZVvGobjMGzI35Ghcw6ZLBkyEixHdKNLwzaJMHw6KUyxrUU7IzFS&#10;2cTXqYI68667G3/Z0TZRL2UW5ruwmcXvpNZwIxmKOH1DCfybt3PeEETWJx5ClufO7+pmsLbPkDaZ&#10;KJ7YPflHern9ZYT+xF9P95kYJK1UjE42sjOpCBIlZBSoLPE3hVHuSLQ75z2SKs7WzK3OJCIFtmXn&#10;hq5Rn0YHEoavjZQJvWAbc6m8fPKRvMgr2u5zs1rq3YJMGAYSNGR/egzPXr56+2zNaFwjLaIiU9On&#10;xVIN+RbXUp+qGpYZ8uBUqczE+zw8HwOyqpG8kXcXB7n+I4pew4drhpOMWN7NPULNWV3LoWaDCyfh&#10;ULmsBw+IN+MMMj1l4AZG5y2Wp0ieWQU1vGuoD3CVbzmGDyHDmSrQXbMubKvT5ggy2iU0hpXi4JPx&#10;0GNELvE4VXfbVjmIFv0bbKsbm6X7GD5bM9wPbc/Yvh1Y/gNuTw/faBtWQpOzHC7H5A2y9bHQRhBC&#10;6L7+6DdcAb9mD6/Py9laz9u0B4qf819/X2277GXAmVb2kJ/zXz9P/paV35HBM31/y49QZdzwjzi+&#10;gjxNmIrtFjlUUlxRC5REj6bEXOWA3TC3hyxT1Fi/5y6QMlE22z2xjcjUcB0ph+ucHZHapBsAgrnD&#10;ALpljkKLW8aj+jHjA6gUHXsUZnwu7RDwpYrhq15Ky2FxgxPpGDXFQ4WSVmkUYn3gxsW5gkiJGaOX&#10;L7X0xEGlgYfGgiiHS0+q1GfScawNSSSGbXu0u9gUxYQwupZONrBVmTkBFpbeV6uGcz6O8CeFwU9V&#10;ClU8O9iq5sndHY6XiS1LsLds4s/ouA5PPPRwkZjABvrDagDR0Ij6mx03cQGwe01fxXPpWwJJH362&#10;WtiaZczIPPbhVCXzQDIcru8tp6CmXBt0trfsjo/IPXUZr49cEUlSq1KHvC2RqrSg8AEdgYVKXC3N&#10;cbj4/USrRGXJNDYrwh2+qLFyt1lPfZpXTEmHbJDkGCtPwP2DoVAs45JxbWIQuE8RqUHKhT8lZ9gE&#10;2qkXhZcrfA/eYVWF+uor3MGgpFEW/iHIrd6GqZwfJGx0rAgv6s6dqUsaMZhyRNfE8LR+ZZK/cvH2&#10;a14lGGq5fVJk3ryb36W7mSsjaM6Q9He3ckeOodJkZcW1w4pY56Nm8XeBiEiuioSRgntEwPRzgBGm&#10;52uTdvlo2JL6DLK8dFiUQcGV81zbhVdiqDKbYci7MoIq7fgQsj5X6ATZTbBxJmF5NSx0z5xTw/JN&#10;5bw9fAhZhlvpT9cC52N5Keg17E8XSpip/DT/EGQ1YCltlHhH57wkSuMDqzXfh4nAVzRa6Dn3FtGN&#10;gjhgzfr2adRvtcF/RQZkFXGjq4efURiROndI2umR3CdJpv766cL2dcnHPwy57pIA8m0j8dZV/hVq&#10;caJzQG7DxDrPFUkCZjivLRfuOfPqwDw4yW1i5K+qCis34xm2W3Rdp7OfKuQkal9+msHQoGrNqkcY&#10;fBZC33PnLfdUp0oHNDY1NmhQ6scUiyqDYEAmR7Um9rDehEAKnlV/Wm7BxipkMjquNdxBAzIZrOVk&#10;kAn8YJ8RolXgthGzyhu1xkN4YhXS5Oeh9eS88Sg80KIRcFNeC1md3bFMtICPm4Qgxx7vIACAVuhD&#10;x7zCm3nGPWnLqK5IsZE3c4WpfFCiQAxjzCxJRkqiKe5ZrrsbZMvptGBJGaq8VXTovIGFt/yc//p5&#10;4onWUZQUEm666fktBcvc8KkdxlQRSnMrksK6HC3au+Fs8MI51A+4M5tBq2W/e3doqojW6poEdj/U&#10;NI0sa2wYkDec7tfMURwqqilhrJlkY6NErGWlI5jT0J1NhYeQ6TJTyYM3a5sWgHzaJHo/O+SxV+3o&#10;cAKcQZbfrHILUXB6/ALf/ZQatRnWpWPejKf8gpv2bHPvWNG4eWYquqvNkAwr3blY6OGa5TT3rLF2&#10;uyHKNUiIyhqWYGgslIi8OzxTsidWfm6pqKynlBqMvPCJ16Io3vW1YHz6JrCakK7hszVPd0ltP81C&#10;6sDWp8fEZr2lhg8hE5Oxhb3xnVH9PyqO7opJS+it4TPI2hyb4MMKqUXRF32UVpTCPoaxQssfX+r+&#10;GWS1chy6rTxvjYQ4zYPF3SErOFrH/SlkNI9ht90hS9E2Y5ay1WmbOOlkh3j4cM0yBurY3GibwAhN&#10;95Kt3+uKxdXqTJapfAhZotXs8X6eyfUhvmnIPrC1z0Sth87zmrYXqcpbeJv9UaJ79hr4Of9NKcyl&#10;ghUUHRoh6/NzW4mEY0hbFAqEyLnXa5B1UUHci18sw1qNFy4yu4YPcTpvV71bSKPD10B5kWgNX0Z6&#10;QdbWbnmk127fPJRbEgEN8NZpZH0eLaMEcinw7+GUPmH0njNOb+ydlA/CYR622j9WBm1WTPQhnSoi&#10;X+pgScvxaXDqlJghxmtY3rpxQjinD3Tzy7HhY1/etfFpNrOO7l39oIBgakZgz94ZHZHSB7xEZ3Uq&#10;GJAJKxeTvetUtCLEb+i3rZEdQkYfL+rH7dn9C7iTKxdONmavIlQ2uTnKdUXQuYyfLmbHlcqHG4el&#10;e2UpxjRqVGr85G6Rq9f7gPzI/vJHyyU0x1UxgSnqktdgAf1EzEfU3qKvlmtSsJDyXWKqZSF0ntR/&#10;xZnFj0L1hV+9hRLQJ2s9lQ7rzSeTg9Pnd1ntuZGg1qjeW1oFZa/o+rDSWf3hW64GWMVqSrDPskDo&#10;Ta6mdBc7HgkkBkuxLxERj+LabXtLBXKxHaVYxejR3mLdjuQSzlBkFRRYHDcV9oLOu/ebOxx8S4Wu&#10;BwFZW06821usxnKMq4qtex1JIqyQqFK9O0mpT7FZM3kJSt88defvX63VQifW6caHxyixktx55ZA8&#10;8NlwIxO9rWL3NushZObjtcEFkTrTxVMkY0LY5kTyLMlSUJQ65QTBVa5UrZa4h+UJuYtJF2ckBXJs&#10;ZI9mU/VhWqjX8cJH1gOeHCC6WHpSeJjOmSMtkmgp61eJfzS9mOWUXbZDMue2Ngj14AFJEVEwH6Kj&#10;WrYlqdUiVyx377ne7RTIn3Yudr8lammrnkwp9SCYmP238GRr+ZtRTnwdIOyeCIce7S0GfSVqy8ne&#10;dw+XlS+XVNNVZQ/Mk4LOCywnIuKDZ2DpymjLgwK+JckSAVMpW3hRVPM6gVWLAPuoSHdQ55lTdqHk&#10;OB8gLj5QjtT8YRJJTas0vCR7po1y2YY5tjwssUFHq1WbV2sm41WTFBFn9zKeemmOUaWVxynA+FXn&#10;lPPVokTmAVJ2VDcscf66tzNgcfS2OBHJWdVsUF7lByET3NVUBOSMiSeiG71CMmI+Yre1WiVOJg+T&#10;wfKAkpXtWbuHlO/ObMoVuMowJ0WktaeofKMEWINFaDxw61LhUvqQ7mrs0Tgq5yoYJ125hw0I9SuN&#10;/OLYD3PGpfGZnTN1KGNGMmkX5T+XVdJTbriarbJB6HmXdv0RJetuLGeU0SlVtanT3rIYYOV6YJTd&#10;ha1rfS34CKQjmreU3O22r8kAdsE83QU17yB/P+a/oWIijKsLr/KwiiX5sZ3uIi5vaU5kkf2cF4Xa&#10;WUlgRODJh2mjYNrSgmsMh2nfAfVfOVekuXUx8iGW2wl1laNxiahfuiLqSk/bpV9huT84J0QwPlvh&#10;xWm1pEVzH3BF2MDE0vGyTYozFnR1oxwjO9dJ9Y8PF/l3+Evf3kIKDRxw/Up64/r4Fpe6uybCNmSr&#10;I7ZaCbYkTMZ/gc+022HRXYUZEcdRg+TZ0+UOrC5YzPAu6ebkEzawumoxw5GUWZCr0DwucDqVgunw&#10;S5vEd55o6YA6LrnKzh2R+0t+rL8cG4D145ZG3AiBYdGXT6OJZLlIPN0AMtO34r/JzJElnK39LLdg&#10;EZjJ3agiATnt4CD+3ZeKcgzYbwcLYabuhx+EoPADsFfJbeD1uq6jfxi5kDKRtBTS6zsuIKPUaAhl&#10;IE+uKd/oe7tajnAKGLUYwBU3o1FklxUB6sjFrz5KWDIEtdyimch4BBZqr6sj1Eq8G3SkDzsPHLBK&#10;xJzBUt0zVltTPgKLIW+PiEr91ClgkgOUDjofFNlEmWsHq3anIYrZDDjvg70Vx6xXFXVsYHEPGcm4&#10;v5ZWOaDJzVPeIikfpDw6KNPZHwsKRXdcu7wsjyNKsqsT2ggRgbel1UdIkTtoLhYA28HQ13LYAH/V&#10;f3My3L1HS4TrcZDKmXrzcWprpLbF44imo9tuYAFuzscWU3vSOBqLqgs/KNyBWcz4h8RcjaqrFjiH&#10;Ob9+XvqiuFcd70jMkjl++96iSMTIhquiIhpgLDjosAJxukokrQ3Co9fVdRO16tbk7PktnyO+sbYo&#10;uKfPNakIpPucLApFKN2vuvAUXW2Z5YIDHv8QmQE8jnS+yHqig+2i5pdQJboiDU8fnySw1RU1Sct0&#10;FeBHlWK2XdQe7HXR4EVVWAj40zq26MccijQ9f8DcMkoCZFKk2u2GZXDEcDAjxCgusGTi5IUDX/6U&#10;G0wULDNVkLj4zRs7UkQnkwTpEQYH8THr6+u//GHy/FJIE3f+3BVpAgq1WvC/mFDyhYCdmDJK2gMZ&#10;1nYPJ/G6t+y20Yis6c5qSNQpKo/3Fv951kdMrxaS1Yfde1tEM0bZoMTUU5Li5kAEYpDUnZKxzdix&#10;GEWx61Y5kjSzYjjk9N71Qeub2X/F1nK3pFU3Evap6J3pmHhVery4iAY9vA9iNHml4OSB/EKPSaON&#10;iy3of9s+i5JmfZCkwyXRgG5+aXeRkQimz0n4M2vL2SKdltoMDrApCW/WkqWCexh8XojHCMrkmaPT&#10;qvtZc0PHm6YUbqs0GW0Gwadn+xDmhZWcLWtuLEDN1PxZTmqQSU2Ipz3bZ/d/o3BZXUTU4jGZaUgX&#10;3Bp9PNYnNA9y2h8w4OlNWtYpZXySZdOEuJZl6b6Bspd5huKI6ag928+BW0x4ZaVMMPkPPp9U9S9u&#10;WviEjzapJKo1Dw2nn8guDunKmSY/2cp8/MLqJA2Xp1FtUoeSHzFY//R0hxRnX5SVWwNOMADbemga&#10;mh9UdXy/QGSibPQfdcd9fz06WElfqEh509k0w76e9rSymRKCn9quZ5xUGR+9Gcd03lRg10XytD+Y&#10;YbLXduvZwhzUJE1wcaWOg4GZpf5+E8GgjgDnOqnq1PiCJnYwEQ7mvNQc4KNsn9V9LflZGDo8ZoKJ&#10;y8uaB7uhqt3dOo3joBKuXLaShDgkGzbf8VP+66cdR6SSg/De+vRuPSorN2XUrMyWsGA+eD2c5S7l&#10;MWYyHCrTWRnqu/XsYKLUm+XLKu22GdqRHSW6GHeBOQ0SH3wCk63JHVfjg/D81TrZ1EQCx12FPdO+&#10;wVXtnDjmH9M79Gdg55d922JlwKFvLLbji0lg9dIAqQ2O6ROieVJ+pQuGSihxLUYzpqad4P7BpfZq&#10;HvzEftoQ7Cvrv4JKOXkl0+EU3V0wIY44H+buvE5EhiUzZhpGW2K1Q+m/Aqa6r+UGjze9+28Pcmqt&#10;+j2DiSQwj8EnIG4/EdU8CENfOmlPb3IB+QPJPH9WeG5kIg0gkUDyxVLPOL0JO8x+EUeSGUZnJYPI&#10;Ev+b1znBxKm9hIsV4bcM5Ix8sJzpO9h5nHSc6F6LOsU5Nhf1U/6b+z52bxzsSe51SPkOvtriFCyn&#10;MXFswBosBlSENA1yoVrIhjMcjjdxSa5XjQ403UUrnML0CXaJjZyfiflNpHxjetOZGKKk1jlOExGY&#10;NHXP1jlOMKdbHSCmM4HxZJVI2mF4LAomvqY8h7ix8eYer3NiKarq7MoH/rqs8lCDtaXdFv5hS19y&#10;s/jOFmanOPivpSJ3l9L4L9/xU/4btIawAQeXHkJppkzQkKF+akefsg+SPmmzq+qBCYeTxP6KxIHu&#10;SZ/kLrl7GZ482jdkjgWkmnHFSa2tuVhUKFO0b1ocsROtwAxeaD27dc6U/ZGtaeucWAfWKJ2fZiRM&#10;hxQ1Kz0mR+uc3yTnaYkXDP6Jl26NYUyDpUedwZzevCmqqEA27+6q0sx5xQ1NPR2b/VfyuIlnc9SW&#10;dQ6YIDZzoWqzx2yp46S2ICm2Q+m/7jBvFhzEmBE3whbYhddnDRMvll0h3NmYrSTPcDvWiThcivSn&#10;z+IoV2rSdJDmwTLXj2DOb8p/0eh2HpS3pa1zoj71Qasc7Y7N/usms8abRt90VjaDQwqMwaN1ImvM&#10;kTFTlgjLxHT/ePOYTXwIP506UwbX6yvrv2Kdk81x9/xOpszd8TtxWlKbngQRFeVItenu2J3MQTLa&#10;lVA00dDkJ4FfDDu6r6z/inWOHqWygHQj1/RZxedSBSL+oBKwaZCVWWapnI/o/g63li8BDQdm3o2H&#10;JoeSaznnp/w3n2avMwC2fXq3HjyNZmM49EjymqdMfpdvksSkJgG0HQrC5m6lgY+M4XPJL4+bpTs8&#10;JRVpHwtsZJfecSqVU9wmpehFBUSJyRspfXn9VyCIpuHOx1Hmy5KDgm/c1TKAVcJkAzu5mj8hAcMn&#10;fHQeif7b3lASYPcEotI7hIT/d02oHp5d7uPFL7elmd1SkVeOkSs/sHtgJlczl6WvuePwHaO3JnRb&#10;Z6c80jHzjluogGi+bU4/5b+xDVCy7XZU8ZEW46d265l8a1yWlffVm2Amlx2KInJw3rjJi6Wi+Ac8&#10;bWIhZI0sPYVlzqeyR+o6ascMc2J4qByZU3LD4W6dk9pLNaaSLyYWMvFuktQWz9lkg195R+e8ezIF&#10;6WGr2P0Ecx7EFF30uaFDjhjX0Ton0Yd8T6vB+znpViTJ6aK8aUKTPUwTgBE+7djsv/L4D22FTPe8&#10;s8MwiXraQ4hEUjH2DBNvjL0UzPzBOYSpWEbdg0XYXP4qbvLQEj0fTEv7f8Qiznfzn2FtablAL0sf&#10;on9W5l2YNSod6CCnuVKhPCz4jsv+y4zVdzNgAqKYdjlxBT8Wl66XOaldsA5duQLajyhIWmNiCH8K&#10;VNE27NIaAyaUGe7ZgsnzfvOZlSzHl23dmyHMafVn7xbrpEFSyqIuYKfrnE4K+saa1jKURPjTEv+c&#10;XAWY10nSR7idDH7aeUh6TYcBkw9kh2mMddCD/LM9ql52164cwRw2PcXzyz21Q9PDeSPynqYzuDRe&#10;5ydieSiBKD7ytk4fxYCC08UaYU/dBTNm80HRwQje3dZoaRYnRLPMg6dWe1R8xv77Kf/Np69YrMDT&#10;Pk+3AfWHd0dwXs3VFGRaDZkw5MJcnyObvAetRsCFbNq8huC2lh1ABFs6LQmELarhCPuR24h6N6N2&#10;COvvoKRIxjwCONQGrp0n1j9/lCOV+iQteRYFAFsuAymqhHjgD1eZZPAJPEdpUJuHDBUKAQXdzZMZ&#10;+h55XvTayd3rSOwbjhcl1TUlFr4TTZrUcpUmlXfBn+yAkkMPZR3fF0235glPejEMhjn3wdLGYc/K&#10;SQti7FD6L0uFSgei6frHuKfQCLySdkLPxGyiz0eDKbPVg4RgH8BEw0uDhoKITz05gzQQqkeug6Br&#10;BBaYpE1n6Qiugbwg8IgwsQSVZ6PzhXM072OsdRKBzqWguK49bwnopmlAU2Tdt3iMWzICs7KKM3TL&#10;KOWzsU46zy9pHUTBVb2i2RLuURjxFCZOQqexInDzFnSvE3WUUFR8Fp4VKlINotHhYLxgwmsjSHaE&#10;W6SWy33gamqzNPE13UKRx4ZKpeQlBROXhNdJ1tcD61SJBWmT0U2P7WswR+Yynnks4Dao/5RIwBce&#10;p+xsndBQamY0mUT5a58Fs+m7VhvJrs1A5b4MneS3TOs4gzlyv8lowkvSYMJuUwPFLbOUGNBRzfyK&#10;oPuTm1qmJHWICY2lwZTFE1IS7TOz+2s/lU8fuMXD9KQQ9BIz+Vlc7/3SUbLr8VJfpCmTYNFmsApS&#10;p1PpXBiWR7gl/RWeHp+FiCLa4KWQ5OyMA7XR6NKDzC8St/NNmPGe95nXB6cFgHNv1QebSpo4037K&#10;f/NpXB8pEelBlzcNsCo/tePlCswnj+O6jcwpqPVgTRlNmn1TpSjjglhiPRQQPIi9kYOH5yLf5Cy3&#10;M0EzetWXi6Uo3aDrhFw4Rc+sHCSrZW9VeL2JFSX/B97lLyw/gZ/y33qa5IqEoEDcgvEtDjHkkiNd&#10;vKnxFXQN+9Lp55M1dUawQuNZaUHAH59NQutQ+q+Yp5rQp+JJEoGus5/4JzvpiBU5jXlRRsGESlNw&#10;oWNkdO6I9jFvpDFfW4P/PrK267MQUjI6ZGwW8dWgMqwTq3hNCqt9Zf1XrnPUvMG8FytprrSDVrpt&#10;D+Xa24jjXCn6p/KQo1td2T5Ro9Pok4pKrMULCXDo5coD+aHSGYyRltL7httOcYg/XMrxQXb1Hfps&#10;NZoUS3tV/uYOhwTkFDLWvuH1obHFTCukLOgcXYNsTded8Iq7qIMXyW8/xiHcSizh+iyiraueOtb2&#10;u2DbdrlHuz3fVqr64qNsO9WAJF9APFPHm/M0Vvw3aEphWluBn9Xed3l6h0PoB1K41kM+H6d2xiG3&#10;BGGA5CBra4cRFyrmUAzi6Y+TeqOJLUz89q7DQix3OqSNI2Z4fhYF7qqJ8HlDy/72m4xYwB1e6EgL&#10;VqhGdGgcJz6y8y1ZI5+2t1DZ9Sc4RCArmCCaAOu6VmviWVcD7xgk+tN1M0o1XNVyKRc5s46zvhqK&#10;+iDsCxZtVErY+iH/DYLgPjHFijQxMiTq/ls/1OHEKygNkojxju5gn9fCIBmfye84ey1ehG8BORsE&#10;gQ/mrLaE7XDFjAzDVSp5pp4b3sA0m+HTZaj6qf161PsjEMbCek4RQhcpFoOfWGxbKyLVufrUNvvk&#10;dRj9V86S+PMn6EZYpx1oO1AcYXhi7Ig/atoGGNZqvDeFJDqI/isBgjeJWAGkprkpM3IAyj7ejyED&#10;rKaDmgPqo6MmKnDsMZ4ZqyneAP/NecEMq+PCyJ3wQ9ul4LpTouY13UR64YfCJ7T+wGtOd4yRvpKq&#10;lzfyiBUppVKxEAFEve/Urjb/5hyk4LRjTRItLyafghaPsHfd7pmuSPjcO9TOishwvqaG8+HG+/f4&#10;e3PKnLBMvmE7GjPH6kZ7DcL8Fo1tSwt7iHQSSoZ5o2jEPmfhWgEabvOCktLMe7HTmPempA6i/yqq&#10;ur04yGB8lN1sx3mC98KX/dPPv/0QouGXL7//eHn19Y///dvv6eH/7ff/9cPP//nnf/nyp99+/ulv&#10;f/n3v/300/Xj+x9/+M8f/u2nX//pv7/89K9/+PL99z/81+8f/6ChLz/98uOX+M+qFzAT+c1vXB+e&#10;PvY//v7Lb3/67Zf/+PXP/6J//d+f//L//uPXf/r195/+7We+DLa+/Nf3P/7867/+4fvff722SE/9&#10;/bdf+M7ff/nrn/766y//x//++1/1ry/8ty+//Pi37//nl9+/zL+vN/70w8eff/z5p7/88Ouf/78A&#10;AAAA//8DAFBLAwQUAAYACAAAACEABIDzmeMAAAAOAQAADwAAAGRycy9kb3ducmV2LnhtbEyPQU/C&#10;QBCF7yb+h82YeIPtVkGo3RJC1BMxEUwMt6Ud2obubNNd2vLvHU46pzeZlzffS1ejbUSPna8daVDT&#10;CARS7oqaSg3f+/fJAoQPhgrTOEINV/Swyu7vUpMUbqAv7HehFBxCPjEaqhDaREqfV2iNn7oWiW8n&#10;11kTeO1KWXRm4HDbyDiK5tKamvhDZVrcVJifdxer4WMww/pJvfXb82lzPexnnz9bhVo/PozrVxAB&#10;x/Bnhhs+o0PGTEd3ocKLRsMkVs/MHli9xNzqZuGZgziymi2WCmSWyv81sl8AAAD//wMAUEsBAi0A&#10;FAAGAAgAAAAhALaDOJL+AAAA4QEAABMAAAAAAAAAAAAAAAAAAAAAAFtDb250ZW50X1R5cGVzXS54&#10;bWxQSwECLQAUAAYACAAAACEAOP0h/9YAAACUAQAACwAAAAAAAAAAAAAAAAAvAQAAX3JlbHMvLnJl&#10;bHNQSwECLQAUAAYACAAAACEAsmzDeS6PAgA1lg4ADgAAAAAAAAAAAAAAAAAuAgAAZHJzL2Uyb0Rv&#10;Yy54bWxQSwECLQAUAAYACAAAACEABIDzmeMAAAAOAQAADwAAAAAAAAAAAAAAAACIkQIAZHJzL2Rv&#10;d25yZXYueG1sUEsFBgAAAAAEAAQA8wAAAJiSAgAAAA==&#10;">
              <v:shape id="Serbest Biçimli: Şekil 10" o:spid="_x0000_s1027" style="position:absolute;left:2438;top:7467;width:32310;height:33700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<v:fill color2="#0072c7 [3205]" o:opacity2="24248f" focusposition="1" focussize="" focus="100%" type="gradientRadial"/>
                <v:stroke joinstyle="miter"/>
                <v:path arrowok="t" o:connecttype="custom" o:connectlocs="1756590,3351668;1741491,3360261;1742395,3360671;1882143,3264429;1833322,3276715;1760089,3286544;1756602,3276715;1807749,3271801;1882143,3264429;2009136,3251567;2006154,3252457;2007683,3252143;1098097,3233099;1149824,3247228;1171910,3248456;1233517,3280402;1261415,3286544;1263160,3287159;1269552,3280402;1293962,3287773;1318374,3293916;1366472,3305739;1367195,3304974;1422990,3314803;1449725,3319717;1476461,3322174;1531094,3324632;1605488,3323402;1608717,3323402;1615950,3319102;1632224,3313573;1648788,3313266;1660122,3314801;1663173,3323402;1689182,3323402;1681045,3335689;1676396,3341832;1661284,3349204;1633386,3349204;1597352,3346747;1519470,3344289;1461349,3339375;1410203,3332003;1359057,3323402;1281176,3311116;1220731,3290230;1221430,3289694;1185859,3277944;1154473,3263201;1118439,3250915;1081242,3237399;1098097,3233099;1782351,3206758;1764591,3209623;1641765,3216178;1682207,3221427;1692669,3218969;1764739,3210370;1776598,3207932;1892705,3188956;1832382,3198687;1853082,3199312;1882869,3193476;2112906,3186115;1923709,3239369;2019452,3216821;899906,3161225;1033583,3221427;1081242,3237399;1117276,3250913;1153311,3263200;1184696,3277943;1177721,3284087;1159123,3280400;1092866,3254600;1060319,3241085;1027771,3226341;984761,3210370;947564,3193169;918505,3177197;899906,3161225;954540,3130511;1018472,3164912;1010336,3169826;935941,3131738;954540,3130511;718570,3046965;797614,3093652;813888,3113310;776691,3092423;748793,3073994;718570,3046965;857177,3015439;857188,3015788;861114,3020811;861546,3018706;2554749,2934789;2550527,2935160;2480783,2987991;2412200,3027307;2363379,3058022;2336644,3070308;2308746,3082594;2275036,3101024;2249463,3116995;2212266,3132968;2173907,3147711;2163445,3158768;2147171,3164912;2106487,3172283;2054178,3189484;2006520,3205455;1954211,3221428;1889116,3238629;1797286,3254600;1794961,3258286;1750809,3269953;1751953,3270573;1800985,3257616;1801936,3254600;1893767,3238629;1958862,3221428;2011170,3205455;2058829,3189484;2111137,3172283;2151822,3164912;2124280,3182378;2125086,3182112;2154146,3163682;2170420,3157540;2171504,3157223;2178556,3148939;2216917,3134196;2254114,3118224;2279687,3102252;2313396,3083823;2341294,3071537;2360424,3062746;2370355,3055564;2419176,3024850;2487757,2985534;561447,2917798;565860,2921799;567367,2922611;2562551,2885725;2562152,2886016;2562152,2886366;2563999,2886645;2564476,2886016;2587664,2867386;2580800,2872397;2579587,2873729;2584293,2870546;466534,2805501;510436,2860135;475626,2815984;2669966,2805465;2669862,2805504;2669093,2811071;2650495,2833186;2628408,2858986;2629740,2858662;2650495,2834414;2669093,2812299;2669966,2805465;580150,2777798;582452,2780761;582568,2780355;408208,2749639;438430,2770526;439914,2772373;453686,2775594;484925,2806155;527935,2843013;546534,2870043;556995,2883558;601166,2922874;588380,2933931;547244,2885620;545372,2886016;584301,2931733;588380,2933931;601168,2922874;711596,3015019;689511,3022391;697647,3028535;665100,3029763;644176,3015019;624416,2999048;575595,2956046;530260,2913045;488413,2870043;468653,2849157;450054,2827042;457029,2817213;480277,2839328;505850,2860214;537234,2895844;539902,2898263;505850,2860214;481439,2839328;458191,2817213;432618,2784040;408208,2749639;2968995,2554290;2968405,2554557;2955710,2586762;2956791,2400369;2925986,2447399;2910874,2476886;2895764,2503916;2859728,2554290;2828344,2604662;2800446,2645207;2798120,2646710;2796216,2649691;2799283,2647664;2827181,2607121;2858567,2556747;2894601,2506374;2909713,2479345;2924823,2449858;2956209,2401941;3077100,2383513;3061988,2431428;3035253,2483030;3008517,2535861;2984107,2569033;3000380,2534632;3014329,2500230;3024790,2481802;3038739,2457230;3051527,2432657;3077100,2383513;3001860,2278196;2973644,2330682;2973126,2331943;3001542,2279080;3017334,2159322;2983422,2257252;2912086,2411373;2901642,2428826;2901575,2428971;2877164,2473201;2852754,2521118;2824856,2557976;2801608,2599749;2664444,2763154;2619109,2803699;2614760,2807195;2612884,2809202;2593927,2825535;2578425,2844243;2521467,2889702;2512542,2895661;2488300,2916548;2484800,2918951;2479620,2924103;2434287,2956047;2388952,2985534;2383763,2988314;2353068,3009387;2343553,3014460;2334319,3021163;2302934,3039593;2273609,3051749;2208252,3086593;2054915,3147039;1948064,3176078;2034418,3158768;2050691,3155082;2102999,3135424;2135547,3124367;2187856,3096108;2247138,3073993;2285120,3058250;2301772,3048193;2316881,3043280;2337806,3030992;2343304,3026953;2357568,3012563;2388952,2992906;2424658,2974406;2437773,2965875;2483108,2933931;2502868,2914273;2524954,2899530;2581912,2854072;2622597,2813527;2667930,2772983;2805095,2609577;2823971,2575659;2824856,2572718;2855079,2523574;2864378,2508830;2876743,2490703;2880652,2483030;2905062,2438800;2952721,2334367;2999217,2222564;3012876,2177104;3144518,2050557;3141031,2053015;3141031,2053015;3155498,1977742;3155080,1979916;3158467,1984212;3168929,1996498;3175904,1991584;3176079,1990641;3171254,1994041;3159630,1982983;3145137,1838175;3144325,1838223;3142855,1838310;3143356,1844150;3142194,1874866;3137545,1893295;3109647,1939982;3102673,1980527;3095698,1994041;3084074,2053015;3071287,2099702;3057338,2145161;3049202,2180791;3039902,2217649;3047319,2205457;3053851,2179561;3059663,2142703;3073612,2097245;3086399,2050557;3098023,1991584;3104997,1978069;3111972,1937525;3139870,1890838;3121271,1985440;3107322,2064072;3075936,2164818;3069728,2175026;3067074,2190313;3058501,2216421;3025954,2291366;3010842,2330682;3001542,2351569;2989918,2373684;2958534,2432657;2924823,2490402;2881815,2567805;2834155,2643979;2802771,2686980;2769060,2728753;2757436,2745953;2744650,2763154;2724889,2780355;2692570,2818177;2693503,2822128;2659794,2858986;2623759,2886016;2594699,2910588;2567170,2931852;2571451,2931475;2601673,2908131;2630734,2883558;2666768,2856529;2700479,2819670;2699316,2814756;2731863,2776669;2751625,2759469;2764411,2742268;2776035,2725068;2809745,2683295;2841130,2640293;2888789,2564118;2931798,2486716;2965508,2428971;2996893,2369997;3008517,2347882;3017816,2326996;3032928,2287681;3065475,2212735;3078261,2162362;3109647,2061616;3123596,1982984;3142194,1888380;3146388,1871763;3143356,1871180;3144518,1840465;3170091,1812206;3156556,1871818;3156557,1871818;3170092,1812207;3180553,1799920;3173579,1815893;3171981,1849372;3171254,1881009;3159630,1918814;3159630,1923132;3173579,1881009;3175904,1815891;3181323,1803481;3130569,1747089;3122953,1766119;3120108,1793778;3116441,1780857;3115100,1782681;3118946,1796235;3116621,1815893;3121271,1831864;3124875,1831652;3122433,1823263;3124758,1803605;3130569,1747089;3228213,1713917;3230538,1715145;3229375,1766747;3230538,1802377;3227050,1867493;3223563,1904352;3213101,1958411;3209614,2003870;3192177,2087416;3175904,2159904;3146844,2173419;3149169,2166047;3153819,2114445;3171254,2060386;3185203,2051787;3185203,2051785;3200315,1958411;3208451,1914181;3215426,1868722;3221238,1825720;3223563,1785177;3224725,1750775;3227050,1732346;3228213,1713917;163715,1144250;164293,1144556;164348,1144384;233846,968148;208273,1018521;187350,1036951;187300,1038127;185276,1085162;185335,1085049;187350,1038179;208273,1019749;233846,969376;234718,969990;235153,969069;247794,861258;231520,873544;207110,927604;212695,932326;212877,931496;208273,927604;232683,873544;247093,862666;337300,791228;335832,792470;329599,817797;325676,830544;218734,1036951;203622,1087323;189673,1138925;159451,1247043;139690,1320760;130391,1376049;125742,1404306;122254,1432565;111793,1508739;108305,1555426;114117,1604571;116841,1577793;116442,1568940;121092,1517339;131553,1441165;139850,1430640;151899,1345415;151315,1330589;162798,1295792;169631,1266577;167588,1271616;160614,1269158;143177,1321990;144340,1351476;136203,1407993;135041,1417821;123417,1432565;126903,1404306;131553,1376049;140852,1320760;160614,1247043;190836,1138925;204785,1087323;219896,1036951;326838,830544;337300,791228;358225,668366;358223,668366;364035,673281;364035,673280;567682,493445;567458,493634;566780,494445;557286,504960;554886,508650;553318,510523;546534,520933;475627,609393;455866,633965;436105,659766;348725,761846;437267,658538;457028,632736;476789,608164;547696,519703;554886,508650;566780,494445;597189,408724;587156,412419;579695,415347;577919,417728;565132,430014;532585,452129;510500,477931;489576,503731;475627,517246;475154,516619;461969,533372;439592,562706;403558,604478;409369,611849;409481,611746;404720,605706;440754,563934;476789,517246;490738,503732;511661,477931;533747,452130;566294,430015;579081,417729;593030,412201;597433,410756;2280848,186749;2340131,215007;2365704,237122;2308746,207635;2280848,186749;2087889,97060;2134385,108117;2199480,142518;2087889,97060;1388119,88921;1363708,92145;1311399,99517;1260253,111803;1238168,119175;1212595,126547;1156636,138166;1146337,142519;1075431,168320;1005686,197806;956865,221151;924317,234665;844111,273980;805752,299782;768555,325582;709271,372270;653475,418957;600075,468194;604654,474245;615988,466029;625635,458429;660450,426329;716246,379641;775528,332954;812725,307152;851085,281352;931291,242036;962676,224836;1011497,201492;1081242,172005;1152148,146205;1181934,140021;1196322,134824;1392164,90168;1803825,62505;1828671,65116;1862381,77402;1836808,73717;1783337,62659;1803825,62505;1939100,52830;1986758,56515;2044879,81087;1972809,67573;1939100,52830;1550275,52523;1416016,60201;1323023,73716;1278852,86002;1240492,100745;1187021,108117;984761,190435;911530,224836;889444,233436;869684,244494;832486,265380;774366,297323;730194,334182;602329,439843;575608,464402;549466,489631;550020,490217;348924,739625;308239,798598;289641,834229;271042,867401;236170,936203;198237,999383;197811,1001320;185024,1038179;175725,1055379;173400,1057837;163084,1094081;160614,1115582;158289,1146297;142015,1196671;126903,1247043;110630,1320760;101330,1388335;95519,1455908;103655,1409221;104409,1405368;105980,1387105;115279,1319532;118191,1320559;118444,1319417;115280,1318303;131554,1244586;146665,1194212;162864,1144071;161777,1143840;164102,1113125;176888,1055379;186187,1038179;186499,1037281;198974,1001320;237333,937432;272205,868630;290804,835458;309402,799828;350087,740854;551183,491446;604654,439844;732519,334183;776691,297325;834811,265381;872008,244494;891770,233437;913855,224836;987088,190435;1189347,108118;1242818,100746;1281176,86003;1325348,73717;1418341,60201;1552599,52983;1660512,56810;1713593,0;1768225,3685;1824021,9829;1861218,19658;1885629,31944;1915852,25800;1961185,36858;1989083,45458;1987921,46687;1986758,55287;1939100,51602;1922826,46687;1906553,43001;1875167,35629;1843783,28257;1811235,23343;1775201,23343;1746140,23343;1700807,23343;1698677,22625;1678720,33172;1685695,45458;1755439,60201;1724403,60774;1724926,60817;1757764,60201;1785662,63888;1839133,74945;1864706,78631;1907716,88460;1951887,98289;1994896,109346;2037906,122861;2058829,129004;2079752,136376;2080022,136636;2095027,139371;2131388,153652;2136467,161786;2137873,162177;2170420,175691;2198318,187977;2226216,201493;2247139,213779;2261088,221151;2276199,229750;2327345,260466;2392440,304696;2426150,329269;2427127,330005;2444353,341067;3100348,1645115;3099857,1655396;3113134,1657401;3125919,1667230;3131732,1700402;3153817,1739717;3163118,1740611;3163118,1731118;3172567,1703373;3172416,1697946;3181715,1664772;3194502,1664772;3214263,1651258;3216587,1705317;3210776,1731118;3203802,1755690;3200314,1796235;3199152,1817121;3196827,1838008;3191871,1841501;3192177,1842921;3196926,1839575;3199152,1819578;3200314,1798692;3203802,1758147;3210776,1733575;3216587,1707775;3225887,1715146;3224725,1733575;3222400,1752005;3221237,1786406;3218912,1826950;3213101,1869952;3206126,1915410;3197989,1959640;3182878,2053015;3168929,2061616;3151492,2115675;3146843,2167277;3144518,2174648;3124758,2231164;3118945,2236079;3094535,2296280;3120108,2236079;3125919,2231164;3088722,2342968;3068962,2354026;3064864,2362690;3065475,2363854;3070125,2354025;3089885,2342968;3075936,2384741;3050363,2433885;3037578,2458458;3023629,2483030;3013166,2501458;2998056,2537089;2981782,2571490;2956209,2608349;2930636,2642750;2931701,2640431;2902737,2682065;2839967,2754554;2827609,2774651;2839967,2755782;2902737,2683293;2855079,2759468;2830522,2786652;2810810,2801968;2809744,2803699;2797420,2813720;2796958,2817213;2742324,2876187;2684204,2932703;2681517,2934764;2662119,2960960;2615622,2997819;2572166,3032268;2572010,3032468;2615622,2999048;2662119,2962190;2623759,3002733;2592519,3024234;2570909,3033881;2570288,3034679;2547040,3050650;2538280,3054941;2516237,3073841;2494732,3089966;2462184,3112081;2451723,3113310;2440096,3118773;2438288,3120224;2452885,3114538;2463347,3113310;2421501,3146482;2394765,3161227;2368030,3174741;2349146,3177734;2345943,3179655;2257600,3220199;2253096,3221281;2226216,3239857;2241327,3244771;2185531,3270573;2190181,3253372;2171582,3260744;2154146,3266886;2118111,3279172;2113297,3273065;2096025,3276715;2075101,3281629;2032093,3292688;2030675,3293384;2071615,3282857;2092538,3277943;2109974,3274258;2116948,3280400;2152983,3268114;2170419,3261972;2189018,3254600;2184368,3271801;2135547,3296373;2133154,3295665;2099513,3309887;2071615,3318488;2029768,3329545;2012478,3328010;1976313,3335447;1975134,3338146;1878655,3357804;1856568,3351660;1837970,3351660;1805422,3362718;1776363,3365175;1747302,3366403;1744145,3364974;1717661,3369936;1685695,3363946;1686858,3362718;1692669,3354117;1665935,3350432;1678720,3343060;1717081,3341831;1754278,3340603;1807747,3341831;1844944,3338146;1914689,3322173;1961185,3311116;1996058,3309887;1998484,3308696;1964673,3309888;1918177,3320945;1848432,3336918;1811235,3340603;1757764,3339375;1720567,3340603;1682207,3341832;1683370,3336918;1691506,3324632;2049528,3261972;2292473,3164912;2356404,3129281;2392440,3109623;2429637,3088738;2499381,3044507;2555177,2999048;2659794,2913045;2688854,2888473;2716751,2862672;2758598,2822128;2776035,2791413;2801081,2767146;2801282,2765622;2777198,2788956;2759761,2819670;2717914,2860215;2690017,2886016;2660957,2910588;2556340,2996591;2500544,3042050;2430800,3086280;2393603,3107166;2357568,3126824;2293636,3162455;2050691,3259514;1692669,3322174;1665935,3322174;1662447,3312346;1634549,3311116;1608976,3322174;1534582,3323402;1479949,3320945;1453213,3318488;1426478,3313573;1442584,3295417;1439264,3296373;1379261,3284628;1376494,3285316;1261416,3263201;1216082,3253372;1176560,3246000;1128901,3222656;1069618,3199313;1008011,3173511;1018472,3164912;1061482,3173511;1080080,3190712;1144012,3210370;1270715,3244771;1302100,3250915;1335810,3257057;1373007,3265658;1413999,3275027;1417178,3274258;1455538,3280402;1456700,3277944;1512495,3280402;1521795,3281629;1607813,3281629;1670583,3284087;1744977,3277944;1754276,3277944;1757764,3287773;1830995,3277944;1879817,3265658;1907714,3260744;1925151,3258286;1963510,3248458;1994896,3241086;2026280,3232485;2083849,3221954;2091376,3218971;2030931,3230028;1999545,3238629;1968161,3246000;1929801,3255829;1912365,3258286;1884468,3263201;1808910,3270573;1757764,3275487;1748465,3275487;1674071,3281629;1611301,3279172;1525282,3279172;1515983,3277944;1479949,3261972;1460188,3275487;1460137,3275593;1476461,3264429;1512497,3280400;1456701,3277943;1457140,3277642;1420666,3271801;1377657,3261972;1340460,3253372;1306749,3247228;1275365,3241086;1148662,3206685;1084730,3187027;1066131,3169826;1023122,3161225;959190,3126824;940591,3128053;874333,3092423;862709,3070308;865034,3069080;905719,3092423;946403,3115767;958027,3108395;910368,3075222;870847,3056794;816213,3023620;769716,2991676;696485,2958504;668587,2933932;674399,2931475;702297,2940075;644176,2876187;611629,2847929;581406,2819670;543047,2786498;487251,2721381;483423,2708735;472140,2696809;433781,2652579;429131,2630464;414019,2608349;412219,2605365;394258,2592376;359385,2539546;339625,2490402;337300,2490402;310565,2436343;284992,2382283;258256,2319625;233846,2255737;258256,2298738;282667,2352797;290804,2382283;294167,2387496;290028,2364749;279233,2344042;261662,2302281;240819,2265564;215246,2191848;193337,2116280;186143,2094251;154809,1962053;140951,1866085;140852,1868722;142015,1888380;147827,1933840;154801,1980527;143177,1939982;135041,1888380;125742,1888380;119929,1841693;111793,1812206;104818,1783949;85057,1761834;79245,1761834;73433,1731118;71108,1691802;75757,1636515;78082,1616857;82041,1603374;80117,1572627;82732,1527168;87381,1517954;87381,1512424;78082,1530854;69946,1518568;54834,1496453;52073,1478945;51347,1480480;46698,1529625;43210,1578769;39723,1616857;39723,1695487;40885,1736032;43210,1776576;32749,1814663;30424,1814663;23450,1740947;23450,1664772;29261,1605799;39718,1616851;30424,1604571;28099,1560341;30424,1492766;31586,1474338;35074,1443622;49023,1388335;55973,1351607;53672,1342875;45535,1392020;31586,1447308;28099,1478023;26936,1496453;24611,1564026;26936,1608256;21125,1667230;21125,1743404;28099,1817121;30424,1817121;45535,1887152;53672,1944897;71108,2003870;98570,2130686;100967,2154990;105981,2154990;131554,2220106;140854,2253280;123417,2225021;104818,2180791;103656,2193077;93543,2159942;86220,2161133;78082,2132875;50184,2065301;32749,2005099;31586,1954726;23450,1895752;17637,1836778;4851,1793778;12987,1565255;21125,1506282;14150,1474338;28099,1385877;31586,1364990;40885,1293731;65296,1242129;59484,1312161;65294,1300157;68783,1271462;69946,1239672;80407,1199127;96681,1137696;116442,1075037;117923,1073277;126905,1023435;139690,987805;154802,958318;185025,896888;209435,841600;244307,770341;269880,739625;290804,696624;308240,669594;326839,659766;331489,652394;350087,613078;386121,568848;387102,587335;384474,595105;422155,554105;440754,528304;465165,503732;467269,506202;466328,504960;496551,473016;526773,443529;559321,406671;604654,371040;653475,332954;682666,311430;702297,292409;737169,270294;774366,249408;779290,246732;791948,233590;812726,217464;835539,205178;851677,201252;854572,199034;1170747,63887;1182478,61191;1214919,49143;1237295,44382;1248963,44278;1253279,43001;1518308,6142;1593574,5835;1674071,7370;1675569,8558;1714756,3685;1750790,9828;1786825,17199;1805416,21666;1785662,15971;1749627,8600;1713593,2457;1713593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rect id="Dikdörtgen 4" o:spid="_x0000_s1028" style="position:absolute;left:8855;top:-2286;width:77724;height:26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up 12" o:spid="_x0000_s1029" style="position:absolute;left:59717;top:79070;width:26950;height:24123" coordorigin="-27,5584" coordsize="22056,197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Serbest Biçimli: Şekil 10" o:spid="_x0000_s1030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Serbest Form: Şekil 10" o:spid="_x0000_s1031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>
      <w:rPr>
        <w:rFonts w:ascii="Arial" w:hAnsi="Arial" w:cs="Arial"/>
        <w:b/>
        <w:color w:val="162A3C" w:themeColor="accent1" w:themeShade="80"/>
        <w:sz w:val="32"/>
        <w:lang w:val="el-GR"/>
      </w:rPr>
      <w:t xml:space="preserve">ΠΣΔΔ: </w:t>
    </w:r>
    <w:r w:rsidR="00BC64D1">
      <w:rPr>
        <w:rFonts w:ascii="Arial" w:hAnsi="Arial" w:cs="Arial"/>
        <w:b/>
        <w:color w:val="162A3C" w:themeColor="accent1" w:themeShade="80"/>
        <w:sz w:val="32"/>
        <w:lang w:val="el-GR"/>
      </w:rPr>
      <w:t>Ομάδα Φοιτητών/</w:t>
    </w:r>
    <w:r w:rsidR="003249E0">
      <w:rPr>
        <w:rFonts w:ascii="Arial" w:hAnsi="Arial" w:cs="Arial"/>
        <w:b/>
        <w:color w:val="162A3C" w:themeColor="accent1" w:themeShade="80"/>
        <w:sz w:val="32"/>
        <w:lang w:val="el-GR"/>
      </w:rPr>
      <w:t>τριώ</w:t>
    </w:r>
    <w:r w:rsidR="00BC64D1">
      <w:rPr>
        <w:rFonts w:ascii="Arial" w:hAnsi="Arial" w:cs="Arial"/>
        <w:b/>
        <w:color w:val="162A3C" w:themeColor="accent1" w:themeShade="80"/>
        <w:sz w:val="32"/>
        <w:lang w:val="el-GR"/>
      </w:rPr>
      <w:t>ν</w:t>
    </w:r>
    <w:r w:rsidRPr="00614A69">
      <w:rPr>
        <w:rFonts w:ascii="Arial" w:hAnsi="Arial" w:cs="Arial"/>
        <w:b/>
        <w:color w:val="162A3C" w:themeColor="accent1" w:themeShade="80"/>
        <w:sz w:val="32"/>
        <w:lang w:val="el-GR"/>
      </w:rPr>
      <w:br/>
    </w:r>
    <w:r>
      <w:rPr>
        <w:rFonts w:ascii="Arial" w:hAnsi="Arial" w:cs="Arial"/>
        <w:b/>
        <w:color w:val="162A3C" w:themeColor="accent1" w:themeShade="80"/>
        <w:sz w:val="32"/>
        <w:lang w:val="el-GR"/>
      </w:rPr>
      <w:t>Φόρμα</w:t>
    </w:r>
    <w:r w:rsidRPr="00614A69">
      <w:rPr>
        <w:rFonts w:ascii="Arial" w:hAnsi="Arial" w:cs="Arial"/>
        <w:b/>
        <w:color w:val="162A3C" w:themeColor="accent1" w:themeShade="80"/>
        <w:sz w:val="32"/>
        <w:lang w:val="el-GR"/>
      </w:rPr>
      <w:t xml:space="preserve"> </w:t>
    </w:r>
    <w:r>
      <w:rPr>
        <w:rFonts w:ascii="Arial" w:hAnsi="Arial" w:cs="Arial"/>
        <w:b/>
        <w:color w:val="162A3C" w:themeColor="accent1" w:themeShade="80"/>
        <w:sz w:val="32"/>
        <w:lang w:val="el-GR"/>
      </w:rPr>
      <w:t>Συμμετοχής</w:t>
    </w:r>
    <w:r>
      <w:rPr>
        <w:rFonts w:ascii="Arial" w:hAnsi="Arial" w:cs="Arial"/>
        <w:b/>
        <w:color w:val="162A3C" w:themeColor="accent1" w:themeShade="80"/>
        <w:sz w:val="32"/>
        <w:lang w:val="el-GR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0EC0FFA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E0AE6A8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6501660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D60B5A8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C36CC5A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F056F2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3F8EC44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EDA40CE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FB8DE64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02E4102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666666" w:themeColor="accent4"/>
      </w:rPr>
    </w:lvl>
  </w:abstractNum>
  <w:abstractNum w:abstractNumId="1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1" w15:restartNumberingAfterBreak="0">
    <w:nsid w:val="112E54D5"/>
    <w:multiLevelType w:val="hybridMultilevel"/>
    <w:tmpl w:val="6B0081A8"/>
    <w:lvl w:ilvl="0" w:tplc="4C8294E8">
      <w:start w:val="1"/>
      <w:numFmt w:val="bullet"/>
      <w:pStyle w:val="a1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A591F"/>
    <w:multiLevelType w:val="multilevel"/>
    <w:tmpl w:val="0409001D"/>
    <w:styleLink w:val="1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250B4FB7"/>
    <w:multiLevelType w:val="multilevel"/>
    <w:tmpl w:val="04090023"/>
    <w:styleLink w:val="a2"/>
    <w:lvl w:ilvl="0">
      <w:start w:val="1"/>
      <w:numFmt w:val="upperRoman"/>
      <w:lvlText w:val="文章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D6749A3"/>
    <w:multiLevelType w:val="hybridMultilevel"/>
    <w:tmpl w:val="A1A4A7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F75381"/>
    <w:multiLevelType w:val="hybridMultilevel"/>
    <w:tmpl w:val="AE8008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913346"/>
    <w:multiLevelType w:val="hybridMultilevel"/>
    <w:tmpl w:val="78D4BC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467F76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0"/>
  </w:num>
  <w:num w:numId="2">
    <w:abstractNumId w:val="11"/>
  </w:num>
  <w:num w:numId="3">
    <w:abstractNumId w:val="9"/>
  </w:num>
  <w:num w:numId="4">
    <w:abstractNumId w:val="17"/>
  </w:num>
  <w:num w:numId="5">
    <w:abstractNumId w:val="12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13"/>
  </w:num>
  <w:num w:numId="16">
    <w:abstractNumId w:val="14"/>
  </w:num>
  <w:num w:numId="17">
    <w:abstractNumId w:val="15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bordersDoNotSurroundHeader/>
  <w:bordersDoNotSurroundFooter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MzYxMjIwNjGxtDRR0lEKTi0uzszPAykwqgUAwnstlCwAAAA="/>
  </w:docVars>
  <w:rsids>
    <w:rsidRoot w:val="003906E4"/>
    <w:rsid w:val="00024213"/>
    <w:rsid w:val="00060042"/>
    <w:rsid w:val="00080D47"/>
    <w:rsid w:val="0008685D"/>
    <w:rsid w:val="00090860"/>
    <w:rsid w:val="000B10F4"/>
    <w:rsid w:val="00112FD7"/>
    <w:rsid w:val="00150ABD"/>
    <w:rsid w:val="001946FC"/>
    <w:rsid w:val="001E6D8F"/>
    <w:rsid w:val="00222466"/>
    <w:rsid w:val="00247254"/>
    <w:rsid w:val="0024753C"/>
    <w:rsid w:val="00276026"/>
    <w:rsid w:val="0028738A"/>
    <w:rsid w:val="002B4549"/>
    <w:rsid w:val="002F22DB"/>
    <w:rsid w:val="003100BF"/>
    <w:rsid w:val="00310F17"/>
    <w:rsid w:val="00322A46"/>
    <w:rsid w:val="003249E0"/>
    <w:rsid w:val="003326CB"/>
    <w:rsid w:val="00353B60"/>
    <w:rsid w:val="00356006"/>
    <w:rsid w:val="00376291"/>
    <w:rsid w:val="00380FD1"/>
    <w:rsid w:val="00383D02"/>
    <w:rsid w:val="00385DE7"/>
    <w:rsid w:val="003906E4"/>
    <w:rsid w:val="003B2196"/>
    <w:rsid w:val="003B756B"/>
    <w:rsid w:val="003D1B71"/>
    <w:rsid w:val="00433232"/>
    <w:rsid w:val="004402DA"/>
    <w:rsid w:val="004B3627"/>
    <w:rsid w:val="004E158A"/>
    <w:rsid w:val="005126E5"/>
    <w:rsid w:val="00555D2B"/>
    <w:rsid w:val="00565C77"/>
    <w:rsid w:val="0056708E"/>
    <w:rsid w:val="005801E5"/>
    <w:rsid w:val="00590471"/>
    <w:rsid w:val="005D01FA"/>
    <w:rsid w:val="00614A69"/>
    <w:rsid w:val="00653E17"/>
    <w:rsid w:val="006A08E8"/>
    <w:rsid w:val="006D79A8"/>
    <w:rsid w:val="0072353B"/>
    <w:rsid w:val="00756721"/>
    <w:rsid w:val="007575B6"/>
    <w:rsid w:val="00784531"/>
    <w:rsid w:val="00786101"/>
    <w:rsid w:val="007B3C81"/>
    <w:rsid w:val="007D67CA"/>
    <w:rsid w:val="007E668F"/>
    <w:rsid w:val="007F5B63"/>
    <w:rsid w:val="00803A0A"/>
    <w:rsid w:val="00846CB9"/>
    <w:rsid w:val="008566AA"/>
    <w:rsid w:val="008A1E6E"/>
    <w:rsid w:val="008C024F"/>
    <w:rsid w:val="008C2CFC"/>
    <w:rsid w:val="00912DC8"/>
    <w:rsid w:val="009475DC"/>
    <w:rsid w:val="00955FCB"/>
    <w:rsid w:val="00967B93"/>
    <w:rsid w:val="00971431"/>
    <w:rsid w:val="009B4D09"/>
    <w:rsid w:val="009D090F"/>
    <w:rsid w:val="009E2F93"/>
    <w:rsid w:val="00A31464"/>
    <w:rsid w:val="00A31B16"/>
    <w:rsid w:val="00A33613"/>
    <w:rsid w:val="00A47A8D"/>
    <w:rsid w:val="00A819C4"/>
    <w:rsid w:val="00A97D11"/>
    <w:rsid w:val="00AA5CBD"/>
    <w:rsid w:val="00AC6C7E"/>
    <w:rsid w:val="00B4158A"/>
    <w:rsid w:val="00B6466C"/>
    <w:rsid w:val="00B73C45"/>
    <w:rsid w:val="00B96BDA"/>
    <w:rsid w:val="00BB1B5D"/>
    <w:rsid w:val="00BC22C7"/>
    <w:rsid w:val="00BC64D1"/>
    <w:rsid w:val="00BD195A"/>
    <w:rsid w:val="00C026BE"/>
    <w:rsid w:val="00C07240"/>
    <w:rsid w:val="00C14078"/>
    <w:rsid w:val="00C24BDE"/>
    <w:rsid w:val="00CE0E5D"/>
    <w:rsid w:val="00CE1E3D"/>
    <w:rsid w:val="00D053FA"/>
    <w:rsid w:val="00D40A5A"/>
    <w:rsid w:val="00D67AF6"/>
    <w:rsid w:val="00DC3F0A"/>
    <w:rsid w:val="00DD0189"/>
    <w:rsid w:val="00E01DAB"/>
    <w:rsid w:val="00E26AED"/>
    <w:rsid w:val="00E73AB8"/>
    <w:rsid w:val="00E87ADC"/>
    <w:rsid w:val="00E90A60"/>
    <w:rsid w:val="00ED47F7"/>
    <w:rsid w:val="00EE7E09"/>
    <w:rsid w:val="00EF7668"/>
    <w:rsid w:val="00F0223C"/>
    <w:rsid w:val="00F3235D"/>
    <w:rsid w:val="00F32393"/>
    <w:rsid w:val="00F543FA"/>
    <w:rsid w:val="00F878BD"/>
    <w:rsid w:val="00FA1B6F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6A23E38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tr-T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3">
    <w:name w:val="Normal"/>
    <w:uiPriority w:val="1"/>
    <w:rsid w:val="00DD0189"/>
    <w:pPr>
      <w:widowControl w:val="0"/>
      <w:autoSpaceDE w:val="0"/>
      <w:autoSpaceDN w:val="0"/>
      <w:adjustRightInd w:val="0"/>
    </w:pPr>
    <w:rPr>
      <w:rFonts w:ascii="Calibri" w:hAnsi="Calibri" w:cs="Calibri"/>
      <w:lang w:val="en-GB"/>
    </w:rPr>
  </w:style>
  <w:style w:type="paragraph" w:styleId="1">
    <w:name w:val="heading 1"/>
    <w:basedOn w:val="a3"/>
    <w:next w:val="a3"/>
    <w:link w:val="1Char"/>
    <w:uiPriority w:val="9"/>
    <w:qFormat/>
    <w:rsid w:val="00DD0189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="Corbel" w:hAnsi="Corbel"/>
      <w:b/>
      <w:bCs/>
      <w:color w:val="2C567A" w:themeColor="accent1"/>
      <w:sz w:val="28"/>
      <w:szCs w:val="20"/>
    </w:rPr>
  </w:style>
  <w:style w:type="paragraph" w:styleId="21">
    <w:name w:val="heading 2"/>
    <w:basedOn w:val="a3"/>
    <w:next w:val="a3"/>
    <w:link w:val="2Char"/>
    <w:uiPriority w:val="9"/>
    <w:rsid w:val="00DD0189"/>
    <w:pPr>
      <w:kinsoku w:val="0"/>
      <w:overflowPunct w:val="0"/>
      <w:spacing w:before="360" w:after="120"/>
      <w:outlineLvl w:val="1"/>
    </w:pPr>
    <w:rPr>
      <w:rFonts w:ascii="Corbel" w:hAnsi="Corbel" w:cs="Georgia"/>
      <w:b/>
      <w:bCs/>
      <w:color w:val="0072C7" w:themeColor="accent2"/>
      <w:sz w:val="24"/>
      <w:szCs w:val="20"/>
      <w:u w:val="single"/>
    </w:rPr>
  </w:style>
  <w:style w:type="paragraph" w:styleId="31">
    <w:name w:val="heading 3"/>
    <w:basedOn w:val="a3"/>
    <w:next w:val="a3"/>
    <w:link w:val="3Char"/>
    <w:uiPriority w:val="9"/>
    <w:semiHidden/>
    <w:unhideWhenUsed/>
    <w:qFormat/>
    <w:rsid w:val="00DD0189"/>
    <w:pPr>
      <w:keepNext/>
      <w:keepLines/>
      <w:spacing w:before="40"/>
      <w:outlineLvl w:val="2"/>
    </w:pPr>
    <w:rPr>
      <w:rFonts w:ascii="Corbel" w:eastAsiaTheme="majorEastAsia" w:hAnsi="Corbel" w:cstheme="majorBidi"/>
      <w:color w:val="162A3C" w:themeColor="accent1" w:themeShade="7F"/>
      <w:sz w:val="24"/>
      <w:szCs w:val="24"/>
    </w:rPr>
  </w:style>
  <w:style w:type="paragraph" w:styleId="41">
    <w:name w:val="heading 4"/>
    <w:basedOn w:val="a3"/>
    <w:next w:val="a3"/>
    <w:link w:val="4Char"/>
    <w:uiPriority w:val="9"/>
    <w:semiHidden/>
    <w:unhideWhenUsed/>
    <w:qFormat/>
    <w:rsid w:val="00DD0189"/>
    <w:pPr>
      <w:keepNext/>
      <w:keepLines/>
      <w:spacing w:before="40"/>
      <w:outlineLvl w:val="3"/>
    </w:pPr>
    <w:rPr>
      <w:rFonts w:ascii="Corbel" w:eastAsiaTheme="majorEastAsia" w:hAnsi="Corbel" w:cstheme="majorBidi"/>
      <w:i/>
      <w:iCs/>
      <w:color w:val="21405B" w:themeColor="accent1" w:themeShade="BF"/>
    </w:rPr>
  </w:style>
  <w:style w:type="paragraph" w:styleId="51">
    <w:name w:val="heading 5"/>
    <w:basedOn w:val="a3"/>
    <w:next w:val="a3"/>
    <w:link w:val="5Char"/>
    <w:uiPriority w:val="9"/>
    <w:semiHidden/>
    <w:unhideWhenUsed/>
    <w:qFormat/>
    <w:rsid w:val="00DD0189"/>
    <w:pPr>
      <w:keepNext/>
      <w:keepLines/>
      <w:spacing w:before="40"/>
      <w:outlineLvl w:val="4"/>
    </w:pPr>
    <w:rPr>
      <w:rFonts w:ascii="Corbel" w:eastAsiaTheme="majorEastAsia" w:hAnsi="Corbel" w:cstheme="majorBidi"/>
      <w:color w:val="21405B" w:themeColor="accent1" w:themeShade="BF"/>
    </w:rPr>
  </w:style>
  <w:style w:type="paragraph" w:styleId="6">
    <w:name w:val="heading 6"/>
    <w:basedOn w:val="a3"/>
    <w:next w:val="a3"/>
    <w:link w:val="6Char"/>
    <w:uiPriority w:val="9"/>
    <w:semiHidden/>
    <w:unhideWhenUsed/>
    <w:qFormat/>
    <w:rsid w:val="00DD0189"/>
    <w:pPr>
      <w:keepNext/>
      <w:keepLines/>
      <w:spacing w:before="40"/>
      <w:outlineLvl w:val="5"/>
    </w:pPr>
    <w:rPr>
      <w:rFonts w:ascii="Corbel" w:eastAsiaTheme="majorEastAsia" w:hAnsi="Corbel" w:cstheme="majorBidi"/>
      <w:color w:val="162A3C" w:themeColor="accent1" w:themeShade="7F"/>
    </w:rPr>
  </w:style>
  <w:style w:type="paragraph" w:styleId="7">
    <w:name w:val="heading 7"/>
    <w:basedOn w:val="a3"/>
    <w:next w:val="a3"/>
    <w:link w:val="7Char"/>
    <w:uiPriority w:val="9"/>
    <w:semiHidden/>
    <w:unhideWhenUsed/>
    <w:qFormat/>
    <w:rsid w:val="00DD0189"/>
    <w:pPr>
      <w:keepNext/>
      <w:keepLines/>
      <w:spacing w:before="40"/>
      <w:outlineLvl w:val="6"/>
    </w:pPr>
    <w:rPr>
      <w:rFonts w:ascii="Corbel" w:eastAsiaTheme="majorEastAsia" w:hAnsi="Corbel" w:cstheme="majorBidi"/>
      <w:i/>
      <w:iCs/>
      <w:color w:val="162A3C" w:themeColor="accent1" w:themeShade="7F"/>
    </w:rPr>
  </w:style>
  <w:style w:type="paragraph" w:styleId="8">
    <w:name w:val="heading 8"/>
    <w:basedOn w:val="a3"/>
    <w:next w:val="a3"/>
    <w:link w:val="8Char"/>
    <w:uiPriority w:val="9"/>
    <w:semiHidden/>
    <w:unhideWhenUsed/>
    <w:qFormat/>
    <w:rsid w:val="00DD0189"/>
    <w:pPr>
      <w:keepNext/>
      <w:keepLines/>
      <w:spacing w:before="40"/>
      <w:outlineLvl w:val="7"/>
    </w:pPr>
    <w:rPr>
      <w:rFonts w:ascii="Corbel" w:eastAsiaTheme="majorEastAsia" w:hAnsi="Corbel" w:cstheme="majorBidi"/>
      <w:color w:val="272727" w:themeColor="text1" w:themeTint="D8"/>
      <w:sz w:val="21"/>
      <w:szCs w:val="21"/>
    </w:rPr>
  </w:style>
  <w:style w:type="paragraph" w:styleId="9">
    <w:name w:val="heading 9"/>
    <w:basedOn w:val="a3"/>
    <w:next w:val="a3"/>
    <w:link w:val="9Char"/>
    <w:uiPriority w:val="9"/>
    <w:semiHidden/>
    <w:unhideWhenUsed/>
    <w:qFormat/>
    <w:rsid w:val="00DD0189"/>
    <w:pPr>
      <w:keepNext/>
      <w:keepLines/>
      <w:spacing w:before="40"/>
      <w:outlineLvl w:val="8"/>
    </w:pPr>
    <w:rPr>
      <w:rFonts w:ascii="Corbel" w:eastAsiaTheme="majorEastAsia" w:hAnsi="Corbel" w:cstheme="majorBidi"/>
      <w:i/>
      <w:iCs/>
      <w:color w:val="272727" w:themeColor="text1" w:themeTint="D8"/>
      <w:sz w:val="21"/>
      <w:szCs w:val="21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paragraph" w:styleId="a7">
    <w:name w:val="Body Text"/>
    <w:basedOn w:val="a3"/>
    <w:link w:val="Char"/>
    <w:uiPriority w:val="1"/>
    <w:semiHidden/>
    <w:qFormat/>
    <w:rsid w:val="00DD0189"/>
    <w:rPr>
      <w:sz w:val="20"/>
      <w:szCs w:val="20"/>
    </w:rPr>
  </w:style>
  <w:style w:type="character" w:customStyle="1" w:styleId="Char">
    <w:name w:val="Σώμα κειμένου Char"/>
    <w:basedOn w:val="a4"/>
    <w:link w:val="a7"/>
    <w:uiPriority w:val="1"/>
    <w:semiHidden/>
    <w:rsid w:val="00DD0189"/>
    <w:rPr>
      <w:rFonts w:ascii="Calibri" w:hAnsi="Calibri" w:cs="Calibri"/>
      <w:sz w:val="20"/>
      <w:szCs w:val="20"/>
    </w:rPr>
  </w:style>
  <w:style w:type="character" w:customStyle="1" w:styleId="1Char">
    <w:name w:val="Επικεφαλίδα 1 Char"/>
    <w:basedOn w:val="a4"/>
    <w:link w:val="1"/>
    <w:uiPriority w:val="9"/>
    <w:rsid w:val="00DD0189"/>
    <w:rPr>
      <w:rFonts w:ascii="Corbel" w:hAnsi="Corbel" w:cs="Calibri"/>
      <w:b/>
      <w:bCs/>
      <w:color w:val="2C567A" w:themeColor="accent1"/>
      <w:sz w:val="28"/>
      <w:szCs w:val="20"/>
    </w:rPr>
  </w:style>
  <w:style w:type="paragraph" w:styleId="a1">
    <w:name w:val="List Paragraph"/>
    <w:basedOn w:val="a7"/>
    <w:uiPriority w:val="1"/>
    <w:semiHidden/>
    <w:qFormat/>
    <w:rsid w:val="00DD0189"/>
    <w:pPr>
      <w:numPr>
        <w:numId w:val="2"/>
      </w:numPr>
      <w:spacing w:after="120"/>
    </w:pPr>
    <w:rPr>
      <w:szCs w:val="24"/>
    </w:rPr>
  </w:style>
  <w:style w:type="paragraph" w:customStyle="1" w:styleId="TabloParagraf">
    <w:name w:val="Tablo Paragrafı"/>
    <w:basedOn w:val="a3"/>
    <w:uiPriority w:val="1"/>
    <w:semiHidden/>
    <w:rsid w:val="00DD0189"/>
    <w:rPr>
      <w:rFonts w:ascii="Times New Roman" w:hAnsi="Times New Roman"/>
      <w:sz w:val="24"/>
      <w:szCs w:val="24"/>
    </w:rPr>
  </w:style>
  <w:style w:type="paragraph" w:styleId="a8">
    <w:name w:val="header"/>
    <w:basedOn w:val="a3"/>
    <w:link w:val="Char0"/>
    <w:uiPriority w:val="99"/>
    <w:rsid w:val="00DD0189"/>
    <w:pPr>
      <w:tabs>
        <w:tab w:val="center" w:pos="4680"/>
        <w:tab w:val="right" w:pos="9360"/>
      </w:tabs>
    </w:pPr>
  </w:style>
  <w:style w:type="character" w:customStyle="1" w:styleId="Char0">
    <w:name w:val="Κεφαλίδα Char"/>
    <w:basedOn w:val="a4"/>
    <w:link w:val="a8"/>
    <w:uiPriority w:val="99"/>
    <w:rsid w:val="00DD0189"/>
    <w:rPr>
      <w:rFonts w:ascii="Calibri" w:hAnsi="Calibri" w:cs="Calibri"/>
    </w:rPr>
  </w:style>
  <w:style w:type="paragraph" w:styleId="a9">
    <w:name w:val="footer"/>
    <w:basedOn w:val="a3"/>
    <w:link w:val="Char1"/>
    <w:uiPriority w:val="99"/>
    <w:semiHidden/>
    <w:rsid w:val="00DD0189"/>
    <w:pPr>
      <w:tabs>
        <w:tab w:val="center" w:pos="4680"/>
        <w:tab w:val="right" w:pos="9360"/>
      </w:tabs>
    </w:pPr>
  </w:style>
  <w:style w:type="character" w:customStyle="1" w:styleId="Char1">
    <w:name w:val="Υποσέλιδο Char"/>
    <w:basedOn w:val="a4"/>
    <w:link w:val="a9"/>
    <w:uiPriority w:val="99"/>
    <w:semiHidden/>
    <w:rsid w:val="00DD0189"/>
    <w:rPr>
      <w:rFonts w:ascii="Calibri" w:hAnsi="Calibri" w:cs="Calibri"/>
    </w:rPr>
  </w:style>
  <w:style w:type="table" w:styleId="aa">
    <w:name w:val="Table Grid"/>
    <w:basedOn w:val="a5"/>
    <w:uiPriority w:val="39"/>
    <w:rsid w:val="00DD01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7"/>
    <w:next w:val="a3"/>
    <w:link w:val="Char2"/>
    <w:uiPriority w:val="10"/>
    <w:qFormat/>
    <w:rsid w:val="00DD0189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="Corbel" w:hAnsi="Corbel"/>
      <w:b/>
      <w:bCs/>
      <w:color w:val="2C567A" w:themeColor="accent1"/>
      <w:sz w:val="48"/>
      <w:szCs w:val="42"/>
    </w:rPr>
  </w:style>
  <w:style w:type="character" w:customStyle="1" w:styleId="Char2">
    <w:name w:val="Τίτλος Char"/>
    <w:basedOn w:val="a4"/>
    <w:link w:val="ab"/>
    <w:uiPriority w:val="10"/>
    <w:rsid w:val="00DD0189"/>
    <w:rPr>
      <w:rFonts w:ascii="Corbel" w:hAnsi="Corbel" w:cs="Calibri"/>
      <w:b/>
      <w:bCs/>
      <w:color w:val="2C567A" w:themeColor="accent1"/>
      <w:sz w:val="48"/>
      <w:szCs w:val="42"/>
    </w:rPr>
  </w:style>
  <w:style w:type="paragraph" w:customStyle="1" w:styleId="Bilgi">
    <w:name w:val="Bilgi"/>
    <w:basedOn w:val="a7"/>
    <w:uiPriority w:val="1"/>
    <w:qFormat/>
    <w:rsid w:val="00DD0189"/>
    <w:pPr>
      <w:kinsoku w:val="0"/>
      <w:overflowPunct w:val="0"/>
      <w:spacing w:before="4"/>
    </w:pPr>
    <w:rPr>
      <w:color w:val="666666" w:themeColor="accent4"/>
      <w:szCs w:val="17"/>
    </w:rPr>
  </w:style>
  <w:style w:type="paragraph" w:customStyle="1" w:styleId="Tarihler">
    <w:name w:val="Tarihler"/>
    <w:basedOn w:val="a7"/>
    <w:qFormat/>
    <w:rsid w:val="00DD0189"/>
    <w:pPr>
      <w:kinsoku w:val="0"/>
      <w:overflowPunct w:val="0"/>
    </w:pPr>
    <w:rPr>
      <w:b/>
      <w:color w:val="000000" w:themeColor="text1"/>
      <w:sz w:val="18"/>
    </w:rPr>
  </w:style>
  <w:style w:type="character" w:styleId="ac">
    <w:name w:val="Strong"/>
    <w:basedOn w:val="a4"/>
    <w:uiPriority w:val="22"/>
    <w:semiHidden/>
    <w:qFormat/>
    <w:rsid w:val="00DD0189"/>
    <w:rPr>
      <w:rFonts w:ascii="Calibri" w:hAnsi="Calibri" w:cs="Calibri"/>
      <w:b/>
      <w:bCs/>
      <w:color w:val="666666" w:themeColor="accent4"/>
    </w:rPr>
  </w:style>
  <w:style w:type="character" w:styleId="ad">
    <w:name w:val="Placeholder Text"/>
    <w:basedOn w:val="a4"/>
    <w:uiPriority w:val="99"/>
    <w:semiHidden/>
    <w:rsid w:val="00DD0189"/>
    <w:rPr>
      <w:rFonts w:ascii="Calibri" w:hAnsi="Calibri" w:cs="Calibri"/>
      <w:color w:val="808080"/>
    </w:rPr>
  </w:style>
  <w:style w:type="paragraph" w:styleId="ae">
    <w:name w:val="Date"/>
    <w:basedOn w:val="a3"/>
    <w:next w:val="a3"/>
    <w:link w:val="Char3"/>
    <w:uiPriority w:val="99"/>
    <w:rsid w:val="00DD0189"/>
    <w:pPr>
      <w:spacing w:line="480" w:lineRule="auto"/>
    </w:pPr>
  </w:style>
  <w:style w:type="character" w:customStyle="1" w:styleId="Char3">
    <w:name w:val="Ημερομηνία Char"/>
    <w:basedOn w:val="a4"/>
    <w:link w:val="ae"/>
    <w:uiPriority w:val="99"/>
    <w:rsid w:val="00DD0189"/>
    <w:rPr>
      <w:rFonts w:ascii="Calibri" w:hAnsi="Calibri" w:cs="Calibri"/>
    </w:rPr>
  </w:style>
  <w:style w:type="paragraph" w:styleId="af">
    <w:name w:val="No Spacing"/>
    <w:uiPriority w:val="1"/>
    <w:rsid w:val="00DD0189"/>
    <w:pPr>
      <w:widowControl w:val="0"/>
      <w:autoSpaceDE w:val="0"/>
      <w:autoSpaceDN w:val="0"/>
      <w:adjustRightInd w:val="0"/>
    </w:pPr>
    <w:rPr>
      <w:rFonts w:ascii="Calibri" w:hAnsi="Calibri" w:cs="Calibri"/>
      <w:sz w:val="8"/>
    </w:rPr>
  </w:style>
  <w:style w:type="character" w:customStyle="1" w:styleId="2Char">
    <w:name w:val="Επικεφαλίδα 2 Char"/>
    <w:basedOn w:val="a4"/>
    <w:link w:val="21"/>
    <w:uiPriority w:val="9"/>
    <w:rsid w:val="00DD0189"/>
    <w:rPr>
      <w:rFonts w:ascii="Corbel" w:hAnsi="Corbel" w:cs="Georgia"/>
      <w:b/>
      <w:bCs/>
      <w:color w:val="0072C7" w:themeColor="accent2"/>
      <w:sz w:val="24"/>
      <w:szCs w:val="20"/>
      <w:u w:val="single"/>
    </w:rPr>
  </w:style>
  <w:style w:type="paragraph" w:customStyle="1" w:styleId="Deneyim">
    <w:name w:val="Deneyim"/>
    <w:basedOn w:val="a3"/>
    <w:qFormat/>
    <w:rsid w:val="00DD0189"/>
    <w:pPr>
      <w:widowControl/>
      <w:autoSpaceDE/>
      <w:autoSpaceDN/>
      <w:adjustRightInd/>
      <w:spacing w:after="200"/>
    </w:pPr>
    <w:rPr>
      <w:rFonts w:eastAsiaTheme="minorHAnsi"/>
      <w:szCs w:val="24"/>
    </w:rPr>
  </w:style>
  <w:style w:type="paragraph" w:styleId="a0">
    <w:name w:val="List Bullet"/>
    <w:basedOn w:val="a3"/>
    <w:uiPriority w:val="99"/>
    <w:rsid w:val="00DD0189"/>
    <w:pPr>
      <w:numPr>
        <w:numId w:val="3"/>
      </w:numPr>
      <w:contextualSpacing/>
    </w:pPr>
  </w:style>
  <w:style w:type="paragraph" w:customStyle="1" w:styleId="OkulAd">
    <w:name w:val="Okul Adı"/>
    <w:basedOn w:val="a3"/>
    <w:uiPriority w:val="1"/>
    <w:rsid w:val="00DD0189"/>
    <w:rPr>
      <w:b/>
    </w:rPr>
  </w:style>
  <w:style w:type="character" w:customStyle="1" w:styleId="Mention">
    <w:name w:val="Mention"/>
    <w:basedOn w:val="a4"/>
    <w:uiPriority w:val="99"/>
    <w:semiHidden/>
    <w:unhideWhenUsed/>
    <w:rsid w:val="00DD0189"/>
    <w:rPr>
      <w:rFonts w:ascii="Calibri" w:hAnsi="Calibri" w:cs="Calibri"/>
      <w:color w:val="2B579A"/>
      <w:shd w:val="clear" w:color="auto" w:fill="E1DFDD"/>
    </w:rPr>
  </w:style>
  <w:style w:type="numbering" w:styleId="111111">
    <w:name w:val="Outline List 2"/>
    <w:basedOn w:val="a6"/>
    <w:uiPriority w:val="99"/>
    <w:semiHidden/>
    <w:unhideWhenUsed/>
    <w:rsid w:val="00DD0189"/>
    <w:pPr>
      <w:numPr>
        <w:numId w:val="4"/>
      </w:numPr>
    </w:pPr>
  </w:style>
  <w:style w:type="numbering" w:styleId="1i">
    <w:name w:val="Outline List 1"/>
    <w:basedOn w:val="a6"/>
    <w:uiPriority w:val="99"/>
    <w:semiHidden/>
    <w:unhideWhenUsed/>
    <w:rsid w:val="00DD0189"/>
    <w:pPr>
      <w:numPr>
        <w:numId w:val="5"/>
      </w:numPr>
    </w:pPr>
  </w:style>
  <w:style w:type="character" w:styleId="HTML">
    <w:name w:val="HTML Code"/>
    <w:basedOn w:val="a4"/>
    <w:uiPriority w:val="99"/>
    <w:semiHidden/>
    <w:unhideWhenUsed/>
    <w:rsid w:val="00DD0189"/>
    <w:rPr>
      <w:rFonts w:ascii="Consolas" w:hAnsi="Consolas" w:cs="Calibri"/>
      <w:sz w:val="20"/>
      <w:szCs w:val="20"/>
    </w:rPr>
  </w:style>
  <w:style w:type="character" w:styleId="HTML0">
    <w:name w:val="HTML Variable"/>
    <w:basedOn w:val="a4"/>
    <w:uiPriority w:val="99"/>
    <w:semiHidden/>
    <w:unhideWhenUsed/>
    <w:rsid w:val="00DD0189"/>
    <w:rPr>
      <w:rFonts w:ascii="Calibri" w:hAnsi="Calibri" w:cs="Calibri"/>
      <w:i/>
      <w:iCs/>
    </w:rPr>
  </w:style>
  <w:style w:type="paragraph" w:styleId="HTML1">
    <w:name w:val="HTML Address"/>
    <w:basedOn w:val="a3"/>
    <w:link w:val="HTMLChar"/>
    <w:uiPriority w:val="99"/>
    <w:semiHidden/>
    <w:unhideWhenUsed/>
    <w:rsid w:val="00DD0189"/>
    <w:rPr>
      <w:i/>
      <w:iCs/>
    </w:rPr>
  </w:style>
  <w:style w:type="character" w:customStyle="1" w:styleId="HTMLChar">
    <w:name w:val="Διεύθυνση HTML Char"/>
    <w:basedOn w:val="a4"/>
    <w:link w:val="HTML1"/>
    <w:uiPriority w:val="99"/>
    <w:semiHidden/>
    <w:rsid w:val="00DD0189"/>
    <w:rPr>
      <w:rFonts w:ascii="Calibri" w:hAnsi="Calibri" w:cs="Calibri"/>
      <w:i/>
      <w:iCs/>
    </w:rPr>
  </w:style>
  <w:style w:type="character" w:styleId="HTML2">
    <w:name w:val="HTML Definition"/>
    <w:basedOn w:val="a4"/>
    <w:uiPriority w:val="99"/>
    <w:semiHidden/>
    <w:unhideWhenUsed/>
    <w:rsid w:val="00DD0189"/>
    <w:rPr>
      <w:rFonts w:ascii="Calibri" w:hAnsi="Calibri" w:cs="Calibri"/>
      <w:i/>
      <w:iCs/>
    </w:rPr>
  </w:style>
  <w:style w:type="character" w:styleId="HTML3">
    <w:name w:val="HTML Cite"/>
    <w:basedOn w:val="a4"/>
    <w:uiPriority w:val="99"/>
    <w:semiHidden/>
    <w:unhideWhenUsed/>
    <w:rsid w:val="00DD0189"/>
    <w:rPr>
      <w:rFonts w:ascii="Calibri" w:hAnsi="Calibri" w:cs="Calibri"/>
      <w:i/>
      <w:iCs/>
    </w:rPr>
  </w:style>
  <w:style w:type="character" w:styleId="HTML4">
    <w:name w:val="HTML Typewriter"/>
    <w:basedOn w:val="a4"/>
    <w:uiPriority w:val="99"/>
    <w:semiHidden/>
    <w:unhideWhenUsed/>
    <w:rsid w:val="00DD0189"/>
    <w:rPr>
      <w:rFonts w:ascii="Consolas" w:hAnsi="Consolas" w:cs="Calibri"/>
      <w:sz w:val="20"/>
      <w:szCs w:val="20"/>
    </w:rPr>
  </w:style>
  <w:style w:type="character" w:styleId="HTML5">
    <w:name w:val="HTML Sample"/>
    <w:basedOn w:val="a4"/>
    <w:uiPriority w:val="99"/>
    <w:semiHidden/>
    <w:unhideWhenUsed/>
    <w:rsid w:val="00DD0189"/>
    <w:rPr>
      <w:rFonts w:ascii="Consolas" w:hAnsi="Consolas" w:cs="Calibri"/>
      <w:sz w:val="24"/>
      <w:szCs w:val="24"/>
    </w:rPr>
  </w:style>
  <w:style w:type="character" w:styleId="HTML6">
    <w:name w:val="HTML Acronym"/>
    <w:basedOn w:val="a4"/>
    <w:uiPriority w:val="99"/>
    <w:semiHidden/>
    <w:unhideWhenUsed/>
    <w:rsid w:val="00DD0189"/>
    <w:rPr>
      <w:rFonts w:ascii="Calibri" w:hAnsi="Calibri" w:cs="Calibri"/>
    </w:rPr>
  </w:style>
  <w:style w:type="character" w:styleId="HTML7">
    <w:name w:val="HTML Keyboard"/>
    <w:basedOn w:val="a4"/>
    <w:uiPriority w:val="99"/>
    <w:semiHidden/>
    <w:unhideWhenUsed/>
    <w:rsid w:val="00DD0189"/>
    <w:rPr>
      <w:rFonts w:ascii="Consolas" w:hAnsi="Consolas" w:cs="Calibri"/>
      <w:sz w:val="20"/>
      <w:szCs w:val="20"/>
    </w:rPr>
  </w:style>
  <w:style w:type="paragraph" w:styleId="-HTML">
    <w:name w:val="HTML Preformatted"/>
    <w:basedOn w:val="a3"/>
    <w:link w:val="-HTMLChar"/>
    <w:uiPriority w:val="99"/>
    <w:semiHidden/>
    <w:unhideWhenUsed/>
    <w:rsid w:val="00DD0189"/>
    <w:rPr>
      <w:rFonts w:ascii="Consolas" w:hAnsi="Consolas"/>
      <w:sz w:val="20"/>
      <w:szCs w:val="20"/>
    </w:rPr>
  </w:style>
  <w:style w:type="character" w:customStyle="1" w:styleId="-HTMLChar">
    <w:name w:val="Προ-διαμορφωμένο HTML Char"/>
    <w:basedOn w:val="a4"/>
    <w:link w:val="-HTML"/>
    <w:uiPriority w:val="99"/>
    <w:semiHidden/>
    <w:rsid w:val="00DD0189"/>
    <w:rPr>
      <w:rFonts w:ascii="Consolas" w:hAnsi="Consolas" w:cs="Calibri"/>
      <w:sz w:val="20"/>
      <w:szCs w:val="20"/>
    </w:rPr>
  </w:style>
  <w:style w:type="paragraph" w:styleId="10">
    <w:name w:val="toc 1"/>
    <w:basedOn w:val="a3"/>
    <w:next w:val="a3"/>
    <w:autoRedefine/>
    <w:uiPriority w:val="39"/>
    <w:semiHidden/>
    <w:unhideWhenUsed/>
    <w:rsid w:val="00DD0189"/>
    <w:pPr>
      <w:spacing w:after="100"/>
    </w:pPr>
  </w:style>
  <w:style w:type="paragraph" w:styleId="22">
    <w:name w:val="toc 2"/>
    <w:basedOn w:val="a3"/>
    <w:next w:val="a3"/>
    <w:autoRedefine/>
    <w:uiPriority w:val="39"/>
    <w:semiHidden/>
    <w:unhideWhenUsed/>
    <w:rsid w:val="00DD0189"/>
    <w:pPr>
      <w:spacing w:after="100"/>
      <w:ind w:left="220"/>
    </w:pPr>
  </w:style>
  <w:style w:type="paragraph" w:styleId="32">
    <w:name w:val="toc 3"/>
    <w:basedOn w:val="a3"/>
    <w:next w:val="a3"/>
    <w:autoRedefine/>
    <w:uiPriority w:val="39"/>
    <w:semiHidden/>
    <w:unhideWhenUsed/>
    <w:rsid w:val="00DD0189"/>
    <w:pPr>
      <w:spacing w:after="100"/>
      <w:ind w:left="440"/>
    </w:pPr>
  </w:style>
  <w:style w:type="paragraph" w:styleId="42">
    <w:name w:val="toc 4"/>
    <w:basedOn w:val="a3"/>
    <w:next w:val="a3"/>
    <w:autoRedefine/>
    <w:uiPriority w:val="39"/>
    <w:semiHidden/>
    <w:unhideWhenUsed/>
    <w:rsid w:val="00DD0189"/>
    <w:pPr>
      <w:spacing w:after="100"/>
      <w:ind w:left="660"/>
    </w:pPr>
  </w:style>
  <w:style w:type="paragraph" w:styleId="52">
    <w:name w:val="toc 5"/>
    <w:basedOn w:val="a3"/>
    <w:next w:val="a3"/>
    <w:autoRedefine/>
    <w:uiPriority w:val="39"/>
    <w:semiHidden/>
    <w:unhideWhenUsed/>
    <w:rsid w:val="00DD0189"/>
    <w:pPr>
      <w:spacing w:after="100"/>
      <w:ind w:left="880"/>
    </w:pPr>
  </w:style>
  <w:style w:type="paragraph" w:styleId="60">
    <w:name w:val="toc 6"/>
    <w:basedOn w:val="a3"/>
    <w:next w:val="a3"/>
    <w:autoRedefine/>
    <w:uiPriority w:val="39"/>
    <w:semiHidden/>
    <w:unhideWhenUsed/>
    <w:rsid w:val="00DD0189"/>
    <w:pPr>
      <w:spacing w:after="100"/>
      <w:ind w:left="1100"/>
    </w:pPr>
  </w:style>
  <w:style w:type="paragraph" w:styleId="70">
    <w:name w:val="toc 7"/>
    <w:basedOn w:val="a3"/>
    <w:next w:val="a3"/>
    <w:autoRedefine/>
    <w:uiPriority w:val="39"/>
    <w:semiHidden/>
    <w:unhideWhenUsed/>
    <w:rsid w:val="00DD0189"/>
    <w:pPr>
      <w:spacing w:after="100"/>
      <w:ind w:left="1320"/>
    </w:pPr>
  </w:style>
  <w:style w:type="paragraph" w:styleId="80">
    <w:name w:val="toc 8"/>
    <w:basedOn w:val="a3"/>
    <w:next w:val="a3"/>
    <w:autoRedefine/>
    <w:uiPriority w:val="39"/>
    <w:semiHidden/>
    <w:unhideWhenUsed/>
    <w:rsid w:val="00DD0189"/>
    <w:pPr>
      <w:spacing w:after="100"/>
      <w:ind w:left="1540"/>
    </w:pPr>
  </w:style>
  <w:style w:type="paragraph" w:styleId="90">
    <w:name w:val="toc 9"/>
    <w:basedOn w:val="a3"/>
    <w:next w:val="a3"/>
    <w:autoRedefine/>
    <w:uiPriority w:val="39"/>
    <w:semiHidden/>
    <w:unhideWhenUsed/>
    <w:rsid w:val="00DD0189"/>
    <w:pPr>
      <w:spacing w:after="100"/>
      <w:ind w:left="1760"/>
    </w:pPr>
  </w:style>
  <w:style w:type="paragraph" w:styleId="af0">
    <w:name w:val="TOC Heading"/>
    <w:basedOn w:val="1"/>
    <w:next w:val="a3"/>
    <w:uiPriority w:val="39"/>
    <w:semiHidden/>
    <w:unhideWhenUsed/>
    <w:qFormat/>
    <w:rsid w:val="00DD0189"/>
    <w:pPr>
      <w:keepNext/>
      <w:keepLines/>
      <w:pBdr>
        <w:top w:val="none" w:sz="0" w:space="0" w:color="auto"/>
      </w:pBdr>
      <w:kinsoku/>
      <w:overflowPunct/>
      <w:spacing w:after="0"/>
      <w:outlineLvl w:val="9"/>
    </w:pPr>
    <w:rPr>
      <w:rFonts w:eastAsiaTheme="majorEastAsia" w:cstheme="majorBidi"/>
      <w:b w:val="0"/>
      <w:bCs w:val="0"/>
      <w:color w:val="21405B" w:themeColor="accent1" w:themeShade="BF"/>
      <w:sz w:val="32"/>
      <w:szCs w:val="32"/>
    </w:rPr>
  </w:style>
  <w:style w:type="character" w:styleId="af1">
    <w:name w:val="Subtle Reference"/>
    <w:basedOn w:val="a4"/>
    <w:uiPriority w:val="31"/>
    <w:semiHidden/>
    <w:rsid w:val="00DD0189"/>
    <w:rPr>
      <w:rFonts w:ascii="Calibri" w:hAnsi="Calibri" w:cs="Calibri"/>
      <w:smallCaps/>
      <w:color w:val="5A5A5A" w:themeColor="text1" w:themeTint="A5"/>
    </w:rPr>
  </w:style>
  <w:style w:type="character" w:styleId="af2">
    <w:name w:val="Subtle Emphasis"/>
    <w:basedOn w:val="a4"/>
    <w:uiPriority w:val="19"/>
    <w:semiHidden/>
    <w:rsid w:val="00DD0189"/>
    <w:rPr>
      <w:rFonts w:ascii="Calibri" w:hAnsi="Calibri" w:cs="Calibri"/>
      <w:i/>
      <w:iCs/>
      <w:color w:val="404040" w:themeColor="text1" w:themeTint="BF"/>
    </w:rPr>
  </w:style>
  <w:style w:type="table" w:styleId="af3">
    <w:name w:val="Table Professional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1">
    <w:name w:val="Medium List 1"/>
    <w:basedOn w:val="a5"/>
    <w:uiPriority w:val="65"/>
    <w:semiHidden/>
    <w:unhideWhenUsed/>
    <w:rsid w:val="00DD0189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">
    <w:name w:val="Medium List 1 Accent 1"/>
    <w:basedOn w:val="a5"/>
    <w:uiPriority w:val="65"/>
    <w:semiHidden/>
    <w:unhideWhenUsed/>
    <w:rsid w:val="00DD0189"/>
    <w:rPr>
      <w:color w:val="000000" w:themeColor="text1"/>
    </w:rPr>
    <w:tblPr>
      <w:tblStyleRowBandSize w:val="1"/>
      <w:tblStyleColBandSize w:val="1"/>
      <w:tblBorders>
        <w:top w:val="single" w:sz="8" w:space="0" w:color="2C567A" w:themeColor="accent1"/>
        <w:bottom w:val="single" w:sz="8" w:space="0" w:color="2C567A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C567A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2C567A" w:themeColor="accent1"/>
          <w:bottom w:val="single" w:sz="8" w:space="0" w:color="2C567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C567A" w:themeColor="accent1"/>
          <w:bottom w:val="single" w:sz="8" w:space="0" w:color="2C567A" w:themeColor="accent1"/>
        </w:tcBorders>
      </w:tcPr>
    </w:tblStylePr>
    <w:tblStylePr w:type="band1Vert">
      <w:tblPr/>
      <w:tcPr>
        <w:shd w:val="clear" w:color="auto" w:fill="C0D5E8" w:themeFill="accent1" w:themeFillTint="3F"/>
      </w:tcPr>
    </w:tblStylePr>
    <w:tblStylePr w:type="band1Horz">
      <w:tblPr/>
      <w:tcPr>
        <w:shd w:val="clear" w:color="auto" w:fill="C0D5E8" w:themeFill="accent1" w:themeFillTint="3F"/>
      </w:tcPr>
    </w:tblStylePr>
  </w:style>
  <w:style w:type="table" w:styleId="1-2">
    <w:name w:val="Medium List 1 Accent 2"/>
    <w:basedOn w:val="a5"/>
    <w:uiPriority w:val="65"/>
    <w:semiHidden/>
    <w:unhideWhenUsed/>
    <w:rsid w:val="00DD0189"/>
    <w:rPr>
      <w:color w:val="000000" w:themeColor="text1"/>
    </w:rPr>
    <w:tblPr>
      <w:tblStyleRowBandSize w:val="1"/>
      <w:tblStyleColBandSize w:val="1"/>
      <w:tblBorders>
        <w:top w:val="single" w:sz="8" w:space="0" w:color="0072C7" w:themeColor="accent2"/>
        <w:bottom w:val="single" w:sz="8" w:space="0" w:color="0072C7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2C7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72C7" w:themeColor="accent2"/>
          <w:bottom w:val="single" w:sz="8" w:space="0" w:color="0072C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2C7" w:themeColor="accent2"/>
          <w:bottom w:val="single" w:sz="8" w:space="0" w:color="0072C7" w:themeColor="accent2"/>
        </w:tcBorders>
      </w:tcPr>
    </w:tblStylePr>
    <w:tblStylePr w:type="band1Vert">
      <w:tblPr/>
      <w:tcPr>
        <w:shd w:val="clear" w:color="auto" w:fill="B2DEFF" w:themeFill="accent2" w:themeFillTint="3F"/>
      </w:tcPr>
    </w:tblStylePr>
    <w:tblStylePr w:type="band1Horz">
      <w:tblPr/>
      <w:tcPr>
        <w:shd w:val="clear" w:color="auto" w:fill="B2DEFF" w:themeFill="accent2" w:themeFillTint="3F"/>
      </w:tcPr>
    </w:tblStylePr>
  </w:style>
  <w:style w:type="table" w:styleId="1-3">
    <w:name w:val="Medium List 1 Accent 3"/>
    <w:basedOn w:val="a5"/>
    <w:uiPriority w:val="65"/>
    <w:semiHidden/>
    <w:unhideWhenUsed/>
    <w:rsid w:val="00DD0189"/>
    <w:rPr>
      <w:color w:val="000000" w:themeColor="text1"/>
    </w:rPr>
    <w:tblPr>
      <w:tblStyleRowBandSize w:val="1"/>
      <w:tblStyleColBandSize w:val="1"/>
      <w:tblBorders>
        <w:top w:val="single" w:sz="8" w:space="0" w:color="0D1D51" w:themeColor="accent3"/>
        <w:bottom w:val="single" w:sz="8" w:space="0" w:color="0D1D51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D1D51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D1D51" w:themeColor="accent3"/>
          <w:bottom w:val="single" w:sz="8" w:space="0" w:color="0D1D5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D1D51" w:themeColor="accent3"/>
          <w:bottom w:val="single" w:sz="8" w:space="0" w:color="0D1D51" w:themeColor="accent3"/>
        </w:tcBorders>
      </w:tcPr>
    </w:tblStylePr>
    <w:tblStylePr w:type="band1Vert">
      <w:tblPr/>
      <w:tcPr>
        <w:shd w:val="clear" w:color="auto" w:fill="A6B7F0" w:themeFill="accent3" w:themeFillTint="3F"/>
      </w:tcPr>
    </w:tblStylePr>
    <w:tblStylePr w:type="band1Horz">
      <w:tblPr/>
      <w:tcPr>
        <w:shd w:val="clear" w:color="auto" w:fill="A6B7F0" w:themeFill="accent3" w:themeFillTint="3F"/>
      </w:tcPr>
    </w:tblStylePr>
  </w:style>
  <w:style w:type="table" w:styleId="1-4">
    <w:name w:val="Medium List 1 Accent 4"/>
    <w:basedOn w:val="a5"/>
    <w:uiPriority w:val="65"/>
    <w:semiHidden/>
    <w:unhideWhenUsed/>
    <w:rsid w:val="00DD0189"/>
    <w:rPr>
      <w:color w:val="000000" w:themeColor="text1"/>
    </w:rPr>
    <w:tblPr>
      <w:tblStyleRowBandSize w:val="1"/>
      <w:tblStyleColBandSize w:val="1"/>
      <w:tblBorders>
        <w:top w:val="single" w:sz="8" w:space="0" w:color="666666" w:themeColor="accent4"/>
        <w:bottom w:val="single" w:sz="8" w:space="0" w:color="666666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66666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666666" w:themeColor="accent4"/>
          <w:bottom w:val="single" w:sz="8" w:space="0" w:color="66666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66666" w:themeColor="accent4"/>
          <w:bottom w:val="single" w:sz="8" w:space="0" w:color="666666" w:themeColor="accent4"/>
        </w:tcBorders>
      </w:tcPr>
    </w:tblStylePr>
    <w:tblStylePr w:type="band1Vert">
      <w:tblPr/>
      <w:tcPr>
        <w:shd w:val="clear" w:color="auto" w:fill="D9D9D9" w:themeFill="accent4" w:themeFillTint="3F"/>
      </w:tcPr>
    </w:tblStylePr>
    <w:tblStylePr w:type="band1Horz">
      <w:tblPr/>
      <w:tcPr>
        <w:shd w:val="clear" w:color="auto" w:fill="D9D9D9" w:themeFill="accent4" w:themeFillTint="3F"/>
      </w:tcPr>
    </w:tblStylePr>
  </w:style>
  <w:style w:type="table" w:styleId="1-5">
    <w:name w:val="Medium List 1 Accent 5"/>
    <w:basedOn w:val="a5"/>
    <w:uiPriority w:val="65"/>
    <w:semiHidden/>
    <w:unhideWhenUsed/>
    <w:rsid w:val="00DD0189"/>
    <w:rPr>
      <w:color w:val="000000" w:themeColor="text1"/>
    </w:rPr>
    <w:tblPr>
      <w:tblStyleRowBandSize w:val="1"/>
      <w:tblStyleColBandSize w:val="1"/>
      <w:tblBorders>
        <w:top w:val="single" w:sz="8" w:space="0" w:color="3C76A6" w:themeColor="accent5"/>
        <w:bottom w:val="single" w:sz="8" w:space="0" w:color="3C76A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C76A6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3C76A6" w:themeColor="accent5"/>
          <w:bottom w:val="single" w:sz="8" w:space="0" w:color="3C76A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C76A6" w:themeColor="accent5"/>
          <w:bottom w:val="single" w:sz="8" w:space="0" w:color="3C76A6" w:themeColor="accent5"/>
        </w:tcBorders>
      </w:tcPr>
    </w:tblStylePr>
    <w:tblStylePr w:type="band1Vert">
      <w:tblPr/>
      <w:tcPr>
        <w:shd w:val="clear" w:color="auto" w:fill="CBDDEC" w:themeFill="accent5" w:themeFillTint="3F"/>
      </w:tcPr>
    </w:tblStylePr>
    <w:tblStylePr w:type="band1Horz">
      <w:tblPr/>
      <w:tcPr>
        <w:shd w:val="clear" w:color="auto" w:fill="CBDDEC" w:themeFill="accent5" w:themeFillTint="3F"/>
      </w:tcPr>
    </w:tblStylePr>
  </w:style>
  <w:style w:type="table" w:styleId="1-6">
    <w:name w:val="Medium List 1 Accent 6"/>
    <w:basedOn w:val="a5"/>
    <w:uiPriority w:val="65"/>
    <w:semiHidden/>
    <w:unhideWhenUsed/>
    <w:rsid w:val="00DD0189"/>
    <w:rPr>
      <w:color w:val="000000" w:themeColor="text1"/>
    </w:rPr>
    <w:tblPr>
      <w:tblStyleRowBandSize w:val="1"/>
      <w:tblStyleColBandSize w:val="1"/>
      <w:tblBorders>
        <w:top w:val="single" w:sz="8" w:space="0" w:color="1E44BC" w:themeColor="accent6"/>
        <w:bottom w:val="single" w:sz="8" w:space="0" w:color="1E44BC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E44BC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1E44BC" w:themeColor="accent6"/>
          <w:bottom w:val="single" w:sz="8" w:space="0" w:color="1E44B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E44BC" w:themeColor="accent6"/>
          <w:bottom w:val="single" w:sz="8" w:space="0" w:color="1E44BC" w:themeColor="accent6"/>
        </w:tcBorders>
      </w:tcPr>
    </w:tblStylePr>
    <w:tblStylePr w:type="band1Vert">
      <w:tblPr/>
      <w:tcPr>
        <w:shd w:val="clear" w:color="auto" w:fill="C0CDF5" w:themeFill="accent6" w:themeFillTint="3F"/>
      </w:tcPr>
    </w:tblStylePr>
    <w:tblStylePr w:type="band1Horz">
      <w:tblPr/>
      <w:tcPr>
        <w:shd w:val="clear" w:color="auto" w:fill="C0CDF5" w:themeFill="accent6" w:themeFillTint="3F"/>
      </w:tcPr>
    </w:tblStylePr>
  </w:style>
  <w:style w:type="table" w:styleId="23">
    <w:name w:val="Medium List 2"/>
    <w:basedOn w:val="a5"/>
    <w:uiPriority w:val="66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">
    <w:name w:val="Medium List 2 Accent 1"/>
    <w:basedOn w:val="a5"/>
    <w:uiPriority w:val="66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Borders>
        <w:top w:val="single" w:sz="8" w:space="0" w:color="2C567A" w:themeColor="accent1"/>
        <w:left w:val="single" w:sz="8" w:space="0" w:color="2C567A" w:themeColor="accent1"/>
        <w:bottom w:val="single" w:sz="8" w:space="0" w:color="2C567A" w:themeColor="accent1"/>
        <w:right w:val="single" w:sz="8" w:space="0" w:color="2C567A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C567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C567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C567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D5E8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D5E8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">
    <w:name w:val="Medium List 2 Accent 2"/>
    <w:basedOn w:val="a5"/>
    <w:uiPriority w:val="66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Borders>
        <w:top w:val="single" w:sz="8" w:space="0" w:color="0072C7" w:themeColor="accent2"/>
        <w:left w:val="single" w:sz="8" w:space="0" w:color="0072C7" w:themeColor="accent2"/>
        <w:bottom w:val="single" w:sz="8" w:space="0" w:color="0072C7" w:themeColor="accent2"/>
        <w:right w:val="single" w:sz="8" w:space="0" w:color="0072C7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2C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2C7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2C7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DE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2DE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">
    <w:name w:val="Medium List 2 Accent 3"/>
    <w:basedOn w:val="a5"/>
    <w:uiPriority w:val="66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Borders>
        <w:top w:val="single" w:sz="8" w:space="0" w:color="0D1D51" w:themeColor="accent3"/>
        <w:left w:val="single" w:sz="8" w:space="0" w:color="0D1D51" w:themeColor="accent3"/>
        <w:bottom w:val="single" w:sz="8" w:space="0" w:color="0D1D51" w:themeColor="accent3"/>
        <w:right w:val="single" w:sz="8" w:space="0" w:color="0D1D51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D1D5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D1D51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D1D51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6B7F0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6B7F0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">
    <w:name w:val="Medium List 2 Accent 4"/>
    <w:basedOn w:val="a5"/>
    <w:uiPriority w:val="66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Borders>
        <w:top w:val="single" w:sz="8" w:space="0" w:color="666666" w:themeColor="accent4"/>
        <w:left w:val="single" w:sz="8" w:space="0" w:color="666666" w:themeColor="accent4"/>
        <w:bottom w:val="single" w:sz="8" w:space="0" w:color="666666" w:themeColor="accent4"/>
        <w:right w:val="single" w:sz="8" w:space="0" w:color="666666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66666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66666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66666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9D9D9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9D9D9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">
    <w:name w:val="Medium List 2 Accent 5"/>
    <w:basedOn w:val="a5"/>
    <w:uiPriority w:val="66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Borders>
        <w:top w:val="single" w:sz="8" w:space="0" w:color="3C76A6" w:themeColor="accent5"/>
        <w:left w:val="single" w:sz="8" w:space="0" w:color="3C76A6" w:themeColor="accent5"/>
        <w:bottom w:val="single" w:sz="8" w:space="0" w:color="3C76A6" w:themeColor="accent5"/>
        <w:right w:val="single" w:sz="8" w:space="0" w:color="3C76A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C76A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C76A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C76A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DDE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BDDEC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">
    <w:name w:val="Medium List 2 Accent 6"/>
    <w:basedOn w:val="a5"/>
    <w:uiPriority w:val="66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Borders>
        <w:top w:val="single" w:sz="8" w:space="0" w:color="1E44BC" w:themeColor="accent6"/>
        <w:left w:val="single" w:sz="8" w:space="0" w:color="1E44BC" w:themeColor="accent6"/>
        <w:bottom w:val="single" w:sz="8" w:space="0" w:color="1E44BC" w:themeColor="accent6"/>
        <w:right w:val="single" w:sz="8" w:space="0" w:color="1E44BC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E44BC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E44BC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E44BC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DF5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DF5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2">
    <w:name w:val="Medium Shading 1"/>
    <w:basedOn w:val="a5"/>
    <w:uiPriority w:val="63"/>
    <w:semiHidden/>
    <w:unhideWhenUsed/>
    <w:rsid w:val="00DD0189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0">
    <w:name w:val="Medium Shading 1 Accent 1"/>
    <w:basedOn w:val="a5"/>
    <w:uiPriority w:val="63"/>
    <w:semiHidden/>
    <w:unhideWhenUsed/>
    <w:rsid w:val="00DD0189"/>
    <w:tblPr>
      <w:tblStyleRowBandSize w:val="1"/>
      <w:tblStyleColBandSize w:val="1"/>
      <w:tblBorders>
        <w:top w:val="single" w:sz="8" w:space="0" w:color="4382B9" w:themeColor="accent1" w:themeTint="BF"/>
        <w:left w:val="single" w:sz="8" w:space="0" w:color="4382B9" w:themeColor="accent1" w:themeTint="BF"/>
        <w:bottom w:val="single" w:sz="8" w:space="0" w:color="4382B9" w:themeColor="accent1" w:themeTint="BF"/>
        <w:right w:val="single" w:sz="8" w:space="0" w:color="4382B9" w:themeColor="accent1" w:themeTint="BF"/>
        <w:insideH w:val="single" w:sz="8" w:space="0" w:color="4382B9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382B9" w:themeColor="accent1" w:themeTint="BF"/>
          <w:left w:val="single" w:sz="8" w:space="0" w:color="4382B9" w:themeColor="accent1" w:themeTint="BF"/>
          <w:bottom w:val="single" w:sz="8" w:space="0" w:color="4382B9" w:themeColor="accent1" w:themeTint="BF"/>
          <w:right w:val="single" w:sz="8" w:space="0" w:color="4382B9" w:themeColor="accent1" w:themeTint="BF"/>
          <w:insideH w:val="nil"/>
          <w:insideV w:val="nil"/>
        </w:tcBorders>
        <w:shd w:val="clear" w:color="auto" w:fill="2C567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382B9" w:themeColor="accent1" w:themeTint="BF"/>
          <w:left w:val="single" w:sz="8" w:space="0" w:color="4382B9" w:themeColor="accent1" w:themeTint="BF"/>
          <w:bottom w:val="single" w:sz="8" w:space="0" w:color="4382B9" w:themeColor="accent1" w:themeTint="BF"/>
          <w:right w:val="single" w:sz="8" w:space="0" w:color="4382B9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D5E8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D5E8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0">
    <w:name w:val="Medium Shading 1 Accent 2"/>
    <w:basedOn w:val="a5"/>
    <w:uiPriority w:val="63"/>
    <w:semiHidden/>
    <w:unhideWhenUsed/>
    <w:rsid w:val="00DD0189"/>
    <w:tblPr>
      <w:tblStyleRowBandSize w:val="1"/>
      <w:tblStyleColBandSize w:val="1"/>
      <w:tblBorders>
        <w:top w:val="single" w:sz="8" w:space="0" w:color="169BFF" w:themeColor="accent2" w:themeTint="BF"/>
        <w:left w:val="single" w:sz="8" w:space="0" w:color="169BFF" w:themeColor="accent2" w:themeTint="BF"/>
        <w:bottom w:val="single" w:sz="8" w:space="0" w:color="169BFF" w:themeColor="accent2" w:themeTint="BF"/>
        <w:right w:val="single" w:sz="8" w:space="0" w:color="169BFF" w:themeColor="accent2" w:themeTint="BF"/>
        <w:insideH w:val="single" w:sz="8" w:space="0" w:color="169BFF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69BFF" w:themeColor="accent2" w:themeTint="BF"/>
          <w:left w:val="single" w:sz="8" w:space="0" w:color="169BFF" w:themeColor="accent2" w:themeTint="BF"/>
          <w:bottom w:val="single" w:sz="8" w:space="0" w:color="169BFF" w:themeColor="accent2" w:themeTint="BF"/>
          <w:right w:val="single" w:sz="8" w:space="0" w:color="169BFF" w:themeColor="accent2" w:themeTint="BF"/>
          <w:insideH w:val="nil"/>
          <w:insideV w:val="nil"/>
        </w:tcBorders>
        <w:shd w:val="clear" w:color="auto" w:fill="0072C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69BFF" w:themeColor="accent2" w:themeTint="BF"/>
          <w:left w:val="single" w:sz="8" w:space="0" w:color="169BFF" w:themeColor="accent2" w:themeTint="BF"/>
          <w:bottom w:val="single" w:sz="8" w:space="0" w:color="169BFF" w:themeColor="accent2" w:themeTint="BF"/>
          <w:right w:val="single" w:sz="8" w:space="0" w:color="169BFF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DE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2DE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0">
    <w:name w:val="Medium Shading 1 Accent 3"/>
    <w:basedOn w:val="a5"/>
    <w:uiPriority w:val="63"/>
    <w:semiHidden/>
    <w:unhideWhenUsed/>
    <w:rsid w:val="00DD0189"/>
    <w:tblPr>
      <w:tblStyleRowBandSize w:val="1"/>
      <w:tblStyleColBandSize w:val="1"/>
      <w:tblBorders>
        <w:top w:val="single" w:sz="8" w:space="0" w:color="1B3DAA" w:themeColor="accent3" w:themeTint="BF"/>
        <w:left w:val="single" w:sz="8" w:space="0" w:color="1B3DAA" w:themeColor="accent3" w:themeTint="BF"/>
        <w:bottom w:val="single" w:sz="8" w:space="0" w:color="1B3DAA" w:themeColor="accent3" w:themeTint="BF"/>
        <w:right w:val="single" w:sz="8" w:space="0" w:color="1B3DAA" w:themeColor="accent3" w:themeTint="BF"/>
        <w:insideH w:val="single" w:sz="8" w:space="0" w:color="1B3DAA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3DAA" w:themeColor="accent3" w:themeTint="BF"/>
          <w:left w:val="single" w:sz="8" w:space="0" w:color="1B3DAA" w:themeColor="accent3" w:themeTint="BF"/>
          <w:bottom w:val="single" w:sz="8" w:space="0" w:color="1B3DAA" w:themeColor="accent3" w:themeTint="BF"/>
          <w:right w:val="single" w:sz="8" w:space="0" w:color="1B3DAA" w:themeColor="accent3" w:themeTint="BF"/>
          <w:insideH w:val="nil"/>
          <w:insideV w:val="nil"/>
        </w:tcBorders>
        <w:shd w:val="clear" w:color="auto" w:fill="0D1D5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3DAA" w:themeColor="accent3" w:themeTint="BF"/>
          <w:left w:val="single" w:sz="8" w:space="0" w:color="1B3DAA" w:themeColor="accent3" w:themeTint="BF"/>
          <w:bottom w:val="single" w:sz="8" w:space="0" w:color="1B3DAA" w:themeColor="accent3" w:themeTint="BF"/>
          <w:right w:val="single" w:sz="8" w:space="0" w:color="1B3DAA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B7F0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6B7F0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0">
    <w:name w:val="Medium Shading 1 Accent 4"/>
    <w:basedOn w:val="a5"/>
    <w:uiPriority w:val="63"/>
    <w:semiHidden/>
    <w:unhideWhenUsed/>
    <w:rsid w:val="00DD0189"/>
    <w:tblPr>
      <w:tblStyleRowBandSize w:val="1"/>
      <w:tblStyleColBandSize w:val="1"/>
      <w:tblBorders>
        <w:top w:val="single" w:sz="8" w:space="0" w:color="8C8C8C" w:themeColor="accent4" w:themeTint="BF"/>
        <w:left w:val="single" w:sz="8" w:space="0" w:color="8C8C8C" w:themeColor="accent4" w:themeTint="BF"/>
        <w:bottom w:val="single" w:sz="8" w:space="0" w:color="8C8C8C" w:themeColor="accent4" w:themeTint="BF"/>
        <w:right w:val="single" w:sz="8" w:space="0" w:color="8C8C8C" w:themeColor="accent4" w:themeTint="BF"/>
        <w:insideH w:val="single" w:sz="8" w:space="0" w:color="8C8C8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C8C8C" w:themeColor="accent4" w:themeTint="BF"/>
          <w:left w:val="single" w:sz="8" w:space="0" w:color="8C8C8C" w:themeColor="accent4" w:themeTint="BF"/>
          <w:bottom w:val="single" w:sz="8" w:space="0" w:color="8C8C8C" w:themeColor="accent4" w:themeTint="BF"/>
          <w:right w:val="single" w:sz="8" w:space="0" w:color="8C8C8C" w:themeColor="accent4" w:themeTint="BF"/>
          <w:insideH w:val="nil"/>
          <w:insideV w:val="nil"/>
        </w:tcBorders>
        <w:shd w:val="clear" w:color="auto" w:fill="66666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C8C8C" w:themeColor="accent4" w:themeTint="BF"/>
          <w:left w:val="single" w:sz="8" w:space="0" w:color="8C8C8C" w:themeColor="accent4" w:themeTint="BF"/>
          <w:bottom w:val="single" w:sz="8" w:space="0" w:color="8C8C8C" w:themeColor="accent4" w:themeTint="BF"/>
          <w:right w:val="single" w:sz="8" w:space="0" w:color="8C8C8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9D9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9D9D9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0">
    <w:name w:val="Medium Shading 1 Accent 5"/>
    <w:basedOn w:val="a5"/>
    <w:uiPriority w:val="63"/>
    <w:semiHidden/>
    <w:unhideWhenUsed/>
    <w:rsid w:val="00DD0189"/>
    <w:tblPr>
      <w:tblStyleRowBandSize w:val="1"/>
      <w:tblStyleColBandSize w:val="1"/>
      <w:tblBorders>
        <w:top w:val="single" w:sz="8" w:space="0" w:color="6299C6" w:themeColor="accent5" w:themeTint="BF"/>
        <w:left w:val="single" w:sz="8" w:space="0" w:color="6299C6" w:themeColor="accent5" w:themeTint="BF"/>
        <w:bottom w:val="single" w:sz="8" w:space="0" w:color="6299C6" w:themeColor="accent5" w:themeTint="BF"/>
        <w:right w:val="single" w:sz="8" w:space="0" w:color="6299C6" w:themeColor="accent5" w:themeTint="BF"/>
        <w:insideH w:val="single" w:sz="8" w:space="0" w:color="6299C6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299C6" w:themeColor="accent5" w:themeTint="BF"/>
          <w:left w:val="single" w:sz="8" w:space="0" w:color="6299C6" w:themeColor="accent5" w:themeTint="BF"/>
          <w:bottom w:val="single" w:sz="8" w:space="0" w:color="6299C6" w:themeColor="accent5" w:themeTint="BF"/>
          <w:right w:val="single" w:sz="8" w:space="0" w:color="6299C6" w:themeColor="accent5" w:themeTint="BF"/>
          <w:insideH w:val="nil"/>
          <w:insideV w:val="nil"/>
        </w:tcBorders>
        <w:shd w:val="clear" w:color="auto" w:fill="3C76A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299C6" w:themeColor="accent5" w:themeTint="BF"/>
          <w:left w:val="single" w:sz="8" w:space="0" w:color="6299C6" w:themeColor="accent5" w:themeTint="BF"/>
          <w:bottom w:val="single" w:sz="8" w:space="0" w:color="6299C6" w:themeColor="accent5" w:themeTint="BF"/>
          <w:right w:val="single" w:sz="8" w:space="0" w:color="6299C6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DE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DDE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0">
    <w:name w:val="Medium Shading 1 Accent 6"/>
    <w:basedOn w:val="a5"/>
    <w:uiPriority w:val="63"/>
    <w:semiHidden/>
    <w:unhideWhenUsed/>
    <w:rsid w:val="00DD0189"/>
    <w:tblPr>
      <w:tblStyleRowBandSize w:val="1"/>
      <w:tblStyleColBandSize w:val="1"/>
      <w:tblBorders>
        <w:top w:val="single" w:sz="8" w:space="0" w:color="4268E0" w:themeColor="accent6" w:themeTint="BF"/>
        <w:left w:val="single" w:sz="8" w:space="0" w:color="4268E0" w:themeColor="accent6" w:themeTint="BF"/>
        <w:bottom w:val="single" w:sz="8" w:space="0" w:color="4268E0" w:themeColor="accent6" w:themeTint="BF"/>
        <w:right w:val="single" w:sz="8" w:space="0" w:color="4268E0" w:themeColor="accent6" w:themeTint="BF"/>
        <w:insideH w:val="single" w:sz="8" w:space="0" w:color="4268E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268E0" w:themeColor="accent6" w:themeTint="BF"/>
          <w:left w:val="single" w:sz="8" w:space="0" w:color="4268E0" w:themeColor="accent6" w:themeTint="BF"/>
          <w:bottom w:val="single" w:sz="8" w:space="0" w:color="4268E0" w:themeColor="accent6" w:themeTint="BF"/>
          <w:right w:val="single" w:sz="8" w:space="0" w:color="4268E0" w:themeColor="accent6" w:themeTint="BF"/>
          <w:insideH w:val="nil"/>
          <w:insideV w:val="nil"/>
        </w:tcBorders>
        <w:shd w:val="clear" w:color="auto" w:fill="1E44BC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268E0" w:themeColor="accent6" w:themeTint="BF"/>
          <w:left w:val="single" w:sz="8" w:space="0" w:color="4268E0" w:themeColor="accent6" w:themeTint="BF"/>
          <w:bottom w:val="single" w:sz="8" w:space="0" w:color="4268E0" w:themeColor="accent6" w:themeTint="BF"/>
          <w:right w:val="single" w:sz="8" w:space="0" w:color="4268E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DF5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DF5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4">
    <w:name w:val="Medium Shading 2"/>
    <w:basedOn w:val="a5"/>
    <w:uiPriority w:val="64"/>
    <w:semiHidden/>
    <w:unhideWhenUsed/>
    <w:rsid w:val="00DD018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0">
    <w:name w:val="Medium Shading 2 Accent 1"/>
    <w:basedOn w:val="a5"/>
    <w:uiPriority w:val="64"/>
    <w:semiHidden/>
    <w:unhideWhenUsed/>
    <w:rsid w:val="00DD018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C567A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567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C567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0">
    <w:name w:val="Medium Shading 2 Accent 2"/>
    <w:basedOn w:val="a5"/>
    <w:uiPriority w:val="64"/>
    <w:semiHidden/>
    <w:unhideWhenUsed/>
    <w:rsid w:val="00DD018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2C7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2C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2C7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0">
    <w:name w:val="Medium Shading 2 Accent 3"/>
    <w:basedOn w:val="a5"/>
    <w:uiPriority w:val="64"/>
    <w:semiHidden/>
    <w:unhideWhenUsed/>
    <w:rsid w:val="00DD018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D1D51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1D5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D1D51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0">
    <w:name w:val="Medium Shading 2 Accent 4"/>
    <w:basedOn w:val="a5"/>
    <w:uiPriority w:val="64"/>
    <w:semiHidden/>
    <w:unhideWhenUsed/>
    <w:rsid w:val="00DD018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66666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66666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66666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0">
    <w:name w:val="Medium Shading 2 Accent 5"/>
    <w:basedOn w:val="a5"/>
    <w:uiPriority w:val="64"/>
    <w:semiHidden/>
    <w:unhideWhenUsed/>
    <w:rsid w:val="00DD018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C76A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C76A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C76A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0">
    <w:name w:val="Medium Shading 2 Accent 6"/>
    <w:basedOn w:val="a5"/>
    <w:uiPriority w:val="64"/>
    <w:semiHidden/>
    <w:unhideWhenUsed/>
    <w:rsid w:val="00DD018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E44BC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E44BC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E44BC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13">
    <w:name w:val="Medium Grid 1"/>
    <w:basedOn w:val="a5"/>
    <w:uiPriority w:val="67"/>
    <w:semiHidden/>
    <w:unhideWhenUsed/>
    <w:rsid w:val="00DD0189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5"/>
    <w:uiPriority w:val="67"/>
    <w:semiHidden/>
    <w:unhideWhenUsed/>
    <w:rsid w:val="00DD0189"/>
    <w:tblPr>
      <w:tblStyleRowBandSize w:val="1"/>
      <w:tblStyleColBandSize w:val="1"/>
      <w:tblBorders>
        <w:top w:val="single" w:sz="8" w:space="0" w:color="4382B9" w:themeColor="accent1" w:themeTint="BF"/>
        <w:left w:val="single" w:sz="8" w:space="0" w:color="4382B9" w:themeColor="accent1" w:themeTint="BF"/>
        <w:bottom w:val="single" w:sz="8" w:space="0" w:color="4382B9" w:themeColor="accent1" w:themeTint="BF"/>
        <w:right w:val="single" w:sz="8" w:space="0" w:color="4382B9" w:themeColor="accent1" w:themeTint="BF"/>
        <w:insideH w:val="single" w:sz="8" w:space="0" w:color="4382B9" w:themeColor="accent1" w:themeTint="BF"/>
        <w:insideV w:val="single" w:sz="8" w:space="0" w:color="4382B9" w:themeColor="accent1" w:themeTint="BF"/>
      </w:tblBorders>
    </w:tblPr>
    <w:tcPr>
      <w:shd w:val="clear" w:color="auto" w:fill="C0D5E8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382B9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1ACD1" w:themeFill="accent1" w:themeFillTint="7F"/>
      </w:tcPr>
    </w:tblStylePr>
    <w:tblStylePr w:type="band1Horz">
      <w:tblPr/>
      <w:tcPr>
        <w:shd w:val="clear" w:color="auto" w:fill="81ACD1" w:themeFill="accent1" w:themeFillTint="7F"/>
      </w:tcPr>
    </w:tblStylePr>
  </w:style>
  <w:style w:type="table" w:styleId="1-21">
    <w:name w:val="Medium Grid 1 Accent 2"/>
    <w:basedOn w:val="a5"/>
    <w:uiPriority w:val="67"/>
    <w:semiHidden/>
    <w:unhideWhenUsed/>
    <w:rsid w:val="00DD0189"/>
    <w:tblPr>
      <w:tblStyleRowBandSize w:val="1"/>
      <w:tblStyleColBandSize w:val="1"/>
      <w:tblBorders>
        <w:top w:val="single" w:sz="8" w:space="0" w:color="169BFF" w:themeColor="accent2" w:themeTint="BF"/>
        <w:left w:val="single" w:sz="8" w:space="0" w:color="169BFF" w:themeColor="accent2" w:themeTint="BF"/>
        <w:bottom w:val="single" w:sz="8" w:space="0" w:color="169BFF" w:themeColor="accent2" w:themeTint="BF"/>
        <w:right w:val="single" w:sz="8" w:space="0" w:color="169BFF" w:themeColor="accent2" w:themeTint="BF"/>
        <w:insideH w:val="single" w:sz="8" w:space="0" w:color="169BFF" w:themeColor="accent2" w:themeTint="BF"/>
        <w:insideV w:val="single" w:sz="8" w:space="0" w:color="169BFF" w:themeColor="accent2" w:themeTint="BF"/>
      </w:tblBorders>
    </w:tblPr>
    <w:tcPr>
      <w:shd w:val="clear" w:color="auto" w:fill="B2DE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69BFF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4BCFF" w:themeFill="accent2" w:themeFillTint="7F"/>
      </w:tcPr>
    </w:tblStylePr>
    <w:tblStylePr w:type="band1Horz">
      <w:tblPr/>
      <w:tcPr>
        <w:shd w:val="clear" w:color="auto" w:fill="64BCFF" w:themeFill="accent2" w:themeFillTint="7F"/>
      </w:tcPr>
    </w:tblStylePr>
  </w:style>
  <w:style w:type="table" w:styleId="1-31">
    <w:name w:val="Medium Grid 1 Accent 3"/>
    <w:basedOn w:val="a5"/>
    <w:uiPriority w:val="67"/>
    <w:semiHidden/>
    <w:unhideWhenUsed/>
    <w:rsid w:val="00DD0189"/>
    <w:tblPr>
      <w:tblStyleRowBandSize w:val="1"/>
      <w:tblStyleColBandSize w:val="1"/>
      <w:tblBorders>
        <w:top w:val="single" w:sz="8" w:space="0" w:color="1B3DAA" w:themeColor="accent3" w:themeTint="BF"/>
        <w:left w:val="single" w:sz="8" w:space="0" w:color="1B3DAA" w:themeColor="accent3" w:themeTint="BF"/>
        <w:bottom w:val="single" w:sz="8" w:space="0" w:color="1B3DAA" w:themeColor="accent3" w:themeTint="BF"/>
        <w:right w:val="single" w:sz="8" w:space="0" w:color="1B3DAA" w:themeColor="accent3" w:themeTint="BF"/>
        <w:insideH w:val="single" w:sz="8" w:space="0" w:color="1B3DAA" w:themeColor="accent3" w:themeTint="BF"/>
        <w:insideV w:val="single" w:sz="8" w:space="0" w:color="1B3DAA" w:themeColor="accent3" w:themeTint="BF"/>
      </w:tblBorders>
    </w:tblPr>
    <w:tcPr>
      <w:shd w:val="clear" w:color="auto" w:fill="A6B7F0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3DAA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C6FE2" w:themeFill="accent3" w:themeFillTint="7F"/>
      </w:tcPr>
    </w:tblStylePr>
    <w:tblStylePr w:type="band1Horz">
      <w:tblPr/>
      <w:tcPr>
        <w:shd w:val="clear" w:color="auto" w:fill="4C6FE2" w:themeFill="accent3" w:themeFillTint="7F"/>
      </w:tcPr>
    </w:tblStylePr>
  </w:style>
  <w:style w:type="table" w:styleId="1-41">
    <w:name w:val="Medium Grid 1 Accent 4"/>
    <w:basedOn w:val="a5"/>
    <w:uiPriority w:val="67"/>
    <w:semiHidden/>
    <w:unhideWhenUsed/>
    <w:rsid w:val="00DD0189"/>
    <w:tblPr>
      <w:tblStyleRowBandSize w:val="1"/>
      <w:tblStyleColBandSize w:val="1"/>
      <w:tblBorders>
        <w:top w:val="single" w:sz="8" w:space="0" w:color="8C8C8C" w:themeColor="accent4" w:themeTint="BF"/>
        <w:left w:val="single" w:sz="8" w:space="0" w:color="8C8C8C" w:themeColor="accent4" w:themeTint="BF"/>
        <w:bottom w:val="single" w:sz="8" w:space="0" w:color="8C8C8C" w:themeColor="accent4" w:themeTint="BF"/>
        <w:right w:val="single" w:sz="8" w:space="0" w:color="8C8C8C" w:themeColor="accent4" w:themeTint="BF"/>
        <w:insideH w:val="single" w:sz="8" w:space="0" w:color="8C8C8C" w:themeColor="accent4" w:themeTint="BF"/>
        <w:insideV w:val="single" w:sz="8" w:space="0" w:color="8C8C8C" w:themeColor="accent4" w:themeTint="BF"/>
      </w:tblBorders>
    </w:tblPr>
    <w:tcPr>
      <w:shd w:val="clear" w:color="auto" w:fill="D9D9D9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C8C8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B2B2" w:themeFill="accent4" w:themeFillTint="7F"/>
      </w:tcPr>
    </w:tblStylePr>
    <w:tblStylePr w:type="band1Horz">
      <w:tblPr/>
      <w:tcPr>
        <w:shd w:val="clear" w:color="auto" w:fill="B2B2B2" w:themeFill="accent4" w:themeFillTint="7F"/>
      </w:tcPr>
    </w:tblStylePr>
  </w:style>
  <w:style w:type="table" w:styleId="1-51">
    <w:name w:val="Medium Grid 1 Accent 5"/>
    <w:basedOn w:val="a5"/>
    <w:uiPriority w:val="67"/>
    <w:semiHidden/>
    <w:unhideWhenUsed/>
    <w:rsid w:val="00DD0189"/>
    <w:tblPr>
      <w:tblStyleRowBandSize w:val="1"/>
      <w:tblStyleColBandSize w:val="1"/>
      <w:tblBorders>
        <w:top w:val="single" w:sz="8" w:space="0" w:color="6299C6" w:themeColor="accent5" w:themeTint="BF"/>
        <w:left w:val="single" w:sz="8" w:space="0" w:color="6299C6" w:themeColor="accent5" w:themeTint="BF"/>
        <w:bottom w:val="single" w:sz="8" w:space="0" w:color="6299C6" w:themeColor="accent5" w:themeTint="BF"/>
        <w:right w:val="single" w:sz="8" w:space="0" w:color="6299C6" w:themeColor="accent5" w:themeTint="BF"/>
        <w:insideH w:val="single" w:sz="8" w:space="0" w:color="6299C6" w:themeColor="accent5" w:themeTint="BF"/>
        <w:insideV w:val="single" w:sz="8" w:space="0" w:color="6299C6" w:themeColor="accent5" w:themeTint="BF"/>
      </w:tblBorders>
    </w:tblPr>
    <w:tcPr>
      <w:shd w:val="clear" w:color="auto" w:fill="CBDDE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299C6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BBD9" w:themeFill="accent5" w:themeFillTint="7F"/>
      </w:tcPr>
    </w:tblStylePr>
    <w:tblStylePr w:type="band1Horz">
      <w:tblPr/>
      <w:tcPr>
        <w:shd w:val="clear" w:color="auto" w:fill="96BBD9" w:themeFill="accent5" w:themeFillTint="7F"/>
      </w:tcPr>
    </w:tblStylePr>
  </w:style>
  <w:style w:type="table" w:styleId="1-61">
    <w:name w:val="Medium Grid 1 Accent 6"/>
    <w:basedOn w:val="a5"/>
    <w:uiPriority w:val="67"/>
    <w:semiHidden/>
    <w:unhideWhenUsed/>
    <w:rsid w:val="00DD0189"/>
    <w:tblPr>
      <w:tblStyleRowBandSize w:val="1"/>
      <w:tblStyleColBandSize w:val="1"/>
      <w:tblBorders>
        <w:top w:val="single" w:sz="8" w:space="0" w:color="4268E0" w:themeColor="accent6" w:themeTint="BF"/>
        <w:left w:val="single" w:sz="8" w:space="0" w:color="4268E0" w:themeColor="accent6" w:themeTint="BF"/>
        <w:bottom w:val="single" w:sz="8" w:space="0" w:color="4268E0" w:themeColor="accent6" w:themeTint="BF"/>
        <w:right w:val="single" w:sz="8" w:space="0" w:color="4268E0" w:themeColor="accent6" w:themeTint="BF"/>
        <w:insideH w:val="single" w:sz="8" w:space="0" w:color="4268E0" w:themeColor="accent6" w:themeTint="BF"/>
        <w:insideV w:val="single" w:sz="8" w:space="0" w:color="4268E0" w:themeColor="accent6" w:themeTint="BF"/>
      </w:tblBorders>
    </w:tblPr>
    <w:tcPr>
      <w:shd w:val="clear" w:color="auto" w:fill="C0CDF5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268E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19AEB" w:themeFill="accent6" w:themeFillTint="7F"/>
      </w:tcPr>
    </w:tblStylePr>
    <w:tblStylePr w:type="band1Horz">
      <w:tblPr/>
      <w:tcPr>
        <w:shd w:val="clear" w:color="auto" w:fill="819AEB" w:themeFill="accent6" w:themeFillTint="7F"/>
      </w:tcPr>
    </w:tblStylePr>
  </w:style>
  <w:style w:type="table" w:styleId="25">
    <w:name w:val="Medium Grid 2"/>
    <w:basedOn w:val="a5"/>
    <w:uiPriority w:val="68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5"/>
    <w:uiPriority w:val="68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Borders>
        <w:top w:val="single" w:sz="8" w:space="0" w:color="2C567A" w:themeColor="accent1"/>
        <w:left w:val="single" w:sz="8" w:space="0" w:color="2C567A" w:themeColor="accent1"/>
        <w:bottom w:val="single" w:sz="8" w:space="0" w:color="2C567A" w:themeColor="accent1"/>
        <w:right w:val="single" w:sz="8" w:space="0" w:color="2C567A" w:themeColor="accent1"/>
        <w:insideH w:val="single" w:sz="8" w:space="0" w:color="2C567A" w:themeColor="accent1"/>
        <w:insideV w:val="single" w:sz="8" w:space="0" w:color="2C567A" w:themeColor="accent1"/>
      </w:tblBorders>
    </w:tblPr>
    <w:tcPr>
      <w:shd w:val="clear" w:color="auto" w:fill="C0D5E8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EF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DDEC" w:themeFill="accent1" w:themeFillTint="33"/>
      </w:tcPr>
    </w:tblStylePr>
    <w:tblStylePr w:type="band1Vert">
      <w:tblPr/>
      <w:tcPr>
        <w:shd w:val="clear" w:color="auto" w:fill="81ACD1" w:themeFill="accent1" w:themeFillTint="7F"/>
      </w:tcPr>
    </w:tblStylePr>
    <w:tblStylePr w:type="band1Horz">
      <w:tblPr/>
      <w:tcPr>
        <w:tcBorders>
          <w:insideH w:val="single" w:sz="6" w:space="0" w:color="2C567A" w:themeColor="accent1"/>
          <w:insideV w:val="single" w:sz="6" w:space="0" w:color="2C567A" w:themeColor="accent1"/>
        </w:tcBorders>
        <w:shd w:val="clear" w:color="auto" w:fill="81ACD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5"/>
    <w:uiPriority w:val="68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Borders>
        <w:top w:val="single" w:sz="8" w:space="0" w:color="0072C7" w:themeColor="accent2"/>
        <w:left w:val="single" w:sz="8" w:space="0" w:color="0072C7" w:themeColor="accent2"/>
        <w:bottom w:val="single" w:sz="8" w:space="0" w:color="0072C7" w:themeColor="accent2"/>
        <w:right w:val="single" w:sz="8" w:space="0" w:color="0072C7" w:themeColor="accent2"/>
        <w:insideH w:val="single" w:sz="8" w:space="0" w:color="0072C7" w:themeColor="accent2"/>
        <w:insideV w:val="single" w:sz="8" w:space="0" w:color="0072C7" w:themeColor="accent2"/>
      </w:tblBorders>
    </w:tblPr>
    <w:tcPr>
      <w:shd w:val="clear" w:color="auto" w:fill="B2DE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0F1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E4FF" w:themeFill="accent2" w:themeFillTint="33"/>
      </w:tcPr>
    </w:tblStylePr>
    <w:tblStylePr w:type="band1Vert">
      <w:tblPr/>
      <w:tcPr>
        <w:shd w:val="clear" w:color="auto" w:fill="64BCFF" w:themeFill="accent2" w:themeFillTint="7F"/>
      </w:tcPr>
    </w:tblStylePr>
    <w:tblStylePr w:type="band1Horz">
      <w:tblPr/>
      <w:tcPr>
        <w:tcBorders>
          <w:insideH w:val="single" w:sz="6" w:space="0" w:color="0072C7" w:themeColor="accent2"/>
          <w:insideV w:val="single" w:sz="6" w:space="0" w:color="0072C7" w:themeColor="accent2"/>
        </w:tcBorders>
        <w:shd w:val="clear" w:color="auto" w:fill="64B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5"/>
    <w:uiPriority w:val="68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Borders>
        <w:top w:val="single" w:sz="8" w:space="0" w:color="0D1D51" w:themeColor="accent3"/>
        <w:left w:val="single" w:sz="8" w:space="0" w:color="0D1D51" w:themeColor="accent3"/>
        <w:bottom w:val="single" w:sz="8" w:space="0" w:color="0D1D51" w:themeColor="accent3"/>
        <w:right w:val="single" w:sz="8" w:space="0" w:color="0D1D51" w:themeColor="accent3"/>
        <w:insideH w:val="single" w:sz="8" w:space="0" w:color="0D1D51" w:themeColor="accent3"/>
        <w:insideV w:val="single" w:sz="8" w:space="0" w:color="0D1D51" w:themeColor="accent3"/>
      </w:tblBorders>
    </w:tblPr>
    <w:tcPr>
      <w:shd w:val="clear" w:color="auto" w:fill="A6B7F0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BE2F9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C5F3" w:themeFill="accent3" w:themeFillTint="33"/>
      </w:tcPr>
    </w:tblStylePr>
    <w:tblStylePr w:type="band1Vert">
      <w:tblPr/>
      <w:tcPr>
        <w:shd w:val="clear" w:color="auto" w:fill="4C6FE2" w:themeFill="accent3" w:themeFillTint="7F"/>
      </w:tcPr>
    </w:tblStylePr>
    <w:tblStylePr w:type="band1Horz">
      <w:tblPr/>
      <w:tcPr>
        <w:tcBorders>
          <w:insideH w:val="single" w:sz="6" w:space="0" w:color="0D1D51" w:themeColor="accent3"/>
          <w:insideV w:val="single" w:sz="6" w:space="0" w:color="0D1D51" w:themeColor="accent3"/>
        </w:tcBorders>
        <w:shd w:val="clear" w:color="auto" w:fill="4C6FE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5"/>
    <w:uiPriority w:val="68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Borders>
        <w:top w:val="single" w:sz="8" w:space="0" w:color="666666" w:themeColor="accent4"/>
        <w:left w:val="single" w:sz="8" w:space="0" w:color="666666" w:themeColor="accent4"/>
        <w:bottom w:val="single" w:sz="8" w:space="0" w:color="666666" w:themeColor="accent4"/>
        <w:right w:val="single" w:sz="8" w:space="0" w:color="666666" w:themeColor="accent4"/>
        <w:insideH w:val="single" w:sz="8" w:space="0" w:color="666666" w:themeColor="accent4"/>
        <w:insideV w:val="single" w:sz="8" w:space="0" w:color="666666" w:themeColor="accent4"/>
      </w:tblBorders>
    </w:tblPr>
    <w:tcPr>
      <w:shd w:val="clear" w:color="auto" w:fill="D9D9D9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0F0F0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E0E0" w:themeFill="accent4" w:themeFillTint="33"/>
      </w:tcPr>
    </w:tblStylePr>
    <w:tblStylePr w:type="band1Vert">
      <w:tblPr/>
      <w:tcPr>
        <w:shd w:val="clear" w:color="auto" w:fill="B2B2B2" w:themeFill="accent4" w:themeFillTint="7F"/>
      </w:tcPr>
    </w:tblStylePr>
    <w:tblStylePr w:type="band1Horz">
      <w:tblPr/>
      <w:tcPr>
        <w:tcBorders>
          <w:insideH w:val="single" w:sz="6" w:space="0" w:color="666666" w:themeColor="accent4"/>
          <w:insideV w:val="single" w:sz="6" w:space="0" w:color="666666" w:themeColor="accent4"/>
        </w:tcBorders>
        <w:shd w:val="clear" w:color="auto" w:fill="B2B2B2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5"/>
    <w:uiPriority w:val="68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Borders>
        <w:top w:val="single" w:sz="8" w:space="0" w:color="3C76A6" w:themeColor="accent5"/>
        <w:left w:val="single" w:sz="8" w:space="0" w:color="3C76A6" w:themeColor="accent5"/>
        <w:bottom w:val="single" w:sz="8" w:space="0" w:color="3C76A6" w:themeColor="accent5"/>
        <w:right w:val="single" w:sz="8" w:space="0" w:color="3C76A6" w:themeColor="accent5"/>
        <w:insideH w:val="single" w:sz="8" w:space="0" w:color="3C76A6" w:themeColor="accent5"/>
        <w:insideV w:val="single" w:sz="8" w:space="0" w:color="3C76A6" w:themeColor="accent5"/>
      </w:tblBorders>
    </w:tblPr>
    <w:tcPr>
      <w:shd w:val="clear" w:color="auto" w:fill="CBDDEC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AF1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E3F0" w:themeFill="accent5" w:themeFillTint="33"/>
      </w:tcPr>
    </w:tblStylePr>
    <w:tblStylePr w:type="band1Vert">
      <w:tblPr/>
      <w:tcPr>
        <w:shd w:val="clear" w:color="auto" w:fill="96BBD9" w:themeFill="accent5" w:themeFillTint="7F"/>
      </w:tcPr>
    </w:tblStylePr>
    <w:tblStylePr w:type="band1Horz">
      <w:tblPr/>
      <w:tcPr>
        <w:tcBorders>
          <w:insideH w:val="single" w:sz="6" w:space="0" w:color="3C76A6" w:themeColor="accent5"/>
          <w:insideV w:val="single" w:sz="6" w:space="0" w:color="3C76A6" w:themeColor="accent5"/>
        </w:tcBorders>
        <w:shd w:val="clear" w:color="auto" w:fill="96BBD9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5"/>
    <w:uiPriority w:val="68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Borders>
        <w:top w:val="single" w:sz="8" w:space="0" w:color="1E44BC" w:themeColor="accent6"/>
        <w:left w:val="single" w:sz="8" w:space="0" w:color="1E44BC" w:themeColor="accent6"/>
        <w:bottom w:val="single" w:sz="8" w:space="0" w:color="1E44BC" w:themeColor="accent6"/>
        <w:right w:val="single" w:sz="8" w:space="0" w:color="1E44BC" w:themeColor="accent6"/>
        <w:insideH w:val="single" w:sz="8" w:space="0" w:color="1E44BC" w:themeColor="accent6"/>
        <w:insideV w:val="single" w:sz="8" w:space="0" w:color="1E44BC" w:themeColor="accent6"/>
      </w:tblBorders>
    </w:tblPr>
    <w:tcPr>
      <w:shd w:val="clear" w:color="auto" w:fill="C0CDF5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6EBFB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D6F7" w:themeFill="accent6" w:themeFillTint="33"/>
      </w:tcPr>
    </w:tblStylePr>
    <w:tblStylePr w:type="band1Vert">
      <w:tblPr/>
      <w:tcPr>
        <w:shd w:val="clear" w:color="auto" w:fill="819AEB" w:themeFill="accent6" w:themeFillTint="7F"/>
      </w:tcPr>
    </w:tblStylePr>
    <w:tblStylePr w:type="band1Horz">
      <w:tblPr/>
      <w:tcPr>
        <w:tcBorders>
          <w:insideH w:val="single" w:sz="6" w:space="0" w:color="1E44BC" w:themeColor="accent6"/>
          <w:insideV w:val="single" w:sz="6" w:space="0" w:color="1E44BC" w:themeColor="accent6"/>
        </w:tcBorders>
        <w:shd w:val="clear" w:color="auto" w:fill="819AEB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3">
    <w:name w:val="Medium Grid 3"/>
    <w:basedOn w:val="a5"/>
    <w:uiPriority w:val="69"/>
    <w:semiHidden/>
    <w:unhideWhenUsed/>
    <w:rsid w:val="00DD0189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5"/>
    <w:uiPriority w:val="69"/>
    <w:semiHidden/>
    <w:unhideWhenUsed/>
    <w:rsid w:val="00DD0189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D5E8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567A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567A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C567A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C567A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1ACD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1ACD1" w:themeFill="accent1" w:themeFillTint="7F"/>
      </w:tcPr>
    </w:tblStylePr>
  </w:style>
  <w:style w:type="table" w:styleId="3-2">
    <w:name w:val="Medium Grid 3 Accent 2"/>
    <w:basedOn w:val="a5"/>
    <w:uiPriority w:val="69"/>
    <w:semiHidden/>
    <w:unhideWhenUsed/>
    <w:rsid w:val="00DD0189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2DE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2C7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2C7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2C7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2C7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4B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4BCFF" w:themeFill="accent2" w:themeFillTint="7F"/>
      </w:tcPr>
    </w:tblStylePr>
  </w:style>
  <w:style w:type="table" w:styleId="3-3">
    <w:name w:val="Medium Grid 3 Accent 3"/>
    <w:basedOn w:val="a5"/>
    <w:uiPriority w:val="69"/>
    <w:semiHidden/>
    <w:unhideWhenUsed/>
    <w:rsid w:val="00DD0189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6B7F0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D1D51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D1D51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D1D51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D1D51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C6FE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C6FE2" w:themeFill="accent3" w:themeFillTint="7F"/>
      </w:tcPr>
    </w:tblStylePr>
  </w:style>
  <w:style w:type="table" w:styleId="3-4">
    <w:name w:val="Medium Grid 3 Accent 4"/>
    <w:basedOn w:val="a5"/>
    <w:uiPriority w:val="69"/>
    <w:semiHidden/>
    <w:unhideWhenUsed/>
    <w:rsid w:val="00DD0189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9D9D9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66666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66666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66666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66666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2B2B2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2B2B2" w:themeFill="accent4" w:themeFillTint="7F"/>
      </w:tcPr>
    </w:tblStylePr>
  </w:style>
  <w:style w:type="table" w:styleId="3-5">
    <w:name w:val="Medium Grid 3 Accent 5"/>
    <w:basedOn w:val="a5"/>
    <w:uiPriority w:val="69"/>
    <w:semiHidden/>
    <w:unhideWhenUsed/>
    <w:rsid w:val="00DD0189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BDDEC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C76A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C76A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C76A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C76A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6BBD9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6BBD9" w:themeFill="accent5" w:themeFillTint="7F"/>
      </w:tcPr>
    </w:tblStylePr>
  </w:style>
  <w:style w:type="table" w:styleId="3-6">
    <w:name w:val="Medium Grid 3 Accent 6"/>
    <w:basedOn w:val="a5"/>
    <w:uiPriority w:val="69"/>
    <w:semiHidden/>
    <w:unhideWhenUsed/>
    <w:rsid w:val="00DD0189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DF5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E44BC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E44BC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E44BC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E44BC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19AEB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19AEB" w:themeFill="accent6" w:themeFillTint="7F"/>
      </w:tcPr>
    </w:tblStylePr>
  </w:style>
  <w:style w:type="paragraph" w:styleId="af4">
    <w:name w:val="Bibliography"/>
    <w:basedOn w:val="a3"/>
    <w:next w:val="a3"/>
    <w:uiPriority w:val="37"/>
    <w:semiHidden/>
    <w:unhideWhenUsed/>
    <w:rsid w:val="00DD0189"/>
  </w:style>
  <w:style w:type="character" w:styleId="af5">
    <w:name w:val="Book Title"/>
    <w:basedOn w:val="a4"/>
    <w:uiPriority w:val="33"/>
    <w:semiHidden/>
    <w:rsid w:val="00DD0189"/>
    <w:rPr>
      <w:rFonts w:ascii="Calibri" w:hAnsi="Calibri" w:cs="Calibri"/>
      <w:b/>
      <w:bCs/>
      <w:i/>
      <w:iCs/>
      <w:spacing w:val="5"/>
    </w:rPr>
  </w:style>
  <w:style w:type="character" w:customStyle="1" w:styleId="Hashtag">
    <w:name w:val="Hashtag"/>
    <w:basedOn w:val="a4"/>
    <w:uiPriority w:val="99"/>
    <w:semiHidden/>
    <w:unhideWhenUsed/>
    <w:rsid w:val="00DD0189"/>
    <w:rPr>
      <w:rFonts w:ascii="Calibri" w:hAnsi="Calibri" w:cs="Calibri"/>
      <w:color w:val="2B579A"/>
      <w:shd w:val="clear" w:color="auto" w:fill="E1DFDD"/>
    </w:rPr>
  </w:style>
  <w:style w:type="paragraph" w:styleId="af6">
    <w:name w:val="Message Header"/>
    <w:basedOn w:val="a3"/>
    <w:link w:val="Char4"/>
    <w:uiPriority w:val="99"/>
    <w:semiHidden/>
    <w:unhideWhenUsed/>
    <w:rsid w:val="00DD018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Corbel" w:eastAsiaTheme="majorEastAsia" w:hAnsi="Corbel" w:cstheme="majorBidi"/>
      <w:sz w:val="24"/>
      <w:szCs w:val="24"/>
    </w:rPr>
  </w:style>
  <w:style w:type="character" w:customStyle="1" w:styleId="Char4">
    <w:name w:val="Κεφαλίδα μηνύματος Char"/>
    <w:basedOn w:val="a4"/>
    <w:link w:val="af6"/>
    <w:uiPriority w:val="99"/>
    <w:semiHidden/>
    <w:rsid w:val="00DD0189"/>
    <w:rPr>
      <w:rFonts w:ascii="Corbel" w:eastAsiaTheme="majorEastAsia" w:hAnsi="Corbel" w:cstheme="majorBidi"/>
      <w:sz w:val="24"/>
      <w:szCs w:val="24"/>
      <w:shd w:val="pct20" w:color="auto" w:fill="auto"/>
    </w:rPr>
  </w:style>
  <w:style w:type="table" w:styleId="af7">
    <w:name w:val="Table Elegant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8">
    <w:name w:val="List"/>
    <w:basedOn w:val="a3"/>
    <w:uiPriority w:val="99"/>
    <w:semiHidden/>
    <w:unhideWhenUsed/>
    <w:rsid w:val="00DD0189"/>
    <w:pPr>
      <w:ind w:left="360" w:hanging="360"/>
      <w:contextualSpacing/>
    </w:pPr>
  </w:style>
  <w:style w:type="paragraph" w:styleId="26">
    <w:name w:val="List 2"/>
    <w:basedOn w:val="a3"/>
    <w:uiPriority w:val="99"/>
    <w:semiHidden/>
    <w:unhideWhenUsed/>
    <w:rsid w:val="00DD0189"/>
    <w:pPr>
      <w:ind w:left="720" w:hanging="360"/>
      <w:contextualSpacing/>
    </w:pPr>
  </w:style>
  <w:style w:type="paragraph" w:styleId="34">
    <w:name w:val="List 3"/>
    <w:basedOn w:val="a3"/>
    <w:uiPriority w:val="99"/>
    <w:semiHidden/>
    <w:unhideWhenUsed/>
    <w:rsid w:val="00DD0189"/>
    <w:pPr>
      <w:ind w:left="1080" w:hanging="360"/>
      <w:contextualSpacing/>
    </w:pPr>
  </w:style>
  <w:style w:type="paragraph" w:styleId="43">
    <w:name w:val="List 4"/>
    <w:basedOn w:val="a3"/>
    <w:uiPriority w:val="99"/>
    <w:semiHidden/>
    <w:unhideWhenUsed/>
    <w:rsid w:val="00DD0189"/>
    <w:pPr>
      <w:ind w:left="1440" w:hanging="360"/>
      <w:contextualSpacing/>
    </w:pPr>
  </w:style>
  <w:style w:type="paragraph" w:styleId="53">
    <w:name w:val="List 5"/>
    <w:basedOn w:val="a3"/>
    <w:uiPriority w:val="99"/>
    <w:semiHidden/>
    <w:unhideWhenUsed/>
    <w:rsid w:val="00DD0189"/>
    <w:pPr>
      <w:ind w:left="1800" w:hanging="360"/>
      <w:contextualSpacing/>
    </w:pPr>
  </w:style>
  <w:style w:type="table" w:styleId="14">
    <w:name w:val="Table List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7">
    <w:name w:val="Table List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5">
    <w:name w:val="Table List 3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4">
    <w:name w:val="Table List 4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4">
    <w:name w:val="Table List 5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1">
    <w:name w:val="Table List 6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71">
    <w:name w:val="Table List 7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1">
    <w:name w:val="Table List 8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9">
    <w:name w:val="List Continue"/>
    <w:basedOn w:val="a3"/>
    <w:uiPriority w:val="99"/>
    <w:semiHidden/>
    <w:unhideWhenUsed/>
    <w:rsid w:val="00DD0189"/>
    <w:pPr>
      <w:spacing w:after="120"/>
      <w:ind w:left="360"/>
      <w:contextualSpacing/>
    </w:pPr>
  </w:style>
  <w:style w:type="paragraph" w:styleId="28">
    <w:name w:val="List Continue 2"/>
    <w:basedOn w:val="a3"/>
    <w:uiPriority w:val="99"/>
    <w:semiHidden/>
    <w:unhideWhenUsed/>
    <w:rsid w:val="00DD0189"/>
    <w:pPr>
      <w:spacing w:after="120"/>
      <w:ind w:left="720"/>
      <w:contextualSpacing/>
    </w:pPr>
  </w:style>
  <w:style w:type="paragraph" w:styleId="36">
    <w:name w:val="List Continue 3"/>
    <w:basedOn w:val="a3"/>
    <w:uiPriority w:val="99"/>
    <w:semiHidden/>
    <w:unhideWhenUsed/>
    <w:rsid w:val="00DD0189"/>
    <w:pPr>
      <w:spacing w:after="120"/>
      <w:ind w:left="1080"/>
      <w:contextualSpacing/>
    </w:pPr>
  </w:style>
  <w:style w:type="paragraph" w:styleId="45">
    <w:name w:val="List Continue 4"/>
    <w:basedOn w:val="a3"/>
    <w:uiPriority w:val="99"/>
    <w:semiHidden/>
    <w:unhideWhenUsed/>
    <w:rsid w:val="00DD0189"/>
    <w:pPr>
      <w:spacing w:after="120"/>
      <w:ind w:left="1440"/>
      <w:contextualSpacing/>
    </w:pPr>
  </w:style>
  <w:style w:type="paragraph" w:styleId="55">
    <w:name w:val="List Continue 5"/>
    <w:basedOn w:val="a3"/>
    <w:uiPriority w:val="99"/>
    <w:semiHidden/>
    <w:unhideWhenUsed/>
    <w:rsid w:val="00DD0189"/>
    <w:pPr>
      <w:spacing w:after="120"/>
      <w:ind w:left="1800"/>
      <w:contextualSpacing/>
    </w:pPr>
  </w:style>
  <w:style w:type="paragraph" w:styleId="a">
    <w:name w:val="List Number"/>
    <w:basedOn w:val="a3"/>
    <w:uiPriority w:val="99"/>
    <w:semiHidden/>
    <w:unhideWhenUsed/>
    <w:rsid w:val="00DD0189"/>
    <w:pPr>
      <w:numPr>
        <w:numId w:val="6"/>
      </w:numPr>
      <w:contextualSpacing/>
    </w:pPr>
  </w:style>
  <w:style w:type="paragraph" w:styleId="2">
    <w:name w:val="List Number 2"/>
    <w:basedOn w:val="a3"/>
    <w:uiPriority w:val="99"/>
    <w:semiHidden/>
    <w:unhideWhenUsed/>
    <w:rsid w:val="00DD0189"/>
    <w:pPr>
      <w:numPr>
        <w:numId w:val="7"/>
      </w:numPr>
      <w:contextualSpacing/>
    </w:pPr>
  </w:style>
  <w:style w:type="paragraph" w:styleId="3">
    <w:name w:val="List Number 3"/>
    <w:basedOn w:val="a3"/>
    <w:uiPriority w:val="99"/>
    <w:semiHidden/>
    <w:unhideWhenUsed/>
    <w:rsid w:val="00DD0189"/>
    <w:pPr>
      <w:numPr>
        <w:numId w:val="8"/>
      </w:numPr>
      <w:contextualSpacing/>
    </w:pPr>
  </w:style>
  <w:style w:type="paragraph" w:styleId="4">
    <w:name w:val="List Number 4"/>
    <w:basedOn w:val="a3"/>
    <w:uiPriority w:val="99"/>
    <w:semiHidden/>
    <w:unhideWhenUsed/>
    <w:rsid w:val="00DD0189"/>
    <w:pPr>
      <w:numPr>
        <w:numId w:val="9"/>
      </w:numPr>
      <w:contextualSpacing/>
    </w:pPr>
  </w:style>
  <w:style w:type="paragraph" w:styleId="5">
    <w:name w:val="List Number 5"/>
    <w:basedOn w:val="a3"/>
    <w:uiPriority w:val="99"/>
    <w:semiHidden/>
    <w:unhideWhenUsed/>
    <w:rsid w:val="00DD0189"/>
    <w:pPr>
      <w:numPr>
        <w:numId w:val="10"/>
      </w:numPr>
      <w:contextualSpacing/>
    </w:pPr>
  </w:style>
  <w:style w:type="paragraph" w:styleId="20">
    <w:name w:val="List Bullet 2"/>
    <w:basedOn w:val="a3"/>
    <w:uiPriority w:val="99"/>
    <w:semiHidden/>
    <w:unhideWhenUsed/>
    <w:rsid w:val="00DD0189"/>
    <w:pPr>
      <w:numPr>
        <w:numId w:val="11"/>
      </w:numPr>
      <w:contextualSpacing/>
    </w:pPr>
  </w:style>
  <w:style w:type="paragraph" w:styleId="30">
    <w:name w:val="List Bullet 3"/>
    <w:basedOn w:val="a3"/>
    <w:uiPriority w:val="99"/>
    <w:semiHidden/>
    <w:unhideWhenUsed/>
    <w:rsid w:val="00DD0189"/>
    <w:pPr>
      <w:numPr>
        <w:numId w:val="12"/>
      </w:numPr>
      <w:contextualSpacing/>
    </w:pPr>
  </w:style>
  <w:style w:type="paragraph" w:styleId="40">
    <w:name w:val="List Bullet 4"/>
    <w:basedOn w:val="a3"/>
    <w:uiPriority w:val="99"/>
    <w:semiHidden/>
    <w:unhideWhenUsed/>
    <w:rsid w:val="00DD0189"/>
    <w:pPr>
      <w:numPr>
        <w:numId w:val="13"/>
      </w:numPr>
      <w:contextualSpacing/>
    </w:pPr>
  </w:style>
  <w:style w:type="paragraph" w:styleId="50">
    <w:name w:val="List Bullet 5"/>
    <w:basedOn w:val="a3"/>
    <w:uiPriority w:val="99"/>
    <w:semiHidden/>
    <w:unhideWhenUsed/>
    <w:rsid w:val="00DD0189"/>
    <w:pPr>
      <w:numPr>
        <w:numId w:val="14"/>
      </w:numPr>
      <w:contextualSpacing/>
    </w:pPr>
  </w:style>
  <w:style w:type="paragraph" w:styleId="afa">
    <w:name w:val="Subtitle"/>
    <w:basedOn w:val="a3"/>
    <w:next w:val="a3"/>
    <w:link w:val="Char5"/>
    <w:uiPriority w:val="11"/>
    <w:semiHidden/>
    <w:rsid w:val="00DD0189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Char5">
    <w:name w:val="Υπότιτλος Char"/>
    <w:basedOn w:val="a4"/>
    <w:link w:val="afa"/>
    <w:uiPriority w:val="11"/>
    <w:semiHidden/>
    <w:rsid w:val="00DD0189"/>
    <w:rPr>
      <w:rFonts w:ascii="Calibri" w:hAnsi="Calibri" w:cs="Calibri"/>
      <w:color w:val="5A5A5A" w:themeColor="text1" w:themeTint="A5"/>
      <w:spacing w:val="15"/>
    </w:rPr>
  </w:style>
  <w:style w:type="table" w:styleId="15">
    <w:name w:val="Table Classic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9">
    <w:name w:val="Table Classic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7">
    <w:name w:val="Table Classic 3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6">
    <w:name w:val="Table Classic 4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b">
    <w:name w:val="table of figures"/>
    <w:basedOn w:val="a3"/>
    <w:next w:val="a3"/>
    <w:uiPriority w:val="99"/>
    <w:semiHidden/>
    <w:unhideWhenUsed/>
    <w:rsid w:val="00DD0189"/>
  </w:style>
  <w:style w:type="paragraph" w:styleId="afc">
    <w:name w:val="macro"/>
    <w:link w:val="Char6"/>
    <w:uiPriority w:val="99"/>
    <w:semiHidden/>
    <w:unhideWhenUsed/>
    <w:rsid w:val="00DD0189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nsolas" w:hAnsi="Consolas" w:cs="Calibri"/>
      <w:sz w:val="20"/>
      <w:szCs w:val="20"/>
    </w:rPr>
  </w:style>
  <w:style w:type="character" w:customStyle="1" w:styleId="Char6">
    <w:name w:val="Κείμενο μακροεντολής Char"/>
    <w:basedOn w:val="a4"/>
    <w:link w:val="afc"/>
    <w:uiPriority w:val="99"/>
    <w:semiHidden/>
    <w:rsid w:val="00DD0189"/>
    <w:rPr>
      <w:rFonts w:ascii="Consolas" w:hAnsi="Consolas" w:cs="Calibri"/>
      <w:sz w:val="20"/>
      <w:szCs w:val="20"/>
    </w:rPr>
  </w:style>
  <w:style w:type="paragraph" w:styleId="afd">
    <w:name w:val="envelope return"/>
    <w:basedOn w:val="a3"/>
    <w:uiPriority w:val="99"/>
    <w:semiHidden/>
    <w:unhideWhenUsed/>
    <w:rsid w:val="00DD0189"/>
    <w:rPr>
      <w:rFonts w:ascii="Corbel" w:eastAsiaTheme="majorEastAsia" w:hAnsi="Corbel" w:cstheme="majorBidi"/>
      <w:sz w:val="20"/>
      <w:szCs w:val="20"/>
    </w:rPr>
  </w:style>
  <w:style w:type="character" w:styleId="afe">
    <w:name w:val="endnote reference"/>
    <w:basedOn w:val="a4"/>
    <w:uiPriority w:val="99"/>
    <w:semiHidden/>
    <w:unhideWhenUsed/>
    <w:rsid w:val="00DD0189"/>
    <w:rPr>
      <w:rFonts w:ascii="Calibri" w:hAnsi="Calibri" w:cs="Calibri"/>
      <w:vertAlign w:val="superscript"/>
    </w:rPr>
  </w:style>
  <w:style w:type="paragraph" w:styleId="aff">
    <w:name w:val="endnote text"/>
    <w:basedOn w:val="a3"/>
    <w:link w:val="Char7"/>
    <w:uiPriority w:val="99"/>
    <w:semiHidden/>
    <w:unhideWhenUsed/>
    <w:rsid w:val="00DD0189"/>
    <w:rPr>
      <w:sz w:val="20"/>
      <w:szCs w:val="20"/>
    </w:rPr>
  </w:style>
  <w:style w:type="character" w:customStyle="1" w:styleId="Char7">
    <w:name w:val="Κείμενο σημείωσης τέλους Char"/>
    <w:basedOn w:val="a4"/>
    <w:link w:val="aff"/>
    <w:uiPriority w:val="99"/>
    <w:semiHidden/>
    <w:rsid w:val="00DD0189"/>
    <w:rPr>
      <w:rFonts w:ascii="Calibri" w:hAnsi="Calibri" w:cs="Calibri"/>
      <w:sz w:val="20"/>
      <w:szCs w:val="20"/>
    </w:rPr>
  </w:style>
  <w:style w:type="paragraph" w:styleId="aff0">
    <w:name w:val="table of authorities"/>
    <w:basedOn w:val="a3"/>
    <w:next w:val="a3"/>
    <w:uiPriority w:val="99"/>
    <w:semiHidden/>
    <w:unhideWhenUsed/>
    <w:rsid w:val="00DD0189"/>
    <w:pPr>
      <w:ind w:left="220" w:hanging="220"/>
    </w:pPr>
  </w:style>
  <w:style w:type="paragraph" w:styleId="aff1">
    <w:name w:val="toa heading"/>
    <w:basedOn w:val="a3"/>
    <w:next w:val="a3"/>
    <w:uiPriority w:val="99"/>
    <w:semiHidden/>
    <w:unhideWhenUsed/>
    <w:rsid w:val="00DD0189"/>
    <w:pPr>
      <w:spacing w:before="120"/>
    </w:pPr>
    <w:rPr>
      <w:rFonts w:ascii="Corbel" w:eastAsiaTheme="majorEastAsia" w:hAnsi="Corbel" w:cstheme="majorBidi"/>
      <w:b/>
      <w:bCs/>
      <w:sz w:val="24"/>
      <w:szCs w:val="24"/>
    </w:rPr>
  </w:style>
  <w:style w:type="paragraph" w:styleId="aff2">
    <w:name w:val="Quote"/>
    <w:basedOn w:val="a3"/>
    <w:next w:val="a3"/>
    <w:link w:val="Char8"/>
    <w:uiPriority w:val="29"/>
    <w:semiHidden/>
    <w:rsid w:val="00DD018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8">
    <w:name w:val="Απόσπασμα Char"/>
    <w:basedOn w:val="a4"/>
    <w:link w:val="aff2"/>
    <w:uiPriority w:val="29"/>
    <w:semiHidden/>
    <w:rsid w:val="00DD0189"/>
    <w:rPr>
      <w:rFonts w:ascii="Calibri" w:hAnsi="Calibri" w:cs="Calibri"/>
      <w:i/>
      <w:iCs/>
      <w:color w:val="404040" w:themeColor="text1" w:themeTint="BF"/>
    </w:rPr>
  </w:style>
  <w:style w:type="character" w:styleId="aff3">
    <w:name w:val="Emphasis"/>
    <w:basedOn w:val="a4"/>
    <w:uiPriority w:val="20"/>
    <w:semiHidden/>
    <w:rsid w:val="00DD0189"/>
    <w:rPr>
      <w:rFonts w:ascii="Calibri" w:hAnsi="Calibri" w:cs="Calibri"/>
      <w:i/>
      <w:iCs/>
    </w:rPr>
  </w:style>
  <w:style w:type="table" w:styleId="aff4">
    <w:name w:val="Colorful List"/>
    <w:basedOn w:val="a5"/>
    <w:uiPriority w:val="72"/>
    <w:semiHidden/>
    <w:unhideWhenUsed/>
    <w:rsid w:val="00DD0189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5B9F" w:themeFill="accent2" w:themeFillShade="CC"/>
      </w:tcPr>
    </w:tblStylePr>
    <w:tblStylePr w:type="lastRow">
      <w:rPr>
        <w:b/>
        <w:bCs/>
        <w:color w:val="005B9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">
    <w:name w:val="Colorful List Accent 1"/>
    <w:basedOn w:val="a5"/>
    <w:uiPriority w:val="72"/>
    <w:semiHidden/>
    <w:unhideWhenUsed/>
    <w:rsid w:val="00DD0189"/>
    <w:rPr>
      <w:color w:val="000000" w:themeColor="text1"/>
    </w:rPr>
    <w:tblPr>
      <w:tblStyleRowBandSize w:val="1"/>
      <w:tblStyleColBandSize w:val="1"/>
    </w:tblPr>
    <w:tcPr>
      <w:shd w:val="clear" w:color="auto" w:fill="E6EEF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5B9F" w:themeFill="accent2" w:themeFillShade="CC"/>
      </w:tcPr>
    </w:tblStylePr>
    <w:tblStylePr w:type="lastRow">
      <w:rPr>
        <w:b/>
        <w:bCs/>
        <w:color w:val="005B9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D5E8" w:themeFill="accent1" w:themeFillTint="3F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styleId="-2">
    <w:name w:val="Colorful List Accent 2"/>
    <w:basedOn w:val="a5"/>
    <w:uiPriority w:val="72"/>
    <w:semiHidden/>
    <w:unhideWhenUsed/>
    <w:rsid w:val="00DD0189"/>
    <w:rPr>
      <w:color w:val="000000" w:themeColor="text1"/>
    </w:rPr>
    <w:tblPr>
      <w:tblStyleRowBandSize w:val="1"/>
      <w:tblStyleColBandSize w:val="1"/>
    </w:tblPr>
    <w:tcPr>
      <w:shd w:val="clear" w:color="auto" w:fill="E0F1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5B9F" w:themeFill="accent2" w:themeFillShade="CC"/>
      </w:tcPr>
    </w:tblStylePr>
    <w:tblStylePr w:type="lastRow">
      <w:rPr>
        <w:b/>
        <w:bCs/>
        <w:color w:val="005B9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DEFF" w:themeFill="accent2" w:themeFillTint="3F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styleId="-3">
    <w:name w:val="Colorful List Accent 3"/>
    <w:basedOn w:val="a5"/>
    <w:uiPriority w:val="72"/>
    <w:semiHidden/>
    <w:unhideWhenUsed/>
    <w:rsid w:val="00DD0189"/>
    <w:rPr>
      <w:color w:val="000000" w:themeColor="text1"/>
    </w:rPr>
    <w:tblPr>
      <w:tblStyleRowBandSize w:val="1"/>
      <w:tblStyleColBandSize w:val="1"/>
    </w:tblPr>
    <w:tcPr>
      <w:shd w:val="clear" w:color="auto" w:fill="DBE2F9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15151" w:themeFill="accent4" w:themeFillShade="CC"/>
      </w:tcPr>
    </w:tblStylePr>
    <w:tblStylePr w:type="lastRow">
      <w:rPr>
        <w:b/>
        <w:bCs/>
        <w:color w:val="515151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B7F0" w:themeFill="accent3" w:themeFillTint="3F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styleId="-4">
    <w:name w:val="Colorful List Accent 4"/>
    <w:basedOn w:val="a5"/>
    <w:uiPriority w:val="72"/>
    <w:semiHidden/>
    <w:unhideWhenUsed/>
    <w:rsid w:val="00DD0189"/>
    <w:rPr>
      <w:color w:val="000000" w:themeColor="text1"/>
    </w:rPr>
    <w:tblPr>
      <w:tblStyleRowBandSize w:val="1"/>
      <w:tblStyleColBandSize w:val="1"/>
    </w:tblPr>
    <w:tcPr>
      <w:shd w:val="clear" w:color="auto" w:fill="F0F0F0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A1740" w:themeFill="accent3" w:themeFillShade="CC"/>
      </w:tcPr>
    </w:tblStylePr>
    <w:tblStylePr w:type="lastRow">
      <w:rPr>
        <w:b/>
        <w:bCs/>
        <w:color w:val="0A17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D9D9" w:themeFill="accent4" w:themeFillTint="3F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styleId="-5">
    <w:name w:val="Colorful List Accent 5"/>
    <w:basedOn w:val="a5"/>
    <w:uiPriority w:val="72"/>
    <w:semiHidden/>
    <w:unhideWhenUsed/>
    <w:rsid w:val="00DD0189"/>
    <w:rPr>
      <w:color w:val="000000" w:themeColor="text1"/>
    </w:rPr>
    <w:tblPr>
      <w:tblStyleRowBandSize w:val="1"/>
      <w:tblStyleColBandSize w:val="1"/>
    </w:tblPr>
    <w:tcPr>
      <w:shd w:val="clear" w:color="auto" w:fill="EAF1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83696" w:themeFill="accent6" w:themeFillShade="CC"/>
      </w:tcPr>
    </w:tblStylePr>
    <w:tblStylePr w:type="lastRow">
      <w:rPr>
        <w:b/>
        <w:bCs/>
        <w:color w:val="183696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DDEC" w:themeFill="accent5" w:themeFillTint="3F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styleId="-6">
    <w:name w:val="Colorful List Accent 6"/>
    <w:basedOn w:val="a5"/>
    <w:uiPriority w:val="72"/>
    <w:semiHidden/>
    <w:unhideWhenUsed/>
    <w:rsid w:val="00DD0189"/>
    <w:rPr>
      <w:color w:val="000000" w:themeColor="text1"/>
    </w:rPr>
    <w:tblPr>
      <w:tblStyleRowBandSize w:val="1"/>
      <w:tblStyleColBandSize w:val="1"/>
    </w:tblPr>
    <w:tcPr>
      <w:shd w:val="clear" w:color="auto" w:fill="E6EBFB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05E84" w:themeFill="accent5" w:themeFillShade="CC"/>
      </w:tcPr>
    </w:tblStylePr>
    <w:tblStylePr w:type="lastRow">
      <w:rPr>
        <w:b/>
        <w:bCs/>
        <w:color w:val="305E84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DF5" w:themeFill="accent6" w:themeFillTint="3F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styleId="16">
    <w:name w:val="Table Colorful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a">
    <w:name w:val="Table Colorful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8">
    <w:name w:val="Table Colorful 3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aff5">
    <w:name w:val="Colorful Shading"/>
    <w:basedOn w:val="a5"/>
    <w:uiPriority w:val="71"/>
    <w:semiHidden/>
    <w:unhideWhenUsed/>
    <w:rsid w:val="00DD0189"/>
    <w:rPr>
      <w:color w:val="000000" w:themeColor="text1"/>
    </w:rPr>
    <w:tblPr>
      <w:tblStyleRowBandSize w:val="1"/>
      <w:tblStyleColBandSize w:val="1"/>
      <w:tblBorders>
        <w:top w:val="single" w:sz="24" w:space="0" w:color="0072C7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72C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0">
    <w:name w:val="Colorful Shading Accent 1"/>
    <w:basedOn w:val="a5"/>
    <w:uiPriority w:val="71"/>
    <w:semiHidden/>
    <w:unhideWhenUsed/>
    <w:rsid w:val="00DD0189"/>
    <w:rPr>
      <w:color w:val="000000" w:themeColor="text1"/>
    </w:rPr>
    <w:tblPr>
      <w:tblStyleRowBandSize w:val="1"/>
      <w:tblStyleColBandSize w:val="1"/>
      <w:tblBorders>
        <w:top w:val="single" w:sz="24" w:space="0" w:color="0072C7" w:themeColor="accent2"/>
        <w:left w:val="single" w:sz="4" w:space="0" w:color="2C567A" w:themeColor="accent1"/>
        <w:bottom w:val="single" w:sz="4" w:space="0" w:color="2C567A" w:themeColor="accent1"/>
        <w:right w:val="single" w:sz="4" w:space="0" w:color="2C567A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EF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72C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A334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A3348" w:themeColor="accent1" w:themeShade="99"/>
          <w:insideV w:val="nil"/>
        </w:tcBorders>
        <w:shd w:val="clear" w:color="auto" w:fill="1A334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3348" w:themeFill="accent1" w:themeFillShade="99"/>
      </w:tcPr>
    </w:tblStylePr>
    <w:tblStylePr w:type="band1Vert">
      <w:tblPr/>
      <w:tcPr>
        <w:shd w:val="clear" w:color="auto" w:fill="99BCDA" w:themeFill="accent1" w:themeFillTint="66"/>
      </w:tcPr>
    </w:tblStylePr>
    <w:tblStylePr w:type="band1Horz">
      <w:tblPr/>
      <w:tcPr>
        <w:shd w:val="clear" w:color="auto" w:fill="81ACD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0">
    <w:name w:val="Colorful Shading Accent 2"/>
    <w:basedOn w:val="a5"/>
    <w:uiPriority w:val="71"/>
    <w:semiHidden/>
    <w:unhideWhenUsed/>
    <w:rsid w:val="00DD0189"/>
    <w:rPr>
      <w:color w:val="000000" w:themeColor="text1"/>
    </w:rPr>
    <w:tblPr>
      <w:tblStyleRowBandSize w:val="1"/>
      <w:tblStyleColBandSize w:val="1"/>
      <w:tblBorders>
        <w:top w:val="single" w:sz="24" w:space="0" w:color="0072C7" w:themeColor="accent2"/>
        <w:left w:val="single" w:sz="4" w:space="0" w:color="0072C7" w:themeColor="accent2"/>
        <w:bottom w:val="single" w:sz="4" w:space="0" w:color="0072C7" w:themeColor="accent2"/>
        <w:right w:val="single" w:sz="4" w:space="0" w:color="0072C7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F1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72C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477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477" w:themeColor="accent2" w:themeShade="99"/>
          <w:insideV w:val="nil"/>
        </w:tcBorders>
        <w:shd w:val="clear" w:color="auto" w:fill="004477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477" w:themeFill="accent2" w:themeFillShade="99"/>
      </w:tcPr>
    </w:tblStylePr>
    <w:tblStylePr w:type="band1Vert">
      <w:tblPr/>
      <w:tcPr>
        <w:shd w:val="clear" w:color="auto" w:fill="82C9FF" w:themeFill="accent2" w:themeFillTint="66"/>
      </w:tcPr>
    </w:tblStylePr>
    <w:tblStylePr w:type="band1Horz">
      <w:tblPr/>
      <w:tcPr>
        <w:shd w:val="clear" w:color="auto" w:fill="64B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0">
    <w:name w:val="Colorful Shading Accent 3"/>
    <w:basedOn w:val="a5"/>
    <w:uiPriority w:val="71"/>
    <w:semiHidden/>
    <w:unhideWhenUsed/>
    <w:rsid w:val="00DD0189"/>
    <w:rPr>
      <w:color w:val="000000" w:themeColor="text1"/>
    </w:rPr>
    <w:tblPr>
      <w:tblStyleRowBandSize w:val="1"/>
      <w:tblStyleColBandSize w:val="1"/>
      <w:tblBorders>
        <w:top w:val="single" w:sz="24" w:space="0" w:color="666666" w:themeColor="accent4"/>
        <w:left w:val="single" w:sz="4" w:space="0" w:color="0D1D51" w:themeColor="accent3"/>
        <w:bottom w:val="single" w:sz="4" w:space="0" w:color="0D1D51" w:themeColor="accent3"/>
        <w:right w:val="single" w:sz="4" w:space="0" w:color="0D1D51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2F9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66666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711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71130" w:themeColor="accent3" w:themeShade="99"/>
          <w:insideV w:val="nil"/>
        </w:tcBorders>
        <w:shd w:val="clear" w:color="auto" w:fill="0711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1130" w:themeFill="accent3" w:themeFillShade="99"/>
      </w:tcPr>
    </w:tblStylePr>
    <w:tblStylePr w:type="band1Vert">
      <w:tblPr/>
      <w:tcPr>
        <w:shd w:val="clear" w:color="auto" w:fill="6F8BE8" w:themeFill="accent3" w:themeFillTint="66"/>
      </w:tcPr>
    </w:tblStylePr>
    <w:tblStylePr w:type="band1Horz">
      <w:tblPr/>
      <w:tcPr>
        <w:shd w:val="clear" w:color="auto" w:fill="4C6FE2" w:themeFill="accent3" w:themeFillTint="7F"/>
      </w:tcPr>
    </w:tblStylePr>
  </w:style>
  <w:style w:type="table" w:styleId="-40">
    <w:name w:val="Colorful Shading Accent 4"/>
    <w:basedOn w:val="a5"/>
    <w:uiPriority w:val="71"/>
    <w:semiHidden/>
    <w:unhideWhenUsed/>
    <w:rsid w:val="00DD0189"/>
    <w:rPr>
      <w:color w:val="000000" w:themeColor="text1"/>
    </w:rPr>
    <w:tblPr>
      <w:tblStyleRowBandSize w:val="1"/>
      <w:tblStyleColBandSize w:val="1"/>
      <w:tblBorders>
        <w:top w:val="single" w:sz="24" w:space="0" w:color="0D1D51" w:themeColor="accent3"/>
        <w:left w:val="single" w:sz="4" w:space="0" w:color="666666" w:themeColor="accent4"/>
        <w:bottom w:val="single" w:sz="4" w:space="0" w:color="666666" w:themeColor="accent4"/>
        <w:right w:val="single" w:sz="4" w:space="0" w:color="666666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0F0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D1D5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D3D3D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D3D3D" w:themeColor="accent4" w:themeShade="99"/>
          <w:insideV w:val="nil"/>
        </w:tcBorders>
        <w:shd w:val="clear" w:color="auto" w:fill="3D3D3D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D3D3D" w:themeFill="accent4" w:themeFillShade="99"/>
      </w:tcPr>
    </w:tblStylePr>
    <w:tblStylePr w:type="band1Vert">
      <w:tblPr/>
      <w:tcPr>
        <w:shd w:val="clear" w:color="auto" w:fill="C1C1C1" w:themeFill="accent4" w:themeFillTint="66"/>
      </w:tcPr>
    </w:tblStylePr>
    <w:tblStylePr w:type="band1Horz">
      <w:tblPr/>
      <w:tcPr>
        <w:shd w:val="clear" w:color="auto" w:fill="B2B2B2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0">
    <w:name w:val="Colorful Shading Accent 5"/>
    <w:basedOn w:val="a5"/>
    <w:uiPriority w:val="71"/>
    <w:semiHidden/>
    <w:unhideWhenUsed/>
    <w:rsid w:val="00DD0189"/>
    <w:rPr>
      <w:color w:val="000000" w:themeColor="text1"/>
    </w:rPr>
    <w:tblPr>
      <w:tblStyleRowBandSize w:val="1"/>
      <w:tblStyleColBandSize w:val="1"/>
      <w:tblBorders>
        <w:top w:val="single" w:sz="24" w:space="0" w:color="1E44BC" w:themeColor="accent6"/>
        <w:left w:val="single" w:sz="4" w:space="0" w:color="3C76A6" w:themeColor="accent5"/>
        <w:bottom w:val="single" w:sz="4" w:space="0" w:color="3C76A6" w:themeColor="accent5"/>
        <w:right w:val="single" w:sz="4" w:space="0" w:color="3C76A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E44BC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44663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44663" w:themeColor="accent5" w:themeShade="99"/>
          <w:insideV w:val="nil"/>
        </w:tcBorders>
        <w:shd w:val="clear" w:color="auto" w:fill="244663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44663" w:themeFill="accent5" w:themeFillShade="99"/>
      </w:tcPr>
    </w:tblStylePr>
    <w:tblStylePr w:type="band1Vert">
      <w:tblPr/>
      <w:tcPr>
        <w:shd w:val="clear" w:color="auto" w:fill="ABC8E0" w:themeFill="accent5" w:themeFillTint="66"/>
      </w:tcPr>
    </w:tblStylePr>
    <w:tblStylePr w:type="band1Horz">
      <w:tblPr/>
      <w:tcPr>
        <w:shd w:val="clear" w:color="auto" w:fill="96BBD9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0">
    <w:name w:val="Colorful Shading Accent 6"/>
    <w:basedOn w:val="a5"/>
    <w:uiPriority w:val="71"/>
    <w:semiHidden/>
    <w:unhideWhenUsed/>
    <w:rsid w:val="00DD0189"/>
    <w:rPr>
      <w:color w:val="000000" w:themeColor="text1"/>
    </w:rPr>
    <w:tblPr>
      <w:tblStyleRowBandSize w:val="1"/>
      <w:tblStyleColBandSize w:val="1"/>
      <w:tblBorders>
        <w:top w:val="single" w:sz="24" w:space="0" w:color="3C76A6" w:themeColor="accent5"/>
        <w:left w:val="single" w:sz="4" w:space="0" w:color="1E44BC" w:themeColor="accent6"/>
        <w:bottom w:val="single" w:sz="4" w:space="0" w:color="1E44BC" w:themeColor="accent6"/>
        <w:right w:val="single" w:sz="4" w:space="0" w:color="1E44BC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BFB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C76A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22870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22870" w:themeColor="accent6" w:themeShade="99"/>
          <w:insideV w:val="nil"/>
        </w:tcBorders>
        <w:shd w:val="clear" w:color="auto" w:fill="122870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2870" w:themeFill="accent6" w:themeFillShade="99"/>
      </w:tcPr>
    </w:tblStylePr>
    <w:tblStylePr w:type="band1Vert">
      <w:tblPr/>
      <w:tcPr>
        <w:shd w:val="clear" w:color="auto" w:fill="9AAEEF" w:themeFill="accent6" w:themeFillTint="66"/>
      </w:tcPr>
    </w:tblStylePr>
    <w:tblStylePr w:type="band1Horz">
      <w:tblPr/>
      <w:tcPr>
        <w:shd w:val="clear" w:color="auto" w:fill="819AEB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ff6">
    <w:name w:val="Colorful Grid"/>
    <w:basedOn w:val="a5"/>
    <w:uiPriority w:val="73"/>
    <w:semiHidden/>
    <w:unhideWhenUsed/>
    <w:rsid w:val="00DD0189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1">
    <w:name w:val="Colorful Grid Accent 1"/>
    <w:basedOn w:val="a5"/>
    <w:uiPriority w:val="73"/>
    <w:semiHidden/>
    <w:unhideWhenUsed/>
    <w:rsid w:val="00DD0189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DDEC" w:themeFill="accent1" w:themeFillTint="33"/>
    </w:tcPr>
    <w:tblStylePr w:type="firstRow">
      <w:rPr>
        <w:b/>
        <w:bCs/>
      </w:rPr>
      <w:tblPr/>
      <w:tcPr>
        <w:shd w:val="clear" w:color="auto" w:fill="99BCDA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BCDA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1405B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1405B" w:themeFill="accent1" w:themeFillShade="BF"/>
      </w:tcPr>
    </w:tblStylePr>
    <w:tblStylePr w:type="band1Vert">
      <w:tblPr/>
      <w:tcPr>
        <w:shd w:val="clear" w:color="auto" w:fill="81ACD1" w:themeFill="accent1" w:themeFillTint="7F"/>
      </w:tcPr>
    </w:tblStylePr>
    <w:tblStylePr w:type="band1Horz">
      <w:tblPr/>
      <w:tcPr>
        <w:shd w:val="clear" w:color="auto" w:fill="81ACD1" w:themeFill="accent1" w:themeFillTint="7F"/>
      </w:tcPr>
    </w:tblStylePr>
  </w:style>
  <w:style w:type="table" w:styleId="-21">
    <w:name w:val="Colorful Grid Accent 2"/>
    <w:basedOn w:val="a5"/>
    <w:uiPriority w:val="73"/>
    <w:semiHidden/>
    <w:unhideWhenUsed/>
    <w:rsid w:val="00DD0189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0E4FF" w:themeFill="accent2" w:themeFillTint="33"/>
    </w:tcPr>
    <w:tblStylePr w:type="firstRow">
      <w:rPr>
        <w:b/>
        <w:bCs/>
      </w:rPr>
      <w:tblPr/>
      <w:tcPr>
        <w:shd w:val="clear" w:color="auto" w:fill="82C9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2C9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559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5595" w:themeFill="accent2" w:themeFillShade="BF"/>
      </w:tcPr>
    </w:tblStylePr>
    <w:tblStylePr w:type="band1Vert">
      <w:tblPr/>
      <w:tcPr>
        <w:shd w:val="clear" w:color="auto" w:fill="64BCFF" w:themeFill="accent2" w:themeFillTint="7F"/>
      </w:tcPr>
    </w:tblStylePr>
    <w:tblStylePr w:type="band1Horz">
      <w:tblPr/>
      <w:tcPr>
        <w:shd w:val="clear" w:color="auto" w:fill="64BCFF" w:themeFill="accent2" w:themeFillTint="7F"/>
      </w:tcPr>
    </w:tblStylePr>
  </w:style>
  <w:style w:type="table" w:styleId="-31">
    <w:name w:val="Colorful Grid Accent 3"/>
    <w:basedOn w:val="a5"/>
    <w:uiPriority w:val="73"/>
    <w:semiHidden/>
    <w:unhideWhenUsed/>
    <w:rsid w:val="00DD0189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7C5F3" w:themeFill="accent3" w:themeFillTint="33"/>
    </w:tcPr>
    <w:tblStylePr w:type="firstRow">
      <w:rPr>
        <w:b/>
        <w:bCs/>
      </w:rPr>
      <w:tblPr/>
      <w:tcPr>
        <w:shd w:val="clear" w:color="auto" w:fill="6F8BE8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F8BE8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915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9153C" w:themeFill="accent3" w:themeFillShade="BF"/>
      </w:tcPr>
    </w:tblStylePr>
    <w:tblStylePr w:type="band1Vert">
      <w:tblPr/>
      <w:tcPr>
        <w:shd w:val="clear" w:color="auto" w:fill="4C6FE2" w:themeFill="accent3" w:themeFillTint="7F"/>
      </w:tcPr>
    </w:tblStylePr>
    <w:tblStylePr w:type="band1Horz">
      <w:tblPr/>
      <w:tcPr>
        <w:shd w:val="clear" w:color="auto" w:fill="4C6FE2" w:themeFill="accent3" w:themeFillTint="7F"/>
      </w:tcPr>
    </w:tblStylePr>
  </w:style>
  <w:style w:type="table" w:styleId="-41">
    <w:name w:val="Colorful Grid Accent 4"/>
    <w:basedOn w:val="a5"/>
    <w:uiPriority w:val="73"/>
    <w:semiHidden/>
    <w:unhideWhenUsed/>
    <w:rsid w:val="00DD0189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0E0E0" w:themeFill="accent4" w:themeFillTint="33"/>
    </w:tcPr>
    <w:tblStylePr w:type="firstRow">
      <w:rPr>
        <w:b/>
        <w:bCs/>
      </w:rPr>
      <w:tblPr/>
      <w:tcPr>
        <w:shd w:val="clear" w:color="auto" w:fill="C1C1C1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1C1C1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C4C4C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C4C4C" w:themeFill="accent4" w:themeFillShade="BF"/>
      </w:tcPr>
    </w:tblStylePr>
    <w:tblStylePr w:type="band1Vert">
      <w:tblPr/>
      <w:tcPr>
        <w:shd w:val="clear" w:color="auto" w:fill="B2B2B2" w:themeFill="accent4" w:themeFillTint="7F"/>
      </w:tcPr>
    </w:tblStylePr>
    <w:tblStylePr w:type="band1Horz">
      <w:tblPr/>
      <w:tcPr>
        <w:shd w:val="clear" w:color="auto" w:fill="B2B2B2" w:themeFill="accent4" w:themeFillTint="7F"/>
      </w:tcPr>
    </w:tblStylePr>
  </w:style>
  <w:style w:type="table" w:styleId="-51">
    <w:name w:val="Colorful Grid Accent 5"/>
    <w:basedOn w:val="a5"/>
    <w:uiPriority w:val="73"/>
    <w:semiHidden/>
    <w:unhideWhenUsed/>
    <w:rsid w:val="00DD0189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5E3F0" w:themeFill="accent5" w:themeFillTint="33"/>
    </w:tcPr>
    <w:tblStylePr w:type="firstRow">
      <w:rPr>
        <w:b/>
        <w:bCs/>
      </w:rPr>
      <w:tblPr/>
      <w:tcPr>
        <w:shd w:val="clear" w:color="auto" w:fill="ABC8E0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BC8E0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D587C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D587C" w:themeFill="accent5" w:themeFillShade="BF"/>
      </w:tcPr>
    </w:tblStylePr>
    <w:tblStylePr w:type="band1Vert">
      <w:tblPr/>
      <w:tcPr>
        <w:shd w:val="clear" w:color="auto" w:fill="96BBD9" w:themeFill="accent5" w:themeFillTint="7F"/>
      </w:tcPr>
    </w:tblStylePr>
    <w:tblStylePr w:type="band1Horz">
      <w:tblPr/>
      <w:tcPr>
        <w:shd w:val="clear" w:color="auto" w:fill="96BBD9" w:themeFill="accent5" w:themeFillTint="7F"/>
      </w:tcPr>
    </w:tblStylePr>
  </w:style>
  <w:style w:type="table" w:styleId="-61">
    <w:name w:val="Colorful Grid Accent 6"/>
    <w:basedOn w:val="a5"/>
    <w:uiPriority w:val="73"/>
    <w:semiHidden/>
    <w:unhideWhenUsed/>
    <w:rsid w:val="00DD0189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D6F7" w:themeFill="accent6" w:themeFillTint="33"/>
    </w:tcPr>
    <w:tblStylePr w:type="firstRow">
      <w:rPr>
        <w:b/>
        <w:bCs/>
      </w:rPr>
      <w:tblPr/>
      <w:tcPr>
        <w:shd w:val="clear" w:color="auto" w:fill="9AAEE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AAEE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6328C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6328C" w:themeFill="accent6" w:themeFillShade="BF"/>
      </w:tcPr>
    </w:tblStylePr>
    <w:tblStylePr w:type="band1Vert">
      <w:tblPr/>
      <w:tcPr>
        <w:shd w:val="clear" w:color="auto" w:fill="819AEB" w:themeFill="accent6" w:themeFillTint="7F"/>
      </w:tcPr>
    </w:tblStylePr>
    <w:tblStylePr w:type="band1Horz">
      <w:tblPr/>
      <w:tcPr>
        <w:shd w:val="clear" w:color="auto" w:fill="819AEB" w:themeFill="accent6" w:themeFillTint="7F"/>
      </w:tcPr>
    </w:tblStylePr>
  </w:style>
  <w:style w:type="paragraph" w:styleId="aff7">
    <w:name w:val="annotation text"/>
    <w:basedOn w:val="a3"/>
    <w:link w:val="Char9"/>
    <w:uiPriority w:val="99"/>
    <w:semiHidden/>
    <w:unhideWhenUsed/>
    <w:rsid w:val="00DD0189"/>
    <w:rPr>
      <w:sz w:val="20"/>
      <w:szCs w:val="20"/>
    </w:rPr>
  </w:style>
  <w:style w:type="character" w:customStyle="1" w:styleId="Char9">
    <w:name w:val="Κείμενο σχολίου Char"/>
    <w:basedOn w:val="a4"/>
    <w:link w:val="aff7"/>
    <w:uiPriority w:val="99"/>
    <w:semiHidden/>
    <w:rsid w:val="00DD0189"/>
    <w:rPr>
      <w:rFonts w:ascii="Calibri" w:hAnsi="Calibri" w:cs="Calibri"/>
      <w:sz w:val="20"/>
      <w:szCs w:val="20"/>
    </w:rPr>
  </w:style>
  <w:style w:type="paragraph" w:styleId="aff8">
    <w:name w:val="annotation subject"/>
    <w:basedOn w:val="aff7"/>
    <w:next w:val="aff7"/>
    <w:link w:val="Chara"/>
    <w:uiPriority w:val="99"/>
    <w:semiHidden/>
    <w:unhideWhenUsed/>
    <w:rsid w:val="00DD0189"/>
    <w:rPr>
      <w:b/>
      <w:bCs/>
    </w:rPr>
  </w:style>
  <w:style w:type="character" w:customStyle="1" w:styleId="Chara">
    <w:name w:val="Θέμα σχολίου Char"/>
    <w:basedOn w:val="Char9"/>
    <w:link w:val="aff8"/>
    <w:uiPriority w:val="99"/>
    <w:semiHidden/>
    <w:rsid w:val="00DD0189"/>
    <w:rPr>
      <w:rFonts w:ascii="Calibri" w:hAnsi="Calibri" w:cs="Calibri"/>
      <w:b/>
      <w:bCs/>
      <w:sz w:val="20"/>
      <w:szCs w:val="20"/>
    </w:rPr>
  </w:style>
  <w:style w:type="character" w:styleId="aff9">
    <w:name w:val="annotation reference"/>
    <w:basedOn w:val="a4"/>
    <w:uiPriority w:val="99"/>
    <w:semiHidden/>
    <w:unhideWhenUsed/>
    <w:rsid w:val="00DD0189"/>
    <w:rPr>
      <w:rFonts w:ascii="Calibri" w:hAnsi="Calibri" w:cs="Calibri"/>
      <w:sz w:val="16"/>
      <w:szCs w:val="16"/>
    </w:rPr>
  </w:style>
  <w:style w:type="paragraph" w:styleId="affa">
    <w:name w:val="Balloon Text"/>
    <w:basedOn w:val="a3"/>
    <w:link w:val="Charb"/>
    <w:uiPriority w:val="99"/>
    <w:semiHidden/>
    <w:unhideWhenUsed/>
    <w:rsid w:val="00DD0189"/>
    <w:rPr>
      <w:rFonts w:ascii="Microsoft YaHei UI" w:eastAsia="Microsoft YaHei UI" w:hAnsi="Microsoft YaHei UI"/>
      <w:sz w:val="18"/>
      <w:szCs w:val="18"/>
    </w:rPr>
  </w:style>
  <w:style w:type="character" w:customStyle="1" w:styleId="Charb">
    <w:name w:val="Κείμενο πλαισίου Char"/>
    <w:basedOn w:val="a4"/>
    <w:link w:val="affa"/>
    <w:uiPriority w:val="99"/>
    <w:semiHidden/>
    <w:rsid w:val="00DD0189"/>
    <w:rPr>
      <w:rFonts w:ascii="Microsoft YaHei UI" w:eastAsia="Microsoft YaHei UI" w:hAnsi="Microsoft YaHei UI" w:cs="Calibri"/>
      <w:sz w:val="18"/>
      <w:szCs w:val="18"/>
    </w:rPr>
  </w:style>
  <w:style w:type="paragraph" w:styleId="affb">
    <w:name w:val="envelope address"/>
    <w:basedOn w:val="a3"/>
    <w:uiPriority w:val="99"/>
    <w:semiHidden/>
    <w:unhideWhenUsed/>
    <w:rsid w:val="00DD0189"/>
    <w:pPr>
      <w:framePr w:w="7920" w:h="1980" w:hRule="exact" w:hSpace="180" w:wrap="auto" w:hAnchor="page" w:xAlign="center" w:yAlign="bottom"/>
      <w:ind w:left="2880"/>
    </w:pPr>
    <w:rPr>
      <w:rFonts w:ascii="Corbel" w:eastAsiaTheme="majorEastAsia" w:hAnsi="Corbel" w:cstheme="majorBidi"/>
      <w:sz w:val="24"/>
      <w:szCs w:val="24"/>
    </w:rPr>
  </w:style>
  <w:style w:type="paragraph" w:styleId="affc">
    <w:name w:val="Block Text"/>
    <w:basedOn w:val="a3"/>
    <w:uiPriority w:val="99"/>
    <w:semiHidden/>
    <w:unhideWhenUsed/>
    <w:rsid w:val="00DD0189"/>
    <w:pPr>
      <w:pBdr>
        <w:top w:val="single" w:sz="2" w:space="10" w:color="2C567A" w:themeColor="accent1"/>
        <w:left w:val="single" w:sz="2" w:space="10" w:color="2C567A" w:themeColor="accent1"/>
        <w:bottom w:val="single" w:sz="2" w:space="10" w:color="2C567A" w:themeColor="accent1"/>
        <w:right w:val="single" w:sz="2" w:space="10" w:color="2C567A" w:themeColor="accent1"/>
      </w:pBdr>
      <w:ind w:left="1152" w:right="1152"/>
    </w:pPr>
    <w:rPr>
      <w:i/>
      <w:iCs/>
      <w:color w:val="2C567A" w:themeColor="accent1"/>
    </w:rPr>
  </w:style>
  <w:style w:type="paragraph" w:styleId="affd">
    <w:name w:val="Document Map"/>
    <w:basedOn w:val="a3"/>
    <w:link w:val="Charc"/>
    <w:uiPriority w:val="99"/>
    <w:semiHidden/>
    <w:unhideWhenUsed/>
    <w:rsid w:val="00DD0189"/>
    <w:rPr>
      <w:rFonts w:ascii="Microsoft YaHei UI" w:eastAsia="Microsoft YaHei UI" w:hAnsi="Microsoft YaHei UI"/>
      <w:sz w:val="18"/>
      <w:szCs w:val="18"/>
    </w:rPr>
  </w:style>
  <w:style w:type="character" w:customStyle="1" w:styleId="Charc">
    <w:name w:val="Χάρτης εγγράφου Char"/>
    <w:basedOn w:val="a4"/>
    <w:link w:val="affd"/>
    <w:uiPriority w:val="99"/>
    <w:semiHidden/>
    <w:rsid w:val="00DD0189"/>
    <w:rPr>
      <w:rFonts w:ascii="Microsoft YaHei UI" w:eastAsia="Microsoft YaHei UI" w:hAnsi="Microsoft YaHei UI" w:cs="Calibri"/>
      <w:sz w:val="18"/>
      <w:szCs w:val="18"/>
    </w:rPr>
  </w:style>
  <w:style w:type="character" w:customStyle="1" w:styleId="3Char">
    <w:name w:val="Επικεφαλίδα 3 Char"/>
    <w:basedOn w:val="a4"/>
    <w:link w:val="31"/>
    <w:uiPriority w:val="9"/>
    <w:semiHidden/>
    <w:rsid w:val="00DD0189"/>
    <w:rPr>
      <w:rFonts w:ascii="Corbel" w:eastAsiaTheme="majorEastAsia" w:hAnsi="Corbel" w:cstheme="majorBidi"/>
      <w:color w:val="162A3C" w:themeColor="accent1" w:themeShade="7F"/>
      <w:sz w:val="24"/>
      <w:szCs w:val="24"/>
    </w:rPr>
  </w:style>
  <w:style w:type="character" w:customStyle="1" w:styleId="4Char">
    <w:name w:val="Επικεφαλίδα 4 Char"/>
    <w:basedOn w:val="a4"/>
    <w:link w:val="41"/>
    <w:uiPriority w:val="9"/>
    <w:semiHidden/>
    <w:rsid w:val="00DD0189"/>
    <w:rPr>
      <w:rFonts w:ascii="Corbel" w:eastAsiaTheme="majorEastAsia" w:hAnsi="Corbel" w:cstheme="majorBidi"/>
      <w:i/>
      <w:iCs/>
      <w:color w:val="21405B" w:themeColor="accent1" w:themeShade="BF"/>
    </w:rPr>
  </w:style>
  <w:style w:type="character" w:customStyle="1" w:styleId="5Char">
    <w:name w:val="Επικεφαλίδα 5 Char"/>
    <w:basedOn w:val="a4"/>
    <w:link w:val="51"/>
    <w:uiPriority w:val="9"/>
    <w:semiHidden/>
    <w:rsid w:val="00DD0189"/>
    <w:rPr>
      <w:rFonts w:ascii="Corbel" w:eastAsiaTheme="majorEastAsia" w:hAnsi="Corbel" w:cstheme="majorBidi"/>
      <w:color w:val="21405B" w:themeColor="accent1" w:themeShade="BF"/>
    </w:rPr>
  </w:style>
  <w:style w:type="character" w:customStyle="1" w:styleId="6Char">
    <w:name w:val="Επικεφαλίδα 6 Char"/>
    <w:basedOn w:val="a4"/>
    <w:link w:val="6"/>
    <w:uiPriority w:val="9"/>
    <w:semiHidden/>
    <w:rsid w:val="00DD0189"/>
    <w:rPr>
      <w:rFonts w:ascii="Corbel" w:eastAsiaTheme="majorEastAsia" w:hAnsi="Corbel" w:cstheme="majorBidi"/>
      <w:color w:val="162A3C" w:themeColor="accent1" w:themeShade="7F"/>
    </w:rPr>
  </w:style>
  <w:style w:type="character" w:customStyle="1" w:styleId="7Char">
    <w:name w:val="Επικεφαλίδα 7 Char"/>
    <w:basedOn w:val="a4"/>
    <w:link w:val="7"/>
    <w:uiPriority w:val="9"/>
    <w:semiHidden/>
    <w:rsid w:val="00DD0189"/>
    <w:rPr>
      <w:rFonts w:ascii="Corbel" w:eastAsiaTheme="majorEastAsia" w:hAnsi="Corbel" w:cstheme="majorBidi"/>
      <w:i/>
      <w:iCs/>
      <w:color w:val="162A3C" w:themeColor="accent1" w:themeShade="7F"/>
    </w:rPr>
  </w:style>
  <w:style w:type="character" w:customStyle="1" w:styleId="8Char">
    <w:name w:val="Επικεφαλίδα 8 Char"/>
    <w:basedOn w:val="a4"/>
    <w:link w:val="8"/>
    <w:uiPriority w:val="9"/>
    <w:semiHidden/>
    <w:rsid w:val="00DD0189"/>
    <w:rPr>
      <w:rFonts w:ascii="Corbel" w:eastAsiaTheme="majorEastAsia" w:hAnsi="Corbel" w:cstheme="majorBidi"/>
      <w:color w:val="272727" w:themeColor="text1" w:themeTint="D8"/>
      <w:sz w:val="21"/>
      <w:szCs w:val="21"/>
    </w:rPr>
  </w:style>
  <w:style w:type="character" w:customStyle="1" w:styleId="9Char">
    <w:name w:val="Επικεφαλίδα 9 Char"/>
    <w:basedOn w:val="a4"/>
    <w:link w:val="9"/>
    <w:uiPriority w:val="9"/>
    <w:semiHidden/>
    <w:rsid w:val="00DD0189"/>
    <w:rPr>
      <w:rFonts w:ascii="Corbel" w:eastAsiaTheme="majorEastAsia" w:hAnsi="Corbel" w:cstheme="majorBidi"/>
      <w:i/>
      <w:iCs/>
      <w:color w:val="272727" w:themeColor="text1" w:themeTint="D8"/>
      <w:sz w:val="21"/>
      <w:szCs w:val="21"/>
    </w:rPr>
  </w:style>
  <w:style w:type="numbering" w:styleId="a2">
    <w:name w:val="Outline List 3"/>
    <w:basedOn w:val="a6"/>
    <w:uiPriority w:val="99"/>
    <w:semiHidden/>
    <w:unhideWhenUsed/>
    <w:rsid w:val="00DD0189"/>
    <w:pPr>
      <w:numPr>
        <w:numId w:val="15"/>
      </w:numPr>
    </w:pPr>
  </w:style>
  <w:style w:type="table" w:customStyle="1" w:styleId="110">
    <w:name w:val="Απλός πίνακας 11"/>
    <w:basedOn w:val="a5"/>
    <w:uiPriority w:val="41"/>
    <w:rsid w:val="00DD0189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210">
    <w:name w:val="Απλός πίνακας 21"/>
    <w:basedOn w:val="a5"/>
    <w:uiPriority w:val="42"/>
    <w:rsid w:val="00DD0189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310">
    <w:name w:val="Απλός πίνακας 31"/>
    <w:basedOn w:val="a5"/>
    <w:uiPriority w:val="43"/>
    <w:rsid w:val="00DD0189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410">
    <w:name w:val="Απλός πίνακας 41"/>
    <w:basedOn w:val="a5"/>
    <w:uiPriority w:val="44"/>
    <w:rsid w:val="00DD0189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510">
    <w:name w:val="Απλός πίνακας 51"/>
    <w:basedOn w:val="a5"/>
    <w:uiPriority w:val="45"/>
    <w:rsid w:val="00DD0189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affe">
    <w:name w:val="Intense Reference"/>
    <w:basedOn w:val="a4"/>
    <w:uiPriority w:val="32"/>
    <w:semiHidden/>
    <w:rsid w:val="00DD0189"/>
    <w:rPr>
      <w:rFonts w:ascii="Calibri" w:hAnsi="Calibri" w:cs="Calibri"/>
      <w:b/>
      <w:bCs/>
      <w:smallCaps/>
      <w:color w:val="2C567A" w:themeColor="accent1"/>
      <w:spacing w:val="5"/>
    </w:rPr>
  </w:style>
  <w:style w:type="paragraph" w:styleId="afff">
    <w:name w:val="Intense Quote"/>
    <w:basedOn w:val="a3"/>
    <w:next w:val="a3"/>
    <w:link w:val="Chard"/>
    <w:uiPriority w:val="30"/>
    <w:semiHidden/>
    <w:rsid w:val="00DD0189"/>
    <w:pPr>
      <w:pBdr>
        <w:top w:val="single" w:sz="4" w:space="10" w:color="2C567A" w:themeColor="accent1"/>
        <w:bottom w:val="single" w:sz="4" w:space="10" w:color="2C567A" w:themeColor="accent1"/>
      </w:pBdr>
      <w:spacing w:before="360" w:after="360"/>
      <w:ind w:left="864" w:right="864"/>
      <w:jc w:val="center"/>
    </w:pPr>
    <w:rPr>
      <w:i/>
      <w:iCs/>
      <w:color w:val="2C567A" w:themeColor="accent1"/>
    </w:rPr>
  </w:style>
  <w:style w:type="character" w:customStyle="1" w:styleId="Chard">
    <w:name w:val="Έντονο απόσπ. Char"/>
    <w:basedOn w:val="a4"/>
    <w:link w:val="afff"/>
    <w:uiPriority w:val="30"/>
    <w:semiHidden/>
    <w:rsid w:val="00DD0189"/>
    <w:rPr>
      <w:rFonts w:ascii="Calibri" w:hAnsi="Calibri" w:cs="Calibri"/>
      <w:i/>
      <w:iCs/>
      <w:color w:val="2C567A" w:themeColor="accent1"/>
    </w:rPr>
  </w:style>
  <w:style w:type="character" w:styleId="afff0">
    <w:name w:val="Intense Emphasis"/>
    <w:basedOn w:val="a4"/>
    <w:uiPriority w:val="21"/>
    <w:semiHidden/>
    <w:rsid w:val="00DD0189"/>
    <w:rPr>
      <w:rFonts w:ascii="Calibri" w:hAnsi="Calibri" w:cs="Calibri"/>
      <w:i/>
      <w:iCs/>
      <w:color w:val="2C567A" w:themeColor="accent1"/>
    </w:rPr>
  </w:style>
  <w:style w:type="paragraph" w:styleId="Web">
    <w:name w:val="Normal (Web)"/>
    <w:basedOn w:val="a3"/>
    <w:uiPriority w:val="99"/>
    <w:semiHidden/>
    <w:unhideWhenUsed/>
    <w:rsid w:val="00DD0189"/>
    <w:rPr>
      <w:rFonts w:ascii="Times New Roman" w:hAnsi="Times New Roman"/>
      <w:sz w:val="24"/>
      <w:szCs w:val="24"/>
    </w:rPr>
  </w:style>
  <w:style w:type="character" w:customStyle="1" w:styleId="SmartHyperlink">
    <w:name w:val="Smart Hyperlink"/>
    <w:basedOn w:val="a4"/>
    <w:uiPriority w:val="99"/>
    <w:semiHidden/>
    <w:unhideWhenUsed/>
    <w:rsid w:val="00DD0189"/>
    <w:rPr>
      <w:rFonts w:ascii="Calibri" w:hAnsi="Calibri" w:cs="Calibri"/>
      <w:u w:val="dotted"/>
    </w:rPr>
  </w:style>
  <w:style w:type="character" w:customStyle="1" w:styleId="UnresolvedMention">
    <w:name w:val="Unresolved Mention"/>
    <w:basedOn w:val="a4"/>
    <w:uiPriority w:val="99"/>
    <w:semiHidden/>
    <w:unhideWhenUsed/>
    <w:rsid w:val="00DD0189"/>
    <w:rPr>
      <w:rFonts w:ascii="Calibri" w:hAnsi="Calibri" w:cs="Calibri"/>
      <w:color w:val="605E5C"/>
      <w:shd w:val="clear" w:color="auto" w:fill="E1DFDD"/>
    </w:rPr>
  </w:style>
  <w:style w:type="paragraph" w:styleId="2b">
    <w:name w:val="Body Text 2"/>
    <w:basedOn w:val="a3"/>
    <w:link w:val="2Char0"/>
    <w:uiPriority w:val="99"/>
    <w:semiHidden/>
    <w:unhideWhenUsed/>
    <w:rsid w:val="00DD0189"/>
    <w:pPr>
      <w:spacing w:after="120" w:line="480" w:lineRule="auto"/>
    </w:pPr>
  </w:style>
  <w:style w:type="character" w:customStyle="1" w:styleId="2Char0">
    <w:name w:val="Σώμα κείμενου 2 Char"/>
    <w:basedOn w:val="a4"/>
    <w:link w:val="2b"/>
    <w:uiPriority w:val="99"/>
    <w:semiHidden/>
    <w:rsid w:val="00DD0189"/>
    <w:rPr>
      <w:rFonts w:ascii="Calibri" w:hAnsi="Calibri" w:cs="Calibri"/>
    </w:rPr>
  </w:style>
  <w:style w:type="paragraph" w:styleId="39">
    <w:name w:val="Body Text 3"/>
    <w:basedOn w:val="a3"/>
    <w:link w:val="3Char0"/>
    <w:uiPriority w:val="99"/>
    <w:semiHidden/>
    <w:unhideWhenUsed/>
    <w:rsid w:val="00DD0189"/>
    <w:pPr>
      <w:spacing w:after="120"/>
    </w:pPr>
    <w:rPr>
      <w:sz w:val="16"/>
      <w:szCs w:val="16"/>
    </w:rPr>
  </w:style>
  <w:style w:type="character" w:customStyle="1" w:styleId="3Char0">
    <w:name w:val="Σώμα κείμενου 3 Char"/>
    <w:basedOn w:val="a4"/>
    <w:link w:val="39"/>
    <w:uiPriority w:val="99"/>
    <w:semiHidden/>
    <w:rsid w:val="00DD0189"/>
    <w:rPr>
      <w:rFonts w:ascii="Calibri" w:hAnsi="Calibri" w:cs="Calibri"/>
      <w:sz w:val="16"/>
      <w:szCs w:val="16"/>
    </w:rPr>
  </w:style>
  <w:style w:type="paragraph" w:styleId="afff1">
    <w:name w:val="Body Text Indent"/>
    <w:basedOn w:val="a3"/>
    <w:link w:val="Chare"/>
    <w:uiPriority w:val="99"/>
    <w:semiHidden/>
    <w:unhideWhenUsed/>
    <w:rsid w:val="00DD0189"/>
    <w:pPr>
      <w:spacing w:after="120"/>
      <w:ind w:left="360"/>
    </w:pPr>
  </w:style>
  <w:style w:type="character" w:customStyle="1" w:styleId="Chare">
    <w:name w:val="Σώμα κείμενου με εσοχή Char"/>
    <w:basedOn w:val="a4"/>
    <w:link w:val="afff1"/>
    <w:uiPriority w:val="99"/>
    <w:semiHidden/>
    <w:rsid w:val="00DD0189"/>
    <w:rPr>
      <w:rFonts w:ascii="Calibri" w:hAnsi="Calibri" w:cs="Calibri"/>
    </w:rPr>
  </w:style>
  <w:style w:type="paragraph" w:styleId="2c">
    <w:name w:val="Body Text Indent 2"/>
    <w:basedOn w:val="a3"/>
    <w:link w:val="2Char1"/>
    <w:uiPriority w:val="99"/>
    <w:semiHidden/>
    <w:unhideWhenUsed/>
    <w:rsid w:val="00DD0189"/>
    <w:pPr>
      <w:spacing w:after="120" w:line="480" w:lineRule="auto"/>
      <w:ind w:left="360"/>
    </w:pPr>
  </w:style>
  <w:style w:type="character" w:customStyle="1" w:styleId="2Char1">
    <w:name w:val="Σώμα κείμενου με εσοχή 2 Char"/>
    <w:basedOn w:val="a4"/>
    <w:link w:val="2c"/>
    <w:uiPriority w:val="99"/>
    <w:semiHidden/>
    <w:rsid w:val="00DD0189"/>
    <w:rPr>
      <w:rFonts w:ascii="Calibri" w:hAnsi="Calibri" w:cs="Calibri"/>
    </w:rPr>
  </w:style>
  <w:style w:type="paragraph" w:styleId="3a">
    <w:name w:val="Body Text Indent 3"/>
    <w:basedOn w:val="a3"/>
    <w:link w:val="3Char1"/>
    <w:uiPriority w:val="99"/>
    <w:semiHidden/>
    <w:unhideWhenUsed/>
    <w:rsid w:val="00DD0189"/>
    <w:pPr>
      <w:spacing w:after="120"/>
      <w:ind w:left="360"/>
    </w:pPr>
    <w:rPr>
      <w:sz w:val="16"/>
      <w:szCs w:val="16"/>
    </w:rPr>
  </w:style>
  <w:style w:type="character" w:customStyle="1" w:styleId="3Char1">
    <w:name w:val="Σώμα κείμενου με εσοχή 3 Char"/>
    <w:basedOn w:val="a4"/>
    <w:link w:val="3a"/>
    <w:uiPriority w:val="99"/>
    <w:semiHidden/>
    <w:rsid w:val="00DD0189"/>
    <w:rPr>
      <w:rFonts w:ascii="Calibri" w:hAnsi="Calibri" w:cs="Calibri"/>
      <w:sz w:val="16"/>
      <w:szCs w:val="16"/>
    </w:rPr>
  </w:style>
  <w:style w:type="paragraph" w:styleId="afff2">
    <w:name w:val="Body Text First Indent"/>
    <w:basedOn w:val="a7"/>
    <w:link w:val="Charf"/>
    <w:uiPriority w:val="99"/>
    <w:semiHidden/>
    <w:unhideWhenUsed/>
    <w:rsid w:val="00DD0189"/>
    <w:pPr>
      <w:ind w:firstLine="360"/>
    </w:pPr>
  </w:style>
  <w:style w:type="character" w:customStyle="1" w:styleId="Charf">
    <w:name w:val="Σώμα κείμενου Πρώτη Εσοχή Char"/>
    <w:basedOn w:val="Char"/>
    <w:link w:val="afff2"/>
    <w:uiPriority w:val="99"/>
    <w:semiHidden/>
    <w:rsid w:val="00DD0189"/>
    <w:rPr>
      <w:rFonts w:ascii="Calibri" w:hAnsi="Calibri" w:cs="Calibri"/>
      <w:sz w:val="20"/>
      <w:szCs w:val="20"/>
    </w:rPr>
  </w:style>
  <w:style w:type="paragraph" w:styleId="2d">
    <w:name w:val="Body Text First Indent 2"/>
    <w:basedOn w:val="afff1"/>
    <w:link w:val="2Char2"/>
    <w:uiPriority w:val="99"/>
    <w:semiHidden/>
    <w:unhideWhenUsed/>
    <w:rsid w:val="00DD0189"/>
    <w:pPr>
      <w:spacing w:after="0"/>
      <w:ind w:firstLine="360"/>
    </w:pPr>
  </w:style>
  <w:style w:type="character" w:customStyle="1" w:styleId="2Char2">
    <w:name w:val="Σώμα κείμενου Πρώτη Εσοχή 2 Char"/>
    <w:basedOn w:val="Chare"/>
    <w:link w:val="2d"/>
    <w:uiPriority w:val="99"/>
    <w:semiHidden/>
    <w:rsid w:val="00DD0189"/>
    <w:rPr>
      <w:rFonts w:ascii="Calibri" w:hAnsi="Calibri" w:cs="Calibri"/>
    </w:rPr>
  </w:style>
  <w:style w:type="paragraph" w:styleId="afff3">
    <w:name w:val="Normal Indent"/>
    <w:basedOn w:val="a3"/>
    <w:uiPriority w:val="99"/>
    <w:semiHidden/>
    <w:unhideWhenUsed/>
    <w:rsid w:val="00DD0189"/>
    <w:pPr>
      <w:ind w:left="720"/>
    </w:pPr>
  </w:style>
  <w:style w:type="paragraph" w:styleId="afff4">
    <w:name w:val="Note Heading"/>
    <w:basedOn w:val="a3"/>
    <w:next w:val="a3"/>
    <w:link w:val="Charf0"/>
    <w:uiPriority w:val="99"/>
    <w:semiHidden/>
    <w:unhideWhenUsed/>
    <w:rsid w:val="00DD0189"/>
  </w:style>
  <w:style w:type="character" w:customStyle="1" w:styleId="Charf0">
    <w:name w:val="Επικεφαλίδα σημείωσης Char"/>
    <w:basedOn w:val="a4"/>
    <w:link w:val="afff4"/>
    <w:uiPriority w:val="99"/>
    <w:semiHidden/>
    <w:rsid w:val="00DD0189"/>
    <w:rPr>
      <w:rFonts w:ascii="Calibri" w:hAnsi="Calibri" w:cs="Calibri"/>
    </w:rPr>
  </w:style>
  <w:style w:type="table" w:styleId="afff5">
    <w:name w:val="Table Contemporary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6">
    <w:name w:val="Light List"/>
    <w:basedOn w:val="a5"/>
    <w:uiPriority w:val="61"/>
    <w:semiHidden/>
    <w:unhideWhenUsed/>
    <w:rsid w:val="00DD0189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2">
    <w:name w:val="Light List Accent 1"/>
    <w:basedOn w:val="a5"/>
    <w:uiPriority w:val="61"/>
    <w:semiHidden/>
    <w:unhideWhenUsed/>
    <w:rsid w:val="00DD0189"/>
    <w:tblPr>
      <w:tblStyleRowBandSize w:val="1"/>
      <w:tblStyleColBandSize w:val="1"/>
      <w:tblBorders>
        <w:top w:val="single" w:sz="8" w:space="0" w:color="2C567A" w:themeColor="accent1"/>
        <w:left w:val="single" w:sz="8" w:space="0" w:color="2C567A" w:themeColor="accent1"/>
        <w:bottom w:val="single" w:sz="8" w:space="0" w:color="2C567A" w:themeColor="accent1"/>
        <w:right w:val="single" w:sz="8" w:space="0" w:color="2C567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C567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</w:tcBorders>
      </w:tcPr>
    </w:tblStylePr>
    <w:tblStylePr w:type="band1Horz"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</w:tcBorders>
      </w:tcPr>
    </w:tblStylePr>
  </w:style>
  <w:style w:type="table" w:styleId="-22">
    <w:name w:val="Light List Accent 2"/>
    <w:basedOn w:val="a5"/>
    <w:uiPriority w:val="61"/>
    <w:semiHidden/>
    <w:unhideWhenUsed/>
    <w:rsid w:val="00DD0189"/>
    <w:tblPr>
      <w:tblStyleRowBandSize w:val="1"/>
      <w:tblStyleColBandSize w:val="1"/>
      <w:tblBorders>
        <w:top w:val="single" w:sz="8" w:space="0" w:color="0072C7" w:themeColor="accent2"/>
        <w:left w:val="single" w:sz="8" w:space="0" w:color="0072C7" w:themeColor="accent2"/>
        <w:bottom w:val="single" w:sz="8" w:space="0" w:color="0072C7" w:themeColor="accent2"/>
        <w:right w:val="single" w:sz="8" w:space="0" w:color="0072C7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2C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</w:tcBorders>
      </w:tcPr>
    </w:tblStylePr>
    <w:tblStylePr w:type="band1Horz"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</w:tcBorders>
      </w:tcPr>
    </w:tblStylePr>
  </w:style>
  <w:style w:type="table" w:styleId="-32">
    <w:name w:val="Light List Accent 3"/>
    <w:basedOn w:val="a5"/>
    <w:uiPriority w:val="61"/>
    <w:semiHidden/>
    <w:unhideWhenUsed/>
    <w:rsid w:val="00DD0189"/>
    <w:tblPr>
      <w:tblStyleRowBandSize w:val="1"/>
      <w:tblStyleColBandSize w:val="1"/>
      <w:tblBorders>
        <w:top w:val="single" w:sz="8" w:space="0" w:color="0D1D51" w:themeColor="accent3"/>
        <w:left w:val="single" w:sz="8" w:space="0" w:color="0D1D51" w:themeColor="accent3"/>
        <w:bottom w:val="single" w:sz="8" w:space="0" w:color="0D1D51" w:themeColor="accent3"/>
        <w:right w:val="single" w:sz="8" w:space="0" w:color="0D1D51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D1D5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</w:tcBorders>
      </w:tcPr>
    </w:tblStylePr>
    <w:tblStylePr w:type="band1Horz"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</w:tcBorders>
      </w:tcPr>
    </w:tblStylePr>
  </w:style>
  <w:style w:type="table" w:styleId="-42">
    <w:name w:val="Light List Accent 4"/>
    <w:basedOn w:val="a5"/>
    <w:uiPriority w:val="61"/>
    <w:semiHidden/>
    <w:unhideWhenUsed/>
    <w:rsid w:val="00DD0189"/>
    <w:tblPr>
      <w:tblStyleRowBandSize w:val="1"/>
      <w:tblStyleColBandSize w:val="1"/>
      <w:tblBorders>
        <w:top w:val="single" w:sz="8" w:space="0" w:color="666666" w:themeColor="accent4"/>
        <w:left w:val="single" w:sz="8" w:space="0" w:color="666666" w:themeColor="accent4"/>
        <w:bottom w:val="single" w:sz="8" w:space="0" w:color="666666" w:themeColor="accent4"/>
        <w:right w:val="single" w:sz="8" w:space="0" w:color="66666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6666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</w:tcBorders>
      </w:tcPr>
    </w:tblStylePr>
    <w:tblStylePr w:type="band1Horz"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</w:tcBorders>
      </w:tcPr>
    </w:tblStylePr>
  </w:style>
  <w:style w:type="table" w:styleId="-52">
    <w:name w:val="Light List Accent 5"/>
    <w:basedOn w:val="a5"/>
    <w:uiPriority w:val="61"/>
    <w:semiHidden/>
    <w:unhideWhenUsed/>
    <w:rsid w:val="00DD0189"/>
    <w:tblPr>
      <w:tblStyleRowBandSize w:val="1"/>
      <w:tblStyleColBandSize w:val="1"/>
      <w:tblBorders>
        <w:top w:val="single" w:sz="8" w:space="0" w:color="3C76A6" w:themeColor="accent5"/>
        <w:left w:val="single" w:sz="8" w:space="0" w:color="3C76A6" w:themeColor="accent5"/>
        <w:bottom w:val="single" w:sz="8" w:space="0" w:color="3C76A6" w:themeColor="accent5"/>
        <w:right w:val="single" w:sz="8" w:space="0" w:color="3C76A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C76A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</w:tcBorders>
      </w:tcPr>
    </w:tblStylePr>
    <w:tblStylePr w:type="band1Horz"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</w:tcBorders>
      </w:tcPr>
    </w:tblStylePr>
  </w:style>
  <w:style w:type="table" w:styleId="-62">
    <w:name w:val="Light List Accent 6"/>
    <w:basedOn w:val="a5"/>
    <w:uiPriority w:val="61"/>
    <w:semiHidden/>
    <w:unhideWhenUsed/>
    <w:rsid w:val="00DD0189"/>
    <w:tblPr>
      <w:tblStyleRowBandSize w:val="1"/>
      <w:tblStyleColBandSize w:val="1"/>
      <w:tblBorders>
        <w:top w:val="single" w:sz="8" w:space="0" w:color="1E44BC" w:themeColor="accent6"/>
        <w:left w:val="single" w:sz="8" w:space="0" w:color="1E44BC" w:themeColor="accent6"/>
        <w:bottom w:val="single" w:sz="8" w:space="0" w:color="1E44BC" w:themeColor="accent6"/>
        <w:right w:val="single" w:sz="8" w:space="0" w:color="1E44BC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E44BC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</w:tcBorders>
      </w:tcPr>
    </w:tblStylePr>
    <w:tblStylePr w:type="band1Horz"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</w:tcBorders>
      </w:tcPr>
    </w:tblStylePr>
  </w:style>
  <w:style w:type="table" w:styleId="afff7">
    <w:name w:val="Light Shading"/>
    <w:basedOn w:val="a5"/>
    <w:uiPriority w:val="60"/>
    <w:semiHidden/>
    <w:unhideWhenUsed/>
    <w:rsid w:val="00DD0189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3">
    <w:name w:val="Light Shading Accent 1"/>
    <w:basedOn w:val="a5"/>
    <w:uiPriority w:val="60"/>
    <w:semiHidden/>
    <w:unhideWhenUsed/>
    <w:rsid w:val="00DD0189"/>
    <w:rPr>
      <w:color w:val="21405B" w:themeColor="accent1" w:themeShade="BF"/>
    </w:rPr>
    <w:tblPr>
      <w:tblStyleRowBandSize w:val="1"/>
      <w:tblStyleColBandSize w:val="1"/>
      <w:tblBorders>
        <w:top w:val="single" w:sz="8" w:space="0" w:color="2C567A" w:themeColor="accent1"/>
        <w:bottom w:val="single" w:sz="8" w:space="0" w:color="2C567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567A" w:themeColor="accent1"/>
          <w:left w:val="nil"/>
          <w:bottom w:val="single" w:sz="8" w:space="0" w:color="2C567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567A" w:themeColor="accent1"/>
          <w:left w:val="nil"/>
          <w:bottom w:val="single" w:sz="8" w:space="0" w:color="2C567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D5E8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D5E8" w:themeFill="accent1" w:themeFillTint="3F"/>
      </w:tcPr>
    </w:tblStylePr>
  </w:style>
  <w:style w:type="table" w:styleId="-23">
    <w:name w:val="Light Shading Accent 2"/>
    <w:basedOn w:val="a5"/>
    <w:uiPriority w:val="60"/>
    <w:semiHidden/>
    <w:unhideWhenUsed/>
    <w:rsid w:val="00DD0189"/>
    <w:rPr>
      <w:color w:val="005595" w:themeColor="accent2" w:themeShade="BF"/>
    </w:rPr>
    <w:tblPr>
      <w:tblStyleRowBandSize w:val="1"/>
      <w:tblStyleColBandSize w:val="1"/>
      <w:tblBorders>
        <w:top w:val="single" w:sz="8" w:space="0" w:color="0072C7" w:themeColor="accent2"/>
        <w:bottom w:val="single" w:sz="8" w:space="0" w:color="0072C7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2C7" w:themeColor="accent2"/>
          <w:left w:val="nil"/>
          <w:bottom w:val="single" w:sz="8" w:space="0" w:color="0072C7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2C7" w:themeColor="accent2"/>
          <w:left w:val="nil"/>
          <w:bottom w:val="single" w:sz="8" w:space="0" w:color="0072C7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DE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2DEFF" w:themeFill="accent2" w:themeFillTint="3F"/>
      </w:tcPr>
    </w:tblStylePr>
  </w:style>
  <w:style w:type="table" w:styleId="-33">
    <w:name w:val="Light Shading Accent 3"/>
    <w:basedOn w:val="a5"/>
    <w:uiPriority w:val="60"/>
    <w:semiHidden/>
    <w:unhideWhenUsed/>
    <w:rsid w:val="00DD0189"/>
    <w:rPr>
      <w:color w:val="09153C" w:themeColor="accent3" w:themeShade="BF"/>
    </w:rPr>
    <w:tblPr>
      <w:tblStyleRowBandSize w:val="1"/>
      <w:tblStyleColBandSize w:val="1"/>
      <w:tblBorders>
        <w:top w:val="single" w:sz="8" w:space="0" w:color="0D1D51" w:themeColor="accent3"/>
        <w:bottom w:val="single" w:sz="8" w:space="0" w:color="0D1D51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D1D51" w:themeColor="accent3"/>
          <w:left w:val="nil"/>
          <w:bottom w:val="single" w:sz="8" w:space="0" w:color="0D1D51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D1D51" w:themeColor="accent3"/>
          <w:left w:val="nil"/>
          <w:bottom w:val="single" w:sz="8" w:space="0" w:color="0D1D51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6B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6B7F0" w:themeFill="accent3" w:themeFillTint="3F"/>
      </w:tcPr>
    </w:tblStylePr>
  </w:style>
  <w:style w:type="table" w:styleId="-43">
    <w:name w:val="Light Shading Accent 4"/>
    <w:basedOn w:val="a5"/>
    <w:uiPriority w:val="60"/>
    <w:semiHidden/>
    <w:unhideWhenUsed/>
    <w:rsid w:val="00DD0189"/>
    <w:rPr>
      <w:color w:val="4C4C4C" w:themeColor="accent4" w:themeShade="BF"/>
    </w:rPr>
    <w:tblPr>
      <w:tblStyleRowBandSize w:val="1"/>
      <w:tblStyleColBandSize w:val="1"/>
      <w:tblBorders>
        <w:top w:val="single" w:sz="8" w:space="0" w:color="666666" w:themeColor="accent4"/>
        <w:bottom w:val="single" w:sz="8" w:space="0" w:color="666666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66666" w:themeColor="accent4"/>
          <w:left w:val="nil"/>
          <w:bottom w:val="single" w:sz="8" w:space="0" w:color="666666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66666" w:themeColor="accent4"/>
          <w:left w:val="nil"/>
          <w:bottom w:val="single" w:sz="8" w:space="0" w:color="666666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9D9D9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9D9D9" w:themeFill="accent4" w:themeFillTint="3F"/>
      </w:tcPr>
    </w:tblStylePr>
  </w:style>
  <w:style w:type="table" w:styleId="-53">
    <w:name w:val="Light Shading Accent 5"/>
    <w:basedOn w:val="a5"/>
    <w:uiPriority w:val="60"/>
    <w:semiHidden/>
    <w:unhideWhenUsed/>
    <w:rsid w:val="00DD0189"/>
    <w:rPr>
      <w:color w:val="2D587C" w:themeColor="accent5" w:themeShade="BF"/>
    </w:rPr>
    <w:tblPr>
      <w:tblStyleRowBandSize w:val="1"/>
      <w:tblStyleColBandSize w:val="1"/>
      <w:tblBorders>
        <w:top w:val="single" w:sz="8" w:space="0" w:color="3C76A6" w:themeColor="accent5"/>
        <w:bottom w:val="single" w:sz="8" w:space="0" w:color="3C76A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C76A6" w:themeColor="accent5"/>
          <w:left w:val="nil"/>
          <w:bottom w:val="single" w:sz="8" w:space="0" w:color="3C76A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C76A6" w:themeColor="accent5"/>
          <w:left w:val="nil"/>
          <w:bottom w:val="single" w:sz="8" w:space="0" w:color="3C76A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DDE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DDEC" w:themeFill="accent5" w:themeFillTint="3F"/>
      </w:tcPr>
    </w:tblStylePr>
  </w:style>
  <w:style w:type="table" w:styleId="-63">
    <w:name w:val="Light Shading Accent 6"/>
    <w:basedOn w:val="a5"/>
    <w:uiPriority w:val="60"/>
    <w:semiHidden/>
    <w:unhideWhenUsed/>
    <w:rsid w:val="00DD0189"/>
    <w:rPr>
      <w:color w:val="16328C" w:themeColor="accent6" w:themeShade="BF"/>
    </w:rPr>
    <w:tblPr>
      <w:tblStyleRowBandSize w:val="1"/>
      <w:tblStyleColBandSize w:val="1"/>
      <w:tblBorders>
        <w:top w:val="single" w:sz="8" w:space="0" w:color="1E44BC" w:themeColor="accent6"/>
        <w:bottom w:val="single" w:sz="8" w:space="0" w:color="1E44BC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E44BC" w:themeColor="accent6"/>
          <w:left w:val="nil"/>
          <w:bottom w:val="single" w:sz="8" w:space="0" w:color="1E44BC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E44BC" w:themeColor="accent6"/>
          <w:left w:val="nil"/>
          <w:bottom w:val="single" w:sz="8" w:space="0" w:color="1E44BC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DF5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DF5" w:themeFill="accent6" w:themeFillTint="3F"/>
      </w:tcPr>
    </w:tblStylePr>
  </w:style>
  <w:style w:type="table" w:styleId="afff8">
    <w:name w:val="Light Grid"/>
    <w:basedOn w:val="a5"/>
    <w:uiPriority w:val="62"/>
    <w:semiHidden/>
    <w:unhideWhenUsed/>
    <w:rsid w:val="00DD0189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4">
    <w:name w:val="Light Grid Accent 1"/>
    <w:basedOn w:val="a5"/>
    <w:uiPriority w:val="62"/>
    <w:semiHidden/>
    <w:unhideWhenUsed/>
    <w:rsid w:val="00DD0189"/>
    <w:tblPr>
      <w:tblStyleRowBandSize w:val="1"/>
      <w:tblStyleColBandSize w:val="1"/>
      <w:tblBorders>
        <w:top w:val="single" w:sz="8" w:space="0" w:color="2C567A" w:themeColor="accent1"/>
        <w:left w:val="single" w:sz="8" w:space="0" w:color="2C567A" w:themeColor="accent1"/>
        <w:bottom w:val="single" w:sz="8" w:space="0" w:color="2C567A" w:themeColor="accent1"/>
        <w:right w:val="single" w:sz="8" w:space="0" w:color="2C567A" w:themeColor="accent1"/>
        <w:insideH w:val="single" w:sz="8" w:space="0" w:color="2C567A" w:themeColor="accent1"/>
        <w:insideV w:val="single" w:sz="8" w:space="0" w:color="2C567A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18" w:space="0" w:color="2C567A" w:themeColor="accent1"/>
          <w:right w:val="single" w:sz="8" w:space="0" w:color="2C567A" w:themeColor="accent1"/>
          <w:insideH w:val="nil"/>
          <w:insideV w:val="single" w:sz="8" w:space="0" w:color="2C567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  <w:insideH w:val="nil"/>
          <w:insideV w:val="single" w:sz="8" w:space="0" w:color="2C567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</w:tcBorders>
      </w:tcPr>
    </w:tblStylePr>
    <w:tblStylePr w:type="band1Vert"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</w:tcBorders>
        <w:shd w:val="clear" w:color="auto" w:fill="C0D5E8" w:themeFill="accent1" w:themeFillTint="3F"/>
      </w:tcPr>
    </w:tblStylePr>
    <w:tblStylePr w:type="band1Horz"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  <w:insideV w:val="single" w:sz="8" w:space="0" w:color="2C567A" w:themeColor="accent1"/>
        </w:tcBorders>
        <w:shd w:val="clear" w:color="auto" w:fill="C0D5E8" w:themeFill="accent1" w:themeFillTint="3F"/>
      </w:tcPr>
    </w:tblStylePr>
    <w:tblStylePr w:type="band2Horz"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  <w:insideV w:val="single" w:sz="8" w:space="0" w:color="2C567A" w:themeColor="accent1"/>
        </w:tcBorders>
      </w:tcPr>
    </w:tblStylePr>
  </w:style>
  <w:style w:type="table" w:styleId="-24">
    <w:name w:val="Light Grid Accent 2"/>
    <w:basedOn w:val="a5"/>
    <w:uiPriority w:val="62"/>
    <w:semiHidden/>
    <w:unhideWhenUsed/>
    <w:rsid w:val="00DD0189"/>
    <w:tblPr>
      <w:tblStyleRowBandSize w:val="1"/>
      <w:tblStyleColBandSize w:val="1"/>
      <w:tblBorders>
        <w:top w:val="single" w:sz="8" w:space="0" w:color="0072C7" w:themeColor="accent2"/>
        <w:left w:val="single" w:sz="8" w:space="0" w:color="0072C7" w:themeColor="accent2"/>
        <w:bottom w:val="single" w:sz="8" w:space="0" w:color="0072C7" w:themeColor="accent2"/>
        <w:right w:val="single" w:sz="8" w:space="0" w:color="0072C7" w:themeColor="accent2"/>
        <w:insideH w:val="single" w:sz="8" w:space="0" w:color="0072C7" w:themeColor="accent2"/>
        <w:insideV w:val="single" w:sz="8" w:space="0" w:color="0072C7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18" w:space="0" w:color="0072C7" w:themeColor="accent2"/>
          <w:right w:val="single" w:sz="8" w:space="0" w:color="0072C7" w:themeColor="accent2"/>
          <w:insideH w:val="nil"/>
          <w:insideV w:val="single" w:sz="8" w:space="0" w:color="0072C7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  <w:insideH w:val="nil"/>
          <w:insideV w:val="single" w:sz="8" w:space="0" w:color="0072C7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</w:tcBorders>
      </w:tcPr>
    </w:tblStylePr>
    <w:tblStylePr w:type="band1Vert"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</w:tcBorders>
        <w:shd w:val="clear" w:color="auto" w:fill="B2DEFF" w:themeFill="accent2" w:themeFillTint="3F"/>
      </w:tcPr>
    </w:tblStylePr>
    <w:tblStylePr w:type="band1Horz"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  <w:insideV w:val="single" w:sz="8" w:space="0" w:color="0072C7" w:themeColor="accent2"/>
        </w:tcBorders>
        <w:shd w:val="clear" w:color="auto" w:fill="B2DEFF" w:themeFill="accent2" w:themeFillTint="3F"/>
      </w:tcPr>
    </w:tblStylePr>
    <w:tblStylePr w:type="band2Horz"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  <w:insideV w:val="single" w:sz="8" w:space="0" w:color="0072C7" w:themeColor="accent2"/>
        </w:tcBorders>
      </w:tcPr>
    </w:tblStylePr>
  </w:style>
  <w:style w:type="table" w:styleId="-34">
    <w:name w:val="Light Grid Accent 3"/>
    <w:basedOn w:val="a5"/>
    <w:uiPriority w:val="62"/>
    <w:semiHidden/>
    <w:unhideWhenUsed/>
    <w:rsid w:val="00DD0189"/>
    <w:tblPr>
      <w:tblStyleRowBandSize w:val="1"/>
      <w:tblStyleColBandSize w:val="1"/>
      <w:tblBorders>
        <w:top w:val="single" w:sz="8" w:space="0" w:color="0D1D51" w:themeColor="accent3"/>
        <w:left w:val="single" w:sz="8" w:space="0" w:color="0D1D51" w:themeColor="accent3"/>
        <w:bottom w:val="single" w:sz="8" w:space="0" w:color="0D1D51" w:themeColor="accent3"/>
        <w:right w:val="single" w:sz="8" w:space="0" w:color="0D1D51" w:themeColor="accent3"/>
        <w:insideH w:val="single" w:sz="8" w:space="0" w:color="0D1D51" w:themeColor="accent3"/>
        <w:insideV w:val="single" w:sz="8" w:space="0" w:color="0D1D51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18" w:space="0" w:color="0D1D51" w:themeColor="accent3"/>
          <w:right w:val="single" w:sz="8" w:space="0" w:color="0D1D51" w:themeColor="accent3"/>
          <w:insideH w:val="nil"/>
          <w:insideV w:val="single" w:sz="8" w:space="0" w:color="0D1D51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  <w:insideH w:val="nil"/>
          <w:insideV w:val="single" w:sz="8" w:space="0" w:color="0D1D51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</w:tcBorders>
      </w:tcPr>
    </w:tblStylePr>
    <w:tblStylePr w:type="band1Vert"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</w:tcBorders>
        <w:shd w:val="clear" w:color="auto" w:fill="A6B7F0" w:themeFill="accent3" w:themeFillTint="3F"/>
      </w:tcPr>
    </w:tblStylePr>
    <w:tblStylePr w:type="band1Horz"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  <w:insideV w:val="single" w:sz="8" w:space="0" w:color="0D1D51" w:themeColor="accent3"/>
        </w:tcBorders>
        <w:shd w:val="clear" w:color="auto" w:fill="A6B7F0" w:themeFill="accent3" w:themeFillTint="3F"/>
      </w:tcPr>
    </w:tblStylePr>
    <w:tblStylePr w:type="band2Horz"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  <w:insideV w:val="single" w:sz="8" w:space="0" w:color="0D1D51" w:themeColor="accent3"/>
        </w:tcBorders>
      </w:tcPr>
    </w:tblStylePr>
  </w:style>
  <w:style w:type="table" w:styleId="-44">
    <w:name w:val="Light Grid Accent 4"/>
    <w:basedOn w:val="a5"/>
    <w:uiPriority w:val="62"/>
    <w:semiHidden/>
    <w:unhideWhenUsed/>
    <w:rsid w:val="00DD0189"/>
    <w:tblPr>
      <w:tblStyleRowBandSize w:val="1"/>
      <w:tblStyleColBandSize w:val="1"/>
      <w:tblBorders>
        <w:top w:val="single" w:sz="8" w:space="0" w:color="666666" w:themeColor="accent4"/>
        <w:left w:val="single" w:sz="8" w:space="0" w:color="666666" w:themeColor="accent4"/>
        <w:bottom w:val="single" w:sz="8" w:space="0" w:color="666666" w:themeColor="accent4"/>
        <w:right w:val="single" w:sz="8" w:space="0" w:color="666666" w:themeColor="accent4"/>
        <w:insideH w:val="single" w:sz="8" w:space="0" w:color="666666" w:themeColor="accent4"/>
        <w:insideV w:val="single" w:sz="8" w:space="0" w:color="666666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18" w:space="0" w:color="666666" w:themeColor="accent4"/>
          <w:right w:val="single" w:sz="8" w:space="0" w:color="666666" w:themeColor="accent4"/>
          <w:insideH w:val="nil"/>
          <w:insideV w:val="single" w:sz="8" w:space="0" w:color="666666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  <w:insideH w:val="nil"/>
          <w:insideV w:val="single" w:sz="8" w:space="0" w:color="666666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</w:tcBorders>
      </w:tcPr>
    </w:tblStylePr>
    <w:tblStylePr w:type="band1Vert"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</w:tcBorders>
        <w:shd w:val="clear" w:color="auto" w:fill="D9D9D9" w:themeFill="accent4" w:themeFillTint="3F"/>
      </w:tcPr>
    </w:tblStylePr>
    <w:tblStylePr w:type="band1Horz"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  <w:insideV w:val="single" w:sz="8" w:space="0" w:color="666666" w:themeColor="accent4"/>
        </w:tcBorders>
        <w:shd w:val="clear" w:color="auto" w:fill="D9D9D9" w:themeFill="accent4" w:themeFillTint="3F"/>
      </w:tcPr>
    </w:tblStylePr>
    <w:tblStylePr w:type="band2Horz"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  <w:insideV w:val="single" w:sz="8" w:space="0" w:color="666666" w:themeColor="accent4"/>
        </w:tcBorders>
      </w:tcPr>
    </w:tblStylePr>
  </w:style>
  <w:style w:type="table" w:styleId="-54">
    <w:name w:val="Light Grid Accent 5"/>
    <w:basedOn w:val="a5"/>
    <w:uiPriority w:val="62"/>
    <w:semiHidden/>
    <w:unhideWhenUsed/>
    <w:rsid w:val="00DD0189"/>
    <w:tblPr>
      <w:tblStyleRowBandSize w:val="1"/>
      <w:tblStyleColBandSize w:val="1"/>
      <w:tblBorders>
        <w:top w:val="single" w:sz="8" w:space="0" w:color="3C76A6" w:themeColor="accent5"/>
        <w:left w:val="single" w:sz="8" w:space="0" w:color="3C76A6" w:themeColor="accent5"/>
        <w:bottom w:val="single" w:sz="8" w:space="0" w:color="3C76A6" w:themeColor="accent5"/>
        <w:right w:val="single" w:sz="8" w:space="0" w:color="3C76A6" w:themeColor="accent5"/>
        <w:insideH w:val="single" w:sz="8" w:space="0" w:color="3C76A6" w:themeColor="accent5"/>
        <w:insideV w:val="single" w:sz="8" w:space="0" w:color="3C76A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18" w:space="0" w:color="3C76A6" w:themeColor="accent5"/>
          <w:right w:val="single" w:sz="8" w:space="0" w:color="3C76A6" w:themeColor="accent5"/>
          <w:insideH w:val="nil"/>
          <w:insideV w:val="single" w:sz="8" w:space="0" w:color="3C76A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  <w:insideH w:val="nil"/>
          <w:insideV w:val="single" w:sz="8" w:space="0" w:color="3C76A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</w:tcBorders>
      </w:tcPr>
    </w:tblStylePr>
    <w:tblStylePr w:type="band1Vert"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</w:tcBorders>
        <w:shd w:val="clear" w:color="auto" w:fill="CBDDEC" w:themeFill="accent5" w:themeFillTint="3F"/>
      </w:tcPr>
    </w:tblStylePr>
    <w:tblStylePr w:type="band1Horz"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  <w:insideV w:val="single" w:sz="8" w:space="0" w:color="3C76A6" w:themeColor="accent5"/>
        </w:tcBorders>
        <w:shd w:val="clear" w:color="auto" w:fill="CBDDEC" w:themeFill="accent5" w:themeFillTint="3F"/>
      </w:tcPr>
    </w:tblStylePr>
    <w:tblStylePr w:type="band2Horz"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  <w:insideV w:val="single" w:sz="8" w:space="0" w:color="3C76A6" w:themeColor="accent5"/>
        </w:tcBorders>
      </w:tcPr>
    </w:tblStylePr>
  </w:style>
  <w:style w:type="table" w:styleId="-64">
    <w:name w:val="Light Grid Accent 6"/>
    <w:basedOn w:val="a5"/>
    <w:uiPriority w:val="62"/>
    <w:semiHidden/>
    <w:unhideWhenUsed/>
    <w:rsid w:val="00DD0189"/>
    <w:tblPr>
      <w:tblStyleRowBandSize w:val="1"/>
      <w:tblStyleColBandSize w:val="1"/>
      <w:tblBorders>
        <w:top w:val="single" w:sz="8" w:space="0" w:color="1E44BC" w:themeColor="accent6"/>
        <w:left w:val="single" w:sz="8" w:space="0" w:color="1E44BC" w:themeColor="accent6"/>
        <w:bottom w:val="single" w:sz="8" w:space="0" w:color="1E44BC" w:themeColor="accent6"/>
        <w:right w:val="single" w:sz="8" w:space="0" w:color="1E44BC" w:themeColor="accent6"/>
        <w:insideH w:val="single" w:sz="8" w:space="0" w:color="1E44BC" w:themeColor="accent6"/>
        <w:insideV w:val="single" w:sz="8" w:space="0" w:color="1E44BC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18" w:space="0" w:color="1E44BC" w:themeColor="accent6"/>
          <w:right w:val="single" w:sz="8" w:space="0" w:color="1E44BC" w:themeColor="accent6"/>
          <w:insideH w:val="nil"/>
          <w:insideV w:val="single" w:sz="8" w:space="0" w:color="1E44BC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  <w:insideH w:val="nil"/>
          <w:insideV w:val="single" w:sz="8" w:space="0" w:color="1E44BC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</w:tcBorders>
      </w:tcPr>
    </w:tblStylePr>
    <w:tblStylePr w:type="band1Vert"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</w:tcBorders>
        <w:shd w:val="clear" w:color="auto" w:fill="C0CDF5" w:themeFill="accent6" w:themeFillTint="3F"/>
      </w:tcPr>
    </w:tblStylePr>
    <w:tblStylePr w:type="band1Horz"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  <w:insideV w:val="single" w:sz="8" w:space="0" w:color="1E44BC" w:themeColor="accent6"/>
        </w:tcBorders>
        <w:shd w:val="clear" w:color="auto" w:fill="C0CDF5" w:themeFill="accent6" w:themeFillTint="3F"/>
      </w:tcPr>
    </w:tblStylePr>
    <w:tblStylePr w:type="band2Horz"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  <w:insideV w:val="single" w:sz="8" w:space="0" w:color="1E44BC" w:themeColor="accent6"/>
        </w:tcBorders>
      </w:tcPr>
    </w:tblStylePr>
  </w:style>
  <w:style w:type="table" w:styleId="afff9">
    <w:name w:val="Dark List"/>
    <w:basedOn w:val="a5"/>
    <w:uiPriority w:val="70"/>
    <w:semiHidden/>
    <w:unhideWhenUsed/>
    <w:rsid w:val="00DD0189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5">
    <w:name w:val="Dark List Accent 1"/>
    <w:basedOn w:val="a5"/>
    <w:uiPriority w:val="70"/>
    <w:semiHidden/>
    <w:unhideWhenUsed/>
    <w:rsid w:val="00DD0189"/>
    <w:rPr>
      <w:color w:val="FFFFFF" w:themeColor="background1"/>
    </w:rPr>
    <w:tblPr>
      <w:tblStyleRowBandSize w:val="1"/>
      <w:tblStyleColBandSize w:val="1"/>
    </w:tblPr>
    <w:tcPr>
      <w:shd w:val="clear" w:color="auto" w:fill="2C567A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62A3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1405B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1405B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405B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405B" w:themeFill="accent1" w:themeFillShade="BF"/>
      </w:tcPr>
    </w:tblStylePr>
  </w:style>
  <w:style w:type="table" w:styleId="-25">
    <w:name w:val="Dark List Accent 2"/>
    <w:basedOn w:val="a5"/>
    <w:uiPriority w:val="70"/>
    <w:semiHidden/>
    <w:unhideWhenUsed/>
    <w:rsid w:val="00DD0189"/>
    <w:rPr>
      <w:color w:val="FFFFFF" w:themeColor="background1"/>
    </w:rPr>
    <w:tblPr>
      <w:tblStyleRowBandSize w:val="1"/>
      <w:tblStyleColBandSize w:val="1"/>
    </w:tblPr>
    <w:tcPr>
      <w:shd w:val="clear" w:color="auto" w:fill="0072C7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86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59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59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9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95" w:themeFill="accent2" w:themeFillShade="BF"/>
      </w:tcPr>
    </w:tblStylePr>
  </w:style>
  <w:style w:type="table" w:styleId="-35">
    <w:name w:val="Dark List Accent 3"/>
    <w:basedOn w:val="a5"/>
    <w:uiPriority w:val="70"/>
    <w:semiHidden/>
    <w:unhideWhenUsed/>
    <w:rsid w:val="00DD0189"/>
    <w:rPr>
      <w:color w:val="FFFFFF" w:themeColor="background1"/>
    </w:rPr>
    <w:tblPr>
      <w:tblStyleRowBandSize w:val="1"/>
      <w:tblStyleColBandSize w:val="1"/>
    </w:tblPr>
    <w:tcPr>
      <w:shd w:val="clear" w:color="auto" w:fill="0D1D51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60E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915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915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15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153C" w:themeFill="accent3" w:themeFillShade="BF"/>
      </w:tcPr>
    </w:tblStylePr>
  </w:style>
  <w:style w:type="table" w:styleId="-45">
    <w:name w:val="Dark List Accent 4"/>
    <w:basedOn w:val="a5"/>
    <w:uiPriority w:val="70"/>
    <w:semiHidden/>
    <w:unhideWhenUsed/>
    <w:rsid w:val="00DD0189"/>
    <w:rPr>
      <w:color w:val="FFFFFF" w:themeColor="background1"/>
    </w:rPr>
    <w:tblPr>
      <w:tblStyleRowBandSize w:val="1"/>
      <w:tblStyleColBandSize w:val="1"/>
    </w:tblPr>
    <w:tcPr>
      <w:shd w:val="clear" w:color="auto" w:fill="666666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2323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C4C4C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C4C4C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4C4C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4C4C" w:themeFill="accent4" w:themeFillShade="BF"/>
      </w:tcPr>
    </w:tblStylePr>
  </w:style>
  <w:style w:type="table" w:styleId="-55">
    <w:name w:val="Dark List Accent 5"/>
    <w:basedOn w:val="a5"/>
    <w:uiPriority w:val="70"/>
    <w:semiHidden/>
    <w:unhideWhenUsed/>
    <w:rsid w:val="00DD0189"/>
    <w:rPr>
      <w:color w:val="FFFFFF" w:themeColor="background1"/>
    </w:rPr>
    <w:tblPr>
      <w:tblStyleRowBandSize w:val="1"/>
      <w:tblStyleColBandSize w:val="1"/>
    </w:tblPr>
    <w:tcPr>
      <w:shd w:val="clear" w:color="auto" w:fill="3C76A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E3A52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D587C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D587C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587C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587C" w:themeFill="accent5" w:themeFillShade="BF"/>
      </w:tcPr>
    </w:tblStylePr>
  </w:style>
  <w:style w:type="table" w:styleId="-65">
    <w:name w:val="Dark List Accent 6"/>
    <w:basedOn w:val="a5"/>
    <w:uiPriority w:val="70"/>
    <w:semiHidden/>
    <w:unhideWhenUsed/>
    <w:rsid w:val="00DD0189"/>
    <w:rPr>
      <w:color w:val="FFFFFF" w:themeColor="background1"/>
    </w:rPr>
    <w:tblPr>
      <w:tblStyleRowBandSize w:val="1"/>
      <w:tblStyleColBandSize w:val="1"/>
    </w:tblPr>
    <w:tcPr>
      <w:shd w:val="clear" w:color="auto" w:fill="1E44BC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F215D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6328C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6328C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328C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328C" w:themeFill="accent6" w:themeFillShade="BF"/>
      </w:tcPr>
    </w:tblStylePr>
  </w:style>
  <w:style w:type="table" w:customStyle="1" w:styleId="111">
    <w:name w:val="Ανοιχτόχρωμος πίνακας λίστας 11"/>
    <w:basedOn w:val="a5"/>
    <w:uiPriority w:val="46"/>
    <w:rsid w:val="00DD018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1-110">
    <w:name w:val="Ανοιχτόχρωμος πίνακας λίστας 1 - Έμφαση 11"/>
    <w:basedOn w:val="a5"/>
    <w:uiPriority w:val="46"/>
    <w:rsid w:val="00DD018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79BC8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79BC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1-210">
    <w:name w:val="Ανοιχτόχρωμος πίνακας λίστας 1 - Έμφαση 21"/>
    <w:basedOn w:val="a5"/>
    <w:uiPriority w:val="46"/>
    <w:rsid w:val="00DD018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4AF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4AF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1-310">
    <w:name w:val="Ανοιχτόχρωμος πίνακας λίστας 1 - Έμφαση 31"/>
    <w:basedOn w:val="a5"/>
    <w:uiPriority w:val="46"/>
    <w:rsid w:val="00DD018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752DC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752DC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1-410">
    <w:name w:val="Ανοιχτόχρωμος πίνακας λίστας 1 - Έμφαση 41"/>
    <w:basedOn w:val="a5"/>
    <w:uiPriority w:val="46"/>
    <w:rsid w:val="00DD018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3A3A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3A3A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1-510">
    <w:name w:val="Ανοιχτόχρωμος πίνακας λίστας 1 - Έμφαση 51"/>
    <w:basedOn w:val="a5"/>
    <w:uiPriority w:val="46"/>
    <w:rsid w:val="00DD018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1AD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1AD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1-610">
    <w:name w:val="Ανοιχτόχρωμος πίνακας λίστας 1 - Έμφαση 61"/>
    <w:basedOn w:val="a5"/>
    <w:uiPriority w:val="46"/>
    <w:rsid w:val="00DD018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786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786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211">
    <w:name w:val="Πίνακας λίστας 21"/>
    <w:basedOn w:val="a5"/>
    <w:uiPriority w:val="47"/>
    <w:rsid w:val="00DD0189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2-110">
    <w:name w:val="Πίνακας λίστας 2 - Έμφαση 11"/>
    <w:basedOn w:val="a5"/>
    <w:uiPriority w:val="47"/>
    <w:rsid w:val="00DD0189"/>
    <w:tblPr>
      <w:tblStyleRowBandSize w:val="1"/>
      <w:tblStyleColBandSize w:val="1"/>
      <w:tblBorders>
        <w:top w:val="single" w:sz="4" w:space="0" w:color="679BC8" w:themeColor="accent1" w:themeTint="99"/>
        <w:bottom w:val="single" w:sz="4" w:space="0" w:color="679BC8" w:themeColor="accent1" w:themeTint="99"/>
        <w:insideH w:val="single" w:sz="4" w:space="0" w:color="679BC8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2-210">
    <w:name w:val="Πίνακας λίστας 2 - Έμφαση 21"/>
    <w:basedOn w:val="a5"/>
    <w:uiPriority w:val="47"/>
    <w:rsid w:val="00DD0189"/>
    <w:tblPr>
      <w:tblStyleRowBandSize w:val="1"/>
      <w:tblStyleColBandSize w:val="1"/>
      <w:tblBorders>
        <w:top w:val="single" w:sz="4" w:space="0" w:color="44AFFF" w:themeColor="accent2" w:themeTint="99"/>
        <w:bottom w:val="single" w:sz="4" w:space="0" w:color="44AFFF" w:themeColor="accent2" w:themeTint="99"/>
        <w:insideH w:val="single" w:sz="4" w:space="0" w:color="44AF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2-310">
    <w:name w:val="Πίνακας λίστας 2 - Έμφαση 31"/>
    <w:basedOn w:val="a5"/>
    <w:uiPriority w:val="47"/>
    <w:rsid w:val="00DD0189"/>
    <w:tblPr>
      <w:tblStyleRowBandSize w:val="1"/>
      <w:tblStyleColBandSize w:val="1"/>
      <w:tblBorders>
        <w:top w:val="single" w:sz="4" w:space="0" w:color="2752DC" w:themeColor="accent3" w:themeTint="99"/>
        <w:bottom w:val="single" w:sz="4" w:space="0" w:color="2752DC" w:themeColor="accent3" w:themeTint="99"/>
        <w:insideH w:val="single" w:sz="4" w:space="0" w:color="2752DC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2-410">
    <w:name w:val="Πίνακας λίστας 2 - Έμφαση 41"/>
    <w:basedOn w:val="a5"/>
    <w:uiPriority w:val="47"/>
    <w:rsid w:val="00DD0189"/>
    <w:tblPr>
      <w:tblStyleRowBandSize w:val="1"/>
      <w:tblStyleColBandSize w:val="1"/>
      <w:tblBorders>
        <w:top w:val="single" w:sz="4" w:space="0" w:color="A3A3A3" w:themeColor="accent4" w:themeTint="99"/>
        <w:bottom w:val="single" w:sz="4" w:space="0" w:color="A3A3A3" w:themeColor="accent4" w:themeTint="99"/>
        <w:insideH w:val="single" w:sz="4" w:space="0" w:color="A3A3A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2-510">
    <w:name w:val="Πίνακας λίστας 2 - Έμφαση 51"/>
    <w:basedOn w:val="a5"/>
    <w:uiPriority w:val="47"/>
    <w:rsid w:val="00DD0189"/>
    <w:tblPr>
      <w:tblStyleRowBandSize w:val="1"/>
      <w:tblStyleColBandSize w:val="1"/>
      <w:tblBorders>
        <w:top w:val="single" w:sz="4" w:space="0" w:color="81ADD1" w:themeColor="accent5" w:themeTint="99"/>
        <w:bottom w:val="single" w:sz="4" w:space="0" w:color="81ADD1" w:themeColor="accent5" w:themeTint="99"/>
        <w:insideH w:val="single" w:sz="4" w:space="0" w:color="81ADD1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2-610">
    <w:name w:val="Πίνακας λίστας 2 - Έμφαση 61"/>
    <w:basedOn w:val="a5"/>
    <w:uiPriority w:val="47"/>
    <w:rsid w:val="00DD0189"/>
    <w:tblPr>
      <w:tblStyleRowBandSize w:val="1"/>
      <w:tblStyleColBandSize w:val="1"/>
      <w:tblBorders>
        <w:top w:val="single" w:sz="4" w:space="0" w:color="6786E6" w:themeColor="accent6" w:themeTint="99"/>
        <w:bottom w:val="single" w:sz="4" w:space="0" w:color="6786E6" w:themeColor="accent6" w:themeTint="99"/>
        <w:insideH w:val="single" w:sz="4" w:space="0" w:color="6786E6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311">
    <w:name w:val="Πίνακας λίστας 31"/>
    <w:basedOn w:val="a5"/>
    <w:uiPriority w:val="48"/>
    <w:rsid w:val="00DD018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3-11">
    <w:name w:val="Πίνακας λίστας 3 - Έμφαση 11"/>
    <w:basedOn w:val="a5"/>
    <w:uiPriority w:val="48"/>
    <w:rsid w:val="00DD0189"/>
    <w:tblPr>
      <w:tblStyleRowBandSize w:val="1"/>
      <w:tblStyleColBandSize w:val="1"/>
      <w:tblBorders>
        <w:top w:val="single" w:sz="4" w:space="0" w:color="2C567A" w:themeColor="accent1"/>
        <w:left w:val="single" w:sz="4" w:space="0" w:color="2C567A" w:themeColor="accent1"/>
        <w:bottom w:val="single" w:sz="4" w:space="0" w:color="2C567A" w:themeColor="accent1"/>
        <w:right w:val="single" w:sz="4" w:space="0" w:color="2C567A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C567A" w:themeFill="accent1"/>
      </w:tcPr>
    </w:tblStylePr>
    <w:tblStylePr w:type="lastRow">
      <w:rPr>
        <w:b/>
        <w:bCs/>
      </w:rPr>
      <w:tblPr/>
      <w:tcPr>
        <w:tcBorders>
          <w:top w:val="double" w:sz="4" w:space="0" w:color="2C567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C567A" w:themeColor="accent1"/>
          <w:right w:val="single" w:sz="4" w:space="0" w:color="2C567A" w:themeColor="accent1"/>
        </w:tcBorders>
      </w:tcPr>
    </w:tblStylePr>
    <w:tblStylePr w:type="band1Horz">
      <w:tblPr/>
      <w:tcPr>
        <w:tcBorders>
          <w:top w:val="single" w:sz="4" w:space="0" w:color="2C567A" w:themeColor="accent1"/>
          <w:bottom w:val="single" w:sz="4" w:space="0" w:color="2C567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C567A" w:themeColor="accent1"/>
          <w:left w:val="nil"/>
        </w:tcBorders>
      </w:tcPr>
    </w:tblStylePr>
    <w:tblStylePr w:type="swCell">
      <w:tblPr/>
      <w:tcPr>
        <w:tcBorders>
          <w:top w:val="double" w:sz="4" w:space="0" w:color="2C567A" w:themeColor="accent1"/>
          <w:right w:val="nil"/>
        </w:tcBorders>
      </w:tcPr>
    </w:tblStylePr>
  </w:style>
  <w:style w:type="table" w:customStyle="1" w:styleId="3-21">
    <w:name w:val="Πίνακας λίστας 3 - Έμφαση 21"/>
    <w:basedOn w:val="a5"/>
    <w:uiPriority w:val="48"/>
    <w:rsid w:val="00DD0189"/>
    <w:tblPr>
      <w:tblStyleRowBandSize w:val="1"/>
      <w:tblStyleColBandSize w:val="1"/>
      <w:tblBorders>
        <w:top w:val="single" w:sz="4" w:space="0" w:color="0072C7" w:themeColor="accent2"/>
        <w:left w:val="single" w:sz="4" w:space="0" w:color="0072C7" w:themeColor="accent2"/>
        <w:bottom w:val="single" w:sz="4" w:space="0" w:color="0072C7" w:themeColor="accent2"/>
        <w:right w:val="single" w:sz="4" w:space="0" w:color="0072C7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2C7" w:themeFill="accent2"/>
      </w:tcPr>
    </w:tblStylePr>
    <w:tblStylePr w:type="lastRow">
      <w:rPr>
        <w:b/>
        <w:bCs/>
      </w:rPr>
      <w:tblPr/>
      <w:tcPr>
        <w:tcBorders>
          <w:top w:val="double" w:sz="4" w:space="0" w:color="0072C7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2C7" w:themeColor="accent2"/>
          <w:right w:val="single" w:sz="4" w:space="0" w:color="0072C7" w:themeColor="accent2"/>
        </w:tcBorders>
      </w:tcPr>
    </w:tblStylePr>
    <w:tblStylePr w:type="band1Horz">
      <w:tblPr/>
      <w:tcPr>
        <w:tcBorders>
          <w:top w:val="single" w:sz="4" w:space="0" w:color="0072C7" w:themeColor="accent2"/>
          <w:bottom w:val="single" w:sz="4" w:space="0" w:color="0072C7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2C7" w:themeColor="accent2"/>
          <w:left w:val="nil"/>
        </w:tcBorders>
      </w:tcPr>
    </w:tblStylePr>
    <w:tblStylePr w:type="swCell">
      <w:tblPr/>
      <w:tcPr>
        <w:tcBorders>
          <w:top w:val="double" w:sz="4" w:space="0" w:color="0072C7" w:themeColor="accent2"/>
          <w:right w:val="nil"/>
        </w:tcBorders>
      </w:tcPr>
    </w:tblStylePr>
  </w:style>
  <w:style w:type="table" w:customStyle="1" w:styleId="3-31">
    <w:name w:val="Πίνακας λίστας 3 - Έμφαση 31"/>
    <w:basedOn w:val="a5"/>
    <w:uiPriority w:val="48"/>
    <w:rsid w:val="00DD0189"/>
    <w:tblPr>
      <w:tblStyleRowBandSize w:val="1"/>
      <w:tblStyleColBandSize w:val="1"/>
      <w:tblBorders>
        <w:top w:val="single" w:sz="4" w:space="0" w:color="0D1D51" w:themeColor="accent3"/>
        <w:left w:val="single" w:sz="4" w:space="0" w:color="0D1D51" w:themeColor="accent3"/>
        <w:bottom w:val="single" w:sz="4" w:space="0" w:color="0D1D51" w:themeColor="accent3"/>
        <w:right w:val="single" w:sz="4" w:space="0" w:color="0D1D51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D1D51" w:themeFill="accent3"/>
      </w:tcPr>
    </w:tblStylePr>
    <w:tblStylePr w:type="lastRow">
      <w:rPr>
        <w:b/>
        <w:bCs/>
      </w:rPr>
      <w:tblPr/>
      <w:tcPr>
        <w:tcBorders>
          <w:top w:val="double" w:sz="4" w:space="0" w:color="0D1D51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D1D51" w:themeColor="accent3"/>
          <w:right w:val="single" w:sz="4" w:space="0" w:color="0D1D51" w:themeColor="accent3"/>
        </w:tcBorders>
      </w:tcPr>
    </w:tblStylePr>
    <w:tblStylePr w:type="band1Horz">
      <w:tblPr/>
      <w:tcPr>
        <w:tcBorders>
          <w:top w:val="single" w:sz="4" w:space="0" w:color="0D1D51" w:themeColor="accent3"/>
          <w:bottom w:val="single" w:sz="4" w:space="0" w:color="0D1D51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D1D51" w:themeColor="accent3"/>
          <w:left w:val="nil"/>
        </w:tcBorders>
      </w:tcPr>
    </w:tblStylePr>
    <w:tblStylePr w:type="swCell">
      <w:tblPr/>
      <w:tcPr>
        <w:tcBorders>
          <w:top w:val="double" w:sz="4" w:space="0" w:color="0D1D51" w:themeColor="accent3"/>
          <w:right w:val="nil"/>
        </w:tcBorders>
      </w:tcPr>
    </w:tblStylePr>
  </w:style>
  <w:style w:type="table" w:customStyle="1" w:styleId="3-41">
    <w:name w:val="Πίνακας λίστας 3 - Έμφαση 41"/>
    <w:basedOn w:val="a5"/>
    <w:uiPriority w:val="48"/>
    <w:rsid w:val="00DD0189"/>
    <w:tblPr>
      <w:tblStyleRowBandSize w:val="1"/>
      <w:tblStyleColBandSize w:val="1"/>
      <w:tblBorders>
        <w:top w:val="single" w:sz="4" w:space="0" w:color="666666" w:themeColor="accent4"/>
        <w:left w:val="single" w:sz="4" w:space="0" w:color="666666" w:themeColor="accent4"/>
        <w:bottom w:val="single" w:sz="4" w:space="0" w:color="666666" w:themeColor="accent4"/>
        <w:right w:val="single" w:sz="4" w:space="0" w:color="666666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66666" w:themeFill="accent4"/>
      </w:tcPr>
    </w:tblStylePr>
    <w:tblStylePr w:type="lastRow">
      <w:rPr>
        <w:b/>
        <w:bCs/>
      </w:rPr>
      <w:tblPr/>
      <w:tcPr>
        <w:tcBorders>
          <w:top w:val="double" w:sz="4" w:space="0" w:color="666666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66666" w:themeColor="accent4"/>
          <w:right w:val="single" w:sz="4" w:space="0" w:color="666666" w:themeColor="accent4"/>
        </w:tcBorders>
      </w:tcPr>
    </w:tblStylePr>
    <w:tblStylePr w:type="band1Horz">
      <w:tblPr/>
      <w:tcPr>
        <w:tcBorders>
          <w:top w:val="single" w:sz="4" w:space="0" w:color="666666" w:themeColor="accent4"/>
          <w:bottom w:val="single" w:sz="4" w:space="0" w:color="666666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66666" w:themeColor="accent4"/>
          <w:left w:val="nil"/>
        </w:tcBorders>
      </w:tcPr>
    </w:tblStylePr>
    <w:tblStylePr w:type="swCell">
      <w:tblPr/>
      <w:tcPr>
        <w:tcBorders>
          <w:top w:val="double" w:sz="4" w:space="0" w:color="666666" w:themeColor="accent4"/>
          <w:right w:val="nil"/>
        </w:tcBorders>
      </w:tcPr>
    </w:tblStylePr>
  </w:style>
  <w:style w:type="table" w:customStyle="1" w:styleId="3-51">
    <w:name w:val="Πίνακας λίστας 3 - Έμφαση 51"/>
    <w:basedOn w:val="a5"/>
    <w:uiPriority w:val="48"/>
    <w:rsid w:val="00DD0189"/>
    <w:tblPr>
      <w:tblStyleRowBandSize w:val="1"/>
      <w:tblStyleColBandSize w:val="1"/>
      <w:tblBorders>
        <w:top w:val="single" w:sz="4" w:space="0" w:color="3C76A6" w:themeColor="accent5"/>
        <w:left w:val="single" w:sz="4" w:space="0" w:color="3C76A6" w:themeColor="accent5"/>
        <w:bottom w:val="single" w:sz="4" w:space="0" w:color="3C76A6" w:themeColor="accent5"/>
        <w:right w:val="single" w:sz="4" w:space="0" w:color="3C76A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C76A6" w:themeFill="accent5"/>
      </w:tcPr>
    </w:tblStylePr>
    <w:tblStylePr w:type="lastRow">
      <w:rPr>
        <w:b/>
        <w:bCs/>
      </w:rPr>
      <w:tblPr/>
      <w:tcPr>
        <w:tcBorders>
          <w:top w:val="double" w:sz="4" w:space="0" w:color="3C76A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C76A6" w:themeColor="accent5"/>
          <w:right w:val="single" w:sz="4" w:space="0" w:color="3C76A6" w:themeColor="accent5"/>
        </w:tcBorders>
      </w:tcPr>
    </w:tblStylePr>
    <w:tblStylePr w:type="band1Horz">
      <w:tblPr/>
      <w:tcPr>
        <w:tcBorders>
          <w:top w:val="single" w:sz="4" w:space="0" w:color="3C76A6" w:themeColor="accent5"/>
          <w:bottom w:val="single" w:sz="4" w:space="0" w:color="3C76A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C76A6" w:themeColor="accent5"/>
          <w:left w:val="nil"/>
        </w:tcBorders>
      </w:tcPr>
    </w:tblStylePr>
    <w:tblStylePr w:type="swCell">
      <w:tblPr/>
      <w:tcPr>
        <w:tcBorders>
          <w:top w:val="double" w:sz="4" w:space="0" w:color="3C76A6" w:themeColor="accent5"/>
          <w:right w:val="nil"/>
        </w:tcBorders>
      </w:tcPr>
    </w:tblStylePr>
  </w:style>
  <w:style w:type="table" w:customStyle="1" w:styleId="3-61">
    <w:name w:val="Πίνακας λίστας 3 - Έμφαση 61"/>
    <w:basedOn w:val="a5"/>
    <w:uiPriority w:val="48"/>
    <w:rsid w:val="00DD0189"/>
    <w:tblPr>
      <w:tblStyleRowBandSize w:val="1"/>
      <w:tblStyleColBandSize w:val="1"/>
      <w:tblBorders>
        <w:top w:val="single" w:sz="4" w:space="0" w:color="1E44BC" w:themeColor="accent6"/>
        <w:left w:val="single" w:sz="4" w:space="0" w:color="1E44BC" w:themeColor="accent6"/>
        <w:bottom w:val="single" w:sz="4" w:space="0" w:color="1E44BC" w:themeColor="accent6"/>
        <w:right w:val="single" w:sz="4" w:space="0" w:color="1E44BC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E44BC" w:themeFill="accent6"/>
      </w:tcPr>
    </w:tblStylePr>
    <w:tblStylePr w:type="lastRow">
      <w:rPr>
        <w:b/>
        <w:bCs/>
      </w:rPr>
      <w:tblPr/>
      <w:tcPr>
        <w:tcBorders>
          <w:top w:val="double" w:sz="4" w:space="0" w:color="1E44BC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E44BC" w:themeColor="accent6"/>
          <w:right w:val="single" w:sz="4" w:space="0" w:color="1E44BC" w:themeColor="accent6"/>
        </w:tcBorders>
      </w:tcPr>
    </w:tblStylePr>
    <w:tblStylePr w:type="band1Horz">
      <w:tblPr/>
      <w:tcPr>
        <w:tcBorders>
          <w:top w:val="single" w:sz="4" w:space="0" w:color="1E44BC" w:themeColor="accent6"/>
          <w:bottom w:val="single" w:sz="4" w:space="0" w:color="1E44BC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E44BC" w:themeColor="accent6"/>
          <w:left w:val="nil"/>
        </w:tcBorders>
      </w:tcPr>
    </w:tblStylePr>
    <w:tblStylePr w:type="swCell">
      <w:tblPr/>
      <w:tcPr>
        <w:tcBorders>
          <w:top w:val="double" w:sz="4" w:space="0" w:color="1E44BC" w:themeColor="accent6"/>
          <w:right w:val="nil"/>
        </w:tcBorders>
      </w:tcPr>
    </w:tblStylePr>
  </w:style>
  <w:style w:type="table" w:customStyle="1" w:styleId="411">
    <w:name w:val="Πίνακας λίστας 41"/>
    <w:basedOn w:val="a5"/>
    <w:uiPriority w:val="49"/>
    <w:rsid w:val="00DD0189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4-11">
    <w:name w:val="Πίνακας λίστας 4 - Έμφαση 11"/>
    <w:basedOn w:val="a5"/>
    <w:uiPriority w:val="49"/>
    <w:rsid w:val="00DD0189"/>
    <w:tblPr>
      <w:tblStyleRowBandSize w:val="1"/>
      <w:tblStyleColBandSize w:val="1"/>
      <w:tblBorders>
        <w:top w:val="single" w:sz="4" w:space="0" w:color="679BC8" w:themeColor="accent1" w:themeTint="99"/>
        <w:left w:val="single" w:sz="4" w:space="0" w:color="679BC8" w:themeColor="accent1" w:themeTint="99"/>
        <w:bottom w:val="single" w:sz="4" w:space="0" w:color="679BC8" w:themeColor="accent1" w:themeTint="99"/>
        <w:right w:val="single" w:sz="4" w:space="0" w:color="679BC8" w:themeColor="accent1" w:themeTint="99"/>
        <w:insideH w:val="single" w:sz="4" w:space="0" w:color="679BC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567A" w:themeColor="accent1"/>
          <w:left w:val="single" w:sz="4" w:space="0" w:color="2C567A" w:themeColor="accent1"/>
          <w:bottom w:val="single" w:sz="4" w:space="0" w:color="2C567A" w:themeColor="accent1"/>
          <w:right w:val="single" w:sz="4" w:space="0" w:color="2C567A" w:themeColor="accent1"/>
          <w:insideH w:val="nil"/>
        </w:tcBorders>
        <w:shd w:val="clear" w:color="auto" w:fill="2C567A" w:themeFill="accent1"/>
      </w:tcPr>
    </w:tblStylePr>
    <w:tblStylePr w:type="lastRow">
      <w:rPr>
        <w:b/>
        <w:bCs/>
      </w:rPr>
      <w:tblPr/>
      <w:tcPr>
        <w:tcBorders>
          <w:top w:val="double" w:sz="4" w:space="0" w:color="679BC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4-21">
    <w:name w:val="Πίνακας λίστας 4 - Έμφαση 21"/>
    <w:basedOn w:val="a5"/>
    <w:uiPriority w:val="49"/>
    <w:rsid w:val="00DD0189"/>
    <w:tblPr>
      <w:tblStyleRowBandSize w:val="1"/>
      <w:tblStyleColBandSize w:val="1"/>
      <w:tblBorders>
        <w:top w:val="single" w:sz="4" w:space="0" w:color="44AFFF" w:themeColor="accent2" w:themeTint="99"/>
        <w:left w:val="single" w:sz="4" w:space="0" w:color="44AFFF" w:themeColor="accent2" w:themeTint="99"/>
        <w:bottom w:val="single" w:sz="4" w:space="0" w:color="44AFFF" w:themeColor="accent2" w:themeTint="99"/>
        <w:right w:val="single" w:sz="4" w:space="0" w:color="44AFFF" w:themeColor="accent2" w:themeTint="99"/>
        <w:insideH w:val="single" w:sz="4" w:space="0" w:color="44AF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2C7" w:themeColor="accent2"/>
          <w:left w:val="single" w:sz="4" w:space="0" w:color="0072C7" w:themeColor="accent2"/>
          <w:bottom w:val="single" w:sz="4" w:space="0" w:color="0072C7" w:themeColor="accent2"/>
          <w:right w:val="single" w:sz="4" w:space="0" w:color="0072C7" w:themeColor="accent2"/>
          <w:insideH w:val="nil"/>
        </w:tcBorders>
        <w:shd w:val="clear" w:color="auto" w:fill="0072C7" w:themeFill="accent2"/>
      </w:tcPr>
    </w:tblStylePr>
    <w:tblStylePr w:type="lastRow">
      <w:rPr>
        <w:b/>
        <w:bCs/>
      </w:rPr>
      <w:tblPr/>
      <w:tcPr>
        <w:tcBorders>
          <w:top w:val="double" w:sz="4" w:space="0" w:color="44AF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4-31">
    <w:name w:val="Πίνακας λίστας 4 - Έμφαση 31"/>
    <w:basedOn w:val="a5"/>
    <w:uiPriority w:val="49"/>
    <w:rsid w:val="00DD0189"/>
    <w:tblPr>
      <w:tblStyleRowBandSize w:val="1"/>
      <w:tblStyleColBandSize w:val="1"/>
      <w:tblBorders>
        <w:top w:val="single" w:sz="4" w:space="0" w:color="2752DC" w:themeColor="accent3" w:themeTint="99"/>
        <w:left w:val="single" w:sz="4" w:space="0" w:color="2752DC" w:themeColor="accent3" w:themeTint="99"/>
        <w:bottom w:val="single" w:sz="4" w:space="0" w:color="2752DC" w:themeColor="accent3" w:themeTint="99"/>
        <w:right w:val="single" w:sz="4" w:space="0" w:color="2752DC" w:themeColor="accent3" w:themeTint="99"/>
        <w:insideH w:val="single" w:sz="4" w:space="0" w:color="2752DC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1D51" w:themeColor="accent3"/>
          <w:left w:val="single" w:sz="4" w:space="0" w:color="0D1D51" w:themeColor="accent3"/>
          <w:bottom w:val="single" w:sz="4" w:space="0" w:color="0D1D51" w:themeColor="accent3"/>
          <w:right w:val="single" w:sz="4" w:space="0" w:color="0D1D51" w:themeColor="accent3"/>
          <w:insideH w:val="nil"/>
        </w:tcBorders>
        <w:shd w:val="clear" w:color="auto" w:fill="0D1D51" w:themeFill="accent3"/>
      </w:tcPr>
    </w:tblStylePr>
    <w:tblStylePr w:type="lastRow">
      <w:rPr>
        <w:b/>
        <w:bCs/>
      </w:rPr>
      <w:tblPr/>
      <w:tcPr>
        <w:tcBorders>
          <w:top w:val="double" w:sz="4" w:space="0" w:color="2752DC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4-41">
    <w:name w:val="Πίνακας λίστας 4 - Έμφαση 41"/>
    <w:basedOn w:val="a5"/>
    <w:uiPriority w:val="49"/>
    <w:rsid w:val="00DD0189"/>
    <w:tblPr>
      <w:tblStyleRowBandSize w:val="1"/>
      <w:tblStyleColBandSize w:val="1"/>
      <w:tblBorders>
        <w:top w:val="single" w:sz="4" w:space="0" w:color="A3A3A3" w:themeColor="accent4" w:themeTint="99"/>
        <w:left w:val="single" w:sz="4" w:space="0" w:color="A3A3A3" w:themeColor="accent4" w:themeTint="99"/>
        <w:bottom w:val="single" w:sz="4" w:space="0" w:color="A3A3A3" w:themeColor="accent4" w:themeTint="99"/>
        <w:right w:val="single" w:sz="4" w:space="0" w:color="A3A3A3" w:themeColor="accent4" w:themeTint="99"/>
        <w:insideH w:val="single" w:sz="4" w:space="0" w:color="A3A3A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66666" w:themeColor="accent4"/>
          <w:left w:val="single" w:sz="4" w:space="0" w:color="666666" w:themeColor="accent4"/>
          <w:bottom w:val="single" w:sz="4" w:space="0" w:color="666666" w:themeColor="accent4"/>
          <w:right w:val="single" w:sz="4" w:space="0" w:color="666666" w:themeColor="accent4"/>
          <w:insideH w:val="nil"/>
        </w:tcBorders>
        <w:shd w:val="clear" w:color="auto" w:fill="666666" w:themeFill="accent4"/>
      </w:tcPr>
    </w:tblStylePr>
    <w:tblStylePr w:type="lastRow">
      <w:rPr>
        <w:b/>
        <w:bCs/>
      </w:rPr>
      <w:tblPr/>
      <w:tcPr>
        <w:tcBorders>
          <w:top w:val="double" w:sz="4" w:space="0" w:color="A3A3A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4-51">
    <w:name w:val="Πίνακας λίστας 4 - Έμφαση 51"/>
    <w:basedOn w:val="a5"/>
    <w:uiPriority w:val="49"/>
    <w:rsid w:val="00DD0189"/>
    <w:tblPr>
      <w:tblStyleRowBandSize w:val="1"/>
      <w:tblStyleColBandSize w:val="1"/>
      <w:tblBorders>
        <w:top w:val="single" w:sz="4" w:space="0" w:color="81ADD1" w:themeColor="accent5" w:themeTint="99"/>
        <w:left w:val="single" w:sz="4" w:space="0" w:color="81ADD1" w:themeColor="accent5" w:themeTint="99"/>
        <w:bottom w:val="single" w:sz="4" w:space="0" w:color="81ADD1" w:themeColor="accent5" w:themeTint="99"/>
        <w:right w:val="single" w:sz="4" w:space="0" w:color="81ADD1" w:themeColor="accent5" w:themeTint="99"/>
        <w:insideH w:val="single" w:sz="4" w:space="0" w:color="81ADD1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C76A6" w:themeColor="accent5"/>
          <w:left w:val="single" w:sz="4" w:space="0" w:color="3C76A6" w:themeColor="accent5"/>
          <w:bottom w:val="single" w:sz="4" w:space="0" w:color="3C76A6" w:themeColor="accent5"/>
          <w:right w:val="single" w:sz="4" w:space="0" w:color="3C76A6" w:themeColor="accent5"/>
          <w:insideH w:val="nil"/>
        </w:tcBorders>
        <w:shd w:val="clear" w:color="auto" w:fill="3C76A6" w:themeFill="accent5"/>
      </w:tcPr>
    </w:tblStylePr>
    <w:tblStylePr w:type="lastRow">
      <w:rPr>
        <w:b/>
        <w:bCs/>
      </w:rPr>
      <w:tblPr/>
      <w:tcPr>
        <w:tcBorders>
          <w:top w:val="double" w:sz="4" w:space="0" w:color="81AD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4-61">
    <w:name w:val="Πίνακας λίστας 4 - Έμφαση 61"/>
    <w:basedOn w:val="a5"/>
    <w:uiPriority w:val="49"/>
    <w:rsid w:val="00DD0189"/>
    <w:tblPr>
      <w:tblStyleRowBandSize w:val="1"/>
      <w:tblStyleColBandSize w:val="1"/>
      <w:tblBorders>
        <w:top w:val="single" w:sz="4" w:space="0" w:color="6786E6" w:themeColor="accent6" w:themeTint="99"/>
        <w:left w:val="single" w:sz="4" w:space="0" w:color="6786E6" w:themeColor="accent6" w:themeTint="99"/>
        <w:bottom w:val="single" w:sz="4" w:space="0" w:color="6786E6" w:themeColor="accent6" w:themeTint="99"/>
        <w:right w:val="single" w:sz="4" w:space="0" w:color="6786E6" w:themeColor="accent6" w:themeTint="99"/>
        <w:insideH w:val="single" w:sz="4" w:space="0" w:color="6786E6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E44BC" w:themeColor="accent6"/>
          <w:left w:val="single" w:sz="4" w:space="0" w:color="1E44BC" w:themeColor="accent6"/>
          <w:bottom w:val="single" w:sz="4" w:space="0" w:color="1E44BC" w:themeColor="accent6"/>
          <w:right w:val="single" w:sz="4" w:space="0" w:color="1E44BC" w:themeColor="accent6"/>
          <w:insideH w:val="nil"/>
        </w:tcBorders>
        <w:shd w:val="clear" w:color="auto" w:fill="1E44BC" w:themeFill="accent6"/>
      </w:tcPr>
    </w:tblStylePr>
    <w:tblStylePr w:type="lastRow">
      <w:rPr>
        <w:b/>
        <w:bCs/>
      </w:rPr>
      <w:tblPr/>
      <w:tcPr>
        <w:tcBorders>
          <w:top w:val="double" w:sz="4" w:space="0" w:color="6786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511">
    <w:name w:val="Σκούρος πίνακας λίστας 51"/>
    <w:basedOn w:val="a5"/>
    <w:uiPriority w:val="50"/>
    <w:rsid w:val="00DD0189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5-11">
    <w:name w:val="Σκούρος πίνακας λίστας 5 - Έμφαση 11"/>
    <w:basedOn w:val="a5"/>
    <w:uiPriority w:val="50"/>
    <w:rsid w:val="00DD0189"/>
    <w:rPr>
      <w:color w:val="FFFFFF" w:themeColor="background1"/>
    </w:rPr>
    <w:tblPr>
      <w:tblStyleRowBandSize w:val="1"/>
      <w:tblStyleColBandSize w:val="1"/>
      <w:tblBorders>
        <w:top w:val="single" w:sz="24" w:space="0" w:color="2C567A" w:themeColor="accent1"/>
        <w:left w:val="single" w:sz="24" w:space="0" w:color="2C567A" w:themeColor="accent1"/>
        <w:bottom w:val="single" w:sz="24" w:space="0" w:color="2C567A" w:themeColor="accent1"/>
        <w:right w:val="single" w:sz="24" w:space="0" w:color="2C567A" w:themeColor="accent1"/>
      </w:tblBorders>
    </w:tblPr>
    <w:tcPr>
      <w:shd w:val="clear" w:color="auto" w:fill="2C567A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5-21">
    <w:name w:val="Σκούρος πίνακας λίστας 5 - Έμφαση 21"/>
    <w:basedOn w:val="a5"/>
    <w:uiPriority w:val="50"/>
    <w:rsid w:val="00DD0189"/>
    <w:rPr>
      <w:color w:val="FFFFFF" w:themeColor="background1"/>
    </w:rPr>
    <w:tblPr>
      <w:tblStyleRowBandSize w:val="1"/>
      <w:tblStyleColBandSize w:val="1"/>
      <w:tblBorders>
        <w:top w:val="single" w:sz="24" w:space="0" w:color="0072C7" w:themeColor="accent2"/>
        <w:left w:val="single" w:sz="24" w:space="0" w:color="0072C7" w:themeColor="accent2"/>
        <w:bottom w:val="single" w:sz="24" w:space="0" w:color="0072C7" w:themeColor="accent2"/>
        <w:right w:val="single" w:sz="24" w:space="0" w:color="0072C7" w:themeColor="accent2"/>
      </w:tblBorders>
    </w:tblPr>
    <w:tcPr>
      <w:shd w:val="clear" w:color="auto" w:fill="0072C7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5-31">
    <w:name w:val="Σκούρος πίνακας λίστας 5 - Έμφαση 31"/>
    <w:basedOn w:val="a5"/>
    <w:uiPriority w:val="50"/>
    <w:rsid w:val="00DD0189"/>
    <w:rPr>
      <w:color w:val="FFFFFF" w:themeColor="background1"/>
    </w:rPr>
    <w:tblPr>
      <w:tblStyleRowBandSize w:val="1"/>
      <w:tblStyleColBandSize w:val="1"/>
      <w:tblBorders>
        <w:top w:val="single" w:sz="24" w:space="0" w:color="0D1D51" w:themeColor="accent3"/>
        <w:left w:val="single" w:sz="24" w:space="0" w:color="0D1D51" w:themeColor="accent3"/>
        <w:bottom w:val="single" w:sz="24" w:space="0" w:color="0D1D51" w:themeColor="accent3"/>
        <w:right w:val="single" w:sz="24" w:space="0" w:color="0D1D51" w:themeColor="accent3"/>
      </w:tblBorders>
    </w:tblPr>
    <w:tcPr>
      <w:shd w:val="clear" w:color="auto" w:fill="0D1D51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5-41">
    <w:name w:val="Σκούρος πίνακας λίστας 5 - Έμφαση 41"/>
    <w:basedOn w:val="a5"/>
    <w:uiPriority w:val="50"/>
    <w:rsid w:val="00DD0189"/>
    <w:rPr>
      <w:color w:val="FFFFFF" w:themeColor="background1"/>
    </w:rPr>
    <w:tblPr>
      <w:tblStyleRowBandSize w:val="1"/>
      <w:tblStyleColBandSize w:val="1"/>
      <w:tblBorders>
        <w:top w:val="single" w:sz="24" w:space="0" w:color="666666" w:themeColor="accent4"/>
        <w:left w:val="single" w:sz="24" w:space="0" w:color="666666" w:themeColor="accent4"/>
        <w:bottom w:val="single" w:sz="24" w:space="0" w:color="666666" w:themeColor="accent4"/>
        <w:right w:val="single" w:sz="24" w:space="0" w:color="666666" w:themeColor="accent4"/>
      </w:tblBorders>
    </w:tblPr>
    <w:tcPr>
      <w:shd w:val="clear" w:color="auto" w:fill="666666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5-51">
    <w:name w:val="Σκούρος πίνακας λίστας 5 - Έμφαση 51"/>
    <w:basedOn w:val="a5"/>
    <w:uiPriority w:val="50"/>
    <w:rsid w:val="00DD0189"/>
    <w:rPr>
      <w:color w:val="FFFFFF" w:themeColor="background1"/>
    </w:rPr>
    <w:tblPr>
      <w:tblStyleRowBandSize w:val="1"/>
      <w:tblStyleColBandSize w:val="1"/>
      <w:tblBorders>
        <w:top w:val="single" w:sz="24" w:space="0" w:color="3C76A6" w:themeColor="accent5"/>
        <w:left w:val="single" w:sz="24" w:space="0" w:color="3C76A6" w:themeColor="accent5"/>
        <w:bottom w:val="single" w:sz="24" w:space="0" w:color="3C76A6" w:themeColor="accent5"/>
        <w:right w:val="single" w:sz="24" w:space="0" w:color="3C76A6" w:themeColor="accent5"/>
      </w:tblBorders>
    </w:tblPr>
    <w:tcPr>
      <w:shd w:val="clear" w:color="auto" w:fill="3C76A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5-61">
    <w:name w:val="Σκούρος πίνακας λίστας 5 - Έμφαση 61"/>
    <w:basedOn w:val="a5"/>
    <w:uiPriority w:val="50"/>
    <w:rsid w:val="00DD0189"/>
    <w:rPr>
      <w:color w:val="FFFFFF" w:themeColor="background1"/>
    </w:rPr>
    <w:tblPr>
      <w:tblStyleRowBandSize w:val="1"/>
      <w:tblStyleColBandSize w:val="1"/>
      <w:tblBorders>
        <w:top w:val="single" w:sz="24" w:space="0" w:color="1E44BC" w:themeColor="accent6"/>
        <w:left w:val="single" w:sz="24" w:space="0" w:color="1E44BC" w:themeColor="accent6"/>
        <w:bottom w:val="single" w:sz="24" w:space="0" w:color="1E44BC" w:themeColor="accent6"/>
        <w:right w:val="single" w:sz="24" w:space="0" w:color="1E44BC" w:themeColor="accent6"/>
      </w:tblBorders>
    </w:tblPr>
    <w:tcPr>
      <w:shd w:val="clear" w:color="auto" w:fill="1E44BC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610">
    <w:name w:val="Έγχρωμος πίνακας λίστας 61"/>
    <w:basedOn w:val="a5"/>
    <w:uiPriority w:val="51"/>
    <w:rsid w:val="00DD0189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6-11">
    <w:name w:val="Έγχρωμος πίνακας λίστας 6 - Έμφαση 11"/>
    <w:basedOn w:val="a5"/>
    <w:uiPriority w:val="51"/>
    <w:rsid w:val="00DD0189"/>
    <w:rPr>
      <w:color w:val="21405B" w:themeColor="accent1" w:themeShade="BF"/>
    </w:rPr>
    <w:tblPr>
      <w:tblStyleRowBandSize w:val="1"/>
      <w:tblStyleColBandSize w:val="1"/>
      <w:tblBorders>
        <w:top w:val="single" w:sz="4" w:space="0" w:color="2C567A" w:themeColor="accent1"/>
        <w:bottom w:val="single" w:sz="4" w:space="0" w:color="2C567A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2C567A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C567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6-21">
    <w:name w:val="Έγχρωμος πίνακας λίστας  6 - Έμφαση 21"/>
    <w:basedOn w:val="a5"/>
    <w:uiPriority w:val="51"/>
    <w:rsid w:val="00DD0189"/>
    <w:rPr>
      <w:color w:val="005595" w:themeColor="accent2" w:themeShade="BF"/>
    </w:rPr>
    <w:tblPr>
      <w:tblStyleRowBandSize w:val="1"/>
      <w:tblStyleColBandSize w:val="1"/>
      <w:tblBorders>
        <w:top w:val="single" w:sz="4" w:space="0" w:color="0072C7" w:themeColor="accent2"/>
        <w:bottom w:val="single" w:sz="4" w:space="0" w:color="0072C7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72C7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72C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6-31">
    <w:name w:val="Έγχρωμος πίνακας λίστας 6 - Έμφαση 31"/>
    <w:basedOn w:val="a5"/>
    <w:uiPriority w:val="51"/>
    <w:rsid w:val="00DD0189"/>
    <w:rPr>
      <w:color w:val="09153C" w:themeColor="accent3" w:themeShade="BF"/>
    </w:rPr>
    <w:tblPr>
      <w:tblStyleRowBandSize w:val="1"/>
      <w:tblStyleColBandSize w:val="1"/>
      <w:tblBorders>
        <w:top w:val="single" w:sz="4" w:space="0" w:color="0D1D51" w:themeColor="accent3"/>
        <w:bottom w:val="single" w:sz="4" w:space="0" w:color="0D1D51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D1D51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D1D5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6-41">
    <w:name w:val="Έγχρωμος πίνακας λίστας 6 - Έμφαση 41"/>
    <w:basedOn w:val="a5"/>
    <w:uiPriority w:val="51"/>
    <w:rsid w:val="00DD0189"/>
    <w:rPr>
      <w:color w:val="4C4C4C" w:themeColor="accent4" w:themeShade="BF"/>
    </w:rPr>
    <w:tblPr>
      <w:tblStyleRowBandSize w:val="1"/>
      <w:tblStyleColBandSize w:val="1"/>
      <w:tblBorders>
        <w:top w:val="single" w:sz="4" w:space="0" w:color="666666" w:themeColor="accent4"/>
        <w:bottom w:val="single" w:sz="4" w:space="0" w:color="666666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666666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6-51">
    <w:name w:val="Έγχρωμος πίνακας λίστας 6 - Έμφαση 51"/>
    <w:basedOn w:val="a5"/>
    <w:uiPriority w:val="51"/>
    <w:rsid w:val="00DD0189"/>
    <w:rPr>
      <w:color w:val="2D587C" w:themeColor="accent5" w:themeShade="BF"/>
    </w:rPr>
    <w:tblPr>
      <w:tblStyleRowBandSize w:val="1"/>
      <w:tblStyleColBandSize w:val="1"/>
      <w:tblBorders>
        <w:top w:val="single" w:sz="4" w:space="0" w:color="3C76A6" w:themeColor="accent5"/>
        <w:bottom w:val="single" w:sz="4" w:space="0" w:color="3C76A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3C76A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3C76A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6-61">
    <w:name w:val="Έγχρωμος πίνακας λίστας 6 - Έμφαση 61"/>
    <w:basedOn w:val="a5"/>
    <w:uiPriority w:val="51"/>
    <w:rsid w:val="00DD0189"/>
    <w:rPr>
      <w:color w:val="16328C" w:themeColor="accent6" w:themeShade="BF"/>
    </w:rPr>
    <w:tblPr>
      <w:tblStyleRowBandSize w:val="1"/>
      <w:tblStyleColBandSize w:val="1"/>
      <w:tblBorders>
        <w:top w:val="single" w:sz="4" w:space="0" w:color="1E44BC" w:themeColor="accent6"/>
        <w:bottom w:val="single" w:sz="4" w:space="0" w:color="1E44BC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1E44BC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1E44B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710">
    <w:name w:val="Έγχρωμος πίνακας λίστας 71"/>
    <w:basedOn w:val="a5"/>
    <w:uiPriority w:val="52"/>
    <w:rsid w:val="00DD0189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7-11">
    <w:name w:val="Έγχρωμος πίνακας λίστας 7 - Έμφαση 11"/>
    <w:basedOn w:val="a5"/>
    <w:uiPriority w:val="52"/>
    <w:rsid w:val="00DD0189"/>
    <w:rPr>
      <w:color w:val="21405B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C567A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C567A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C567A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C567A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7-21">
    <w:name w:val="Έγχρωμος πίνακας λίστας 7 - Έμφαση 21"/>
    <w:basedOn w:val="a5"/>
    <w:uiPriority w:val="52"/>
    <w:rsid w:val="00DD0189"/>
    <w:rPr>
      <w:color w:val="005595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72C7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72C7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72C7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72C7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7-31">
    <w:name w:val="Έγχρωμος πίνακας λίστας 7 - Έμφαση 31"/>
    <w:basedOn w:val="a5"/>
    <w:uiPriority w:val="52"/>
    <w:rsid w:val="00DD0189"/>
    <w:rPr>
      <w:color w:val="0915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D1D51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D1D51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D1D51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D1D51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7-41">
    <w:name w:val="Έγχρωμος πίνακας λίστας 7 - Έμφαση 41"/>
    <w:basedOn w:val="a5"/>
    <w:uiPriority w:val="52"/>
    <w:rsid w:val="00DD0189"/>
    <w:rPr>
      <w:color w:val="4C4C4C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66666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66666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66666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66666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7-51">
    <w:name w:val="Έγχρωμος πίνακας λίστας 7 - Έμφαση 51"/>
    <w:basedOn w:val="a5"/>
    <w:uiPriority w:val="52"/>
    <w:rsid w:val="00DD0189"/>
    <w:rPr>
      <w:color w:val="2D587C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C76A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C76A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C76A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C76A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7-61">
    <w:name w:val="Έγχρωμος πίνακας λίστας  7 - Έμφαση 61"/>
    <w:basedOn w:val="a5"/>
    <w:uiPriority w:val="52"/>
    <w:rsid w:val="00DD0189"/>
    <w:rPr>
      <w:color w:val="16328C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E44BC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E44BC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E44BC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E44BC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a">
    <w:name w:val="E-mail Signature"/>
    <w:basedOn w:val="a3"/>
    <w:link w:val="Charf1"/>
    <w:uiPriority w:val="99"/>
    <w:semiHidden/>
    <w:unhideWhenUsed/>
    <w:rsid w:val="00DD0189"/>
  </w:style>
  <w:style w:type="character" w:customStyle="1" w:styleId="Charf1">
    <w:name w:val="Υπογραφή ηλεκτρονικού ταχυδρομείου Char"/>
    <w:basedOn w:val="a4"/>
    <w:link w:val="afffa"/>
    <w:uiPriority w:val="99"/>
    <w:semiHidden/>
    <w:rsid w:val="00DD0189"/>
    <w:rPr>
      <w:rFonts w:ascii="Calibri" w:hAnsi="Calibri" w:cs="Calibri"/>
    </w:rPr>
  </w:style>
  <w:style w:type="paragraph" w:styleId="afffb">
    <w:name w:val="Salutation"/>
    <w:basedOn w:val="a3"/>
    <w:next w:val="a3"/>
    <w:link w:val="Charf2"/>
    <w:uiPriority w:val="99"/>
    <w:semiHidden/>
    <w:unhideWhenUsed/>
    <w:rsid w:val="00DD0189"/>
  </w:style>
  <w:style w:type="character" w:customStyle="1" w:styleId="Charf2">
    <w:name w:val="Χαιρετισμός Char"/>
    <w:basedOn w:val="a4"/>
    <w:link w:val="afffb"/>
    <w:uiPriority w:val="99"/>
    <w:semiHidden/>
    <w:rsid w:val="00DD0189"/>
    <w:rPr>
      <w:rFonts w:ascii="Calibri" w:hAnsi="Calibri" w:cs="Calibri"/>
    </w:rPr>
  </w:style>
  <w:style w:type="table" w:styleId="17">
    <w:name w:val="Table Columns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e">
    <w:name w:val="Table Columns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b">
    <w:name w:val="Table Columns 3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olumns 4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6">
    <w:name w:val="Table Columns 5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paragraph" w:styleId="afffc">
    <w:name w:val="Signature"/>
    <w:basedOn w:val="a3"/>
    <w:link w:val="Charf3"/>
    <w:uiPriority w:val="99"/>
    <w:semiHidden/>
    <w:unhideWhenUsed/>
    <w:rsid w:val="00DD0189"/>
    <w:pPr>
      <w:ind w:left="4320"/>
    </w:pPr>
  </w:style>
  <w:style w:type="character" w:customStyle="1" w:styleId="Charf3">
    <w:name w:val="Υπογραφή Char"/>
    <w:basedOn w:val="a4"/>
    <w:link w:val="afffc"/>
    <w:uiPriority w:val="99"/>
    <w:semiHidden/>
    <w:rsid w:val="00DD0189"/>
    <w:rPr>
      <w:rFonts w:ascii="Calibri" w:hAnsi="Calibri" w:cs="Calibri"/>
    </w:rPr>
  </w:style>
  <w:style w:type="table" w:styleId="18">
    <w:name w:val="Table Simple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">
    <w:name w:val="Table Simple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c">
    <w:name w:val="Table Simple 3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9">
    <w:name w:val="Table Subtle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0">
    <w:name w:val="Table Subtle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1a">
    <w:name w:val="index 1"/>
    <w:basedOn w:val="a3"/>
    <w:next w:val="a3"/>
    <w:autoRedefine/>
    <w:uiPriority w:val="99"/>
    <w:semiHidden/>
    <w:unhideWhenUsed/>
    <w:rsid w:val="00DD0189"/>
    <w:pPr>
      <w:ind w:left="220" w:hanging="220"/>
    </w:pPr>
  </w:style>
  <w:style w:type="paragraph" w:styleId="2f1">
    <w:name w:val="index 2"/>
    <w:basedOn w:val="a3"/>
    <w:next w:val="a3"/>
    <w:autoRedefine/>
    <w:uiPriority w:val="99"/>
    <w:semiHidden/>
    <w:unhideWhenUsed/>
    <w:rsid w:val="00DD0189"/>
    <w:pPr>
      <w:ind w:left="440" w:hanging="220"/>
    </w:pPr>
  </w:style>
  <w:style w:type="paragraph" w:styleId="3d">
    <w:name w:val="index 3"/>
    <w:basedOn w:val="a3"/>
    <w:next w:val="a3"/>
    <w:autoRedefine/>
    <w:uiPriority w:val="99"/>
    <w:semiHidden/>
    <w:unhideWhenUsed/>
    <w:rsid w:val="00DD0189"/>
    <w:pPr>
      <w:ind w:left="660" w:hanging="220"/>
    </w:pPr>
  </w:style>
  <w:style w:type="paragraph" w:styleId="48">
    <w:name w:val="index 4"/>
    <w:basedOn w:val="a3"/>
    <w:next w:val="a3"/>
    <w:autoRedefine/>
    <w:uiPriority w:val="99"/>
    <w:semiHidden/>
    <w:unhideWhenUsed/>
    <w:rsid w:val="00DD0189"/>
    <w:pPr>
      <w:ind w:left="880" w:hanging="220"/>
    </w:pPr>
  </w:style>
  <w:style w:type="paragraph" w:styleId="57">
    <w:name w:val="index 5"/>
    <w:basedOn w:val="a3"/>
    <w:next w:val="a3"/>
    <w:autoRedefine/>
    <w:uiPriority w:val="99"/>
    <w:semiHidden/>
    <w:unhideWhenUsed/>
    <w:rsid w:val="00DD0189"/>
    <w:pPr>
      <w:ind w:left="1100" w:hanging="220"/>
    </w:pPr>
  </w:style>
  <w:style w:type="paragraph" w:styleId="62">
    <w:name w:val="index 6"/>
    <w:basedOn w:val="a3"/>
    <w:next w:val="a3"/>
    <w:autoRedefine/>
    <w:uiPriority w:val="99"/>
    <w:semiHidden/>
    <w:unhideWhenUsed/>
    <w:rsid w:val="00DD0189"/>
    <w:pPr>
      <w:ind w:left="1320" w:hanging="220"/>
    </w:pPr>
  </w:style>
  <w:style w:type="paragraph" w:styleId="72">
    <w:name w:val="index 7"/>
    <w:basedOn w:val="a3"/>
    <w:next w:val="a3"/>
    <w:autoRedefine/>
    <w:uiPriority w:val="99"/>
    <w:semiHidden/>
    <w:unhideWhenUsed/>
    <w:rsid w:val="00DD0189"/>
    <w:pPr>
      <w:ind w:left="1540" w:hanging="220"/>
    </w:pPr>
  </w:style>
  <w:style w:type="paragraph" w:styleId="82">
    <w:name w:val="index 8"/>
    <w:basedOn w:val="a3"/>
    <w:next w:val="a3"/>
    <w:autoRedefine/>
    <w:uiPriority w:val="99"/>
    <w:semiHidden/>
    <w:unhideWhenUsed/>
    <w:rsid w:val="00DD0189"/>
    <w:pPr>
      <w:ind w:left="1760" w:hanging="220"/>
    </w:pPr>
  </w:style>
  <w:style w:type="paragraph" w:styleId="91">
    <w:name w:val="index 9"/>
    <w:basedOn w:val="a3"/>
    <w:next w:val="a3"/>
    <w:autoRedefine/>
    <w:uiPriority w:val="99"/>
    <w:semiHidden/>
    <w:unhideWhenUsed/>
    <w:rsid w:val="00DD0189"/>
    <w:pPr>
      <w:ind w:left="1980" w:hanging="220"/>
    </w:pPr>
  </w:style>
  <w:style w:type="paragraph" w:styleId="afffd">
    <w:name w:val="index heading"/>
    <w:basedOn w:val="a3"/>
    <w:next w:val="1a"/>
    <w:uiPriority w:val="99"/>
    <w:semiHidden/>
    <w:unhideWhenUsed/>
    <w:rsid w:val="00DD0189"/>
    <w:rPr>
      <w:rFonts w:ascii="Corbel" w:eastAsiaTheme="majorEastAsia" w:hAnsi="Corbel" w:cstheme="majorBidi"/>
      <w:b/>
      <w:bCs/>
    </w:rPr>
  </w:style>
  <w:style w:type="paragraph" w:styleId="afffe">
    <w:name w:val="Plain Text"/>
    <w:basedOn w:val="a3"/>
    <w:link w:val="Charf4"/>
    <w:uiPriority w:val="99"/>
    <w:semiHidden/>
    <w:unhideWhenUsed/>
    <w:rsid w:val="00DD0189"/>
    <w:rPr>
      <w:rFonts w:ascii="Consolas" w:hAnsi="Consolas"/>
      <w:sz w:val="21"/>
      <w:szCs w:val="21"/>
    </w:rPr>
  </w:style>
  <w:style w:type="character" w:customStyle="1" w:styleId="Charf4">
    <w:name w:val="Απλό κείμενο Char"/>
    <w:basedOn w:val="a4"/>
    <w:link w:val="afffe"/>
    <w:uiPriority w:val="99"/>
    <w:semiHidden/>
    <w:rsid w:val="00DD0189"/>
    <w:rPr>
      <w:rFonts w:ascii="Consolas" w:hAnsi="Consolas" w:cs="Calibri"/>
      <w:sz w:val="21"/>
      <w:szCs w:val="21"/>
    </w:rPr>
  </w:style>
  <w:style w:type="paragraph" w:styleId="affff">
    <w:name w:val="Closing"/>
    <w:basedOn w:val="a3"/>
    <w:link w:val="Charf5"/>
    <w:uiPriority w:val="99"/>
    <w:semiHidden/>
    <w:unhideWhenUsed/>
    <w:rsid w:val="00DD0189"/>
    <w:pPr>
      <w:ind w:left="4320"/>
    </w:pPr>
  </w:style>
  <w:style w:type="character" w:customStyle="1" w:styleId="Charf5">
    <w:name w:val="Κλείσιμο Char"/>
    <w:basedOn w:val="a4"/>
    <w:link w:val="affff"/>
    <w:uiPriority w:val="99"/>
    <w:semiHidden/>
    <w:rsid w:val="00DD0189"/>
    <w:rPr>
      <w:rFonts w:ascii="Calibri" w:hAnsi="Calibri" w:cs="Calibri"/>
    </w:rPr>
  </w:style>
  <w:style w:type="table" w:styleId="1b">
    <w:name w:val="Table Grid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2">
    <w:name w:val="Table Grid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Grid 3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Grid 4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3">
    <w:name w:val="Table Grid 6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3">
    <w:name w:val="Table Grid 7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3">
    <w:name w:val="Table Grid 8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c">
    <w:name w:val="Ανοιχτόχρωμο πλέγμα πίνακα1"/>
    <w:basedOn w:val="a5"/>
    <w:uiPriority w:val="40"/>
    <w:rsid w:val="00DD0189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112">
    <w:name w:val="Πίνακας 1 με ανοιχτόχρωμο πλέγμα1"/>
    <w:basedOn w:val="a5"/>
    <w:uiPriority w:val="46"/>
    <w:rsid w:val="00DD0189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-111">
    <w:name w:val="Πίνακας 1 με ανοιχτόχρωμο πλέγμα - Έμφαση 11"/>
    <w:basedOn w:val="a5"/>
    <w:uiPriority w:val="46"/>
    <w:rsid w:val="00DD0189"/>
    <w:tblPr>
      <w:tblStyleRowBandSize w:val="1"/>
      <w:tblStyleColBandSize w:val="1"/>
      <w:tblBorders>
        <w:top w:val="single" w:sz="4" w:space="0" w:color="99BCDA" w:themeColor="accent1" w:themeTint="66"/>
        <w:left w:val="single" w:sz="4" w:space="0" w:color="99BCDA" w:themeColor="accent1" w:themeTint="66"/>
        <w:bottom w:val="single" w:sz="4" w:space="0" w:color="99BCDA" w:themeColor="accent1" w:themeTint="66"/>
        <w:right w:val="single" w:sz="4" w:space="0" w:color="99BCDA" w:themeColor="accent1" w:themeTint="66"/>
        <w:insideH w:val="single" w:sz="4" w:space="0" w:color="99BCDA" w:themeColor="accent1" w:themeTint="66"/>
        <w:insideV w:val="single" w:sz="4" w:space="0" w:color="99BCDA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679BC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79BC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-211">
    <w:name w:val="Πίνακας 1 με ανοιχτόχρωμο πλέγμα - Έμφαση 21"/>
    <w:basedOn w:val="a5"/>
    <w:uiPriority w:val="46"/>
    <w:rsid w:val="00DD0189"/>
    <w:tblPr>
      <w:tblStyleRowBandSize w:val="1"/>
      <w:tblStyleColBandSize w:val="1"/>
      <w:tblBorders>
        <w:top w:val="single" w:sz="4" w:space="0" w:color="82C9FF" w:themeColor="accent2" w:themeTint="66"/>
        <w:left w:val="single" w:sz="4" w:space="0" w:color="82C9FF" w:themeColor="accent2" w:themeTint="66"/>
        <w:bottom w:val="single" w:sz="4" w:space="0" w:color="82C9FF" w:themeColor="accent2" w:themeTint="66"/>
        <w:right w:val="single" w:sz="4" w:space="0" w:color="82C9FF" w:themeColor="accent2" w:themeTint="66"/>
        <w:insideH w:val="single" w:sz="4" w:space="0" w:color="82C9FF" w:themeColor="accent2" w:themeTint="66"/>
        <w:insideV w:val="single" w:sz="4" w:space="0" w:color="82C9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44AF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4AF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-311">
    <w:name w:val="Πίνακας 1 με ανοιχτόχρωμο πλέγμα - Έμφαση 31"/>
    <w:basedOn w:val="a5"/>
    <w:uiPriority w:val="46"/>
    <w:rsid w:val="00DD0189"/>
    <w:tblPr>
      <w:tblStyleRowBandSize w:val="1"/>
      <w:tblStyleColBandSize w:val="1"/>
      <w:tblBorders>
        <w:top w:val="single" w:sz="4" w:space="0" w:color="6F8BE8" w:themeColor="accent3" w:themeTint="66"/>
        <w:left w:val="single" w:sz="4" w:space="0" w:color="6F8BE8" w:themeColor="accent3" w:themeTint="66"/>
        <w:bottom w:val="single" w:sz="4" w:space="0" w:color="6F8BE8" w:themeColor="accent3" w:themeTint="66"/>
        <w:right w:val="single" w:sz="4" w:space="0" w:color="6F8BE8" w:themeColor="accent3" w:themeTint="66"/>
        <w:insideH w:val="single" w:sz="4" w:space="0" w:color="6F8BE8" w:themeColor="accent3" w:themeTint="66"/>
        <w:insideV w:val="single" w:sz="4" w:space="0" w:color="6F8BE8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752DC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752DC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-411">
    <w:name w:val="Πίνακας 1 με ανοιχτόχρωμο πλέγμα - Έμφαση 41"/>
    <w:basedOn w:val="a5"/>
    <w:uiPriority w:val="46"/>
    <w:rsid w:val="00DD0189"/>
    <w:tblPr>
      <w:tblStyleRowBandSize w:val="1"/>
      <w:tblStyleColBandSize w:val="1"/>
      <w:tblBorders>
        <w:top w:val="single" w:sz="4" w:space="0" w:color="C1C1C1" w:themeColor="accent4" w:themeTint="66"/>
        <w:left w:val="single" w:sz="4" w:space="0" w:color="C1C1C1" w:themeColor="accent4" w:themeTint="66"/>
        <w:bottom w:val="single" w:sz="4" w:space="0" w:color="C1C1C1" w:themeColor="accent4" w:themeTint="66"/>
        <w:right w:val="single" w:sz="4" w:space="0" w:color="C1C1C1" w:themeColor="accent4" w:themeTint="66"/>
        <w:insideH w:val="single" w:sz="4" w:space="0" w:color="C1C1C1" w:themeColor="accent4" w:themeTint="66"/>
        <w:insideV w:val="single" w:sz="4" w:space="0" w:color="C1C1C1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3A3A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3A3A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-511">
    <w:name w:val="Πίνακας 1 με ανοιχτόχρωμο πλέγμα - Έμφαση 51"/>
    <w:basedOn w:val="a5"/>
    <w:uiPriority w:val="46"/>
    <w:rsid w:val="00DD0189"/>
    <w:tblPr>
      <w:tblStyleRowBandSize w:val="1"/>
      <w:tblStyleColBandSize w:val="1"/>
      <w:tblBorders>
        <w:top w:val="single" w:sz="4" w:space="0" w:color="ABC8E0" w:themeColor="accent5" w:themeTint="66"/>
        <w:left w:val="single" w:sz="4" w:space="0" w:color="ABC8E0" w:themeColor="accent5" w:themeTint="66"/>
        <w:bottom w:val="single" w:sz="4" w:space="0" w:color="ABC8E0" w:themeColor="accent5" w:themeTint="66"/>
        <w:right w:val="single" w:sz="4" w:space="0" w:color="ABC8E0" w:themeColor="accent5" w:themeTint="66"/>
        <w:insideH w:val="single" w:sz="4" w:space="0" w:color="ABC8E0" w:themeColor="accent5" w:themeTint="66"/>
        <w:insideV w:val="single" w:sz="4" w:space="0" w:color="ABC8E0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1AD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1AD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-611">
    <w:name w:val="Πίνακας 1 με ανοιχτόχρωμο πλέγμα - Έμφαση 61"/>
    <w:basedOn w:val="a5"/>
    <w:uiPriority w:val="46"/>
    <w:rsid w:val="00DD0189"/>
    <w:tblPr>
      <w:tblStyleRowBandSize w:val="1"/>
      <w:tblStyleColBandSize w:val="1"/>
      <w:tblBorders>
        <w:top w:val="single" w:sz="4" w:space="0" w:color="9AAEEF" w:themeColor="accent6" w:themeTint="66"/>
        <w:left w:val="single" w:sz="4" w:space="0" w:color="9AAEEF" w:themeColor="accent6" w:themeTint="66"/>
        <w:bottom w:val="single" w:sz="4" w:space="0" w:color="9AAEEF" w:themeColor="accent6" w:themeTint="66"/>
        <w:right w:val="single" w:sz="4" w:space="0" w:color="9AAEEF" w:themeColor="accent6" w:themeTint="66"/>
        <w:insideH w:val="single" w:sz="4" w:space="0" w:color="9AAEEF" w:themeColor="accent6" w:themeTint="66"/>
        <w:insideV w:val="single" w:sz="4" w:space="0" w:color="9AAEE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6786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786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12">
    <w:name w:val="Πίνακας 2 με πλέγμα1"/>
    <w:basedOn w:val="a5"/>
    <w:uiPriority w:val="47"/>
    <w:rsid w:val="00DD0189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2-111">
    <w:name w:val="Πίνακας 2 με πλέγμα - Έμφαση 11"/>
    <w:basedOn w:val="a5"/>
    <w:uiPriority w:val="47"/>
    <w:rsid w:val="00DD0189"/>
    <w:tblPr>
      <w:tblStyleRowBandSize w:val="1"/>
      <w:tblStyleColBandSize w:val="1"/>
      <w:tblBorders>
        <w:top w:val="single" w:sz="2" w:space="0" w:color="679BC8" w:themeColor="accent1" w:themeTint="99"/>
        <w:bottom w:val="single" w:sz="2" w:space="0" w:color="679BC8" w:themeColor="accent1" w:themeTint="99"/>
        <w:insideH w:val="single" w:sz="2" w:space="0" w:color="679BC8" w:themeColor="accent1" w:themeTint="99"/>
        <w:insideV w:val="single" w:sz="2" w:space="0" w:color="679BC8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79BC8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79BC8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2-211">
    <w:name w:val="Πίνακας 2 με πλέγμα - Έμφαση 21"/>
    <w:basedOn w:val="a5"/>
    <w:uiPriority w:val="47"/>
    <w:rsid w:val="00DD0189"/>
    <w:tblPr>
      <w:tblStyleRowBandSize w:val="1"/>
      <w:tblStyleColBandSize w:val="1"/>
      <w:tblBorders>
        <w:top w:val="single" w:sz="2" w:space="0" w:color="44AFFF" w:themeColor="accent2" w:themeTint="99"/>
        <w:bottom w:val="single" w:sz="2" w:space="0" w:color="44AFFF" w:themeColor="accent2" w:themeTint="99"/>
        <w:insideH w:val="single" w:sz="2" w:space="0" w:color="44AFFF" w:themeColor="accent2" w:themeTint="99"/>
        <w:insideV w:val="single" w:sz="2" w:space="0" w:color="44AF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4AF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4AF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2-311">
    <w:name w:val="Πίνακας 2 με πλέγμα - Έμφαση 31"/>
    <w:basedOn w:val="a5"/>
    <w:uiPriority w:val="47"/>
    <w:rsid w:val="00DD0189"/>
    <w:tblPr>
      <w:tblStyleRowBandSize w:val="1"/>
      <w:tblStyleColBandSize w:val="1"/>
      <w:tblBorders>
        <w:top w:val="single" w:sz="2" w:space="0" w:color="2752DC" w:themeColor="accent3" w:themeTint="99"/>
        <w:bottom w:val="single" w:sz="2" w:space="0" w:color="2752DC" w:themeColor="accent3" w:themeTint="99"/>
        <w:insideH w:val="single" w:sz="2" w:space="0" w:color="2752DC" w:themeColor="accent3" w:themeTint="99"/>
        <w:insideV w:val="single" w:sz="2" w:space="0" w:color="2752DC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752DC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752DC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2-411">
    <w:name w:val="Πίνακας 2 με πλέγμα - Έμφαση 41"/>
    <w:basedOn w:val="a5"/>
    <w:uiPriority w:val="47"/>
    <w:rsid w:val="00DD0189"/>
    <w:tblPr>
      <w:tblStyleRowBandSize w:val="1"/>
      <w:tblStyleColBandSize w:val="1"/>
      <w:tblBorders>
        <w:top w:val="single" w:sz="2" w:space="0" w:color="A3A3A3" w:themeColor="accent4" w:themeTint="99"/>
        <w:bottom w:val="single" w:sz="2" w:space="0" w:color="A3A3A3" w:themeColor="accent4" w:themeTint="99"/>
        <w:insideH w:val="single" w:sz="2" w:space="0" w:color="A3A3A3" w:themeColor="accent4" w:themeTint="99"/>
        <w:insideV w:val="single" w:sz="2" w:space="0" w:color="A3A3A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3A3A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3A3A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2-511">
    <w:name w:val="Πίνακας 2 με πλέγμα - Έμφαση 51"/>
    <w:basedOn w:val="a5"/>
    <w:uiPriority w:val="47"/>
    <w:rsid w:val="00DD0189"/>
    <w:tblPr>
      <w:tblStyleRowBandSize w:val="1"/>
      <w:tblStyleColBandSize w:val="1"/>
      <w:tblBorders>
        <w:top w:val="single" w:sz="2" w:space="0" w:color="81ADD1" w:themeColor="accent5" w:themeTint="99"/>
        <w:bottom w:val="single" w:sz="2" w:space="0" w:color="81ADD1" w:themeColor="accent5" w:themeTint="99"/>
        <w:insideH w:val="single" w:sz="2" w:space="0" w:color="81ADD1" w:themeColor="accent5" w:themeTint="99"/>
        <w:insideV w:val="single" w:sz="2" w:space="0" w:color="81ADD1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1ADD1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1ADD1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2-611">
    <w:name w:val="Πίνακας 2 με πλέγμα - Έμφαση 61"/>
    <w:basedOn w:val="a5"/>
    <w:uiPriority w:val="47"/>
    <w:rsid w:val="00DD0189"/>
    <w:tblPr>
      <w:tblStyleRowBandSize w:val="1"/>
      <w:tblStyleColBandSize w:val="1"/>
      <w:tblBorders>
        <w:top w:val="single" w:sz="2" w:space="0" w:color="6786E6" w:themeColor="accent6" w:themeTint="99"/>
        <w:bottom w:val="single" w:sz="2" w:space="0" w:color="6786E6" w:themeColor="accent6" w:themeTint="99"/>
        <w:insideH w:val="single" w:sz="2" w:space="0" w:color="6786E6" w:themeColor="accent6" w:themeTint="99"/>
        <w:insideV w:val="single" w:sz="2" w:space="0" w:color="6786E6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786E6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786E6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312">
    <w:name w:val="Πίνακας 3 με πλέγμα1"/>
    <w:basedOn w:val="a5"/>
    <w:uiPriority w:val="48"/>
    <w:rsid w:val="00DD0189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3-110">
    <w:name w:val="Πίνακας 3 με πλέγμα - Έμφαση 11"/>
    <w:basedOn w:val="a5"/>
    <w:uiPriority w:val="48"/>
    <w:rsid w:val="00DD0189"/>
    <w:tblPr>
      <w:tblStyleRowBandSize w:val="1"/>
      <w:tblStyleColBandSize w:val="1"/>
      <w:tblBorders>
        <w:top w:val="single" w:sz="4" w:space="0" w:color="679BC8" w:themeColor="accent1" w:themeTint="99"/>
        <w:left w:val="single" w:sz="4" w:space="0" w:color="679BC8" w:themeColor="accent1" w:themeTint="99"/>
        <w:bottom w:val="single" w:sz="4" w:space="0" w:color="679BC8" w:themeColor="accent1" w:themeTint="99"/>
        <w:right w:val="single" w:sz="4" w:space="0" w:color="679BC8" w:themeColor="accent1" w:themeTint="99"/>
        <w:insideH w:val="single" w:sz="4" w:space="0" w:color="679BC8" w:themeColor="accent1" w:themeTint="99"/>
        <w:insideV w:val="single" w:sz="4" w:space="0" w:color="679BC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  <w:tblStylePr w:type="neCell">
      <w:tblPr/>
      <w:tcPr>
        <w:tcBorders>
          <w:bottom w:val="single" w:sz="4" w:space="0" w:color="679BC8" w:themeColor="accent1" w:themeTint="99"/>
        </w:tcBorders>
      </w:tcPr>
    </w:tblStylePr>
    <w:tblStylePr w:type="nwCell">
      <w:tblPr/>
      <w:tcPr>
        <w:tcBorders>
          <w:bottom w:val="single" w:sz="4" w:space="0" w:color="679BC8" w:themeColor="accent1" w:themeTint="99"/>
        </w:tcBorders>
      </w:tcPr>
    </w:tblStylePr>
    <w:tblStylePr w:type="seCell">
      <w:tblPr/>
      <w:tcPr>
        <w:tcBorders>
          <w:top w:val="single" w:sz="4" w:space="0" w:color="679BC8" w:themeColor="accent1" w:themeTint="99"/>
        </w:tcBorders>
      </w:tcPr>
    </w:tblStylePr>
    <w:tblStylePr w:type="swCell">
      <w:tblPr/>
      <w:tcPr>
        <w:tcBorders>
          <w:top w:val="single" w:sz="4" w:space="0" w:color="679BC8" w:themeColor="accent1" w:themeTint="99"/>
        </w:tcBorders>
      </w:tcPr>
    </w:tblStylePr>
  </w:style>
  <w:style w:type="table" w:customStyle="1" w:styleId="3-210">
    <w:name w:val="Πίνακας 3 με πλέγμα - Έμφαση 21"/>
    <w:basedOn w:val="a5"/>
    <w:uiPriority w:val="48"/>
    <w:rsid w:val="00DD0189"/>
    <w:tblPr>
      <w:tblStyleRowBandSize w:val="1"/>
      <w:tblStyleColBandSize w:val="1"/>
      <w:tblBorders>
        <w:top w:val="single" w:sz="4" w:space="0" w:color="44AFFF" w:themeColor="accent2" w:themeTint="99"/>
        <w:left w:val="single" w:sz="4" w:space="0" w:color="44AFFF" w:themeColor="accent2" w:themeTint="99"/>
        <w:bottom w:val="single" w:sz="4" w:space="0" w:color="44AFFF" w:themeColor="accent2" w:themeTint="99"/>
        <w:right w:val="single" w:sz="4" w:space="0" w:color="44AFFF" w:themeColor="accent2" w:themeTint="99"/>
        <w:insideH w:val="single" w:sz="4" w:space="0" w:color="44AFFF" w:themeColor="accent2" w:themeTint="99"/>
        <w:insideV w:val="single" w:sz="4" w:space="0" w:color="44AF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  <w:tblStylePr w:type="neCell">
      <w:tblPr/>
      <w:tcPr>
        <w:tcBorders>
          <w:bottom w:val="single" w:sz="4" w:space="0" w:color="44AFFF" w:themeColor="accent2" w:themeTint="99"/>
        </w:tcBorders>
      </w:tcPr>
    </w:tblStylePr>
    <w:tblStylePr w:type="nwCell">
      <w:tblPr/>
      <w:tcPr>
        <w:tcBorders>
          <w:bottom w:val="single" w:sz="4" w:space="0" w:color="44AFFF" w:themeColor="accent2" w:themeTint="99"/>
        </w:tcBorders>
      </w:tcPr>
    </w:tblStylePr>
    <w:tblStylePr w:type="seCell">
      <w:tblPr/>
      <w:tcPr>
        <w:tcBorders>
          <w:top w:val="single" w:sz="4" w:space="0" w:color="44AFFF" w:themeColor="accent2" w:themeTint="99"/>
        </w:tcBorders>
      </w:tcPr>
    </w:tblStylePr>
    <w:tblStylePr w:type="swCell">
      <w:tblPr/>
      <w:tcPr>
        <w:tcBorders>
          <w:top w:val="single" w:sz="4" w:space="0" w:color="44AFFF" w:themeColor="accent2" w:themeTint="99"/>
        </w:tcBorders>
      </w:tcPr>
    </w:tblStylePr>
  </w:style>
  <w:style w:type="table" w:customStyle="1" w:styleId="3-310">
    <w:name w:val="Πίνακας 3 με πλέγμα - Έμφαση 31"/>
    <w:basedOn w:val="a5"/>
    <w:uiPriority w:val="48"/>
    <w:rsid w:val="00DD0189"/>
    <w:tblPr>
      <w:tblStyleRowBandSize w:val="1"/>
      <w:tblStyleColBandSize w:val="1"/>
      <w:tblBorders>
        <w:top w:val="single" w:sz="4" w:space="0" w:color="2752DC" w:themeColor="accent3" w:themeTint="99"/>
        <w:left w:val="single" w:sz="4" w:space="0" w:color="2752DC" w:themeColor="accent3" w:themeTint="99"/>
        <w:bottom w:val="single" w:sz="4" w:space="0" w:color="2752DC" w:themeColor="accent3" w:themeTint="99"/>
        <w:right w:val="single" w:sz="4" w:space="0" w:color="2752DC" w:themeColor="accent3" w:themeTint="99"/>
        <w:insideH w:val="single" w:sz="4" w:space="0" w:color="2752DC" w:themeColor="accent3" w:themeTint="99"/>
        <w:insideV w:val="single" w:sz="4" w:space="0" w:color="2752DC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  <w:tblStylePr w:type="neCell">
      <w:tblPr/>
      <w:tcPr>
        <w:tcBorders>
          <w:bottom w:val="single" w:sz="4" w:space="0" w:color="2752DC" w:themeColor="accent3" w:themeTint="99"/>
        </w:tcBorders>
      </w:tcPr>
    </w:tblStylePr>
    <w:tblStylePr w:type="nwCell">
      <w:tblPr/>
      <w:tcPr>
        <w:tcBorders>
          <w:bottom w:val="single" w:sz="4" w:space="0" w:color="2752DC" w:themeColor="accent3" w:themeTint="99"/>
        </w:tcBorders>
      </w:tcPr>
    </w:tblStylePr>
    <w:tblStylePr w:type="seCell">
      <w:tblPr/>
      <w:tcPr>
        <w:tcBorders>
          <w:top w:val="single" w:sz="4" w:space="0" w:color="2752DC" w:themeColor="accent3" w:themeTint="99"/>
        </w:tcBorders>
      </w:tcPr>
    </w:tblStylePr>
    <w:tblStylePr w:type="swCell">
      <w:tblPr/>
      <w:tcPr>
        <w:tcBorders>
          <w:top w:val="single" w:sz="4" w:space="0" w:color="2752DC" w:themeColor="accent3" w:themeTint="99"/>
        </w:tcBorders>
      </w:tcPr>
    </w:tblStylePr>
  </w:style>
  <w:style w:type="table" w:customStyle="1" w:styleId="3-410">
    <w:name w:val="Πίνακας 3 με πλέγμα - Έμφαση 41"/>
    <w:basedOn w:val="a5"/>
    <w:uiPriority w:val="48"/>
    <w:rsid w:val="00DD0189"/>
    <w:tblPr>
      <w:tblStyleRowBandSize w:val="1"/>
      <w:tblStyleColBandSize w:val="1"/>
      <w:tblBorders>
        <w:top w:val="single" w:sz="4" w:space="0" w:color="A3A3A3" w:themeColor="accent4" w:themeTint="99"/>
        <w:left w:val="single" w:sz="4" w:space="0" w:color="A3A3A3" w:themeColor="accent4" w:themeTint="99"/>
        <w:bottom w:val="single" w:sz="4" w:space="0" w:color="A3A3A3" w:themeColor="accent4" w:themeTint="99"/>
        <w:right w:val="single" w:sz="4" w:space="0" w:color="A3A3A3" w:themeColor="accent4" w:themeTint="99"/>
        <w:insideH w:val="single" w:sz="4" w:space="0" w:color="A3A3A3" w:themeColor="accent4" w:themeTint="99"/>
        <w:insideV w:val="single" w:sz="4" w:space="0" w:color="A3A3A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  <w:tblStylePr w:type="neCell">
      <w:tblPr/>
      <w:tcPr>
        <w:tcBorders>
          <w:bottom w:val="single" w:sz="4" w:space="0" w:color="A3A3A3" w:themeColor="accent4" w:themeTint="99"/>
        </w:tcBorders>
      </w:tcPr>
    </w:tblStylePr>
    <w:tblStylePr w:type="nwCell">
      <w:tblPr/>
      <w:tcPr>
        <w:tcBorders>
          <w:bottom w:val="single" w:sz="4" w:space="0" w:color="A3A3A3" w:themeColor="accent4" w:themeTint="99"/>
        </w:tcBorders>
      </w:tcPr>
    </w:tblStylePr>
    <w:tblStylePr w:type="seCell">
      <w:tblPr/>
      <w:tcPr>
        <w:tcBorders>
          <w:top w:val="single" w:sz="4" w:space="0" w:color="A3A3A3" w:themeColor="accent4" w:themeTint="99"/>
        </w:tcBorders>
      </w:tcPr>
    </w:tblStylePr>
    <w:tblStylePr w:type="swCell">
      <w:tblPr/>
      <w:tcPr>
        <w:tcBorders>
          <w:top w:val="single" w:sz="4" w:space="0" w:color="A3A3A3" w:themeColor="accent4" w:themeTint="99"/>
        </w:tcBorders>
      </w:tcPr>
    </w:tblStylePr>
  </w:style>
  <w:style w:type="table" w:customStyle="1" w:styleId="3-510">
    <w:name w:val="Πίνακας 3 με πλέγμα - Έμφαση 51"/>
    <w:basedOn w:val="a5"/>
    <w:uiPriority w:val="48"/>
    <w:rsid w:val="00DD0189"/>
    <w:tblPr>
      <w:tblStyleRowBandSize w:val="1"/>
      <w:tblStyleColBandSize w:val="1"/>
      <w:tblBorders>
        <w:top w:val="single" w:sz="4" w:space="0" w:color="81ADD1" w:themeColor="accent5" w:themeTint="99"/>
        <w:left w:val="single" w:sz="4" w:space="0" w:color="81ADD1" w:themeColor="accent5" w:themeTint="99"/>
        <w:bottom w:val="single" w:sz="4" w:space="0" w:color="81ADD1" w:themeColor="accent5" w:themeTint="99"/>
        <w:right w:val="single" w:sz="4" w:space="0" w:color="81ADD1" w:themeColor="accent5" w:themeTint="99"/>
        <w:insideH w:val="single" w:sz="4" w:space="0" w:color="81ADD1" w:themeColor="accent5" w:themeTint="99"/>
        <w:insideV w:val="single" w:sz="4" w:space="0" w:color="81ADD1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  <w:tblStylePr w:type="neCell">
      <w:tblPr/>
      <w:tcPr>
        <w:tcBorders>
          <w:bottom w:val="single" w:sz="4" w:space="0" w:color="81ADD1" w:themeColor="accent5" w:themeTint="99"/>
        </w:tcBorders>
      </w:tcPr>
    </w:tblStylePr>
    <w:tblStylePr w:type="nwCell">
      <w:tblPr/>
      <w:tcPr>
        <w:tcBorders>
          <w:bottom w:val="single" w:sz="4" w:space="0" w:color="81ADD1" w:themeColor="accent5" w:themeTint="99"/>
        </w:tcBorders>
      </w:tcPr>
    </w:tblStylePr>
    <w:tblStylePr w:type="seCell">
      <w:tblPr/>
      <w:tcPr>
        <w:tcBorders>
          <w:top w:val="single" w:sz="4" w:space="0" w:color="81ADD1" w:themeColor="accent5" w:themeTint="99"/>
        </w:tcBorders>
      </w:tcPr>
    </w:tblStylePr>
    <w:tblStylePr w:type="swCell">
      <w:tblPr/>
      <w:tcPr>
        <w:tcBorders>
          <w:top w:val="single" w:sz="4" w:space="0" w:color="81ADD1" w:themeColor="accent5" w:themeTint="99"/>
        </w:tcBorders>
      </w:tcPr>
    </w:tblStylePr>
  </w:style>
  <w:style w:type="table" w:customStyle="1" w:styleId="3-610">
    <w:name w:val="Πίνακας 3 με πλέγμα - Έμφαση 61"/>
    <w:basedOn w:val="a5"/>
    <w:uiPriority w:val="48"/>
    <w:rsid w:val="00DD0189"/>
    <w:tblPr>
      <w:tblStyleRowBandSize w:val="1"/>
      <w:tblStyleColBandSize w:val="1"/>
      <w:tblBorders>
        <w:top w:val="single" w:sz="4" w:space="0" w:color="6786E6" w:themeColor="accent6" w:themeTint="99"/>
        <w:left w:val="single" w:sz="4" w:space="0" w:color="6786E6" w:themeColor="accent6" w:themeTint="99"/>
        <w:bottom w:val="single" w:sz="4" w:space="0" w:color="6786E6" w:themeColor="accent6" w:themeTint="99"/>
        <w:right w:val="single" w:sz="4" w:space="0" w:color="6786E6" w:themeColor="accent6" w:themeTint="99"/>
        <w:insideH w:val="single" w:sz="4" w:space="0" w:color="6786E6" w:themeColor="accent6" w:themeTint="99"/>
        <w:insideV w:val="single" w:sz="4" w:space="0" w:color="6786E6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  <w:tblStylePr w:type="neCell">
      <w:tblPr/>
      <w:tcPr>
        <w:tcBorders>
          <w:bottom w:val="single" w:sz="4" w:space="0" w:color="6786E6" w:themeColor="accent6" w:themeTint="99"/>
        </w:tcBorders>
      </w:tcPr>
    </w:tblStylePr>
    <w:tblStylePr w:type="nwCell">
      <w:tblPr/>
      <w:tcPr>
        <w:tcBorders>
          <w:bottom w:val="single" w:sz="4" w:space="0" w:color="6786E6" w:themeColor="accent6" w:themeTint="99"/>
        </w:tcBorders>
      </w:tcPr>
    </w:tblStylePr>
    <w:tblStylePr w:type="seCell">
      <w:tblPr/>
      <w:tcPr>
        <w:tcBorders>
          <w:top w:val="single" w:sz="4" w:space="0" w:color="6786E6" w:themeColor="accent6" w:themeTint="99"/>
        </w:tcBorders>
      </w:tcPr>
    </w:tblStylePr>
    <w:tblStylePr w:type="swCell">
      <w:tblPr/>
      <w:tcPr>
        <w:tcBorders>
          <w:top w:val="single" w:sz="4" w:space="0" w:color="6786E6" w:themeColor="accent6" w:themeTint="99"/>
        </w:tcBorders>
      </w:tcPr>
    </w:tblStylePr>
  </w:style>
  <w:style w:type="table" w:customStyle="1" w:styleId="412">
    <w:name w:val="Πίνακας 4 με πλέγμα1"/>
    <w:basedOn w:val="a5"/>
    <w:uiPriority w:val="49"/>
    <w:rsid w:val="00DD0189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4-110">
    <w:name w:val="Πίνακας 4 με πλέγμα - Έμφαση 11"/>
    <w:basedOn w:val="a5"/>
    <w:uiPriority w:val="49"/>
    <w:rsid w:val="00DD0189"/>
    <w:tblPr>
      <w:tblStyleRowBandSize w:val="1"/>
      <w:tblStyleColBandSize w:val="1"/>
      <w:tblBorders>
        <w:top w:val="single" w:sz="4" w:space="0" w:color="679BC8" w:themeColor="accent1" w:themeTint="99"/>
        <w:left w:val="single" w:sz="4" w:space="0" w:color="679BC8" w:themeColor="accent1" w:themeTint="99"/>
        <w:bottom w:val="single" w:sz="4" w:space="0" w:color="679BC8" w:themeColor="accent1" w:themeTint="99"/>
        <w:right w:val="single" w:sz="4" w:space="0" w:color="679BC8" w:themeColor="accent1" w:themeTint="99"/>
        <w:insideH w:val="single" w:sz="4" w:space="0" w:color="679BC8" w:themeColor="accent1" w:themeTint="99"/>
        <w:insideV w:val="single" w:sz="4" w:space="0" w:color="679BC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567A" w:themeColor="accent1"/>
          <w:left w:val="single" w:sz="4" w:space="0" w:color="2C567A" w:themeColor="accent1"/>
          <w:bottom w:val="single" w:sz="4" w:space="0" w:color="2C567A" w:themeColor="accent1"/>
          <w:right w:val="single" w:sz="4" w:space="0" w:color="2C567A" w:themeColor="accent1"/>
          <w:insideH w:val="nil"/>
          <w:insideV w:val="nil"/>
        </w:tcBorders>
        <w:shd w:val="clear" w:color="auto" w:fill="2C567A" w:themeFill="accent1"/>
      </w:tcPr>
    </w:tblStylePr>
    <w:tblStylePr w:type="lastRow">
      <w:rPr>
        <w:b/>
        <w:bCs/>
      </w:rPr>
      <w:tblPr/>
      <w:tcPr>
        <w:tcBorders>
          <w:top w:val="double" w:sz="4" w:space="0" w:color="2C567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4-210">
    <w:name w:val="Πίνακας 4 με πλέγμα - Έμφαση 21"/>
    <w:basedOn w:val="a5"/>
    <w:uiPriority w:val="49"/>
    <w:rsid w:val="00DD0189"/>
    <w:tblPr>
      <w:tblStyleRowBandSize w:val="1"/>
      <w:tblStyleColBandSize w:val="1"/>
      <w:tblBorders>
        <w:top w:val="single" w:sz="4" w:space="0" w:color="44AFFF" w:themeColor="accent2" w:themeTint="99"/>
        <w:left w:val="single" w:sz="4" w:space="0" w:color="44AFFF" w:themeColor="accent2" w:themeTint="99"/>
        <w:bottom w:val="single" w:sz="4" w:space="0" w:color="44AFFF" w:themeColor="accent2" w:themeTint="99"/>
        <w:right w:val="single" w:sz="4" w:space="0" w:color="44AFFF" w:themeColor="accent2" w:themeTint="99"/>
        <w:insideH w:val="single" w:sz="4" w:space="0" w:color="44AFFF" w:themeColor="accent2" w:themeTint="99"/>
        <w:insideV w:val="single" w:sz="4" w:space="0" w:color="44AF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2C7" w:themeColor="accent2"/>
          <w:left w:val="single" w:sz="4" w:space="0" w:color="0072C7" w:themeColor="accent2"/>
          <w:bottom w:val="single" w:sz="4" w:space="0" w:color="0072C7" w:themeColor="accent2"/>
          <w:right w:val="single" w:sz="4" w:space="0" w:color="0072C7" w:themeColor="accent2"/>
          <w:insideH w:val="nil"/>
          <w:insideV w:val="nil"/>
        </w:tcBorders>
        <w:shd w:val="clear" w:color="auto" w:fill="0072C7" w:themeFill="accent2"/>
      </w:tcPr>
    </w:tblStylePr>
    <w:tblStylePr w:type="lastRow">
      <w:rPr>
        <w:b/>
        <w:bCs/>
      </w:rPr>
      <w:tblPr/>
      <w:tcPr>
        <w:tcBorders>
          <w:top w:val="double" w:sz="4" w:space="0" w:color="0072C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4-310">
    <w:name w:val="Πίνακας 4 με πλέγμα - Έμφαση 31"/>
    <w:basedOn w:val="a5"/>
    <w:uiPriority w:val="49"/>
    <w:rsid w:val="00DD0189"/>
    <w:tblPr>
      <w:tblStyleRowBandSize w:val="1"/>
      <w:tblStyleColBandSize w:val="1"/>
      <w:tblBorders>
        <w:top w:val="single" w:sz="4" w:space="0" w:color="2752DC" w:themeColor="accent3" w:themeTint="99"/>
        <w:left w:val="single" w:sz="4" w:space="0" w:color="2752DC" w:themeColor="accent3" w:themeTint="99"/>
        <w:bottom w:val="single" w:sz="4" w:space="0" w:color="2752DC" w:themeColor="accent3" w:themeTint="99"/>
        <w:right w:val="single" w:sz="4" w:space="0" w:color="2752DC" w:themeColor="accent3" w:themeTint="99"/>
        <w:insideH w:val="single" w:sz="4" w:space="0" w:color="2752DC" w:themeColor="accent3" w:themeTint="99"/>
        <w:insideV w:val="single" w:sz="4" w:space="0" w:color="2752DC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1D51" w:themeColor="accent3"/>
          <w:left w:val="single" w:sz="4" w:space="0" w:color="0D1D51" w:themeColor="accent3"/>
          <w:bottom w:val="single" w:sz="4" w:space="0" w:color="0D1D51" w:themeColor="accent3"/>
          <w:right w:val="single" w:sz="4" w:space="0" w:color="0D1D51" w:themeColor="accent3"/>
          <w:insideH w:val="nil"/>
          <w:insideV w:val="nil"/>
        </w:tcBorders>
        <w:shd w:val="clear" w:color="auto" w:fill="0D1D51" w:themeFill="accent3"/>
      </w:tcPr>
    </w:tblStylePr>
    <w:tblStylePr w:type="lastRow">
      <w:rPr>
        <w:b/>
        <w:bCs/>
      </w:rPr>
      <w:tblPr/>
      <w:tcPr>
        <w:tcBorders>
          <w:top w:val="double" w:sz="4" w:space="0" w:color="0D1D5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4-410">
    <w:name w:val="Πίνακας 4 με πλέγμα - Έμφαση 41"/>
    <w:basedOn w:val="a5"/>
    <w:uiPriority w:val="49"/>
    <w:rsid w:val="00DD0189"/>
    <w:tblPr>
      <w:tblStyleRowBandSize w:val="1"/>
      <w:tblStyleColBandSize w:val="1"/>
      <w:tblBorders>
        <w:top w:val="single" w:sz="4" w:space="0" w:color="A3A3A3" w:themeColor="accent4" w:themeTint="99"/>
        <w:left w:val="single" w:sz="4" w:space="0" w:color="A3A3A3" w:themeColor="accent4" w:themeTint="99"/>
        <w:bottom w:val="single" w:sz="4" w:space="0" w:color="A3A3A3" w:themeColor="accent4" w:themeTint="99"/>
        <w:right w:val="single" w:sz="4" w:space="0" w:color="A3A3A3" w:themeColor="accent4" w:themeTint="99"/>
        <w:insideH w:val="single" w:sz="4" w:space="0" w:color="A3A3A3" w:themeColor="accent4" w:themeTint="99"/>
        <w:insideV w:val="single" w:sz="4" w:space="0" w:color="A3A3A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66666" w:themeColor="accent4"/>
          <w:left w:val="single" w:sz="4" w:space="0" w:color="666666" w:themeColor="accent4"/>
          <w:bottom w:val="single" w:sz="4" w:space="0" w:color="666666" w:themeColor="accent4"/>
          <w:right w:val="single" w:sz="4" w:space="0" w:color="666666" w:themeColor="accent4"/>
          <w:insideH w:val="nil"/>
          <w:insideV w:val="nil"/>
        </w:tcBorders>
        <w:shd w:val="clear" w:color="auto" w:fill="666666" w:themeFill="accent4"/>
      </w:tcPr>
    </w:tblStylePr>
    <w:tblStylePr w:type="lastRow">
      <w:rPr>
        <w:b/>
        <w:bCs/>
      </w:rPr>
      <w:tblPr/>
      <w:tcPr>
        <w:tcBorders>
          <w:top w:val="double" w:sz="4" w:space="0" w:color="66666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4-510">
    <w:name w:val="Πίνακας 4 με πλέγμα - Έμφαση 51"/>
    <w:basedOn w:val="a5"/>
    <w:uiPriority w:val="49"/>
    <w:rsid w:val="00DD0189"/>
    <w:tblPr>
      <w:tblStyleRowBandSize w:val="1"/>
      <w:tblStyleColBandSize w:val="1"/>
      <w:tblBorders>
        <w:top w:val="single" w:sz="4" w:space="0" w:color="81ADD1" w:themeColor="accent5" w:themeTint="99"/>
        <w:left w:val="single" w:sz="4" w:space="0" w:color="81ADD1" w:themeColor="accent5" w:themeTint="99"/>
        <w:bottom w:val="single" w:sz="4" w:space="0" w:color="81ADD1" w:themeColor="accent5" w:themeTint="99"/>
        <w:right w:val="single" w:sz="4" w:space="0" w:color="81ADD1" w:themeColor="accent5" w:themeTint="99"/>
        <w:insideH w:val="single" w:sz="4" w:space="0" w:color="81ADD1" w:themeColor="accent5" w:themeTint="99"/>
        <w:insideV w:val="single" w:sz="4" w:space="0" w:color="81ADD1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C76A6" w:themeColor="accent5"/>
          <w:left w:val="single" w:sz="4" w:space="0" w:color="3C76A6" w:themeColor="accent5"/>
          <w:bottom w:val="single" w:sz="4" w:space="0" w:color="3C76A6" w:themeColor="accent5"/>
          <w:right w:val="single" w:sz="4" w:space="0" w:color="3C76A6" w:themeColor="accent5"/>
          <w:insideH w:val="nil"/>
          <w:insideV w:val="nil"/>
        </w:tcBorders>
        <w:shd w:val="clear" w:color="auto" w:fill="3C76A6" w:themeFill="accent5"/>
      </w:tcPr>
    </w:tblStylePr>
    <w:tblStylePr w:type="lastRow">
      <w:rPr>
        <w:b/>
        <w:bCs/>
      </w:rPr>
      <w:tblPr/>
      <w:tcPr>
        <w:tcBorders>
          <w:top w:val="double" w:sz="4" w:space="0" w:color="3C76A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4-610">
    <w:name w:val="Πίνακας 4 με πλέγμα - Έμφαση 61"/>
    <w:basedOn w:val="a5"/>
    <w:uiPriority w:val="49"/>
    <w:rsid w:val="00DD0189"/>
    <w:tblPr>
      <w:tblStyleRowBandSize w:val="1"/>
      <w:tblStyleColBandSize w:val="1"/>
      <w:tblBorders>
        <w:top w:val="single" w:sz="4" w:space="0" w:color="6786E6" w:themeColor="accent6" w:themeTint="99"/>
        <w:left w:val="single" w:sz="4" w:space="0" w:color="6786E6" w:themeColor="accent6" w:themeTint="99"/>
        <w:bottom w:val="single" w:sz="4" w:space="0" w:color="6786E6" w:themeColor="accent6" w:themeTint="99"/>
        <w:right w:val="single" w:sz="4" w:space="0" w:color="6786E6" w:themeColor="accent6" w:themeTint="99"/>
        <w:insideH w:val="single" w:sz="4" w:space="0" w:color="6786E6" w:themeColor="accent6" w:themeTint="99"/>
        <w:insideV w:val="single" w:sz="4" w:space="0" w:color="6786E6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E44BC" w:themeColor="accent6"/>
          <w:left w:val="single" w:sz="4" w:space="0" w:color="1E44BC" w:themeColor="accent6"/>
          <w:bottom w:val="single" w:sz="4" w:space="0" w:color="1E44BC" w:themeColor="accent6"/>
          <w:right w:val="single" w:sz="4" w:space="0" w:color="1E44BC" w:themeColor="accent6"/>
          <w:insideH w:val="nil"/>
          <w:insideV w:val="nil"/>
        </w:tcBorders>
        <w:shd w:val="clear" w:color="auto" w:fill="1E44BC" w:themeFill="accent6"/>
      </w:tcPr>
    </w:tblStylePr>
    <w:tblStylePr w:type="lastRow">
      <w:rPr>
        <w:b/>
        <w:bCs/>
      </w:rPr>
      <w:tblPr/>
      <w:tcPr>
        <w:tcBorders>
          <w:top w:val="double" w:sz="4" w:space="0" w:color="1E44B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512">
    <w:name w:val="Πίνακας 5 με σκούρο πλέγμα1"/>
    <w:basedOn w:val="a5"/>
    <w:uiPriority w:val="50"/>
    <w:rsid w:val="00DD0189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5-110">
    <w:name w:val="Πίνακας 5 με σκούρο πλέγμα - Έμφαση 11"/>
    <w:basedOn w:val="a5"/>
    <w:uiPriority w:val="50"/>
    <w:rsid w:val="00DD0189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DDE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567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567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C567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C567A" w:themeFill="accent1"/>
      </w:tcPr>
    </w:tblStylePr>
    <w:tblStylePr w:type="band1Vert">
      <w:tblPr/>
      <w:tcPr>
        <w:shd w:val="clear" w:color="auto" w:fill="99BCDA" w:themeFill="accent1" w:themeFillTint="66"/>
      </w:tcPr>
    </w:tblStylePr>
    <w:tblStylePr w:type="band1Horz">
      <w:tblPr/>
      <w:tcPr>
        <w:shd w:val="clear" w:color="auto" w:fill="99BCDA" w:themeFill="accent1" w:themeFillTint="66"/>
      </w:tcPr>
    </w:tblStylePr>
  </w:style>
  <w:style w:type="table" w:customStyle="1" w:styleId="5-210">
    <w:name w:val="Πίνακας 5 με σκούρο πλέγμα - Έμφαση 21"/>
    <w:basedOn w:val="a5"/>
    <w:uiPriority w:val="50"/>
    <w:rsid w:val="00DD0189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0E4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2C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2C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2C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2C7" w:themeFill="accent2"/>
      </w:tcPr>
    </w:tblStylePr>
    <w:tblStylePr w:type="band1Vert">
      <w:tblPr/>
      <w:tcPr>
        <w:shd w:val="clear" w:color="auto" w:fill="82C9FF" w:themeFill="accent2" w:themeFillTint="66"/>
      </w:tcPr>
    </w:tblStylePr>
    <w:tblStylePr w:type="band1Horz">
      <w:tblPr/>
      <w:tcPr>
        <w:shd w:val="clear" w:color="auto" w:fill="82C9FF" w:themeFill="accent2" w:themeFillTint="66"/>
      </w:tcPr>
    </w:tblStylePr>
  </w:style>
  <w:style w:type="table" w:customStyle="1" w:styleId="5-310">
    <w:name w:val="Πίνακας 5 με σκούρο πλέγμα - Έμφαση 31"/>
    <w:basedOn w:val="a5"/>
    <w:uiPriority w:val="50"/>
    <w:rsid w:val="00DD0189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7C5F3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1D51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1D51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D1D5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D1D51" w:themeFill="accent3"/>
      </w:tcPr>
    </w:tblStylePr>
    <w:tblStylePr w:type="band1Vert">
      <w:tblPr/>
      <w:tcPr>
        <w:shd w:val="clear" w:color="auto" w:fill="6F8BE8" w:themeFill="accent3" w:themeFillTint="66"/>
      </w:tcPr>
    </w:tblStylePr>
    <w:tblStylePr w:type="band1Horz">
      <w:tblPr/>
      <w:tcPr>
        <w:shd w:val="clear" w:color="auto" w:fill="6F8BE8" w:themeFill="accent3" w:themeFillTint="66"/>
      </w:tcPr>
    </w:tblStylePr>
  </w:style>
  <w:style w:type="table" w:customStyle="1" w:styleId="5-410">
    <w:name w:val="Πίνακας 5 με σκούρο πλέγμα - Έμφαση 41"/>
    <w:basedOn w:val="a5"/>
    <w:uiPriority w:val="50"/>
    <w:rsid w:val="00DD0189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E0E0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66666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66666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66666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66666" w:themeFill="accent4"/>
      </w:tcPr>
    </w:tblStylePr>
    <w:tblStylePr w:type="band1Vert">
      <w:tblPr/>
      <w:tcPr>
        <w:shd w:val="clear" w:color="auto" w:fill="C1C1C1" w:themeFill="accent4" w:themeFillTint="66"/>
      </w:tcPr>
    </w:tblStylePr>
    <w:tblStylePr w:type="band1Horz">
      <w:tblPr/>
      <w:tcPr>
        <w:shd w:val="clear" w:color="auto" w:fill="C1C1C1" w:themeFill="accent4" w:themeFillTint="66"/>
      </w:tcPr>
    </w:tblStylePr>
  </w:style>
  <w:style w:type="table" w:customStyle="1" w:styleId="5-510">
    <w:name w:val="Πίνακας 5 με σκούρο πλέγμα - Έμφαση 51"/>
    <w:basedOn w:val="a5"/>
    <w:uiPriority w:val="50"/>
    <w:rsid w:val="00DD0189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E3F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C76A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C76A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C76A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C76A6" w:themeFill="accent5"/>
      </w:tcPr>
    </w:tblStylePr>
    <w:tblStylePr w:type="band1Vert">
      <w:tblPr/>
      <w:tcPr>
        <w:shd w:val="clear" w:color="auto" w:fill="ABC8E0" w:themeFill="accent5" w:themeFillTint="66"/>
      </w:tcPr>
    </w:tblStylePr>
    <w:tblStylePr w:type="band1Horz">
      <w:tblPr/>
      <w:tcPr>
        <w:shd w:val="clear" w:color="auto" w:fill="ABC8E0" w:themeFill="accent5" w:themeFillTint="66"/>
      </w:tcPr>
    </w:tblStylePr>
  </w:style>
  <w:style w:type="table" w:customStyle="1" w:styleId="5-610">
    <w:name w:val="Πίνακας 5 με σκούρο πλέγμα - Έμφαση 61"/>
    <w:basedOn w:val="a5"/>
    <w:uiPriority w:val="50"/>
    <w:rsid w:val="00DD0189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D6F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E44BC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E44BC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E44BC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E44BC" w:themeFill="accent6"/>
      </w:tcPr>
    </w:tblStylePr>
    <w:tblStylePr w:type="band1Vert">
      <w:tblPr/>
      <w:tcPr>
        <w:shd w:val="clear" w:color="auto" w:fill="9AAEEF" w:themeFill="accent6" w:themeFillTint="66"/>
      </w:tcPr>
    </w:tblStylePr>
    <w:tblStylePr w:type="band1Horz">
      <w:tblPr/>
      <w:tcPr>
        <w:shd w:val="clear" w:color="auto" w:fill="9AAEEF" w:themeFill="accent6" w:themeFillTint="66"/>
      </w:tcPr>
    </w:tblStylePr>
  </w:style>
  <w:style w:type="table" w:customStyle="1" w:styleId="611">
    <w:name w:val="Πίνακας 6 με έγχρωμο πλέγμα1"/>
    <w:basedOn w:val="a5"/>
    <w:uiPriority w:val="51"/>
    <w:rsid w:val="00DD0189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6-110">
    <w:name w:val="Πίνακας 6 με έγχρωμο πλέγμα - Έμφαση 11"/>
    <w:basedOn w:val="a5"/>
    <w:uiPriority w:val="51"/>
    <w:rsid w:val="00DD0189"/>
    <w:rPr>
      <w:color w:val="21405B" w:themeColor="accent1" w:themeShade="BF"/>
    </w:rPr>
    <w:tblPr>
      <w:tblStyleRowBandSize w:val="1"/>
      <w:tblStyleColBandSize w:val="1"/>
      <w:tblBorders>
        <w:top w:val="single" w:sz="4" w:space="0" w:color="679BC8" w:themeColor="accent1" w:themeTint="99"/>
        <w:left w:val="single" w:sz="4" w:space="0" w:color="679BC8" w:themeColor="accent1" w:themeTint="99"/>
        <w:bottom w:val="single" w:sz="4" w:space="0" w:color="679BC8" w:themeColor="accent1" w:themeTint="99"/>
        <w:right w:val="single" w:sz="4" w:space="0" w:color="679BC8" w:themeColor="accent1" w:themeTint="99"/>
        <w:insideH w:val="single" w:sz="4" w:space="0" w:color="679BC8" w:themeColor="accent1" w:themeTint="99"/>
        <w:insideV w:val="single" w:sz="4" w:space="0" w:color="679BC8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679BC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79BC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6-210">
    <w:name w:val="Πίνακας 6 με έγχρωμο πλέγμα - Έμφαση 21"/>
    <w:basedOn w:val="a5"/>
    <w:uiPriority w:val="51"/>
    <w:rsid w:val="00DD0189"/>
    <w:rPr>
      <w:color w:val="005595" w:themeColor="accent2" w:themeShade="BF"/>
    </w:rPr>
    <w:tblPr>
      <w:tblStyleRowBandSize w:val="1"/>
      <w:tblStyleColBandSize w:val="1"/>
      <w:tblBorders>
        <w:top w:val="single" w:sz="4" w:space="0" w:color="44AFFF" w:themeColor="accent2" w:themeTint="99"/>
        <w:left w:val="single" w:sz="4" w:space="0" w:color="44AFFF" w:themeColor="accent2" w:themeTint="99"/>
        <w:bottom w:val="single" w:sz="4" w:space="0" w:color="44AFFF" w:themeColor="accent2" w:themeTint="99"/>
        <w:right w:val="single" w:sz="4" w:space="0" w:color="44AFFF" w:themeColor="accent2" w:themeTint="99"/>
        <w:insideH w:val="single" w:sz="4" w:space="0" w:color="44AFFF" w:themeColor="accent2" w:themeTint="99"/>
        <w:insideV w:val="single" w:sz="4" w:space="0" w:color="44AF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44AF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4AF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6-310">
    <w:name w:val="Πίνακας 6 με έγχρωμο πλέγμα - Έμφαση 31"/>
    <w:basedOn w:val="a5"/>
    <w:uiPriority w:val="51"/>
    <w:rsid w:val="00DD0189"/>
    <w:rPr>
      <w:color w:val="09153C" w:themeColor="accent3" w:themeShade="BF"/>
    </w:rPr>
    <w:tblPr>
      <w:tblStyleRowBandSize w:val="1"/>
      <w:tblStyleColBandSize w:val="1"/>
      <w:tblBorders>
        <w:top w:val="single" w:sz="4" w:space="0" w:color="2752DC" w:themeColor="accent3" w:themeTint="99"/>
        <w:left w:val="single" w:sz="4" w:space="0" w:color="2752DC" w:themeColor="accent3" w:themeTint="99"/>
        <w:bottom w:val="single" w:sz="4" w:space="0" w:color="2752DC" w:themeColor="accent3" w:themeTint="99"/>
        <w:right w:val="single" w:sz="4" w:space="0" w:color="2752DC" w:themeColor="accent3" w:themeTint="99"/>
        <w:insideH w:val="single" w:sz="4" w:space="0" w:color="2752DC" w:themeColor="accent3" w:themeTint="99"/>
        <w:insideV w:val="single" w:sz="4" w:space="0" w:color="2752DC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2752DC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752DC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6-410">
    <w:name w:val="Πίνακας 6 με έγχρωμο πλέγμα - Έμφαση 41"/>
    <w:basedOn w:val="a5"/>
    <w:uiPriority w:val="51"/>
    <w:rsid w:val="00DD0189"/>
    <w:rPr>
      <w:color w:val="4C4C4C" w:themeColor="accent4" w:themeShade="BF"/>
    </w:rPr>
    <w:tblPr>
      <w:tblStyleRowBandSize w:val="1"/>
      <w:tblStyleColBandSize w:val="1"/>
      <w:tblBorders>
        <w:top w:val="single" w:sz="4" w:space="0" w:color="A3A3A3" w:themeColor="accent4" w:themeTint="99"/>
        <w:left w:val="single" w:sz="4" w:space="0" w:color="A3A3A3" w:themeColor="accent4" w:themeTint="99"/>
        <w:bottom w:val="single" w:sz="4" w:space="0" w:color="A3A3A3" w:themeColor="accent4" w:themeTint="99"/>
        <w:right w:val="single" w:sz="4" w:space="0" w:color="A3A3A3" w:themeColor="accent4" w:themeTint="99"/>
        <w:insideH w:val="single" w:sz="4" w:space="0" w:color="A3A3A3" w:themeColor="accent4" w:themeTint="99"/>
        <w:insideV w:val="single" w:sz="4" w:space="0" w:color="A3A3A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3A3A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3A3A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6-510">
    <w:name w:val="Πίνακας 6 με έγχρωμο πλέγμα - Έμφαση 51"/>
    <w:basedOn w:val="a5"/>
    <w:uiPriority w:val="51"/>
    <w:rsid w:val="00DD0189"/>
    <w:rPr>
      <w:color w:val="2D587C" w:themeColor="accent5" w:themeShade="BF"/>
    </w:rPr>
    <w:tblPr>
      <w:tblStyleRowBandSize w:val="1"/>
      <w:tblStyleColBandSize w:val="1"/>
      <w:tblBorders>
        <w:top w:val="single" w:sz="4" w:space="0" w:color="81ADD1" w:themeColor="accent5" w:themeTint="99"/>
        <w:left w:val="single" w:sz="4" w:space="0" w:color="81ADD1" w:themeColor="accent5" w:themeTint="99"/>
        <w:bottom w:val="single" w:sz="4" w:space="0" w:color="81ADD1" w:themeColor="accent5" w:themeTint="99"/>
        <w:right w:val="single" w:sz="4" w:space="0" w:color="81ADD1" w:themeColor="accent5" w:themeTint="99"/>
        <w:insideH w:val="single" w:sz="4" w:space="0" w:color="81ADD1" w:themeColor="accent5" w:themeTint="99"/>
        <w:insideV w:val="single" w:sz="4" w:space="0" w:color="81ADD1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1AD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1AD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6-610">
    <w:name w:val="Πίνακας 6 με έγχρωμο - Έμφαση 61"/>
    <w:basedOn w:val="a5"/>
    <w:uiPriority w:val="51"/>
    <w:rsid w:val="00DD0189"/>
    <w:rPr>
      <w:color w:val="16328C" w:themeColor="accent6" w:themeShade="BF"/>
    </w:rPr>
    <w:tblPr>
      <w:tblStyleRowBandSize w:val="1"/>
      <w:tblStyleColBandSize w:val="1"/>
      <w:tblBorders>
        <w:top w:val="single" w:sz="4" w:space="0" w:color="6786E6" w:themeColor="accent6" w:themeTint="99"/>
        <w:left w:val="single" w:sz="4" w:space="0" w:color="6786E6" w:themeColor="accent6" w:themeTint="99"/>
        <w:bottom w:val="single" w:sz="4" w:space="0" w:color="6786E6" w:themeColor="accent6" w:themeTint="99"/>
        <w:right w:val="single" w:sz="4" w:space="0" w:color="6786E6" w:themeColor="accent6" w:themeTint="99"/>
        <w:insideH w:val="single" w:sz="4" w:space="0" w:color="6786E6" w:themeColor="accent6" w:themeTint="99"/>
        <w:insideV w:val="single" w:sz="4" w:space="0" w:color="6786E6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6786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786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711">
    <w:name w:val="Πίνακας 7 με έγχρωμο πλέγμα1"/>
    <w:basedOn w:val="a5"/>
    <w:uiPriority w:val="52"/>
    <w:rsid w:val="00DD0189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7-110">
    <w:name w:val="Πίνακας 7 με έγχρωμο πλέγμα - Έμφαση 11"/>
    <w:basedOn w:val="a5"/>
    <w:uiPriority w:val="52"/>
    <w:rsid w:val="00DD0189"/>
    <w:rPr>
      <w:color w:val="21405B" w:themeColor="accent1" w:themeShade="BF"/>
    </w:rPr>
    <w:tblPr>
      <w:tblStyleRowBandSize w:val="1"/>
      <w:tblStyleColBandSize w:val="1"/>
      <w:tblBorders>
        <w:top w:val="single" w:sz="4" w:space="0" w:color="679BC8" w:themeColor="accent1" w:themeTint="99"/>
        <w:left w:val="single" w:sz="4" w:space="0" w:color="679BC8" w:themeColor="accent1" w:themeTint="99"/>
        <w:bottom w:val="single" w:sz="4" w:space="0" w:color="679BC8" w:themeColor="accent1" w:themeTint="99"/>
        <w:right w:val="single" w:sz="4" w:space="0" w:color="679BC8" w:themeColor="accent1" w:themeTint="99"/>
        <w:insideH w:val="single" w:sz="4" w:space="0" w:color="679BC8" w:themeColor="accent1" w:themeTint="99"/>
        <w:insideV w:val="single" w:sz="4" w:space="0" w:color="679BC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  <w:tblStylePr w:type="neCell">
      <w:tblPr/>
      <w:tcPr>
        <w:tcBorders>
          <w:bottom w:val="single" w:sz="4" w:space="0" w:color="679BC8" w:themeColor="accent1" w:themeTint="99"/>
        </w:tcBorders>
      </w:tcPr>
    </w:tblStylePr>
    <w:tblStylePr w:type="nwCell">
      <w:tblPr/>
      <w:tcPr>
        <w:tcBorders>
          <w:bottom w:val="single" w:sz="4" w:space="0" w:color="679BC8" w:themeColor="accent1" w:themeTint="99"/>
        </w:tcBorders>
      </w:tcPr>
    </w:tblStylePr>
    <w:tblStylePr w:type="seCell">
      <w:tblPr/>
      <w:tcPr>
        <w:tcBorders>
          <w:top w:val="single" w:sz="4" w:space="0" w:color="679BC8" w:themeColor="accent1" w:themeTint="99"/>
        </w:tcBorders>
      </w:tcPr>
    </w:tblStylePr>
    <w:tblStylePr w:type="swCell">
      <w:tblPr/>
      <w:tcPr>
        <w:tcBorders>
          <w:top w:val="single" w:sz="4" w:space="0" w:color="679BC8" w:themeColor="accent1" w:themeTint="99"/>
        </w:tcBorders>
      </w:tcPr>
    </w:tblStylePr>
  </w:style>
  <w:style w:type="table" w:customStyle="1" w:styleId="7-210">
    <w:name w:val="Πίνακας 7 με έγχρωμο πλέγμα - Έμφαση 21"/>
    <w:basedOn w:val="a5"/>
    <w:uiPriority w:val="52"/>
    <w:rsid w:val="00DD0189"/>
    <w:rPr>
      <w:color w:val="005595" w:themeColor="accent2" w:themeShade="BF"/>
    </w:rPr>
    <w:tblPr>
      <w:tblStyleRowBandSize w:val="1"/>
      <w:tblStyleColBandSize w:val="1"/>
      <w:tblBorders>
        <w:top w:val="single" w:sz="4" w:space="0" w:color="44AFFF" w:themeColor="accent2" w:themeTint="99"/>
        <w:left w:val="single" w:sz="4" w:space="0" w:color="44AFFF" w:themeColor="accent2" w:themeTint="99"/>
        <w:bottom w:val="single" w:sz="4" w:space="0" w:color="44AFFF" w:themeColor="accent2" w:themeTint="99"/>
        <w:right w:val="single" w:sz="4" w:space="0" w:color="44AFFF" w:themeColor="accent2" w:themeTint="99"/>
        <w:insideH w:val="single" w:sz="4" w:space="0" w:color="44AFFF" w:themeColor="accent2" w:themeTint="99"/>
        <w:insideV w:val="single" w:sz="4" w:space="0" w:color="44AF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  <w:tblStylePr w:type="neCell">
      <w:tblPr/>
      <w:tcPr>
        <w:tcBorders>
          <w:bottom w:val="single" w:sz="4" w:space="0" w:color="44AFFF" w:themeColor="accent2" w:themeTint="99"/>
        </w:tcBorders>
      </w:tcPr>
    </w:tblStylePr>
    <w:tblStylePr w:type="nwCell">
      <w:tblPr/>
      <w:tcPr>
        <w:tcBorders>
          <w:bottom w:val="single" w:sz="4" w:space="0" w:color="44AFFF" w:themeColor="accent2" w:themeTint="99"/>
        </w:tcBorders>
      </w:tcPr>
    </w:tblStylePr>
    <w:tblStylePr w:type="seCell">
      <w:tblPr/>
      <w:tcPr>
        <w:tcBorders>
          <w:top w:val="single" w:sz="4" w:space="0" w:color="44AFFF" w:themeColor="accent2" w:themeTint="99"/>
        </w:tcBorders>
      </w:tcPr>
    </w:tblStylePr>
    <w:tblStylePr w:type="swCell">
      <w:tblPr/>
      <w:tcPr>
        <w:tcBorders>
          <w:top w:val="single" w:sz="4" w:space="0" w:color="44AFFF" w:themeColor="accent2" w:themeTint="99"/>
        </w:tcBorders>
      </w:tcPr>
    </w:tblStylePr>
  </w:style>
  <w:style w:type="table" w:customStyle="1" w:styleId="7-310">
    <w:name w:val="Πίνακας 7 με έγχρωμο πλέγμα - Έμφαση 31"/>
    <w:basedOn w:val="a5"/>
    <w:uiPriority w:val="52"/>
    <w:rsid w:val="00DD0189"/>
    <w:rPr>
      <w:color w:val="09153C" w:themeColor="accent3" w:themeShade="BF"/>
    </w:rPr>
    <w:tblPr>
      <w:tblStyleRowBandSize w:val="1"/>
      <w:tblStyleColBandSize w:val="1"/>
      <w:tblBorders>
        <w:top w:val="single" w:sz="4" w:space="0" w:color="2752DC" w:themeColor="accent3" w:themeTint="99"/>
        <w:left w:val="single" w:sz="4" w:space="0" w:color="2752DC" w:themeColor="accent3" w:themeTint="99"/>
        <w:bottom w:val="single" w:sz="4" w:space="0" w:color="2752DC" w:themeColor="accent3" w:themeTint="99"/>
        <w:right w:val="single" w:sz="4" w:space="0" w:color="2752DC" w:themeColor="accent3" w:themeTint="99"/>
        <w:insideH w:val="single" w:sz="4" w:space="0" w:color="2752DC" w:themeColor="accent3" w:themeTint="99"/>
        <w:insideV w:val="single" w:sz="4" w:space="0" w:color="2752DC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  <w:tblStylePr w:type="neCell">
      <w:tblPr/>
      <w:tcPr>
        <w:tcBorders>
          <w:bottom w:val="single" w:sz="4" w:space="0" w:color="2752DC" w:themeColor="accent3" w:themeTint="99"/>
        </w:tcBorders>
      </w:tcPr>
    </w:tblStylePr>
    <w:tblStylePr w:type="nwCell">
      <w:tblPr/>
      <w:tcPr>
        <w:tcBorders>
          <w:bottom w:val="single" w:sz="4" w:space="0" w:color="2752DC" w:themeColor="accent3" w:themeTint="99"/>
        </w:tcBorders>
      </w:tcPr>
    </w:tblStylePr>
    <w:tblStylePr w:type="seCell">
      <w:tblPr/>
      <w:tcPr>
        <w:tcBorders>
          <w:top w:val="single" w:sz="4" w:space="0" w:color="2752DC" w:themeColor="accent3" w:themeTint="99"/>
        </w:tcBorders>
      </w:tcPr>
    </w:tblStylePr>
    <w:tblStylePr w:type="swCell">
      <w:tblPr/>
      <w:tcPr>
        <w:tcBorders>
          <w:top w:val="single" w:sz="4" w:space="0" w:color="2752DC" w:themeColor="accent3" w:themeTint="99"/>
        </w:tcBorders>
      </w:tcPr>
    </w:tblStylePr>
  </w:style>
  <w:style w:type="table" w:customStyle="1" w:styleId="7-410">
    <w:name w:val="Πίνακας 7 με έγχρωμο πλέγμα - Έμφαση 41"/>
    <w:basedOn w:val="a5"/>
    <w:uiPriority w:val="52"/>
    <w:rsid w:val="00DD0189"/>
    <w:rPr>
      <w:color w:val="4C4C4C" w:themeColor="accent4" w:themeShade="BF"/>
    </w:rPr>
    <w:tblPr>
      <w:tblStyleRowBandSize w:val="1"/>
      <w:tblStyleColBandSize w:val="1"/>
      <w:tblBorders>
        <w:top w:val="single" w:sz="4" w:space="0" w:color="A3A3A3" w:themeColor="accent4" w:themeTint="99"/>
        <w:left w:val="single" w:sz="4" w:space="0" w:color="A3A3A3" w:themeColor="accent4" w:themeTint="99"/>
        <w:bottom w:val="single" w:sz="4" w:space="0" w:color="A3A3A3" w:themeColor="accent4" w:themeTint="99"/>
        <w:right w:val="single" w:sz="4" w:space="0" w:color="A3A3A3" w:themeColor="accent4" w:themeTint="99"/>
        <w:insideH w:val="single" w:sz="4" w:space="0" w:color="A3A3A3" w:themeColor="accent4" w:themeTint="99"/>
        <w:insideV w:val="single" w:sz="4" w:space="0" w:color="A3A3A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  <w:tblStylePr w:type="neCell">
      <w:tblPr/>
      <w:tcPr>
        <w:tcBorders>
          <w:bottom w:val="single" w:sz="4" w:space="0" w:color="A3A3A3" w:themeColor="accent4" w:themeTint="99"/>
        </w:tcBorders>
      </w:tcPr>
    </w:tblStylePr>
    <w:tblStylePr w:type="nwCell">
      <w:tblPr/>
      <w:tcPr>
        <w:tcBorders>
          <w:bottom w:val="single" w:sz="4" w:space="0" w:color="A3A3A3" w:themeColor="accent4" w:themeTint="99"/>
        </w:tcBorders>
      </w:tcPr>
    </w:tblStylePr>
    <w:tblStylePr w:type="seCell">
      <w:tblPr/>
      <w:tcPr>
        <w:tcBorders>
          <w:top w:val="single" w:sz="4" w:space="0" w:color="A3A3A3" w:themeColor="accent4" w:themeTint="99"/>
        </w:tcBorders>
      </w:tcPr>
    </w:tblStylePr>
    <w:tblStylePr w:type="swCell">
      <w:tblPr/>
      <w:tcPr>
        <w:tcBorders>
          <w:top w:val="single" w:sz="4" w:space="0" w:color="A3A3A3" w:themeColor="accent4" w:themeTint="99"/>
        </w:tcBorders>
      </w:tcPr>
    </w:tblStylePr>
  </w:style>
  <w:style w:type="table" w:customStyle="1" w:styleId="7-510">
    <w:name w:val="Πίνακας 7 με έγχρωμο πλέγμα - Έμφαση 51"/>
    <w:basedOn w:val="a5"/>
    <w:uiPriority w:val="52"/>
    <w:rsid w:val="00DD0189"/>
    <w:rPr>
      <w:color w:val="2D587C" w:themeColor="accent5" w:themeShade="BF"/>
    </w:rPr>
    <w:tblPr>
      <w:tblStyleRowBandSize w:val="1"/>
      <w:tblStyleColBandSize w:val="1"/>
      <w:tblBorders>
        <w:top w:val="single" w:sz="4" w:space="0" w:color="81ADD1" w:themeColor="accent5" w:themeTint="99"/>
        <w:left w:val="single" w:sz="4" w:space="0" w:color="81ADD1" w:themeColor="accent5" w:themeTint="99"/>
        <w:bottom w:val="single" w:sz="4" w:space="0" w:color="81ADD1" w:themeColor="accent5" w:themeTint="99"/>
        <w:right w:val="single" w:sz="4" w:space="0" w:color="81ADD1" w:themeColor="accent5" w:themeTint="99"/>
        <w:insideH w:val="single" w:sz="4" w:space="0" w:color="81ADD1" w:themeColor="accent5" w:themeTint="99"/>
        <w:insideV w:val="single" w:sz="4" w:space="0" w:color="81ADD1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  <w:tblStylePr w:type="neCell">
      <w:tblPr/>
      <w:tcPr>
        <w:tcBorders>
          <w:bottom w:val="single" w:sz="4" w:space="0" w:color="81ADD1" w:themeColor="accent5" w:themeTint="99"/>
        </w:tcBorders>
      </w:tcPr>
    </w:tblStylePr>
    <w:tblStylePr w:type="nwCell">
      <w:tblPr/>
      <w:tcPr>
        <w:tcBorders>
          <w:bottom w:val="single" w:sz="4" w:space="0" w:color="81ADD1" w:themeColor="accent5" w:themeTint="99"/>
        </w:tcBorders>
      </w:tcPr>
    </w:tblStylePr>
    <w:tblStylePr w:type="seCell">
      <w:tblPr/>
      <w:tcPr>
        <w:tcBorders>
          <w:top w:val="single" w:sz="4" w:space="0" w:color="81ADD1" w:themeColor="accent5" w:themeTint="99"/>
        </w:tcBorders>
      </w:tcPr>
    </w:tblStylePr>
    <w:tblStylePr w:type="swCell">
      <w:tblPr/>
      <w:tcPr>
        <w:tcBorders>
          <w:top w:val="single" w:sz="4" w:space="0" w:color="81ADD1" w:themeColor="accent5" w:themeTint="99"/>
        </w:tcBorders>
      </w:tcPr>
    </w:tblStylePr>
  </w:style>
  <w:style w:type="table" w:customStyle="1" w:styleId="7-610">
    <w:name w:val="Πίνακας 7 με έγχρωμο πλέγμα - Έμφαση 61"/>
    <w:basedOn w:val="a5"/>
    <w:uiPriority w:val="52"/>
    <w:rsid w:val="00DD0189"/>
    <w:rPr>
      <w:color w:val="16328C" w:themeColor="accent6" w:themeShade="BF"/>
    </w:rPr>
    <w:tblPr>
      <w:tblStyleRowBandSize w:val="1"/>
      <w:tblStyleColBandSize w:val="1"/>
      <w:tblBorders>
        <w:top w:val="single" w:sz="4" w:space="0" w:color="6786E6" w:themeColor="accent6" w:themeTint="99"/>
        <w:left w:val="single" w:sz="4" w:space="0" w:color="6786E6" w:themeColor="accent6" w:themeTint="99"/>
        <w:bottom w:val="single" w:sz="4" w:space="0" w:color="6786E6" w:themeColor="accent6" w:themeTint="99"/>
        <w:right w:val="single" w:sz="4" w:space="0" w:color="6786E6" w:themeColor="accent6" w:themeTint="99"/>
        <w:insideH w:val="single" w:sz="4" w:space="0" w:color="6786E6" w:themeColor="accent6" w:themeTint="99"/>
        <w:insideV w:val="single" w:sz="4" w:space="0" w:color="6786E6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  <w:tblStylePr w:type="neCell">
      <w:tblPr/>
      <w:tcPr>
        <w:tcBorders>
          <w:bottom w:val="single" w:sz="4" w:space="0" w:color="6786E6" w:themeColor="accent6" w:themeTint="99"/>
        </w:tcBorders>
      </w:tcPr>
    </w:tblStylePr>
    <w:tblStylePr w:type="nwCell">
      <w:tblPr/>
      <w:tcPr>
        <w:tcBorders>
          <w:bottom w:val="single" w:sz="4" w:space="0" w:color="6786E6" w:themeColor="accent6" w:themeTint="99"/>
        </w:tcBorders>
      </w:tcPr>
    </w:tblStylePr>
    <w:tblStylePr w:type="seCell">
      <w:tblPr/>
      <w:tcPr>
        <w:tcBorders>
          <w:top w:val="single" w:sz="4" w:space="0" w:color="6786E6" w:themeColor="accent6" w:themeTint="99"/>
        </w:tcBorders>
      </w:tcPr>
    </w:tblStylePr>
    <w:tblStylePr w:type="swCell">
      <w:tblPr/>
      <w:tcPr>
        <w:tcBorders>
          <w:top w:val="single" w:sz="4" w:space="0" w:color="6786E6" w:themeColor="accent6" w:themeTint="99"/>
        </w:tcBorders>
      </w:tcPr>
    </w:tblStylePr>
  </w:style>
  <w:style w:type="table" w:styleId="Web1">
    <w:name w:val="Table Web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2">
    <w:name w:val="Table Web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3">
    <w:name w:val="Table Web 3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ffff0">
    <w:name w:val="footnote reference"/>
    <w:basedOn w:val="a4"/>
    <w:uiPriority w:val="99"/>
    <w:semiHidden/>
    <w:unhideWhenUsed/>
    <w:rsid w:val="00DD0189"/>
    <w:rPr>
      <w:rFonts w:ascii="Calibri" w:hAnsi="Calibri" w:cs="Calibri"/>
      <w:vertAlign w:val="superscript"/>
    </w:rPr>
  </w:style>
  <w:style w:type="paragraph" w:styleId="affff1">
    <w:name w:val="footnote text"/>
    <w:basedOn w:val="a3"/>
    <w:link w:val="Charf6"/>
    <w:uiPriority w:val="99"/>
    <w:semiHidden/>
    <w:unhideWhenUsed/>
    <w:rsid w:val="00DD0189"/>
    <w:rPr>
      <w:sz w:val="20"/>
      <w:szCs w:val="20"/>
    </w:rPr>
  </w:style>
  <w:style w:type="character" w:customStyle="1" w:styleId="Charf6">
    <w:name w:val="Κείμενο υποσημείωσης Char"/>
    <w:basedOn w:val="a4"/>
    <w:link w:val="affff1"/>
    <w:uiPriority w:val="99"/>
    <w:semiHidden/>
    <w:rsid w:val="00DD0189"/>
    <w:rPr>
      <w:rFonts w:ascii="Calibri" w:hAnsi="Calibri" w:cs="Calibri"/>
      <w:sz w:val="20"/>
      <w:szCs w:val="20"/>
    </w:rPr>
  </w:style>
  <w:style w:type="character" w:styleId="affff2">
    <w:name w:val="line number"/>
    <w:basedOn w:val="a4"/>
    <w:uiPriority w:val="99"/>
    <w:semiHidden/>
    <w:unhideWhenUsed/>
    <w:rsid w:val="00DD0189"/>
    <w:rPr>
      <w:rFonts w:ascii="Calibri" w:hAnsi="Calibri" w:cs="Calibri"/>
    </w:rPr>
  </w:style>
  <w:style w:type="table" w:styleId="3-10">
    <w:name w:val="Table 3D effects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-20">
    <w:name w:val="Table 3D effects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-30">
    <w:name w:val="Table 3D effects 3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3">
    <w:name w:val="Table Theme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-">
    <w:name w:val="FollowedHyperlink"/>
    <w:basedOn w:val="a4"/>
    <w:uiPriority w:val="99"/>
    <w:semiHidden/>
    <w:unhideWhenUsed/>
    <w:rsid w:val="00DD0189"/>
    <w:rPr>
      <w:rFonts w:ascii="Calibri" w:hAnsi="Calibri" w:cs="Calibri"/>
      <w:color w:val="954F72" w:themeColor="followedHyperlink"/>
      <w:u w:val="single"/>
    </w:rPr>
  </w:style>
  <w:style w:type="character" w:styleId="-0">
    <w:name w:val="Hyperlink"/>
    <w:basedOn w:val="a4"/>
    <w:uiPriority w:val="99"/>
    <w:semiHidden/>
    <w:unhideWhenUsed/>
    <w:rsid w:val="00DD0189"/>
    <w:rPr>
      <w:rFonts w:ascii="Calibri" w:hAnsi="Calibri" w:cs="Calibri"/>
      <w:color w:val="0563C1" w:themeColor="hyperlink"/>
      <w:u w:val="single"/>
    </w:rPr>
  </w:style>
  <w:style w:type="character" w:styleId="affff4">
    <w:name w:val="page number"/>
    <w:basedOn w:val="a4"/>
    <w:uiPriority w:val="99"/>
    <w:semiHidden/>
    <w:unhideWhenUsed/>
    <w:rsid w:val="00DD0189"/>
    <w:rPr>
      <w:rFonts w:ascii="Calibri" w:hAnsi="Calibri" w:cs="Calibri"/>
    </w:rPr>
  </w:style>
  <w:style w:type="paragraph" w:styleId="affff5">
    <w:name w:val="caption"/>
    <w:basedOn w:val="a3"/>
    <w:next w:val="a3"/>
    <w:uiPriority w:val="35"/>
    <w:semiHidden/>
    <w:unhideWhenUsed/>
    <w:qFormat/>
    <w:rsid w:val="00DD0189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p\AppData\Roaming\Microsoft\Templates\Mavi%20k&#252;reler%20&#246;zge&#231;mi&#351;i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377303-89CA-48CF-B410-2734A6C94E8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F8C0207-4C1F-41E3-A496-BDC896D6177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37FAE2FD-C3EB-4172-BC64-DC34688013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144F37C-0D28-4518-897D-8E1A652674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vi küreler özgeçmişi</Template>
  <TotalTime>0</TotalTime>
  <Pages>2</Pages>
  <Words>285</Words>
  <Characters>1543</Characters>
  <Application>Microsoft Office Word</Application>
  <DocSecurity>0</DocSecurity>
  <Lines>12</Lines>
  <Paragraphs>3</Paragraphs>
  <ScaleCrop>false</ScaleCrop>
  <HeadingPairs>
    <vt:vector size="6" baseType="variant">
      <vt:variant>
        <vt:lpstr>Τίτλος</vt:lpstr>
      </vt:variant>
      <vt:variant>
        <vt:i4>1</vt:i4>
      </vt:variant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2-15T10:02:00Z</dcterms:created>
  <dcterms:modified xsi:type="dcterms:W3CDTF">2022-02-15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